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20BE6" w14:textId="77777777" w:rsidR="00A5539D" w:rsidRPr="0080662B" w:rsidRDefault="00A5539D">
      <w:pPr>
        <w:spacing w:line="276" w:lineRule="auto"/>
        <w:jc w:val="both"/>
        <w:rPr>
          <w:rFonts w:eastAsia="Calibri"/>
          <w:b/>
          <w:sz w:val="28"/>
          <w:szCs w:val="28"/>
        </w:rPr>
      </w:pPr>
    </w:p>
    <w:p w14:paraId="5B1F6E37" w14:textId="77777777" w:rsidR="00A5539D" w:rsidRPr="0080662B" w:rsidRDefault="00A5539D">
      <w:pPr>
        <w:spacing w:line="276" w:lineRule="auto"/>
        <w:jc w:val="both"/>
        <w:rPr>
          <w:rFonts w:eastAsia="Calibri"/>
          <w:b/>
          <w:sz w:val="28"/>
          <w:szCs w:val="28"/>
        </w:rPr>
      </w:pPr>
    </w:p>
    <w:p w14:paraId="5FD410F7" w14:textId="77777777" w:rsidR="00A5539D" w:rsidRPr="0080662B" w:rsidRDefault="00A5539D">
      <w:pPr>
        <w:spacing w:line="276" w:lineRule="auto"/>
        <w:jc w:val="both"/>
        <w:rPr>
          <w:rFonts w:eastAsia="Calibri"/>
          <w:b/>
          <w:sz w:val="28"/>
          <w:szCs w:val="28"/>
        </w:rPr>
      </w:pPr>
    </w:p>
    <w:p w14:paraId="659BBD87" w14:textId="77777777" w:rsidR="00A5539D" w:rsidRPr="0080662B" w:rsidRDefault="00DA58CF">
      <w:pPr>
        <w:pBdr>
          <w:top w:val="nil"/>
          <w:left w:val="nil"/>
          <w:bottom w:val="nil"/>
          <w:right w:val="nil"/>
          <w:between w:val="nil"/>
        </w:pBdr>
        <w:shd w:val="clear" w:color="auto" w:fill="FFFFFF"/>
        <w:jc w:val="both"/>
        <w:rPr>
          <w:rFonts w:eastAsia="Calibri"/>
          <w:b/>
          <w:color w:val="000000"/>
          <w:sz w:val="40"/>
          <w:szCs w:val="40"/>
        </w:rPr>
      </w:pPr>
      <w:r w:rsidRPr="0080662B">
        <w:rPr>
          <w:rFonts w:eastAsia="Calibri"/>
          <w:b/>
          <w:color w:val="000000"/>
          <w:sz w:val="40"/>
          <w:szCs w:val="40"/>
        </w:rPr>
        <w:t>Course: Computer Science Module: 6006CEM Machine Learning and Related Applications</w:t>
      </w:r>
    </w:p>
    <w:p w14:paraId="22C2D02B" w14:textId="77777777" w:rsidR="00A5539D" w:rsidRPr="0080662B" w:rsidRDefault="00DA58CF">
      <w:pPr>
        <w:pBdr>
          <w:top w:val="nil"/>
          <w:left w:val="nil"/>
          <w:bottom w:val="nil"/>
          <w:right w:val="nil"/>
          <w:between w:val="nil"/>
        </w:pBdr>
        <w:shd w:val="clear" w:color="auto" w:fill="FFFFFF"/>
        <w:jc w:val="both"/>
        <w:rPr>
          <w:rFonts w:eastAsia="Calibri"/>
          <w:b/>
          <w:color w:val="000000"/>
          <w:sz w:val="40"/>
          <w:szCs w:val="40"/>
        </w:rPr>
      </w:pPr>
      <w:r w:rsidRPr="0080662B">
        <w:rPr>
          <w:rFonts w:eastAsia="Calibri"/>
          <w:b/>
          <w:color w:val="000000"/>
          <w:sz w:val="40"/>
          <w:szCs w:val="40"/>
        </w:rPr>
        <w:t>Student Name: Saad Iftikhar</w:t>
      </w:r>
    </w:p>
    <w:p w14:paraId="26B8B938" w14:textId="77777777" w:rsidR="00A5539D" w:rsidRPr="0080662B" w:rsidRDefault="00DA58CF">
      <w:pPr>
        <w:pBdr>
          <w:top w:val="nil"/>
          <w:left w:val="nil"/>
          <w:bottom w:val="nil"/>
          <w:right w:val="nil"/>
          <w:between w:val="nil"/>
        </w:pBdr>
        <w:shd w:val="clear" w:color="auto" w:fill="FFFFFF"/>
        <w:jc w:val="both"/>
        <w:rPr>
          <w:rFonts w:eastAsia="Calibri"/>
          <w:b/>
          <w:color w:val="000000"/>
          <w:sz w:val="40"/>
          <w:szCs w:val="40"/>
        </w:rPr>
      </w:pPr>
      <w:r w:rsidRPr="0080662B">
        <w:rPr>
          <w:rFonts w:eastAsia="Calibri"/>
          <w:b/>
          <w:color w:val="000000"/>
          <w:sz w:val="40"/>
          <w:szCs w:val="40"/>
        </w:rPr>
        <w:t>Student ID: 9789180</w:t>
      </w:r>
    </w:p>
    <w:p w14:paraId="17A66AA5" w14:textId="77777777" w:rsidR="00A5539D" w:rsidRPr="0080662B" w:rsidRDefault="00A5539D">
      <w:pPr>
        <w:spacing w:line="276" w:lineRule="auto"/>
        <w:jc w:val="both"/>
        <w:rPr>
          <w:rFonts w:eastAsia="Calibri"/>
          <w:b/>
          <w:sz w:val="28"/>
          <w:szCs w:val="28"/>
        </w:rPr>
      </w:pPr>
    </w:p>
    <w:p w14:paraId="6655F27D" w14:textId="77777777" w:rsidR="00A5539D" w:rsidRPr="0080662B" w:rsidRDefault="00DA58CF">
      <w:pPr>
        <w:spacing w:line="276" w:lineRule="auto"/>
        <w:jc w:val="both"/>
        <w:rPr>
          <w:rFonts w:eastAsia="Calibri"/>
          <w:sz w:val="24"/>
          <w:szCs w:val="24"/>
        </w:rPr>
      </w:pPr>
      <w:r w:rsidRPr="0080662B">
        <w:rPr>
          <w:rFonts w:eastAsia="Calibri"/>
          <w:b/>
          <w:color w:val="FF0000"/>
          <w:sz w:val="28"/>
          <w:szCs w:val="28"/>
        </w:rPr>
        <w:t>Coventry</w:t>
      </w:r>
      <w:r w:rsidRPr="0080662B">
        <w:rPr>
          <w:rFonts w:eastAsia="Calibri"/>
          <w:b/>
          <w:sz w:val="28"/>
          <w:szCs w:val="28"/>
        </w:rPr>
        <w:t xml:space="preserve"> GitHub Repository URL</w:t>
      </w:r>
      <w:r w:rsidRPr="0080662B">
        <w:rPr>
          <w:rFonts w:eastAsia="Calibri"/>
          <w:sz w:val="24"/>
          <w:szCs w:val="24"/>
        </w:rPr>
        <w:t xml:space="preserve"> or </w:t>
      </w:r>
      <w:r w:rsidRPr="0080662B">
        <w:rPr>
          <w:rFonts w:eastAsia="Calibri"/>
          <w:b/>
          <w:color w:val="FF0000"/>
          <w:sz w:val="28"/>
          <w:szCs w:val="28"/>
        </w:rPr>
        <w:t>Coventry</w:t>
      </w:r>
      <w:r w:rsidRPr="0080662B">
        <w:rPr>
          <w:rFonts w:eastAsia="Calibri"/>
          <w:b/>
          <w:sz w:val="28"/>
          <w:szCs w:val="28"/>
        </w:rPr>
        <w:t xml:space="preserve"> OneDrive URL</w:t>
      </w:r>
      <w:r w:rsidRPr="0080662B">
        <w:rPr>
          <w:rFonts w:eastAsia="Calibri"/>
          <w:sz w:val="24"/>
          <w:szCs w:val="24"/>
        </w:rPr>
        <w:t xml:space="preserve"> (mandatory):</w:t>
      </w:r>
    </w:p>
    <w:p w14:paraId="0A44883F" w14:textId="3C75F67F" w:rsidR="00A5539D" w:rsidRPr="0080662B" w:rsidRDefault="00DA58CF">
      <w:pPr>
        <w:spacing w:line="276" w:lineRule="auto"/>
        <w:jc w:val="both"/>
        <w:rPr>
          <w:rFonts w:eastAsia="Calibri"/>
          <w:sz w:val="24"/>
          <w:szCs w:val="24"/>
        </w:rPr>
      </w:pPr>
      <w:r w:rsidRPr="0080662B">
        <w:rPr>
          <w:rFonts w:eastAsia="Calibri"/>
          <w:sz w:val="24"/>
          <w:szCs w:val="24"/>
        </w:rPr>
        <w:t xml:space="preserve">&lt; </w:t>
      </w:r>
      <w:hyperlink r:id="rId11">
        <w:r w:rsidRPr="0080662B">
          <w:rPr>
            <w:rFonts w:eastAsia="Calibri"/>
            <w:color w:val="0563C1"/>
            <w:sz w:val="24"/>
            <w:szCs w:val="24"/>
            <w:u w:val="single"/>
          </w:rPr>
          <w:t>https://github.coventry.ac.uk/iftikhars/9789180-SI-s1</w:t>
        </w:r>
      </w:hyperlink>
      <w:r w:rsidRPr="0080662B">
        <w:rPr>
          <w:rFonts w:eastAsia="Calibri"/>
          <w:sz w:val="24"/>
          <w:szCs w:val="24"/>
        </w:rPr>
        <w:t>&gt;</w:t>
      </w:r>
    </w:p>
    <w:p w14:paraId="022B7C68" w14:textId="77777777" w:rsidR="00A5539D" w:rsidRPr="0080662B" w:rsidRDefault="00DA58CF">
      <w:pPr>
        <w:jc w:val="both"/>
        <w:rPr>
          <w:rFonts w:eastAsia="Calibri"/>
          <w:sz w:val="24"/>
          <w:szCs w:val="24"/>
        </w:rPr>
      </w:pPr>
      <w:r w:rsidRPr="0080662B">
        <w:br w:type="page"/>
      </w:r>
    </w:p>
    <w:sdt>
      <w:sdtPr>
        <w:rPr>
          <w:rFonts w:ascii="Times New Roman" w:eastAsia="Times New Roman" w:hAnsi="Times New Roman" w:cs="Times New Roman"/>
          <w:color w:val="auto"/>
          <w:sz w:val="22"/>
          <w:szCs w:val="20"/>
          <w:lang w:val="en-GB" w:eastAsia="en-GB"/>
        </w:rPr>
        <w:id w:val="1908037734"/>
        <w:docPartObj>
          <w:docPartGallery w:val="Table of Contents"/>
          <w:docPartUnique/>
        </w:docPartObj>
      </w:sdtPr>
      <w:sdtEndPr>
        <w:rPr>
          <w:b/>
          <w:bCs/>
          <w:noProof/>
        </w:rPr>
      </w:sdtEndPr>
      <w:sdtContent>
        <w:p w14:paraId="6BABC129" w14:textId="110646FB" w:rsidR="00EB254C" w:rsidRDefault="00EB254C">
          <w:pPr>
            <w:pStyle w:val="TOCHeading"/>
          </w:pPr>
          <w:r>
            <w:t>Table of Contents</w:t>
          </w:r>
        </w:p>
        <w:p w14:paraId="7C3CC7BD" w14:textId="431D1A02" w:rsidR="00DA48CC" w:rsidRDefault="00EB254C">
          <w:pPr>
            <w:pStyle w:val="TOC1"/>
            <w:tabs>
              <w:tab w:val="right" w:leader="dot" w:pos="10456"/>
            </w:tabs>
            <w:rPr>
              <w:rFonts w:asciiTheme="minorHAnsi" w:eastAsiaTheme="minorEastAsia" w:hAnsiTheme="minorHAnsi" w:cstheme="minorBidi"/>
              <w:noProof/>
              <w:szCs w:val="22"/>
            </w:rPr>
          </w:pPr>
          <w:r>
            <w:fldChar w:fldCharType="begin"/>
          </w:r>
          <w:r>
            <w:instrText xml:space="preserve"> TOC \o "1-3" \h \z \u </w:instrText>
          </w:r>
          <w:r>
            <w:fldChar w:fldCharType="separate"/>
          </w:r>
          <w:hyperlink w:anchor="_Toc89260785" w:history="1">
            <w:r w:rsidR="00DA48CC" w:rsidRPr="00943716">
              <w:rPr>
                <w:rStyle w:val="Hyperlink"/>
                <w:rFonts w:eastAsia="Tahoma"/>
                <w:noProof/>
              </w:rPr>
              <w:t>Table of figures</w:t>
            </w:r>
            <w:r w:rsidR="00DA48CC">
              <w:rPr>
                <w:noProof/>
                <w:webHidden/>
              </w:rPr>
              <w:tab/>
            </w:r>
            <w:r w:rsidR="00DA48CC">
              <w:rPr>
                <w:noProof/>
                <w:webHidden/>
              </w:rPr>
              <w:fldChar w:fldCharType="begin"/>
            </w:r>
            <w:r w:rsidR="00DA48CC">
              <w:rPr>
                <w:noProof/>
                <w:webHidden/>
              </w:rPr>
              <w:instrText xml:space="preserve"> PAGEREF _Toc89260785 \h </w:instrText>
            </w:r>
            <w:r w:rsidR="00DA48CC">
              <w:rPr>
                <w:noProof/>
                <w:webHidden/>
              </w:rPr>
            </w:r>
            <w:r w:rsidR="00DA48CC">
              <w:rPr>
                <w:noProof/>
                <w:webHidden/>
              </w:rPr>
              <w:fldChar w:fldCharType="separate"/>
            </w:r>
            <w:r w:rsidR="00583140">
              <w:rPr>
                <w:noProof/>
                <w:webHidden/>
              </w:rPr>
              <w:t>2</w:t>
            </w:r>
            <w:r w:rsidR="00DA48CC">
              <w:rPr>
                <w:noProof/>
                <w:webHidden/>
              </w:rPr>
              <w:fldChar w:fldCharType="end"/>
            </w:r>
          </w:hyperlink>
        </w:p>
        <w:p w14:paraId="42C7A774" w14:textId="76736607" w:rsidR="00DA48CC" w:rsidRDefault="00FC2810">
          <w:pPr>
            <w:pStyle w:val="TOC1"/>
            <w:tabs>
              <w:tab w:val="right" w:leader="dot" w:pos="10456"/>
            </w:tabs>
            <w:rPr>
              <w:rFonts w:asciiTheme="minorHAnsi" w:eastAsiaTheme="minorEastAsia" w:hAnsiTheme="minorHAnsi" w:cstheme="minorBidi"/>
              <w:noProof/>
              <w:szCs w:val="22"/>
            </w:rPr>
          </w:pPr>
          <w:hyperlink w:anchor="_Toc89260786" w:history="1">
            <w:r w:rsidR="00DA48CC" w:rsidRPr="00943716">
              <w:rPr>
                <w:rStyle w:val="Hyperlink"/>
                <w:rFonts w:eastAsia="Tahoma"/>
                <w:noProof/>
              </w:rPr>
              <w:t>Introduction</w:t>
            </w:r>
            <w:r w:rsidR="00DA48CC">
              <w:rPr>
                <w:noProof/>
                <w:webHidden/>
              </w:rPr>
              <w:tab/>
            </w:r>
            <w:r w:rsidR="00DA48CC">
              <w:rPr>
                <w:noProof/>
                <w:webHidden/>
              </w:rPr>
              <w:fldChar w:fldCharType="begin"/>
            </w:r>
            <w:r w:rsidR="00DA48CC">
              <w:rPr>
                <w:noProof/>
                <w:webHidden/>
              </w:rPr>
              <w:instrText xml:space="preserve"> PAGEREF _Toc89260786 \h </w:instrText>
            </w:r>
            <w:r w:rsidR="00DA48CC">
              <w:rPr>
                <w:noProof/>
                <w:webHidden/>
              </w:rPr>
            </w:r>
            <w:r w:rsidR="00DA48CC">
              <w:rPr>
                <w:noProof/>
                <w:webHidden/>
              </w:rPr>
              <w:fldChar w:fldCharType="separate"/>
            </w:r>
            <w:r w:rsidR="00583140">
              <w:rPr>
                <w:noProof/>
                <w:webHidden/>
              </w:rPr>
              <w:t>3</w:t>
            </w:r>
            <w:r w:rsidR="00DA48CC">
              <w:rPr>
                <w:noProof/>
                <w:webHidden/>
              </w:rPr>
              <w:fldChar w:fldCharType="end"/>
            </w:r>
          </w:hyperlink>
        </w:p>
        <w:p w14:paraId="006FE87B" w14:textId="4E6B6BCC" w:rsidR="00DA48CC" w:rsidRDefault="00FC2810">
          <w:pPr>
            <w:pStyle w:val="TOC2"/>
            <w:tabs>
              <w:tab w:val="right" w:leader="dot" w:pos="10456"/>
            </w:tabs>
            <w:rPr>
              <w:rFonts w:asciiTheme="minorHAnsi" w:eastAsiaTheme="minorEastAsia" w:hAnsiTheme="minorHAnsi" w:cstheme="minorBidi"/>
              <w:noProof/>
              <w:szCs w:val="22"/>
            </w:rPr>
          </w:pPr>
          <w:hyperlink w:anchor="_Toc89260787" w:history="1">
            <w:r w:rsidR="00DA48CC" w:rsidRPr="00943716">
              <w:rPr>
                <w:rStyle w:val="Hyperlink"/>
                <w:rFonts w:eastAsia="Tahoma"/>
                <w:b/>
                <w:noProof/>
              </w:rPr>
              <w:t>Problem statement</w:t>
            </w:r>
            <w:r w:rsidR="00DA48CC" w:rsidRPr="00943716">
              <w:rPr>
                <w:rStyle w:val="Hyperlink"/>
                <w:rFonts w:eastAsia="Tahoma"/>
                <w:noProof/>
              </w:rPr>
              <w:t>: Suicide risk prediction - Classification problem</w:t>
            </w:r>
            <w:r w:rsidR="00DA48CC">
              <w:rPr>
                <w:noProof/>
                <w:webHidden/>
              </w:rPr>
              <w:tab/>
            </w:r>
            <w:r w:rsidR="00DA48CC">
              <w:rPr>
                <w:noProof/>
                <w:webHidden/>
              </w:rPr>
              <w:fldChar w:fldCharType="begin"/>
            </w:r>
            <w:r w:rsidR="00DA48CC">
              <w:rPr>
                <w:noProof/>
                <w:webHidden/>
              </w:rPr>
              <w:instrText xml:space="preserve"> PAGEREF _Toc89260787 \h </w:instrText>
            </w:r>
            <w:r w:rsidR="00DA48CC">
              <w:rPr>
                <w:noProof/>
                <w:webHidden/>
              </w:rPr>
            </w:r>
            <w:r w:rsidR="00DA48CC">
              <w:rPr>
                <w:noProof/>
                <w:webHidden/>
              </w:rPr>
              <w:fldChar w:fldCharType="separate"/>
            </w:r>
            <w:r w:rsidR="00583140">
              <w:rPr>
                <w:noProof/>
                <w:webHidden/>
              </w:rPr>
              <w:t>3</w:t>
            </w:r>
            <w:r w:rsidR="00DA48CC">
              <w:rPr>
                <w:noProof/>
                <w:webHidden/>
              </w:rPr>
              <w:fldChar w:fldCharType="end"/>
            </w:r>
          </w:hyperlink>
        </w:p>
        <w:p w14:paraId="60367A44" w14:textId="202F4976" w:rsidR="00DA48CC" w:rsidRDefault="00FC2810">
          <w:pPr>
            <w:pStyle w:val="TOC2"/>
            <w:tabs>
              <w:tab w:val="right" w:leader="dot" w:pos="10456"/>
            </w:tabs>
            <w:rPr>
              <w:rFonts w:asciiTheme="minorHAnsi" w:eastAsiaTheme="minorEastAsia" w:hAnsiTheme="minorHAnsi" w:cstheme="minorBidi"/>
              <w:noProof/>
              <w:szCs w:val="22"/>
            </w:rPr>
          </w:pPr>
          <w:hyperlink w:anchor="_Toc89260788" w:history="1">
            <w:r w:rsidR="00DA48CC" w:rsidRPr="00943716">
              <w:rPr>
                <w:rStyle w:val="Hyperlink"/>
                <w:rFonts w:eastAsia="Tahoma"/>
                <w:noProof/>
              </w:rPr>
              <w:t>Motivation</w:t>
            </w:r>
            <w:r w:rsidR="00DA48CC">
              <w:rPr>
                <w:noProof/>
                <w:webHidden/>
              </w:rPr>
              <w:tab/>
            </w:r>
            <w:r w:rsidR="00DA48CC">
              <w:rPr>
                <w:noProof/>
                <w:webHidden/>
              </w:rPr>
              <w:fldChar w:fldCharType="begin"/>
            </w:r>
            <w:r w:rsidR="00DA48CC">
              <w:rPr>
                <w:noProof/>
                <w:webHidden/>
              </w:rPr>
              <w:instrText xml:space="preserve"> PAGEREF _Toc89260788 \h </w:instrText>
            </w:r>
            <w:r w:rsidR="00DA48CC">
              <w:rPr>
                <w:noProof/>
                <w:webHidden/>
              </w:rPr>
            </w:r>
            <w:r w:rsidR="00DA48CC">
              <w:rPr>
                <w:noProof/>
                <w:webHidden/>
              </w:rPr>
              <w:fldChar w:fldCharType="separate"/>
            </w:r>
            <w:r w:rsidR="00583140">
              <w:rPr>
                <w:noProof/>
                <w:webHidden/>
              </w:rPr>
              <w:t>3</w:t>
            </w:r>
            <w:r w:rsidR="00DA48CC">
              <w:rPr>
                <w:noProof/>
                <w:webHidden/>
              </w:rPr>
              <w:fldChar w:fldCharType="end"/>
            </w:r>
          </w:hyperlink>
        </w:p>
        <w:p w14:paraId="24FD7CC4" w14:textId="1FDCA84D" w:rsidR="00DA48CC" w:rsidRDefault="00FC2810">
          <w:pPr>
            <w:pStyle w:val="TOC2"/>
            <w:tabs>
              <w:tab w:val="right" w:leader="dot" w:pos="10456"/>
            </w:tabs>
            <w:rPr>
              <w:rFonts w:asciiTheme="minorHAnsi" w:eastAsiaTheme="minorEastAsia" w:hAnsiTheme="minorHAnsi" w:cstheme="minorBidi"/>
              <w:noProof/>
              <w:szCs w:val="22"/>
            </w:rPr>
          </w:pPr>
          <w:hyperlink w:anchor="_Toc89260789" w:history="1">
            <w:r w:rsidR="00DA48CC" w:rsidRPr="00943716">
              <w:rPr>
                <w:rStyle w:val="Hyperlink"/>
                <w:rFonts w:eastAsia="Tahoma"/>
                <w:noProof/>
              </w:rPr>
              <w:t>Related work and its similarities with this research</w:t>
            </w:r>
            <w:r w:rsidR="00DA48CC">
              <w:rPr>
                <w:noProof/>
                <w:webHidden/>
              </w:rPr>
              <w:tab/>
            </w:r>
            <w:r w:rsidR="00DA48CC">
              <w:rPr>
                <w:noProof/>
                <w:webHidden/>
              </w:rPr>
              <w:fldChar w:fldCharType="begin"/>
            </w:r>
            <w:r w:rsidR="00DA48CC">
              <w:rPr>
                <w:noProof/>
                <w:webHidden/>
              </w:rPr>
              <w:instrText xml:space="preserve"> PAGEREF _Toc89260789 \h </w:instrText>
            </w:r>
            <w:r w:rsidR="00DA48CC">
              <w:rPr>
                <w:noProof/>
                <w:webHidden/>
              </w:rPr>
            </w:r>
            <w:r w:rsidR="00DA48CC">
              <w:rPr>
                <w:noProof/>
                <w:webHidden/>
              </w:rPr>
              <w:fldChar w:fldCharType="separate"/>
            </w:r>
            <w:r w:rsidR="00583140">
              <w:rPr>
                <w:noProof/>
                <w:webHidden/>
              </w:rPr>
              <w:t>3</w:t>
            </w:r>
            <w:r w:rsidR="00DA48CC">
              <w:rPr>
                <w:noProof/>
                <w:webHidden/>
              </w:rPr>
              <w:fldChar w:fldCharType="end"/>
            </w:r>
          </w:hyperlink>
        </w:p>
        <w:p w14:paraId="2BA82606" w14:textId="54DF894C" w:rsidR="00DA48CC" w:rsidRDefault="00FC2810">
          <w:pPr>
            <w:pStyle w:val="TOC2"/>
            <w:tabs>
              <w:tab w:val="right" w:leader="dot" w:pos="10456"/>
            </w:tabs>
            <w:rPr>
              <w:rFonts w:asciiTheme="minorHAnsi" w:eastAsiaTheme="minorEastAsia" w:hAnsiTheme="minorHAnsi" w:cstheme="minorBidi"/>
              <w:noProof/>
              <w:szCs w:val="22"/>
            </w:rPr>
          </w:pPr>
          <w:hyperlink w:anchor="_Toc89260790" w:history="1">
            <w:r w:rsidR="00DA48CC" w:rsidRPr="00943716">
              <w:rPr>
                <w:rStyle w:val="Hyperlink"/>
                <w:rFonts w:eastAsia="Tahoma"/>
                <w:noProof/>
              </w:rPr>
              <w:t>Results</w:t>
            </w:r>
            <w:r w:rsidR="00DA48CC">
              <w:rPr>
                <w:noProof/>
                <w:webHidden/>
              </w:rPr>
              <w:tab/>
            </w:r>
            <w:r w:rsidR="00DA48CC">
              <w:rPr>
                <w:noProof/>
                <w:webHidden/>
              </w:rPr>
              <w:fldChar w:fldCharType="begin"/>
            </w:r>
            <w:r w:rsidR="00DA48CC">
              <w:rPr>
                <w:noProof/>
                <w:webHidden/>
              </w:rPr>
              <w:instrText xml:space="preserve"> PAGEREF _Toc89260790 \h </w:instrText>
            </w:r>
            <w:r w:rsidR="00DA48CC">
              <w:rPr>
                <w:noProof/>
                <w:webHidden/>
              </w:rPr>
            </w:r>
            <w:r w:rsidR="00DA48CC">
              <w:rPr>
                <w:noProof/>
                <w:webHidden/>
              </w:rPr>
              <w:fldChar w:fldCharType="separate"/>
            </w:r>
            <w:r w:rsidR="00583140">
              <w:rPr>
                <w:noProof/>
                <w:webHidden/>
              </w:rPr>
              <w:t>3</w:t>
            </w:r>
            <w:r w:rsidR="00DA48CC">
              <w:rPr>
                <w:noProof/>
                <w:webHidden/>
              </w:rPr>
              <w:fldChar w:fldCharType="end"/>
            </w:r>
          </w:hyperlink>
        </w:p>
        <w:p w14:paraId="6CC77E35" w14:textId="6DB6120D" w:rsidR="00DA48CC" w:rsidRDefault="00FC2810">
          <w:pPr>
            <w:pStyle w:val="TOC2"/>
            <w:tabs>
              <w:tab w:val="right" w:leader="dot" w:pos="10456"/>
            </w:tabs>
            <w:rPr>
              <w:rFonts w:asciiTheme="minorHAnsi" w:eastAsiaTheme="minorEastAsia" w:hAnsiTheme="minorHAnsi" w:cstheme="minorBidi"/>
              <w:noProof/>
              <w:szCs w:val="22"/>
            </w:rPr>
          </w:pPr>
          <w:hyperlink w:anchor="_Toc89260791" w:history="1">
            <w:r w:rsidR="00DA48CC" w:rsidRPr="00943716">
              <w:rPr>
                <w:rStyle w:val="Hyperlink"/>
                <w:rFonts w:eastAsia="Tahoma"/>
                <w:noProof/>
              </w:rPr>
              <w:t>Differences between existing work and this research</w:t>
            </w:r>
            <w:r w:rsidR="00DA48CC">
              <w:rPr>
                <w:noProof/>
                <w:webHidden/>
              </w:rPr>
              <w:tab/>
            </w:r>
            <w:r w:rsidR="00DA48CC">
              <w:rPr>
                <w:noProof/>
                <w:webHidden/>
              </w:rPr>
              <w:fldChar w:fldCharType="begin"/>
            </w:r>
            <w:r w:rsidR="00DA48CC">
              <w:rPr>
                <w:noProof/>
                <w:webHidden/>
              </w:rPr>
              <w:instrText xml:space="preserve"> PAGEREF _Toc89260791 \h </w:instrText>
            </w:r>
            <w:r w:rsidR="00DA48CC">
              <w:rPr>
                <w:noProof/>
                <w:webHidden/>
              </w:rPr>
            </w:r>
            <w:r w:rsidR="00DA48CC">
              <w:rPr>
                <w:noProof/>
                <w:webHidden/>
              </w:rPr>
              <w:fldChar w:fldCharType="separate"/>
            </w:r>
            <w:r w:rsidR="00583140">
              <w:rPr>
                <w:noProof/>
                <w:webHidden/>
              </w:rPr>
              <w:t>3</w:t>
            </w:r>
            <w:r w:rsidR="00DA48CC">
              <w:rPr>
                <w:noProof/>
                <w:webHidden/>
              </w:rPr>
              <w:fldChar w:fldCharType="end"/>
            </w:r>
          </w:hyperlink>
        </w:p>
        <w:p w14:paraId="3C41A2C7" w14:textId="239D6F4C" w:rsidR="00DA48CC" w:rsidRDefault="00FC2810">
          <w:pPr>
            <w:pStyle w:val="TOC1"/>
            <w:tabs>
              <w:tab w:val="right" w:leader="dot" w:pos="10456"/>
            </w:tabs>
            <w:rPr>
              <w:rFonts w:asciiTheme="minorHAnsi" w:eastAsiaTheme="minorEastAsia" w:hAnsiTheme="minorHAnsi" w:cstheme="minorBidi"/>
              <w:noProof/>
              <w:szCs w:val="22"/>
            </w:rPr>
          </w:pPr>
          <w:hyperlink w:anchor="_Toc89260792" w:history="1">
            <w:r w:rsidR="00DA48CC" w:rsidRPr="00943716">
              <w:rPr>
                <w:rStyle w:val="Hyperlink"/>
                <w:rFonts w:eastAsia="Tahoma"/>
                <w:noProof/>
              </w:rPr>
              <w:t>Analysis and pre-processing</w:t>
            </w:r>
            <w:r w:rsidR="00DA48CC">
              <w:rPr>
                <w:noProof/>
                <w:webHidden/>
              </w:rPr>
              <w:tab/>
            </w:r>
            <w:r w:rsidR="00DA48CC">
              <w:rPr>
                <w:noProof/>
                <w:webHidden/>
              </w:rPr>
              <w:fldChar w:fldCharType="begin"/>
            </w:r>
            <w:r w:rsidR="00DA48CC">
              <w:rPr>
                <w:noProof/>
                <w:webHidden/>
              </w:rPr>
              <w:instrText xml:space="preserve"> PAGEREF _Toc89260792 \h </w:instrText>
            </w:r>
            <w:r w:rsidR="00DA48CC">
              <w:rPr>
                <w:noProof/>
                <w:webHidden/>
              </w:rPr>
            </w:r>
            <w:r w:rsidR="00DA48CC">
              <w:rPr>
                <w:noProof/>
                <w:webHidden/>
              </w:rPr>
              <w:fldChar w:fldCharType="separate"/>
            </w:r>
            <w:r w:rsidR="00583140">
              <w:rPr>
                <w:noProof/>
                <w:webHidden/>
              </w:rPr>
              <w:t>4</w:t>
            </w:r>
            <w:r w:rsidR="00DA48CC">
              <w:rPr>
                <w:noProof/>
                <w:webHidden/>
              </w:rPr>
              <w:fldChar w:fldCharType="end"/>
            </w:r>
          </w:hyperlink>
        </w:p>
        <w:p w14:paraId="3D0E78F2" w14:textId="0AC388E8" w:rsidR="00DA48CC" w:rsidRDefault="00FC2810">
          <w:pPr>
            <w:pStyle w:val="TOC2"/>
            <w:tabs>
              <w:tab w:val="right" w:leader="dot" w:pos="10456"/>
            </w:tabs>
            <w:rPr>
              <w:rFonts w:asciiTheme="minorHAnsi" w:eastAsiaTheme="minorEastAsia" w:hAnsiTheme="minorHAnsi" w:cstheme="minorBidi"/>
              <w:noProof/>
              <w:szCs w:val="22"/>
            </w:rPr>
          </w:pPr>
          <w:hyperlink w:anchor="_Toc89260793" w:history="1">
            <w:r w:rsidR="00DA48CC" w:rsidRPr="00943716">
              <w:rPr>
                <w:rStyle w:val="Hyperlink"/>
                <w:rFonts w:eastAsia="Tahoma"/>
                <w:noProof/>
              </w:rPr>
              <w:t>Data analysis</w:t>
            </w:r>
            <w:r w:rsidR="00DA48CC">
              <w:rPr>
                <w:noProof/>
                <w:webHidden/>
              </w:rPr>
              <w:tab/>
            </w:r>
            <w:r w:rsidR="00DA48CC">
              <w:rPr>
                <w:noProof/>
                <w:webHidden/>
              </w:rPr>
              <w:fldChar w:fldCharType="begin"/>
            </w:r>
            <w:r w:rsidR="00DA48CC">
              <w:rPr>
                <w:noProof/>
                <w:webHidden/>
              </w:rPr>
              <w:instrText xml:space="preserve"> PAGEREF _Toc89260793 \h </w:instrText>
            </w:r>
            <w:r w:rsidR="00DA48CC">
              <w:rPr>
                <w:noProof/>
                <w:webHidden/>
              </w:rPr>
            </w:r>
            <w:r w:rsidR="00DA48CC">
              <w:rPr>
                <w:noProof/>
                <w:webHidden/>
              </w:rPr>
              <w:fldChar w:fldCharType="separate"/>
            </w:r>
            <w:r w:rsidR="00583140">
              <w:rPr>
                <w:noProof/>
                <w:webHidden/>
              </w:rPr>
              <w:t>4</w:t>
            </w:r>
            <w:r w:rsidR="00DA48CC">
              <w:rPr>
                <w:noProof/>
                <w:webHidden/>
              </w:rPr>
              <w:fldChar w:fldCharType="end"/>
            </w:r>
          </w:hyperlink>
        </w:p>
        <w:p w14:paraId="6F42AEC8" w14:textId="4E78A1B7" w:rsidR="00DA48CC" w:rsidRDefault="00FC2810">
          <w:pPr>
            <w:pStyle w:val="TOC2"/>
            <w:tabs>
              <w:tab w:val="right" w:leader="dot" w:pos="10456"/>
            </w:tabs>
            <w:rPr>
              <w:rFonts w:asciiTheme="minorHAnsi" w:eastAsiaTheme="minorEastAsia" w:hAnsiTheme="minorHAnsi" w:cstheme="minorBidi"/>
              <w:noProof/>
              <w:szCs w:val="22"/>
            </w:rPr>
          </w:pPr>
          <w:hyperlink w:anchor="_Toc89260794" w:history="1">
            <w:r w:rsidR="00DA48CC" w:rsidRPr="00943716">
              <w:rPr>
                <w:rStyle w:val="Hyperlink"/>
                <w:rFonts w:eastAsia="Tahoma"/>
                <w:noProof/>
              </w:rPr>
              <w:t>Taking care of missing data and outliers</w:t>
            </w:r>
            <w:r w:rsidR="00DA48CC">
              <w:rPr>
                <w:noProof/>
                <w:webHidden/>
              </w:rPr>
              <w:tab/>
            </w:r>
            <w:r w:rsidR="00DA48CC">
              <w:rPr>
                <w:noProof/>
                <w:webHidden/>
              </w:rPr>
              <w:fldChar w:fldCharType="begin"/>
            </w:r>
            <w:r w:rsidR="00DA48CC">
              <w:rPr>
                <w:noProof/>
                <w:webHidden/>
              </w:rPr>
              <w:instrText xml:space="preserve"> PAGEREF _Toc89260794 \h </w:instrText>
            </w:r>
            <w:r w:rsidR="00DA48CC">
              <w:rPr>
                <w:noProof/>
                <w:webHidden/>
              </w:rPr>
            </w:r>
            <w:r w:rsidR="00DA48CC">
              <w:rPr>
                <w:noProof/>
                <w:webHidden/>
              </w:rPr>
              <w:fldChar w:fldCharType="separate"/>
            </w:r>
            <w:r w:rsidR="00583140">
              <w:rPr>
                <w:noProof/>
                <w:webHidden/>
              </w:rPr>
              <w:t>4</w:t>
            </w:r>
            <w:r w:rsidR="00DA48CC">
              <w:rPr>
                <w:noProof/>
                <w:webHidden/>
              </w:rPr>
              <w:fldChar w:fldCharType="end"/>
            </w:r>
          </w:hyperlink>
        </w:p>
        <w:p w14:paraId="6C382ACF" w14:textId="406F52E8" w:rsidR="00DA48CC" w:rsidRDefault="00FC2810">
          <w:pPr>
            <w:pStyle w:val="TOC2"/>
            <w:tabs>
              <w:tab w:val="right" w:leader="dot" w:pos="10456"/>
            </w:tabs>
            <w:rPr>
              <w:rFonts w:asciiTheme="minorHAnsi" w:eastAsiaTheme="minorEastAsia" w:hAnsiTheme="minorHAnsi" w:cstheme="minorBidi"/>
              <w:noProof/>
              <w:szCs w:val="22"/>
            </w:rPr>
          </w:pPr>
          <w:hyperlink w:anchor="_Toc89260795" w:history="1">
            <w:r w:rsidR="00DA48CC" w:rsidRPr="00943716">
              <w:rPr>
                <w:rStyle w:val="Hyperlink"/>
                <w:rFonts w:eastAsia="Tahoma"/>
                <w:noProof/>
                <w:highlight w:val="white"/>
              </w:rPr>
              <w:t>Encoding and checking correlation</w:t>
            </w:r>
            <w:r w:rsidR="00DA48CC">
              <w:rPr>
                <w:noProof/>
                <w:webHidden/>
              </w:rPr>
              <w:tab/>
            </w:r>
            <w:r w:rsidR="00DA48CC">
              <w:rPr>
                <w:noProof/>
                <w:webHidden/>
              </w:rPr>
              <w:fldChar w:fldCharType="begin"/>
            </w:r>
            <w:r w:rsidR="00DA48CC">
              <w:rPr>
                <w:noProof/>
                <w:webHidden/>
              </w:rPr>
              <w:instrText xml:space="preserve"> PAGEREF _Toc89260795 \h </w:instrText>
            </w:r>
            <w:r w:rsidR="00DA48CC">
              <w:rPr>
                <w:noProof/>
                <w:webHidden/>
              </w:rPr>
            </w:r>
            <w:r w:rsidR="00DA48CC">
              <w:rPr>
                <w:noProof/>
                <w:webHidden/>
              </w:rPr>
              <w:fldChar w:fldCharType="separate"/>
            </w:r>
            <w:r w:rsidR="00583140">
              <w:rPr>
                <w:noProof/>
                <w:webHidden/>
              </w:rPr>
              <w:t>4</w:t>
            </w:r>
            <w:r w:rsidR="00DA48CC">
              <w:rPr>
                <w:noProof/>
                <w:webHidden/>
              </w:rPr>
              <w:fldChar w:fldCharType="end"/>
            </w:r>
          </w:hyperlink>
        </w:p>
        <w:p w14:paraId="41CF46A7" w14:textId="007B8DAE" w:rsidR="00DA48CC" w:rsidRDefault="00FC2810">
          <w:pPr>
            <w:pStyle w:val="TOC2"/>
            <w:tabs>
              <w:tab w:val="right" w:leader="dot" w:pos="10456"/>
            </w:tabs>
            <w:rPr>
              <w:rFonts w:asciiTheme="minorHAnsi" w:eastAsiaTheme="minorEastAsia" w:hAnsiTheme="minorHAnsi" w:cstheme="minorBidi"/>
              <w:noProof/>
              <w:szCs w:val="22"/>
            </w:rPr>
          </w:pPr>
          <w:hyperlink w:anchor="_Toc89260796" w:history="1">
            <w:r w:rsidR="00DA48CC" w:rsidRPr="00943716">
              <w:rPr>
                <w:rStyle w:val="Hyperlink"/>
                <w:rFonts w:eastAsia="Tahoma"/>
                <w:noProof/>
                <w:highlight w:val="white"/>
              </w:rPr>
              <w:t>Handling unbalanced data</w:t>
            </w:r>
            <w:r w:rsidR="00DA48CC">
              <w:rPr>
                <w:noProof/>
                <w:webHidden/>
              </w:rPr>
              <w:tab/>
            </w:r>
            <w:r w:rsidR="00DA48CC">
              <w:rPr>
                <w:noProof/>
                <w:webHidden/>
              </w:rPr>
              <w:fldChar w:fldCharType="begin"/>
            </w:r>
            <w:r w:rsidR="00DA48CC">
              <w:rPr>
                <w:noProof/>
                <w:webHidden/>
              </w:rPr>
              <w:instrText xml:space="preserve"> PAGEREF _Toc89260796 \h </w:instrText>
            </w:r>
            <w:r w:rsidR="00DA48CC">
              <w:rPr>
                <w:noProof/>
                <w:webHidden/>
              </w:rPr>
            </w:r>
            <w:r w:rsidR="00DA48CC">
              <w:rPr>
                <w:noProof/>
                <w:webHidden/>
              </w:rPr>
              <w:fldChar w:fldCharType="separate"/>
            </w:r>
            <w:r w:rsidR="00583140">
              <w:rPr>
                <w:noProof/>
                <w:webHidden/>
              </w:rPr>
              <w:t>5</w:t>
            </w:r>
            <w:r w:rsidR="00DA48CC">
              <w:rPr>
                <w:noProof/>
                <w:webHidden/>
              </w:rPr>
              <w:fldChar w:fldCharType="end"/>
            </w:r>
          </w:hyperlink>
        </w:p>
        <w:p w14:paraId="47D64D75" w14:textId="0614C518" w:rsidR="00DA48CC" w:rsidRDefault="00FC2810">
          <w:pPr>
            <w:pStyle w:val="TOC2"/>
            <w:tabs>
              <w:tab w:val="right" w:leader="dot" w:pos="10456"/>
            </w:tabs>
            <w:rPr>
              <w:rFonts w:asciiTheme="minorHAnsi" w:eastAsiaTheme="minorEastAsia" w:hAnsiTheme="minorHAnsi" w:cstheme="minorBidi"/>
              <w:noProof/>
              <w:szCs w:val="22"/>
            </w:rPr>
          </w:pPr>
          <w:hyperlink w:anchor="_Toc89260797" w:history="1">
            <w:r w:rsidR="00DA48CC" w:rsidRPr="00943716">
              <w:rPr>
                <w:rStyle w:val="Hyperlink"/>
                <w:rFonts w:eastAsia="Tahoma"/>
                <w:noProof/>
                <w:highlight w:val="white"/>
              </w:rPr>
              <w:t>Applying PCA, feature section and splitting the data into training and testing sets</w:t>
            </w:r>
            <w:r w:rsidR="00DA48CC">
              <w:rPr>
                <w:noProof/>
                <w:webHidden/>
              </w:rPr>
              <w:tab/>
            </w:r>
            <w:r w:rsidR="00DA48CC">
              <w:rPr>
                <w:noProof/>
                <w:webHidden/>
              </w:rPr>
              <w:fldChar w:fldCharType="begin"/>
            </w:r>
            <w:r w:rsidR="00DA48CC">
              <w:rPr>
                <w:noProof/>
                <w:webHidden/>
              </w:rPr>
              <w:instrText xml:space="preserve"> PAGEREF _Toc89260797 \h </w:instrText>
            </w:r>
            <w:r w:rsidR="00DA48CC">
              <w:rPr>
                <w:noProof/>
                <w:webHidden/>
              </w:rPr>
            </w:r>
            <w:r w:rsidR="00DA48CC">
              <w:rPr>
                <w:noProof/>
                <w:webHidden/>
              </w:rPr>
              <w:fldChar w:fldCharType="separate"/>
            </w:r>
            <w:r w:rsidR="00583140">
              <w:rPr>
                <w:noProof/>
                <w:webHidden/>
              </w:rPr>
              <w:t>6</w:t>
            </w:r>
            <w:r w:rsidR="00DA48CC">
              <w:rPr>
                <w:noProof/>
                <w:webHidden/>
              </w:rPr>
              <w:fldChar w:fldCharType="end"/>
            </w:r>
          </w:hyperlink>
        </w:p>
        <w:p w14:paraId="036664B7" w14:textId="74508E84" w:rsidR="00DA48CC" w:rsidRDefault="00FC2810">
          <w:pPr>
            <w:pStyle w:val="TOC1"/>
            <w:tabs>
              <w:tab w:val="right" w:leader="dot" w:pos="10456"/>
            </w:tabs>
            <w:rPr>
              <w:rFonts w:asciiTheme="minorHAnsi" w:eastAsiaTheme="minorEastAsia" w:hAnsiTheme="minorHAnsi" w:cstheme="minorBidi"/>
              <w:noProof/>
              <w:szCs w:val="22"/>
            </w:rPr>
          </w:pPr>
          <w:hyperlink w:anchor="_Toc89260798" w:history="1">
            <w:r w:rsidR="00DA48CC" w:rsidRPr="00943716">
              <w:rPr>
                <w:rStyle w:val="Hyperlink"/>
                <w:rFonts w:eastAsia="Tahoma"/>
                <w:noProof/>
              </w:rPr>
              <w:t>Implementation</w:t>
            </w:r>
            <w:r w:rsidR="00DA48CC">
              <w:rPr>
                <w:noProof/>
                <w:webHidden/>
              </w:rPr>
              <w:tab/>
            </w:r>
            <w:r w:rsidR="00DA48CC">
              <w:rPr>
                <w:noProof/>
                <w:webHidden/>
              </w:rPr>
              <w:fldChar w:fldCharType="begin"/>
            </w:r>
            <w:r w:rsidR="00DA48CC">
              <w:rPr>
                <w:noProof/>
                <w:webHidden/>
              </w:rPr>
              <w:instrText xml:space="preserve"> PAGEREF _Toc89260798 \h </w:instrText>
            </w:r>
            <w:r w:rsidR="00DA48CC">
              <w:rPr>
                <w:noProof/>
                <w:webHidden/>
              </w:rPr>
            </w:r>
            <w:r w:rsidR="00DA48CC">
              <w:rPr>
                <w:noProof/>
                <w:webHidden/>
              </w:rPr>
              <w:fldChar w:fldCharType="separate"/>
            </w:r>
            <w:r w:rsidR="00583140">
              <w:rPr>
                <w:noProof/>
                <w:webHidden/>
              </w:rPr>
              <w:t>7</w:t>
            </w:r>
            <w:r w:rsidR="00DA48CC">
              <w:rPr>
                <w:noProof/>
                <w:webHidden/>
              </w:rPr>
              <w:fldChar w:fldCharType="end"/>
            </w:r>
          </w:hyperlink>
        </w:p>
        <w:p w14:paraId="0A32607A" w14:textId="0F9BEEE8" w:rsidR="00DA48CC" w:rsidRDefault="00FC2810">
          <w:pPr>
            <w:pStyle w:val="TOC2"/>
            <w:tabs>
              <w:tab w:val="right" w:leader="dot" w:pos="10456"/>
            </w:tabs>
            <w:rPr>
              <w:rFonts w:asciiTheme="minorHAnsi" w:eastAsiaTheme="minorEastAsia" w:hAnsiTheme="minorHAnsi" w:cstheme="minorBidi"/>
              <w:noProof/>
              <w:szCs w:val="22"/>
            </w:rPr>
          </w:pPr>
          <w:hyperlink w:anchor="_Toc89260799" w:history="1">
            <w:r w:rsidR="00DA48CC" w:rsidRPr="00943716">
              <w:rPr>
                <w:rStyle w:val="Hyperlink"/>
                <w:rFonts w:eastAsia="Tahoma"/>
                <w:noProof/>
              </w:rPr>
              <w:t>Version control</w:t>
            </w:r>
            <w:r w:rsidR="00DA48CC">
              <w:rPr>
                <w:noProof/>
                <w:webHidden/>
              </w:rPr>
              <w:tab/>
            </w:r>
            <w:r w:rsidR="00DA48CC">
              <w:rPr>
                <w:noProof/>
                <w:webHidden/>
              </w:rPr>
              <w:fldChar w:fldCharType="begin"/>
            </w:r>
            <w:r w:rsidR="00DA48CC">
              <w:rPr>
                <w:noProof/>
                <w:webHidden/>
              </w:rPr>
              <w:instrText xml:space="preserve"> PAGEREF _Toc89260799 \h </w:instrText>
            </w:r>
            <w:r w:rsidR="00DA48CC">
              <w:rPr>
                <w:noProof/>
                <w:webHidden/>
              </w:rPr>
            </w:r>
            <w:r w:rsidR="00DA48CC">
              <w:rPr>
                <w:noProof/>
                <w:webHidden/>
              </w:rPr>
              <w:fldChar w:fldCharType="separate"/>
            </w:r>
            <w:r w:rsidR="00583140">
              <w:rPr>
                <w:noProof/>
                <w:webHidden/>
              </w:rPr>
              <w:t>7</w:t>
            </w:r>
            <w:r w:rsidR="00DA48CC">
              <w:rPr>
                <w:noProof/>
                <w:webHidden/>
              </w:rPr>
              <w:fldChar w:fldCharType="end"/>
            </w:r>
          </w:hyperlink>
        </w:p>
        <w:p w14:paraId="49ABF14D" w14:textId="7C1E7BA6" w:rsidR="00DA48CC" w:rsidRDefault="00FC2810">
          <w:pPr>
            <w:pStyle w:val="TOC2"/>
            <w:tabs>
              <w:tab w:val="right" w:leader="dot" w:pos="10456"/>
            </w:tabs>
            <w:rPr>
              <w:rFonts w:asciiTheme="minorHAnsi" w:eastAsiaTheme="minorEastAsia" w:hAnsiTheme="minorHAnsi" w:cstheme="minorBidi"/>
              <w:noProof/>
              <w:szCs w:val="22"/>
            </w:rPr>
          </w:pPr>
          <w:hyperlink w:anchor="_Toc89260800" w:history="1">
            <w:r w:rsidR="00DA48CC" w:rsidRPr="00943716">
              <w:rPr>
                <w:rStyle w:val="Hyperlink"/>
                <w:rFonts w:eastAsia="Tahoma"/>
                <w:noProof/>
              </w:rPr>
              <w:t>Model selection</w:t>
            </w:r>
            <w:r w:rsidR="00DA48CC">
              <w:rPr>
                <w:noProof/>
                <w:webHidden/>
              </w:rPr>
              <w:tab/>
            </w:r>
            <w:r w:rsidR="00DA48CC">
              <w:rPr>
                <w:noProof/>
                <w:webHidden/>
              </w:rPr>
              <w:fldChar w:fldCharType="begin"/>
            </w:r>
            <w:r w:rsidR="00DA48CC">
              <w:rPr>
                <w:noProof/>
                <w:webHidden/>
              </w:rPr>
              <w:instrText xml:space="preserve"> PAGEREF _Toc89260800 \h </w:instrText>
            </w:r>
            <w:r w:rsidR="00DA48CC">
              <w:rPr>
                <w:noProof/>
                <w:webHidden/>
              </w:rPr>
            </w:r>
            <w:r w:rsidR="00DA48CC">
              <w:rPr>
                <w:noProof/>
                <w:webHidden/>
              </w:rPr>
              <w:fldChar w:fldCharType="separate"/>
            </w:r>
            <w:r w:rsidR="00583140">
              <w:rPr>
                <w:noProof/>
                <w:webHidden/>
              </w:rPr>
              <w:t>7</w:t>
            </w:r>
            <w:r w:rsidR="00DA48CC">
              <w:rPr>
                <w:noProof/>
                <w:webHidden/>
              </w:rPr>
              <w:fldChar w:fldCharType="end"/>
            </w:r>
          </w:hyperlink>
        </w:p>
        <w:p w14:paraId="6454EDAA" w14:textId="51D774DA" w:rsidR="00DA48CC" w:rsidRDefault="00FC2810">
          <w:pPr>
            <w:pStyle w:val="TOC2"/>
            <w:tabs>
              <w:tab w:val="right" w:leader="dot" w:pos="10456"/>
            </w:tabs>
            <w:rPr>
              <w:rFonts w:asciiTheme="minorHAnsi" w:eastAsiaTheme="minorEastAsia" w:hAnsiTheme="minorHAnsi" w:cstheme="minorBidi"/>
              <w:noProof/>
              <w:szCs w:val="22"/>
            </w:rPr>
          </w:pPr>
          <w:hyperlink w:anchor="_Toc89260801" w:history="1">
            <w:r w:rsidR="00DA48CC" w:rsidRPr="00943716">
              <w:rPr>
                <w:rStyle w:val="Hyperlink"/>
                <w:rFonts w:eastAsia="Tahoma"/>
                <w:noProof/>
              </w:rPr>
              <w:t>Model optimization</w:t>
            </w:r>
            <w:r w:rsidR="00DA48CC">
              <w:rPr>
                <w:noProof/>
                <w:webHidden/>
              </w:rPr>
              <w:tab/>
            </w:r>
            <w:r w:rsidR="00DA48CC">
              <w:rPr>
                <w:noProof/>
                <w:webHidden/>
              </w:rPr>
              <w:fldChar w:fldCharType="begin"/>
            </w:r>
            <w:r w:rsidR="00DA48CC">
              <w:rPr>
                <w:noProof/>
                <w:webHidden/>
              </w:rPr>
              <w:instrText xml:space="preserve"> PAGEREF _Toc89260801 \h </w:instrText>
            </w:r>
            <w:r w:rsidR="00DA48CC">
              <w:rPr>
                <w:noProof/>
                <w:webHidden/>
              </w:rPr>
            </w:r>
            <w:r w:rsidR="00DA48CC">
              <w:rPr>
                <w:noProof/>
                <w:webHidden/>
              </w:rPr>
              <w:fldChar w:fldCharType="separate"/>
            </w:r>
            <w:r w:rsidR="00583140">
              <w:rPr>
                <w:noProof/>
                <w:webHidden/>
              </w:rPr>
              <w:t>7</w:t>
            </w:r>
            <w:r w:rsidR="00DA48CC">
              <w:rPr>
                <w:noProof/>
                <w:webHidden/>
              </w:rPr>
              <w:fldChar w:fldCharType="end"/>
            </w:r>
          </w:hyperlink>
        </w:p>
        <w:p w14:paraId="292E72AB" w14:textId="1ABEF478" w:rsidR="00DA48CC" w:rsidRDefault="00FC2810">
          <w:pPr>
            <w:pStyle w:val="TOC1"/>
            <w:tabs>
              <w:tab w:val="right" w:leader="dot" w:pos="10456"/>
            </w:tabs>
            <w:rPr>
              <w:rFonts w:asciiTheme="minorHAnsi" w:eastAsiaTheme="minorEastAsia" w:hAnsiTheme="minorHAnsi" w:cstheme="minorBidi"/>
              <w:noProof/>
              <w:szCs w:val="22"/>
            </w:rPr>
          </w:pPr>
          <w:hyperlink w:anchor="_Toc89260802" w:history="1">
            <w:r w:rsidR="00DA48CC" w:rsidRPr="00943716">
              <w:rPr>
                <w:rStyle w:val="Hyperlink"/>
                <w:rFonts w:eastAsia="Tahoma"/>
                <w:noProof/>
              </w:rPr>
              <w:t>Results and Evaluation</w:t>
            </w:r>
            <w:r w:rsidR="00DA48CC">
              <w:rPr>
                <w:noProof/>
                <w:webHidden/>
              </w:rPr>
              <w:tab/>
            </w:r>
            <w:r w:rsidR="00DA48CC">
              <w:rPr>
                <w:noProof/>
                <w:webHidden/>
              </w:rPr>
              <w:fldChar w:fldCharType="begin"/>
            </w:r>
            <w:r w:rsidR="00DA48CC">
              <w:rPr>
                <w:noProof/>
                <w:webHidden/>
              </w:rPr>
              <w:instrText xml:space="preserve"> PAGEREF _Toc89260802 \h </w:instrText>
            </w:r>
            <w:r w:rsidR="00DA48CC">
              <w:rPr>
                <w:noProof/>
                <w:webHidden/>
              </w:rPr>
            </w:r>
            <w:r w:rsidR="00DA48CC">
              <w:rPr>
                <w:noProof/>
                <w:webHidden/>
              </w:rPr>
              <w:fldChar w:fldCharType="separate"/>
            </w:r>
            <w:r w:rsidR="00583140">
              <w:rPr>
                <w:noProof/>
                <w:webHidden/>
              </w:rPr>
              <w:t>9</w:t>
            </w:r>
            <w:r w:rsidR="00DA48CC">
              <w:rPr>
                <w:noProof/>
                <w:webHidden/>
              </w:rPr>
              <w:fldChar w:fldCharType="end"/>
            </w:r>
          </w:hyperlink>
        </w:p>
        <w:p w14:paraId="75F1D0C7" w14:textId="0D8D99AF" w:rsidR="00DA48CC" w:rsidRDefault="00FC2810">
          <w:pPr>
            <w:pStyle w:val="TOC2"/>
            <w:tabs>
              <w:tab w:val="right" w:leader="dot" w:pos="10456"/>
            </w:tabs>
            <w:rPr>
              <w:rFonts w:asciiTheme="minorHAnsi" w:eastAsiaTheme="minorEastAsia" w:hAnsiTheme="minorHAnsi" w:cstheme="minorBidi"/>
              <w:noProof/>
              <w:szCs w:val="22"/>
            </w:rPr>
          </w:pPr>
          <w:hyperlink w:anchor="_Toc89260803" w:history="1">
            <w:r w:rsidR="00DA48CC" w:rsidRPr="00943716">
              <w:rPr>
                <w:rStyle w:val="Hyperlink"/>
                <w:rFonts w:eastAsia="Tahoma"/>
                <w:noProof/>
              </w:rPr>
              <w:t>KNN</w:t>
            </w:r>
            <w:r w:rsidR="00DA48CC">
              <w:rPr>
                <w:noProof/>
                <w:webHidden/>
              </w:rPr>
              <w:tab/>
            </w:r>
            <w:r w:rsidR="00DA48CC">
              <w:rPr>
                <w:noProof/>
                <w:webHidden/>
              </w:rPr>
              <w:fldChar w:fldCharType="begin"/>
            </w:r>
            <w:r w:rsidR="00DA48CC">
              <w:rPr>
                <w:noProof/>
                <w:webHidden/>
              </w:rPr>
              <w:instrText xml:space="preserve"> PAGEREF _Toc89260803 \h </w:instrText>
            </w:r>
            <w:r w:rsidR="00DA48CC">
              <w:rPr>
                <w:noProof/>
                <w:webHidden/>
              </w:rPr>
            </w:r>
            <w:r w:rsidR="00DA48CC">
              <w:rPr>
                <w:noProof/>
                <w:webHidden/>
              </w:rPr>
              <w:fldChar w:fldCharType="separate"/>
            </w:r>
            <w:r w:rsidR="00583140">
              <w:rPr>
                <w:noProof/>
                <w:webHidden/>
              </w:rPr>
              <w:t>9</w:t>
            </w:r>
            <w:r w:rsidR="00DA48CC">
              <w:rPr>
                <w:noProof/>
                <w:webHidden/>
              </w:rPr>
              <w:fldChar w:fldCharType="end"/>
            </w:r>
          </w:hyperlink>
        </w:p>
        <w:p w14:paraId="58E34725" w14:textId="139FE89D" w:rsidR="00DA48CC" w:rsidRDefault="00FC2810">
          <w:pPr>
            <w:pStyle w:val="TOC2"/>
            <w:tabs>
              <w:tab w:val="right" w:leader="dot" w:pos="10456"/>
            </w:tabs>
            <w:rPr>
              <w:rFonts w:asciiTheme="minorHAnsi" w:eastAsiaTheme="minorEastAsia" w:hAnsiTheme="minorHAnsi" w:cstheme="minorBidi"/>
              <w:noProof/>
              <w:szCs w:val="22"/>
            </w:rPr>
          </w:pPr>
          <w:hyperlink w:anchor="_Toc89260804" w:history="1">
            <w:r w:rsidR="00DA48CC" w:rsidRPr="00943716">
              <w:rPr>
                <w:rStyle w:val="Hyperlink"/>
                <w:rFonts w:eastAsia="Tahoma"/>
                <w:noProof/>
              </w:rPr>
              <w:t>Random Forest</w:t>
            </w:r>
            <w:r w:rsidR="00DA48CC">
              <w:rPr>
                <w:noProof/>
                <w:webHidden/>
              </w:rPr>
              <w:tab/>
            </w:r>
            <w:r w:rsidR="00DA48CC">
              <w:rPr>
                <w:noProof/>
                <w:webHidden/>
              </w:rPr>
              <w:fldChar w:fldCharType="begin"/>
            </w:r>
            <w:r w:rsidR="00DA48CC">
              <w:rPr>
                <w:noProof/>
                <w:webHidden/>
              </w:rPr>
              <w:instrText xml:space="preserve"> PAGEREF _Toc89260804 \h </w:instrText>
            </w:r>
            <w:r w:rsidR="00DA48CC">
              <w:rPr>
                <w:noProof/>
                <w:webHidden/>
              </w:rPr>
            </w:r>
            <w:r w:rsidR="00DA48CC">
              <w:rPr>
                <w:noProof/>
                <w:webHidden/>
              </w:rPr>
              <w:fldChar w:fldCharType="separate"/>
            </w:r>
            <w:r w:rsidR="00583140">
              <w:rPr>
                <w:noProof/>
                <w:webHidden/>
              </w:rPr>
              <w:t>9</w:t>
            </w:r>
            <w:r w:rsidR="00DA48CC">
              <w:rPr>
                <w:noProof/>
                <w:webHidden/>
              </w:rPr>
              <w:fldChar w:fldCharType="end"/>
            </w:r>
          </w:hyperlink>
        </w:p>
        <w:p w14:paraId="222D432A" w14:textId="69752DD5" w:rsidR="00DA48CC" w:rsidRDefault="00FC2810">
          <w:pPr>
            <w:pStyle w:val="TOC2"/>
            <w:tabs>
              <w:tab w:val="right" w:leader="dot" w:pos="10456"/>
            </w:tabs>
            <w:rPr>
              <w:rFonts w:asciiTheme="minorHAnsi" w:eastAsiaTheme="minorEastAsia" w:hAnsiTheme="minorHAnsi" w:cstheme="minorBidi"/>
              <w:noProof/>
              <w:szCs w:val="22"/>
            </w:rPr>
          </w:pPr>
          <w:hyperlink w:anchor="_Toc89260805" w:history="1">
            <w:r w:rsidR="00DA48CC" w:rsidRPr="00943716">
              <w:rPr>
                <w:rStyle w:val="Hyperlink"/>
                <w:rFonts w:eastAsia="Tahoma"/>
                <w:noProof/>
              </w:rPr>
              <w:t>Decision Tree</w:t>
            </w:r>
            <w:r w:rsidR="00DA48CC">
              <w:rPr>
                <w:noProof/>
                <w:webHidden/>
              </w:rPr>
              <w:tab/>
            </w:r>
            <w:r w:rsidR="00DA48CC">
              <w:rPr>
                <w:noProof/>
                <w:webHidden/>
              </w:rPr>
              <w:fldChar w:fldCharType="begin"/>
            </w:r>
            <w:r w:rsidR="00DA48CC">
              <w:rPr>
                <w:noProof/>
                <w:webHidden/>
              </w:rPr>
              <w:instrText xml:space="preserve"> PAGEREF _Toc89260805 \h </w:instrText>
            </w:r>
            <w:r w:rsidR="00DA48CC">
              <w:rPr>
                <w:noProof/>
                <w:webHidden/>
              </w:rPr>
            </w:r>
            <w:r w:rsidR="00DA48CC">
              <w:rPr>
                <w:noProof/>
                <w:webHidden/>
              </w:rPr>
              <w:fldChar w:fldCharType="separate"/>
            </w:r>
            <w:r w:rsidR="00583140">
              <w:rPr>
                <w:noProof/>
                <w:webHidden/>
              </w:rPr>
              <w:t>9</w:t>
            </w:r>
            <w:r w:rsidR="00DA48CC">
              <w:rPr>
                <w:noProof/>
                <w:webHidden/>
              </w:rPr>
              <w:fldChar w:fldCharType="end"/>
            </w:r>
          </w:hyperlink>
        </w:p>
        <w:p w14:paraId="3D766B3D" w14:textId="06E9214E" w:rsidR="00DA48CC" w:rsidRDefault="00FC2810">
          <w:pPr>
            <w:pStyle w:val="TOC1"/>
            <w:tabs>
              <w:tab w:val="right" w:leader="dot" w:pos="10456"/>
            </w:tabs>
            <w:rPr>
              <w:rFonts w:asciiTheme="minorHAnsi" w:eastAsiaTheme="minorEastAsia" w:hAnsiTheme="minorHAnsi" w:cstheme="minorBidi"/>
              <w:noProof/>
              <w:szCs w:val="22"/>
            </w:rPr>
          </w:pPr>
          <w:hyperlink w:anchor="_Toc89260806" w:history="1">
            <w:r w:rsidR="00DA48CC" w:rsidRPr="00943716">
              <w:rPr>
                <w:rStyle w:val="Hyperlink"/>
                <w:rFonts w:eastAsia="Tahoma"/>
                <w:noProof/>
              </w:rPr>
              <w:t>Conclusion</w:t>
            </w:r>
            <w:r w:rsidR="00DA48CC">
              <w:rPr>
                <w:noProof/>
                <w:webHidden/>
              </w:rPr>
              <w:tab/>
            </w:r>
            <w:r w:rsidR="00DA48CC">
              <w:rPr>
                <w:noProof/>
                <w:webHidden/>
              </w:rPr>
              <w:fldChar w:fldCharType="begin"/>
            </w:r>
            <w:r w:rsidR="00DA48CC">
              <w:rPr>
                <w:noProof/>
                <w:webHidden/>
              </w:rPr>
              <w:instrText xml:space="preserve"> PAGEREF _Toc89260806 \h </w:instrText>
            </w:r>
            <w:r w:rsidR="00DA48CC">
              <w:rPr>
                <w:noProof/>
                <w:webHidden/>
              </w:rPr>
            </w:r>
            <w:r w:rsidR="00DA48CC">
              <w:rPr>
                <w:noProof/>
                <w:webHidden/>
              </w:rPr>
              <w:fldChar w:fldCharType="separate"/>
            </w:r>
            <w:r w:rsidR="00583140">
              <w:rPr>
                <w:noProof/>
                <w:webHidden/>
              </w:rPr>
              <w:t>11</w:t>
            </w:r>
            <w:r w:rsidR="00DA48CC">
              <w:rPr>
                <w:noProof/>
                <w:webHidden/>
              </w:rPr>
              <w:fldChar w:fldCharType="end"/>
            </w:r>
          </w:hyperlink>
        </w:p>
        <w:p w14:paraId="02FCD9DB" w14:textId="3C63CEC0" w:rsidR="00DA48CC" w:rsidRDefault="00FC2810">
          <w:pPr>
            <w:pStyle w:val="TOC1"/>
            <w:tabs>
              <w:tab w:val="right" w:leader="dot" w:pos="10456"/>
            </w:tabs>
            <w:rPr>
              <w:rFonts w:asciiTheme="minorHAnsi" w:eastAsiaTheme="minorEastAsia" w:hAnsiTheme="minorHAnsi" w:cstheme="minorBidi"/>
              <w:noProof/>
              <w:szCs w:val="22"/>
            </w:rPr>
          </w:pPr>
          <w:hyperlink w:anchor="_Toc89260807" w:history="1">
            <w:r w:rsidR="00DA48CC" w:rsidRPr="00943716">
              <w:rPr>
                <w:rStyle w:val="Hyperlink"/>
                <w:rFonts w:eastAsia="Tahoma"/>
                <w:noProof/>
              </w:rPr>
              <w:t>References</w:t>
            </w:r>
            <w:r w:rsidR="00DA48CC">
              <w:rPr>
                <w:noProof/>
                <w:webHidden/>
              </w:rPr>
              <w:tab/>
            </w:r>
            <w:r w:rsidR="00DA48CC">
              <w:rPr>
                <w:noProof/>
                <w:webHidden/>
              </w:rPr>
              <w:fldChar w:fldCharType="begin"/>
            </w:r>
            <w:r w:rsidR="00DA48CC">
              <w:rPr>
                <w:noProof/>
                <w:webHidden/>
              </w:rPr>
              <w:instrText xml:space="preserve"> PAGEREF _Toc89260807 \h </w:instrText>
            </w:r>
            <w:r w:rsidR="00DA48CC">
              <w:rPr>
                <w:noProof/>
                <w:webHidden/>
              </w:rPr>
            </w:r>
            <w:r w:rsidR="00DA48CC">
              <w:rPr>
                <w:noProof/>
                <w:webHidden/>
              </w:rPr>
              <w:fldChar w:fldCharType="separate"/>
            </w:r>
            <w:r w:rsidR="00583140">
              <w:rPr>
                <w:noProof/>
                <w:webHidden/>
              </w:rPr>
              <w:t>12</w:t>
            </w:r>
            <w:r w:rsidR="00DA48CC">
              <w:rPr>
                <w:noProof/>
                <w:webHidden/>
              </w:rPr>
              <w:fldChar w:fldCharType="end"/>
            </w:r>
          </w:hyperlink>
        </w:p>
        <w:p w14:paraId="393E601B" w14:textId="720FB65F" w:rsidR="00DA48CC" w:rsidRDefault="00FC2810">
          <w:pPr>
            <w:pStyle w:val="TOC1"/>
            <w:tabs>
              <w:tab w:val="right" w:leader="dot" w:pos="10456"/>
            </w:tabs>
            <w:rPr>
              <w:rFonts w:asciiTheme="minorHAnsi" w:eastAsiaTheme="minorEastAsia" w:hAnsiTheme="minorHAnsi" w:cstheme="minorBidi"/>
              <w:noProof/>
              <w:szCs w:val="22"/>
            </w:rPr>
          </w:pPr>
          <w:hyperlink w:anchor="_Toc89260808" w:history="1">
            <w:r w:rsidR="00DA48CC" w:rsidRPr="00943716">
              <w:rPr>
                <w:rStyle w:val="Hyperlink"/>
                <w:rFonts w:eastAsia="Tahoma"/>
                <w:noProof/>
              </w:rPr>
              <w:t>Appendix A</w:t>
            </w:r>
            <w:r w:rsidR="00DA48CC">
              <w:rPr>
                <w:noProof/>
                <w:webHidden/>
              </w:rPr>
              <w:tab/>
            </w:r>
            <w:r w:rsidR="00DA48CC">
              <w:rPr>
                <w:noProof/>
                <w:webHidden/>
              </w:rPr>
              <w:fldChar w:fldCharType="begin"/>
            </w:r>
            <w:r w:rsidR="00DA48CC">
              <w:rPr>
                <w:noProof/>
                <w:webHidden/>
              </w:rPr>
              <w:instrText xml:space="preserve"> PAGEREF _Toc89260808 \h </w:instrText>
            </w:r>
            <w:r w:rsidR="00DA48CC">
              <w:rPr>
                <w:noProof/>
                <w:webHidden/>
              </w:rPr>
            </w:r>
            <w:r w:rsidR="00DA48CC">
              <w:rPr>
                <w:noProof/>
                <w:webHidden/>
              </w:rPr>
              <w:fldChar w:fldCharType="separate"/>
            </w:r>
            <w:r w:rsidR="00583140">
              <w:rPr>
                <w:noProof/>
                <w:webHidden/>
              </w:rPr>
              <w:t>13</w:t>
            </w:r>
            <w:r w:rsidR="00DA48CC">
              <w:rPr>
                <w:noProof/>
                <w:webHidden/>
              </w:rPr>
              <w:fldChar w:fldCharType="end"/>
            </w:r>
          </w:hyperlink>
        </w:p>
        <w:p w14:paraId="28F9B278" w14:textId="6CEE9B29" w:rsidR="00DA48CC" w:rsidRDefault="00FC2810">
          <w:pPr>
            <w:pStyle w:val="TOC1"/>
            <w:tabs>
              <w:tab w:val="right" w:leader="dot" w:pos="10456"/>
            </w:tabs>
            <w:rPr>
              <w:rFonts w:asciiTheme="minorHAnsi" w:eastAsiaTheme="minorEastAsia" w:hAnsiTheme="minorHAnsi" w:cstheme="minorBidi"/>
              <w:noProof/>
              <w:szCs w:val="22"/>
            </w:rPr>
          </w:pPr>
          <w:hyperlink w:anchor="_Toc89260809" w:history="1">
            <w:r w:rsidR="00DA48CC" w:rsidRPr="00943716">
              <w:rPr>
                <w:rStyle w:val="Hyperlink"/>
                <w:rFonts w:eastAsia="Tahoma"/>
                <w:noProof/>
              </w:rPr>
              <w:t>Appendix B</w:t>
            </w:r>
            <w:r w:rsidR="00DA48CC">
              <w:rPr>
                <w:noProof/>
                <w:webHidden/>
              </w:rPr>
              <w:tab/>
            </w:r>
            <w:r w:rsidR="00DA48CC">
              <w:rPr>
                <w:noProof/>
                <w:webHidden/>
              </w:rPr>
              <w:fldChar w:fldCharType="begin"/>
            </w:r>
            <w:r w:rsidR="00DA48CC">
              <w:rPr>
                <w:noProof/>
                <w:webHidden/>
              </w:rPr>
              <w:instrText xml:space="preserve"> PAGEREF _Toc89260809 \h </w:instrText>
            </w:r>
            <w:r w:rsidR="00DA48CC">
              <w:rPr>
                <w:noProof/>
                <w:webHidden/>
              </w:rPr>
            </w:r>
            <w:r w:rsidR="00DA48CC">
              <w:rPr>
                <w:noProof/>
                <w:webHidden/>
              </w:rPr>
              <w:fldChar w:fldCharType="separate"/>
            </w:r>
            <w:r w:rsidR="00583140">
              <w:rPr>
                <w:noProof/>
                <w:webHidden/>
              </w:rPr>
              <w:t>14</w:t>
            </w:r>
            <w:r w:rsidR="00DA48CC">
              <w:rPr>
                <w:noProof/>
                <w:webHidden/>
              </w:rPr>
              <w:fldChar w:fldCharType="end"/>
            </w:r>
          </w:hyperlink>
        </w:p>
        <w:p w14:paraId="0E407B17" w14:textId="1C555FE6" w:rsidR="00DA48CC" w:rsidRDefault="00FC2810">
          <w:pPr>
            <w:pStyle w:val="TOC1"/>
            <w:tabs>
              <w:tab w:val="right" w:leader="dot" w:pos="10456"/>
            </w:tabs>
            <w:rPr>
              <w:rFonts w:asciiTheme="minorHAnsi" w:eastAsiaTheme="minorEastAsia" w:hAnsiTheme="minorHAnsi" w:cstheme="minorBidi"/>
              <w:noProof/>
              <w:szCs w:val="22"/>
            </w:rPr>
          </w:pPr>
          <w:hyperlink w:anchor="_Toc89260810" w:history="1">
            <w:r w:rsidR="00DA48CC" w:rsidRPr="00943716">
              <w:rPr>
                <w:rStyle w:val="Hyperlink"/>
                <w:rFonts w:eastAsia="Tahoma"/>
                <w:noProof/>
              </w:rPr>
              <w:t>Appendix C</w:t>
            </w:r>
            <w:r w:rsidR="00DA48CC">
              <w:rPr>
                <w:noProof/>
                <w:webHidden/>
              </w:rPr>
              <w:tab/>
            </w:r>
            <w:r w:rsidR="00DA48CC">
              <w:rPr>
                <w:noProof/>
                <w:webHidden/>
              </w:rPr>
              <w:fldChar w:fldCharType="begin"/>
            </w:r>
            <w:r w:rsidR="00DA48CC">
              <w:rPr>
                <w:noProof/>
                <w:webHidden/>
              </w:rPr>
              <w:instrText xml:space="preserve"> PAGEREF _Toc89260810 \h </w:instrText>
            </w:r>
            <w:r w:rsidR="00DA48CC">
              <w:rPr>
                <w:noProof/>
                <w:webHidden/>
              </w:rPr>
            </w:r>
            <w:r w:rsidR="00DA48CC">
              <w:rPr>
                <w:noProof/>
                <w:webHidden/>
              </w:rPr>
              <w:fldChar w:fldCharType="separate"/>
            </w:r>
            <w:r w:rsidR="00583140">
              <w:rPr>
                <w:noProof/>
                <w:webHidden/>
              </w:rPr>
              <w:t>136</w:t>
            </w:r>
            <w:r w:rsidR="00DA48CC">
              <w:rPr>
                <w:noProof/>
                <w:webHidden/>
              </w:rPr>
              <w:fldChar w:fldCharType="end"/>
            </w:r>
          </w:hyperlink>
        </w:p>
        <w:p w14:paraId="5ABEDE7F" w14:textId="25833AA3" w:rsidR="00DA48CC" w:rsidRDefault="00FC2810">
          <w:pPr>
            <w:pStyle w:val="TOC2"/>
            <w:tabs>
              <w:tab w:val="right" w:leader="dot" w:pos="10456"/>
            </w:tabs>
            <w:rPr>
              <w:rFonts w:asciiTheme="minorHAnsi" w:eastAsiaTheme="minorEastAsia" w:hAnsiTheme="minorHAnsi" w:cstheme="minorBidi"/>
              <w:noProof/>
              <w:szCs w:val="22"/>
            </w:rPr>
          </w:pPr>
          <w:hyperlink w:anchor="_Toc89260811" w:history="1">
            <w:r w:rsidR="00DA48CC" w:rsidRPr="00943716">
              <w:rPr>
                <w:rStyle w:val="Hyperlink"/>
                <w:rFonts w:eastAsia="Tahoma"/>
                <w:noProof/>
                <w:highlight w:val="white"/>
              </w:rPr>
              <w:t>Outlier analysis</w:t>
            </w:r>
            <w:r w:rsidR="00DA48CC">
              <w:rPr>
                <w:noProof/>
                <w:webHidden/>
              </w:rPr>
              <w:tab/>
            </w:r>
            <w:r w:rsidR="00DA48CC">
              <w:rPr>
                <w:noProof/>
                <w:webHidden/>
              </w:rPr>
              <w:fldChar w:fldCharType="begin"/>
            </w:r>
            <w:r w:rsidR="00DA48CC">
              <w:rPr>
                <w:noProof/>
                <w:webHidden/>
              </w:rPr>
              <w:instrText xml:space="preserve"> PAGEREF _Toc89260811 \h </w:instrText>
            </w:r>
            <w:r w:rsidR="00DA48CC">
              <w:rPr>
                <w:noProof/>
                <w:webHidden/>
              </w:rPr>
            </w:r>
            <w:r w:rsidR="00DA48CC">
              <w:rPr>
                <w:noProof/>
                <w:webHidden/>
              </w:rPr>
              <w:fldChar w:fldCharType="separate"/>
            </w:r>
            <w:r w:rsidR="00583140">
              <w:rPr>
                <w:noProof/>
                <w:webHidden/>
              </w:rPr>
              <w:t>136</w:t>
            </w:r>
            <w:r w:rsidR="00DA48CC">
              <w:rPr>
                <w:noProof/>
                <w:webHidden/>
              </w:rPr>
              <w:fldChar w:fldCharType="end"/>
            </w:r>
          </w:hyperlink>
        </w:p>
        <w:p w14:paraId="676A905E" w14:textId="18DC43D8" w:rsidR="00DA48CC" w:rsidRDefault="00FC2810">
          <w:pPr>
            <w:pStyle w:val="TOC1"/>
            <w:tabs>
              <w:tab w:val="right" w:leader="dot" w:pos="10456"/>
            </w:tabs>
            <w:rPr>
              <w:rFonts w:asciiTheme="minorHAnsi" w:eastAsiaTheme="minorEastAsia" w:hAnsiTheme="minorHAnsi" w:cstheme="minorBidi"/>
              <w:noProof/>
              <w:szCs w:val="22"/>
            </w:rPr>
          </w:pPr>
          <w:hyperlink w:anchor="_Toc89260812" w:history="1">
            <w:r w:rsidR="00DA48CC" w:rsidRPr="00943716">
              <w:rPr>
                <w:rStyle w:val="Hyperlink"/>
                <w:rFonts w:eastAsia="Tahoma"/>
                <w:noProof/>
              </w:rPr>
              <w:t>Appendix D</w:t>
            </w:r>
            <w:r w:rsidR="00DA48CC">
              <w:rPr>
                <w:noProof/>
                <w:webHidden/>
              </w:rPr>
              <w:tab/>
            </w:r>
            <w:r w:rsidR="00DA48CC">
              <w:rPr>
                <w:noProof/>
                <w:webHidden/>
              </w:rPr>
              <w:fldChar w:fldCharType="begin"/>
            </w:r>
            <w:r w:rsidR="00DA48CC">
              <w:rPr>
                <w:noProof/>
                <w:webHidden/>
              </w:rPr>
              <w:instrText xml:space="preserve"> PAGEREF _Toc89260812 \h </w:instrText>
            </w:r>
            <w:r w:rsidR="00DA48CC">
              <w:rPr>
                <w:noProof/>
                <w:webHidden/>
              </w:rPr>
            </w:r>
            <w:r w:rsidR="00DA48CC">
              <w:rPr>
                <w:noProof/>
                <w:webHidden/>
              </w:rPr>
              <w:fldChar w:fldCharType="separate"/>
            </w:r>
            <w:r w:rsidR="00583140">
              <w:rPr>
                <w:noProof/>
                <w:webHidden/>
              </w:rPr>
              <w:t>138</w:t>
            </w:r>
            <w:r w:rsidR="00DA48CC">
              <w:rPr>
                <w:noProof/>
                <w:webHidden/>
              </w:rPr>
              <w:fldChar w:fldCharType="end"/>
            </w:r>
          </w:hyperlink>
        </w:p>
        <w:p w14:paraId="7E314501" w14:textId="4A41804D" w:rsidR="00DA48CC" w:rsidRDefault="00FC2810">
          <w:pPr>
            <w:pStyle w:val="TOC2"/>
            <w:tabs>
              <w:tab w:val="right" w:leader="dot" w:pos="10456"/>
            </w:tabs>
            <w:rPr>
              <w:rFonts w:asciiTheme="minorHAnsi" w:eastAsiaTheme="minorEastAsia" w:hAnsiTheme="minorHAnsi" w:cstheme="minorBidi"/>
              <w:noProof/>
              <w:szCs w:val="22"/>
            </w:rPr>
          </w:pPr>
          <w:hyperlink w:anchor="_Toc89260813" w:history="1">
            <w:r w:rsidR="00DA48CC" w:rsidRPr="00943716">
              <w:rPr>
                <w:rStyle w:val="Hyperlink"/>
                <w:rFonts w:eastAsia="Tahoma"/>
                <w:noProof/>
              </w:rPr>
              <w:t>Suicide Label Classification</w:t>
            </w:r>
            <w:r w:rsidR="00DA48CC">
              <w:rPr>
                <w:noProof/>
                <w:webHidden/>
              </w:rPr>
              <w:tab/>
            </w:r>
            <w:r w:rsidR="00DA48CC">
              <w:rPr>
                <w:noProof/>
                <w:webHidden/>
              </w:rPr>
              <w:fldChar w:fldCharType="begin"/>
            </w:r>
            <w:r w:rsidR="00DA48CC">
              <w:rPr>
                <w:noProof/>
                <w:webHidden/>
              </w:rPr>
              <w:instrText xml:space="preserve"> PAGEREF _Toc89260813 \h </w:instrText>
            </w:r>
            <w:r w:rsidR="00DA48CC">
              <w:rPr>
                <w:noProof/>
                <w:webHidden/>
              </w:rPr>
            </w:r>
            <w:r w:rsidR="00DA48CC">
              <w:rPr>
                <w:noProof/>
                <w:webHidden/>
              </w:rPr>
              <w:fldChar w:fldCharType="separate"/>
            </w:r>
            <w:r w:rsidR="00583140">
              <w:rPr>
                <w:noProof/>
                <w:webHidden/>
              </w:rPr>
              <w:t>138</w:t>
            </w:r>
            <w:r w:rsidR="00DA48CC">
              <w:rPr>
                <w:noProof/>
                <w:webHidden/>
              </w:rPr>
              <w:fldChar w:fldCharType="end"/>
            </w:r>
          </w:hyperlink>
        </w:p>
        <w:p w14:paraId="433135EB" w14:textId="3C0EC412" w:rsidR="00DA48CC" w:rsidRDefault="00FC2810">
          <w:pPr>
            <w:pStyle w:val="TOC1"/>
            <w:tabs>
              <w:tab w:val="right" w:leader="dot" w:pos="10456"/>
            </w:tabs>
            <w:rPr>
              <w:rFonts w:asciiTheme="minorHAnsi" w:eastAsiaTheme="minorEastAsia" w:hAnsiTheme="minorHAnsi" w:cstheme="minorBidi"/>
              <w:noProof/>
              <w:szCs w:val="22"/>
            </w:rPr>
          </w:pPr>
          <w:hyperlink w:anchor="_Toc89260814" w:history="1">
            <w:r w:rsidR="00DA48CC" w:rsidRPr="00943716">
              <w:rPr>
                <w:rStyle w:val="Hyperlink"/>
                <w:rFonts w:eastAsia="Tahoma"/>
                <w:noProof/>
              </w:rPr>
              <w:t>Appendix E</w:t>
            </w:r>
            <w:r w:rsidR="00DA48CC">
              <w:rPr>
                <w:noProof/>
                <w:webHidden/>
              </w:rPr>
              <w:tab/>
            </w:r>
            <w:r w:rsidR="00DA48CC">
              <w:rPr>
                <w:noProof/>
                <w:webHidden/>
              </w:rPr>
              <w:fldChar w:fldCharType="begin"/>
            </w:r>
            <w:r w:rsidR="00DA48CC">
              <w:rPr>
                <w:noProof/>
                <w:webHidden/>
              </w:rPr>
              <w:instrText xml:space="preserve"> PAGEREF _Toc89260814 \h </w:instrText>
            </w:r>
            <w:r w:rsidR="00DA48CC">
              <w:rPr>
                <w:noProof/>
                <w:webHidden/>
              </w:rPr>
            </w:r>
            <w:r w:rsidR="00DA48CC">
              <w:rPr>
                <w:noProof/>
                <w:webHidden/>
              </w:rPr>
              <w:fldChar w:fldCharType="separate"/>
            </w:r>
            <w:r w:rsidR="00583140">
              <w:rPr>
                <w:noProof/>
                <w:webHidden/>
              </w:rPr>
              <w:t>139</w:t>
            </w:r>
            <w:r w:rsidR="00DA48CC">
              <w:rPr>
                <w:noProof/>
                <w:webHidden/>
              </w:rPr>
              <w:fldChar w:fldCharType="end"/>
            </w:r>
          </w:hyperlink>
        </w:p>
        <w:p w14:paraId="51EE4A44" w14:textId="064E5803" w:rsidR="00DA48CC" w:rsidRDefault="00FC2810">
          <w:pPr>
            <w:pStyle w:val="TOC2"/>
            <w:tabs>
              <w:tab w:val="right" w:leader="dot" w:pos="10456"/>
            </w:tabs>
            <w:rPr>
              <w:rFonts w:asciiTheme="minorHAnsi" w:eastAsiaTheme="minorEastAsia" w:hAnsiTheme="minorHAnsi" w:cstheme="minorBidi"/>
              <w:noProof/>
              <w:szCs w:val="22"/>
            </w:rPr>
          </w:pPr>
          <w:hyperlink w:anchor="_Toc89260815" w:history="1">
            <w:r w:rsidR="00DA48CC" w:rsidRPr="00943716">
              <w:rPr>
                <w:rStyle w:val="Hyperlink"/>
                <w:rFonts w:eastAsia="Tahoma"/>
                <w:noProof/>
              </w:rPr>
              <w:t>Model optimization</w:t>
            </w:r>
            <w:r w:rsidR="00DA48CC">
              <w:rPr>
                <w:noProof/>
                <w:webHidden/>
              </w:rPr>
              <w:tab/>
            </w:r>
            <w:r w:rsidR="00DA48CC">
              <w:rPr>
                <w:noProof/>
                <w:webHidden/>
              </w:rPr>
              <w:fldChar w:fldCharType="begin"/>
            </w:r>
            <w:r w:rsidR="00DA48CC">
              <w:rPr>
                <w:noProof/>
                <w:webHidden/>
              </w:rPr>
              <w:instrText xml:space="preserve"> PAGEREF _Toc89260815 \h </w:instrText>
            </w:r>
            <w:r w:rsidR="00DA48CC">
              <w:rPr>
                <w:noProof/>
                <w:webHidden/>
              </w:rPr>
            </w:r>
            <w:r w:rsidR="00DA48CC">
              <w:rPr>
                <w:noProof/>
                <w:webHidden/>
              </w:rPr>
              <w:fldChar w:fldCharType="separate"/>
            </w:r>
            <w:r w:rsidR="00583140">
              <w:rPr>
                <w:noProof/>
                <w:webHidden/>
              </w:rPr>
              <w:t>139</w:t>
            </w:r>
            <w:r w:rsidR="00DA48CC">
              <w:rPr>
                <w:noProof/>
                <w:webHidden/>
              </w:rPr>
              <w:fldChar w:fldCharType="end"/>
            </w:r>
          </w:hyperlink>
        </w:p>
        <w:p w14:paraId="3DA400FF" w14:textId="55F147DF" w:rsidR="00DA48CC" w:rsidRDefault="00FC2810">
          <w:pPr>
            <w:pStyle w:val="TOC3"/>
            <w:tabs>
              <w:tab w:val="right" w:leader="dot" w:pos="10456"/>
            </w:tabs>
            <w:rPr>
              <w:rFonts w:asciiTheme="minorHAnsi" w:eastAsiaTheme="minorEastAsia" w:hAnsiTheme="minorHAnsi" w:cstheme="minorBidi"/>
              <w:noProof/>
              <w:szCs w:val="22"/>
            </w:rPr>
          </w:pPr>
          <w:hyperlink w:anchor="_Toc89260816" w:history="1">
            <w:r w:rsidR="00DA48CC" w:rsidRPr="00943716">
              <w:rPr>
                <w:rStyle w:val="Hyperlink"/>
                <w:rFonts w:eastAsia="Tahoma"/>
                <w:noProof/>
              </w:rPr>
              <w:t>KNN</w:t>
            </w:r>
            <w:r w:rsidR="00DA48CC">
              <w:rPr>
                <w:noProof/>
                <w:webHidden/>
              </w:rPr>
              <w:tab/>
            </w:r>
            <w:r w:rsidR="00DA48CC">
              <w:rPr>
                <w:noProof/>
                <w:webHidden/>
              </w:rPr>
              <w:fldChar w:fldCharType="begin"/>
            </w:r>
            <w:r w:rsidR="00DA48CC">
              <w:rPr>
                <w:noProof/>
                <w:webHidden/>
              </w:rPr>
              <w:instrText xml:space="preserve"> PAGEREF _Toc89260816 \h </w:instrText>
            </w:r>
            <w:r w:rsidR="00DA48CC">
              <w:rPr>
                <w:noProof/>
                <w:webHidden/>
              </w:rPr>
            </w:r>
            <w:r w:rsidR="00DA48CC">
              <w:rPr>
                <w:noProof/>
                <w:webHidden/>
              </w:rPr>
              <w:fldChar w:fldCharType="separate"/>
            </w:r>
            <w:r w:rsidR="00583140">
              <w:rPr>
                <w:noProof/>
                <w:webHidden/>
              </w:rPr>
              <w:t>139</w:t>
            </w:r>
            <w:r w:rsidR="00DA48CC">
              <w:rPr>
                <w:noProof/>
                <w:webHidden/>
              </w:rPr>
              <w:fldChar w:fldCharType="end"/>
            </w:r>
          </w:hyperlink>
        </w:p>
        <w:p w14:paraId="57C71EDC" w14:textId="6F967CDB" w:rsidR="00DA48CC" w:rsidRDefault="00FC2810">
          <w:pPr>
            <w:pStyle w:val="TOC3"/>
            <w:tabs>
              <w:tab w:val="right" w:leader="dot" w:pos="10456"/>
            </w:tabs>
            <w:rPr>
              <w:rFonts w:asciiTheme="minorHAnsi" w:eastAsiaTheme="minorEastAsia" w:hAnsiTheme="minorHAnsi" w:cstheme="minorBidi"/>
              <w:noProof/>
              <w:szCs w:val="22"/>
            </w:rPr>
          </w:pPr>
          <w:hyperlink w:anchor="_Toc89260817" w:history="1">
            <w:r w:rsidR="00DA48CC" w:rsidRPr="00943716">
              <w:rPr>
                <w:rStyle w:val="Hyperlink"/>
                <w:rFonts w:eastAsia="Tahoma"/>
                <w:noProof/>
              </w:rPr>
              <w:t>KNN with hyperparameters optimized using different neighbours and weight set as distance</w:t>
            </w:r>
            <w:r w:rsidR="00DA48CC">
              <w:rPr>
                <w:noProof/>
                <w:webHidden/>
              </w:rPr>
              <w:tab/>
            </w:r>
            <w:r w:rsidR="00DA48CC">
              <w:rPr>
                <w:noProof/>
                <w:webHidden/>
              </w:rPr>
              <w:fldChar w:fldCharType="begin"/>
            </w:r>
            <w:r w:rsidR="00DA48CC">
              <w:rPr>
                <w:noProof/>
                <w:webHidden/>
              </w:rPr>
              <w:instrText xml:space="preserve"> PAGEREF _Toc89260817 \h </w:instrText>
            </w:r>
            <w:r w:rsidR="00DA48CC">
              <w:rPr>
                <w:noProof/>
                <w:webHidden/>
              </w:rPr>
            </w:r>
            <w:r w:rsidR="00DA48CC">
              <w:rPr>
                <w:noProof/>
                <w:webHidden/>
              </w:rPr>
              <w:fldChar w:fldCharType="separate"/>
            </w:r>
            <w:r w:rsidR="00583140">
              <w:rPr>
                <w:noProof/>
                <w:webHidden/>
              </w:rPr>
              <w:t>139</w:t>
            </w:r>
            <w:r w:rsidR="00DA48CC">
              <w:rPr>
                <w:noProof/>
                <w:webHidden/>
              </w:rPr>
              <w:fldChar w:fldCharType="end"/>
            </w:r>
          </w:hyperlink>
        </w:p>
        <w:p w14:paraId="0CF7D12A" w14:textId="7DEAE8A9" w:rsidR="00DA48CC" w:rsidRDefault="00FC2810">
          <w:pPr>
            <w:pStyle w:val="TOC3"/>
            <w:tabs>
              <w:tab w:val="right" w:leader="dot" w:pos="10456"/>
            </w:tabs>
            <w:rPr>
              <w:rFonts w:asciiTheme="minorHAnsi" w:eastAsiaTheme="minorEastAsia" w:hAnsiTheme="minorHAnsi" w:cstheme="minorBidi"/>
              <w:noProof/>
              <w:szCs w:val="22"/>
            </w:rPr>
          </w:pPr>
          <w:hyperlink w:anchor="_Toc89260818" w:history="1">
            <w:r w:rsidR="00DA48CC" w:rsidRPr="00943716">
              <w:rPr>
                <w:rStyle w:val="Hyperlink"/>
                <w:rFonts w:eastAsia="Tahoma"/>
                <w:noProof/>
              </w:rPr>
              <w:t>Random Forest</w:t>
            </w:r>
            <w:r w:rsidR="00DA48CC">
              <w:rPr>
                <w:noProof/>
                <w:webHidden/>
              </w:rPr>
              <w:tab/>
            </w:r>
            <w:r w:rsidR="00DA48CC">
              <w:rPr>
                <w:noProof/>
                <w:webHidden/>
              </w:rPr>
              <w:fldChar w:fldCharType="begin"/>
            </w:r>
            <w:r w:rsidR="00DA48CC">
              <w:rPr>
                <w:noProof/>
                <w:webHidden/>
              </w:rPr>
              <w:instrText xml:space="preserve"> PAGEREF _Toc89260818 \h </w:instrText>
            </w:r>
            <w:r w:rsidR="00DA48CC">
              <w:rPr>
                <w:noProof/>
                <w:webHidden/>
              </w:rPr>
            </w:r>
            <w:r w:rsidR="00DA48CC">
              <w:rPr>
                <w:noProof/>
                <w:webHidden/>
              </w:rPr>
              <w:fldChar w:fldCharType="separate"/>
            </w:r>
            <w:r w:rsidR="00583140">
              <w:rPr>
                <w:noProof/>
                <w:webHidden/>
              </w:rPr>
              <w:t>142</w:t>
            </w:r>
            <w:r w:rsidR="00DA48CC">
              <w:rPr>
                <w:noProof/>
                <w:webHidden/>
              </w:rPr>
              <w:fldChar w:fldCharType="end"/>
            </w:r>
          </w:hyperlink>
        </w:p>
        <w:p w14:paraId="1A1FF9AC" w14:textId="0BE90505" w:rsidR="00DA48CC" w:rsidRDefault="00FC2810">
          <w:pPr>
            <w:pStyle w:val="TOC3"/>
            <w:tabs>
              <w:tab w:val="right" w:leader="dot" w:pos="10456"/>
            </w:tabs>
            <w:rPr>
              <w:rFonts w:asciiTheme="minorHAnsi" w:eastAsiaTheme="minorEastAsia" w:hAnsiTheme="minorHAnsi" w:cstheme="minorBidi"/>
              <w:noProof/>
              <w:szCs w:val="22"/>
            </w:rPr>
          </w:pPr>
          <w:hyperlink w:anchor="_Toc89260819" w:history="1">
            <w:r w:rsidR="00DA48CC" w:rsidRPr="00943716">
              <w:rPr>
                <w:rStyle w:val="Hyperlink"/>
                <w:rFonts w:eastAsia="Tahoma"/>
                <w:noProof/>
              </w:rPr>
              <w:t>Decision Tree</w:t>
            </w:r>
            <w:r w:rsidR="00DA48CC">
              <w:rPr>
                <w:noProof/>
                <w:webHidden/>
              </w:rPr>
              <w:tab/>
            </w:r>
            <w:r w:rsidR="00DA48CC">
              <w:rPr>
                <w:noProof/>
                <w:webHidden/>
              </w:rPr>
              <w:fldChar w:fldCharType="begin"/>
            </w:r>
            <w:r w:rsidR="00DA48CC">
              <w:rPr>
                <w:noProof/>
                <w:webHidden/>
              </w:rPr>
              <w:instrText xml:space="preserve"> PAGEREF _Toc89260819 \h </w:instrText>
            </w:r>
            <w:r w:rsidR="00DA48CC">
              <w:rPr>
                <w:noProof/>
                <w:webHidden/>
              </w:rPr>
            </w:r>
            <w:r w:rsidR="00DA48CC">
              <w:rPr>
                <w:noProof/>
                <w:webHidden/>
              </w:rPr>
              <w:fldChar w:fldCharType="separate"/>
            </w:r>
            <w:r w:rsidR="00583140">
              <w:rPr>
                <w:noProof/>
                <w:webHidden/>
              </w:rPr>
              <w:t>147</w:t>
            </w:r>
            <w:r w:rsidR="00DA48CC">
              <w:rPr>
                <w:noProof/>
                <w:webHidden/>
              </w:rPr>
              <w:fldChar w:fldCharType="end"/>
            </w:r>
          </w:hyperlink>
        </w:p>
        <w:p w14:paraId="371E3DC0" w14:textId="57BA04EA" w:rsidR="00EB254C" w:rsidRDefault="00EB254C">
          <w:r>
            <w:rPr>
              <w:b/>
              <w:bCs/>
              <w:noProof/>
            </w:rPr>
            <w:fldChar w:fldCharType="end"/>
          </w:r>
        </w:p>
      </w:sdtContent>
    </w:sdt>
    <w:p w14:paraId="4E2868B2" w14:textId="77777777" w:rsidR="00A5539D" w:rsidRPr="0080662B" w:rsidRDefault="00DA58CF">
      <w:pPr>
        <w:jc w:val="both"/>
        <w:rPr>
          <w:rFonts w:eastAsia="Calibri"/>
          <w:sz w:val="24"/>
          <w:szCs w:val="24"/>
        </w:rPr>
      </w:pPr>
      <w:r w:rsidRPr="0080662B">
        <w:br w:type="page"/>
      </w:r>
    </w:p>
    <w:p w14:paraId="2815E9F1" w14:textId="471B193D" w:rsidR="00C76C49" w:rsidRPr="0080662B" w:rsidRDefault="00DA58CF">
      <w:pPr>
        <w:pStyle w:val="Heading1"/>
        <w:jc w:val="both"/>
        <w:rPr>
          <w:rFonts w:ascii="Times New Roman" w:hAnsi="Times New Roman" w:cs="Times New Roman"/>
        </w:rPr>
      </w:pPr>
      <w:bookmarkStart w:id="0" w:name="_Toc89260785"/>
      <w:r w:rsidRPr="0080662B">
        <w:rPr>
          <w:rFonts w:ascii="Times New Roman" w:hAnsi="Times New Roman" w:cs="Times New Roman"/>
        </w:rPr>
        <w:lastRenderedPageBreak/>
        <w:t>Table of figures</w:t>
      </w:r>
      <w:bookmarkEnd w:id="0"/>
    </w:p>
    <w:p w14:paraId="48558A0E" w14:textId="1DD6DE9E" w:rsidR="00DA48CC" w:rsidRDefault="00C76C49">
      <w:pPr>
        <w:pStyle w:val="TableofFigures"/>
        <w:tabs>
          <w:tab w:val="right" w:leader="dot" w:pos="10456"/>
        </w:tabs>
        <w:rPr>
          <w:rFonts w:asciiTheme="minorHAnsi" w:eastAsiaTheme="minorEastAsia" w:hAnsiTheme="minorHAnsi" w:cstheme="minorBidi"/>
          <w:noProof/>
          <w:szCs w:val="22"/>
        </w:rPr>
      </w:pPr>
      <w:r w:rsidRPr="0080662B">
        <w:fldChar w:fldCharType="begin"/>
      </w:r>
      <w:r w:rsidRPr="0080662B">
        <w:instrText xml:space="preserve"> TOC \h \z \c "Figure" </w:instrText>
      </w:r>
      <w:r w:rsidRPr="0080662B">
        <w:fldChar w:fldCharType="separate"/>
      </w:r>
      <w:hyperlink w:anchor="_Toc89260820" w:history="1">
        <w:r w:rsidR="00DA48CC" w:rsidRPr="001B1A4F">
          <w:rPr>
            <w:rStyle w:val="Hyperlink"/>
            <w:noProof/>
          </w:rPr>
          <w:t>Figure 1 Correlation matrix</w:t>
        </w:r>
        <w:r w:rsidR="00DA48CC">
          <w:rPr>
            <w:noProof/>
            <w:webHidden/>
          </w:rPr>
          <w:tab/>
        </w:r>
        <w:r w:rsidR="00DA48CC">
          <w:rPr>
            <w:noProof/>
            <w:webHidden/>
          </w:rPr>
          <w:fldChar w:fldCharType="begin"/>
        </w:r>
        <w:r w:rsidR="00DA48CC">
          <w:rPr>
            <w:noProof/>
            <w:webHidden/>
          </w:rPr>
          <w:instrText xml:space="preserve"> PAGEREF _Toc89260820 \h </w:instrText>
        </w:r>
        <w:r w:rsidR="00DA48CC">
          <w:rPr>
            <w:noProof/>
            <w:webHidden/>
          </w:rPr>
        </w:r>
        <w:r w:rsidR="00DA48CC">
          <w:rPr>
            <w:noProof/>
            <w:webHidden/>
          </w:rPr>
          <w:fldChar w:fldCharType="separate"/>
        </w:r>
        <w:r w:rsidR="00583140">
          <w:rPr>
            <w:noProof/>
            <w:webHidden/>
          </w:rPr>
          <w:t>5</w:t>
        </w:r>
        <w:r w:rsidR="00DA48CC">
          <w:rPr>
            <w:noProof/>
            <w:webHidden/>
          </w:rPr>
          <w:fldChar w:fldCharType="end"/>
        </w:r>
      </w:hyperlink>
    </w:p>
    <w:p w14:paraId="149E0FC2" w14:textId="0ECC9639" w:rsidR="00DA48CC" w:rsidRDefault="00FC2810">
      <w:pPr>
        <w:pStyle w:val="TableofFigures"/>
        <w:tabs>
          <w:tab w:val="right" w:leader="dot" w:pos="10456"/>
        </w:tabs>
        <w:rPr>
          <w:rFonts w:asciiTheme="minorHAnsi" w:eastAsiaTheme="minorEastAsia" w:hAnsiTheme="minorHAnsi" w:cstheme="minorBidi"/>
          <w:noProof/>
          <w:szCs w:val="22"/>
        </w:rPr>
      </w:pPr>
      <w:hyperlink r:id="rId12" w:anchor="_Toc89260821" w:history="1">
        <w:r w:rsidR="00DA48CC" w:rsidRPr="001B1A4F">
          <w:rPr>
            <w:rStyle w:val="Hyperlink"/>
            <w:noProof/>
          </w:rPr>
          <w:t>Figure 2 Label samples</w:t>
        </w:r>
        <w:r w:rsidR="00DA48CC">
          <w:rPr>
            <w:noProof/>
            <w:webHidden/>
          </w:rPr>
          <w:tab/>
        </w:r>
        <w:r w:rsidR="00DA48CC">
          <w:rPr>
            <w:noProof/>
            <w:webHidden/>
          </w:rPr>
          <w:fldChar w:fldCharType="begin"/>
        </w:r>
        <w:r w:rsidR="00DA48CC">
          <w:rPr>
            <w:noProof/>
            <w:webHidden/>
          </w:rPr>
          <w:instrText xml:space="preserve"> PAGEREF _Toc89260821 \h </w:instrText>
        </w:r>
        <w:r w:rsidR="00DA48CC">
          <w:rPr>
            <w:noProof/>
            <w:webHidden/>
          </w:rPr>
        </w:r>
        <w:r w:rsidR="00DA48CC">
          <w:rPr>
            <w:noProof/>
            <w:webHidden/>
          </w:rPr>
          <w:fldChar w:fldCharType="separate"/>
        </w:r>
        <w:r w:rsidR="00583140">
          <w:rPr>
            <w:noProof/>
            <w:webHidden/>
          </w:rPr>
          <w:t>5</w:t>
        </w:r>
        <w:r w:rsidR="00DA48CC">
          <w:rPr>
            <w:noProof/>
            <w:webHidden/>
          </w:rPr>
          <w:fldChar w:fldCharType="end"/>
        </w:r>
      </w:hyperlink>
    </w:p>
    <w:p w14:paraId="0ECF42B2" w14:textId="2E02D5DE" w:rsidR="00DA48CC" w:rsidRDefault="00FC2810">
      <w:pPr>
        <w:pStyle w:val="TableofFigures"/>
        <w:tabs>
          <w:tab w:val="right" w:leader="dot" w:pos="10456"/>
        </w:tabs>
        <w:rPr>
          <w:rFonts w:asciiTheme="minorHAnsi" w:eastAsiaTheme="minorEastAsia" w:hAnsiTheme="minorHAnsi" w:cstheme="minorBidi"/>
          <w:noProof/>
          <w:szCs w:val="22"/>
        </w:rPr>
      </w:pPr>
      <w:hyperlink r:id="rId13" w:anchor="_Toc89260822" w:history="1">
        <w:r w:rsidR="00DA48CC" w:rsidRPr="001B1A4F">
          <w:rPr>
            <w:rStyle w:val="Hyperlink"/>
            <w:noProof/>
          </w:rPr>
          <w:t>Figure 3 Model Selection</w:t>
        </w:r>
        <w:r w:rsidR="00DA48CC">
          <w:rPr>
            <w:noProof/>
            <w:webHidden/>
          </w:rPr>
          <w:tab/>
        </w:r>
        <w:r w:rsidR="00DA48CC">
          <w:rPr>
            <w:noProof/>
            <w:webHidden/>
          </w:rPr>
          <w:fldChar w:fldCharType="begin"/>
        </w:r>
        <w:r w:rsidR="00DA48CC">
          <w:rPr>
            <w:noProof/>
            <w:webHidden/>
          </w:rPr>
          <w:instrText xml:space="preserve"> PAGEREF _Toc89260822 \h </w:instrText>
        </w:r>
        <w:r w:rsidR="00DA48CC">
          <w:rPr>
            <w:noProof/>
            <w:webHidden/>
          </w:rPr>
        </w:r>
        <w:r w:rsidR="00DA48CC">
          <w:rPr>
            <w:noProof/>
            <w:webHidden/>
          </w:rPr>
          <w:fldChar w:fldCharType="separate"/>
        </w:r>
        <w:r w:rsidR="00583140">
          <w:rPr>
            <w:noProof/>
            <w:webHidden/>
          </w:rPr>
          <w:t>7</w:t>
        </w:r>
        <w:r w:rsidR="00DA48CC">
          <w:rPr>
            <w:noProof/>
            <w:webHidden/>
          </w:rPr>
          <w:fldChar w:fldCharType="end"/>
        </w:r>
      </w:hyperlink>
    </w:p>
    <w:p w14:paraId="403E6980" w14:textId="71CF5E1F" w:rsidR="00DA48CC" w:rsidRDefault="00FC2810">
      <w:pPr>
        <w:pStyle w:val="TableofFigures"/>
        <w:tabs>
          <w:tab w:val="right" w:leader="dot" w:pos="10456"/>
        </w:tabs>
        <w:rPr>
          <w:rFonts w:asciiTheme="minorHAnsi" w:eastAsiaTheme="minorEastAsia" w:hAnsiTheme="minorHAnsi" w:cstheme="minorBidi"/>
          <w:noProof/>
          <w:szCs w:val="22"/>
        </w:rPr>
      </w:pPr>
      <w:hyperlink r:id="rId14" w:anchor="_Toc89260823" w:history="1">
        <w:r w:rsidR="00DA48CC" w:rsidRPr="001B1A4F">
          <w:rPr>
            <w:rStyle w:val="Hyperlink"/>
            <w:noProof/>
          </w:rPr>
          <w:t>Figure 4 Model Selection</w:t>
        </w:r>
        <w:r w:rsidR="00DA48CC">
          <w:rPr>
            <w:noProof/>
            <w:webHidden/>
          </w:rPr>
          <w:tab/>
        </w:r>
        <w:r w:rsidR="00DA48CC">
          <w:rPr>
            <w:noProof/>
            <w:webHidden/>
          </w:rPr>
          <w:fldChar w:fldCharType="begin"/>
        </w:r>
        <w:r w:rsidR="00DA48CC">
          <w:rPr>
            <w:noProof/>
            <w:webHidden/>
          </w:rPr>
          <w:instrText xml:space="preserve"> PAGEREF _Toc89260823 \h </w:instrText>
        </w:r>
        <w:r w:rsidR="00DA48CC">
          <w:rPr>
            <w:noProof/>
            <w:webHidden/>
          </w:rPr>
        </w:r>
        <w:r w:rsidR="00DA48CC">
          <w:rPr>
            <w:noProof/>
            <w:webHidden/>
          </w:rPr>
          <w:fldChar w:fldCharType="separate"/>
        </w:r>
        <w:r w:rsidR="00583140">
          <w:rPr>
            <w:noProof/>
            <w:webHidden/>
          </w:rPr>
          <w:t>7</w:t>
        </w:r>
        <w:r w:rsidR="00DA48CC">
          <w:rPr>
            <w:noProof/>
            <w:webHidden/>
          </w:rPr>
          <w:fldChar w:fldCharType="end"/>
        </w:r>
      </w:hyperlink>
    </w:p>
    <w:p w14:paraId="35622E3D" w14:textId="20CFD8EF" w:rsidR="00DA48CC" w:rsidRDefault="00FC2810">
      <w:pPr>
        <w:pStyle w:val="TableofFigures"/>
        <w:tabs>
          <w:tab w:val="right" w:leader="dot" w:pos="10456"/>
        </w:tabs>
        <w:rPr>
          <w:rFonts w:asciiTheme="minorHAnsi" w:eastAsiaTheme="minorEastAsia" w:hAnsiTheme="minorHAnsi" w:cstheme="minorBidi"/>
          <w:noProof/>
          <w:szCs w:val="22"/>
        </w:rPr>
      </w:pPr>
      <w:hyperlink r:id="rId15" w:anchor="_Toc89260824" w:history="1">
        <w:r w:rsidR="00DA48CC" w:rsidRPr="001B1A4F">
          <w:rPr>
            <w:rStyle w:val="Hyperlink"/>
            <w:noProof/>
          </w:rPr>
          <w:t>Figure 5 Model tuning</w:t>
        </w:r>
        <w:r w:rsidR="00DA48CC">
          <w:rPr>
            <w:noProof/>
            <w:webHidden/>
          </w:rPr>
          <w:tab/>
        </w:r>
        <w:r w:rsidR="00DA48CC">
          <w:rPr>
            <w:noProof/>
            <w:webHidden/>
          </w:rPr>
          <w:fldChar w:fldCharType="begin"/>
        </w:r>
        <w:r w:rsidR="00DA48CC">
          <w:rPr>
            <w:noProof/>
            <w:webHidden/>
          </w:rPr>
          <w:instrText xml:space="preserve"> PAGEREF _Toc89260824 \h </w:instrText>
        </w:r>
        <w:r w:rsidR="00DA48CC">
          <w:rPr>
            <w:noProof/>
            <w:webHidden/>
          </w:rPr>
        </w:r>
        <w:r w:rsidR="00DA48CC">
          <w:rPr>
            <w:noProof/>
            <w:webHidden/>
          </w:rPr>
          <w:fldChar w:fldCharType="separate"/>
        </w:r>
        <w:r w:rsidR="00583140">
          <w:rPr>
            <w:noProof/>
            <w:webHidden/>
          </w:rPr>
          <w:t>7</w:t>
        </w:r>
        <w:r w:rsidR="00DA48CC">
          <w:rPr>
            <w:noProof/>
            <w:webHidden/>
          </w:rPr>
          <w:fldChar w:fldCharType="end"/>
        </w:r>
      </w:hyperlink>
    </w:p>
    <w:p w14:paraId="1294B2BA" w14:textId="0FD026EE" w:rsidR="00DA48CC" w:rsidRDefault="00FC2810">
      <w:pPr>
        <w:pStyle w:val="TableofFigures"/>
        <w:tabs>
          <w:tab w:val="right" w:leader="dot" w:pos="10456"/>
        </w:tabs>
        <w:rPr>
          <w:rFonts w:asciiTheme="minorHAnsi" w:eastAsiaTheme="minorEastAsia" w:hAnsiTheme="minorHAnsi" w:cstheme="minorBidi"/>
          <w:noProof/>
          <w:szCs w:val="22"/>
        </w:rPr>
      </w:pPr>
      <w:hyperlink r:id="rId16" w:anchor="_Toc89260825" w:history="1">
        <w:r w:rsidR="00DA48CC" w:rsidRPr="001B1A4F">
          <w:rPr>
            <w:rStyle w:val="Hyperlink"/>
            <w:noProof/>
          </w:rPr>
          <w:t>Figure 6 Model tuning</w:t>
        </w:r>
        <w:r w:rsidR="00DA48CC">
          <w:rPr>
            <w:noProof/>
            <w:webHidden/>
          </w:rPr>
          <w:tab/>
        </w:r>
        <w:r w:rsidR="00DA48CC">
          <w:rPr>
            <w:noProof/>
            <w:webHidden/>
          </w:rPr>
          <w:fldChar w:fldCharType="begin"/>
        </w:r>
        <w:r w:rsidR="00DA48CC">
          <w:rPr>
            <w:noProof/>
            <w:webHidden/>
          </w:rPr>
          <w:instrText xml:space="preserve"> PAGEREF _Toc89260825 \h </w:instrText>
        </w:r>
        <w:r w:rsidR="00DA48CC">
          <w:rPr>
            <w:noProof/>
            <w:webHidden/>
          </w:rPr>
        </w:r>
        <w:r w:rsidR="00DA48CC">
          <w:rPr>
            <w:noProof/>
            <w:webHidden/>
          </w:rPr>
          <w:fldChar w:fldCharType="separate"/>
        </w:r>
        <w:r w:rsidR="00583140">
          <w:rPr>
            <w:noProof/>
            <w:webHidden/>
          </w:rPr>
          <w:t>8</w:t>
        </w:r>
        <w:r w:rsidR="00DA48CC">
          <w:rPr>
            <w:noProof/>
            <w:webHidden/>
          </w:rPr>
          <w:fldChar w:fldCharType="end"/>
        </w:r>
      </w:hyperlink>
    </w:p>
    <w:p w14:paraId="6D9957DE" w14:textId="18F59468" w:rsidR="00DA48CC" w:rsidRDefault="00FC2810">
      <w:pPr>
        <w:pStyle w:val="TableofFigures"/>
        <w:tabs>
          <w:tab w:val="right" w:leader="dot" w:pos="10456"/>
        </w:tabs>
        <w:rPr>
          <w:rFonts w:asciiTheme="minorHAnsi" w:eastAsiaTheme="minorEastAsia" w:hAnsiTheme="minorHAnsi" w:cstheme="minorBidi"/>
          <w:noProof/>
          <w:szCs w:val="22"/>
        </w:rPr>
      </w:pPr>
      <w:hyperlink r:id="rId17" w:anchor="_Toc89260826" w:history="1">
        <w:r w:rsidR="00DA48CC" w:rsidRPr="001B1A4F">
          <w:rPr>
            <w:rStyle w:val="Hyperlink"/>
            <w:noProof/>
          </w:rPr>
          <w:t>Figure 7 f1 score</w:t>
        </w:r>
        <w:r w:rsidR="00DA48CC">
          <w:rPr>
            <w:noProof/>
            <w:webHidden/>
          </w:rPr>
          <w:tab/>
        </w:r>
        <w:r w:rsidR="00DA48CC">
          <w:rPr>
            <w:noProof/>
            <w:webHidden/>
          </w:rPr>
          <w:fldChar w:fldCharType="begin"/>
        </w:r>
        <w:r w:rsidR="00DA48CC">
          <w:rPr>
            <w:noProof/>
            <w:webHidden/>
          </w:rPr>
          <w:instrText xml:space="preserve"> PAGEREF _Toc89260826 \h </w:instrText>
        </w:r>
        <w:r w:rsidR="00DA48CC">
          <w:rPr>
            <w:noProof/>
            <w:webHidden/>
          </w:rPr>
        </w:r>
        <w:r w:rsidR="00DA48CC">
          <w:rPr>
            <w:noProof/>
            <w:webHidden/>
          </w:rPr>
          <w:fldChar w:fldCharType="separate"/>
        </w:r>
        <w:r w:rsidR="00583140">
          <w:rPr>
            <w:noProof/>
            <w:webHidden/>
          </w:rPr>
          <w:t>9</w:t>
        </w:r>
        <w:r w:rsidR="00DA48CC">
          <w:rPr>
            <w:noProof/>
            <w:webHidden/>
          </w:rPr>
          <w:fldChar w:fldCharType="end"/>
        </w:r>
      </w:hyperlink>
    </w:p>
    <w:p w14:paraId="2ECCD8BC" w14:textId="7CA1339E"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27" w:history="1">
        <w:r w:rsidR="00DA48CC" w:rsidRPr="001B1A4F">
          <w:rPr>
            <w:rStyle w:val="Hyperlink"/>
            <w:noProof/>
          </w:rPr>
          <w:t>Figure 8 Overall model results</w:t>
        </w:r>
        <w:r w:rsidR="00DA48CC">
          <w:rPr>
            <w:noProof/>
            <w:webHidden/>
          </w:rPr>
          <w:tab/>
        </w:r>
        <w:r w:rsidR="00DA48CC">
          <w:rPr>
            <w:noProof/>
            <w:webHidden/>
          </w:rPr>
          <w:fldChar w:fldCharType="begin"/>
        </w:r>
        <w:r w:rsidR="00DA48CC">
          <w:rPr>
            <w:noProof/>
            <w:webHidden/>
          </w:rPr>
          <w:instrText xml:space="preserve"> PAGEREF _Toc89260827 \h </w:instrText>
        </w:r>
        <w:r w:rsidR="00DA48CC">
          <w:rPr>
            <w:noProof/>
            <w:webHidden/>
          </w:rPr>
        </w:r>
        <w:r w:rsidR="00DA48CC">
          <w:rPr>
            <w:noProof/>
            <w:webHidden/>
          </w:rPr>
          <w:fldChar w:fldCharType="separate"/>
        </w:r>
        <w:r w:rsidR="00583140">
          <w:rPr>
            <w:noProof/>
            <w:webHidden/>
          </w:rPr>
          <w:t>10</w:t>
        </w:r>
        <w:r w:rsidR="00DA48CC">
          <w:rPr>
            <w:noProof/>
            <w:webHidden/>
          </w:rPr>
          <w:fldChar w:fldCharType="end"/>
        </w:r>
      </w:hyperlink>
    </w:p>
    <w:p w14:paraId="03A36C28" w14:textId="50B3886B" w:rsidR="00DA48CC" w:rsidRDefault="00FC2810">
      <w:pPr>
        <w:pStyle w:val="TableofFigures"/>
        <w:tabs>
          <w:tab w:val="right" w:leader="dot" w:pos="10456"/>
        </w:tabs>
        <w:rPr>
          <w:rFonts w:asciiTheme="minorHAnsi" w:eastAsiaTheme="minorEastAsia" w:hAnsiTheme="minorHAnsi" w:cstheme="minorBidi"/>
          <w:noProof/>
          <w:szCs w:val="22"/>
        </w:rPr>
      </w:pPr>
      <w:hyperlink r:id="rId18" w:anchor="_Toc89260828" w:history="1">
        <w:r w:rsidR="00DA48CC" w:rsidRPr="001B1A4F">
          <w:rPr>
            <w:rStyle w:val="Hyperlink"/>
            <w:noProof/>
          </w:rPr>
          <w:t>Figure 9 Population</w:t>
        </w:r>
        <w:r w:rsidR="00DA48CC">
          <w:rPr>
            <w:noProof/>
            <w:webHidden/>
          </w:rPr>
          <w:tab/>
        </w:r>
        <w:r w:rsidR="00DA48CC">
          <w:rPr>
            <w:noProof/>
            <w:webHidden/>
          </w:rPr>
          <w:fldChar w:fldCharType="begin"/>
        </w:r>
        <w:r w:rsidR="00DA48CC">
          <w:rPr>
            <w:noProof/>
            <w:webHidden/>
          </w:rPr>
          <w:instrText xml:space="preserve"> PAGEREF _Toc89260828 \h </w:instrText>
        </w:r>
        <w:r w:rsidR="00DA48CC">
          <w:rPr>
            <w:noProof/>
            <w:webHidden/>
          </w:rPr>
        </w:r>
        <w:r w:rsidR="00DA48CC">
          <w:rPr>
            <w:noProof/>
            <w:webHidden/>
          </w:rPr>
          <w:fldChar w:fldCharType="separate"/>
        </w:r>
        <w:r w:rsidR="00583140">
          <w:rPr>
            <w:noProof/>
            <w:webHidden/>
          </w:rPr>
          <w:t>136</w:t>
        </w:r>
        <w:r w:rsidR="00DA48CC">
          <w:rPr>
            <w:noProof/>
            <w:webHidden/>
          </w:rPr>
          <w:fldChar w:fldCharType="end"/>
        </w:r>
      </w:hyperlink>
    </w:p>
    <w:p w14:paraId="2F78F56D" w14:textId="1D792656" w:rsidR="00DA48CC" w:rsidRDefault="00FC2810">
      <w:pPr>
        <w:pStyle w:val="TableofFigures"/>
        <w:tabs>
          <w:tab w:val="right" w:leader="dot" w:pos="10456"/>
        </w:tabs>
        <w:rPr>
          <w:rFonts w:asciiTheme="minorHAnsi" w:eastAsiaTheme="minorEastAsia" w:hAnsiTheme="minorHAnsi" w:cstheme="minorBidi"/>
          <w:noProof/>
          <w:szCs w:val="22"/>
        </w:rPr>
      </w:pPr>
      <w:hyperlink r:id="rId19" w:anchor="_Toc89260829" w:history="1">
        <w:r w:rsidR="00DA48CC" w:rsidRPr="001B1A4F">
          <w:rPr>
            <w:rStyle w:val="Hyperlink"/>
            <w:noProof/>
          </w:rPr>
          <w:t>Figure 10 Population</w:t>
        </w:r>
        <w:r w:rsidR="00DA48CC">
          <w:rPr>
            <w:noProof/>
            <w:webHidden/>
          </w:rPr>
          <w:tab/>
        </w:r>
        <w:r w:rsidR="00DA48CC">
          <w:rPr>
            <w:noProof/>
            <w:webHidden/>
          </w:rPr>
          <w:fldChar w:fldCharType="begin"/>
        </w:r>
        <w:r w:rsidR="00DA48CC">
          <w:rPr>
            <w:noProof/>
            <w:webHidden/>
          </w:rPr>
          <w:instrText xml:space="preserve"> PAGEREF _Toc89260829 \h </w:instrText>
        </w:r>
        <w:r w:rsidR="00DA48CC">
          <w:rPr>
            <w:noProof/>
            <w:webHidden/>
          </w:rPr>
        </w:r>
        <w:r w:rsidR="00DA48CC">
          <w:rPr>
            <w:noProof/>
            <w:webHidden/>
          </w:rPr>
          <w:fldChar w:fldCharType="separate"/>
        </w:r>
        <w:r w:rsidR="00583140">
          <w:rPr>
            <w:noProof/>
            <w:webHidden/>
          </w:rPr>
          <w:t>136</w:t>
        </w:r>
        <w:r w:rsidR="00DA48CC">
          <w:rPr>
            <w:noProof/>
            <w:webHidden/>
          </w:rPr>
          <w:fldChar w:fldCharType="end"/>
        </w:r>
      </w:hyperlink>
    </w:p>
    <w:p w14:paraId="4E6C2798" w14:textId="313D7D7D" w:rsidR="00DA48CC" w:rsidRDefault="00FC2810">
      <w:pPr>
        <w:pStyle w:val="TableofFigures"/>
        <w:tabs>
          <w:tab w:val="right" w:leader="dot" w:pos="10456"/>
        </w:tabs>
        <w:rPr>
          <w:rFonts w:asciiTheme="minorHAnsi" w:eastAsiaTheme="minorEastAsia" w:hAnsiTheme="minorHAnsi" w:cstheme="minorBidi"/>
          <w:noProof/>
          <w:szCs w:val="22"/>
        </w:rPr>
      </w:pPr>
      <w:hyperlink r:id="rId20" w:anchor="_Toc89260830" w:history="1">
        <w:r w:rsidR="00DA48CC" w:rsidRPr="001B1A4F">
          <w:rPr>
            <w:rStyle w:val="Hyperlink"/>
            <w:noProof/>
          </w:rPr>
          <w:t>Figure 11 Countries</w:t>
        </w:r>
        <w:r w:rsidR="00DA48CC">
          <w:rPr>
            <w:noProof/>
            <w:webHidden/>
          </w:rPr>
          <w:tab/>
        </w:r>
        <w:r w:rsidR="00DA48CC">
          <w:rPr>
            <w:noProof/>
            <w:webHidden/>
          </w:rPr>
          <w:fldChar w:fldCharType="begin"/>
        </w:r>
        <w:r w:rsidR="00DA48CC">
          <w:rPr>
            <w:noProof/>
            <w:webHidden/>
          </w:rPr>
          <w:instrText xml:space="preserve"> PAGEREF _Toc89260830 \h </w:instrText>
        </w:r>
        <w:r w:rsidR="00DA48CC">
          <w:rPr>
            <w:noProof/>
            <w:webHidden/>
          </w:rPr>
        </w:r>
        <w:r w:rsidR="00DA48CC">
          <w:rPr>
            <w:noProof/>
            <w:webHidden/>
          </w:rPr>
          <w:fldChar w:fldCharType="separate"/>
        </w:r>
        <w:r w:rsidR="00583140">
          <w:rPr>
            <w:noProof/>
            <w:webHidden/>
          </w:rPr>
          <w:t>136</w:t>
        </w:r>
        <w:r w:rsidR="00DA48CC">
          <w:rPr>
            <w:noProof/>
            <w:webHidden/>
          </w:rPr>
          <w:fldChar w:fldCharType="end"/>
        </w:r>
      </w:hyperlink>
    </w:p>
    <w:p w14:paraId="2637D99F" w14:textId="74946D92"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31" w:history="1">
        <w:r w:rsidR="00DA48CC" w:rsidRPr="001B1A4F">
          <w:rPr>
            <w:rStyle w:val="Hyperlink"/>
            <w:noProof/>
          </w:rPr>
          <w:t>Figure 12 population by age</w:t>
        </w:r>
        <w:r w:rsidR="00DA48CC">
          <w:rPr>
            <w:noProof/>
            <w:webHidden/>
          </w:rPr>
          <w:tab/>
        </w:r>
        <w:r w:rsidR="00DA48CC">
          <w:rPr>
            <w:noProof/>
            <w:webHidden/>
          </w:rPr>
          <w:fldChar w:fldCharType="begin"/>
        </w:r>
        <w:r w:rsidR="00DA48CC">
          <w:rPr>
            <w:noProof/>
            <w:webHidden/>
          </w:rPr>
          <w:instrText xml:space="preserve"> PAGEREF _Toc89260831 \h </w:instrText>
        </w:r>
        <w:r w:rsidR="00DA48CC">
          <w:rPr>
            <w:noProof/>
            <w:webHidden/>
          </w:rPr>
        </w:r>
        <w:r w:rsidR="00DA48CC">
          <w:rPr>
            <w:noProof/>
            <w:webHidden/>
          </w:rPr>
          <w:fldChar w:fldCharType="separate"/>
        </w:r>
        <w:r w:rsidR="00583140">
          <w:rPr>
            <w:noProof/>
            <w:webHidden/>
          </w:rPr>
          <w:t>136</w:t>
        </w:r>
        <w:r w:rsidR="00DA48CC">
          <w:rPr>
            <w:noProof/>
            <w:webHidden/>
          </w:rPr>
          <w:fldChar w:fldCharType="end"/>
        </w:r>
      </w:hyperlink>
    </w:p>
    <w:p w14:paraId="47A475B7" w14:textId="10FCF2CC"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32" w:history="1">
        <w:r w:rsidR="00DA48CC" w:rsidRPr="001B1A4F">
          <w:rPr>
            <w:rStyle w:val="Hyperlink"/>
            <w:noProof/>
          </w:rPr>
          <w:t>Figure 13 Suicide by population</w:t>
        </w:r>
        <w:r w:rsidR="00DA48CC">
          <w:rPr>
            <w:noProof/>
            <w:webHidden/>
          </w:rPr>
          <w:tab/>
        </w:r>
        <w:r w:rsidR="00DA48CC">
          <w:rPr>
            <w:noProof/>
            <w:webHidden/>
          </w:rPr>
          <w:fldChar w:fldCharType="begin"/>
        </w:r>
        <w:r w:rsidR="00DA48CC">
          <w:rPr>
            <w:noProof/>
            <w:webHidden/>
          </w:rPr>
          <w:instrText xml:space="preserve"> PAGEREF _Toc89260832 \h </w:instrText>
        </w:r>
        <w:r w:rsidR="00DA48CC">
          <w:rPr>
            <w:noProof/>
            <w:webHidden/>
          </w:rPr>
        </w:r>
        <w:r w:rsidR="00DA48CC">
          <w:rPr>
            <w:noProof/>
            <w:webHidden/>
          </w:rPr>
          <w:fldChar w:fldCharType="separate"/>
        </w:r>
        <w:r w:rsidR="00583140">
          <w:rPr>
            <w:noProof/>
            <w:webHidden/>
          </w:rPr>
          <w:t>137</w:t>
        </w:r>
        <w:r w:rsidR="00DA48CC">
          <w:rPr>
            <w:noProof/>
            <w:webHidden/>
          </w:rPr>
          <w:fldChar w:fldCharType="end"/>
        </w:r>
      </w:hyperlink>
    </w:p>
    <w:p w14:paraId="0B44B5DD" w14:textId="0B9C454D"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33" w:history="1">
        <w:r w:rsidR="00DA48CC" w:rsidRPr="001B1A4F">
          <w:rPr>
            <w:rStyle w:val="Hyperlink"/>
            <w:noProof/>
          </w:rPr>
          <w:t>Figure 14 Refugee_population_by_country_or_territory_of_origin by suicide</w:t>
        </w:r>
        <w:r w:rsidR="00DA48CC">
          <w:rPr>
            <w:noProof/>
            <w:webHidden/>
          </w:rPr>
          <w:tab/>
        </w:r>
        <w:r w:rsidR="00DA48CC">
          <w:rPr>
            <w:noProof/>
            <w:webHidden/>
          </w:rPr>
          <w:fldChar w:fldCharType="begin"/>
        </w:r>
        <w:r w:rsidR="00DA48CC">
          <w:rPr>
            <w:noProof/>
            <w:webHidden/>
          </w:rPr>
          <w:instrText xml:space="preserve"> PAGEREF _Toc89260833 \h </w:instrText>
        </w:r>
        <w:r w:rsidR="00DA48CC">
          <w:rPr>
            <w:noProof/>
            <w:webHidden/>
          </w:rPr>
        </w:r>
        <w:r w:rsidR="00DA48CC">
          <w:rPr>
            <w:noProof/>
            <w:webHidden/>
          </w:rPr>
          <w:fldChar w:fldCharType="separate"/>
        </w:r>
        <w:r w:rsidR="00583140">
          <w:rPr>
            <w:noProof/>
            <w:webHidden/>
          </w:rPr>
          <w:t>137</w:t>
        </w:r>
        <w:r w:rsidR="00DA48CC">
          <w:rPr>
            <w:noProof/>
            <w:webHidden/>
          </w:rPr>
          <w:fldChar w:fldCharType="end"/>
        </w:r>
      </w:hyperlink>
    </w:p>
    <w:p w14:paraId="6601A498" w14:textId="06830216"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34" w:history="1">
        <w:r w:rsidR="00DA48CC" w:rsidRPr="001B1A4F">
          <w:rPr>
            <w:rStyle w:val="Hyperlink"/>
            <w:noProof/>
          </w:rPr>
          <w:t>Figure 15 GDP per year by suicide</w:t>
        </w:r>
        <w:r w:rsidR="00DA48CC">
          <w:rPr>
            <w:noProof/>
            <w:webHidden/>
          </w:rPr>
          <w:tab/>
        </w:r>
        <w:r w:rsidR="00DA48CC">
          <w:rPr>
            <w:noProof/>
            <w:webHidden/>
          </w:rPr>
          <w:fldChar w:fldCharType="begin"/>
        </w:r>
        <w:r w:rsidR="00DA48CC">
          <w:rPr>
            <w:noProof/>
            <w:webHidden/>
          </w:rPr>
          <w:instrText xml:space="preserve"> PAGEREF _Toc89260834 \h </w:instrText>
        </w:r>
        <w:r w:rsidR="00DA48CC">
          <w:rPr>
            <w:noProof/>
            <w:webHidden/>
          </w:rPr>
        </w:r>
        <w:r w:rsidR="00DA48CC">
          <w:rPr>
            <w:noProof/>
            <w:webHidden/>
          </w:rPr>
          <w:fldChar w:fldCharType="separate"/>
        </w:r>
        <w:r w:rsidR="00583140">
          <w:rPr>
            <w:noProof/>
            <w:webHidden/>
          </w:rPr>
          <w:t>137</w:t>
        </w:r>
        <w:r w:rsidR="00DA48CC">
          <w:rPr>
            <w:noProof/>
            <w:webHidden/>
          </w:rPr>
          <w:fldChar w:fldCharType="end"/>
        </w:r>
      </w:hyperlink>
    </w:p>
    <w:p w14:paraId="681435BB" w14:textId="24B17029" w:rsidR="00DA48CC" w:rsidRDefault="00FC2810">
      <w:pPr>
        <w:pStyle w:val="TableofFigures"/>
        <w:tabs>
          <w:tab w:val="right" w:leader="dot" w:pos="10456"/>
        </w:tabs>
        <w:rPr>
          <w:rFonts w:asciiTheme="minorHAnsi" w:eastAsiaTheme="minorEastAsia" w:hAnsiTheme="minorHAnsi" w:cstheme="minorBidi"/>
          <w:noProof/>
          <w:szCs w:val="22"/>
        </w:rPr>
      </w:pPr>
      <w:hyperlink r:id="rId21" w:anchor="_Toc89260835" w:history="1">
        <w:r w:rsidR="00DA48CC" w:rsidRPr="001B1A4F">
          <w:rPr>
            <w:rStyle w:val="Hyperlink"/>
            <w:noProof/>
          </w:rPr>
          <w:t>Figure 16 Suicide rate assessment</w:t>
        </w:r>
        <w:r w:rsidR="00DA48CC">
          <w:rPr>
            <w:noProof/>
            <w:webHidden/>
          </w:rPr>
          <w:tab/>
        </w:r>
        <w:r w:rsidR="00DA48CC">
          <w:rPr>
            <w:noProof/>
            <w:webHidden/>
          </w:rPr>
          <w:fldChar w:fldCharType="begin"/>
        </w:r>
        <w:r w:rsidR="00DA48CC">
          <w:rPr>
            <w:noProof/>
            <w:webHidden/>
          </w:rPr>
          <w:instrText xml:space="preserve"> PAGEREF _Toc89260835 \h </w:instrText>
        </w:r>
        <w:r w:rsidR="00DA48CC">
          <w:rPr>
            <w:noProof/>
            <w:webHidden/>
          </w:rPr>
        </w:r>
        <w:r w:rsidR="00DA48CC">
          <w:rPr>
            <w:noProof/>
            <w:webHidden/>
          </w:rPr>
          <w:fldChar w:fldCharType="separate"/>
        </w:r>
        <w:r w:rsidR="00583140">
          <w:rPr>
            <w:noProof/>
            <w:webHidden/>
          </w:rPr>
          <w:t>138</w:t>
        </w:r>
        <w:r w:rsidR="00DA48CC">
          <w:rPr>
            <w:noProof/>
            <w:webHidden/>
          </w:rPr>
          <w:fldChar w:fldCharType="end"/>
        </w:r>
      </w:hyperlink>
    </w:p>
    <w:p w14:paraId="6A5E30F4" w14:textId="217F3713"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36" w:history="1">
        <w:r w:rsidR="00DA48CC" w:rsidRPr="001B1A4F">
          <w:rPr>
            <w:rStyle w:val="Hyperlink"/>
            <w:noProof/>
          </w:rPr>
          <w:t>Figure 17 KNN Cross Validation</w:t>
        </w:r>
        <w:r w:rsidR="00DA48CC">
          <w:rPr>
            <w:noProof/>
            <w:webHidden/>
          </w:rPr>
          <w:tab/>
        </w:r>
        <w:r w:rsidR="00DA48CC">
          <w:rPr>
            <w:noProof/>
            <w:webHidden/>
          </w:rPr>
          <w:fldChar w:fldCharType="begin"/>
        </w:r>
        <w:r w:rsidR="00DA48CC">
          <w:rPr>
            <w:noProof/>
            <w:webHidden/>
          </w:rPr>
          <w:instrText xml:space="preserve"> PAGEREF _Toc89260836 \h </w:instrText>
        </w:r>
        <w:r w:rsidR="00DA48CC">
          <w:rPr>
            <w:noProof/>
            <w:webHidden/>
          </w:rPr>
        </w:r>
        <w:r w:rsidR="00DA48CC">
          <w:rPr>
            <w:noProof/>
            <w:webHidden/>
          </w:rPr>
          <w:fldChar w:fldCharType="separate"/>
        </w:r>
        <w:r w:rsidR="00583140">
          <w:rPr>
            <w:noProof/>
            <w:webHidden/>
          </w:rPr>
          <w:t>139</w:t>
        </w:r>
        <w:r w:rsidR="00DA48CC">
          <w:rPr>
            <w:noProof/>
            <w:webHidden/>
          </w:rPr>
          <w:fldChar w:fldCharType="end"/>
        </w:r>
      </w:hyperlink>
    </w:p>
    <w:p w14:paraId="3A8901AB" w14:textId="03480069"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37" w:history="1">
        <w:r w:rsidR="00DA48CC" w:rsidRPr="001B1A4F">
          <w:rPr>
            <w:rStyle w:val="Hyperlink"/>
            <w:noProof/>
          </w:rPr>
          <w:t>Figure 18 KNN Random Search</w:t>
        </w:r>
        <w:r w:rsidR="00DA48CC">
          <w:rPr>
            <w:noProof/>
            <w:webHidden/>
          </w:rPr>
          <w:tab/>
        </w:r>
        <w:r w:rsidR="00DA48CC">
          <w:rPr>
            <w:noProof/>
            <w:webHidden/>
          </w:rPr>
          <w:fldChar w:fldCharType="begin"/>
        </w:r>
        <w:r w:rsidR="00DA48CC">
          <w:rPr>
            <w:noProof/>
            <w:webHidden/>
          </w:rPr>
          <w:instrText xml:space="preserve"> PAGEREF _Toc89260837 \h </w:instrText>
        </w:r>
        <w:r w:rsidR="00DA48CC">
          <w:rPr>
            <w:noProof/>
            <w:webHidden/>
          </w:rPr>
        </w:r>
        <w:r w:rsidR="00DA48CC">
          <w:rPr>
            <w:noProof/>
            <w:webHidden/>
          </w:rPr>
          <w:fldChar w:fldCharType="separate"/>
        </w:r>
        <w:r w:rsidR="00583140">
          <w:rPr>
            <w:noProof/>
            <w:webHidden/>
          </w:rPr>
          <w:t>139</w:t>
        </w:r>
        <w:r w:rsidR="00DA48CC">
          <w:rPr>
            <w:noProof/>
            <w:webHidden/>
          </w:rPr>
          <w:fldChar w:fldCharType="end"/>
        </w:r>
      </w:hyperlink>
    </w:p>
    <w:p w14:paraId="3511CEB8" w14:textId="6789834C"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38" w:history="1">
        <w:r w:rsidR="00DA48CC" w:rsidRPr="001B1A4F">
          <w:rPr>
            <w:rStyle w:val="Hyperlink"/>
            <w:noProof/>
          </w:rPr>
          <w:t>Figure 19 KNN Grid Search</w:t>
        </w:r>
        <w:r w:rsidR="00DA48CC">
          <w:rPr>
            <w:noProof/>
            <w:webHidden/>
          </w:rPr>
          <w:tab/>
        </w:r>
        <w:r w:rsidR="00DA48CC">
          <w:rPr>
            <w:noProof/>
            <w:webHidden/>
          </w:rPr>
          <w:fldChar w:fldCharType="begin"/>
        </w:r>
        <w:r w:rsidR="00DA48CC">
          <w:rPr>
            <w:noProof/>
            <w:webHidden/>
          </w:rPr>
          <w:instrText xml:space="preserve"> PAGEREF _Toc89260838 \h </w:instrText>
        </w:r>
        <w:r w:rsidR="00DA48CC">
          <w:rPr>
            <w:noProof/>
            <w:webHidden/>
          </w:rPr>
        </w:r>
        <w:r w:rsidR="00DA48CC">
          <w:rPr>
            <w:noProof/>
            <w:webHidden/>
          </w:rPr>
          <w:fldChar w:fldCharType="separate"/>
        </w:r>
        <w:r w:rsidR="00583140">
          <w:rPr>
            <w:noProof/>
            <w:webHidden/>
          </w:rPr>
          <w:t>139</w:t>
        </w:r>
        <w:r w:rsidR="00DA48CC">
          <w:rPr>
            <w:noProof/>
            <w:webHidden/>
          </w:rPr>
          <w:fldChar w:fldCharType="end"/>
        </w:r>
      </w:hyperlink>
    </w:p>
    <w:p w14:paraId="07343B45" w14:textId="1D2FA8D8"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39" w:history="1">
        <w:r w:rsidR="00DA48CC" w:rsidRPr="001B1A4F">
          <w:rPr>
            <w:rStyle w:val="Hyperlink"/>
            <w:noProof/>
          </w:rPr>
          <w:t>Figure 22 Neighbour selection</w:t>
        </w:r>
        <w:r w:rsidR="00DA48CC">
          <w:rPr>
            <w:noProof/>
            <w:webHidden/>
          </w:rPr>
          <w:tab/>
        </w:r>
        <w:r w:rsidR="00DA48CC">
          <w:rPr>
            <w:noProof/>
            <w:webHidden/>
          </w:rPr>
          <w:fldChar w:fldCharType="begin"/>
        </w:r>
        <w:r w:rsidR="00DA48CC">
          <w:rPr>
            <w:noProof/>
            <w:webHidden/>
          </w:rPr>
          <w:instrText xml:space="preserve"> PAGEREF _Toc89260839 \h </w:instrText>
        </w:r>
        <w:r w:rsidR="00DA48CC">
          <w:rPr>
            <w:noProof/>
            <w:webHidden/>
          </w:rPr>
        </w:r>
        <w:r w:rsidR="00DA48CC">
          <w:rPr>
            <w:noProof/>
            <w:webHidden/>
          </w:rPr>
          <w:fldChar w:fldCharType="separate"/>
        </w:r>
        <w:r w:rsidR="00583140">
          <w:rPr>
            <w:noProof/>
            <w:webHidden/>
          </w:rPr>
          <w:t>140</w:t>
        </w:r>
        <w:r w:rsidR="00DA48CC">
          <w:rPr>
            <w:noProof/>
            <w:webHidden/>
          </w:rPr>
          <w:fldChar w:fldCharType="end"/>
        </w:r>
      </w:hyperlink>
    </w:p>
    <w:p w14:paraId="79D2720C" w14:textId="1E049984"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40" w:history="1">
        <w:r w:rsidR="00DA48CC" w:rsidRPr="001B1A4F">
          <w:rPr>
            <w:rStyle w:val="Hyperlink"/>
            <w:noProof/>
          </w:rPr>
          <w:t>Figure 20 KNN Standardscalar</w:t>
        </w:r>
        <w:r w:rsidR="00DA48CC">
          <w:rPr>
            <w:noProof/>
            <w:webHidden/>
          </w:rPr>
          <w:tab/>
        </w:r>
        <w:r w:rsidR="00DA48CC">
          <w:rPr>
            <w:noProof/>
            <w:webHidden/>
          </w:rPr>
          <w:fldChar w:fldCharType="begin"/>
        </w:r>
        <w:r w:rsidR="00DA48CC">
          <w:rPr>
            <w:noProof/>
            <w:webHidden/>
          </w:rPr>
          <w:instrText xml:space="preserve"> PAGEREF _Toc89260840 \h </w:instrText>
        </w:r>
        <w:r w:rsidR="00DA48CC">
          <w:rPr>
            <w:noProof/>
            <w:webHidden/>
          </w:rPr>
        </w:r>
        <w:r w:rsidR="00DA48CC">
          <w:rPr>
            <w:noProof/>
            <w:webHidden/>
          </w:rPr>
          <w:fldChar w:fldCharType="separate"/>
        </w:r>
        <w:r w:rsidR="00583140">
          <w:rPr>
            <w:noProof/>
            <w:webHidden/>
          </w:rPr>
          <w:t>140</w:t>
        </w:r>
        <w:r w:rsidR="00DA48CC">
          <w:rPr>
            <w:noProof/>
            <w:webHidden/>
          </w:rPr>
          <w:fldChar w:fldCharType="end"/>
        </w:r>
      </w:hyperlink>
    </w:p>
    <w:p w14:paraId="196E281A" w14:textId="6A632817"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41" w:history="1">
        <w:r w:rsidR="00DA48CC" w:rsidRPr="001B1A4F">
          <w:rPr>
            <w:rStyle w:val="Hyperlink"/>
            <w:noProof/>
          </w:rPr>
          <w:t>Figure 21 KNN MinMax1</w:t>
        </w:r>
        <w:r w:rsidR="00DA48CC">
          <w:rPr>
            <w:noProof/>
            <w:webHidden/>
          </w:rPr>
          <w:tab/>
        </w:r>
        <w:r w:rsidR="00DA48CC">
          <w:rPr>
            <w:noProof/>
            <w:webHidden/>
          </w:rPr>
          <w:fldChar w:fldCharType="begin"/>
        </w:r>
        <w:r w:rsidR="00DA48CC">
          <w:rPr>
            <w:noProof/>
            <w:webHidden/>
          </w:rPr>
          <w:instrText xml:space="preserve"> PAGEREF _Toc89260841 \h </w:instrText>
        </w:r>
        <w:r w:rsidR="00DA48CC">
          <w:rPr>
            <w:noProof/>
            <w:webHidden/>
          </w:rPr>
        </w:r>
        <w:r w:rsidR="00DA48CC">
          <w:rPr>
            <w:noProof/>
            <w:webHidden/>
          </w:rPr>
          <w:fldChar w:fldCharType="separate"/>
        </w:r>
        <w:r w:rsidR="00583140">
          <w:rPr>
            <w:noProof/>
            <w:webHidden/>
          </w:rPr>
          <w:t>140</w:t>
        </w:r>
        <w:r w:rsidR="00DA48CC">
          <w:rPr>
            <w:noProof/>
            <w:webHidden/>
          </w:rPr>
          <w:fldChar w:fldCharType="end"/>
        </w:r>
      </w:hyperlink>
    </w:p>
    <w:p w14:paraId="32053D18" w14:textId="72A131B1"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42" w:history="1">
        <w:r w:rsidR="00DA48CC" w:rsidRPr="001B1A4F">
          <w:rPr>
            <w:rStyle w:val="Hyperlink"/>
            <w:noProof/>
          </w:rPr>
          <w:t>Figure 23 KNN MinMax3</w:t>
        </w:r>
        <w:r w:rsidR="00DA48CC">
          <w:rPr>
            <w:noProof/>
            <w:webHidden/>
          </w:rPr>
          <w:tab/>
        </w:r>
        <w:r w:rsidR="00DA48CC">
          <w:rPr>
            <w:noProof/>
            <w:webHidden/>
          </w:rPr>
          <w:fldChar w:fldCharType="begin"/>
        </w:r>
        <w:r w:rsidR="00DA48CC">
          <w:rPr>
            <w:noProof/>
            <w:webHidden/>
          </w:rPr>
          <w:instrText xml:space="preserve"> PAGEREF _Toc89260842 \h </w:instrText>
        </w:r>
        <w:r w:rsidR="00DA48CC">
          <w:rPr>
            <w:noProof/>
            <w:webHidden/>
          </w:rPr>
        </w:r>
        <w:r w:rsidR="00DA48CC">
          <w:rPr>
            <w:noProof/>
            <w:webHidden/>
          </w:rPr>
          <w:fldChar w:fldCharType="separate"/>
        </w:r>
        <w:r w:rsidR="00583140">
          <w:rPr>
            <w:noProof/>
            <w:webHidden/>
          </w:rPr>
          <w:t>141</w:t>
        </w:r>
        <w:r w:rsidR="00DA48CC">
          <w:rPr>
            <w:noProof/>
            <w:webHidden/>
          </w:rPr>
          <w:fldChar w:fldCharType="end"/>
        </w:r>
      </w:hyperlink>
    </w:p>
    <w:p w14:paraId="0E059EC8" w14:textId="64FFE5EC"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43" w:history="1">
        <w:r w:rsidR="00DA48CC" w:rsidRPr="001B1A4F">
          <w:rPr>
            <w:rStyle w:val="Hyperlink"/>
            <w:noProof/>
          </w:rPr>
          <w:t>Figure 24 KNN Normalizer</w:t>
        </w:r>
        <w:r w:rsidR="00DA48CC">
          <w:rPr>
            <w:noProof/>
            <w:webHidden/>
          </w:rPr>
          <w:tab/>
        </w:r>
        <w:r w:rsidR="00DA48CC">
          <w:rPr>
            <w:noProof/>
            <w:webHidden/>
          </w:rPr>
          <w:fldChar w:fldCharType="begin"/>
        </w:r>
        <w:r w:rsidR="00DA48CC">
          <w:rPr>
            <w:noProof/>
            <w:webHidden/>
          </w:rPr>
          <w:instrText xml:space="preserve"> PAGEREF _Toc89260843 \h </w:instrText>
        </w:r>
        <w:r w:rsidR="00DA48CC">
          <w:rPr>
            <w:noProof/>
            <w:webHidden/>
          </w:rPr>
        </w:r>
        <w:r w:rsidR="00DA48CC">
          <w:rPr>
            <w:noProof/>
            <w:webHidden/>
          </w:rPr>
          <w:fldChar w:fldCharType="separate"/>
        </w:r>
        <w:r w:rsidR="00583140">
          <w:rPr>
            <w:noProof/>
            <w:webHidden/>
          </w:rPr>
          <w:t>141</w:t>
        </w:r>
        <w:r w:rsidR="00DA48CC">
          <w:rPr>
            <w:noProof/>
            <w:webHidden/>
          </w:rPr>
          <w:fldChar w:fldCharType="end"/>
        </w:r>
      </w:hyperlink>
    </w:p>
    <w:p w14:paraId="08A92910" w14:textId="39E628E4"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44" w:history="1">
        <w:r w:rsidR="00DA48CC" w:rsidRPr="001B1A4F">
          <w:rPr>
            <w:rStyle w:val="Hyperlink"/>
            <w:noProof/>
          </w:rPr>
          <w:t>Figure 25 Random Forest Cross Validation 1</w:t>
        </w:r>
        <w:r w:rsidR="00DA48CC">
          <w:rPr>
            <w:noProof/>
            <w:webHidden/>
          </w:rPr>
          <w:tab/>
        </w:r>
        <w:r w:rsidR="00DA48CC">
          <w:rPr>
            <w:noProof/>
            <w:webHidden/>
          </w:rPr>
          <w:fldChar w:fldCharType="begin"/>
        </w:r>
        <w:r w:rsidR="00DA48CC">
          <w:rPr>
            <w:noProof/>
            <w:webHidden/>
          </w:rPr>
          <w:instrText xml:space="preserve"> PAGEREF _Toc89260844 \h </w:instrText>
        </w:r>
        <w:r w:rsidR="00DA48CC">
          <w:rPr>
            <w:noProof/>
            <w:webHidden/>
          </w:rPr>
        </w:r>
        <w:r w:rsidR="00DA48CC">
          <w:rPr>
            <w:noProof/>
            <w:webHidden/>
          </w:rPr>
          <w:fldChar w:fldCharType="separate"/>
        </w:r>
        <w:r w:rsidR="00583140">
          <w:rPr>
            <w:noProof/>
            <w:webHidden/>
          </w:rPr>
          <w:t>142</w:t>
        </w:r>
        <w:r w:rsidR="00DA48CC">
          <w:rPr>
            <w:noProof/>
            <w:webHidden/>
          </w:rPr>
          <w:fldChar w:fldCharType="end"/>
        </w:r>
      </w:hyperlink>
    </w:p>
    <w:p w14:paraId="5C990C73" w14:textId="2E7DB464"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45" w:history="1">
        <w:r w:rsidR="00DA48CC" w:rsidRPr="001B1A4F">
          <w:rPr>
            <w:rStyle w:val="Hyperlink"/>
            <w:noProof/>
          </w:rPr>
          <w:t>Figure 26 Random Forest Cross Validation 2</w:t>
        </w:r>
        <w:r w:rsidR="00DA48CC">
          <w:rPr>
            <w:noProof/>
            <w:webHidden/>
          </w:rPr>
          <w:tab/>
        </w:r>
        <w:r w:rsidR="00DA48CC">
          <w:rPr>
            <w:noProof/>
            <w:webHidden/>
          </w:rPr>
          <w:fldChar w:fldCharType="begin"/>
        </w:r>
        <w:r w:rsidR="00DA48CC">
          <w:rPr>
            <w:noProof/>
            <w:webHidden/>
          </w:rPr>
          <w:instrText xml:space="preserve"> PAGEREF _Toc89260845 \h </w:instrText>
        </w:r>
        <w:r w:rsidR="00DA48CC">
          <w:rPr>
            <w:noProof/>
            <w:webHidden/>
          </w:rPr>
        </w:r>
        <w:r w:rsidR="00DA48CC">
          <w:rPr>
            <w:noProof/>
            <w:webHidden/>
          </w:rPr>
          <w:fldChar w:fldCharType="separate"/>
        </w:r>
        <w:r w:rsidR="00583140">
          <w:rPr>
            <w:noProof/>
            <w:webHidden/>
          </w:rPr>
          <w:t>142</w:t>
        </w:r>
        <w:r w:rsidR="00DA48CC">
          <w:rPr>
            <w:noProof/>
            <w:webHidden/>
          </w:rPr>
          <w:fldChar w:fldCharType="end"/>
        </w:r>
      </w:hyperlink>
    </w:p>
    <w:p w14:paraId="767F761C" w14:textId="2D79989A"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46" w:history="1">
        <w:r w:rsidR="00DA48CC" w:rsidRPr="001B1A4F">
          <w:rPr>
            <w:rStyle w:val="Hyperlink"/>
            <w:noProof/>
          </w:rPr>
          <w:t>Figure 27 Random Forest Cross Validation 3</w:t>
        </w:r>
        <w:r w:rsidR="00DA48CC">
          <w:rPr>
            <w:noProof/>
            <w:webHidden/>
          </w:rPr>
          <w:tab/>
        </w:r>
        <w:r w:rsidR="00DA48CC">
          <w:rPr>
            <w:noProof/>
            <w:webHidden/>
          </w:rPr>
          <w:fldChar w:fldCharType="begin"/>
        </w:r>
        <w:r w:rsidR="00DA48CC">
          <w:rPr>
            <w:noProof/>
            <w:webHidden/>
          </w:rPr>
          <w:instrText xml:space="preserve"> PAGEREF _Toc89260846 \h </w:instrText>
        </w:r>
        <w:r w:rsidR="00DA48CC">
          <w:rPr>
            <w:noProof/>
            <w:webHidden/>
          </w:rPr>
        </w:r>
        <w:r w:rsidR="00DA48CC">
          <w:rPr>
            <w:noProof/>
            <w:webHidden/>
          </w:rPr>
          <w:fldChar w:fldCharType="separate"/>
        </w:r>
        <w:r w:rsidR="00583140">
          <w:rPr>
            <w:noProof/>
            <w:webHidden/>
          </w:rPr>
          <w:t>143</w:t>
        </w:r>
        <w:r w:rsidR="00DA48CC">
          <w:rPr>
            <w:noProof/>
            <w:webHidden/>
          </w:rPr>
          <w:fldChar w:fldCharType="end"/>
        </w:r>
      </w:hyperlink>
    </w:p>
    <w:p w14:paraId="12E30450" w14:textId="2A256F16"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47" w:history="1">
        <w:r w:rsidR="00DA48CC" w:rsidRPr="001B1A4F">
          <w:rPr>
            <w:rStyle w:val="Hyperlink"/>
            <w:noProof/>
          </w:rPr>
          <w:t>Figure 28 Random Forest Cross Validation 4</w:t>
        </w:r>
        <w:r w:rsidR="00DA48CC">
          <w:rPr>
            <w:noProof/>
            <w:webHidden/>
          </w:rPr>
          <w:tab/>
        </w:r>
        <w:r w:rsidR="00DA48CC">
          <w:rPr>
            <w:noProof/>
            <w:webHidden/>
          </w:rPr>
          <w:fldChar w:fldCharType="begin"/>
        </w:r>
        <w:r w:rsidR="00DA48CC">
          <w:rPr>
            <w:noProof/>
            <w:webHidden/>
          </w:rPr>
          <w:instrText xml:space="preserve"> PAGEREF _Toc89260847 \h </w:instrText>
        </w:r>
        <w:r w:rsidR="00DA48CC">
          <w:rPr>
            <w:noProof/>
            <w:webHidden/>
          </w:rPr>
        </w:r>
        <w:r w:rsidR="00DA48CC">
          <w:rPr>
            <w:noProof/>
            <w:webHidden/>
          </w:rPr>
          <w:fldChar w:fldCharType="separate"/>
        </w:r>
        <w:r w:rsidR="00583140">
          <w:rPr>
            <w:noProof/>
            <w:webHidden/>
          </w:rPr>
          <w:t>143</w:t>
        </w:r>
        <w:r w:rsidR="00DA48CC">
          <w:rPr>
            <w:noProof/>
            <w:webHidden/>
          </w:rPr>
          <w:fldChar w:fldCharType="end"/>
        </w:r>
      </w:hyperlink>
    </w:p>
    <w:p w14:paraId="2A293985" w14:textId="5F1C095A"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48" w:history="1">
        <w:r w:rsidR="00DA48CC" w:rsidRPr="001B1A4F">
          <w:rPr>
            <w:rStyle w:val="Hyperlink"/>
            <w:noProof/>
          </w:rPr>
          <w:t>Figure 29 Random Forest Cross Validation 5</w:t>
        </w:r>
        <w:r w:rsidR="00DA48CC">
          <w:rPr>
            <w:noProof/>
            <w:webHidden/>
          </w:rPr>
          <w:tab/>
        </w:r>
        <w:r w:rsidR="00DA48CC">
          <w:rPr>
            <w:noProof/>
            <w:webHidden/>
          </w:rPr>
          <w:fldChar w:fldCharType="begin"/>
        </w:r>
        <w:r w:rsidR="00DA48CC">
          <w:rPr>
            <w:noProof/>
            <w:webHidden/>
          </w:rPr>
          <w:instrText xml:space="preserve"> PAGEREF _Toc89260848 \h </w:instrText>
        </w:r>
        <w:r w:rsidR="00DA48CC">
          <w:rPr>
            <w:noProof/>
            <w:webHidden/>
          </w:rPr>
        </w:r>
        <w:r w:rsidR="00DA48CC">
          <w:rPr>
            <w:noProof/>
            <w:webHidden/>
          </w:rPr>
          <w:fldChar w:fldCharType="separate"/>
        </w:r>
        <w:r w:rsidR="00583140">
          <w:rPr>
            <w:noProof/>
            <w:webHidden/>
          </w:rPr>
          <w:t>143</w:t>
        </w:r>
        <w:r w:rsidR="00DA48CC">
          <w:rPr>
            <w:noProof/>
            <w:webHidden/>
          </w:rPr>
          <w:fldChar w:fldCharType="end"/>
        </w:r>
      </w:hyperlink>
    </w:p>
    <w:p w14:paraId="0A906F99" w14:textId="7809AFCB"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49" w:history="1">
        <w:r w:rsidR="00DA48CC" w:rsidRPr="001B1A4F">
          <w:rPr>
            <w:rStyle w:val="Hyperlink"/>
            <w:noProof/>
          </w:rPr>
          <w:t>Figure 30 Random Forest Cross Validation 6</w:t>
        </w:r>
        <w:r w:rsidR="00DA48CC">
          <w:rPr>
            <w:noProof/>
            <w:webHidden/>
          </w:rPr>
          <w:tab/>
        </w:r>
        <w:r w:rsidR="00DA48CC">
          <w:rPr>
            <w:noProof/>
            <w:webHidden/>
          </w:rPr>
          <w:fldChar w:fldCharType="begin"/>
        </w:r>
        <w:r w:rsidR="00DA48CC">
          <w:rPr>
            <w:noProof/>
            <w:webHidden/>
          </w:rPr>
          <w:instrText xml:space="preserve"> PAGEREF _Toc89260849 \h </w:instrText>
        </w:r>
        <w:r w:rsidR="00DA48CC">
          <w:rPr>
            <w:noProof/>
            <w:webHidden/>
          </w:rPr>
        </w:r>
        <w:r w:rsidR="00DA48CC">
          <w:rPr>
            <w:noProof/>
            <w:webHidden/>
          </w:rPr>
          <w:fldChar w:fldCharType="separate"/>
        </w:r>
        <w:r w:rsidR="00583140">
          <w:rPr>
            <w:noProof/>
            <w:webHidden/>
          </w:rPr>
          <w:t>144</w:t>
        </w:r>
        <w:r w:rsidR="00DA48CC">
          <w:rPr>
            <w:noProof/>
            <w:webHidden/>
          </w:rPr>
          <w:fldChar w:fldCharType="end"/>
        </w:r>
      </w:hyperlink>
    </w:p>
    <w:p w14:paraId="6215F09C" w14:textId="624A8629"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50" w:history="1">
        <w:r w:rsidR="00DA48CC" w:rsidRPr="001B1A4F">
          <w:rPr>
            <w:rStyle w:val="Hyperlink"/>
            <w:noProof/>
          </w:rPr>
          <w:t>Figure 31 Random forest default</w:t>
        </w:r>
        <w:r w:rsidR="00DA48CC">
          <w:rPr>
            <w:noProof/>
            <w:webHidden/>
          </w:rPr>
          <w:tab/>
        </w:r>
        <w:r w:rsidR="00DA48CC">
          <w:rPr>
            <w:noProof/>
            <w:webHidden/>
          </w:rPr>
          <w:fldChar w:fldCharType="begin"/>
        </w:r>
        <w:r w:rsidR="00DA48CC">
          <w:rPr>
            <w:noProof/>
            <w:webHidden/>
          </w:rPr>
          <w:instrText xml:space="preserve"> PAGEREF _Toc89260850 \h </w:instrText>
        </w:r>
        <w:r w:rsidR="00DA48CC">
          <w:rPr>
            <w:noProof/>
            <w:webHidden/>
          </w:rPr>
        </w:r>
        <w:r w:rsidR="00DA48CC">
          <w:rPr>
            <w:noProof/>
            <w:webHidden/>
          </w:rPr>
          <w:fldChar w:fldCharType="separate"/>
        </w:r>
        <w:r w:rsidR="00583140">
          <w:rPr>
            <w:noProof/>
            <w:webHidden/>
          </w:rPr>
          <w:t>144</w:t>
        </w:r>
        <w:r w:rsidR="00DA48CC">
          <w:rPr>
            <w:noProof/>
            <w:webHidden/>
          </w:rPr>
          <w:fldChar w:fldCharType="end"/>
        </w:r>
      </w:hyperlink>
    </w:p>
    <w:p w14:paraId="7EBC7B11" w14:textId="71B271BF"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51" w:history="1">
        <w:r w:rsidR="00DA48CC" w:rsidRPr="001B1A4F">
          <w:rPr>
            <w:rStyle w:val="Hyperlink"/>
            <w:noProof/>
          </w:rPr>
          <w:t>Figure 32 Random forest StandardScalar</w:t>
        </w:r>
        <w:r w:rsidR="00DA48CC">
          <w:rPr>
            <w:noProof/>
            <w:webHidden/>
          </w:rPr>
          <w:tab/>
        </w:r>
        <w:r w:rsidR="00DA48CC">
          <w:rPr>
            <w:noProof/>
            <w:webHidden/>
          </w:rPr>
          <w:fldChar w:fldCharType="begin"/>
        </w:r>
        <w:r w:rsidR="00DA48CC">
          <w:rPr>
            <w:noProof/>
            <w:webHidden/>
          </w:rPr>
          <w:instrText xml:space="preserve"> PAGEREF _Toc89260851 \h </w:instrText>
        </w:r>
        <w:r w:rsidR="00DA48CC">
          <w:rPr>
            <w:noProof/>
            <w:webHidden/>
          </w:rPr>
        </w:r>
        <w:r w:rsidR="00DA48CC">
          <w:rPr>
            <w:noProof/>
            <w:webHidden/>
          </w:rPr>
          <w:fldChar w:fldCharType="separate"/>
        </w:r>
        <w:r w:rsidR="00583140">
          <w:rPr>
            <w:noProof/>
            <w:webHidden/>
          </w:rPr>
          <w:t>145</w:t>
        </w:r>
        <w:r w:rsidR="00DA48CC">
          <w:rPr>
            <w:noProof/>
            <w:webHidden/>
          </w:rPr>
          <w:fldChar w:fldCharType="end"/>
        </w:r>
      </w:hyperlink>
    </w:p>
    <w:p w14:paraId="1FCA38AF" w14:textId="75F9EA54"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52" w:history="1">
        <w:r w:rsidR="00DA48CC" w:rsidRPr="001B1A4F">
          <w:rPr>
            <w:rStyle w:val="Hyperlink"/>
            <w:noProof/>
          </w:rPr>
          <w:t>Figure 33 Random forest MinMaxScalar</w:t>
        </w:r>
        <w:r w:rsidR="00DA48CC">
          <w:rPr>
            <w:noProof/>
            <w:webHidden/>
          </w:rPr>
          <w:tab/>
        </w:r>
        <w:r w:rsidR="00DA48CC">
          <w:rPr>
            <w:noProof/>
            <w:webHidden/>
          </w:rPr>
          <w:fldChar w:fldCharType="begin"/>
        </w:r>
        <w:r w:rsidR="00DA48CC">
          <w:rPr>
            <w:noProof/>
            <w:webHidden/>
          </w:rPr>
          <w:instrText xml:space="preserve"> PAGEREF _Toc89260852 \h </w:instrText>
        </w:r>
        <w:r w:rsidR="00DA48CC">
          <w:rPr>
            <w:noProof/>
            <w:webHidden/>
          </w:rPr>
        </w:r>
        <w:r w:rsidR="00DA48CC">
          <w:rPr>
            <w:noProof/>
            <w:webHidden/>
          </w:rPr>
          <w:fldChar w:fldCharType="separate"/>
        </w:r>
        <w:r w:rsidR="00583140">
          <w:rPr>
            <w:noProof/>
            <w:webHidden/>
          </w:rPr>
          <w:t>145</w:t>
        </w:r>
        <w:r w:rsidR="00DA48CC">
          <w:rPr>
            <w:noProof/>
            <w:webHidden/>
          </w:rPr>
          <w:fldChar w:fldCharType="end"/>
        </w:r>
      </w:hyperlink>
    </w:p>
    <w:p w14:paraId="2BED4EA4" w14:textId="792E371A"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53" w:history="1">
        <w:r w:rsidR="00DA48CC" w:rsidRPr="001B1A4F">
          <w:rPr>
            <w:rStyle w:val="Hyperlink"/>
            <w:noProof/>
          </w:rPr>
          <w:t>Figure 34 Random forest RobustScalar</w:t>
        </w:r>
        <w:r w:rsidR="00DA48CC">
          <w:rPr>
            <w:noProof/>
            <w:webHidden/>
          </w:rPr>
          <w:tab/>
        </w:r>
        <w:r w:rsidR="00DA48CC">
          <w:rPr>
            <w:noProof/>
            <w:webHidden/>
          </w:rPr>
          <w:fldChar w:fldCharType="begin"/>
        </w:r>
        <w:r w:rsidR="00DA48CC">
          <w:rPr>
            <w:noProof/>
            <w:webHidden/>
          </w:rPr>
          <w:instrText xml:space="preserve"> PAGEREF _Toc89260853 \h </w:instrText>
        </w:r>
        <w:r w:rsidR="00DA48CC">
          <w:rPr>
            <w:noProof/>
            <w:webHidden/>
          </w:rPr>
        </w:r>
        <w:r w:rsidR="00DA48CC">
          <w:rPr>
            <w:noProof/>
            <w:webHidden/>
          </w:rPr>
          <w:fldChar w:fldCharType="separate"/>
        </w:r>
        <w:r w:rsidR="00583140">
          <w:rPr>
            <w:noProof/>
            <w:webHidden/>
          </w:rPr>
          <w:t>146</w:t>
        </w:r>
        <w:r w:rsidR="00DA48CC">
          <w:rPr>
            <w:noProof/>
            <w:webHidden/>
          </w:rPr>
          <w:fldChar w:fldCharType="end"/>
        </w:r>
      </w:hyperlink>
    </w:p>
    <w:p w14:paraId="49EEC4D7" w14:textId="3DA143D8"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54" w:history="1">
        <w:r w:rsidR="00DA48CC" w:rsidRPr="001B1A4F">
          <w:rPr>
            <w:rStyle w:val="Hyperlink"/>
            <w:noProof/>
          </w:rPr>
          <w:t>Figure 35 Random forest Normalizer</w:t>
        </w:r>
        <w:r w:rsidR="00DA48CC">
          <w:rPr>
            <w:noProof/>
            <w:webHidden/>
          </w:rPr>
          <w:tab/>
        </w:r>
        <w:r w:rsidR="00DA48CC">
          <w:rPr>
            <w:noProof/>
            <w:webHidden/>
          </w:rPr>
          <w:fldChar w:fldCharType="begin"/>
        </w:r>
        <w:r w:rsidR="00DA48CC">
          <w:rPr>
            <w:noProof/>
            <w:webHidden/>
          </w:rPr>
          <w:instrText xml:space="preserve"> PAGEREF _Toc89260854 \h </w:instrText>
        </w:r>
        <w:r w:rsidR="00DA48CC">
          <w:rPr>
            <w:noProof/>
            <w:webHidden/>
          </w:rPr>
        </w:r>
        <w:r w:rsidR="00DA48CC">
          <w:rPr>
            <w:noProof/>
            <w:webHidden/>
          </w:rPr>
          <w:fldChar w:fldCharType="separate"/>
        </w:r>
        <w:r w:rsidR="00583140">
          <w:rPr>
            <w:noProof/>
            <w:webHidden/>
          </w:rPr>
          <w:t>146</w:t>
        </w:r>
        <w:r w:rsidR="00DA48CC">
          <w:rPr>
            <w:noProof/>
            <w:webHidden/>
          </w:rPr>
          <w:fldChar w:fldCharType="end"/>
        </w:r>
      </w:hyperlink>
    </w:p>
    <w:p w14:paraId="68024F15" w14:textId="205216B8"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55" w:history="1">
        <w:r w:rsidR="00DA48CC" w:rsidRPr="001B1A4F">
          <w:rPr>
            <w:rStyle w:val="Hyperlink"/>
            <w:noProof/>
          </w:rPr>
          <w:t>Figure 36 Decision Tree with cross validation 1</w:t>
        </w:r>
        <w:r w:rsidR="00DA48CC">
          <w:rPr>
            <w:noProof/>
            <w:webHidden/>
          </w:rPr>
          <w:tab/>
        </w:r>
        <w:r w:rsidR="00DA48CC">
          <w:rPr>
            <w:noProof/>
            <w:webHidden/>
          </w:rPr>
          <w:fldChar w:fldCharType="begin"/>
        </w:r>
        <w:r w:rsidR="00DA48CC">
          <w:rPr>
            <w:noProof/>
            <w:webHidden/>
          </w:rPr>
          <w:instrText xml:space="preserve"> PAGEREF _Toc89260855 \h </w:instrText>
        </w:r>
        <w:r w:rsidR="00DA48CC">
          <w:rPr>
            <w:noProof/>
            <w:webHidden/>
          </w:rPr>
        </w:r>
        <w:r w:rsidR="00DA48CC">
          <w:rPr>
            <w:noProof/>
            <w:webHidden/>
          </w:rPr>
          <w:fldChar w:fldCharType="separate"/>
        </w:r>
        <w:r w:rsidR="00583140">
          <w:rPr>
            <w:noProof/>
            <w:webHidden/>
          </w:rPr>
          <w:t>147</w:t>
        </w:r>
        <w:r w:rsidR="00DA48CC">
          <w:rPr>
            <w:noProof/>
            <w:webHidden/>
          </w:rPr>
          <w:fldChar w:fldCharType="end"/>
        </w:r>
      </w:hyperlink>
    </w:p>
    <w:p w14:paraId="3BA0D6CF" w14:textId="5887C72F"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56" w:history="1">
        <w:r w:rsidR="00DA48CC" w:rsidRPr="001B1A4F">
          <w:rPr>
            <w:rStyle w:val="Hyperlink"/>
            <w:noProof/>
          </w:rPr>
          <w:t>Figure 37 Decision Tree with cross validation 2</w:t>
        </w:r>
        <w:r w:rsidR="00DA48CC">
          <w:rPr>
            <w:noProof/>
            <w:webHidden/>
          </w:rPr>
          <w:tab/>
        </w:r>
        <w:r w:rsidR="00DA48CC">
          <w:rPr>
            <w:noProof/>
            <w:webHidden/>
          </w:rPr>
          <w:fldChar w:fldCharType="begin"/>
        </w:r>
        <w:r w:rsidR="00DA48CC">
          <w:rPr>
            <w:noProof/>
            <w:webHidden/>
          </w:rPr>
          <w:instrText xml:space="preserve"> PAGEREF _Toc89260856 \h </w:instrText>
        </w:r>
        <w:r w:rsidR="00DA48CC">
          <w:rPr>
            <w:noProof/>
            <w:webHidden/>
          </w:rPr>
        </w:r>
        <w:r w:rsidR="00DA48CC">
          <w:rPr>
            <w:noProof/>
            <w:webHidden/>
          </w:rPr>
          <w:fldChar w:fldCharType="separate"/>
        </w:r>
        <w:r w:rsidR="00583140">
          <w:rPr>
            <w:noProof/>
            <w:webHidden/>
          </w:rPr>
          <w:t>147</w:t>
        </w:r>
        <w:r w:rsidR="00DA48CC">
          <w:rPr>
            <w:noProof/>
            <w:webHidden/>
          </w:rPr>
          <w:fldChar w:fldCharType="end"/>
        </w:r>
      </w:hyperlink>
    </w:p>
    <w:p w14:paraId="245D988B" w14:textId="1F6EAE2E"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57" w:history="1">
        <w:r w:rsidR="00DA48CC" w:rsidRPr="001B1A4F">
          <w:rPr>
            <w:rStyle w:val="Hyperlink"/>
            <w:noProof/>
          </w:rPr>
          <w:t>Figure 38 Decision Tree with cross validation 3</w:t>
        </w:r>
        <w:r w:rsidR="00DA48CC">
          <w:rPr>
            <w:noProof/>
            <w:webHidden/>
          </w:rPr>
          <w:tab/>
        </w:r>
        <w:r w:rsidR="00DA48CC">
          <w:rPr>
            <w:noProof/>
            <w:webHidden/>
          </w:rPr>
          <w:fldChar w:fldCharType="begin"/>
        </w:r>
        <w:r w:rsidR="00DA48CC">
          <w:rPr>
            <w:noProof/>
            <w:webHidden/>
          </w:rPr>
          <w:instrText xml:space="preserve"> PAGEREF _Toc89260857 \h </w:instrText>
        </w:r>
        <w:r w:rsidR="00DA48CC">
          <w:rPr>
            <w:noProof/>
            <w:webHidden/>
          </w:rPr>
        </w:r>
        <w:r w:rsidR="00DA48CC">
          <w:rPr>
            <w:noProof/>
            <w:webHidden/>
          </w:rPr>
          <w:fldChar w:fldCharType="separate"/>
        </w:r>
        <w:r w:rsidR="00583140">
          <w:rPr>
            <w:noProof/>
            <w:webHidden/>
          </w:rPr>
          <w:t>147</w:t>
        </w:r>
        <w:r w:rsidR="00DA48CC">
          <w:rPr>
            <w:noProof/>
            <w:webHidden/>
          </w:rPr>
          <w:fldChar w:fldCharType="end"/>
        </w:r>
      </w:hyperlink>
    </w:p>
    <w:p w14:paraId="35B1E211" w14:textId="147A26EF"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58" w:history="1">
        <w:r w:rsidR="00DA48CC" w:rsidRPr="001B1A4F">
          <w:rPr>
            <w:rStyle w:val="Hyperlink"/>
            <w:noProof/>
          </w:rPr>
          <w:t>Figure 39 Decision Tree with cross validation 4</w:t>
        </w:r>
        <w:r w:rsidR="00DA48CC">
          <w:rPr>
            <w:noProof/>
            <w:webHidden/>
          </w:rPr>
          <w:tab/>
        </w:r>
        <w:r w:rsidR="00DA48CC">
          <w:rPr>
            <w:noProof/>
            <w:webHidden/>
          </w:rPr>
          <w:fldChar w:fldCharType="begin"/>
        </w:r>
        <w:r w:rsidR="00DA48CC">
          <w:rPr>
            <w:noProof/>
            <w:webHidden/>
          </w:rPr>
          <w:instrText xml:space="preserve"> PAGEREF _Toc89260858 \h </w:instrText>
        </w:r>
        <w:r w:rsidR="00DA48CC">
          <w:rPr>
            <w:noProof/>
            <w:webHidden/>
          </w:rPr>
        </w:r>
        <w:r w:rsidR="00DA48CC">
          <w:rPr>
            <w:noProof/>
            <w:webHidden/>
          </w:rPr>
          <w:fldChar w:fldCharType="separate"/>
        </w:r>
        <w:r w:rsidR="00583140">
          <w:rPr>
            <w:noProof/>
            <w:webHidden/>
          </w:rPr>
          <w:t>148</w:t>
        </w:r>
        <w:r w:rsidR="00DA48CC">
          <w:rPr>
            <w:noProof/>
            <w:webHidden/>
          </w:rPr>
          <w:fldChar w:fldCharType="end"/>
        </w:r>
      </w:hyperlink>
    </w:p>
    <w:p w14:paraId="043A6A4A" w14:textId="4D1210F4"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59" w:history="1">
        <w:r w:rsidR="00DA48CC" w:rsidRPr="001B1A4F">
          <w:rPr>
            <w:rStyle w:val="Hyperlink"/>
            <w:noProof/>
          </w:rPr>
          <w:t>Figure 40 Decision Tree with cross validation 5</w:t>
        </w:r>
        <w:r w:rsidR="00DA48CC">
          <w:rPr>
            <w:noProof/>
            <w:webHidden/>
          </w:rPr>
          <w:tab/>
        </w:r>
        <w:r w:rsidR="00DA48CC">
          <w:rPr>
            <w:noProof/>
            <w:webHidden/>
          </w:rPr>
          <w:fldChar w:fldCharType="begin"/>
        </w:r>
        <w:r w:rsidR="00DA48CC">
          <w:rPr>
            <w:noProof/>
            <w:webHidden/>
          </w:rPr>
          <w:instrText xml:space="preserve"> PAGEREF _Toc89260859 \h </w:instrText>
        </w:r>
        <w:r w:rsidR="00DA48CC">
          <w:rPr>
            <w:noProof/>
            <w:webHidden/>
          </w:rPr>
        </w:r>
        <w:r w:rsidR="00DA48CC">
          <w:rPr>
            <w:noProof/>
            <w:webHidden/>
          </w:rPr>
          <w:fldChar w:fldCharType="separate"/>
        </w:r>
        <w:r w:rsidR="00583140">
          <w:rPr>
            <w:noProof/>
            <w:webHidden/>
          </w:rPr>
          <w:t>148</w:t>
        </w:r>
        <w:r w:rsidR="00DA48CC">
          <w:rPr>
            <w:noProof/>
            <w:webHidden/>
          </w:rPr>
          <w:fldChar w:fldCharType="end"/>
        </w:r>
      </w:hyperlink>
    </w:p>
    <w:p w14:paraId="500C50A1" w14:textId="19A81F8D"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60" w:history="1">
        <w:r w:rsidR="00DA48CC" w:rsidRPr="001B1A4F">
          <w:rPr>
            <w:rStyle w:val="Hyperlink"/>
            <w:noProof/>
          </w:rPr>
          <w:t>Figure 41 Decision Tree with cross validation 6</w:t>
        </w:r>
        <w:r w:rsidR="00DA48CC">
          <w:rPr>
            <w:noProof/>
            <w:webHidden/>
          </w:rPr>
          <w:tab/>
        </w:r>
        <w:r w:rsidR="00DA48CC">
          <w:rPr>
            <w:noProof/>
            <w:webHidden/>
          </w:rPr>
          <w:fldChar w:fldCharType="begin"/>
        </w:r>
        <w:r w:rsidR="00DA48CC">
          <w:rPr>
            <w:noProof/>
            <w:webHidden/>
          </w:rPr>
          <w:instrText xml:space="preserve"> PAGEREF _Toc89260860 \h </w:instrText>
        </w:r>
        <w:r w:rsidR="00DA48CC">
          <w:rPr>
            <w:noProof/>
            <w:webHidden/>
          </w:rPr>
        </w:r>
        <w:r w:rsidR="00DA48CC">
          <w:rPr>
            <w:noProof/>
            <w:webHidden/>
          </w:rPr>
          <w:fldChar w:fldCharType="separate"/>
        </w:r>
        <w:r w:rsidR="00583140">
          <w:rPr>
            <w:noProof/>
            <w:webHidden/>
          </w:rPr>
          <w:t>148</w:t>
        </w:r>
        <w:r w:rsidR="00DA48CC">
          <w:rPr>
            <w:noProof/>
            <w:webHidden/>
          </w:rPr>
          <w:fldChar w:fldCharType="end"/>
        </w:r>
      </w:hyperlink>
    </w:p>
    <w:p w14:paraId="037E0FBA" w14:textId="607C8352"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61" w:history="1">
        <w:r w:rsidR="00DA48CC" w:rsidRPr="001B1A4F">
          <w:rPr>
            <w:rStyle w:val="Hyperlink"/>
            <w:noProof/>
          </w:rPr>
          <w:t>Figure 42 Decision Tree with cross validation 7</w:t>
        </w:r>
        <w:r w:rsidR="00DA48CC">
          <w:rPr>
            <w:noProof/>
            <w:webHidden/>
          </w:rPr>
          <w:tab/>
        </w:r>
        <w:r w:rsidR="00DA48CC">
          <w:rPr>
            <w:noProof/>
            <w:webHidden/>
          </w:rPr>
          <w:fldChar w:fldCharType="begin"/>
        </w:r>
        <w:r w:rsidR="00DA48CC">
          <w:rPr>
            <w:noProof/>
            <w:webHidden/>
          </w:rPr>
          <w:instrText xml:space="preserve"> PAGEREF _Toc89260861 \h </w:instrText>
        </w:r>
        <w:r w:rsidR="00DA48CC">
          <w:rPr>
            <w:noProof/>
            <w:webHidden/>
          </w:rPr>
        </w:r>
        <w:r w:rsidR="00DA48CC">
          <w:rPr>
            <w:noProof/>
            <w:webHidden/>
          </w:rPr>
          <w:fldChar w:fldCharType="separate"/>
        </w:r>
        <w:r w:rsidR="00583140">
          <w:rPr>
            <w:noProof/>
            <w:webHidden/>
          </w:rPr>
          <w:t>149</w:t>
        </w:r>
        <w:r w:rsidR="00DA48CC">
          <w:rPr>
            <w:noProof/>
            <w:webHidden/>
          </w:rPr>
          <w:fldChar w:fldCharType="end"/>
        </w:r>
      </w:hyperlink>
    </w:p>
    <w:p w14:paraId="162E00E1" w14:textId="19ECC46C"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62" w:history="1">
        <w:r w:rsidR="00DA48CC" w:rsidRPr="001B1A4F">
          <w:rPr>
            <w:rStyle w:val="Hyperlink"/>
            <w:noProof/>
          </w:rPr>
          <w:t>Figure 43 Decision Tree with cross validation 8</w:t>
        </w:r>
        <w:r w:rsidR="00DA48CC">
          <w:rPr>
            <w:noProof/>
            <w:webHidden/>
          </w:rPr>
          <w:tab/>
        </w:r>
        <w:r w:rsidR="00DA48CC">
          <w:rPr>
            <w:noProof/>
            <w:webHidden/>
          </w:rPr>
          <w:fldChar w:fldCharType="begin"/>
        </w:r>
        <w:r w:rsidR="00DA48CC">
          <w:rPr>
            <w:noProof/>
            <w:webHidden/>
          </w:rPr>
          <w:instrText xml:space="preserve"> PAGEREF _Toc89260862 \h </w:instrText>
        </w:r>
        <w:r w:rsidR="00DA48CC">
          <w:rPr>
            <w:noProof/>
            <w:webHidden/>
          </w:rPr>
        </w:r>
        <w:r w:rsidR="00DA48CC">
          <w:rPr>
            <w:noProof/>
            <w:webHidden/>
          </w:rPr>
          <w:fldChar w:fldCharType="separate"/>
        </w:r>
        <w:r w:rsidR="00583140">
          <w:rPr>
            <w:noProof/>
            <w:webHidden/>
          </w:rPr>
          <w:t>149</w:t>
        </w:r>
        <w:r w:rsidR="00DA48CC">
          <w:rPr>
            <w:noProof/>
            <w:webHidden/>
          </w:rPr>
          <w:fldChar w:fldCharType="end"/>
        </w:r>
      </w:hyperlink>
    </w:p>
    <w:p w14:paraId="7DE474F4" w14:textId="22F70857"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63" w:history="1">
        <w:r w:rsidR="00DA48CC" w:rsidRPr="001B1A4F">
          <w:rPr>
            <w:rStyle w:val="Hyperlink"/>
            <w:noProof/>
          </w:rPr>
          <w:t>Figure 44 Decision Tree with Random Search</w:t>
        </w:r>
        <w:r w:rsidR="00DA48CC">
          <w:rPr>
            <w:noProof/>
            <w:webHidden/>
          </w:rPr>
          <w:tab/>
        </w:r>
        <w:r w:rsidR="00DA48CC">
          <w:rPr>
            <w:noProof/>
            <w:webHidden/>
          </w:rPr>
          <w:fldChar w:fldCharType="begin"/>
        </w:r>
        <w:r w:rsidR="00DA48CC">
          <w:rPr>
            <w:noProof/>
            <w:webHidden/>
          </w:rPr>
          <w:instrText xml:space="preserve"> PAGEREF _Toc89260863 \h </w:instrText>
        </w:r>
        <w:r w:rsidR="00DA48CC">
          <w:rPr>
            <w:noProof/>
            <w:webHidden/>
          </w:rPr>
        </w:r>
        <w:r w:rsidR="00DA48CC">
          <w:rPr>
            <w:noProof/>
            <w:webHidden/>
          </w:rPr>
          <w:fldChar w:fldCharType="separate"/>
        </w:r>
        <w:r w:rsidR="00583140">
          <w:rPr>
            <w:noProof/>
            <w:webHidden/>
          </w:rPr>
          <w:t>149</w:t>
        </w:r>
        <w:r w:rsidR="00DA48CC">
          <w:rPr>
            <w:noProof/>
            <w:webHidden/>
          </w:rPr>
          <w:fldChar w:fldCharType="end"/>
        </w:r>
      </w:hyperlink>
    </w:p>
    <w:p w14:paraId="40679DD7" w14:textId="1706723F"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64" w:history="1">
        <w:r w:rsidR="00DA48CC" w:rsidRPr="001B1A4F">
          <w:rPr>
            <w:rStyle w:val="Hyperlink"/>
            <w:noProof/>
          </w:rPr>
          <w:t>Figure 45 Decision Tree with Grid Search</w:t>
        </w:r>
        <w:r w:rsidR="00DA48CC">
          <w:rPr>
            <w:noProof/>
            <w:webHidden/>
          </w:rPr>
          <w:tab/>
        </w:r>
        <w:r w:rsidR="00DA48CC">
          <w:rPr>
            <w:noProof/>
            <w:webHidden/>
          </w:rPr>
          <w:fldChar w:fldCharType="begin"/>
        </w:r>
        <w:r w:rsidR="00DA48CC">
          <w:rPr>
            <w:noProof/>
            <w:webHidden/>
          </w:rPr>
          <w:instrText xml:space="preserve"> PAGEREF _Toc89260864 \h </w:instrText>
        </w:r>
        <w:r w:rsidR="00DA48CC">
          <w:rPr>
            <w:noProof/>
            <w:webHidden/>
          </w:rPr>
        </w:r>
        <w:r w:rsidR="00DA48CC">
          <w:rPr>
            <w:noProof/>
            <w:webHidden/>
          </w:rPr>
          <w:fldChar w:fldCharType="separate"/>
        </w:r>
        <w:r w:rsidR="00583140">
          <w:rPr>
            <w:noProof/>
            <w:webHidden/>
          </w:rPr>
          <w:t>150</w:t>
        </w:r>
        <w:r w:rsidR="00DA48CC">
          <w:rPr>
            <w:noProof/>
            <w:webHidden/>
          </w:rPr>
          <w:fldChar w:fldCharType="end"/>
        </w:r>
      </w:hyperlink>
    </w:p>
    <w:p w14:paraId="621F1BD8" w14:textId="2035D1C5"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65" w:history="1">
        <w:r w:rsidR="00DA48CC" w:rsidRPr="001B1A4F">
          <w:rPr>
            <w:rStyle w:val="Hyperlink"/>
            <w:noProof/>
          </w:rPr>
          <w:t>Figure 46 Decision Tree Default</w:t>
        </w:r>
        <w:r w:rsidR="00DA48CC">
          <w:rPr>
            <w:noProof/>
            <w:webHidden/>
          </w:rPr>
          <w:tab/>
        </w:r>
        <w:r w:rsidR="00DA48CC">
          <w:rPr>
            <w:noProof/>
            <w:webHidden/>
          </w:rPr>
          <w:fldChar w:fldCharType="begin"/>
        </w:r>
        <w:r w:rsidR="00DA48CC">
          <w:rPr>
            <w:noProof/>
            <w:webHidden/>
          </w:rPr>
          <w:instrText xml:space="preserve"> PAGEREF _Toc89260865 \h </w:instrText>
        </w:r>
        <w:r w:rsidR="00DA48CC">
          <w:rPr>
            <w:noProof/>
            <w:webHidden/>
          </w:rPr>
        </w:r>
        <w:r w:rsidR="00DA48CC">
          <w:rPr>
            <w:noProof/>
            <w:webHidden/>
          </w:rPr>
          <w:fldChar w:fldCharType="separate"/>
        </w:r>
        <w:r w:rsidR="00583140">
          <w:rPr>
            <w:noProof/>
            <w:webHidden/>
          </w:rPr>
          <w:t>150</w:t>
        </w:r>
        <w:r w:rsidR="00DA48CC">
          <w:rPr>
            <w:noProof/>
            <w:webHidden/>
          </w:rPr>
          <w:fldChar w:fldCharType="end"/>
        </w:r>
      </w:hyperlink>
    </w:p>
    <w:p w14:paraId="5E7C0608" w14:textId="33F03415"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66" w:history="1">
        <w:r w:rsidR="00DA48CC" w:rsidRPr="001B1A4F">
          <w:rPr>
            <w:rStyle w:val="Hyperlink"/>
            <w:noProof/>
          </w:rPr>
          <w:t>Figure 47 Decision Tree StandardScalar</w:t>
        </w:r>
        <w:r w:rsidR="00DA48CC">
          <w:rPr>
            <w:noProof/>
            <w:webHidden/>
          </w:rPr>
          <w:tab/>
        </w:r>
        <w:r w:rsidR="00DA48CC">
          <w:rPr>
            <w:noProof/>
            <w:webHidden/>
          </w:rPr>
          <w:fldChar w:fldCharType="begin"/>
        </w:r>
        <w:r w:rsidR="00DA48CC">
          <w:rPr>
            <w:noProof/>
            <w:webHidden/>
          </w:rPr>
          <w:instrText xml:space="preserve"> PAGEREF _Toc89260866 \h </w:instrText>
        </w:r>
        <w:r w:rsidR="00DA48CC">
          <w:rPr>
            <w:noProof/>
            <w:webHidden/>
          </w:rPr>
        </w:r>
        <w:r w:rsidR="00DA48CC">
          <w:rPr>
            <w:noProof/>
            <w:webHidden/>
          </w:rPr>
          <w:fldChar w:fldCharType="separate"/>
        </w:r>
        <w:r w:rsidR="00583140">
          <w:rPr>
            <w:noProof/>
            <w:webHidden/>
          </w:rPr>
          <w:t>151</w:t>
        </w:r>
        <w:r w:rsidR="00DA48CC">
          <w:rPr>
            <w:noProof/>
            <w:webHidden/>
          </w:rPr>
          <w:fldChar w:fldCharType="end"/>
        </w:r>
      </w:hyperlink>
    </w:p>
    <w:p w14:paraId="57005592" w14:textId="36332D64" w:rsidR="00DA48CC" w:rsidRDefault="00FC2810">
      <w:pPr>
        <w:pStyle w:val="TableofFigures"/>
        <w:tabs>
          <w:tab w:val="right" w:leader="dot" w:pos="10456"/>
        </w:tabs>
        <w:rPr>
          <w:rFonts w:asciiTheme="minorHAnsi" w:eastAsiaTheme="minorEastAsia" w:hAnsiTheme="minorHAnsi" w:cstheme="minorBidi"/>
          <w:noProof/>
          <w:szCs w:val="22"/>
        </w:rPr>
      </w:pPr>
      <w:hyperlink w:anchor="_Toc89260867" w:history="1">
        <w:r w:rsidR="00DA48CC" w:rsidRPr="001B1A4F">
          <w:rPr>
            <w:rStyle w:val="Hyperlink"/>
            <w:noProof/>
          </w:rPr>
          <w:t>Figure 48 Decision Tree MinMaxScalar</w:t>
        </w:r>
        <w:r w:rsidR="00DA48CC">
          <w:rPr>
            <w:noProof/>
            <w:webHidden/>
          </w:rPr>
          <w:tab/>
        </w:r>
        <w:r w:rsidR="00DA48CC">
          <w:rPr>
            <w:noProof/>
            <w:webHidden/>
          </w:rPr>
          <w:fldChar w:fldCharType="begin"/>
        </w:r>
        <w:r w:rsidR="00DA48CC">
          <w:rPr>
            <w:noProof/>
            <w:webHidden/>
          </w:rPr>
          <w:instrText xml:space="preserve"> PAGEREF _Toc89260867 \h </w:instrText>
        </w:r>
        <w:r w:rsidR="00DA48CC">
          <w:rPr>
            <w:noProof/>
            <w:webHidden/>
          </w:rPr>
        </w:r>
        <w:r w:rsidR="00DA48CC">
          <w:rPr>
            <w:noProof/>
            <w:webHidden/>
          </w:rPr>
          <w:fldChar w:fldCharType="separate"/>
        </w:r>
        <w:r w:rsidR="00583140">
          <w:rPr>
            <w:noProof/>
            <w:webHidden/>
          </w:rPr>
          <w:t>151</w:t>
        </w:r>
        <w:r w:rsidR="00DA48CC">
          <w:rPr>
            <w:noProof/>
            <w:webHidden/>
          </w:rPr>
          <w:fldChar w:fldCharType="end"/>
        </w:r>
      </w:hyperlink>
    </w:p>
    <w:p w14:paraId="7F454BF4" w14:textId="42DF94C3" w:rsidR="00A5539D" w:rsidRPr="0080662B" w:rsidRDefault="00C76C49">
      <w:pPr>
        <w:pStyle w:val="Heading1"/>
        <w:jc w:val="both"/>
        <w:rPr>
          <w:rFonts w:ascii="Times New Roman" w:hAnsi="Times New Roman" w:cs="Times New Roman"/>
          <w:sz w:val="24"/>
          <w:szCs w:val="24"/>
        </w:rPr>
      </w:pPr>
      <w:r w:rsidRPr="0080662B">
        <w:rPr>
          <w:rFonts w:ascii="Times New Roman" w:hAnsi="Times New Roman" w:cs="Times New Roman"/>
        </w:rPr>
        <w:fldChar w:fldCharType="end"/>
      </w:r>
      <w:r w:rsidR="00DA58CF" w:rsidRPr="0080662B">
        <w:rPr>
          <w:rFonts w:ascii="Times New Roman" w:hAnsi="Times New Roman" w:cs="Times New Roman"/>
        </w:rPr>
        <w:br w:type="page"/>
      </w:r>
    </w:p>
    <w:p w14:paraId="207FC0EF" w14:textId="77777777" w:rsidR="00A5539D" w:rsidRPr="0080662B" w:rsidRDefault="00DA58CF">
      <w:pPr>
        <w:pStyle w:val="Heading1"/>
        <w:jc w:val="both"/>
        <w:rPr>
          <w:rFonts w:ascii="Times New Roman" w:hAnsi="Times New Roman" w:cs="Times New Roman"/>
        </w:rPr>
      </w:pPr>
      <w:bookmarkStart w:id="1" w:name="_Toc89260786"/>
      <w:r w:rsidRPr="0080662B">
        <w:rPr>
          <w:rFonts w:ascii="Times New Roman" w:hAnsi="Times New Roman" w:cs="Times New Roman"/>
        </w:rPr>
        <w:lastRenderedPageBreak/>
        <w:t>Introduction</w:t>
      </w:r>
      <w:bookmarkEnd w:id="1"/>
    </w:p>
    <w:p w14:paraId="60195CE0" w14:textId="7C092417" w:rsidR="00A5539D" w:rsidRPr="0080662B" w:rsidRDefault="00DA58CF">
      <w:pPr>
        <w:pStyle w:val="Heading2"/>
        <w:jc w:val="both"/>
        <w:rPr>
          <w:rFonts w:ascii="Times New Roman" w:hAnsi="Times New Roman" w:cs="Times New Roman"/>
        </w:rPr>
      </w:pPr>
      <w:bookmarkStart w:id="2" w:name="_Toc89260787"/>
      <w:r w:rsidRPr="0080662B">
        <w:rPr>
          <w:rFonts w:ascii="Times New Roman" w:hAnsi="Times New Roman" w:cs="Times New Roman"/>
          <w:b/>
        </w:rPr>
        <w:t>Problem statement</w:t>
      </w:r>
      <w:r w:rsidRPr="0080662B">
        <w:rPr>
          <w:rFonts w:ascii="Times New Roman" w:hAnsi="Times New Roman" w:cs="Times New Roman"/>
        </w:rPr>
        <w:t>: Suicide risk prediction - Classification problem</w:t>
      </w:r>
      <w:bookmarkEnd w:id="2"/>
    </w:p>
    <w:p w14:paraId="480CE53A" w14:textId="77777777" w:rsidR="00A5539D" w:rsidRPr="0080662B" w:rsidRDefault="00A5539D">
      <w:pPr>
        <w:jc w:val="both"/>
        <w:rPr>
          <w:rFonts w:eastAsia="Calibri"/>
          <w:szCs w:val="22"/>
        </w:rPr>
      </w:pPr>
    </w:p>
    <w:p w14:paraId="15457B9D" w14:textId="001185D2" w:rsidR="00A5539D" w:rsidRPr="00554EAC" w:rsidRDefault="00DA58CF" w:rsidP="00554EAC">
      <w:pPr>
        <w:pStyle w:val="Heading2"/>
        <w:jc w:val="both"/>
        <w:rPr>
          <w:rFonts w:ascii="Times New Roman" w:hAnsi="Times New Roman" w:cs="Times New Roman"/>
        </w:rPr>
      </w:pPr>
      <w:bookmarkStart w:id="3" w:name="_Toc89260788"/>
      <w:r w:rsidRPr="0080662B">
        <w:rPr>
          <w:rFonts w:ascii="Times New Roman" w:hAnsi="Times New Roman" w:cs="Times New Roman"/>
        </w:rPr>
        <w:t>Motivation</w:t>
      </w:r>
      <w:bookmarkEnd w:id="3"/>
    </w:p>
    <w:p w14:paraId="25A3FD98" w14:textId="08FDB8F4" w:rsidR="00A5539D" w:rsidRPr="0080662B" w:rsidRDefault="00DA58CF">
      <w:pPr>
        <w:jc w:val="both"/>
        <w:rPr>
          <w:rFonts w:eastAsia="Courier New"/>
          <w:color w:val="000000"/>
          <w:szCs w:val="22"/>
        </w:rPr>
      </w:pPr>
      <w:r w:rsidRPr="0080662B">
        <w:rPr>
          <w:szCs w:val="22"/>
        </w:rPr>
        <w:t>In research from </w:t>
      </w:r>
      <w:hyperlink w:anchor="Brådvik" w:history="1">
        <w:r w:rsidRPr="00ED0DD5">
          <w:rPr>
            <w:rStyle w:val="Hyperlink"/>
            <w:szCs w:val="22"/>
          </w:rPr>
          <w:t>Brådvik (2018, p. 1)</w:t>
        </w:r>
      </w:hyperlink>
      <w:r w:rsidRPr="0080662B">
        <w:rPr>
          <w:szCs w:val="22"/>
        </w:rPr>
        <w:t xml:space="preserve"> the suicide mortality rate is 1.4 percent of all global deaths. Biological, psychological, clinical, social, and environmental variables all have a role in the development of suicide risk. Because several risk variables are involved in defining a person's risk of suicide, determining a person's risk of suicide is difficult. Using computer testing and genetic screening, for example, to improve </w:t>
      </w:r>
      <w:r w:rsidR="000226BD" w:rsidRPr="0080662B">
        <w:rPr>
          <w:szCs w:val="22"/>
        </w:rPr>
        <w:t>suicide</w:t>
      </w:r>
      <w:r w:rsidRPr="0080662B">
        <w:rPr>
          <w:szCs w:val="22"/>
        </w:rPr>
        <w:t xml:space="preserve"> risk assessment is a topic of continuing study </w:t>
      </w:r>
      <w:hyperlink w:anchor="Turecki" w:history="1">
        <w:r w:rsidRPr="00ED0DD5">
          <w:rPr>
            <w:rStyle w:val="Hyperlink"/>
            <w:szCs w:val="22"/>
          </w:rPr>
          <w:t>(</w:t>
        </w:r>
        <w:r w:rsidRPr="00ED0DD5">
          <w:rPr>
            <w:rStyle w:val="Hyperlink"/>
            <w:szCs w:val="22"/>
            <w:highlight w:val="white"/>
          </w:rPr>
          <w:t>Turecki et al., 2019, pp. 1</w:t>
        </w:r>
        <w:r w:rsidRPr="00ED0DD5">
          <w:rPr>
            <w:rStyle w:val="Hyperlink"/>
            <w:szCs w:val="22"/>
          </w:rPr>
          <w:t>)</w:t>
        </w:r>
      </w:hyperlink>
      <w:r w:rsidRPr="0080662B">
        <w:rPr>
          <w:szCs w:val="22"/>
        </w:rPr>
        <w:t xml:space="preserve">. To lower the number of suicide fatalities, prevention is essential </w:t>
      </w:r>
      <w:hyperlink w:anchor="Turecki" w:history="1">
        <w:r w:rsidRPr="00ED0DD5">
          <w:rPr>
            <w:rStyle w:val="Hyperlink"/>
            <w:szCs w:val="22"/>
          </w:rPr>
          <w:t>(</w:t>
        </w:r>
        <w:r w:rsidRPr="00ED0DD5">
          <w:rPr>
            <w:rStyle w:val="Hyperlink"/>
            <w:szCs w:val="22"/>
            <w:highlight w:val="white"/>
          </w:rPr>
          <w:t>Turecki et al., 2019, pp. 1</w:t>
        </w:r>
        <w:r w:rsidRPr="00ED0DD5">
          <w:rPr>
            <w:rStyle w:val="Hyperlink"/>
            <w:szCs w:val="22"/>
          </w:rPr>
          <w:t>)</w:t>
        </w:r>
      </w:hyperlink>
      <w:r w:rsidRPr="0080662B">
        <w:rPr>
          <w:szCs w:val="22"/>
        </w:rPr>
        <w:t xml:space="preserve">. This project aims to predict the risk factor of a person </w:t>
      </w:r>
      <w:r w:rsidR="000226BD" w:rsidRPr="0080662B">
        <w:rPr>
          <w:szCs w:val="22"/>
        </w:rPr>
        <w:t>committing</w:t>
      </w:r>
      <w:r w:rsidRPr="0080662B">
        <w:rPr>
          <w:szCs w:val="22"/>
        </w:rPr>
        <w:t xml:space="preserve"> </w:t>
      </w:r>
      <w:r w:rsidR="000226BD" w:rsidRPr="0080662B">
        <w:rPr>
          <w:szCs w:val="22"/>
        </w:rPr>
        <w:t>suicide</w:t>
      </w:r>
      <w:r w:rsidRPr="0080662B">
        <w:rPr>
          <w:szCs w:val="22"/>
        </w:rPr>
        <w:t xml:space="preserve"> so it could be prevented</w:t>
      </w:r>
      <w:r w:rsidR="005B531C">
        <w:rPr>
          <w:szCs w:val="22"/>
        </w:rPr>
        <w:t xml:space="preserve"> using a machine learning  model</w:t>
      </w:r>
      <w:r w:rsidRPr="0080662B">
        <w:rPr>
          <w:szCs w:val="22"/>
        </w:rPr>
        <w:t>.</w:t>
      </w:r>
      <w:r w:rsidRPr="0080662B">
        <w:rPr>
          <w:rFonts w:eastAsia="Courier New"/>
          <w:color w:val="000000"/>
          <w:sz w:val="21"/>
          <w:szCs w:val="21"/>
        </w:rPr>
        <w:t xml:space="preserve">                </w:t>
      </w:r>
    </w:p>
    <w:p w14:paraId="1F44759B" w14:textId="77777777" w:rsidR="00A5539D" w:rsidRPr="0080662B" w:rsidRDefault="00A5539D">
      <w:pPr>
        <w:jc w:val="both"/>
        <w:rPr>
          <w:rFonts w:eastAsia="Calibri"/>
          <w:b/>
          <w:szCs w:val="22"/>
        </w:rPr>
      </w:pPr>
    </w:p>
    <w:p w14:paraId="2FAC1980" w14:textId="2DA06E23" w:rsidR="00A5539D" w:rsidRDefault="00DA58CF" w:rsidP="00BC0AFC">
      <w:pPr>
        <w:pStyle w:val="Heading2"/>
        <w:jc w:val="both"/>
        <w:rPr>
          <w:rFonts w:ascii="Times New Roman" w:hAnsi="Times New Roman" w:cs="Times New Roman"/>
        </w:rPr>
      </w:pPr>
      <w:bookmarkStart w:id="4" w:name="_Toc89260789"/>
      <w:r w:rsidRPr="0080662B">
        <w:rPr>
          <w:rFonts w:ascii="Times New Roman" w:hAnsi="Times New Roman" w:cs="Times New Roman"/>
        </w:rPr>
        <w:t>Related work</w:t>
      </w:r>
      <w:r w:rsidR="00554EAC">
        <w:rPr>
          <w:rFonts w:ascii="Times New Roman" w:hAnsi="Times New Roman" w:cs="Times New Roman"/>
        </w:rPr>
        <w:t xml:space="preserve"> and its similarities with this research</w:t>
      </w:r>
      <w:bookmarkEnd w:id="4"/>
    </w:p>
    <w:p w14:paraId="785B1E89" w14:textId="08AD2D94" w:rsidR="00A5539D" w:rsidRDefault="00DA58CF">
      <w:pPr>
        <w:jc w:val="both"/>
        <w:rPr>
          <w:szCs w:val="22"/>
        </w:rPr>
      </w:pPr>
      <w:r w:rsidRPr="0080662B">
        <w:rPr>
          <w:szCs w:val="22"/>
        </w:rPr>
        <w:t>Previous work on risk su</w:t>
      </w:r>
      <w:r w:rsidR="000226BD" w:rsidRPr="0080662B">
        <w:rPr>
          <w:szCs w:val="22"/>
        </w:rPr>
        <w:t>i</w:t>
      </w:r>
      <w:r w:rsidRPr="0080662B">
        <w:rPr>
          <w:szCs w:val="22"/>
        </w:rPr>
        <w:t xml:space="preserve">cide detection was looked at when choosing the dataset. The Study from </w:t>
      </w:r>
      <w:hyperlink w:anchor="Niroomand_work" w:history="1">
        <w:r w:rsidRPr="00ED0DD5">
          <w:rPr>
            <w:rStyle w:val="Hyperlink"/>
            <w:rFonts w:eastAsia="Open Sans"/>
            <w:szCs w:val="22"/>
            <w:highlight w:val="white"/>
          </w:rPr>
          <w:t>(NIROOMAND, 2020)</w:t>
        </w:r>
      </w:hyperlink>
      <w:r w:rsidRPr="0080662B">
        <w:rPr>
          <w:rFonts w:eastAsia="Open Sans"/>
          <w:szCs w:val="22"/>
          <w:highlight w:val="white"/>
        </w:rPr>
        <w:t xml:space="preserve"> </w:t>
      </w:r>
      <w:r w:rsidRPr="0080662B">
        <w:rPr>
          <w:szCs w:val="22"/>
        </w:rPr>
        <w:t xml:space="preserve">carries a similarity to this study in that both studies focus on using classification machine learning algorithms </w:t>
      </w:r>
      <w:r w:rsidR="000226BD" w:rsidRPr="0080662B">
        <w:rPr>
          <w:szCs w:val="22"/>
        </w:rPr>
        <w:t xml:space="preserve">to </w:t>
      </w:r>
      <w:r w:rsidRPr="0080662B">
        <w:rPr>
          <w:szCs w:val="22"/>
        </w:rPr>
        <w:t>investigate probable factors that may raise the probability of suicide in people and try to predict the risk of su</w:t>
      </w:r>
      <w:r w:rsidR="000226BD" w:rsidRPr="0080662B">
        <w:rPr>
          <w:szCs w:val="22"/>
        </w:rPr>
        <w:t>i</w:t>
      </w:r>
      <w:r w:rsidRPr="0080662B">
        <w:rPr>
          <w:szCs w:val="22"/>
        </w:rPr>
        <w:t>cide by using the same dataset.</w:t>
      </w:r>
      <w:r w:rsidR="00554EAC">
        <w:rPr>
          <w:szCs w:val="22"/>
        </w:rPr>
        <w:t xml:space="preserve"> </w:t>
      </w:r>
      <w:r w:rsidRPr="0080662B">
        <w:rPr>
          <w:szCs w:val="22"/>
        </w:rPr>
        <w:t xml:space="preserve">Both their study and this one </w:t>
      </w:r>
      <w:r w:rsidR="00D81771" w:rsidRPr="0080662B">
        <w:rPr>
          <w:szCs w:val="22"/>
        </w:rPr>
        <w:t>uses</w:t>
      </w:r>
      <w:r w:rsidRPr="0080662B">
        <w:rPr>
          <w:szCs w:val="22"/>
        </w:rPr>
        <w:t xml:space="preserve"> the same machine learning algorithms except </w:t>
      </w:r>
      <w:r w:rsidR="00DF5F1B">
        <w:rPr>
          <w:szCs w:val="22"/>
        </w:rPr>
        <w:t xml:space="preserve">this study does not give importance to </w:t>
      </w:r>
      <w:r w:rsidRPr="0080662B">
        <w:rPr>
          <w:szCs w:val="22"/>
        </w:rPr>
        <w:t>logistic regression</w:t>
      </w:r>
      <w:r w:rsidR="00DF5F1B">
        <w:rPr>
          <w:szCs w:val="22"/>
        </w:rPr>
        <w:t xml:space="preserve"> and neural networks</w:t>
      </w:r>
      <w:r w:rsidRPr="0080662B">
        <w:rPr>
          <w:szCs w:val="22"/>
        </w:rPr>
        <w:t xml:space="preserve"> to determine the required outcome.</w:t>
      </w:r>
      <w:r w:rsidR="00BA2429">
        <w:rPr>
          <w:szCs w:val="22"/>
        </w:rPr>
        <w:t xml:space="preserve"> </w:t>
      </w:r>
    </w:p>
    <w:p w14:paraId="4A970371" w14:textId="1EDFA979" w:rsidR="00554EAC" w:rsidRDefault="00554EAC">
      <w:pPr>
        <w:jc w:val="both"/>
        <w:rPr>
          <w:szCs w:val="22"/>
        </w:rPr>
      </w:pPr>
    </w:p>
    <w:p w14:paraId="05753DBC" w14:textId="52B1B650" w:rsidR="00554EAC" w:rsidRDefault="00554EAC" w:rsidP="00554EAC">
      <w:pPr>
        <w:pStyle w:val="Heading2"/>
        <w:rPr>
          <w:szCs w:val="22"/>
        </w:rPr>
      </w:pPr>
      <w:bookmarkStart w:id="5" w:name="_Toc89260790"/>
      <w:r>
        <w:t>Results</w:t>
      </w:r>
      <w:bookmarkEnd w:id="5"/>
    </w:p>
    <w:p w14:paraId="254EF4DB" w14:textId="76BA3E6F" w:rsidR="00554EAC" w:rsidRPr="0080662B" w:rsidRDefault="00FC2810" w:rsidP="00554EAC">
      <w:pPr>
        <w:jc w:val="both"/>
        <w:rPr>
          <w:szCs w:val="22"/>
        </w:rPr>
      </w:pPr>
      <w:hyperlink w:anchor="Niroomand_work" w:history="1">
        <w:r w:rsidR="00554EAC" w:rsidRPr="00ED0DD5">
          <w:rPr>
            <w:rStyle w:val="Hyperlink"/>
            <w:rFonts w:eastAsia="Open Sans"/>
            <w:szCs w:val="22"/>
            <w:highlight w:val="white"/>
          </w:rPr>
          <w:t>(NIROOMAND, 2020)</w:t>
        </w:r>
      </w:hyperlink>
      <w:r w:rsidR="00554EAC">
        <w:rPr>
          <w:szCs w:val="22"/>
        </w:rPr>
        <w:t xml:space="preserve"> concluded that random forest had the highest area under the curve, decision tree second and neural networks third with each algorithm giving importance to a set of features.</w:t>
      </w:r>
    </w:p>
    <w:p w14:paraId="2BD6012D" w14:textId="77777777" w:rsidR="00554EAC" w:rsidRPr="0080662B" w:rsidRDefault="00554EAC">
      <w:pPr>
        <w:jc w:val="both"/>
        <w:rPr>
          <w:szCs w:val="22"/>
        </w:rPr>
      </w:pPr>
    </w:p>
    <w:p w14:paraId="5AAF6235" w14:textId="05CCAC98" w:rsidR="00A5539D" w:rsidRPr="0080662B" w:rsidRDefault="00554EAC" w:rsidP="00554EAC">
      <w:pPr>
        <w:pStyle w:val="Heading2"/>
      </w:pPr>
      <w:bookmarkStart w:id="6" w:name="_Toc89260791"/>
      <w:r>
        <w:t>Differences between existing work and this research</w:t>
      </w:r>
      <w:bookmarkEnd w:id="6"/>
    </w:p>
    <w:p w14:paraId="15576F96" w14:textId="61FA26F4" w:rsidR="00A5539D" w:rsidRDefault="00DA58CF">
      <w:pPr>
        <w:jc w:val="both"/>
        <w:rPr>
          <w:szCs w:val="22"/>
        </w:rPr>
      </w:pPr>
      <w:r w:rsidRPr="0080662B">
        <w:rPr>
          <w:szCs w:val="22"/>
        </w:rPr>
        <w:t xml:space="preserve">This research determines the best algorithms to use from a selection of algorithms which are then further improved to predict the best results by hyperparameter optimization and feature scaling which was not done in the research performed by </w:t>
      </w:r>
      <w:hyperlink w:anchor="Niroomand_work" w:history="1">
        <w:r w:rsidRPr="00ED0DD5">
          <w:rPr>
            <w:rStyle w:val="Hyperlink"/>
            <w:rFonts w:eastAsia="Open Sans"/>
            <w:szCs w:val="22"/>
            <w:highlight w:val="white"/>
          </w:rPr>
          <w:t>(NIROOMAND, 2020)</w:t>
        </w:r>
      </w:hyperlink>
      <w:r w:rsidRPr="0080662B">
        <w:rPr>
          <w:szCs w:val="22"/>
        </w:rPr>
        <w:t>. This study also uses multiclass classification rather than binary classification.</w:t>
      </w:r>
      <w:r w:rsidR="00554EAC">
        <w:rPr>
          <w:szCs w:val="22"/>
        </w:rPr>
        <w:t xml:space="preserve"> Their study uses are under the curve as the final predictor of a model’s performance this study gives priority to f1 score when choosing a model.</w:t>
      </w:r>
    </w:p>
    <w:p w14:paraId="3C014817" w14:textId="6FEBA2BC" w:rsidR="00BA2429" w:rsidRDefault="00BA2429">
      <w:pPr>
        <w:jc w:val="both"/>
        <w:rPr>
          <w:szCs w:val="22"/>
        </w:rPr>
      </w:pPr>
    </w:p>
    <w:p w14:paraId="56608949" w14:textId="77777777" w:rsidR="00A5539D" w:rsidRPr="0080662B" w:rsidRDefault="00DA58CF">
      <w:pPr>
        <w:rPr>
          <w:szCs w:val="22"/>
        </w:rPr>
      </w:pPr>
      <w:r w:rsidRPr="0080662B">
        <w:rPr>
          <w:szCs w:val="22"/>
        </w:rPr>
        <w:br w:type="page"/>
      </w:r>
    </w:p>
    <w:p w14:paraId="507F8D69" w14:textId="3AAC0EF4" w:rsidR="00A5539D" w:rsidRDefault="00DA58CF">
      <w:pPr>
        <w:pStyle w:val="Heading1"/>
        <w:jc w:val="both"/>
        <w:rPr>
          <w:rFonts w:ascii="Times New Roman" w:hAnsi="Times New Roman" w:cs="Times New Roman"/>
        </w:rPr>
      </w:pPr>
      <w:bookmarkStart w:id="7" w:name="_Toc89260792"/>
      <w:r w:rsidRPr="0080662B">
        <w:rPr>
          <w:rFonts w:ascii="Times New Roman" w:hAnsi="Times New Roman" w:cs="Times New Roman"/>
        </w:rPr>
        <w:lastRenderedPageBreak/>
        <w:t>Analysis and pre-processing</w:t>
      </w:r>
      <w:bookmarkEnd w:id="7"/>
    </w:p>
    <w:p w14:paraId="4860D175" w14:textId="785F1AD1" w:rsidR="00A5539D" w:rsidRPr="0080662B" w:rsidRDefault="00DD3C3C" w:rsidP="00DD3C3C">
      <w:pPr>
        <w:pStyle w:val="Heading2"/>
      </w:pPr>
      <w:bookmarkStart w:id="8" w:name="_Toc89260793"/>
      <w:r>
        <w:t>Data analysis</w:t>
      </w:r>
      <w:bookmarkEnd w:id="8"/>
      <w:r>
        <w:t xml:space="preserve"> </w:t>
      </w:r>
    </w:p>
    <w:p w14:paraId="455046F3" w14:textId="54B53794" w:rsidR="00A5539D" w:rsidRPr="0080662B" w:rsidRDefault="00DA58CF">
      <w:pPr>
        <w:jc w:val="both"/>
        <w:rPr>
          <w:rFonts w:eastAsia="Calibri"/>
          <w:szCs w:val="22"/>
        </w:rPr>
      </w:pPr>
      <w:r w:rsidRPr="0080662B">
        <w:rPr>
          <w:rFonts w:eastAsia="Calibri"/>
          <w:szCs w:val="22"/>
        </w:rPr>
        <w:t xml:space="preserve">The dataset used in this project was obtained from kaggle.com and it is called “suicidedataextrafestures” it was collected by the </w:t>
      </w:r>
      <w:r w:rsidR="000226BD" w:rsidRPr="0080662B">
        <w:rPr>
          <w:rFonts w:eastAsia="Calibri"/>
          <w:szCs w:val="22"/>
        </w:rPr>
        <w:t>Kaggle</w:t>
      </w:r>
      <w:r w:rsidRPr="0080662B">
        <w:rPr>
          <w:rFonts w:eastAsia="Calibri"/>
          <w:szCs w:val="22"/>
        </w:rPr>
        <w:t xml:space="preserve"> user DORNA NIROOMAND</w:t>
      </w:r>
      <w:r w:rsidR="00077AC2">
        <w:rPr>
          <w:rFonts w:eastAsia="Calibri"/>
          <w:szCs w:val="22"/>
        </w:rPr>
        <w:t xml:space="preserve"> </w:t>
      </w:r>
      <w:hyperlink w:anchor="Niroomand_data" w:history="1">
        <w:r w:rsidR="00077AC2" w:rsidRPr="00F954C8">
          <w:rPr>
            <w:rStyle w:val="Hyperlink"/>
            <w:rFonts w:eastAsia="Calibri"/>
            <w:szCs w:val="22"/>
          </w:rPr>
          <w:t>(Niroomand, 2019)</w:t>
        </w:r>
      </w:hyperlink>
      <w:r w:rsidRPr="0080662B">
        <w:rPr>
          <w:rFonts w:eastAsia="Calibri"/>
          <w:szCs w:val="22"/>
        </w:rPr>
        <w:t>. The dataset has 26 columns containing 5 categorical and 21 continuous variables. The data is collected from the year 1985 to 2016 from 48 different countries. The data is from 2 sexes, male and female and 6 different age groups. There are 17 columns in the dataset with 15110 rows; the rest of the columns have rows of different lengths. Outliers and null values are present in the dataset.</w:t>
      </w:r>
    </w:p>
    <w:p w14:paraId="33BEC320" w14:textId="77777777" w:rsidR="00A5539D" w:rsidRPr="0080662B" w:rsidRDefault="00A5539D">
      <w:pPr>
        <w:jc w:val="both"/>
        <w:rPr>
          <w:rFonts w:eastAsia="Calibri"/>
          <w:szCs w:val="22"/>
        </w:rPr>
      </w:pPr>
    </w:p>
    <w:p w14:paraId="38507D37" w14:textId="472219E8" w:rsidR="00A5539D" w:rsidRPr="0080662B" w:rsidRDefault="00DA58CF">
      <w:pPr>
        <w:rPr>
          <w:rFonts w:eastAsia="Calibri"/>
          <w:szCs w:val="22"/>
        </w:rPr>
      </w:pPr>
      <w:r w:rsidRPr="0080662B">
        <w:rPr>
          <w:szCs w:val="22"/>
        </w:rPr>
        <w:t>The dataset use</w:t>
      </w:r>
      <w:r w:rsidR="000226BD" w:rsidRPr="0080662B">
        <w:rPr>
          <w:szCs w:val="22"/>
        </w:rPr>
        <w:t>d</w:t>
      </w:r>
      <w:r w:rsidRPr="0080662B">
        <w:rPr>
          <w:szCs w:val="22"/>
        </w:rPr>
        <w:t xml:space="preserve"> in this project is available online at: </w:t>
      </w:r>
      <w:hyperlink r:id="rId22">
        <w:r w:rsidRPr="0080662B">
          <w:rPr>
            <w:color w:val="1155CC"/>
            <w:szCs w:val="22"/>
            <w:u w:val="single"/>
          </w:rPr>
          <w:t>https://www.kaggle.com/dornani/widandsuicide?select=suicidedataextrafestures.csv</w:t>
        </w:r>
      </w:hyperlink>
    </w:p>
    <w:p w14:paraId="02E0719D" w14:textId="7394AA20" w:rsidR="00A5539D" w:rsidRDefault="00A5539D">
      <w:pPr>
        <w:rPr>
          <w:rFonts w:eastAsia="Calibri"/>
          <w:szCs w:val="22"/>
        </w:rPr>
      </w:pPr>
    </w:p>
    <w:p w14:paraId="294F848A" w14:textId="21200936" w:rsidR="00DD3C3C" w:rsidRPr="0080662B" w:rsidRDefault="00DD3C3C" w:rsidP="00DD3C3C">
      <w:pPr>
        <w:pStyle w:val="Heading2"/>
      </w:pPr>
      <w:bookmarkStart w:id="9" w:name="_Toc89260794"/>
      <w:r>
        <w:t>Taking care of missing data and outliers</w:t>
      </w:r>
      <w:bookmarkEnd w:id="9"/>
    </w:p>
    <w:p w14:paraId="7A908705" w14:textId="2AF1C454" w:rsidR="000226BD" w:rsidRPr="0080662B" w:rsidRDefault="000226BD">
      <w:pPr>
        <w:rPr>
          <w:rFonts w:eastAsia="Open Sans"/>
          <w:color w:val="222222"/>
          <w:szCs w:val="22"/>
          <w:highlight w:val="white"/>
        </w:rPr>
      </w:pPr>
      <w:r w:rsidRPr="0080662B">
        <w:rPr>
          <w:rFonts w:eastAsia="Calibri"/>
          <w:szCs w:val="22"/>
        </w:rPr>
        <w:t>Firstly,</w:t>
      </w:r>
      <w:r w:rsidR="00DA58CF" w:rsidRPr="0080662B">
        <w:rPr>
          <w:rFonts w:eastAsia="Calibri"/>
          <w:szCs w:val="22"/>
        </w:rPr>
        <w:t xml:space="preserve"> the data</w:t>
      </w:r>
      <w:r w:rsidRPr="0080662B">
        <w:rPr>
          <w:rFonts w:eastAsia="Calibri"/>
          <w:szCs w:val="22"/>
        </w:rPr>
        <w:t xml:space="preserve"> </w:t>
      </w:r>
      <w:r w:rsidR="00DA58CF" w:rsidRPr="0080662B">
        <w:rPr>
          <w:rFonts w:eastAsia="Calibri"/>
          <w:szCs w:val="22"/>
        </w:rPr>
        <w:t>frame is imported, columns with high nan values and columns with repeated information are removed. Nan values are again checked from the remaining column and are replaced using the mean of the 10 K nearest neighbours which w</w:t>
      </w:r>
      <w:r w:rsidRPr="0080662B">
        <w:rPr>
          <w:rFonts w:eastAsia="Calibri"/>
          <w:szCs w:val="22"/>
        </w:rPr>
        <w:t>ere</w:t>
      </w:r>
      <w:r w:rsidR="00DA58CF" w:rsidRPr="0080662B">
        <w:rPr>
          <w:rFonts w:eastAsia="Calibri"/>
          <w:szCs w:val="22"/>
        </w:rPr>
        <w:t xml:space="preserve"> determined as the best course of action for this </w:t>
      </w:r>
      <w:r w:rsidRPr="0080662B">
        <w:rPr>
          <w:rFonts w:eastAsia="Calibri"/>
          <w:szCs w:val="22"/>
        </w:rPr>
        <w:t>case</w:t>
      </w:r>
      <w:r w:rsidR="00DA58CF" w:rsidRPr="0080662B">
        <w:rPr>
          <w:rFonts w:eastAsia="Calibri"/>
          <w:szCs w:val="22"/>
        </w:rPr>
        <w:t xml:space="preserve"> after researching   </w:t>
      </w:r>
      <w:hyperlink w:anchor="Maladkar" w:history="1">
        <w:r w:rsidR="00DA58CF" w:rsidRPr="00AE1D07">
          <w:rPr>
            <w:rStyle w:val="Hyperlink"/>
            <w:rFonts w:eastAsia="Calibri"/>
            <w:szCs w:val="22"/>
          </w:rPr>
          <w:t>(Maladkar, 2018)</w:t>
        </w:r>
      </w:hyperlink>
      <w:r w:rsidR="00DA58CF" w:rsidRPr="0080662B">
        <w:rPr>
          <w:rFonts w:eastAsia="Calibri"/>
          <w:szCs w:val="22"/>
        </w:rPr>
        <w:t>. The index of the data</w:t>
      </w:r>
      <w:r w:rsidRPr="0080662B">
        <w:rPr>
          <w:rFonts w:eastAsia="Calibri"/>
          <w:szCs w:val="22"/>
        </w:rPr>
        <w:t xml:space="preserve"> </w:t>
      </w:r>
      <w:r w:rsidR="00DA58CF" w:rsidRPr="0080662B">
        <w:rPr>
          <w:rFonts w:eastAsia="Calibri"/>
          <w:szCs w:val="22"/>
        </w:rPr>
        <w:t xml:space="preserve">frame is reset and then outliers are checked. </w:t>
      </w:r>
      <w:r w:rsidRPr="0080662B">
        <w:rPr>
          <w:rFonts w:eastAsia="Calibri"/>
          <w:szCs w:val="22"/>
        </w:rPr>
        <w:t>An o</w:t>
      </w:r>
      <w:r w:rsidR="00DA58CF" w:rsidRPr="0080662B">
        <w:rPr>
          <w:rFonts w:eastAsia="Calibri"/>
          <w:szCs w:val="22"/>
        </w:rPr>
        <w:t xml:space="preserve">utlier can be kept, removed or winsorized using any method that could create a high bias </w:t>
      </w:r>
      <w:hyperlink w:anchor="Yang" w:history="1">
        <w:r w:rsidR="00DA58CF" w:rsidRPr="00AE1D07">
          <w:rPr>
            <w:rStyle w:val="Hyperlink"/>
            <w:rFonts w:eastAsia="Arial"/>
            <w:szCs w:val="22"/>
            <w:highlight w:val="white"/>
          </w:rPr>
          <w:t>Yang and Berdine (2016, p. 52-56)</w:t>
        </w:r>
      </w:hyperlink>
      <w:r w:rsidR="00DA58CF" w:rsidRPr="0080662B">
        <w:rPr>
          <w:rFonts w:eastAsia="Arial"/>
          <w:color w:val="222222"/>
          <w:szCs w:val="22"/>
          <w:highlight w:val="white"/>
        </w:rPr>
        <w:t xml:space="preserve">. Outliers can capture information that may be a vital part of the area of study </w:t>
      </w:r>
      <w:r w:rsidR="00DA58CF" w:rsidRPr="0080662B">
        <w:rPr>
          <w:rFonts w:eastAsia="Open Sans"/>
          <w:color w:val="222222"/>
          <w:szCs w:val="22"/>
          <w:highlight w:val="white"/>
        </w:rPr>
        <w:t>(Frost, 2021)</w:t>
      </w:r>
      <w:r w:rsidR="00DA58CF" w:rsidRPr="0080662B">
        <w:rPr>
          <w:rFonts w:eastAsia="Arial"/>
          <w:color w:val="222222"/>
          <w:szCs w:val="22"/>
          <w:highlight w:val="white"/>
        </w:rPr>
        <w:t xml:space="preserve">. When removing </w:t>
      </w:r>
      <w:r w:rsidRPr="0080662B">
        <w:rPr>
          <w:rFonts w:eastAsia="Arial"/>
          <w:color w:val="222222"/>
          <w:szCs w:val="22"/>
          <w:highlight w:val="white"/>
        </w:rPr>
        <w:t>outlines,</w:t>
      </w:r>
      <w:r w:rsidR="00DA58CF" w:rsidRPr="0080662B">
        <w:rPr>
          <w:rFonts w:eastAsia="Arial"/>
          <w:color w:val="222222"/>
          <w:szCs w:val="22"/>
          <w:highlight w:val="white"/>
        </w:rPr>
        <w:t xml:space="preserve"> it's best to look at how they affect the subject area </w:t>
      </w:r>
      <w:hyperlink w:anchor="Frost" w:history="1">
        <w:r w:rsidR="00DA58CF" w:rsidRPr="00AE1D07">
          <w:rPr>
            <w:rStyle w:val="Hyperlink"/>
            <w:rFonts w:eastAsia="Open Sans"/>
            <w:szCs w:val="22"/>
            <w:highlight w:val="white"/>
          </w:rPr>
          <w:t>(Frost, 2021)</w:t>
        </w:r>
      </w:hyperlink>
      <w:r w:rsidR="00DA58CF" w:rsidRPr="0080662B">
        <w:rPr>
          <w:rFonts w:eastAsia="Open Sans"/>
          <w:color w:val="222222"/>
          <w:szCs w:val="22"/>
          <w:highlight w:val="white"/>
        </w:rPr>
        <w:t xml:space="preserve">. </w:t>
      </w:r>
      <w:r w:rsidR="00C76C49" w:rsidRPr="0080662B">
        <w:rPr>
          <w:rFonts w:eastAsia="Open Sans"/>
          <w:color w:val="222222"/>
          <w:szCs w:val="22"/>
          <w:highlight w:val="white"/>
        </w:rPr>
        <w:t>After observation</w:t>
      </w:r>
      <w:r w:rsidR="00DD3C3C">
        <w:rPr>
          <w:rFonts w:eastAsia="Open Sans"/>
          <w:color w:val="222222"/>
          <w:szCs w:val="22"/>
          <w:highlight w:val="white"/>
        </w:rPr>
        <w:t>,</w:t>
      </w:r>
      <w:r w:rsidR="00C76C49" w:rsidRPr="0080662B">
        <w:rPr>
          <w:rFonts w:eastAsia="Open Sans"/>
          <w:color w:val="222222"/>
          <w:szCs w:val="22"/>
          <w:highlight w:val="white"/>
        </w:rPr>
        <w:t xml:space="preserve"> it was determined that the outliers are providing valuable information </w:t>
      </w:r>
      <w:r w:rsidR="00114896">
        <w:t xml:space="preserve">(see </w:t>
      </w:r>
      <w:r w:rsidR="00114896">
        <w:fldChar w:fldCharType="begin"/>
      </w:r>
      <w:r w:rsidR="00114896">
        <w:instrText xml:space="preserve"> REF _Ref89252926 \h </w:instrText>
      </w:r>
      <w:r w:rsidR="00114896">
        <w:fldChar w:fldCharType="separate"/>
      </w:r>
      <w:r w:rsidR="00583140" w:rsidRPr="0080662B">
        <w:t>Appendix C</w:t>
      </w:r>
      <w:r w:rsidR="00114896">
        <w:fldChar w:fldCharType="end"/>
      </w:r>
      <w:r w:rsidR="00114896">
        <w:t xml:space="preserve">) </w:t>
      </w:r>
      <w:r w:rsidR="00C76C49" w:rsidRPr="0080662B">
        <w:rPr>
          <w:rFonts w:eastAsia="Open Sans"/>
          <w:color w:val="222222"/>
          <w:szCs w:val="22"/>
          <w:highlight w:val="white"/>
        </w:rPr>
        <w:t xml:space="preserve">and hence they will not be removed or </w:t>
      </w:r>
      <w:r w:rsidR="00C76C49" w:rsidRPr="0080662B">
        <w:rPr>
          <w:rFonts w:eastAsia="Calibri"/>
          <w:szCs w:val="22"/>
        </w:rPr>
        <w:t>winsorized.</w:t>
      </w:r>
    </w:p>
    <w:p w14:paraId="6CCD7DDD" w14:textId="4C860C02" w:rsidR="00DD3C3C" w:rsidRDefault="00DD3C3C">
      <w:pPr>
        <w:rPr>
          <w:rFonts w:eastAsia="Open Sans"/>
          <w:color w:val="222222"/>
          <w:szCs w:val="22"/>
          <w:highlight w:val="white"/>
        </w:rPr>
      </w:pPr>
    </w:p>
    <w:p w14:paraId="4D8786FC" w14:textId="1576B696" w:rsidR="00DD3C3C" w:rsidRPr="0080662B" w:rsidRDefault="00DD3C3C" w:rsidP="00DD3C3C">
      <w:pPr>
        <w:pStyle w:val="Heading2"/>
        <w:rPr>
          <w:highlight w:val="white"/>
        </w:rPr>
      </w:pPr>
      <w:bookmarkStart w:id="10" w:name="_Toc89260795"/>
      <w:r>
        <w:rPr>
          <w:highlight w:val="white"/>
        </w:rPr>
        <w:t>Encoding and checking co</w:t>
      </w:r>
      <w:r w:rsidR="00E06C18">
        <w:rPr>
          <w:highlight w:val="white"/>
        </w:rPr>
        <w:t>r</w:t>
      </w:r>
      <w:r>
        <w:rPr>
          <w:highlight w:val="white"/>
        </w:rPr>
        <w:t>relation</w:t>
      </w:r>
      <w:bookmarkEnd w:id="10"/>
    </w:p>
    <w:p w14:paraId="30C64D9F" w14:textId="6BE0B9D9" w:rsidR="00A5539D" w:rsidRPr="0080662B" w:rsidRDefault="00DA58CF">
      <w:pPr>
        <w:rPr>
          <w:rFonts w:eastAsia="Open Sans"/>
          <w:color w:val="222222"/>
          <w:szCs w:val="22"/>
          <w:highlight w:val="white"/>
        </w:rPr>
      </w:pPr>
      <w:r w:rsidRPr="0080662B">
        <w:rPr>
          <w:rFonts w:eastAsia="Open Sans"/>
          <w:color w:val="222222"/>
          <w:szCs w:val="22"/>
          <w:highlight w:val="white"/>
        </w:rPr>
        <w:t>Now all columns of type object</w:t>
      </w:r>
      <w:r w:rsidR="000226BD" w:rsidRPr="0080662B">
        <w:rPr>
          <w:rFonts w:eastAsia="Open Sans"/>
          <w:color w:val="222222"/>
          <w:szCs w:val="22"/>
          <w:highlight w:val="white"/>
        </w:rPr>
        <w:t>s</w:t>
      </w:r>
      <w:r w:rsidRPr="0080662B">
        <w:rPr>
          <w:rFonts w:eastAsia="Open Sans"/>
          <w:color w:val="222222"/>
          <w:szCs w:val="22"/>
          <w:highlight w:val="white"/>
        </w:rPr>
        <w:t xml:space="preserve"> containing categorical features are one hot encoded except the country column. A heat map is plotted</w:t>
      </w:r>
      <w:r w:rsidR="00C76C49" w:rsidRPr="0080662B">
        <w:rPr>
          <w:rFonts w:eastAsia="Open Sans"/>
          <w:color w:val="222222"/>
          <w:szCs w:val="22"/>
          <w:highlight w:val="white"/>
        </w:rPr>
        <w:t xml:space="preserve"> </w:t>
      </w:r>
      <w:r w:rsidR="00DB2AAF">
        <w:rPr>
          <w:rFonts w:eastAsia="Open Sans"/>
          <w:color w:val="222222"/>
          <w:szCs w:val="22"/>
          <w:highlight w:val="white"/>
        </w:rPr>
        <w:t>(</w:t>
      </w:r>
      <w:r w:rsidR="00C76C49" w:rsidRPr="0080662B">
        <w:rPr>
          <w:rFonts w:eastAsia="Open Sans"/>
          <w:color w:val="222222"/>
          <w:szCs w:val="22"/>
          <w:highlight w:val="white"/>
        </w:rPr>
        <w:t xml:space="preserve">see </w:t>
      </w:r>
      <w:r w:rsidR="00C76C49" w:rsidRPr="0080662B">
        <w:rPr>
          <w:rFonts w:eastAsia="Open Sans"/>
          <w:color w:val="222222"/>
          <w:szCs w:val="22"/>
          <w:highlight w:val="white"/>
        </w:rPr>
        <w:fldChar w:fldCharType="begin"/>
      </w:r>
      <w:r w:rsidR="00C76C49" w:rsidRPr="0080662B">
        <w:rPr>
          <w:rFonts w:eastAsia="Open Sans"/>
          <w:color w:val="222222"/>
          <w:szCs w:val="22"/>
          <w:highlight w:val="white"/>
        </w:rPr>
        <w:instrText xml:space="preserve"> REF _Ref88902572 \h </w:instrText>
      </w:r>
      <w:r w:rsidR="0080662B">
        <w:rPr>
          <w:rFonts w:eastAsia="Open Sans"/>
          <w:color w:val="222222"/>
          <w:szCs w:val="22"/>
          <w:highlight w:val="white"/>
        </w:rPr>
        <w:instrText xml:space="preserve"> \* MERGEFORMAT </w:instrText>
      </w:r>
      <w:r w:rsidR="00C76C49" w:rsidRPr="0080662B">
        <w:rPr>
          <w:rFonts w:eastAsia="Open Sans"/>
          <w:color w:val="222222"/>
          <w:szCs w:val="22"/>
          <w:highlight w:val="white"/>
        </w:rPr>
      </w:r>
      <w:r w:rsidR="00C76C49" w:rsidRPr="0080662B">
        <w:rPr>
          <w:rFonts w:eastAsia="Open Sans"/>
          <w:color w:val="222222"/>
          <w:szCs w:val="22"/>
          <w:highlight w:val="white"/>
        </w:rPr>
        <w:fldChar w:fldCharType="separate"/>
      </w:r>
      <w:r w:rsidR="00583140" w:rsidRPr="0080662B">
        <w:t xml:space="preserve">Figure </w:t>
      </w:r>
      <w:r w:rsidR="00583140">
        <w:rPr>
          <w:noProof/>
        </w:rPr>
        <w:t>1</w:t>
      </w:r>
      <w:r w:rsidR="00583140" w:rsidRPr="0080662B">
        <w:t xml:space="preserve"> Correlation matrix</w:t>
      </w:r>
      <w:r w:rsidR="00C76C49" w:rsidRPr="0080662B">
        <w:rPr>
          <w:rFonts w:eastAsia="Open Sans"/>
          <w:color w:val="222222"/>
          <w:szCs w:val="22"/>
          <w:highlight w:val="white"/>
        </w:rPr>
        <w:fldChar w:fldCharType="end"/>
      </w:r>
      <w:r w:rsidR="00DB2AAF">
        <w:rPr>
          <w:rFonts w:eastAsia="Open Sans"/>
          <w:color w:val="222222"/>
          <w:szCs w:val="22"/>
          <w:highlight w:val="white"/>
        </w:rPr>
        <w:t>)</w:t>
      </w:r>
      <w:r w:rsidRPr="0080662B">
        <w:rPr>
          <w:rFonts w:eastAsia="Open Sans"/>
          <w:color w:val="222222"/>
          <w:szCs w:val="22"/>
          <w:highlight w:val="white"/>
        </w:rPr>
        <w:t xml:space="preserve"> so </w:t>
      </w:r>
      <w:r w:rsidR="000226BD" w:rsidRPr="0080662B">
        <w:rPr>
          <w:rFonts w:eastAsia="Open Sans"/>
          <w:color w:val="222222"/>
          <w:szCs w:val="22"/>
          <w:highlight w:val="white"/>
        </w:rPr>
        <w:t xml:space="preserve">the </w:t>
      </w:r>
      <w:r w:rsidRPr="0080662B">
        <w:rPr>
          <w:rFonts w:eastAsia="Open Sans"/>
          <w:color w:val="222222"/>
          <w:szCs w:val="22"/>
          <w:highlight w:val="white"/>
        </w:rPr>
        <w:t xml:space="preserve">highest correlated features can be identified and be assigned as a new </w:t>
      </w:r>
      <w:r w:rsidR="000226BD" w:rsidRPr="0080662B">
        <w:rPr>
          <w:rFonts w:eastAsia="Open Sans"/>
          <w:color w:val="222222"/>
          <w:szCs w:val="22"/>
          <w:highlight w:val="white"/>
        </w:rPr>
        <w:t>data frame</w:t>
      </w:r>
      <w:r w:rsidRPr="0080662B">
        <w:rPr>
          <w:rFonts w:eastAsia="Open Sans"/>
          <w:color w:val="222222"/>
          <w:szCs w:val="22"/>
          <w:highlight w:val="white"/>
        </w:rPr>
        <w:t xml:space="preserve"> to a variable.  They will be used later to test </w:t>
      </w:r>
      <w:r w:rsidR="000226BD" w:rsidRPr="0080662B">
        <w:rPr>
          <w:rFonts w:eastAsia="Open Sans"/>
          <w:color w:val="222222"/>
          <w:szCs w:val="22"/>
          <w:highlight w:val="white"/>
        </w:rPr>
        <w:t>whether</w:t>
      </w:r>
      <w:r w:rsidRPr="0080662B">
        <w:rPr>
          <w:rFonts w:eastAsia="Open Sans"/>
          <w:color w:val="222222"/>
          <w:szCs w:val="22"/>
          <w:highlight w:val="white"/>
        </w:rPr>
        <w:t xml:space="preserve"> they improve the </w:t>
      </w:r>
      <w:r w:rsidR="000226BD" w:rsidRPr="0080662B">
        <w:rPr>
          <w:rFonts w:eastAsia="Open Sans"/>
          <w:color w:val="222222"/>
          <w:szCs w:val="22"/>
          <w:highlight w:val="white"/>
        </w:rPr>
        <w:t>model’s</w:t>
      </w:r>
      <w:r w:rsidRPr="0080662B">
        <w:rPr>
          <w:rFonts w:eastAsia="Open Sans"/>
          <w:color w:val="222222"/>
          <w:szCs w:val="22"/>
          <w:highlight w:val="white"/>
        </w:rPr>
        <w:t xml:space="preserve"> performance or not.</w:t>
      </w:r>
    </w:p>
    <w:p w14:paraId="65B072DA" w14:textId="3D33066A" w:rsidR="00C76C49" w:rsidRPr="0080662B" w:rsidRDefault="00C76C49">
      <w:pPr>
        <w:rPr>
          <w:rFonts w:eastAsia="Open Sans"/>
          <w:color w:val="222222"/>
          <w:szCs w:val="22"/>
          <w:highlight w:val="white"/>
        </w:rPr>
      </w:pPr>
    </w:p>
    <w:p w14:paraId="5A898AB9" w14:textId="77777777" w:rsidR="00C76C49" w:rsidRPr="0080662B" w:rsidRDefault="00C76C49" w:rsidP="00C76C49">
      <w:pPr>
        <w:keepNext/>
      </w:pPr>
      <w:r w:rsidRPr="0080662B">
        <w:rPr>
          <w:rFonts w:eastAsia="Open Sans"/>
          <w:noProof/>
          <w:color w:val="222222"/>
          <w:szCs w:val="22"/>
          <w:highlight w:val="white"/>
        </w:rPr>
        <w:lastRenderedPageBreak/>
        <w:drawing>
          <wp:inline distT="0" distB="0" distL="0" distR="0" wp14:anchorId="7D350249" wp14:editId="159D3EFC">
            <wp:extent cx="6207418" cy="4902591"/>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11355" cy="4905700"/>
                    </a:xfrm>
                    <a:prstGeom prst="rect">
                      <a:avLst/>
                    </a:prstGeom>
                    <a:noFill/>
                    <a:ln>
                      <a:noFill/>
                    </a:ln>
                  </pic:spPr>
                </pic:pic>
              </a:graphicData>
            </a:graphic>
          </wp:inline>
        </w:drawing>
      </w:r>
    </w:p>
    <w:p w14:paraId="6989D597" w14:textId="73F30A30" w:rsidR="00C76C49" w:rsidRPr="0080662B" w:rsidRDefault="00C76C49" w:rsidP="00C76C49">
      <w:pPr>
        <w:pStyle w:val="Caption"/>
        <w:jc w:val="center"/>
        <w:rPr>
          <w:rFonts w:eastAsia="Open Sans"/>
          <w:color w:val="222222"/>
          <w:sz w:val="22"/>
          <w:szCs w:val="22"/>
          <w:highlight w:val="white"/>
        </w:rPr>
      </w:pPr>
      <w:bookmarkStart w:id="11" w:name="_Ref88902572"/>
      <w:bookmarkStart w:id="12" w:name="_Toc89260820"/>
      <w:r w:rsidRPr="0080662B">
        <w:t xml:space="preserve">Figure </w:t>
      </w:r>
      <w:fldSimple w:instr=" SEQ Figure \* ARABIC ">
        <w:r w:rsidR="00583140">
          <w:rPr>
            <w:noProof/>
          </w:rPr>
          <w:t>1</w:t>
        </w:r>
      </w:fldSimple>
      <w:r w:rsidRPr="0080662B">
        <w:t xml:space="preserve"> Correlation matrix</w:t>
      </w:r>
      <w:bookmarkEnd w:id="11"/>
      <w:bookmarkEnd w:id="12"/>
    </w:p>
    <w:p w14:paraId="429C8868" w14:textId="77777777" w:rsidR="00A5539D" w:rsidRPr="0080662B" w:rsidRDefault="00A5539D">
      <w:pPr>
        <w:rPr>
          <w:rFonts w:eastAsia="Open Sans"/>
          <w:color w:val="222222"/>
          <w:szCs w:val="22"/>
          <w:highlight w:val="white"/>
        </w:rPr>
      </w:pPr>
    </w:p>
    <w:p w14:paraId="13CFE30B" w14:textId="4E69D512" w:rsidR="00C76C49" w:rsidRPr="0080662B" w:rsidRDefault="00DA58CF" w:rsidP="00C76C49">
      <w:pPr>
        <w:rPr>
          <w:rFonts w:eastAsia="Open Sans"/>
          <w:color w:val="222222"/>
          <w:szCs w:val="22"/>
          <w:highlight w:val="white"/>
        </w:rPr>
      </w:pPr>
      <w:r w:rsidRPr="0080662B">
        <w:rPr>
          <w:rFonts w:eastAsia="Open Sans"/>
          <w:color w:val="222222"/>
          <w:szCs w:val="22"/>
          <w:highlight w:val="white"/>
        </w:rPr>
        <w:t>The country column is one hot encoded and after the encoding</w:t>
      </w:r>
      <w:r w:rsidR="000226BD" w:rsidRPr="0080662B">
        <w:rPr>
          <w:rFonts w:eastAsia="Open Sans"/>
          <w:color w:val="222222"/>
          <w:szCs w:val="22"/>
          <w:highlight w:val="white"/>
        </w:rPr>
        <w:t>,</w:t>
      </w:r>
      <w:r w:rsidRPr="0080662B">
        <w:rPr>
          <w:rFonts w:eastAsia="Open Sans"/>
          <w:color w:val="222222"/>
          <w:szCs w:val="22"/>
          <w:highlight w:val="white"/>
        </w:rPr>
        <w:t xml:space="preserve"> there are a total </w:t>
      </w:r>
      <w:r w:rsidR="000226BD" w:rsidRPr="0080662B">
        <w:rPr>
          <w:rFonts w:eastAsia="Open Sans"/>
          <w:color w:val="222222"/>
          <w:szCs w:val="22"/>
          <w:highlight w:val="white"/>
        </w:rPr>
        <w:t xml:space="preserve">of </w:t>
      </w:r>
      <w:r w:rsidRPr="0080662B">
        <w:rPr>
          <w:rFonts w:eastAsia="Open Sans"/>
          <w:color w:val="222222"/>
          <w:szCs w:val="22"/>
          <w:highlight w:val="white"/>
        </w:rPr>
        <w:t xml:space="preserve">64 columns in the dataset. Labels 1, 2, 3, 4, 5 are made using the sucidesper100k column. </w:t>
      </w:r>
      <w:r w:rsidR="00C76C49" w:rsidRPr="0080662B">
        <w:rPr>
          <w:rFonts w:eastAsia="Open Sans"/>
          <w:color w:val="222222"/>
          <w:szCs w:val="22"/>
          <w:highlight w:val="white"/>
        </w:rPr>
        <w:t xml:space="preserve">1 being minimum risk, 2 being low risk, 3 being medium risk, 4 being high risk and 5 being </w:t>
      </w:r>
      <w:r w:rsidR="00DD3C3C">
        <w:rPr>
          <w:rFonts w:eastAsia="Open Sans"/>
          <w:color w:val="222222"/>
          <w:szCs w:val="22"/>
          <w:highlight w:val="white"/>
        </w:rPr>
        <w:t xml:space="preserve">a </w:t>
      </w:r>
      <w:r w:rsidR="00C76C49" w:rsidRPr="0080662B">
        <w:rPr>
          <w:rFonts w:eastAsia="Open Sans"/>
          <w:color w:val="222222"/>
          <w:szCs w:val="22"/>
          <w:highlight w:val="white"/>
        </w:rPr>
        <w:t>maximum risk for more on this</w:t>
      </w:r>
      <w:r w:rsidR="00FF22E7">
        <w:t xml:space="preserve"> (see </w:t>
      </w:r>
      <w:r w:rsidR="00FF22E7">
        <w:fldChar w:fldCharType="begin"/>
      </w:r>
      <w:r w:rsidR="00FF22E7">
        <w:instrText xml:space="preserve"> REF _Ref89252978 \h </w:instrText>
      </w:r>
      <w:r w:rsidR="00FF22E7">
        <w:fldChar w:fldCharType="separate"/>
      </w:r>
      <w:r w:rsidR="00583140" w:rsidRPr="0080662B">
        <w:t>Appendix D</w:t>
      </w:r>
      <w:r w:rsidR="00FF22E7">
        <w:fldChar w:fldCharType="end"/>
      </w:r>
      <w:r w:rsidR="00FF22E7">
        <w:t>)</w:t>
      </w:r>
      <w:r w:rsidR="00C76C49" w:rsidRPr="0080662B">
        <w:rPr>
          <w:rFonts w:eastAsia="Open Sans"/>
          <w:color w:val="222222"/>
          <w:szCs w:val="22"/>
          <w:highlight w:val="white"/>
        </w:rPr>
        <w:t>. This was done so there are enough categories to model and the model is not too computationally heavy.</w:t>
      </w:r>
    </w:p>
    <w:p w14:paraId="40AD64DB" w14:textId="5D09A430" w:rsidR="00C76C49" w:rsidRPr="0080662B" w:rsidRDefault="00C76C49" w:rsidP="00C76C49">
      <w:pPr>
        <w:pStyle w:val="NoSpacing"/>
        <w:rPr>
          <w:rFonts w:eastAsia="Open Sans"/>
          <w:highlight w:val="white"/>
        </w:rPr>
      </w:pPr>
    </w:p>
    <w:p w14:paraId="7FE05BD9" w14:textId="1E3B2839" w:rsidR="00A5539D" w:rsidRPr="0080662B" w:rsidRDefault="00DD3C3C" w:rsidP="00DD3C3C">
      <w:pPr>
        <w:pStyle w:val="Heading2"/>
        <w:rPr>
          <w:highlight w:val="white"/>
        </w:rPr>
      </w:pPr>
      <w:bookmarkStart w:id="13" w:name="_Toc89260796"/>
      <w:r>
        <w:rPr>
          <w:highlight w:val="white"/>
        </w:rPr>
        <w:t>Handling unbalanced data</w:t>
      </w:r>
      <w:bookmarkEnd w:id="13"/>
    </w:p>
    <w:p w14:paraId="5D308AE4" w14:textId="2723A232" w:rsidR="00A5539D" w:rsidRPr="0080662B" w:rsidRDefault="00C76C49">
      <w:pPr>
        <w:rPr>
          <w:rFonts w:eastAsia="Open Sans"/>
          <w:color w:val="222222"/>
          <w:szCs w:val="22"/>
          <w:highlight w:val="white"/>
        </w:rPr>
      </w:pPr>
      <w:r w:rsidRPr="0080662B">
        <w:rPr>
          <w:rFonts w:eastAsia="Open Sans"/>
          <w:color w:val="222222"/>
          <w:szCs w:val="22"/>
          <w:highlight w:val="white"/>
        </w:rPr>
        <w:t>The label s</w:t>
      </w:r>
      <w:r w:rsidR="00DA58CF" w:rsidRPr="0080662B">
        <w:rPr>
          <w:rFonts w:eastAsia="Open Sans"/>
          <w:color w:val="222222"/>
          <w:szCs w:val="22"/>
          <w:highlight w:val="white"/>
        </w:rPr>
        <w:t xml:space="preserve">amples are observed for each of the newly created label classes that will be used to perform oversampling. As it can be seen </w:t>
      </w:r>
      <w:r w:rsidRPr="0080662B">
        <w:rPr>
          <w:rFonts w:eastAsia="Open Sans"/>
          <w:color w:val="222222"/>
          <w:szCs w:val="22"/>
          <w:highlight w:val="white"/>
        </w:rPr>
        <w:t xml:space="preserve">in </w:t>
      </w:r>
      <w:r w:rsidR="00765D5B">
        <w:rPr>
          <w:rFonts w:eastAsia="Open Sans"/>
          <w:color w:val="222222"/>
          <w:szCs w:val="22"/>
          <w:highlight w:val="white"/>
        </w:rPr>
        <w:t>(</w:t>
      </w:r>
      <w:r w:rsidRPr="0080662B">
        <w:rPr>
          <w:rFonts w:eastAsia="Open Sans"/>
          <w:color w:val="222222"/>
          <w:szCs w:val="22"/>
          <w:highlight w:val="white"/>
        </w:rPr>
        <w:fldChar w:fldCharType="begin"/>
      </w:r>
      <w:r w:rsidRPr="0080662B">
        <w:rPr>
          <w:rFonts w:eastAsia="Open Sans"/>
          <w:color w:val="222222"/>
          <w:szCs w:val="22"/>
          <w:highlight w:val="white"/>
        </w:rPr>
        <w:instrText xml:space="preserve"> REF _Ref88905485 \h </w:instrText>
      </w:r>
      <w:r w:rsidR="0080662B">
        <w:rPr>
          <w:rFonts w:eastAsia="Open Sans"/>
          <w:color w:val="222222"/>
          <w:szCs w:val="22"/>
          <w:highlight w:val="white"/>
        </w:rPr>
        <w:instrText xml:space="preserve"> \* MERGEFORMAT </w:instrText>
      </w:r>
      <w:r w:rsidRPr="0080662B">
        <w:rPr>
          <w:rFonts w:eastAsia="Open Sans"/>
          <w:color w:val="222222"/>
          <w:szCs w:val="22"/>
          <w:highlight w:val="white"/>
        </w:rPr>
      </w:r>
      <w:r w:rsidRPr="0080662B">
        <w:rPr>
          <w:rFonts w:eastAsia="Open Sans"/>
          <w:color w:val="222222"/>
          <w:szCs w:val="22"/>
          <w:highlight w:val="white"/>
        </w:rPr>
        <w:fldChar w:fldCharType="separate"/>
      </w:r>
      <w:r w:rsidR="00583140">
        <w:t xml:space="preserve">Figure </w:t>
      </w:r>
      <w:r w:rsidR="00583140">
        <w:rPr>
          <w:noProof/>
        </w:rPr>
        <w:t>2</w:t>
      </w:r>
      <w:r w:rsidR="00583140">
        <w:t xml:space="preserve"> Label samples</w:t>
      </w:r>
      <w:r w:rsidRPr="0080662B">
        <w:rPr>
          <w:rFonts w:eastAsia="Open Sans"/>
          <w:color w:val="222222"/>
          <w:szCs w:val="22"/>
          <w:highlight w:val="white"/>
        </w:rPr>
        <w:fldChar w:fldCharType="end"/>
      </w:r>
      <w:r w:rsidR="00765D5B">
        <w:rPr>
          <w:rFonts w:eastAsia="Open Sans"/>
          <w:color w:val="222222"/>
          <w:szCs w:val="22"/>
          <w:highlight w:val="white"/>
        </w:rPr>
        <w:t>)</w:t>
      </w:r>
      <w:r w:rsidRPr="0080662B">
        <w:rPr>
          <w:rFonts w:eastAsia="Open Sans"/>
          <w:color w:val="222222"/>
          <w:szCs w:val="22"/>
          <w:highlight w:val="white"/>
        </w:rPr>
        <w:t xml:space="preserve"> </w:t>
      </w:r>
      <w:r w:rsidR="00DA58CF" w:rsidRPr="0080662B">
        <w:rPr>
          <w:rFonts w:eastAsia="Open Sans"/>
          <w:color w:val="222222"/>
          <w:szCs w:val="22"/>
          <w:highlight w:val="white"/>
        </w:rPr>
        <w:t>that label samples are imbalanced.</w:t>
      </w:r>
      <w:r w:rsidRPr="0080662B">
        <w:rPr>
          <w:rFonts w:eastAsia="Open Sans"/>
          <w:color w:val="222222"/>
          <w:szCs w:val="22"/>
          <w:highlight w:val="white"/>
        </w:rPr>
        <w:t xml:space="preserve"> 1 having 9264 samples comprises 61.31% of the data, 2 having 2850 samples covers 18.86 %</w:t>
      </w:r>
      <w:r w:rsidR="00FD018D" w:rsidRPr="0080662B">
        <w:rPr>
          <w:rFonts w:eastAsia="Open Sans"/>
          <w:color w:val="222222"/>
          <w:szCs w:val="22"/>
          <w:highlight w:val="white"/>
        </w:rPr>
        <w:t xml:space="preserve"> </w:t>
      </w:r>
      <w:r w:rsidRPr="0080662B">
        <w:rPr>
          <w:rFonts w:eastAsia="Open Sans"/>
          <w:color w:val="222222"/>
          <w:szCs w:val="22"/>
          <w:highlight w:val="white"/>
        </w:rPr>
        <w:t>of the data 3 having 2177 samples covers 14.41 % of the data, 4 having 678 samples covers 4.49 % of the data and 5 having 141 samples covers 0.93 % of the total data in the label column suicideper100k.</w:t>
      </w:r>
    </w:p>
    <w:p w14:paraId="2A4D3ECC" w14:textId="646124DA" w:rsidR="00A5539D" w:rsidRPr="0080662B" w:rsidRDefault="00A5539D">
      <w:pPr>
        <w:rPr>
          <w:rFonts w:eastAsia="Open Sans"/>
          <w:color w:val="222222"/>
          <w:szCs w:val="22"/>
          <w:highlight w:val="white"/>
        </w:rPr>
      </w:pPr>
    </w:p>
    <w:p w14:paraId="706ED626" w14:textId="10FABE17" w:rsidR="00A5539D" w:rsidRPr="0080662B" w:rsidRDefault="00C76C49">
      <w:pPr>
        <w:rPr>
          <w:rFonts w:eastAsia="Open Sans"/>
          <w:color w:val="222222"/>
          <w:szCs w:val="22"/>
          <w:highlight w:val="white"/>
        </w:rPr>
      </w:pPr>
      <w:r w:rsidRPr="0080662B">
        <w:rPr>
          <w:rFonts w:eastAsia="Open Sans"/>
          <w:noProof/>
          <w:color w:val="222222"/>
          <w:szCs w:val="22"/>
        </w:rPr>
        <mc:AlternateContent>
          <mc:Choice Requires="wpg">
            <w:drawing>
              <wp:anchor distT="0" distB="0" distL="114300" distR="114300" simplePos="0" relativeHeight="251650560" behindDoc="0" locked="0" layoutInCell="1" allowOverlap="1" wp14:anchorId="7E5B34D2" wp14:editId="65290F50">
                <wp:simplePos x="0" y="0"/>
                <wp:positionH relativeFrom="column">
                  <wp:posOffset>1409700</wp:posOffset>
                </wp:positionH>
                <wp:positionV relativeFrom="paragraph">
                  <wp:posOffset>105410</wp:posOffset>
                </wp:positionV>
                <wp:extent cx="3492500" cy="2588895"/>
                <wp:effectExtent l="0" t="0" r="0" b="1905"/>
                <wp:wrapNone/>
                <wp:docPr id="55" name="Group 55"/>
                <wp:cNvGraphicFramePr/>
                <a:graphic xmlns:a="http://schemas.openxmlformats.org/drawingml/2006/main">
                  <a:graphicData uri="http://schemas.microsoft.com/office/word/2010/wordprocessingGroup">
                    <wpg:wgp>
                      <wpg:cNvGrpSpPr/>
                      <wpg:grpSpPr>
                        <a:xfrm>
                          <a:off x="0" y="0"/>
                          <a:ext cx="3492500" cy="2588895"/>
                          <a:chOff x="0" y="0"/>
                          <a:chExt cx="3492500" cy="2588895"/>
                        </a:xfrm>
                      </wpg:grpSpPr>
                      <pic:pic xmlns:pic="http://schemas.openxmlformats.org/drawingml/2006/picture">
                        <pic:nvPicPr>
                          <pic:cNvPr id="53" name="Picture 53"/>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92500" cy="2272030"/>
                          </a:xfrm>
                          <a:prstGeom prst="rect">
                            <a:avLst/>
                          </a:prstGeom>
                          <a:noFill/>
                          <a:ln>
                            <a:noFill/>
                          </a:ln>
                        </pic:spPr>
                      </pic:pic>
                      <wps:wsp>
                        <wps:cNvPr id="54" name="Text Box 54"/>
                        <wps:cNvSpPr txBox="1"/>
                        <wps:spPr>
                          <a:xfrm>
                            <a:off x="0" y="2330450"/>
                            <a:ext cx="3492500" cy="258445"/>
                          </a:xfrm>
                          <a:prstGeom prst="rect">
                            <a:avLst/>
                          </a:prstGeom>
                          <a:solidFill>
                            <a:prstClr val="white"/>
                          </a:solidFill>
                          <a:ln>
                            <a:noFill/>
                          </a:ln>
                        </wps:spPr>
                        <wps:txbx>
                          <w:txbxContent>
                            <w:p w14:paraId="55473393" w14:textId="3E22EF84" w:rsidR="00FC2810" w:rsidRPr="00660E6E" w:rsidRDefault="00FC2810" w:rsidP="00C76C49">
                              <w:pPr>
                                <w:pStyle w:val="Caption"/>
                                <w:jc w:val="center"/>
                                <w:rPr>
                                  <w:rFonts w:eastAsia="Open Sans"/>
                                  <w:noProof/>
                                  <w:color w:val="222222"/>
                                </w:rPr>
                              </w:pPr>
                              <w:bookmarkStart w:id="14" w:name="_Ref88905485"/>
                              <w:bookmarkStart w:id="15" w:name="_Toc89260821"/>
                              <w:r>
                                <w:t xml:space="preserve">Figure </w:t>
                              </w:r>
                              <w:fldSimple w:instr=" SEQ Figure \* ARABIC ">
                                <w:r>
                                  <w:rPr>
                                    <w:noProof/>
                                  </w:rPr>
                                  <w:t>2</w:t>
                                </w:r>
                              </w:fldSimple>
                              <w:r>
                                <w:t xml:space="preserve"> Label samples</w:t>
                              </w:r>
                              <w:bookmarkEnd w:id="14"/>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E5B34D2" id="Group 55" o:spid="_x0000_s1026" style="position:absolute;margin-left:111pt;margin-top:8.3pt;width:275pt;height:203.85pt;z-index:251650560" coordsize="34925,258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3" o:spid="_x0000_s1027" type="#_x0000_t75" style="position:absolute;width:34925;height:22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">
                  <v:imagedata r:id="rId25" o:title=""/>
                </v:shape>
                <v:shapetype id="_x0000_t202" coordsize="21600,21600" o:spt="202" path="m,l,21600r21600,l21600,xe">
                  <v:stroke joinstyle="miter"/>
                  <v:path gradientshapeok="t" o:connecttype="rect"/>
                </v:shapetype>
                <v:shape id="Text Box 54" o:spid="_x0000_s1028" type="#_x0000_t202" style="position:absolute;top:23304;width:3492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" stroked="f">
                  <v:textbox style="mso-fit-shape-to-text:t" inset="0,0,0,0">
                    <w:txbxContent>
                      <w:p w14:paraId="55473393" w14:textId="3E22EF84" w:rsidR="00FC2810" w:rsidRPr="00660E6E" w:rsidRDefault="00FC2810" w:rsidP="00C76C49">
                        <w:pPr>
                          <w:pStyle w:val="Caption"/>
                          <w:jc w:val="center"/>
                          <w:rPr>
                            <w:rFonts w:eastAsia="Open Sans"/>
                            <w:noProof/>
                            <w:color w:val="222222"/>
                          </w:rPr>
                        </w:pPr>
                        <w:bookmarkStart w:id="16" w:name="_Ref88905485"/>
                        <w:bookmarkStart w:id="17" w:name="_Toc89260821"/>
                        <w:r>
                          <w:t xml:space="preserve">Figure </w:t>
                        </w:r>
                        <w:fldSimple w:instr=" SEQ Figure \* ARABIC ">
                          <w:r>
                            <w:rPr>
                              <w:noProof/>
                            </w:rPr>
                            <w:t>2</w:t>
                          </w:r>
                        </w:fldSimple>
                        <w:r>
                          <w:t xml:space="preserve"> Label samples</w:t>
                        </w:r>
                        <w:bookmarkEnd w:id="16"/>
                        <w:bookmarkEnd w:id="17"/>
                      </w:p>
                    </w:txbxContent>
                  </v:textbox>
                </v:shape>
              </v:group>
            </w:pict>
          </mc:Fallback>
        </mc:AlternateContent>
      </w:r>
    </w:p>
    <w:p w14:paraId="671A58ED" w14:textId="7630A314" w:rsidR="00A5539D" w:rsidRPr="0080662B" w:rsidRDefault="00DA58CF">
      <w:pPr>
        <w:rPr>
          <w:rFonts w:eastAsia="Open Sans"/>
          <w:color w:val="222222"/>
          <w:szCs w:val="22"/>
          <w:highlight w:val="white"/>
        </w:rPr>
      </w:pPr>
      <w:r w:rsidRPr="0080662B">
        <w:rPr>
          <w:rFonts w:eastAsia="Open Sans"/>
          <w:color w:val="222222"/>
          <w:szCs w:val="22"/>
          <w:highlight w:val="white"/>
        </w:rPr>
        <w:t xml:space="preserve">                                                                 </w:t>
      </w:r>
    </w:p>
    <w:p w14:paraId="78D2764D" w14:textId="06866A05" w:rsidR="00A5539D" w:rsidRPr="0080662B" w:rsidRDefault="00A5539D">
      <w:pPr>
        <w:rPr>
          <w:rFonts w:eastAsia="Open Sans"/>
          <w:color w:val="222222"/>
          <w:szCs w:val="22"/>
          <w:highlight w:val="white"/>
        </w:rPr>
      </w:pPr>
    </w:p>
    <w:p w14:paraId="13A8E800" w14:textId="77777777" w:rsidR="00C76C49" w:rsidRPr="0080662B" w:rsidRDefault="00C76C49">
      <w:pPr>
        <w:rPr>
          <w:rFonts w:eastAsia="Open Sans"/>
          <w:color w:val="222222"/>
          <w:szCs w:val="22"/>
          <w:highlight w:val="white"/>
        </w:rPr>
      </w:pPr>
    </w:p>
    <w:p w14:paraId="0AE9B7DE" w14:textId="77777777" w:rsidR="00C76C49" w:rsidRPr="0080662B" w:rsidRDefault="00C76C49">
      <w:pPr>
        <w:rPr>
          <w:rFonts w:eastAsia="Open Sans"/>
          <w:color w:val="222222"/>
          <w:szCs w:val="22"/>
          <w:highlight w:val="white"/>
        </w:rPr>
      </w:pPr>
    </w:p>
    <w:p w14:paraId="76276DA9" w14:textId="77777777" w:rsidR="00C76C49" w:rsidRPr="0080662B" w:rsidRDefault="00C76C49">
      <w:pPr>
        <w:rPr>
          <w:rFonts w:eastAsia="Open Sans"/>
          <w:color w:val="222222"/>
          <w:szCs w:val="22"/>
          <w:highlight w:val="white"/>
        </w:rPr>
      </w:pPr>
    </w:p>
    <w:p w14:paraId="5CE64EB5" w14:textId="77777777" w:rsidR="00C76C49" w:rsidRPr="0080662B" w:rsidRDefault="00C76C49">
      <w:pPr>
        <w:rPr>
          <w:rFonts w:eastAsia="Open Sans"/>
          <w:color w:val="222222"/>
          <w:szCs w:val="22"/>
          <w:highlight w:val="white"/>
        </w:rPr>
      </w:pPr>
    </w:p>
    <w:p w14:paraId="154CC642" w14:textId="77777777" w:rsidR="00C76C49" w:rsidRPr="0080662B" w:rsidRDefault="00C76C49">
      <w:pPr>
        <w:rPr>
          <w:rFonts w:eastAsia="Open Sans"/>
          <w:color w:val="222222"/>
          <w:szCs w:val="22"/>
          <w:highlight w:val="white"/>
        </w:rPr>
      </w:pPr>
    </w:p>
    <w:p w14:paraId="7262B492" w14:textId="77777777" w:rsidR="00C76C49" w:rsidRPr="0080662B" w:rsidRDefault="00C76C49">
      <w:pPr>
        <w:rPr>
          <w:rFonts w:eastAsia="Open Sans"/>
          <w:color w:val="222222"/>
          <w:szCs w:val="22"/>
          <w:highlight w:val="white"/>
        </w:rPr>
      </w:pPr>
    </w:p>
    <w:p w14:paraId="1E1552A6" w14:textId="77777777" w:rsidR="00C76C49" w:rsidRPr="0080662B" w:rsidRDefault="00C76C49">
      <w:pPr>
        <w:rPr>
          <w:rFonts w:eastAsia="Open Sans"/>
          <w:color w:val="222222"/>
          <w:szCs w:val="22"/>
          <w:highlight w:val="white"/>
        </w:rPr>
      </w:pPr>
    </w:p>
    <w:p w14:paraId="1A430148" w14:textId="77777777" w:rsidR="00C76C49" w:rsidRPr="0080662B" w:rsidRDefault="00C76C49">
      <w:pPr>
        <w:rPr>
          <w:rFonts w:eastAsia="Open Sans"/>
          <w:color w:val="222222"/>
          <w:szCs w:val="22"/>
          <w:highlight w:val="white"/>
        </w:rPr>
      </w:pPr>
    </w:p>
    <w:p w14:paraId="46F88EFA" w14:textId="77777777" w:rsidR="00C76C49" w:rsidRPr="0080662B" w:rsidRDefault="00C76C49">
      <w:pPr>
        <w:rPr>
          <w:rFonts w:eastAsia="Open Sans"/>
          <w:color w:val="222222"/>
          <w:szCs w:val="22"/>
          <w:highlight w:val="white"/>
        </w:rPr>
      </w:pPr>
    </w:p>
    <w:p w14:paraId="20E8CBF5" w14:textId="77777777" w:rsidR="00C76C49" w:rsidRPr="0080662B" w:rsidRDefault="00C76C49">
      <w:pPr>
        <w:rPr>
          <w:rFonts w:eastAsia="Open Sans"/>
          <w:color w:val="222222"/>
          <w:szCs w:val="22"/>
          <w:highlight w:val="white"/>
        </w:rPr>
      </w:pPr>
    </w:p>
    <w:p w14:paraId="7BEB000D" w14:textId="77777777" w:rsidR="00C76C49" w:rsidRPr="0080662B" w:rsidRDefault="00C76C49">
      <w:pPr>
        <w:rPr>
          <w:rFonts w:eastAsia="Open Sans"/>
          <w:color w:val="222222"/>
          <w:szCs w:val="22"/>
          <w:highlight w:val="white"/>
        </w:rPr>
      </w:pPr>
    </w:p>
    <w:p w14:paraId="6FA8FB77" w14:textId="77777777" w:rsidR="00C76C49" w:rsidRPr="0080662B" w:rsidRDefault="00C76C49">
      <w:pPr>
        <w:rPr>
          <w:rFonts w:eastAsia="Open Sans"/>
          <w:color w:val="222222"/>
          <w:szCs w:val="22"/>
          <w:highlight w:val="white"/>
        </w:rPr>
      </w:pPr>
    </w:p>
    <w:p w14:paraId="3681465C" w14:textId="77777777" w:rsidR="00C76C49" w:rsidRPr="0080662B" w:rsidRDefault="00C76C49">
      <w:pPr>
        <w:rPr>
          <w:rFonts w:eastAsia="Open Sans"/>
          <w:color w:val="222222"/>
          <w:szCs w:val="22"/>
          <w:highlight w:val="white"/>
        </w:rPr>
      </w:pPr>
    </w:p>
    <w:p w14:paraId="7207E917" w14:textId="77777777" w:rsidR="00DD3C3C" w:rsidRDefault="00DD3C3C" w:rsidP="00DD3C3C">
      <w:pPr>
        <w:pStyle w:val="Heading2"/>
        <w:rPr>
          <w:highlight w:val="white"/>
        </w:rPr>
      </w:pPr>
    </w:p>
    <w:p w14:paraId="5F299D3E" w14:textId="1223B96E" w:rsidR="00C76C49" w:rsidRPr="0080662B" w:rsidRDefault="00DD3C3C" w:rsidP="00DD3C3C">
      <w:pPr>
        <w:pStyle w:val="Heading2"/>
        <w:rPr>
          <w:highlight w:val="white"/>
        </w:rPr>
      </w:pPr>
      <w:bookmarkStart w:id="18" w:name="_Toc89260797"/>
      <w:r>
        <w:rPr>
          <w:highlight w:val="white"/>
        </w:rPr>
        <w:t>Applying PCA, feature section and splitting the data into training and testing sets</w:t>
      </w:r>
      <w:bookmarkEnd w:id="18"/>
    </w:p>
    <w:p w14:paraId="26984AD3" w14:textId="54E8CB39" w:rsidR="00A5539D" w:rsidRPr="0080662B" w:rsidRDefault="00DA58CF">
      <w:pPr>
        <w:rPr>
          <w:rFonts w:eastAsia="Open Sans"/>
          <w:color w:val="222222"/>
          <w:szCs w:val="22"/>
          <w:highlight w:val="white"/>
        </w:rPr>
      </w:pPr>
      <w:r w:rsidRPr="0080662B">
        <w:rPr>
          <w:rFonts w:eastAsia="Open Sans"/>
          <w:color w:val="222222"/>
          <w:szCs w:val="22"/>
          <w:highlight w:val="white"/>
        </w:rPr>
        <w:t xml:space="preserve">The features x and </w:t>
      </w:r>
      <w:r w:rsidR="00AE7956">
        <w:rPr>
          <w:rFonts w:eastAsia="Open Sans"/>
          <w:color w:val="222222"/>
          <w:szCs w:val="22"/>
          <w:highlight w:val="white"/>
        </w:rPr>
        <w:t>X</w:t>
      </w:r>
      <w:r w:rsidRPr="0080662B">
        <w:rPr>
          <w:rFonts w:eastAsia="Open Sans"/>
          <w:color w:val="222222"/>
          <w:szCs w:val="22"/>
          <w:highlight w:val="white"/>
        </w:rPr>
        <w:t xml:space="preserve">2 are selected using the original dataset and the dataset obtained after using correlation respectively. The label y is used for both features. </w:t>
      </w:r>
      <w:r w:rsidR="000226BD" w:rsidRPr="0080662B">
        <w:rPr>
          <w:rFonts w:eastAsia="Open Sans"/>
          <w:color w:val="222222"/>
          <w:szCs w:val="22"/>
          <w:highlight w:val="white"/>
        </w:rPr>
        <w:t>P</w:t>
      </w:r>
      <w:r w:rsidRPr="0080662B">
        <w:rPr>
          <w:rFonts w:eastAsia="Open Sans"/>
          <w:color w:val="222222"/>
          <w:szCs w:val="22"/>
          <w:highlight w:val="white"/>
        </w:rPr>
        <w:t>rincipal component analysis is applied to all 9 continuous features in the dataset. PCA should not be applied to categorical data that has been one hot encoded or to data</w:t>
      </w:r>
      <w:r w:rsidR="000226BD" w:rsidRPr="0080662B">
        <w:rPr>
          <w:rFonts w:eastAsia="Open Sans"/>
          <w:color w:val="222222"/>
          <w:szCs w:val="22"/>
          <w:highlight w:val="white"/>
        </w:rPr>
        <w:t>,</w:t>
      </w:r>
      <w:r w:rsidRPr="0080662B">
        <w:rPr>
          <w:rFonts w:eastAsia="Open Sans"/>
          <w:color w:val="222222"/>
          <w:szCs w:val="22"/>
          <w:highlight w:val="white"/>
        </w:rPr>
        <w:t xml:space="preserve"> not on the coordinate plane </w:t>
      </w:r>
      <w:hyperlink w:anchor="Walker" w:history="1">
        <w:r w:rsidRPr="003904B4">
          <w:rPr>
            <w:rStyle w:val="Hyperlink"/>
            <w:rFonts w:eastAsia="Open Sans"/>
            <w:szCs w:val="22"/>
            <w:highlight w:val="white"/>
          </w:rPr>
          <w:t>(Walker, 2019)</w:t>
        </w:r>
      </w:hyperlink>
      <w:r w:rsidRPr="0080662B">
        <w:rPr>
          <w:rFonts w:eastAsia="Open Sans"/>
          <w:color w:val="222222"/>
          <w:szCs w:val="22"/>
          <w:highlight w:val="white"/>
        </w:rPr>
        <w:t xml:space="preserve">. After applying PCA it was determined that the components could be reduced to 6 dimensions for above 90 % of data to be kept, so it was decided that PCA would not have a great impact on the model </w:t>
      </w:r>
      <w:r w:rsidR="000226BD" w:rsidRPr="0080662B">
        <w:rPr>
          <w:rFonts w:eastAsia="Open Sans"/>
          <w:color w:val="222222"/>
          <w:szCs w:val="22"/>
          <w:highlight w:val="white"/>
        </w:rPr>
        <w:t>evaluation,</w:t>
      </w:r>
      <w:r w:rsidRPr="0080662B">
        <w:rPr>
          <w:rFonts w:eastAsia="Open Sans"/>
          <w:color w:val="222222"/>
          <w:szCs w:val="22"/>
          <w:highlight w:val="white"/>
        </w:rPr>
        <w:t xml:space="preserve"> and they were not utilized for model evaluation. An Oversampled label is </w:t>
      </w:r>
      <w:r w:rsidR="00AE7956" w:rsidRPr="0080662B">
        <w:rPr>
          <w:rFonts w:eastAsia="Open Sans"/>
          <w:color w:val="222222"/>
          <w:szCs w:val="22"/>
          <w:highlight w:val="white"/>
        </w:rPr>
        <w:t>y_over</w:t>
      </w:r>
      <w:r w:rsidR="00AE7956">
        <w:rPr>
          <w:rFonts w:eastAsia="Open Sans"/>
          <w:color w:val="222222"/>
          <w:szCs w:val="22"/>
          <w:highlight w:val="white"/>
        </w:rPr>
        <w:t xml:space="preserve"> </w:t>
      </w:r>
      <w:r w:rsidRPr="0080662B">
        <w:rPr>
          <w:rFonts w:eastAsia="Open Sans"/>
          <w:color w:val="222222"/>
          <w:szCs w:val="22"/>
          <w:highlight w:val="white"/>
        </w:rPr>
        <w:t xml:space="preserve">selected </w:t>
      </w:r>
      <w:r w:rsidR="00AE7956">
        <w:rPr>
          <w:rFonts w:eastAsia="Open Sans"/>
          <w:color w:val="222222"/>
          <w:szCs w:val="22"/>
          <w:highlight w:val="white"/>
        </w:rPr>
        <w:t xml:space="preserve">and a complementary X_over feaure is also created </w:t>
      </w:r>
      <w:r w:rsidRPr="0080662B">
        <w:rPr>
          <w:rFonts w:eastAsia="Open Sans"/>
          <w:color w:val="222222"/>
          <w:szCs w:val="22"/>
          <w:highlight w:val="white"/>
        </w:rPr>
        <w:t>so that results from the original feature</w:t>
      </w:r>
      <w:r w:rsidR="00DD3C3C">
        <w:rPr>
          <w:rFonts w:eastAsia="Open Sans"/>
          <w:color w:val="222222"/>
          <w:szCs w:val="22"/>
          <w:highlight w:val="white"/>
        </w:rPr>
        <w:t>s</w:t>
      </w:r>
      <w:r w:rsidR="00AE7956">
        <w:rPr>
          <w:rFonts w:eastAsia="Open Sans"/>
          <w:color w:val="222222"/>
          <w:szCs w:val="22"/>
          <w:highlight w:val="white"/>
        </w:rPr>
        <w:t xml:space="preserve"> X</w:t>
      </w:r>
      <w:r w:rsidRPr="0080662B">
        <w:rPr>
          <w:rFonts w:eastAsia="Open Sans"/>
          <w:color w:val="222222"/>
          <w:szCs w:val="22"/>
          <w:highlight w:val="white"/>
        </w:rPr>
        <w:t xml:space="preserve">, </w:t>
      </w:r>
      <w:r w:rsidR="00DD3C3C">
        <w:rPr>
          <w:rFonts w:eastAsia="Open Sans"/>
          <w:color w:val="222222"/>
          <w:szCs w:val="22"/>
          <w:highlight w:val="white"/>
        </w:rPr>
        <w:t xml:space="preserve">features </w:t>
      </w:r>
      <w:r w:rsidRPr="0080662B">
        <w:rPr>
          <w:rFonts w:eastAsia="Open Sans"/>
          <w:color w:val="222222"/>
          <w:szCs w:val="22"/>
          <w:highlight w:val="white"/>
        </w:rPr>
        <w:t>selected using correlation matrix</w:t>
      </w:r>
      <w:r w:rsidR="00AE7956">
        <w:rPr>
          <w:rFonts w:eastAsia="Open Sans"/>
          <w:color w:val="222222"/>
          <w:szCs w:val="22"/>
          <w:highlight w:val="white"/>
        </w:rPr>
        <w:t xml:space="preserve"> X2</w:t>
      </w:r>
      <w:r w:rsidRPr="0080662B">
        <w:rPr>
          <w:rFonts w:eastAsia="Open Sans"/>
          <w:color w:val="222222"/>
          <w:szCs w:val="22"/>
          <w:highlight w:val="white"/>
        </w:rPr>
        <w:t xml:space="preserve"> and </w:t>
      </w:r>
      <w:r w:rsidR="00AE7956">
        <w:rPr>
          <w:rFonts w:eastAsia="Open Sans"/>
          <w:color w:val="222222"/>
          <w:szCs w:val="22"/>
          <w:highlight w:val="white"/>
        </w:rPr>
        <w:t>features X_over</w:t>
      </w:r>
      <w:r w:rsidRPr="0080662B">
        <w:rPr>
          <w:rFonts w:eastAsia="Open Sans"/>
          <w:color w:val="222222"/>
          <w:szCs w:val="22"/>
          <w:highlight w:val="white"/>
        </w:rPr>
        <w:t xml:space="preserve">, could be applied to different machine learning algorithms and the results could be evaluated. </w:t>
      </w:r>
    </w:p>
    <w:p w14:paraId="3B7B4C2E" w14:textId="77777777" w:rsidR="00A5539D" w:rsidRPr="0080662B" w:rsidRDefault="00A5539D">
      <w:pPr>
        <w:jc w:val="both"/>
        <w:rPr>
          <w:szCs w:val="22"/>
        </w:rPr>
      </w:pPr>
    </w:p>
    <w:p w14:paraId="04265E27" w14:textId="77777777" w:rsidR="00A5539D" w:rsidRPr="0080662B" w:rsidRDefault="00A5539D">
      <w:pPr>
        <w:jc w:val="both"/>
        <w:rPr>
          <w:szCs w:val="22"/>
        </w:rPr>
      </w:pPr>
    </w:p>
    <w:p w14:paraId="4EF69EB0" w14:textId="77777777" w:rsidR="00A5539D" w:rsidRPr="0080662B" w:rsidRDefault="00A5539D">
      <w:pPr>
        <w:pStyle w:val="Heading1"/>
        <w:jc w:val="both"/>
        <w:rPr>
          <w:rFonts w:ascii="Times New Roman" w:hAnsi="Times New Roman" w:cs="Times New Roman"/>
        </w:rPr>
      </w:pPr>
    </w:p>
    <w:p w14:paraId="66329955" w14:textId="77777777" w:rsidR="00A5539D" w:rsidRPr="0080662B" w:rsidRDefault="00DA58CF">
      <w:pPr>
        <w:jc w:val="both"/>
        <w:rPr>
          <w:rFonts w:eastAsia="Calibri"/>
          <w:color w:val="2F5496"/>
          <w:sz w:val="32"/>
          <w:szCs w:val="32"/>
        </w:rPr>
      </w:pPr>
      <w:r w:rsidRPr="0080662B">
        <w:br w:type="page"/>
      </w:r>
    </w:p>
    <w:p w14:paraId="3E313216" w14:textId="77777777" w:rsidR="00A5539D" w:rsidRPr="0080662B" w:rsidRDefault="00DA58CF">
      <w:pPr>
        <w:pStyle w:val="Heading1"/>
        <w:jc w:val="both"/>
        <w:rPr>
          <w:rFonts w:ascii="Times New Roman" w:hAnsi="Times New Roman" w:cs="Times New Roman"/>
        </w:rPr>
      </w:pPr>
      <w:bookmarkStart w:id="19" w:name="_ct2ewgj3uxlx" w:colFirst="0" w:colLast="0"/>
      <w:bookmarkStart w:id="20" w:name="_Toc89260798"/>
      <w:bookmarkEnd w:id="19"/>
      <w:r w:rsidRPr="0080662B">
        <w:rPr>
          <w:rFonts w:ascii="Times New Roman" w:hAnsi="Times New Roman" w:cs="Times New Roman"/>
        </w:rPr>
        <w:lastRenderedPageBreak/>
        <w:t>Implementation</w:t>
      </w:r>
      <w:bookmarkEnd w:id="20"/>
    </w:p>
    <w:p w14:paraId="005B5887" w14:textId="77777777" w:rsidR="00A5539D" w:rsidRPr="0080662B" w:rsidRDefault="00DA58CF">
      <w:pPr>
        <w:pStyle w:val="Heading2"/>
        <w:jc w:val="both"/>
        <w:rPr>
          <w:rFonts w:ascii="Times New Roman" w:hAnsi="Times New Roman" w:cs="Times New Roman"/>
        </w:rPr>
      </w:pPr>
      <w:bookmarkStart w:id="21" w:name="_nna9ffrstaax" w:colFirst="0" w:colLast="0"/>
      <w:bookmarkStart w:id="22" w:name="_Toc89260799"/>
      <w:bookmarkEnd w:id="21"/>
      <w:r w:rsidRPr="0080662B">
        <w:rPr>
          <w:rFonts w:ascii="Times New Roman" w:hAnsi="Times New Roman" w:cs="Times New Roman"/>
        </w:rPr>
        <w:t>Version control</w:t>
      </w:r>
      <w:bookmarkEnd w:id="22"/>
    </w:p>
    <w:p w14:paraId="4B5FE10C" w14:textId="01C92C04" w:rsidR="00A5539D" w:rsidRPr="0080662B" w:rsidRDefault="00DA58CF">
      <w:pPr>
        <w:rPr>
          <w:szCs w:val="22"/>
        </w:rPr>
      </w:pPr>
      <w:r w:rsidRPr="0080662B">
        <w:rPr>
          <w:szCs w:val="22"/>
        </w:rPr>
        <w:t xml:space="preserve">Version control was implemented using Github throughout his project and it can be found online at: </w:t>
      </w:r>
      <w:hyperlink r:id="rId26" w:history="1">
        <w:r w:rsidR="00C76C49" w:rsidRPr="0080662B">
          <w:rPr>
            <w:rStyle w:val="Hyperlink"/>
            <w:szCs w:val="22"/>
          </w:rPr>
          <w:t>https://github.coventry.ac.uk/iftikhars/9789180-SI-s1</w:t>
        </w:r>
      </w:hyperlink>
    </w:p>
    <w:p w14:paraId="3849776E" w14:textId="77777777" w:rsidR="00A5539D" w:rsidRPr="0080662B" w:rsidRDefault="00A5539D"/>
    <w:p w14:paraId="757798AA" w14:textId="77777777" w:rsidR="00A5539D" w:rsidRPr="0080662B" w:rsidRDefault="00DA58CF">
      <w:pPr>
        <w:pStyle w:val="Heading2"/>
        <w:jc w:val="both"/>
        <w:rPr>
          <w:rFonts w:ascii="Times New Roman" w:hAnsi="Times New Roman" w:cs="Times New Roman"/>
        </w:rPr>
      </w:pPr>
      <w:bookmarkStart w:id="23" w:name="_Toc89260800"/>
      <w:r w:rsidRPr="0080662B">
        <w:rPr>
          <w:rFonts w:ascii="Times New Roman" w:hAnsi="Times New Roman" w:cs="Times New Roman"/>
        </w:rPr>
        <w:t>Model selection</w:t>
      </w:r>
      <w:bookmarkEnd w:id="23"/>
    </w:p>
    <w:p w14:paraId="7B6A64CD" w14:textId="0B75E6FC" w:rsidR="00AE7956" w:rsidRPr="0080662B" w:rsidRDefault="00DA58CF" w:rsidP="00AE7956">
      <w:pPr>
        <w:rPr>
          <w:rFonts w:eastAsia="Open Sans"/>
          <w:color w:val="222222"/>
          <w:szCs w:val="22"/>
          <w:highlight w:val="white"/>
        </w:rPr>
      </w:pPr>
      <w:r w:rsidRPr="0080662B">
        <w:rPr>
          <w:szCs w:val="22"/>
        </w:rPr>
        <w:t>Supervised classification learning algorithms will be performed in this project. Cross</w:t>
      </w:r>
      <w:r w:rsidR="000226BD" w:rsidRPr="0080662B">
        <w:rPr>
          <w:szCs w:val="22"/>
        </w:rPr>
        <w:t>-</w:t>
      </w:r>
      <w:r w:rsidRPr="0080662B">
        <w:rPr>
          <w:szCs w:val="22"/>
        </w:rPr>
        <w:t xml:space="preserve">validation was performed on Logistic, KNN (K nearest neighbours), Naive </w:t>
      </w:r>
      <w:r w:rsidR="000226BD" w:rsidRPr="0080662B">
        <w:rPr>
          <w:szCs w:val="22"/>
        </w:rPr>
        <w:t>B</w:t>
      </w:r>
      <w:r w:rsidRPr="0080662B">
        <w:rPr>
          <w:szCs w:val="22"/>
        </w:rPr>
        <w:t xml:space="preserve">ayes, Neural </w:t>
      </w:r>
      <w:r w:rsidR="000226BD" w:rsidRPr="0080662B">
        <w:rPr>
          <w:szCs w:val="22"/>
        </w:rPr>
        <w:t>Networks, Decision</w:t>
      </w:r>
      <w:r w:rsidRPr="0080662B">
        <w:rPr>
          <w:szCs w:val="22"/>
        </w:rPr>
        <w:t xml:space="preserve"> tree and Random Forest models. It was decided that </w:t>
      </w:r>
      <w:r w:rsidR="00DD3C3C">
        <w:rPr>
          <w:szCs w:val="22"/>
        </w:rPr>
        <w:t xml:space="preserve">the </w:t>
      </w:r>
      <w:r w:rsidRPr="0080662B">
        <w:rPr>
          <w:szCs w:val="22"/>
        </w:rPr>
        <w:t xml:space="preserve">Decision </w:t>
      </w:r>
      <w:r w:rsidR="00DD3C3C">
        <w:rPr>
          <w:szCs w:val="22"/>
        </w:rPr>
        <w:t>T</w:t>
      </w:r>
      <w:r w:rsidRPr="0080662B">
        <w:rPr>
          <w:szCs w:val="22"/>
        </w:rPr>
        <w:t>ree</w:t>
      </w:r>
      <w:r w:rsidR="00C76C49" w:rsidRPr="0080662B">
        <w:rPr>
          <w:szCs w:val="22"/>
        </w:rPr>
        <w:t xml:space="preserve"> with a score of 93 %</w:t>
      </w:r>
      <w:r w:rsidRPr="0080662B">
        <w:rPr>
          <w:szCs w:val="22"/>
        </w:rPr>
        <w:t>, Random forest</w:t>
      </w:r>
      <w:r w:rsidR="00C76C49" w:rsidRPr="0080662B">
        <w:rPr>
          <w:szCs w:val="22"/>
        </w:rPr>
        <w:t xml:space="preserve"> scoring 94</w:t>
      </w:r>
      <w:r w:rsidRPr="0080662B">
        <w:rPr>
          <w:szCs w:val="22"/>
        </w:rPr>
        <w:t xml:space="preserve"> </w:t>
      </w:r>
      <w:r w:rsidR="00C76C49" w:rsidRPr="0080662B">
        <w:rPr>
          <w:szCs w:val="22"/>
        </w:rPr>
        <w:t xml:space="preserve">% </w:t>
      </w:r>
      <w:r w:rsidRPr="0080662B">
        <w:rPr>
          <w:szCs w:val="22"/>
        </w:rPr>
        <w:t xml:space="preserve">and KNN </w:t>
      </w:r>
      <w:r w:rsidR="00C76C49" w:rsidRPr="0080662B">
        <w:rPr>
          <w:szCs w:val="22"/>
        </w:rPr>
        <w:t>having a score of 71</w:t>
      </w:r>
      <w:r w:rsidR="00FF22E7">
        <w:rPr>
          <w:szCs w:val="22"/>
        </w:rPr>
        <w:t xml:space="preserve"> </w:t>
      </w:r>
      <w:r w:rsidR="00C76C49" w:rsidRPr="0080662B">
        <w:rPr>
          <w:szCs w:val="22"/>
        </w:rPr>
        <w:t xml:space="preserve">% </w:t>
      </w:r>
      <w:r w:rsidRPr="0080662B">
        <w:rPr>
          <w:szCs w:val="22"/>
        </w:rPr>
        <w:t>had the best cross</w:t>
      </w:r>
      <w:r w:rsidR="000226BD" w:rsidRPr="0080662B">
        <w:rPr>
          <w:szCs w:val="22"/>
        </w:rPr>
        <w:t>-</w:t>
      </w:r>
      <w:r w:rsidRPr="0080662B">
        <w:rPr>
          <w:szCs w:val="22"/>
        </w:rPr>
        <w:t xml:space="preserve">validated accuracy. </w:t>
      </w:r>
      <w:r w:rsidR="00AE7956">
        <w:rPr>
          <w:szCs w:val="22"/>
        </w:rPr>
        <w:t xml:space="preserve">The tests were performed on all three </w:t>
      </w:r>
      <w:r w:rsidR="00AE7956" w:rsidRPr="0080662B">
        <w:rPr>
          <w:szCs w:val="22"/>
        </w:rPr>
        <w:t xml:space="preserve">X, X2 and X_over </w:t>
      </w:r>
      <w:r w:rsidR="00AE7956">
        <w:rPr>
          <w:szCs w:val="22"/>
        </w:rPr>
        <w:t xml:space="preserve">features with there complementary y variables  and the best results were obtained from the oversampled features. </w:t>
      </w:r>
      <w:r w:rsidRPr="0080662B">
        <w:rPr>
          <w:szCs w:val="22"/>
        </w:rPr>
        <w:t>These results can be observed in</w:t>
      </w:r>
      <w:r w:rsidR="00C76C49" w:rsidRPr="0080662B">
        <w:rPr>
          <w:szCs w:val="22"/>
        </w:rPr>
        <w:t xml:space="preserve"> </w:t>
      </w:r>
      <w:r w:rsidR="00C76C49" w:rsidRPr="0080662B">
        <w:rPr>
          <w:szCs w:val="22"/>
        </w:rPr>
        <w:fldChar w:fldCharType="begin"/>
      </w:r>
      <w:r w:rsidR="00C76C49" w:rsidRPr="0080662B">
        <w:rPr>
          <w:szCs w:val="22"/>
        </w:rPr>
        <w:instrText xml:space="preserve"> REF _Ref88906353 \h </w:instrText>
      </w:r>
      <w:r w:rsidR="0080662B">
        <w:rPr>
          <w:szCs w:val="22"/>
        </w:rPr>
        <w:instrText xml:space="preserve"> \* MERGEFORMAT </w:instrText>
      </w:r>
      <w:r w:rsidR="00C76C49" w:rsidRPr="0080662B">
        <w:rPr>
          <w:szCs w:val="22"/>
        </w:rPr>
      </w:r>
      <w:r w:rsidR="00C76C49" w:rsidRPr="0080662B">
        <w:rPr>
          <w:szCs w:val="22"/>
        </w:rPr>
        <w:fldChar w:fldCharType="separate"/>
      </w:r>
      <w:r w:rsidR="00583140">
        <w:t xml:space="preserve">Figure </w:t>
      </w:r>
      <w:r w:rsidR="00583140">
        <w:rPr>
          <w:noProof/>
        </w:rPr>
        <w:t>3</w:t>
      </w:r>
      <w:r w:rsidR="00583140">
        <w:t xml:space="preserve"> Model Selection</w:t>
      </w:r>
      <w:r w:rsidR="00C76C49" w:rsidRPr="0080662B">
        <w:rPr>
          <w:szCs w:val="22"/>
        </w:rPr>
        <w:fldChar w:fldCharType="end"/>
      </w:r>
      <w:r w:rsidR="00C76C49" w:rsidRPr="0080662B">
        <w:rPr>
          <w:szCs w:val="22"/>
        </w:rPr>
        <w:t xml:space="preserve"> and </w:t>
      </w:r>
      <w:r w:rsidR="00C76C49" w:rsidRPr="0080662B">
        <w:rPr>
          <w:szCs w:val="22"/>
        </w:rPr>
        <w:fldChar w:fldCharType="begin"/>
      </w:r>
      <w:r w:rsidR="00C76C49" w:rsidRPr="0080662B">
        <w:rPr>
          <w:szCs w:val="22"/>
        </w:rPr>
        <w:instrText xml:space="preserve"> REF _Ref88906362 \h </w:instrText>
      </w:r>
      <w:r w:rsidR="0080662B">
        <w:rPr>
          <w:szCs w:val="22"/>
        </w:rPr>
        <w:instrText xml:space="preserve"> \* MERGEFORMAT </w:instrText>
      </w:r>
      <w:r w:rsidR="00C76C49" w:rsidRPr="0080662B">
        <w:rPr>
          <w:szCs w:val="22"/>
        </w:rPr>
      </w:r>
      <w:r w:rsidR="00C76C49" w:rsidRPr="0080662B">
        <w:rPr>
          <w:szCs w:val="22"/>
        </w:rPr>
        <w:fldChar w:fldCharType="separate"/>
      </w:r>
      <w:r w:rsidR="00583140">
        <w:t xml:space="preserve">Figure </w:t>
      </w:r>
      <w:r w:rsidR="00583140">
        <w:rPr>
          <w:noProof/>
        </w:rPr>
        <w:t>4</w:t>
      </w:r>
      <w:r w:rsidR="00583140">
        <w:t xml:space="preserve"> Model Selection</w:t>
      </w:r>
      <w:r w:rsidR="00C76C49" w:rsidRPr="0080662B">
        <w:rPr>
          <w:szCs w:val="22"/>
        </w:rPr>
        <w:fldChar w:fldCharType="end"/>
      </w:r>
      <w:r w:rsidRPr="0080662B">
        <w:rPr>
          <w:szCs w:val="22"/>
        </w:rPr>
        <w:t>.</w:t>
      </w:r>
      <w:r w:rsidR="0086223F">
        <w:rPr>
          <w:szCs w:val="22"/>
        </w:rPr>
        <w:t xml:space="preserve"> SVM and XGBoost were not used in this project because of hardware requirements and time constrains.</w:t>
      </w:r>
      <w:r w:rsidR="00AE7956">
        <w:rPr>
          <w:szCs w:val="22"/>
        </w:rPr>
        <w:t xml:space="preserve"> </w:t>
      </w:r>
      <w:r w:rsidR="00AE7956">
        <w:rPr>
          <w:rFonts w:eastAsia="Open Sans"/>
          <w:color w:val="222222"/>
          <w:szCs w:val="22"/>
          <w:highlight w:val="white"/>
        </w:rPr>
        <w:t xml:space="preserve">The </w:t>
      </w:r>
      <w:r w:rsidR="00AE7956" w:rsidRPr="0080662B">
        <w:rPr>
          <w:rFonts w:eastAsia="Open Sans"/>
          <w:color w:val="222222"/>
          <w:szCs w:val="22"/>
          <w:highlight w:val="white"/>
        </w:rPr>
        <w:t xml:space="preserve">features </w:t>
      </w:r>
      <w:r w:rsidR="00AE7956">
        <w:rPr>
          <w:rFonts w:eastAsia="Open Sans"/>
          <w:color w:val="222222"/>
          <w:szCs w:val="22"/>
          <w:highlight w:val="white"/>
        </w:rPr>
        <w:t xml:space="preserve"> giving the best performance </w:t>
      </w:r>
      <w:r w:rsidR="00AE7956" w:rsidRPr="0080662B">
        <w:rPr>
          <w:rFonts w:eastAsia="Open Sans"/>
          <w:color w:val="222222"/>
          <w:szCs w:val="22"/>
          <w:highlight w:val="white"/>
        </w:rPr>
        <w:t>are split into testing and training sets. It is split 80 % into the training and 20 % into the testing sets with the random state set to 1.</w:t>
      </w:r>
    </w:p>
    <w:p w14:paraId="0828AC92" w14:textId="3BAA15F7" w:rsidR="00A5539D" w:rsidRPr="0080662B" w:rsidRDefault="00A5539D">
      <w:pPr>
        <w:rPr>
          <w:szCs w:val="22"/>
        </w:rPr>
      </w:pPr>
    </w:p>
    <w:p w14:paraId="50CD10F5" w14:textId="23A50C67" w:rsidR="00C76C49" w:rsidRPr="0080662B" w:rsidRDefault="00C76C49">
      <w:pPr>
        <w:rPr>
          <w:szCs w:val="22"/>
        </w:rPr>
      </w:pPr>
    </w:p>
    <w:p w14:paraId="0092C0B3" w14:textId="1A027D2B" w:rsidR="00A5539D" w:rsidRPr="0080662B" w:rsidRDefault="00C76C49" w:rsidP="00C76C49">
      <w:pPr>
        <w:rPr>
          <w:szCs w:val="22"/>
        </w:rPr>
      </w:pPr>
      <w:r w:rsidRPr="0080662B">
        <w:rPr>
          <w:szCs w:val="22"/>
        </w:rPr>
        <w:t xml:space="preserve"> </w:t>
      </w:r>
    </w:p>
    <w:p w14:paraId="18F7502C" w14:textId="74215C5D" w:rsidR="00A5539D" w:rsidRPr="0080662B" w:rsidRDefault="00AD1541">
      <w:pPr>
        <w:jc w:val="both"/>
      </w:pPr>
      <w:r>
        <w:rPr>
          <w:noProof/>
        </w:rPr>
        <mc:AlternateContent>
          <mc:Choice Requires="wpg">
            <w:drawing>
              <wp:anchor distT="0" distB="0" distL="114300" distR="114300" simplePos="0" relativeHeight="251724288" behindDoc="0" locked="0" layoutInCell="1" allowOverlap="1" wp14:anchorId="3EE14C8D" wp14:editId="733D6B77">
                <wp:simplePos x="0" y="0"/>
                <wp:positionH relativeFrom="column">
                  <wp:posOffset>4064000</wp:posOffset>
                </wp:positionH>
                <wp:positionV relativeFrom="paragraph">
                  <wp:posOffset>110490</wp:posOffset>
                </wp:positionV>
                <wp:extent cx="1955800" cy="1757045"/>
                <wp:effectExtent l="0" t="0" r="6350" b="0"/>
                <wp:wrapNone/>
                <wp:docPr id="119" name="Group 119"/>
                <wp:cNvGraphicFramePr/>
                <a:graphic xmlns:a="http://schemas.openxmlformats.org/drawingml/2006/main">
                  <a:graphicData uri="http://schemas.microsoft.com/office/word/2010/wordprocessingGroup">
                    <wpg:wgp>
                      <wpg:cNvGrpSpPr/>
                      <wpg:grpSpPr>
                        <a:xfrm>
                          <a:off x="0" y="0"/>
                          <a:ext cx="1955800" cy="1757045"/>
                          <a:chOff x="0" y="0"/>
                          <a:chExt cx="1955800" cy="1757045"/>
                        </a:xfrm>
                      </wpg:grpSpPr>
                      <pic:pic xmlns:pic="http://schemas.openxmlformats.org/drawingml/2006/picture">
                        <pic:nvPicPr>
                          <pic:cNvPr id="57" name="Picture 57"/>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55800" cy="1440815"/>
                          </a:xfrm>
                          <a:prstGeom prst="rect">
                            <a:avLst/>
                          </a:prstGeom>
                          <a:noFill/>
                          <a:ln>
                            <a:noFill/>
                          </a:ln>
                        </pic:spPr>
                      </pic:pic>
                      <wps:wsp>
                        <wps:cNvPr id="59" name="Text Box 59"/>
                        <wps:cNvSpPr txBox="1"/>
                        <wps:spPr>
                          <a:xfrm>
                            <a:off x="0" y="1498600"/>
                            <a:ext cx="1955800" cy="258445"/>
                          </a:xfrm>
                          <a:prstGeom prst="rect">
                            <a:avLst/>
                          </a:prstGeom>
                          <a:solidFill>
                            <a:prstClr val="white"/>
                          </a:solidFill>
                          <a:ln>
                            <a:noFill/>
                          </a:ln>
                        </wps:spPr>
                        <wps:txbx>
                          <w:txbxContent>
                            <w:p w14:paraId="2E36E60A" w14:textId="4D8B92A0" w:rsidR="00FC2810" w:rsidRPr="00C40E8D" w:rsidRDefault="00FC2810" w:rsidP="00C76C49">
                              <w:pPr>
                                <w:pStyle w:val="Caption"/>
                                <w:jc w:val="center"/>
                                <w:rPr>
                                  <w:noProof/>
                                </w:rPr>
                              </w:pPr>
                              <w:bookmarkStart w:id="24" w:name="_Ref88906353"/>
                              <w:bookmarkStart w:id="25" w:name="_Toc89260822"/>
                              <w:r>
                                <w:t xml:space="preserve">Figure </w:t>
                              </w:r>
                              <w:fldSimple w:instr=" SEQ Figure \* ARABIC ">
                                <w:r>
                                  <w:rPr>
                                    <w:noProof/>
                                  </w:rPr>
                                  <w:t>3</w:t>
                                </w:r>
                              </w:fldSimple>
                              <w:r>
                                <w:t xml:space="preserve"> Model Selection</w:t>
                              </w:r>
                              <w:bookmarkEnd w:id="24"/>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EE14C8D" id="Group 119" o:spid="_x0000_s1029" style="position:absolute;left:0;text-align:left;margin-left:320pt;margin-top:8.7pt;width:154pt;height:138.35pt;z-index:251724288" coordsize="19558,17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">
                <v:shape id="Picture 57" o:spid="_x0000_s1030" type="#_x0000_t75" style="position:absolute;width:19558;height:14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">
                  <v:imagedata r:id="rId28" o:title=""/>
                </v:shape>
                <v:shape id="Text Box 59" o:spid="_x0000_s1031" type="#_x0000_t202" style="position:absolute;top:14986;width:1955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" stroked="f">
                  <v:textbox style="mso-fit-shape-to-text:t" inset="0,0,0,0">
                    <w:txbxContent>
                      <w:p w14:paraId="2E36E60A" w14:textId="4D8B92A0" w:rsidR="00FC2810" w:rsidRPr="00C40E8D" w:rsidRDefault="00FC2810" w:rsidP="00C76C49">
                        <w:pPr>
                          <w:pStyle w:val="Caption"/>
                          <w:jc w:val="center"/>
                          <w:rPr>
                            <w:noProof/>
                          </w:rPr>
                        </w:pPr>
                        <w:bookmarkStart w:id="26" w:name="_Ref88906353"/>
                        <w:bookmarkStart w:id="27" w:name="_Toc89260822"/>
                        <w:r>
                          <w:t xml:space="preserve">Figure </w:t>
                        </w:r>
                        <w:fldSimple w:instr=" SEQ Figure \* ARABIC ">
                          <w:r>
                            <w:rPr>
                              <w:noProof/>
                            </w:rPr>
                            <w:t>3</w:t>
                          </w:r>
                        </w:fldSimple>
                        <w:r>
                          <w:t xml:space="preserve"> Model Selection</w:t>
                        </w:r>
                        <w:bookmarkEnd w:id="26"/>
                        <w:bookmarkEnd w:id="27"/>
                      </w:p>
                    </w:txbxContent>
                  </v:textbox>
                </v:shape>
              </v:group>
            </w:pict>
          </mc:Fallback>
        </mc:AlternateContent>
      </w:r>
      <w:r>
        <w:rPr>
          <w:noProof/>
        </w:rPr>
        <mc:AlternateContent>
          <mc:Choice Requires="wpg">
            <w:drawing>
              <wp:anchor distT="0" distB="0" distL="114300" distR="114300" simplePos="0" relativeHeight="251679232" behindDoc="0" locked="0" layoutInCell="1" allowOverlap="1" wp14:anchorId="1ECBE246" wp14:editId="1650BAA8">
                <wp:simplePos x="0" y="0"/>
                <wp:positionH relativeFrom="column">
                  <wp:posOffset>336550</wp:posOffset>
                </wp:positionH>
                <wp:positionV relativeFrom="paragraph">
                  <wp:posOffset>161290</wp:posOffset>
                </wp:positionV>
                <wp:extent cx="2598420" cy="1547495"/>
                <wp:effectExtent l="0" t="0" r="0" b="0"/>
                <wp:wrapNone/>
                <wp:docPr id="118" name="Group 118"/>
                <wp:cNvGraphicFramePr/>
                <a:graphic xmlns:a="http://schemas.openxmlformats.org/drawingml/2006/main">
                  <a:graphicData uri="http://schemas.microsoft.com/office/word/2010/wordprocessingGroup">
                    <wpg:wgp>
                      <wpg:cNvGrpSpPr/>
                      <wpg:grpSpPr>
                        <a:xfrm>
                          <a:off x="0" y="0"/>
                          <a:ext cx="2598420" cy="1547495"/>
                          <a:chOff x="0" y="0"/>
                          <a:chExt cx="2598420" cy="1547495"/>
                        </a:xfrm>
                      </wpg:grpSpPr>
                      <pic:pic xmlns:pic="http://schemas.openxmlformats.org/drawingml/2006/picture">
                        <pic:nvPicPr>
                          <pic:cNvPr id="56" name="Picture 56" descr="Graphical user interface, application&#10;&#10;Description automatically generated"/>
                          <pic:cNvPicPr>
                            <a:picLocks noChangeAspect="1"/>
                          </pic:cNvPicPr>
                        </pic:nvPicPr>
                        <pic:blipFill rotWithShape="1">
                          <a:blip r:embed="rId29">
                            <a:extLst>
                              <a:ext uri="{28A0092B-C50C-407E-A947-70E740481C1C}">
                                <a14:useLocalDpi xmlns:a14="http://schemas.microsoft.com/office/drawing/2010/main" val="0"/>
                              </a:ext>
                            </a:extLst>
                          </a:blip>
                          <a:srcRect l="24365" t="53508" r="49838" b="24749"/>
                          <a:stretch/>
                        </pic:blipFill>
                        <pic:spPr bwMode="auto">
                          <a:xfrm>
                            <a:off x="0" y="0"/>
                            <a:ext cx="2598420" cy="1231900"/>
                          </a:xfrm>
                          <a:prstGeom prst="rect">
                            <a:avLst/>
                          </a:prstGeom>
                          <a:ln>
                            <a:noFill/>
                          </a:ln>
                          <a:extLst>
                            <a:ext uri="{53640926-AAD7-44D8-BBD7-CCE9431645EC}">
                              <a14:shadowObscured xmlns:a14="http://schemas.microsoft.com/office/drawing/2010/main"/>
                            </a:ext>
                          </a:extLst>
                        </pic:spPr>
                      </pic:pic>
                      <wps:wsp>
                        <wps:cNvPr id="58" name="Text Box 58"/>
                        <wps:cNvSpPr txBox="1"/>
                        <wps:spPr>
                          <a:xfrm>
                            <a:off x="0" y="1289050"/>
                            <a:ext cx="2598420" cy="258445"/>
                          </a:xfrm>
                          <a:prstGeom prst="rect">
                            <a:avLst/>
                          </a:prstGeom>
                          <a:solidFill>
                            <a:prstClr val="white"/>
                          </a:solidFill>
                          <a:ln>
                            <a:noFill/>
                          </a:ln>
                        </wps:spPr>
                        <wps:txbx>
                          <w:txbxContent>
                            <w:p w14:paraId="1092F794" w14:textId="22263164" w:rsidR="00FC2810" w:rsidRPr="00602B83" w:rsidRDefault="00FC2810" w:rsidP="00C76C49">
                              <w:pPr>
                                <w:pStyle w:val="Caption"/>
                                <w:jc w:val="center"/>
                                <w:rPr>
                                  <w:noProof/>
                                </w:rPr>
                              </w:pPr>
                              <w:bookmarkStart w:id="28" w:name="_Ref88906362"/>
                              <w:bookmarkStart w:id="29" w:name="_Toc89260823"/>
                              <w:r>
                                <w:t xml:space="preserve">Figure </w:t>
                              </w:r>
                              <w:fldSimple w:instr=" SEQ Figure \* ARABIC ">
                                <w:r>
                                  <w:rPr>
                                    <w:noProof/>
                                  </w:rPr>
                                  <w:t>4</w:t>
                                </w:r>
                              </w:fldSimple>
                              <w:r>
                                <w:t xml:space="preserve"> Model Selection</w:t>
                              </w:r>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ECBE246" id="Group 118" o:spid="_x0000_s1032" style="position:absolute;left:0;text-align:left;margin-left:26.5pt;margin-top:12.7pt;width:204.6pt;height:121.85pt;z-index:251679232" coordsize="25984,154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">
                <v:shape id="Picture 56" o:spid="_x0000_s1033" type="#_x0000_t75" alt="Graphical user interface, application&#10;&#10;Description automatically generated" style="position:absolute;width:25984;height:12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">
                  <v:imagedata r:id="rId30" o:title="Graphical user interface, application&#10;&#10;Description automatically generated" croptop="35067f" cropbottom="16220f" cropleft="15968f" cropright="32662f"/>
                </v:shape>
                <v:shape id="Text Box 58" o:spid="_x0000_s1034" type="#_x0000_t202" style="position:absolute;top:12890;width:25984;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" stroked="f">
                  <v:textbox style="mso-fit-shape-to-text:t" inset="0,0,0,0">
                    <w:txbxContent>
                      <w:p w14:paraId="1092F794" w14:textId="22263164" w:rsidR="00FC2810" w:rsidRPr="00602B83" w:rsidRDefault="00FC2810" w:rsidP="00C76C49">
                        <w:pPr>
                          <w:pStyle w:val="Caption"/>
                          <w:jc w:val="center"/>
                          <w:rPr>
                            <w:noProof/>
                          </w:rPr>
                        </w:pPr>
                        <w:bookmarkStart w:id="30" w:name="_Ref88906362"/>
                        <w:bookmarkStart w:id="31" w:name="_Toc89260823"/>
                        <w:r>
                          <w:t xml:space="preserve">Figure </w:t>
                        </w:r>
                        <w:fldSimple w:instr=" SEQ Figure \* ARABIC ">
                          <w:r>
                            <w:rPr>
                              <w:noProof/>
                            </w:rPr>
                            <w:t>4</w:t>
                          </w:r>
                        </w:fldSimple>
                        <w:r>
                          <w:t xml:space="preserve"> Model Selection</w:t>
                        </w:r>
                        <w:bookmarkEnd w:id="30"/>
                        <w:bookmarkEnd w:id="31"/>
                      </w:p>
                    </w:txbxContent>
                  </v:textbox>
                </v:shape>
              </v:group>
            </w:pict>
          </mc:Fallback>
        </mc:AlternateContent>
      </w:r>
    </w:p>
    <w:p w14:paraId="1C598F73" w14:textId="77777777" w:rsidR="00AD1541" w:rsidRDefault="00AD1541">
      <w:pPr>
        <w:jc w:val="both"/>
      </w:pPr>
    </w:p>
    <w:p w14:paraId="78F2C22B" w14:textId="77777777" w:rsidR="00AD1541" w:rsidRDefault="00AD1541">
      <w:pPr>
        <w:jc w:val="both"/>
      </w:pPr>
    </w:p>
    <w:p w14:paraId="424CAA06" w14:textId="77777777" w:rsidR="00AD1541" w:rsidRDefault="00AD1541">
      <w:pPr>
        <w:jc w:val="both"/>
      </w:pPr>
    </w:p>
    <w:p w14:paraId="74DB8708" w14:textId="77777777" w:rsidR="00AD1541" w:rsidRDefault="00AD1541">
      <w:pPr>
        <w:jc w:val="both"/>
      </w:pPr>
    </w:p>
    <w:p w14:paraId="1612F283" w14:textId="77777777" w:rsidR="00AD1541" w:rsidRDefault="00AD1541">
      <w:pPr>
        <w:jc w:val="both"/>
      </w:pPr>
    </w:p>
    <w:p w14:paraId="23075490" w14:textId="77777777" w:rsidR="00AD1541" w:rsidRDefault="00AD1541">
      <w:pPr>
        <w:jc w:val="both"/>
      </w:pPr>
    </w:p>
    <w:p w14:paraId="27716211" w14:textId="77777777" w:rsidR="00AD1541" w:rsidRDefault="00AD1541">
      <w:pPr>
        <w:jc w:val="both"/>
      </w:pPr>
    </w:p>
    <w:p w14:paraId="44591B7B" w14:textId="77777777" w:rsidR="00B116FE" w:rsidRDefault="00B116FE">
      <w:pPr>
        <w:jc w:val="both"/>
      </w:pPr>
    </w:p>
    <w:p w14:paraId="61F7F496" w14:textId="77777777" w:rsidR="00DD3C3C" w:rsidRDefault="00DD3C3C">
      <w:pPr>
        <w:jc w:val="both"/>
      </w:pPr>
    </w:p>
    <w:p w14:paraId="419D6879" w14:textId="77777777" w:rsidR="00DD3C3C" w:rsidRDefault="00DD3C3C">
      <w:pPr>
        <w:jc w:val="both"/>
      </w:pPr>
    </w:p>
    <w:p w14:paraId="4EBDD422" w14:textId="77777777" w:rsidR="00DD3C3C" w:rsidRPr="0080662B" w:rsidRDefault="00DD3C3C" w:rsidP="00DD3C3C">
      <w:pPr>
        <w:pStyle w:val="Heading2"/>
        <w:jc w:val="both"/>
        <w:rPr>
          <w:rFonts w:ascii="Times New Roman" w:hAnsi="Times New Roman" w:cs="Times New Roman"/>
        </w:rPr>
      </w:pPr>
      <w:bookmarkStart w:id="32" w:name="_Toc89260801"/>
      <w:r w:rsidRPr="0080662B">
        <w:rPr>
          <w:rFonts w:ascii="Times New Roman" w:hAnsi="Times New Roman" w:cs="Times New Roman"/>
        </w:rPr>
        <w:t>Model optimization</w:t>
      </w:r>
      <w:bookmarkEnd w:id="32"/>
    </w:p>
    <w:p w14:paraId="637FEA0D" w14:textId="1B256958" w:rsidR="00DD3C3C" w:rsidRDefault="00DD3C3C" w:rsidP="00DD3C3C">
      <w:pPr>
        <w:jc w:val="both"/>
        <w:rPr>
          <w:szCs w:val="22"/>
        </w:rPr>
      </w:pPr>
      <w:r w:rsidRPr="0080662B">
        <w:rPr>
          <w:szCs w:val="22"/>
        </w:rPr>
        <w:t>Different hyperparameter optimization techniques were applied to the three selected models. They were applied using the following logic and order. First cross-validation was applied to narrow down on which hyperparameters give the best results individually, then random search and grid search was applied to a range of hyperparameters that had the most effect on increasing the accuracy of the model</w:t>
      </w:r>
      <w:r w:rsidR="006209CB">
        <w:rPr>
          <w:szCs w:val="22"/>
        </w:rPr>
        <w:t xml:space="preserve"> (see </w:t>
      </w:r>
      <w:r w:rsidR="006209CB">
        <w:rPr>
          <w:szCs w:val="22"/>
        </w:rPr>
        <w:fldChar w:fldCharType="begin"/>
      </w:r>
      <w:r w:rsidR="006209CB">
        <w:rPr>
          <w:szCs w:val="22"/>
        </w:rPr>
        <w:instrText xml:space="preserve"> REF _Ref89146439 \h </w:instrText>
      </w:r>
      <w:r w:rsidR="006209CB">
        <w:rPr>
          <w:szCs w:val="22"/>
        </w:rPr>
      </w:r>
      <w:r w:rsidR="006209CB">
        <w:rPr>
          <w:szCs w:val="22"/>
        </w:rPr>
        <w:fldChar w:fldCharType="separate"/>
      </w:r>
      <w:r w:rsidR="00583140">
        <w:t xml:space="preserve">Figure </w:t>
      </w:r>
      <w:r w:rsidR="00583140">
        <w:rPr>
          <w:noProof/>
        </w:rPr>
        <w:t>5</w:t>
      </w:r>
      <w:r w:rsidR="00583140">
        <w:t xml:space="preserve"> Model tuning</w:t>
      </w:r>
      <w:r w:rsidR="006209CB">
        <w:rPr>
          <w:szCs w:val="22"/>
        </w:rPr>
        <w:fldChar w:fldCharType="end"/>
      </w:r>
      <w:r w:rsidR="006209CB">
        <w:rPr>
          <w:szCs w:val="22"/>
        </w:rPr>
        <w:t>)</w:t>
      </w:r>
      <w:r w:rsidRPr="0080662B">
        <w:rPr>
          <w:szCs w:val="22"/>
        </w:rPr>
        <w:t xml:space="preserve">. Accuracy was chosen as a measure to optimize the hyperparameters as it was important how many correct predictions the model made for the test dataset. </w:t>
      </w:r>
    </w:p>
    <w:p w14:paraId="44224719" w14:textId="77777777" w:rsidR="006209CB" w:rsidRDefault="006209CB" w:rsidP="00DD3C3C">
      <w:pPr>
        <w:jc w:val="both"/>
        <w:rPr>
          <w:szCs w:val="22"/>
        </w:rPr>
      </w:pPr>
    </w:p>
    <w:p w14:paraId="22E1524E" w14:textId="6E5134CB" w:rsidR="006209CB" w:rsidRDefault="006209CB" w:rsidP="00DD3C3C">
      <w:pPr>
        <w:jc w:val="both"/>
        <w:rPr>
          <w:szCs w:val="22"/>
        </w:rPr>
      </w:pPr>
      <w:r>
        <w:rPr>
          <w:noProof/>
          <w:szCs w:val="22"/>
        </w:rPr>
        <mc:AlternateContent>
          <mc:Choice Requires="wpg">
            <w:drawing>
              <wp:anchor distT="0" distB="0" distL="114300" distR="114300" simplePos="0" relativeHeight="251728384" behindDoc="0" locked="0" layoutInCell="1" allowOverlap="1" wp14:anchorId="5B0D4F2F" wp14:editId="6B6C56DE">
                <wp:simplePos x="0" y="0"/>
                <wp:positionH relativeFrom="margin">
                  <wp:posOffset>2540097</wp:posOffset>
                </wp:positionH>
                <wp:positionV relativeFrom="paragraph">
                  <wp:posOffset>12064</wp:posOffset>
                </wp:positionV>
                <wp:extent cx="1258179" cy="1662039"/>
                <wp:effectExtent l="57150" t="19050" r="75565" b="0"/>
                <wp:wrapNone/>
                <wp:docPr id="180" name="Group 180"/>
                <wp:cNvGraphicFramePr/>
                <a:graphic xmlns:a="http://schemas.openxmlformats.org/drawingml/2006/main">
                  <a:graphicData uri="http://schemas.microsoft.com/office/word/2010/wordprocessingGroup">
                    <wpg:wgp>
                      <wpg:cNvGrpSpPr/>
                      <wpg:grpSpPr>
                        <a:xfrm>
                          <a:off x="0" y="0"/>
                          <a:ext cx="1258179" cy="1662039"/>
                          <a:chOff x="0" y="0"/>
                          <a:chExt cx="1531229" cy="1899285"/>
                        </a:xfrm>
                      </wpg:grpSpPr>
                      <wpg:grpSp>
                        <wpg:cNvPr id="18" name="Group 18"/>
                        <wpg:cNvGrpSpPr/>
                        <wpg:grpSpPr>
                          <a:xfrm>
                            <a:off x="879" y="0"/>
                            <a:ext cx="1530350" cy="1587500"/>
                            <a:chOff x="0" y="0"/>
                            <a:chExt cx="1530350" cy="1587500"/>
                          </a:xfrm>
                        </wpg:grpSpPr>
                        <wps:wsp>
                          <wps:cNvPr id="12" name="Rectangle 12"/>
                          <wps:cNvSpPr/>
                          <wps:spPr>
                            <a:xfrm>
                              <a:off x="0" y="0"/>
                              <a:ext cx="1530350" cy="285750"/>
                            </a:xfrm>
                            <a:prstGeom prst="rect">
                              <a:avLst/>
                            </a:prstGeom>
                          </wps:spPr>
                          <wps:style>
                            <a:lnRef idx="1">
                              <a:schemeClr val="dk1"/>
                            </a:lnRef>
                            <a:fillRef idx="3">
                              <a:schemeClr val="dk1"/>
                            </a:fillRef>
                            <a:effectRef idx="2">
                              <a:schemeClr val="dk1"/>
                            </a:effectRef>
                            <a:fontRef idx="minor">
                              <a:schemeClr val="lt1"/>
                            </a:fontRef>
                          </wps:style>
                          <wps:txbx>
                            <w:txbxContent>
                              <w:p w14:paraId="522505D5" w14:textId="77777777" w:rsidR="00FC2810" w:rsidRDefault="00FC2810" w:rsidP="006209CB">
                                <w:pPr>
                                  <w:jc w:val="center"/>
                                </w:pPr>
                                <w:r>
                                  <w:t>Cross vali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Straight Arrow Connector 13"/>
                          <wps:cNvCnPr/>
                          <wps:spPr>
                            <a:xfrm>
                              <a:off x="762000" y="273050"/>
                              <a:ext cx="0" cy="3619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4" name="Rectangle 14"/>
                          <wps:cNvSpPr/>
                          <wps:spPr>
                            <a:xfrm>
                              <a:off x="0" y="660400"/>
                              <a:ext cx="1530350" cy="285750"/>
                            </a:xfrm>
                            <a:prstGeom prst="rect">
                              <a:avLst/>
                            </a:prstGeom>
                          </wps:spPr>
                          <wps:style>
                            <a:lnRef idx="1">
                              <a:schemeClr val="dk1"/>
                            </a:lnRef>
                            <a:fillRef idx="3">
                              <a:schemeClr val="dk1"/>
                            </a:fillRef>
                            <a:effectRef idx="2">
                              <a:schemeClr val="dk1"/>
                            </a:effectRef>
                            <a:fontRef idx="minor">
                              <a:schemeClr val="lt1"/>
                            </a:fontRef>
                          </wps:style>
                          <wps:txbx>
                            <w:txbxContent>
                              <w:p w14:paraId="715DA919" w14:textId="77777777" w:rsidR="00FC2810" w:rsidRDefault="00FC2810" w:rsidP="006209CB">
                                <w:pPr>
                                  <w:jc w:val="center"/>
                                </w:pPr>
                                <w:r>
                                  <w:t>Random 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Arrow Connector 15"/>
                          <wps:cNvCnPr/>
                          <wps:spPr>
                            <a:xfrm>
                              <a:off x="762000" y="946150"/>
                              <a:ext cx="0" cy="3619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6" name="Rectangle 16"/>
                          <wps:cNvSpPr/>
                          <wps:spPr>
                            <a:xfrm>
                              <a:off x="0" y="1314450"/>
                              <a:ext cx="1530350" cy="273050"/>
                            </a:xfrm>
                            <a:prstGeom prst="rect">
                              <a:avLst/>
                            </a:prstGeom>
                          </wps:spPr>
                          <wps:style>
                            <a:lnRef idx="1">
                              <a:schemeClr val="dk1"/>
                            </a:lnRef>
                            <a:fillRef idx="3">
                              <a:schemeClr val="dk1"/>
                            </a:fillRef>
                            <a:effectRef idx="2">
                              <a:schemeClr val="dk1"/>
                            </a:effectRef>
                            <a:fontRef idx="minor">
                              <a:schemeClr val="lt1"/>
                            </a:fontRef>
                          </wps:style>
                          <wps:txbx>
                            <w:txbxContent>
                              <w:p w14:paraId="312D136D" w14:textId="77777777" w:rsidR="00FC2810" w:rsidRDefault="00FC2810" w:rsidP="006209CB">
                                <w:pPr>
                                  <w:jc w:val="center"/>
                                </w:pPr>
                                <w:r>
                                  <w:t>Grid 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 name="Text Box 21"/>
                        <wps:cNvSpPr txBox="1"/>
                        <wps:spPr>
                          <a:xfrm>
                            <a:off x="0" y="1640840"/>
                            <a:ext cx="1530350" cy="258445"/>
                          </a:xfrm>
                          <a:prstGeom prst="rect">
                            <a:avLst/>
                          </a:prstGeom>
                          <a:solidFill>
                            <a:prstClr val="white"/>
                          </a:solidFill>
                          <a:ln>
                            <a:noFill/>
                          </a:ln>
                        </wps:spPr>
                        <wps:txbx>
                          <w:txbxContent>
                            <w:p w14:paraId="294F1371" w14:textId="1ED88693" w:rsidR="00FC2810" w:rsidRPr="00AA6F6A" w:rsidRDefault="00FC2810" w:rsidP="006209CB">
                              <w:pPr>
                                <w:pStyle w:val="Caption"/>
                                <w:jc w:val="center"/>
                                <w:rPr>
                                  <w:noProof/>
                                </w:rPr>
                              </w:pPr>
                              <w:bookmarkStart w:id="33" w:name="_Ref89146439"/>
                              <w:bookmarkStart w:id="34" w:name="_Toc89260824"/>
                              <w:r>
                                <w:t xml:space="preserve">Figure </w:t>
                              </w:r>
                              <w:fldSimple w:instr=" SEQ Figure \* ARABIC ">
                                <w:r>
                                  <w:rPr>
                                    <w:noProof/>
                                  </w:rPr>
                                  <w:t>5</w:t>
                                </w:r>
                              </w:fldSimple>
                              <w:r>
                                <w:t xml:space="preserve"> Model tuning</w:t>
                              </w:r>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0D4F2F" id="Group 180" o:spid="_x0000_s1035" style="position:absolute;left:0;text-align:left;margin-left:200pt;margin-top:.95pt;width:99.05pt;height:130.85pt;z-index:251728384;mso-position-horizontal-relative:margin;mso-width-relative:margin;mso-height-relative:margin" coordsize="15312,18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">
                <v:group id="Group 18" o:spid="_x0000_s1036" style="position:absolute;left:8;width:15304;height:15875" coordsize="15303,1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12" o:spid="_x0000_s1037" style="position:absolute;width:15303;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" fillcolor="black [3200]" strokecolor="black [3040]">
                    <v:fill color2="gray [1616]" rotate="t" angle="180" focus="100%" type="gradient">
                      <o:fill v:ext="view" type="gradientUnscaled"/>
                    </v:fill>
                    <v:shadow on="t" color="black" opacity="22937f" origin=",.5" offset="0,.63889mm"/>
                    <v:textbox>
                      <w:txbxContent>
                        <w:p w14:paraId="522505D5" w14:textId="77777777" w:rsidR="00FC2810" w:rsidRDefault="00FC2810" w:rsidP="006209CB">
                          <w:pPr>
                            <w:jc w:val="center"/>
                          </w:pPr>
                          <w:r>
                            <w:t>Cross validation</w:t>
                          </w:r>
                        </w:p>
                      </w:txbxContent>
                    </v:textbox>
                  </v:rect>
                  <v:shapetype id="_x0000_t32" coordsize="21600,21600" o:spt="32" o:oned="t" path="m,l21600,21600e" filled="f">
                    <v:path arrowok="t" fillok="f" o:connecttype="none"/>
                    <o:lock v:ext="edit" shapetype="t"/>
                  </v:shapetype>
                  <v:shape id="Straight Arrow Connector 13" o:spid="_x0000_s1038" type="#_x0000_t32" style="position:absolute;left:7620;top:2730;width:0;height:3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" strokecolor="black [3200]" strokeweight="2pt">
                    <v:stroke endarrow="block"/>
                    <v:shadow on="t" color="black" opacity="24903f" origin=",.5" offset="0,.55556mm"/>
                  </v:shape>
                  <v:rect id="Rectangle 14" o:spid="_x0000_s1039" style="position:absolute;top:6604;width:15303;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" fillcolor="black [3200]" strokecolor="black [3040]">
                    <v:fill color2="gray [1616]" rotate="t" angle="180" focus="100%" type="gradient">
                      <o:fill v:ext="view" type="gradientUnscaled"/>
                    </v:fill>
                    <v:shadow on="t" color="black" opacity="22937f" origin=",.5" offset="0,.63889mm"/>
                    <v:textbox>
                      <w:txbxContent>
                        <w:p w14:paraId="715DA919" w14:textId="77777777" w:rsidR="00FC2810" w:rsidRDefault="00FC2810" w:rsidP="006209CB">
                          <w:pPr>
                            <w:jc w:val="center"/>
                          </w:pPr>
                          <w:r>
                            <w:t>Random Search</w:t>
                          </w:r>
                        </w:p>
                      </w:txbxContent>
                    </v:textbox>
                  </v:rect>
                  <v:shape id="Straight Arrow Connector 15" o:spid="_x0000_s1040" type="#_x0000_t32" style="position:absolute;left:7620;top:9461;width:0;height:3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" strokecolor="black [3200]" strokeweight="2pt">
                    <v:stroke endarrow="block"/>
                    <v:shadow on="t" color="black" opacity="24903f" origin=",.5" offset="0,.55556mm"/>
                  </v:shape>
                  <v:rect id="Rectangle 16" o:spid="_x0000_s1041" style="position:absolute;top:13144;width:15303;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" fillcolor="black [3200]" strokecolor="black [3040]">
                    <v:fill color2="gray [1616]" rotate="t" angle="180" focus="100%" type="gradient">
                      <o:fill v:ext="view" type="gradientUnscaled"/>
                    </v:fill>
                    <v:shadow on="t" color="black" opacity="22937f" origin=",.5" offset="0,.63889mm"/>
                    <v:textbox>
                      <w:txbxContent>
                        <w:p w14:paraId="312D136D" w14:textId="77777777" w:rsidR="00FC2810" w:rsidRDefault="00FC2810" w:rsidP="006209CB">
                          <w:pPr>
                            <w:jc w:val="center"/>
                          </w:pPr>
                          <w:r>
                            <w:t>Grid Search</w:t>
                          </w:r>
                        </w:p>
                      </w:txbxContent>
                    </v:textbox>
                  </v:rect>
                </v:group>
                <v:shape id="Text Box 21" o:spid="_x0000_s1042" type="#_x0000_t202" style="position:absolute;top:16408;width:1530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294F1371" w14:textId="1ED88693" w:rsidR="00FC2810" w:rsidRPr="00AA6F6A" w:rsidRDefault="00FC2810" w:rsidP="006209CB">
                        <w:pPr>
                          <w:pStyle w:val="Caption"/>
                          <w:jc w:val="center"/>
                          <w:rPr>
                            <w:noProof/>
                          </w:rPr>
                        </w:pPr>
                        <w:bookmarkStart w:id="35" w:name="_Ref89146439"/>
                        <w:bookmarkStart w:id="36" w:name="_Toc89260824"/>
                        <w:r>
                          <w:t xml:space="preserve">Figure </w:t>
                        </w:r>
                        <w:fldSimple w:instr=" SEQ Figure \* ARABIC ">
                          <w:r>
                            <w:rPr>
                              <w:noProof/>
                            </w:rPr>
                            <w:t>5</w:t>
                          </w:r>
                        </w:fldSimple>
                        <w:r>
                          <w:t xml:space="preserve"> Model tuning</w:t>
                        </w:r>
                        <w:bookmarkEnd w:id="35"/>
                        <w:bookmarkEnd w:id="36"/>
                      </w:p>
                    </w:txbxContent>
                  </v:textbox>
                </v:shape>
                <w10:wrap anchorx="margin"/>
              </v:group>
            </w:pict>
          </mc:Fallback>
        </mc:AlternateContent>
      </w:r>
    </w:p>
    <w:p w14:paraId="26DD490B" w14:textId="10CAC558" w:rsidR="006209CB" w:rsidRDefault="006209CB" w:rsidP="00DD3C3C">
      <w:pPr>
        <w:jc w:val="both"/>
        <w:rPr>
          <w:szCs w:val="22"/>
        </w:rPr>
      </w:pPr>
    </w:p>
    <w:p w14:paraId="6576B0B0" w14:textId="12309F05" w:rsidR="006209CB" w:rsidRDefault="006209CB" w:rsidP="00DD3C3C">
      <w:pPr>
        <w:jc w:val="both"/>
        <w:rPr>
          <w:szCs w:val="22"/>
        </w:rPr>
      </w:pPr>
    </w:p>
    <w:p w14:paraId="66791805" w14:textId="2F240C43" w:rsidR="006209CB" w:rsidRDefault="006209CB" w:rsidP="00DD3C3C">
      <w:pPr>
        <w:jc w:val="both"/>
        <w:rPr>
          <w:szCs w:val="22"/>
        </w:rPr>
      </w:pPr>
    </w:p>
    <w:p w14:paraId="3CDC8F0D" w14:textId="7468B080" w:rsidR="006209CB" w:rsidRDefault="006209CB" w:rsidP="00DD3C3C">
      <w:pPr>
        <w:jc w:val="both"/>
        <w:rPr>
          <w:szCs w:val="22"/>
        </w:rPr>
      </w:pPr>
    </w:p>
    <w:p w14:paraId="6F4802FA" w14:textId="68A014CE" w:rsidR="006209CB" w:rsidRDefault="006209CB" w:rsidP="00DD3C3C">
      <w:pPr>
        <w:jc w:val="both"/>
        <w:rPr>
          <w:szCs w:val="22"/>
        </w:rPr>
      </w:pPr>
    </w:p>
    <w:p w14:paraId="7EA96099" w14:textId="42EBD3DB" w:rsidR="006209CB" w:rsidRDefault="006209CB" w:rsidP="00DD3C3C">
      <w:pPr>
        <w:jc w:val="both"/>
        <w:rPr>
          <w:szCs w:val="22"/>
        </w:rPr>
      </w:pPr>
    </w:p>
    <w:p w14:paraId="6C2B3F37" w14:textId="738020D6" w:rsidR="006209CB" w:rsidRDefault="006209CB" w:rsidP="00DD3C3C">
      <w:pPr>
        <w:jc w:val="both"/>
        <w:rPr>
          <w:szCs w:val="22"/>
        </w:rPr>
      </w:pPr>
    </w:p>
    <w:p w14:paraId="4279618E" w14:textId="77777777" w:rsidR="006209CB" w:rsidRPr="0080662B" w:rsidRDefault="006209CB" w:rsidP="00DD3C3C">
      <w:pPr>
        <w:jc w:val="both"/>
        <w:rPr>
          <w:szCs w:val="22"/>
        </w:rPr>
      </w:pPr>
    </w:p>
    <w:p w14:paraId="3D42DC6D" w14:textId="77777777" w:rsidR="00DD3C3C" w:rsidRPr="0080662B" w:rsidRDefault="00DD3C3C" w:rsidP="00DD3C3C">
      <w:pPr>
        <w:jc w:val="both"/>
        <w:rPr>
          <w:szCs w:val="22"/>
        </w:rPr>
      </w:pPr>
    </w:p>
    <w:p w14:paraId="54BECCAB" w14:textId="77777777" w:rsidR="00FC2810" w:rsidRDefault="00FC2810" w:rsidP="00DD3C3C">
      <w:pPr>
        <w:jc w:val="both"/>
        <w:rPr>
          <w:szCs w:val="22"/>
        </w:rPr>
      </w:pPr>
    </w:p>
    <w:p w14:paraId="490F040F" w14:textId="6194433F" w:rsidR="00DD3C3C" w:rsidRDefault="00DD3C3C" w:rsidP="00DD3C3C">
      <w:pPr>
        <w:jc w:val="both"/>
        <w:rPr>
          <w:szCs w:val="22"/>
        </w:rPr>
      </w:pPr>
      <w:r w:rsidRPr="0080662B">
        <w:rPr>
          <w:szCs w:val="22"/>
        </w:rPr>
        <w:t xml:space="preserve">After the hyperparameter selection. All the models were applied on </w:t>
      </w:r>
      <w:r w:rsidR="00AE7956">
        <w:rPr>
          <w:szCs w:val="22"/>
        </w:rPr>
        <w:t xml:space="preserve">selected </w:t>
      </w:r>
      <w:r w:rsidRPr="0080662B">
        <w:rPr>
          <w:szCs w:val="22"/>
        </w:rPr>
        <w:t>feature</w:t>
      </w:r>
      <w:r w:rsidR="00AE7956">
        <w:rPr>
          <w:szCs w:val="22"/>
        </w:rPr>
        <w:t>s</w:t>
      </w:r>
      <w:r w:rsidRPr="0080662B">
        <w:rPr>
          <w:szCs w:val="22"/>
        </w:rPr>
        <w:t xml:space="preserve"> and the continuous </w:t>
      </w:r>
      <w:r w:rsidR="00AE7956">
        <w:rPr>
          <w:szCs w:val="22"/>
        </w:rPr>
        <w:t xml:space="preserve">variables  of the selected features </w:t>
      </w:r>
      <w:r w:rsidRPr="0080662B">
        <w:rPr>
          <w:szCs w:val="22"/>
        </w:rPr>
        <w:t xml:space="preserve">were feature scaled using Standardscaler, MinMaxscaler, Robustscaler and Normaliser feature scaling techniques. </w:t>
      </w:r>
      <w:r w:rsidR="006209CB">
        <w:rPr>
          <w:szCs w:val="22"/>
        </w:rPr>
        <w:t xml:space="preserve">The models with the best hyperparameters and features giving the best results scaled or not were evaluated with cross validation. The results from the hyperparameter optimized and unoptimized models were evaluated. Then Finally the best performing models with optimized hyperparameters were evaluated against each other and the best model for this problem was picked (see </w:t>
      </w:r>
      <w:r w:rsidR="006209CB">
        <w:rPr>
          <w:szCs w:val="22"/>
        </w:rPr>
        <w:fldChar w:fldCharType="begin"/>
      </w:r>
      <w:r w:rsidR="006209CB">
        <w:rPr>
          <w:szCs w:val="22"/>
        </w:rPr>
        <w:instrText xml:space="preserve"> REF _Ref89153370 \h </w:instrText>
      </w:r>
      <w:r w:rsidR="006209CB">
        <w:rPr>
          <w:szCs w:val="22"/>
        </w:rPr>
      </w:r>
      <w:r w:rsidR="006209CB">
        <w:rPr>
          <w:szCs w:val="22"/>
        </w:rPr>
        <w:fldChar w:fldCharType="separate"/>
      </w:r>
      <w:r w:rsidR="00583140">
        <w:t xml:space="preserve">Figure </w:t>
      </w:r>
      <w:r w:rsidR="00583140">
        <w:rPr>
          <w:noProof/>
        </w:rPr>
        <w:t>6</w:t>
      </w:r>
      <w:r w:rsidR="00583140">
        <w:t xml:space="preserve"> Model tuning</w:t>
      </w:r>
      <w:r w:rsidR="006209CB">
        <w:rPr>
          <w:szCs w:val="22"/>
        </w:rPr>
        <w:fldChar w:fldCharType="end"/>
      </w:r>
      <w:r w:rsidR="006209CB">
        <w:rPr>
          <w:szCs w:val="22"/>
        </w:rPr>
        <w:t>).</w:t>
      </w:r>
    </w:p>
    <w:p w14:paraId="4B9FF8EF" w14:textId="531DC56F" w:rsidR="006209CB" w:rsidRDefault="006209CB" w:rsidP="00DD3C3C">
      <w:pPr>
        <w:jc w:val="both"/>
        <w:rPr>
          <w:szCs w:val="22"/>
        </w:rPr>
      </w:pPr>
    </w:p>
    <w:p w14:paraId="382C20A5" w14:textId="0FED344F" w:rsidR="006209CB" w:rsidRDefault="006209CB" w:rsidP="00DD3C3C">
      <w:pPr>
        <w:jc w:val="both"/>
        <w:rPr>
          <w:szCs w:val="22"/>
        </w:rPr>
      </w:pPr>
    </w:p>
    <w:p w14:paraId="19FC706D" w14:textId="0471C225" w:rsidR="006209CB" w:rsidRDefault="006209CB" w:rsidP="00DD3C3C">
      <w:pPr>
        <w:jc w:val="both"/>
        <w:rPr>
          <w:szCs w:val="22"/>
        </w:rPr>
      </w:pPr>
    </w:p>
    <w:p w14:paraId="1B31AFEE" w14:textId="5C36F090" w:rsidR="006209CB" w:rsidRDefault="006209CB" w:rsidP="00DD3C3C">
      <w:pPr>
        <w:jc w:val="both"/>
        <w:rPr>
          <w:szCs w:val="22"/>
        </w:rPr>
      </w:pPr>
    </w:p>
    <w:p w14:paraId="42B79982" w14:textId="1888D7DC" w:rsidR="006209CB" w:rsidRDefault="006209CB" w:rsidP="00DD3C3C">
      <w:pPr>
        <w:jc w:val="both"/>
        <w:rPr>
          <w:szCs w:val="22"/>
        </w:rPr>
      </w:pPr>
    </w:p>
    <w:p w14:paraId="54CDDF46" w14:textId="78FB5DCA" w:rsidR="006209CB" w:rsidRDefault="006209CB" w:rsidP="00DD3C3C">
      <w:pPr>
        <w:jc w:val="both"/>
        <w:rPr>
          <w:szCs w:val="22"/>
        </w:rPr>
      </w:pPr>
    </w:p>
    <w:p w14:paraId="5E49F4A9" w14:textId="77777777" w:rsidR="006209CB" w:rsidRDefault="006209CB" w:rsidP="00DD3C3C">
      <w:pPr>
        <w:jc w:val="both"/>
        <w:rPr>
          <w:szCs w:val="22"/>
        </w:rPr>
      </w:pPr>
    </w:p>
    <w:p w14:paraId="4D07522E" w14:textId="2CE8998F" w:rsidR="006209CB" w:rsidRDefault="006209CB" w:rsidP="00DD3C3C">
      <w:pPr>
        <w:jc w:val="both"/>
        <w:rPr>
          <w:szCs w:val="22"/>
        </w:rPr>
      </w:pPr>
    </w:p>
    <w:p w14:paraId="7257DD89" w14:textId="4852DF84" w:rsidR="006209CB" w:rsidRPr="0080662B" w:rsidRDefault="006209CB" w:rsidP="00DD3C3C">
      <w:pPr>
        <w:jc w:val="both"/>
        <w:rPr>
          <w:szCs w:val="22"/>
        </w:rPr>
      </w:pPr>
      <w:r>
        <w:rPr>
          <w:noProof/>
          <w:szCs w:val="22"/>
        </w:rPr>
        <mc:AlternateContent>
          <mc:Choice Requires="wpg">
            <w:drawing>
              <wp:anchor distT="0" distB="0" distL="114300" distR="114300" simplePos="0" relativeHeight="251730432" behindDoc="0" locked="0" layoutInCell="1" allowOverlap="1" wp14:anchorId="046D3F75" wp14:editId="77102E17">
                <wp:simplePos x="0" y="0"/>
                <wp:positionH relativeFrom="margin">
                  <wp:align>center</wp:align>
                </wp:positionH>
                <wp:positionV relativeFrom="paragraph">
                  <wp:posOffset>0</wp:posOffset>
                </wp:positionV>
                <wp:extent cx="3949700" cy="5537200"/>
                <wp:effectExtent l="0" t="0" r="0" b="6350"/>
                <wp:wrapNone/>
                <wp:docPr id="182" name="Group 182"/>
                <wp:cNvGraphicFramePr/>
                <a:graphic xmlns:a="http://schemas.openxmlformats.org/drawingml/2006/main">
                  <a:graphicData uri="http://schemas.microsoft.com/office/word/2010/wordprocessingGroup">
                    <wpg:wgp>
                      <wpg:cNvGrpSpPr/>
                      <wpg:grpSpPr>
                        <a:xfrm>
                          <a:off x="0" y="0"/>
                          <a:ext cx="3949700" cy="5537200"/>
                          <a:chOff x="0" y="0"/>
                          <a:chExt cx="3467100" cy="4239260"/>
                        </a:xfrm>
                      </wpg:grpSpPr>
                      <pic:pic xmlns:pic="http://schemas.openxmlformats.org/drawingml/2006/picture">
                        <pic:nvPicPr>
                          <pic:cNvPr id="179" name="Picture 179" descr="Diagram&#10;&#10;Description automatically generated with medium confidence"/>
                          <pic:cNvPicPr>
                            <a:picLocks noChangeAspect="1"/>
                          </pic:cNvPicPr>
                        </pic:nvPicPr>
                        <pic:blipFill rotWithShape="1">
                          <a:blip r:embed="rId31">
                            <a:extLst>
                              <a:ext uri="{28A0092B-C50C-407E-A947-70E740481C1C}">
                                <a14:useLocalDpi xmlns:a14="http://schemas.microsoft.com/office/drawing/2010/main" val="0"/>
                              </a:ext>
                            </a:extLst>
                          </a:blip>
                          <a:srcRect l="13654" t="23905" r="53419" b="9856"/>
                          <a:stretch/>
                        </pic:blipFill>
                        <pic:spPr bwMode="auto">
                          <a:xfrm>
                            <a:off x="0" y="0"/>
                            <a:ext cx="3467100" cy="3923665"/>
                          </a:xfrm>
                          <a:prstGeom prst="rect">
                            <a:avLst/>
                          </a:prstGeom>
                          <a:ln>
                            <a:noFill/>
                          </a:ln>
                          <a:extLst>
                            <a:ext uri="{53640926-AAD7-44D8-BBD7-CCE9431645EC}">
                              <a14:shadowObscured xmlns:a14="http://schemas.microsoft.com/office/drawing/2010/main"/>
                            </a:ext>
                          </a:extLst>
                        </pic:spPr>
                      </pic:pic>
                      <wps:wsp>
                        <wps:cNvPr id="181" name="Text Box 181"/>
                        <wps:cNvSpPr txBox="1"/>
                        <wps:spPr>
                          <a:xfrm>
                            <a:off x="0" y="3980815"/>
                            <a:ext cx="3467100" cy="258445"/>
                          </a:xfrm>
                          <a:prstGeom prst="rect">
                            <a:avLst/>
                          </a:prstGeom>
                          <a:solidFill>
                            <a:prstClr val="white"/>
                          </a:solidFill>
                          <a:ln>
                            <a:noFill/>
                          </a:ln>
                        </wps:spPr>
                        <wps:txbx>
                          <w:txbxContent>
                            <w:p w14:paraId="2FDAC1C3" w14:textId="15217628" w:rsidR="00FC2810" w:rsidRPr="00356A13" w:rsidRDefault="00FC2810" w:rsidP="006209CB">
                              <w:pPr>
                                <w:pStyle w:val="Caption"/>
                                <w:jc w:val="center"/>
                                <w:rPr>
                                  <w:noProof/>
                                </w:rPr>
                              </w:pPr>
                              <w:bookmarkStart w:id="37" w:name="_Ref89153370"/>
                              <w:bookmarkStart w:id="38" w:name="_Toc89260825"/>
                              <w:r>
                                <w:t xml:space="preserve">Figure </w:t>
                              </w:r>
                              <w:fldSimple w:instr=" SEQ Figure \* ARABIC ">
                                <w:r>
                                  <w:rPr>
                                    <w:noProof/>
                                  </w:rPr>
                                  <w:t>6</w:t>
                                </w:r>
                              </w:fldSimple>
                              <w:r>
                                <w:t xml:space="preserve"> Model tuning</w:t>
                              </w:r>
                              <w:bookmarkEnd w:id="37"/>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6D3F75" id="Group 182" o:spid="_x0000_s1043" style="position:absolute;left:0;text-align:left;margin-left:0;margin-top:0;width:311pt;height:436pt;z-index:251730432;mso-position-horizontal:center;mso-position-horizontal-relative:margin;mso-width-relative:margin;mso-height-relative:margin" coordsize="34671,42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">
                <v:shape id="Picture 179" o:spid="_x0000_s1044" type="#_x0000_t75" alt="Diagram&#10;&#10;Description automatically generated with medium confidence" style="position:absolute;width:34671;height:39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">
                  <v:imagedata r:id="rId32" o:title="Diagram&#10;&#10;Description automatically generated with medium confidence" croptop="15666f" cropbottom="6459f" cropleft="8948f" cropright="35009f"/>
                </v:shape>
                <v:shape id="Text Box 181" o:spid="_x0000_s1045" type="#_x0000_t202" style="position:absolute;top:39808;width:34671;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" stroked="f">
                  <v:textbox inset="0,0,0,0">
                    <w:txbxContent>
                      <w:p w14:paraId="2FDAC1C3" w14:textId="15217628" w:rsidR="00FC2810" w:rsidRPr="00356A13" w:rsidRDefault="00FC2810" w:rsidP="006209CB">
                        <w:pPr>
                          <w:pStyle w:val="Caption"/>
                          <w:jc w:val="center"/>
                          <w:rPr>
                            <w:noProof/>
                          </w:rPr>
                        </w:pPr>
                        <w:bookmarkStart w:id="39" w:name="_Ref89153370"/>
                        <w:bookmarkStart w:id="40" w:name="_Toc89260825"/>
                        <w:r>
                          <w:t xml:space="preserve">Figure </w:t>
                        </w:r>
                        <w:fldSimple w:instr=" SEQ Figure \* ARABIC ">
                          <w:r>
                            <w:rPr>
                              <w:noProof/>
                            </w:rPr>
                            <w:t>6</w:t>
                          </w:r>
                        </w:fldSimple>
                        <w:r>
                          <w:t xml:space="preserve"> Model tuning</w:t>
                        </w:r>
                        <w:bookmarkEnd w:id="39"/>
                        <w:bookmarkEnd w:id="40"/>
                      </w:p>
                    </w:txbxContent>
                  </v:textbox>
                </v:shape>
                <w10:wrap anchorx="margin"/>
              </v:group>
            </w:pict>
          </mc:Fallback>
        </mc:AlternateContent>
      </w:r>
    </w:p>
    <w:p w14:paraId="62CB63DA" w14:textId="46FBE37C" w:rsidR="00A5539D" w:rsidRPr="0080662B" w:rsidRDefault="00DA58CF">
      <w:pPr>
        <w:jc w:val="both"/>
      </w:pPr>
      <w:r w:rsidRPr="0080662B">
        <w:br w:type="page"/>
      </w:r>
    </w:p>
    <w:p w14:paraId="6BA2EF05" w14:textId="5FB08C95" w:rsidR="00F65A64" w:rsidRDefault="00DA58CF" w:rsidP="00DD3C3C">
      <w:pPr>
        <w:pStyle w:val="Heading1"/>
        <w:jc w:val="both"/>
        <w:rPr>
          <w:rFonts w:ascii="Times New Roman" w:hAnsi="Times New Roman" w:cs="Times New Roman"/>
        </w:rPr>
      </w:pPr>
      <w:bookmarkStart w:id="41" w:name="_Toc89260802"/>
      <w:r w:rsidRPr="0080662B">
        <w:rPr>
          <w:rFonts w:ascii="Times New Roman" w:hAnsi="Times New Roman" w:cs="Times New Roman"/>
        </w:rPr>
        <w:lastRenderedPageBreak/>
        <w:t>Results and Evaluation</w:t>
      </w:r>
      <w:bookmarkStart w:id="42" w:name="_va7et3p6h4ko" w:colFirst="0" w:colLast="0"/>
      <w:bookmarkEnd w:id="41"/>
      <w:bookmarkEnd w:id="42"/>
    </w:p>
    <w:p w14:paraId="54FDE737" w14:textId="742EE9B1" w:rsidR="00F65A64" w:rsidRPr="0080662B" w:rsidRDefault="00F65A64" w:rsidP="00DD3C3C">
      <w:pPr>
        <w:pStyle w:val="Heading2"/>
      </w:pPr>
      <w:bookmarkStart w:id="43" w:name="_Toc89260803"/>
      <w:r w:rsidRPr="0080662B">
        <w:t>KNN</w:t>
      </w:r>
      <w:bookmarkEnd w:id="43"/>
    </w:p>
    <w:p w14:paraId="491A073F" w14:textId="2846F672" w:rsidR="00F65A64" w:rsidRPr="0074557C" w:rsidRDefault="00F65A64" w:rsidP="00F65A64">
      <w:pPr>
        <w:jc w:val="both"/>
        <w:rPr>
          <w:szCs w:val="22"/>
        </w:rPr>
      </w:pPr>
      <w:r w:rsidRPr="0080662B">
        <w:rPr>
          <w:szCs w:val="22"/>
        </w:rPr>
        <w:t xml:space="preserve">KNN had the best </w:t>
      </w:r>
      <w:r w:rsidR="006838B5" w:rsidRPr="0080662B">
        <w:rPr>
          <w:szCs w:val="22"/>
        </w:rPr>
        <w:t>testing and training</w:t>
      </w:r>
      <w:r w:rsidR="00432E3D" w:rsidRPr="0080662B">
        <w:rPr>
          <w:szCs w:val="22"/>
        </w:rPr>
        <w:t xml:space="preserve"> set</w:t>
      </w:r>
      <w:r w:rsidR="006838B5" w:rsidRPr="0080662B">
        <w:rPr>
          <w:szCs w:val="22"/>
        </w:rPr>
        <w:t xml:space="preserve"> </w:t>
      </w:r>
      <w:r w:rsidRPr="0080662B">
        <w:rPr>
          <w:szCs w:val="22"/>
        </w:rPr>
        <w:t>results with hyperparameters</w:t>
      </w:r>
      <w:r w:rsidR="00DD3C3C">
        <w:rPr>
          <w:szCs w:val="22"/>
        </w:rPr>
        <w:t>,</w:t>
      </w:r>
      <w:r w:rsidRPr="0080662B">
        <w:rPr>
          <w:szCs w:val="22"/>
        </w:rPr>
        <w:t xml:space="preserve"> 3 neighbours, weight set as distance using MinMaxScalar and it had similar overall scores using other scaling techniques, but the AUC (Area under the curve) was highest using the MinMaxScalar with 3 neighbours</w:t>
      </w:r>
      <w:r w:rsidR="00A02FC9" w:rsidRPr="0080662B">
        <w:rPr>
          <w:szCs w:val="22"/>
        </w:rPr>
        <w:t xml:space="preserve"> </w:t>
      </w:r>
      <w:r w:rsidR="00957DBB" w:rsidRPr="0074557C">
        <w:rPr>
          <w:szCs w:val="22"/>
        </w:rPr>
        <w:t xml:space="preserve">(see </w:t>
      </w:r>
      <w:r w:rsidR="00957DBB">
        <w:rPr>
          <w:szCs w:val="22"/>
        </w:rPr>
        <w:fldChar w:fldCharType="begin"/>
      </w:r>
      <w:r w:rsidR="00957DBB">
        <w:rPr>
          <w:szCs w:val="22"/>
        </w:rPr>
        <w:instrText xml:space="preserve"> REF _Ref88977090 \h </w:instrText>
      </w:r>
      <w:r w:rsidR="00957DBB">
        <w:rPr>
          <w:szCs w:val="22"/>
        </w:rPr>
      </w:r>
      <w:r w:rsidR="00957DBB">
        <w:rPr>
          <w:szCs w:val="22"/>
        </w:rPr>
        <w:fldChar w:fldCharType="separate"/>
      </w:r>
      <w:r w:rsidR="00583140" w:rsidRPr="0080662B">
        <w:t>Appendix E</w:t>
      </w:r>
      <w:r w:rsidR="00957DBB">
        <w:rPr>
          <w:szCs w:val="22"/>
        </w:rPr>
        <w:fldChar w:fldCharType="end"/>
      </w:r>
      <w:r w:rsidR="00957DBB" w:rsidRPr="0074557C">
        <w:rPr>
          <w:szCs w:val="22"/>
        </w:rPr>
        <w:t>).</w:t>
      </w:r>
      <w:r w:rsidRPr="0080662B">
        <w:rPr>
          <w:szCs w:val="22"/>
        </w:rPr>
        <w:t>When evaluated with cross</w:t>
      </w:r>
      <w:r w:rsidR="00DD3C3C">
        <w:rPr>
          <w:szCs w:val="22"/>
        </w:rPr>
        <w:t>-</w:t>
      </w:r>
      <w:r w:rsidRPr="0080662B">
        <w:rPr>
          <w:szCs w:val="22"/>
        </w:rPr>
        <w:t>validation it performed best using 15 neighbours, weight set as distance with 80.22 % accuracy and 1.40 % standard deviation</w:t>
      </w:r>
      <w:r w:rsidR="0008166F" w:rsidRPr="0080662B">
        <w:rPr>
          <w:szCs w:val="22"/>
        </w:rPr>
        <w:t xml:space="preserve"> </w:t>
      </w:r>
      <w:r w:rsidR="0008166F" w:rsidRPr="0074557C">
        <w:rPr>
          <w:szCs w:val="22"/>
        </w:rPr>
        <w:t xml:space="preserve">(see </w:t>
      </w:r>
      <w:r w:rsidR="00DD3C3C">
        <w:rPr>
          <w:szCs w:val="22"/>
        </w:rPr>
        <w:fldChar w:fldCharType="begin"/>
      </w:r>
      <w:r w:rsidR="00DD3C3C">
        <w:rPr>
          <w:szCs w:val="22"/>
        </w:rPr>
        <w:instrText xml:space="preserve"> REF _Ref88977090 \h </w:instrText>
      </w:r>
      <w:r w:rsidR="00DD3C3C">
        <w:rPr>
          <w:szCs w:val="22"/>
        </w:rPr>
      </w:r>
      <w:r w:rsidR="00DD3C3C">
        <w:rPr>
          <w:szCs w:val="22"/>
        </w:rPr>
        <w:fldChar w:fldCharType="separate"/>
      </w:r>
      <w:r w:rsidR="00583140" w:rsidRPr="0080662B">
        <w:t>Appendix E</w:t>
      </w:r>
      <w:r w:rsidR="00DD3C3C">
        <w:rPr>
          <w:szCs w:val="22"/>
        </w:rPr>
        <w:fldChar w:fldCharType="end"/>
      </w:r>
      <w:r w:rsidR="0008166F" w:rsidRPr="0074557C">
        <w:rPr>
          <w:szCs w:val="22"/>
        </w:rPr>
        <w:t>).</w:t>
      </w:r>
      <w:r w:rsidR="001A4BB9" w:rsidRPr="0074557C">
        <w:rPr>
          <w:szCs w:val="22"/>
        </w:rPr>
        <w:t xml:space="preserve"> </w:t>
      </w:r>
    </w:p>
    <w:p w14:paraId="65DA1A3E" w14:textId="44D0AE2E" w:rsidR="00F65A64" w:rsidRPr="0080662B" w:rsidRDefault="00F65A64">
      <w:pPr>
        <w:jc w:val="both"/>
        <w:rPr>
          <w:szCs w:val="22"/>
        </w:rPr>
      </w:pPr>
    </w:p>
    <w:p w14:paraId="69FD1B34" w14:textId="7D72BA08" w:rsidR="006E1C2C" w:rsidRPr="0080662B" w:rsidRDefault="0015386D" w:rsidP="00DD3C3C">
      <w:pPr>
        <w:pStyle w:val="Heading2"/>
      </w:pPr>
      <w:bookmarkStart w:id="44" w:name="_Toc89260804"/>
      <w:r w:rsidRPr="0080662B">
        <w:t>Random Forest</w:t>
      </w:r>
      <w:bookmarkEnd w:id="44"/>
    </w:p>
    <w:p w14:paraId="3557AE8F" w14:textId="17613F45" w:rsidR="00C80088" w:rsidRPr="0080662B" w:rsidRDefault="00306298" w:rsidP="00C80088">
      <w:pPr>
        <w:rPr>
          <w:rFonts w:eastAsia="Calibri"/>
          <w:szCs w:val="22"/>
        </w:rPr>
      </w:pPr>
      <w:r w:rsidRPr="0080662B">
        <w:t xml:space="preserve">Random Forest </w:t>
      </w:r>
      <w:r w:rsidR="00650A66" w:rsidRPr="0080662B">
        <w:t xml:space="preserve">had the best </w:t>
      </w:r>
      <w:r w:rsidR="003A64CF" w:rsidRPr="0080662B">
        <w:t xml:space="preserve">overall </w:t>
      </w:r>
      <w:r w:rsidR="00432E3D" w:rsidRPr="0080662B">
        <w:t xml:space="preserve">results on the </w:t>
      </w:r>
      <w:r w:rsidR="00432E3D" w:rsidRPr="0080662B">
        <w:rPr>
          <w:szCs w:val="22"/>
        </w:rPr>
        <w:t xml:space="preserve">testing and training sets with </w:t>
      </w:r>
      <w:r w:rsidR="00432E3D" w:rsidRPr="0080662B">
        <w:rPr>
          <w:rFonts w:eastAsia="Calibri"/>
        </w:rPr>
        <w:t>1 min_samples_leaf,</w:t>
      </w:r>
      <w:r w:rsidR="00DD3C3C">
        <w:rPr>
          <w:rFonts w:eastAsia="Calibri"/>
        </w:rPr>
        <w:t xml:space="preserve"> </w:t>
      </w:r>
      <w:r w:rsidR="00432E3D" w:rsidRPr="0080662B">
        <w:rPr>
          <w:rFonts w:eastAsia="Calibri"/>
        </w:rPr>
        <w:t xml:space="preserve">2  min_samples_split,  None max_leaf_nodes,  0.0 min_weight_fraction_leaf, 'entropy' criterion, None max_features, </w:t>
      </w:r>
      <w:r w:rsidR="00432E3D" w:rsidRPr="0080662B">
        <w:t>121</w:t>
      </w:r>
      <w:r w:rsidR="00432E3D" w:rsidRPr="0080662B">
        <w:rPr>
          <w:rFonts w:eastAsia="Calibri"/>
        </w:rPr>
        <w:t xml:space="preserve"> </w:t>
      </w:r>
      <w:r w:rsidR="00432E3D" w:rsidRPr="0080662B">
        <w:t>max</w:t>
      </w:r>
      <w:r w:rsidR="00432E3D" w:rsidRPr="0080662B">
        <w:rPr>
          <w:rFonts w:eastAsia="Calibri"/>
        </w:rPr>
        <w:t xml:space="preserve">_depth,  'random' splitter </w:t>
      </w:r>
      <w:r w:rsidR="00432E3D" w:rsidRPr="0080662B">
        <w:rPr>
          <w:rFonts w:eastAsia="Calibri"/>
          <w:szCs w:val="22"/>
        </w:rPr>
        <w:t xml:space="preserve">as hyperparameters </w:t>
      </w:r>
      <w:r w:rsidR="00432E3D" w:rsidRPr="0080662B">
        <w:rPr>
          <w:szCs w:val="22"/>
        </w:rPr>
        <w:t>score</w:t>
      </w:r>
      <w:r w:rsidR="00432E3D" w:rsidRPr="0080662B">
        <w:rPr>
          <w:rFonts w:eastAsia="Calibri"/>
          <w:szCs w:val="22"/>
        </w:rPr>
        <w:t xml:space="preserve"> with MinMaxScalar</w:t>
      </w:r>
      <w:r w:rsidR="00717725" w:rsidRPr="0080662B">
        <w:rPr>
          <w:rFonts w:eastAsia="Calibri"/>
          <w:szCs w:val="22"/>
        </w:rPr>
        <w:t xml:space="preserve"> </w:t>
      </w:r>
      <w:r w:rsidR="00717725" w:rsidRPr="0080662B">
        <w:rPr>
          <w:szCs w:val="22"/>
        </w:rPr>
        <w:t>and it had similar overall scores using other scaling techniques, but the AUC (Area under the curve) was highest using the MinMaxScalar</w:t>
      </w:r>
      <w:r w:rsidR="00DD3C3C">
        <w:rPr>
          <w:szCs w:val="22"/>
        </w:rPr>
        <w:t xml:space="preserve"> </w:t>
      </w:r>
      <w:r w:rsidR="00957DBB" w:rsidRPr="0074557C">
        <w:rPr>
          <w:szCs w:val="22"/>
        </w:rPr>
        <w:t xml:space="preserve">(see </w:t>
      </w:r>
      <w:r w:rsidR="00957DBB">
        <w:rPr>
          <w:szCs w:val="22"/>
        </w:rPr>
        <w:fldChar w:fldCharType="begin"/>
      </w:r>
      <w:r w:rsidR="00957DBB">
        <w:rPr>
          <w:szCs w:val="22"/>
        </w:rPr>
        <w:instrText xml:space="preserve"> REF _Ref88977090 \h </w:instrText>
      </w:r>
      <w:r w:rsidR="00957DBB">
        <w:rPr>
          <w:szCs w:val="22"/>
        </w:rPr>
      </w:r>
      <w:r w:rsidR="00957DBB">
        <w:rPr>
          <w:szCs w:val="22"/>
        </w:rPr>
        <w:fldChar w:fldCharType="separate"/>
      </w:r>
      <w:r w:rsidR="00583140" w:rsidRPr="0080662B">
        <w:t>Appendix E</w:t>
      </w:r>
      <w:r w:rsidR="00957DBB">
        <w:rPr>
          <w:szCs w:val="22"/>
        </w:rPr>
        <w:fldChar w:fldCharType="end"/>
      </w:r>
      <w:r w:rsidR="00957DBB" w:rsidRPr="0074557C">
        <w:rPr>
          <w:szCs w:val="22"/>
        </w:rPr>
        <w:t>).</w:t>
      </w:r>
      <w:r w:rsidR="009F3D7F" w:rsidRPr="0080662B">
        <w:rPr>
          <w:szCs w:val="22"/>
        </w:rPr>
        <w:t xml:space="preserve">The </w:t>
      </w:r>
      <w:r w:rsidR="009F3D7F" w:rsidRPr="0080662B">
        <w:rPr>
          <w:rFonts w:eastAsia="Calibri"/>
          <w:szCs w:val="22"/>
        </w:rPr>
        <w:t xml:space="preserve">defaults model results were 93.11 % with </w:t>
      </w:r>
      <w:r w:rsidR="00DD3C3C">
        <w:rPr>
          <w:rFonts w:eastAsia="Calibri"/>
          <w:szCs w:val="22"/>
        </w:rPr>
        <w:t xml:space="preserve">a </w:t>
      </w:r>
      <w:r w:rsidR="009F3D7F" w:rsidRPr="0080662B">
        <w:rPr>
          <w:rFonts w:eastAsia="Calibri"/>
          <w:szCs w:val="22"/>
        </w:rPr>
        <w:t>0.86 % standard deviation</w:t>
      </w:r>
      <w:r w:rsidR="009F3D7F" w:rsidRPr="0080662B">
        <w:rPr>
          <w:szCs w:val="22"/>
        </w:rPr>
        <w:t xml:space="preserve"> </w:t>
      </w:r>
      <w:r w:rsidR="00DD3C3C">
        <w:rPr>
          <w:szCs w:val="22"/>
        </w:rPr>
        <w:t>w</w:t>
      </w:r>
      <w:r w:rsidR="009F3D7F" w:rsidRPr="0080662B">
        <w:rPr>
          <w:szCs w:val="22"/>
        </w:rPr>
        <w:t>hen evaluated with cross</w:t>
      </w:r>
      <w:r w:rsidR="00DD3C3C">
        <w:rPr>
          <w:szCs w:val="22"/>
        </w:rPr>
        <w:t>-</w:t>
      </w:r>
      <w:r w:rsidR="009F3D7F" w:rsidRPr="0080662B">
        <w:rPr>
          <w:szCs w:val="22"/>
        </w:rPr>
        <w:t>validation</w:t>
      </w:r>
      <w:r w:rsidR="00DD3C3C">
        <w:rPr>
          <w:szCs w:val="22"/>
        </w:rPr>
        <w:t xml:space="preserve"> </w:t>
      </w:r>
      <w:r w:rsidR="00DD3C3C" w:rsidRPr="0074557C">
        <w:rPr>
          <w:szCs w:val="22"/>
        </w:rPr>
        <w:t xml:space="preserve">(see </w:t>
      </w:r>
      <w:r w:rsidR="00DD3C3C">
        <w:rPr>
          <w:szCs w:val="22"/>
        </w:rPr>
        <w:fldChar w:fldCharType="begin"/>
      </w:r>
      <w:r w:rsidR="00DD3C3C">
        <w:rPr>
          <w:szCs w:val="22"/>
        </w:rPr>
        <w:instrText xml:space="preserve"> REF _Ref88977090 \h </w:instrText>
      </w:r>
      <w:r w:rsidR="00DD3C3C">
        <w:rPr>
          <w:szCs w:val="22"/>
        </w:rPr>
      </w:r>
      <w:r w:rsidR="00DD3C3C">
        <w:rPr>
          <w:szCs w:val="22"/>
        </w:rPr>
        <w:fldChar w:fldCharType="separate"/>
      </w:r>
      <w:r w:rsidR="00583140" w:rsidRPr="0080662B">
        <w:t>Appendix E</w:t>
      </w:r>
      <w:r w:rsidR="00DD3C3C">
        <w:rPr>
          <w:szCs w:val="22"/>
        </w:rPr>
        <w:fldChar w:fldCharType="end"/>
      </w:r>
      <w:r w:rsidR="00DD3C3C" w:rsidRPr="0074557C">
        <w:rPr>
          <w:szCs w:val="22"/>
        </w:rPr>
        <w:t>).</w:t>
      </w:r>
    </w:p>
    <w:p w14:paraId="1ED17D61" w14:textId="6097EF26" w:rsidR="00306298" w:rsidRPr="0080662B" w:rsidRDefault="00306298" w:rsidP="00306298">
      <w:pPr>
        <w:rPr>
          <w:rFonts w:eastAsia="Calibri"/>
          <w:szCs w:val="22"/>
        </w:rPr>
      </w:pPr>
    </w:p>
    <w:p w14:paraId="75DA4E5D" w14:textId="3B22530D" w:rsidR="0015386D" w:rsidRPr="0080662B" w:rsidRDefault="0015386D" w:rsidP="00DD3C3C">
      <w:pPr>
        <w:pStyle w:val="Heading2"/>
      </w:pPr>
      <w:bookmarkStart w:id="45" w:name="_Toc89260805"/>
      <w:r w:rsidRPr="0080662B">
        <w:t>Decision Tree</w:t>
      </w:r>
      <w:bookmarkEnd w:id="45"/>
    </w:p>
    <w:p w14:paraId="59613D62" w14:textId="442EF0A9" w:rsidR="00A5539D" w:rsidRPr="00DD3C3C" w:rsidRDefault="00F508F4" w:rsidP="00DD3C3C">
      <w:pPr>
        <w:rPr>
          <w:rFonts w:eastAsia="Calibri"/>
          <w:szCs w:val="22"/>
        </w:rPr>
      </w:pPr>
      <w:r w:rsidRPr="0080662B">
        <w:rPr>
          <w:rFonts w:eastAsia="Calibri"/>
        </w:rPr>
        <w:t xml:space="preserve">Decision Tree has the best </w:t>
      </w:r>
      <w:r w:rsidR="001E32BE" w:rsidRPr="0080662B">
        <w:rPr>
          <w:rFonts w:eastAsia="Calibri"/>
        </w:rPr>
        <w:t xml:space="preserve">overall </w:t>
      </w:r>
      <w:r w:rsidRPr="0080662B">
        <w:rPr>
          <w:rFonts w:eastAsia="Calibri"/>
        </w:rPr>
        <w:t xml:space="preserve">results </w:t>
      </w:r>
      <w:r w:rsidR="002E581A" w:rsidRPr="0080662B">
        <w:rPr>
          <w:rFonts w:eastAsia="Calibri"/>
        </w:rPr>
        <w:t>with 1 min_samples_leaf,</w:t>
      </w:r>
      <w:r w:rsidR="00E06C18">
        <w:rPr>
          <w:rFonts w:eastAsia="Calibri"/>
        </w:rPr>
        <w:t xml:space="preserve"> </w:t>
      </w:r>
      <w:r w:rsidR="002E581A" w:rsidRPr="0080662B">
        <w:rPr>
          <w:rFonts w:eastAsia="Calibri"/>
        </w:rPr>
        <w:t xml:space="preserve">2  min_samples_split,  None max_leaf_nodes,  0.0 min_weight_fraction_leaf, </w:t>
      </w:r>
      <w:r w:rsidR="00E06C18">
        <w:rPr>
          <w:rFonts w:eastAsia="Calibri"/>
        </w:rPr>
        <w:t xml:space="preserve"> </w:t>
      </w:r>
      <w:r w:rsidR="002E581A" w:rsidRPr="0080662B">
        <w:rPr>
          <w:rFonts w:eastAsia="Calibri"/>
        </w:rPr>
        <w:t xml:space="preserve">'entropy' criterion, None max_features, </w:t>
      </w:r>
      <w:r w:rsidR="002E581A" w:rsidRPr="0080662B">
        <w:t>121</w:t>
      </w:r>
      <w:r w:rsidR="002E581A" w:rsidRPr="0080662B">
        <w:rPr>
          <w:rFonts w:eastAsia="Calibri"/>
        </w:rPr>
        <w:t xml:space="preserve"> </w:t>
      </w:r>
      <w:r w:rsidR="002E581A" w:rsidRPr="0080662B">
        <w:t>max</w:t>
      </w:r>
      <w:r w:rsidR="002E581A" w:rsidRPr="0080662B">
        <w:rPr>
          <w:rFonts w:eastAsia="Calibri"/>
        </w:rPr>
        <w:t xml:space="preserve">_depth,  'random' splitter </w:t>
      </w:r>
      <w:r w:rsidR="002E581A" w:rsidRPr="0080662B">
        <w:rPr>
          <w:rFonts w:eastAsia="Calibri"/>
          <w:szCs w:val="22"/>
        </w:rPr>
        <w:t xml:space="preserve">as hyperparameters with MinMaxScalar </w:t>
      </w:r>
      <w:r w:rsidR="00957DBB" w:rsidRPr="0074557C">
        <w:rPr>
          <w:szCs w:val="22"/>
        </w:rPr>
        <w:t xml:space="preserve">(see </w:t>
      </w:r>
      <w:r w:rsidR="00957DBB">
        <w:rPr>
          <w:szCs w:val="22"/>
        </w:rPr>
        <w:fldChar w:fldCharType="begin"/>
      </w:r>
      <w:r w:rsidR="00957DBB">
        <w:rPr>
          <w:szCs w:val="22"/>
        </w:rPr>
        <w:instrText xml:space="preserve"> REF _Ref88977090 \h </w:instrText>
      </w:r>
      <w:r w:rsidR="00957DBB">
        <w:rPr>
          <w:szCs w:val="22"/>
        </w:rPr>
      </w:r>
      <w:r w:rsidR="00957DBB">
        <w:rPr>
          <w:szCs w:val="22"/>
        </w:rPr>
        <w:fldChar w:fldCharType="separate"/>
      </w:r>
      <w:r w:rsidR="00583140" w:rsidRPr="0080662B">
        <w:t>Appendix E</w:t>
      </w:r>
      <w:r w:rsidR="00957DBB">
        <w:rPr>
          <w:szCs w:val="22"/>
        </w:rPr>
        <w:fldChar w:fldCharType="end"/>
      </w:r>
      <w:r w:rsidR="00957DBB" w:rsidRPr="0074557C">
        <w:rPr>
          <w:szCs w:val="22"/>
        </w:rPr>
        <w:t>)</w:t>
      </w:r>
      <w:r w:rsidR="00957DBB">
        <w:rPr>
          <w:szCs w:val="22"/>
        </w:rPr>
        <w:t xml:space="preserve"> </w:t>
      </w:r>
      <w:r w:rsidR="002E581A" w:rsidRPr="0080662B">
        <w:rPr>
          <w:rFonts w:eastAsia="Calibri"/>
          <w:szCs w:val="22"/>
        </w:rPr>
        <w:t xml:space="preserve">has the best area under the </w:t>
      </w:r>
      <w:r w:rsidR="009B2D98" w:rsidRPr="0080662B">
        <w:rPr>
          <w:rFonts w:eastAsia="Calibri"/>
          <w:szCs w:val="22"/>
        </w:rPr>
        <w:t xml:space="preserve">curve. The defaults model results were 93.11 % with </w:t>
      </w:r>
      <w:r w:rsidR="00DD3C3C">
        <w:rPr>
          <w:rFonts w:eastAsia="Calibri"/>
          <w:szCs w:val="22"/>
        </w:rPr>
        <w:t xml:space="preserve">a </w:t>
      </w:r>
      <w:r w:rsidR="009B2D98" w:rsidRPr="0080662B">
        <w:rPr>
          <w:rFonts w:eastAsia="Calibri"/>
          <w:szCs w:val="22"/>
        </w:rPr>
        <w:t xml:space="preserve">0.86 % standard deviation. The results after using </w:t>
      </w:r>
      <w:r w:rsidR="00E06C18">
        <w:rPr>
          <w:rFonts w:eastAsia="Calibri"/>
          <w:szCs w:val="22"/>
        </w:rPr>
        <w:t>M</w:t>
      </w:r>
      <w:r w:rsidR="009B2D98" w:rsidRPr="0080662B">
        <w:rPr>
          <w:rFonts w:eastAsia="Calibri"/>
          <w:szCs w:val="22"/>
        </w:rPr>
        <w:t>in</w:t>
      </w:r>
      <w:r w:rsidR="00E06C18">
        <w:rPr>
          <w:rFonts w:eastAsia="Calibri"/>
          <w:szCs w:val="22"/>
        </w:rPr>
        <w:t>M</w:t>
      </w:r>
      <w:r w:rsidR="009B2D98" w:rsidRPr="0080662B">
        <w:rPr>
          <w:rFonts w:eastAsia="Calibri"/>
          <w:szCs w:val="22"/>
        </w:rPr>
        <w:t>ax</w:t>
      </w:r>
      <w:r w:rsidR="00E06C18">
        <w:rPr>
          <w:rFonts w:eastAsia="Calibri"/>
          <w:szCs w:val="22"/>
        </w:rPr>
        <w:t>S</w:t>
      </w:r>
      <w:r w:rsidR="009B2D98" w:rsidRPr="0080662B">
        <w:rPr>
          <w:rFonts w:eastAsia="Calibri"/>
          <w:szCs w:val="22"/>
        </w:rPr>
        <w:t xml:space="preserve">caler with hyperparameter optimization were 94.44 % with </w:t>
      </w:r>
      <w:r w:rsidR="00DD3C3C">
        <w:rPr>
          <w:rFonts w:eastAsia="Calibri"/>
          <w:szCs w:val="22"/>
        </w:rPr>
        <w:t xml:space="preserve">a </w:t>
      </w:r>
      <w:r w:rsidR="009B2D98" w:rsidRPr="0080662B">
        <w:rPr>
          <w:rFonts w:eastAsia="Calibri"/>
          <w:szCs w:val="22"/>
        </w:rPr>
        <w:t>1.05 standard deviation</w:t>
      </w:r>
      <w:r w:rsidR="002709CF" w:rsidRPr="0080662B">
        <w:rPr>
          <w:rFonts w:eastAsia="Calibri"/>
          <w:szCs w:val="22"/>
        </w:rPr>
        <w:t xml:space="preserve"> </w:t>
      </w:r>
      <w:r w:rsidR="00DD3C3C" w:rsidRPr="0074557C">
        <w:rPr>
          <w:szCs w:val="22"/>
        </w:rPr>
        <w:t xml:space="preserve">(see </w:t>
      </w:r>
      <w:r w:rsidR="00DD3C3C">
        <w:rPr>
          <w:szCs w:val="22"/>
        </w:rPr>
        <w:fldChar w:fldCharType="begin"/>
      </w:r>
      <w:r w:rsidR="00DD3C3C">
        <w:rPr>
          <w:szCs w:val="22"/>
        </w:rPr>
        <w:instrText xml:space="preserve"> REF _Ref88977090 \h </w:instrText>
      </w:r>
      <w:r w:rsidR="00DD3C3C">
        <w:rPr>
          <w:szCs w:val="22"/>
        </w:rPr>
      </w:r>
      <w:r w:rsidR="00DD3C3C">
        <w:rPr>
          <w:szCs w:val="22"/>
        </w:rPr>
        <w:fldChar w:fldCharType="separate"/>
      </w:r>
      <w:r w:rsidR="00583140" w:rsidRPr="0080662B">
        <w:t>Appendix E</w:t>
      </w:r>
      <w:r w:rsidR="00DD3C3C">
        <w:rPr>
          <w:szCs w:val="22"/>
        </w:rPr>
        <w:fldChar w:fldCharType="end"/>
      </w:r>
      <w:r w:rsidR="00DD3C3C" w:rsidRPr="0074557C">
        <w:rPr>
          <w:szCs w:val="22"/>
        </w:rPr>
        <w:t>).</w:t>
      </w:r>
    </w:p>
    <w:p w14:paraId="0747496B" w14:textId="77777777" w:rsidR="00DD3C3C" w:rsidRDefault="00DA58CF">
      <w:pPr>
        <w:jc w:val="both"/>
        <w:rPr>
          <w:rFonts w:eastAsia="Calibri"/>
        </w:rPr>
      </w:pPr>
      <w:r w:rsidRPr="0080662B">
        <w:rPr>
          <w:rFonts w:eastAsia="Calibri"/>
        </w:rPr>
        <w:t>.</w:t>
      </w:r>
    </w:p>
    <w:p w14:paraId="07D11F30" w14:textId="00319615" w:rsidR="00DD3C3C" w:rsidRPr="003C33FB" w:rsidRDefault="00DD3C3C" w:rsidP="00DD3C3C">
      <w:pPr>
        <w:jc w:val="both"/>
        <w:rPr>
          <w:rFonts w:eastAsia="Arial"/>
          <w:color w:val="232629"/>
          <w:szCs w:val="22"/>
        </w:rPr>
      </w:pPr>
      <w:r w:rsidRPr="00DD3C3C">
        <w:rPr>
          <w:rFonts w:eastAsia="Calibri"/>
          <w:szCs w:val="22"/>
        </w:rPr>
        <w:t xml:space="preserve">Because the algorithms are estimating people's probability of suicide, how many times they are predicted accurately is more significant than predicting anything positive, and how many times they were actually positive recall </w:t>
      </w:r>
      <w:r w:rsidR="003657E5">
        <w:rPr>
          <w:rFonts w:eastAsia="Calibri"/>
          <w:szCs w:val="22"/>
        </w:rPr>
        <w:t xml:space="preserve">should be used as a measure. </w:t>
      </w:r>
      <w:r w:rsidRPr="00DD3C3C">
        <w:rPr>
          <w:rFonts w:eastAsia="Calibri"/>
          <w:szCs w:val="22"/>
        </w:rPr>
        <w:t>It will not be the exclusive method of scoring since a model with 100% recall may always make a positive prediction; it would have 100% recall but be entirely useless</w:t>
      </w:r>
      <w:r w:rsidRPr="00DD3C3C">
        <w:t xml:space="preserve"> </w:t>
      </w:r>
      <w:r w:rsidRPr="00DD3C3C">
        <w:rPr>
          <w:rFonts w:eastAsia="Calibri"/>
          <w:szCs w:val="22"/>
        </w:rPr>
        <w:t>as a result, the f1 score will be used to evaluate the model because it prioritises recall and accuracy equally</w:t>
      </w:r>
      <w:r w:rsidR="003657E5">
        <w:rPr>
          <w:rFonts w:eastAsia="Calibri"/>
          <w:szCs w:val="22"/>
        </w:rPr>
        <w:t xml:space="preserve">  as satated by </w:t>
      </w:r>
      <w:hyperlink w:anchor="Huilgol" w:history="1">
        <w:r w:rsidR="003657E5" w:rsidRPr="003657E5">
          <w:rPr>
            <w:rStyle w:val="Hyperlink"/>
          </w:rPr>
          <w:t>(Huilgol, 2019)</w:t>
        </w:r>
      </w:hyperlink>
      <w:r w:rsidR="003657E5">
        <w:t xml:space="preserve"> Msc Data science</w:t>
      </w:r>
      <w:r w:rsidRPr="0080662B">
        <w:rPr>
          <w:rFonts w:eastAsia="Arial"/>
          <w:color w:val="232629"/>
          <w:szCs w:val="22"/>
          <w:highlight w:val="white"/>
        </w:rPr>
        <w:t>.</w:t>
      </w:r>
      <w:r>
        <w:rPr>
          <w:rFonts w:eastAsia="Arial"/>
          <w:color w:val="232629"/>
          <w:szCs w:val="22"/>
        </w:rPr>
        <w:t xml:space="preserve"> </w:t>
      </w:r>
      <w:r w:rsidRPr="00334ACD">
        <w:rPr>
          <w:rFonts w:eastAsia="Calibri"/>
          <w:szCs w:val="22"/>
        </w:rPr>
        <w:t xml:space="preserve">As seen </w:t>
      </w:r>
      <w:r>
        <w:rPr>
          <w:rFonts w:eastAsia="Calibri"/>
          <w:szCs w:val="22"/>
        </w:rPr>
        <w:t>i</w:t>
      </w:r>
      <w:r w:rsidRPr="00334ACD">
        <w:rPr>
          <w:rFonts w:eastAsia="Calibri"/>
          <w:szCs w:val="22"/>
        </w:rPr>
        <w:t xml:space="preserve">n and </w:t>
      </w:r>
      <w:r w:rsidRPr="00334ACD">
        <w:rPr>
          <w:rFonts w:eastAsia="Calibri"/>
          <w:szCs w:val="22"/>
        </w:rPr>
        <w:fldChar w:fldCharType="begin"/>
      </w:r>
      <w:r w:rsidRPr="00334ACD">
        <w:rPr>
          <w:rFonts w:eastAsia="Calibri"/>
          <w:szCs w:val="22"/>
        </w:rPr>
        <w:instrText xml:space="preserve"> REF _Ref88924169 \h  \* MERGEFORMAT </w:instrText>
      </w:r>
      <w:r w:rsidRPr="00334ACD">
        <w:rPr>
          <w:rFonts w:eastAsia="Calibri"/>
          <w:szCs w:val="22"/>
        </w:rPr>
      </w:r>
      <w:r w:rsidRPr="00334ACD">
        <w:rPr>
          <w:rFonts w:eastAsia="Calibri"/>
          <w:szCs w:val="22"/>
        </w:rPr>
        <w:fldChar w:fldCharType="separate"/>
      </w:r>
      <w:r w:rsidR="00583140" w:rsidRPr="00583140">
        <w:rPr>
          <w:szCs w:val="22"/>
        </w:rPr>
        <w:t xml:space="preserve">Figure </w:t>
      </w:r>
      <w:r w:rsidR="00583140" w:rsidRPr="00583140">
        <w:rPr>
          <w:noProof/>
          <w:szCs w:val="22"/>
        </w:rPr>
        <w:t>7</w:t>
      </w:r>
      <w:r w:rsidR="00583140" w:rsidRPr="00583140">
        <w:rPr>
          <w:szCs w:val="22"/>
        </w:rPr>
        <w:t xml:space="preserve"> f1</w:t>
      </w:r>
      <w:r w:rsidR="00583140">
        <w:t xml:space="preserve"> </w:t>
      </w:r>
      <w:r w:rsidR="00583140" w:rsidRPr="00F4662E">
        <w:t>score</w:t>
      </w:r>
      <w:r w:rsidRPr="00334ACD">
        <w:rPr>
          <w:rFonts w:eastAsia="Calibri"/>
          <w:szCs w:val="22"/>
        </w:rPr>
        <w:fldChar w:fldCharType="end"/>
      </w:r>
      <w:r w:rsidRPr="00334ACD">
        <w:rPr>
          <w:rFonts w:eastAsia="Calibri"/>
          <w:szCs w:val="22"/>
        </w:rPr>
        <w:t xml:space="preserve"> the Random Forest model has the highest performance when predicting the f1 score with a mean f1 score </w:t>
      </w:r>
      <w:r>
        <w:rPr>
          <w:rFonts w:eastAsia="Calibri"/>
          <w:szCs w:val="22"/>
        </w:rPr>
        <w:t xml:space="preserve">of </w:t>
      </w:r>
      <w:r w:rsidRPr="00334ACD">
        <w:rPr>
          <w:rFonts w:eastAsia="Calibri"/>
          <w:szCs w:val="22"/>
        </w:rPr>
        <w:t>0.950965 and the mean accuracy is 0.956131 with 10 cross</w:t>
      </w:r>
      <w:r>
        <w:rPr>
          <w:rFonts w:eastAsia="Calibri"/>
          <w:szCs w:val="22"/>
        </w:rPr>
        <w:t>-</w:t>
      </w:r>
      <w:r w:rsidRPr="00334ACD">
        <w:rPr>
          <w:rFonts w:eastAsia="Calibri"/>
          <w:szCs w:val="22"/>
        </w:rPr>
        <w:t xml:space="preserve">validations. </w:t>
      </w:r>
    </w:p>
    <w:p w14:paraId="7CA62DD4" w14:textId="77777777" w:rsidR="00DD3C3C" w:rsidRPr="0080662B" w:rsidRDefault="00DD3C3C" w:rsidP="00DD3C3C">
      <w:pPr>
        <w:jc w:val="both"/>
        <w:rPr>
          <w:rFonts w:eastAsia="Calibri"/>
          <w:szCs w:val="22"/>
        </w:rPr>
      </w:pPr>
    </w:p>
    <w:p w14:paraId="0E392377" w14:textId="77777777" w:rsidR="00DD3C3C" w:rsidRPr="0080662B" w:rsidRDefault="00DD3C3C" w:rsidP="00DD3C3C">
      <w:pPr>
        <w:jc w:val="both"/>
        <w:rPr>
          <w:rFonts w:eastAsia="Calibri"/>
          <w:sz w:val="24"/>
          <w:szCs w:val="24"/>
        </w:rPr>
      </w:pPr>
    </w:p>
    <w:p w14:paraId="4112530A" w14:textId="77777777" w:rsidR="00DD3C3C" w:rsidRPr="0080662B" w:rsidRDefault="00DD3C3C" w:rsidP="00DD3C3C">
      <w:pPr>
        <w:keepNext/>
        <w:jc w:val="both"/>
      </w:pPr>
      <w:r>
        <w:rPr>
          <w:noProof/>
        </w:rPr>
        <mc:AlternateContent>
          <mc:Choice Requires="wpg">
            <w:drawing>
              <wp:anchor distT="0" distB="0" distL="114300" distR="114300" simplePos="0" relativeHeight="251726336" behindDoc="0" locked="0" layoutInCell="1" allowOverlap="1" wp14:anchorId="769139D4" wp14:editId="3C64695C">
                <wp:simplePos x="0" y="0"/>
                <wp:positionH relativeFrom="column">
                  <wp:posOffset>1619250</wp:posOffset>
                </wp:positionH>
                <wp:positionV relativeFrom="paragraph">
                  <wp:posOffset>6985</wp:posOffset>
                </wp:positionV>
                <wp:extent cx="2559050" cy="2090986"/>
                <wp:effectExtent l="0" t="0" r="0" b="5080"/>
                <wp:wrapNone/>
                <wp:docPr id="120" name="Group 120"/>
                <wp:cNvGraphicFramePr/>
                <a:graphic xmlns:a="http://schemas.openxmlformats.org/drawingml/2006/main">
                  <a:graphicData uri="http://schemas.microsoft.com/office/word/2010/wordprocessingGroup">
                    <wpg:wgp>
                      <wpg:cNvGrpSpPr/>
                      <wpg:grpSpPr>
                        <a:xfrm>
                          <a:off x="0" y="0"/>
                          <a:ext cx="2559050" cy="2090986"/>
                          <a:chOff x="0" y="0"/>
                          <a:chExt cx="2559050" cy="2090986"/>
                        </a:xfrm>
                      </wpg:grpSpPr>
                      <wps:wsp>
                        <wps:cNvPr id="112" name="Text Box 112"/>
                        <wps:cNvSpPr txBox="1"/>
                        <wps:spPr>
                          <a:xfrm>
                            <a:off x="196850" y="1847850"/>
                            <a:ext cx="2311400" cy="243136"/>
                          </a:xfrm>
                          <a:prstGeom prst="rect">
                            <a:avLst/>
                          </a:prstGeom>
                          <a:solidFill>
                            <a:prstClr val="white"/>
                          </a:solidFill>
                          <a:ln>
                            <a:noFill/>
                          </a:ln>
                        </wps:spPr>
                        <wps:txbx>
                          <w:txbxContent>
                            <w:p w14:paraId="54D844B8" w14:textId="6560EE41" w:rsidR="00FC2810" w:rsidRPr="003E7320" w:rsidRDefault="00FC2810" w:rsidP="00DD3C3C">
                              <w:pPr>
                                <w:pStyle w:val="Caption"/>
                                <w:rPr>
                                  <w:rFonts w:eastAsia="Calibri"/>
                                  <w:noProof/>
                                </w:rPr>
                              </w:pPr>
                              <w:r>
                                <w:t xml:space="preserve">                           </w:t>
                              </w:r>
                              <w:bookmarkStart w:id="46" w:name="_Ref88924169"/>
                              <w:bookmarkStart w:id="47" w:name="_Toc89260826"/>
                              <w:r>
                                <w:t xml:space="preserve">Figure </w:t>
                              </w:r>
                              <w:fldSimple w:instr=" SEQ Figure \* ARABIC ">
                                <w:r>
                                  <w:rPr>
                                    <w:noProof/>
                                  </w:rPr>
                                  <w:t>7</w:t>
                                </w:r>
                              </w:fldSimple>
                              <w:r>
                                <w:t xml:space="preserve"> </w:t>
                              </w:r>
                              <w:r w:rsidRPr="00F4662E">
                                <w:t>f1</w:t>
                              </w:r>
                              <w:r>
                                <w:t xml:space="preserve"> </w:t>
                              </w:r>
                              <w:r w:rsidRPr="00F4662E">
                                <w:t>score</w:t>
                              </w:r>
                              <w:bookmarkEnd w:id="46"/>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17" name="Picture 117"/>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59050" cy="1870075"/>
                          </a:xfrm>
                          <a:prstGeom prst="rect">
                            <a:avLst/>
                          </a:prstGeom>
                          <a:noFill/>
                          <a:ln>
                            <a:noFill/>
                          </a:ln>
                        </pic:spPr>
                      </pic:pic>
                    </wpg:wgp>
                  </a:graphicData>
                </a:graphic>
              </wp:anchor>
            </w:drawing>
          </mc:Choice>
          <mc:Fallback>
            <w:pict>
              <v:group w14:anchorId="769139D4" id="Group 120" o:spid="_x0000_s1046" style="position:absolute;left:0;text-align:left;margin-left:127.5pt;margin-top:.55pt;width:201.5pt;height:164.65pt;z-index:251726336" coordsize="25590,20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">
                <v:shape id="Text Box 112" o:spid="_x0000_s1047" type="#_x0000_t202" style="position:absolute;left:1968;top:18478;width:23114;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" stroked="f">
                  <v:textbox inset="0,0,0,0">
                    <w:txbxContent>
                      <w:p w14:paraId="54D844B8" w14:textId="6560EE41" w:rsidR="00FC2810" w:rsidRPr="003E7320" w:rsidRDefault="00FC2810" w:rsidP="00DD3C3C">
                        <w:pPr>
                          <w:pStyle w:val="Caption"/>
                          <w:rPr>
                            <w:rFonts w:eastAsia="Calibri"/>
                            <w:noProof/>
                          </w:rPr>
                        </w:pPr>
                        <w:r>
                          <w:t xml:space="preserve">                           </w:t>
                        </w:r>
                        <w:bookmarkStart w:id="48" w:name="_Ref88924169"/>
                        <w:bookmarkStart w:id="49" w:name="_Toc89260826"/>
                        <w:r>
                          <w:t xml:space="preserve">Figure </w:t>
                        </w:r>
                        <w:fldSimple w:instr=" SEQ Figure \* ARABIC ">
                          <w:r>
                            <w:rPr>
                              <w:noProof/>
                            </w:rPr>
                            <w:t>7</w:t>
                          </w:r>
                        </w:fldSimple>
                        <w:r>
                          <w:t xml:space="preserve"> </w:t>
                        </w:r>
                        <w:r w:rsidRPr="00F4662E">
                          <w:t>f1</w:t>
                        </w:r>
                        <w:r>
                          <w:t xml:space="preserve"> </w:t>
                        </w:r>
                        <w:r w:rsidRPr="00F4662E">
                          <w:t>score</w:t>
                        </w:r>
                        <w:bookmarkEnd w:id="48"/>
                        <w:bookmarkEnd w:id="49"/>
                      </w:p>
                    </w:txbxContent>
                  </v:textbox>
                </v:shape>
                <v:shape id="Picture 117" o:spid="_x0000_s1048" type="#_x0000_t75" style="position:absolute;width:25590;height:18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">
                  <v:imagedata r:id="rId34" o:title=""/>
                </v:shape>
              </v:group>
            </w:pict>
          </mc:Fallback>
        </mc:AlternateContent>
      </w:r>
    </w:p>
    <w:p w14:paraId="7708730E" w14:textId="77777777" w:rsidR="00DD3C3C" w:rsidRPr="0080662B" w:rsidRDefault="00DD3C3C" w:rsidP="00DD3C3C">
      <w:pPr>
        <w:pStyle w:val="Caption"/>
      </w:pPr>
      <w:r w:rsidRPr="0080662B">
        <w:t xml:space="preserve">                            </w:t>
      </w:r>
    </w:p>
    <w:p w14:paraId="1A32EAC8" w14:textId="77777777" w:rsidR="00DD3C3C" w:rsidRPr="0080662B" w:rsidRDefault="00DD3C3C" w:rsidP="00DD3C3C">
      <w:pPr>
        <w:keepNext/>
        <w:jc w:val="both"/>
      </w:pPr>
      <w:r w:rsidRPr="0080662B">
        <w:rPr>
          <w:rFonts w:eastAsia="Calibri"/>
          <w:szCs w:val="22"/>
        </w:rPr>
        <w:t xml:space="preserve"> </w:t>
      </w:r>
    </w:p>
    <w:p w14:paraId="2E65B686" w14:textId="77777777" w:rsidR="00DD3C3C" w:rsidRPr="0080662B" w:rsidRDefault="00DD3C3C" w:rsidP="00DD3C3C">
      <w:pPr>
        <w:pStyle w:val="Caption"/>
        <w:jc w:val="both"/>
        <w:rPr>
          <w:rFonts w:eastAsia="Calibri"/>
          <w:sz w:val="22"/>
          <w:szCs w:val="22"/>
        </w:rPr>
      </w:pPr>
      <w:r w:rsidRPr="0080662B">
        <w:t xml:space="preserve">                          </w:t>
      </w:r>
    </w:p>
    <w:p w14:paraId="0F18118B" w14:textId="77777777" w:rsidR="00DD3C3C" w:rsidRPr="0080662B" w:rsidRDefault="00DD3C3C" w:rsidP="00DD3C3C">
      <w:pPr>
        <w:jc w:val="both"/>
        <w:rPr>
          <w:rFonts w:eastAsia="Calibri"/>
          <w:szCs w:val="22"/>
        </w:rPr>
      </w:pPr>
    </w:p>
    <w:p w14:paraId="2965B353" w14:textId="77777777" w:rsidR="00DD3C3C" w:rsidRPr="0080662B" w:rsidRDefault="00DD3C3C" w:rsidP="00DD3C3C">
      <w:pPr>
        <w:jc w:val="both"/>
        <w:rPr>
          <w:rFonts w:eastAsia="Calibri"/>
          <w:sz w:val="24"/>
          <w:szCs w:val="24"/>
        </w:rPr>
      </w:pPr>
    </w:p>
    <w:p w14:paraId="3D9D48F9" w14:textId="77777777" w:rsidR="00DD3C3C" w:rsidRPr="0080662B" w:rsidRDefault="00DD3C3C" w:rsidP="00DD3C3C">
      <w:pPr>
        <w:jc w:val="both"/>
        <w:rPr>
          <w:rFonts w:eastAsia="Calibri"/>
          <w:sz w:val="24"/>
          <w:szCs w:val="24"/>
        </w:rPr>
      </w:pPr>
    </w:p>
    <w:p w14:paraId="56055FC8" w14:textId="77777777" w:rsidR="00DD3C3C" w:rsidRPr="0080662B" w:rsidRDefault="00DD3C3C" w:rsidP="00DD3C3C">
      <w:pPr>
        <w:jc w:val="both"/>
        <w:rPr>
          <w:rFonts w:eastAsia="Calibri"/>
          <w:sz w:val="24"/>
          <w:szCs w:val="24"/>
        </w:rPr>
      </w:pPr>
    </w:p>
    <w:p w14:paraId="27386801" w14:textId="77777777" w:rsidR="00DD3C3C" w:rsidRPr="0080662B" w:rsidRDefault="00DD3C3C" w:rsidP="00DD3C3C">
      <w:pPr>
        <w:jc w:val="both"/>
        <w:rPr>
          <w:rFonts w:eastAsia="Calibri"/>
          <w:sz w:val="24"/>
          <w:szCs w:val="24"/>
        </w:rPr>
      </w:pPr>
    </w:p>
    <w:p w14:paraId="39FABADE" w14:textId="77777777" w:rsidR="00DD3C3C" w:rsidRPr="0080662B" w:rsidRDefault="00DD3C3C" w:rsidP="00DD3C3C">
      <w:pPr>
        <w:jc w:val="both"/>
        <w:rPr>
          <w:rFonts w:eastAsia="Calibri"/>
          <w:sz w:val="24"/>
          <w:szCs w:val="24"/>
        </w:rPr>
      </w:pPr>
    </w:p>
    <w:p w14:paraId="62DF9B95" w14:textId="77777777" w:rsidR="00DD3C3C" w:rsidRPr="0080662B" w:rsidRDefault="00DD3C3C" w:rsidP="00DD3C3C">
      <w:pPr>
        <w:jc w:val="both"/>
        <w:rPr>
          <w:rFonts w:eastAsia="Calibri"/>
          <w:sz w:val="24"/>
          <w:szCs w:val="24"/>
        </w:rPr>
      </w:pPr>
    </w:p>
    <w:p w14:paraId="3760812A" w14:textId="77777777" w:rsidR="00DD3C3C" w:rsidRPr="001A6E0B" w:rsidRDefault="00DD3C3C" w:rsidP="00DD3C3C">
      <w:pPr>
        <w:jc w:val="both"/>
        <w:rPr>
          <w:color w:val="333333"/>
          <w:szCs w:val="22"/>
          <w:shd w:val="clear" w:color="auto" w:fill="FFFFFF"/>
        </w:rPr>
      </w:pPr>
    </w:p>
    <w:p w14:paraId="0C480087" w14:textId="52FB4EE3" w:rsidR="00DD3C3C" w:rsidRDefault="00DD3C3C" w:rsidP="00DD3C3C">
      <w:pPr>
        <w:jc w:val="both"/>
        <w:rPr>
          <w:szCs w:val="22"/>
        </w:rPr>
      </w:pPr>
      <w:r w:rsidRPr="00334ACD">
        <w:rPr>
          <w:rFonts w:eastAsia="Calibri"/>
          <w:szCs w:val="22"/>
        </w:rPr>
        <w:t xml:space="preserve">Random Forest with hyperparameters 1 min_samples_leaf ,2  min_samples_split ,  None max_leaf_nodes ,  0.0 min_weight_fraction_leaf , 'entropy' criterion, None max_features, </w:t>
      </w:r>
      <w:r w:rsidRPr="00334ACD">
        <w:rPr>
          <w:szCs w:val="22"/>
        </w:rPr>
        <w:t>121</w:t>
      </w:r>
      <w:r w:rsidRPr="00334ACD">
        <w:rPr>
          <w:rFonts w:eastAsia="Calibri"/>
          <w:szCs w:val="22"/>
        </w:rPr>
        <w:t xml:space="preserve"> </w:t>
      </w:r>
      <w:r w:rsidRPr="00334ACD">
        <w:rPr>
          <w:szCs w:val="22"/>
        </w:rPr>
        <w:t>max</w:t>
      </w:r>
      <w:r w:rsidRPr="00334ACD">
        <w:rPr>
          <w:rFonts w:eastAsia="Calibri"/>
          <w:szCs w:val="22"/>
        </w:rPr>
        <w:t xml:space="preserve">_depth,  'random' splitter gave  0.956131 </w:t>
      </w:r>
      <w:r w:rsidRPr="00334ACD">
        <w:rPr>
          <w:szCs w:val="22"/>
        </w:rPr>
        <w:t>accuracy, 0.961529  precision, 0.954255  recall, 0.950965  f1 score and 0.998497 Area under the curve when run with 10 cross</w:t>
      </w:r>
      <w:r>
        <w:rPr>
          <w:szCs w:val="22"/>
        </w:rPr>
        <w:t>-</w:t>
      </w:r>
      <w:r w:rsidRPr="00334ACD">
        <w:rPr>
          <w:szCs w:val="22"/>
        </w:rPr>
        <w:t xml:space="preserve">validations using on oversampled labels and features scaled using MinMaxScalar. </w:t>
      </w:r>
      <w:r w:rsidRPr="00334ACD">
        <w:rPr>
          <w:rFonts w:eastAsia="Calibri"/>
          <w:szCs w:val="22"/>
        </w:rPr>
        <w:t>When subtracting the standard deviation from  (</w:t>
      </w:r>
      <w:r w:rsidRPr="00334ACD">
        <w:rPr>
          <w:szCs w:val="22"/>
        </w:rPr>
        <w:fldChar w:fldCharType="begin"/>
      </w:r>
      <w:r w:rsidRPr="00334ACD">
        <w:rPr>
          <w:szCs w:val="22"/>
        </w:rPr>
        <w:instrText xml:space="preserve"> REF _Ref88922996 \h  \* MERGEFORMAT </w:instrText>
      </w:r>
      <w:r w:rsidRPr="00334ACD">
        <w:rPr>
          <w:szCs w:val="22"/>
        </w:rPr>
      </w:r>
      <w:r w:rsidRPr="00334ACD">
        <w:rPr>
          <w:szCs w:val="22"/>
        </w:rPr>
        <w:fldChar w:fldCharType="separate"/>
      </w:r>
      <w:r w:rsidR="00583140" w:rsidRPr="00583140">
        <w:rPr>
          <w:szCs w:val="22"/>
        </w:rPr>
        <w:t xml:space="preserve">Figure </w:t>
      </w:r>
      <w:r w:rsidR="00583140" w:rsidRPr="00583140">
        <w:rPr>
          <w:noProof/>
          <w:szCs w:val="22"/>
        </w:rPr>
        <w:t>8</w:t>
      </w:r>
      <w:r w:rsidR="00583140" w:rsidRPr="00583140">
        <w:rPr>
          <w:szCs w:val="22"/>
        </w:rPr>
        <w:t xml:space="preserve"> Overall model results</w:t>
      </w:r>
      <w:r w:rsidRPr="00334ACD">
        <w:rPr>
          <w:szCs w:val="22"/>
        </w:rPr>
        <w:fldChar w:fldCharType="end"/>
      </w:r>
      <w:r w:rsidRPr="00334ACD">
        <w:rPr>
          <w:szCs w:val="22"/>
        </w:rPr>
        <w:t xml:space="preserve">) </w:t>
      </w:r>
      <w:r w:rsidRPr="00334ACD">
        <w:rPr>
          <w:rFonts w:eastAsia="Calibri"/>
          <w:szCs w:val="22"/>
        </w:rPr>
        <w:t xml:space="preserve">the Random Forest model gives  0.9448089 </w:t>
      </w:r>
      <w:r w:rsidRPr="00334ACD">
        <w:rPr>
          <w:szCs w:val="22"/>
        </w:rPr>
        <w:t xml:space="preserve">accuracy, 0.953715 precision, 0.931089 recall, </w:t>
      </w:r>
      <w:r w:rsidRPr="00334ACD">
        <w:rPr>
          <w:rFonts w:eastAsia="Calibri"/>
          <w:szCs w:val="22"/>
        </w:rPr>
        <w:t xml:space="preserve">0.937287 </w:t>
      </w:r>
      <w:r w:rsidRPr="00334ACD">
        <w:rPr>
          <w:szCs w:val="22"/>
        </w:rPr>
        <w:t>f1 score and 0.997383 Area under the curve which overall higher scores th</w:t>
      </w:r>
      <w:r>
        <w:rPr>
          <w:szCs w:val="22"/>
        </w:rPr>
        <w:t>a</w:t>
      </w:r>
      <w:r w:rsidRPr="00334ACD">
        <w:rPr>
          <w:szCs w:val="22"/>
        </w:rPr>
        <w:t xml:space="preserve">n KNN and Decision Tree Models. </w:t>
      </w:r>
    </w:p>
    <w:p w14:paraId="4148ED78" w14:textId="77777777" w:rsidR="00DD3C3C" w:rsidRPr="0080662B" w:rsidRDefault="00DD3C3C" w:rsidP="00DD3C3C">
      <w:pPr>
        <w:keepNext/>
        <w:jc w:val="both"/>
      </w:pPr>
      <w:r w:rsidRPr="0080662B">
        <w:rPr>
          <w:noProof/>
        </w:rPr>
        <w:lastRenderedPageBreak/>
        <w:drawing>
          <wp:inline distT="0" distB="0" distL="0" distR="0" wp14:anchorId="732AC543" wp14:editId="4ADE892F">
            <wp:extent cx="6569612" cy="1394040"/>
            <wp:effectExtent l="0" t="0" r="317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rotWithShape="1">
                    <a:blip r:embed="rId35">
                      <a:extLst>
                        <a:ext uri="{28A0092B-C50C-407E-A947-70E740481C1C}">
                          <a14:useLocalDpi xmlns:a14="http://schemas.microsoft.com/office/drawing/2010/main" val="0"/>
                        </a:ext>
                      </a:extLst>
                    </a:blip>
                    <a:srcRect l="33728" t="57585" r="27097" b="27637"/>
                    <a:stretch/>
                  </pic:blipFill>
                  <pic:spPr bwMode="auto">
                    <a:xfrm>
                      <a:off x="0" y="0"/>
                      <a:ext cx="6702897" cy="1422322"/>
                    </a:xfrm>
                    <a:prstGeom prst="rect">
                      <a:avLst/>
                    </a:prstGeom>
                    <a:ln>
                      <a:noFill/>
                    </a:ln>
                    <a:extLst>
                      <a:ext uri="{53640926-AAD7-44D8-BBD7-CCE9431645EC}">
                        <a14:shadowObscured xmlns:a14="http://schemas.microsoft.com/office/drawing/2010/main"/>
                      </a:ext>
                    </a:extLst>
                  </pic:spPr>
                </pic:pic>
              </a:graphicData>
            </a:graphic>
          </wp:inline>
        </w:drawing>
      </w:r>
    </w:p>
    <w:p w14:paraId="25CAF7CD" w14:textId="2069E013" w:rsidR="00DD3C3C" w:rsidRPr="0080662B" w:rsidRDefault="00DD3C3C" w:rsidP="00DD3C3C">
      <w:pPr>
        <w:pStyle w:val="Caption"/>
        <w:rPr>
          <w:sz w:val="22"/>
          <w:szCs w:val="22"/>
        </w:rPr>
      </w:pPr>
      <w:r w:rsidRPr="0080662B">
        <w:t xml:space="preserve">                                                                  </w:t>
      </w:r>
      <w:r>
        <w:t xml:space="preserve">                       </w:t>
      </w:r>
      <w:r w:rsidRPr="0080662B">
        <w:t xml:space="preserve"> </w:t>
      </w:r>
      <w:bookmarkStart w:id="50" w:name="_Ref88922996"/>
      <w:bookmarkStart w:id="51" w:name="_Toc89260827"/>
      <w:r w:rsidRPr="0080662B">
        <w:t xml:space="preserve">Figure </w:t>
      </w:r>
      <w:fldSimple w:instr=" SEQ Figure \* ARABIC ">
        <w:r w:rsidR="00583140">
          <w:rPr>
            <w:noProof/>
          </w:rPr>
          <w:t>8</w:t>
        </w:r>
      </w:fldSimple>
      <w:r w:rsidRPr="0080662B">
        <w:t xml:space="preserve"> Overall model results</w:t>
      </w:r>
      <w:bookmarkEnd w:id="50"/>
      <w:bookmarkEnd w:id="51"/>
    </w:p>
    <w:p w14:paraId="46F6DEA0" w14:textId="77777777" w:rsidR="00DD3C3C" w:rsidRDefault="00DD3C3C">
      <w:pPr>
        <w:rPr>
          <w:rFonts w:ascii="Calibri" w:eastAsia="Calibri" w:hAnsi="Calibri" w:cs="Calibri"/>
          <w:color w:val="2F5496"/>
          <w:sz w:val="26"/>
          <w:szCs w:val="26"/>
        </w:rPr>
      </w:pPr>
      <w:r>
        <w:br w:type="page"/>
      </w:r>
    </w:p>
    <w:p w14:paraId="06F2D26A" w14:textId="5BF0FBC0" w:rsidR="00A5539D" w:rsidRPr="00DD3C3C" w:rsidRDefault="00DA58CF" w:rsidP="00DD3C3C">
      <w:pPr>
        <w:pStyle w:val="Heading1"/>
      </w:pPr>
      <w:bookmarkStart w:id="52" w:name="_Toc89260806"/>
      <w:r w:rsidRPr="0080662B">
        <w:lastRenderedPageBreak/>
        <w:t>Conclusion</w:t>
      </w:r>
      <w:bookmarkEnd w:id="52"/>
    </w:p>
    <w:p w14:paraId="5ABE82A0" w14:textId="52AC48E2" w:rsidR="008F1792" w:rsidRPr="00035FEB" w:rsidRDefault="00035FEB">
      <w:pPr>
        <w:jc w:val="both"/>
        <w:rPr>
          <w:szCs w:val="22"/>
        </w:rPr>
      </w:pPr>
      <w:r w:rsidRPr="00334ACD">
        <w:rPr>
          <w:szCs w:val="22"/>
        </w:rPr>
        <w:t>In Conclusion</w:t>
      </w:r>
      <w:r w:rsidR="00DD3C3C">
        <w:rPr>
          <w:szCs w:val="22"/>
        </w:rPr>
        <w:t>,</w:t>
      </w:r>
      <w:r w:rsidRPr="00334ACD">
        <w:rPr>
          <w:szCs w:val="22"/>
        </w:rPr>
        <w:t xml:space="preserve"> the Random Forest model with hyperparameter </w:t>
      </w:r>
      <w:r w:rsidR="00DD3C3C" w:rsidRPr="00334ACD">
        <w:rPr>
          <w:rFonts w:eastAsia="Calibri"/>
          <w:szCs w:val="22"/>
        </w:rPr>
        <w:t>with hyperparameters 1 min_samples_leaf,</w:t>
      </w:r>
      <w:r w:rsidR="00E06C18">
        <w:rPr>
          <w:rFonts w:eastAsia="Calibri"/>
          <w:szCs w:val="22"/>
        </w:rPr>
        <w:t xml:space="preserve"> </w:t>
      </w:r>
      <w:r w:rsidR="00DD3C3C" w:rsidRPr="00334ACD">
        <w:rPr>
          <w:rFonts w:eastAsia="Calibri"/>
          <w:szCs w:val="22"/>
        </w:rPr>
        <w:t xml:space="preserve">2  min_samples_split,  None max_leaf_nodes,  0.0 min_weight_fraction_leaf, </w:t>
      </w:r>
      <w:r w:rsidR="00E06C18">
        <w:rPr>
          <w:rFonts w:eastAsia="Calibri"/>
          <w:szCs w:val="22"/>
        </w:rPr>
        <w:t xml:space="preserve"> </w:t>
      </w:r>
      <w:r w:rsidR="00DD3C3C" w:rsidRPr="00334ACD">
        <w:rPr>
          <w:rFonts w:eastAsia="Calibri"/>
          <w:szCs w:val="22"/>
        </w:rPr>
        <w:t xml:space="preserve">'entropy' criterion, None max_features, </w:t>
      </w:r>
      <w:r w:rsidR="00DD3C3C" w:rsidRPr="00334ACD">
        <w:rPr>
          <w:szCs w:val="22"/>
        </w:rPr>
        <w:t>121</w:t>
      </w:r>
      <w:r w:rsidR="00DD3C3C" w:rsidRPr="00334ACD">
        <w:rPr>
          <w:rFonts w:eastAsia="Calibri"/>
          <w:szCs w:val="22"/>
        </w:rPr>
        <w:t xml:space="preserve"> </w:t>
      </w:r>
      <w:r w:rsidR="00DD3C3C" w:rsidRPr="00334ACD">
        <w:rPr>
          <w:szCs w:val="22"/>
        </w:rPr>
        <w:t>max</w:t>
      </w:r>
      <w:r w:rsidR="00DD3C3C" w:rsidRPr="00334ACD">
        <w:rPr>
          <w:rFonts w:eastAsia="Calibri"/>
          <w:szCs w:val="22"/>
        </w:rPr>
        <w:t>_depth,  'random' splitter</w:t>
      </w:r>
      <w:r w:rsidRPr="00334ACD">
        <w:rPr>
          <w:szCs w:val="22"/>
        </w:rPr>
        <w:t xml:space="preserve"> applied on oversampled labels and features scaled by using MinMaxScalar gives the best prediction for suicide</w:t>
      </w:r>
      <w:r w:rsidR="00FF22E7">
        <w:rPr>
          <w:szCs w:val="22"/>
        </w:rPr>
        <w:t xml:space="preserve"> with a 0.950965 f1 score</w:t>
      </w:r>
      <w:r w:rsidRPr="00334ACD">
        <w:rPr>
          <w:szCs w:val="22"/>
        </w:rPr>
        <w:t>.</w:t>
      </w:r>
    </w:p>
    <w:p w14:paraId="4F040CD6" w14:textId="77777777" w:rsidR="00A5539D" w:rsidRPr="0080662B" w:rsidRDefault="00A5539D">
      <w:pPr>
        <w:jc w:val="both"/>
        <w:rPr>
          <w:rFonts w:eastAsia="Calibri"/>
          <w:sz w:val="24"/>
          <w:szCs w:val="24"/>
        </w:rPr>
      </w:pPr>
    </w:p>
    <w:p w14:paraId="696D5298" w14:textId="77777777" w:rsidR="00A5539D" w:rsidRPr="0080662B" w:rsidRDefault="00A5539D">
      <w:pPr>
        <w:jc w:val="both"/>
        <w:rPr>
          <w:rFonts w:eastAsia="Calibri"/>
          <w:sz w:val="24"/>
          <w:szCs w:val="24"/>
        </w:rPr>
      </w:pPr>
    </w:p>
    <w:p w14:paraId="22067DCB" w14:textId="77777777" w:rsidR="00A5539D" w:rsidRPr="0080662B" w:rsidRDefault="00A5539D">
      <w:pPr>
        <w:jc w:val="both"/>
        <w:rPr>
          <w:rFonts w:eastAsia="Calibri"/>
          <w:sz w:val="24"/>
          <w:szCs w:val="24"/>
        </w:rPr>
      </w:pPr>
    </w:p>
    <w:p w14:paraId="6E148FC9" w14:textId="77777777" w:rsidR="00A5539D" w:rsidRPr="0080662B" w:rsidRDefault="00A5539D">
      <w:pPr>
        <w:jc w:val="both"/>
        <w:rPr>
          <w:rFonts w:eastAsia="Calibri"/>
          <w:sz w:val="24"/>
          <w:szCs w:val="24"/>
        </w:rPr>
      </w:pPr>
    </w:p>
    <w:p w14:paraId="25DD1752" w14:textId="77777777" w:rsidR="00A5539D" w:rsidRPr="0080662B" w:rsidRDefault="00A5539D">
      <w:pPr>
        <w:jc w:val="both"/>
        <w:rPr>
          <w:rFonts w:eastAsia="Calibri"/>
          <w:sz w:val="24"/>
          <w:szCs w:val="24"/>
        </w:rPr>
      </w:pPr>
    </w:p>
    <w:p w14:paraId="2DD45DA9" w14:textId="77777777" w:rsidR="00A5539D" w:rsidRPr="0080662B" w:rsidRDefault="00A5539D">
      <w:pPr>
        <w:jc w:val="both"/>
        <w:rPr>
          <w:rFonts w:eastAsia="Calibri"/>
          <w:sz w:val="24"/>
          <w:szCs w:val="24"/>
        </w:rPr>
      </w:pPr>
    </w:p>
    <w:p w14:paraId="4719F110" w14:textId="77777777" w:rsidR="00A5539D" w:rsidRPr="0080662B" w:rsidRDefault="00A5539D">
      <w:pPr>
        <w:jc w:val="both"/>
        <w:rPr>
          <w:rFonts w:eastAsia="Calibri"/>
          <w:sz w:val="24"/>
          <w:szCs w:val="24"/>
        </w:rPr>
      </w:pPr>
    </w:p>
    <w:p w14:paraId="4941D664" w14:textId="77777777" w:rsidR="00A5539D" w:rsidRPr="0080662B" w:rsidRDefault="00A5539D">
      <w:pPr>
        <w:jc w:val="both"/>
        <w:rPr>
          <w:rFonts w:eastAsia="Calibri"/>
          <w:sz w:val="24"/>
          <w:szCs w:val="24"/>
        </w:rPr>
      </w:pPr>
    </w:p>
    <w:p w14:paraId="7DCAA386" w14:textId="77777777" w:rsidR="00A5539D" w:rsidRPr="0080662B" w:rsidRDefault="00A5539D">
      <w:pPr>
        <w:jc w:val="both"/>
        <w:rPr>
          <w:rFonts w:eastAsia="Calibri"/>
          <w:sz w:val="24"/>
          <w:szCs w:val="24"/>
        </w:rPr>
      </w:pPr>
    </w:p>
    <w:p w14:paraId="61F04CC8" w14:textId="77777777" w:rsidR="00A5539D" w:rsidRPr="0080662B" w:rsidRDefault="00A5539D">
      <w:pPr>
        <w:jc w:val="both"/>
        <w:rPr>
          <w:rFonts w:eastAsia="Calibri"/>
          <w:sz w:val="24"/>
          <w:szCs w:val="24"/>
        </w:rPr>
      </w:pPr>
    </w:p>
    <w:p w14:paraId="5ABE6D4C" w14:textId="77777777" w:rsidR="00A5539D" w:rsidRPr="0080662B" w:rsidRDefault="00A5539D">
      <w:pPr>
        <w:jc w:val="both"/>
        <w:rPr>
          <w:rFonts w:eastAsia="Calibri"/>
          <w:sz w:val="24"/>
          <w:szCs w:val="24"/>
        </w:rPr>
      </w:pPr>
    </w:p>
    <w:p w14:paraId="5673D1E0" w14:textId="77777777" w:rsidR="00A5539D" w:rsidRPr="0080662B" w:rsidRDefault="00A5539D">
      <w:pPr>
        <w:jc w:val="both"/>
        <w:rPr>
          <w:rFonts w:eastAsia="Calibri"/>
          <w:sz w:val="24"/>
          <w:szCs w:val="24"/>
        </w:rPr>
      </w:pPr>
    </w:p>
    <w:p w14:paraId="34477357" w14:textId="77777777" w:rsidR="00A5539D" w:rsidRPr="0080662B" w:rsidRDefault="00A5539D">
      <w:pPr>
        <w:jc w:val="both"/>
        <w:rPr>
          <w:rFonts w:eastAsia="Calibri"/>
          <w:sz w:val="24"/>
          <w:szCs w:val="24"/>
        </w:rPr>
      </w:pPr>
    </w:p>
    <w:p w14:paraId="342098D6" w14:textId="77777777" w:rsidR="00A5539D" w:rsidRPr="0080662B" w:rsidRDefault="00A5539D">
      <w:pPr>
        <w:jc w:val="both"/>
        <w:rPr>
          <w:rFonts w:eastAsia="Calibri"/>
          <w:sz w:val="24"/>
          <w:szCs w:val="24"/>
        </w:rPr>
      </w:pPr>
    </w:p>
    <w:p w14:paraId="6194277A" w14:textId="77777777" w:rsidR="00A5539D" w:rsidRPr="0080662B" w:rsidRDefault="00A5539D">
      <w:pPr>
        <w:jc w:val="both"/>
        <w:rPr>
          <w:rFonts w:eastAsia="Calibri"/>
          <w:sz w:val="24"/>
          <w:szCs w:val="24"/>
        </w:rPr>
      </w:pPr>
    </w:p>
    <w:p w14:paraId="0BBB5614" w14:textId="77777777" w:rsidR="00A5539D" w:rsidRPr="0080662B" w:rsidRDefault="00A5539D">
      <w:pPr>
        <w:jc w:val="both"/>
        <w:rPr>
          <w:rFonts w:eastAsia="Calibri"/>
          <w:sz w:val="24"/>
          <w:szCs w:val="24"/>
        </w:rPr>
      </w:pPr>
    </w:p>
    <w:p w14:paraId="2CE2002E" w14:textId="77777777" w:rsidR="00A5539D" w:rsidRPr="0080662B" w:rsidRDefault="00A5539D">
      <w:pPr>
        <w:jc w:val="both"/>
        <w:rPr>
          <w:rFonts w:eastAsia="Calibri"/>
          <w:sz w:val="24"/>
          <w:szCs w:val="24"/>
        </w:rPr>
      </w:pPr>
    </w:p>
    <w:p w14:paraId="752DA00D" w14:textId="77777777" w:rsidR="00A5539D" w:rsidRPr="0080662B" w:rsidRDefault="00A5539D">
      <w:pPr>
        <w:jc w:val="both"/>
        <w:rPr>
          <w:rFonts w:eastAsia="Calibri"/>
          <w:sz w:val="24"/>
          <w:szCs w:val="24"/>
        </w:rPr>
      </w:pPr>
    </w:p>
    <w:p w14:paraId="72620D87" w14:textId="77777777" w:rsidR="00A5539D" w:rsidRPr="0080662B" w:rsidRDefault="00A5539D">
      <w:pPr>
        <w:jc w:val="both"/>
        <w:rPr>
          <w:rFonts w:eastAsia="Calibri"/>
          <w:sz w:val="24"/>
          <w:szCs w:val="24"/>
        </w:rPr>
      </w:pPr>
    </w:p>
    <w:p w14:paraId="36ADE928" w14:textId="77777777" w:rsidR="00A5539D" w:rsidRPr="0080662B" w:rsidRDefault="00DA58CF">
      <w:pPr>
        <w:jc w:val="both"/>
        <w:rPr>
          <w:rFonts w:eastAsia="Calibri"/>
          <w:sz w:val="24"/>
          <w:szCs w:val="24"/>
        </w:rPr>
      </w:pPr>
      <w:r w:rsidRPr="0080662B">
        <w:br w:type="page"/>
      </w:r>
    </w:p>
    <w:p w14:paraId="48D679C6" w14:textId="77777777" w:rsidR="00A5539D" w:rsidRPr="0080662B" w:rsidRDefault="00DA58CF">
      <w:pPr>
        <w:pStyle w:val="Heading1"/>
        <w:jc w:val="both"/>
        <w:rPr>
          <w:rFonts w:ascii="Times New Roman" w:hAnsi="Times New Roman" w:cs="Times New Roman"/>
        </w:rPr>
      </w:pPr>
      <w:bookmarkStart w:id="53" w:name="_Toc89260807"/>
      <w:r w:rsidRPr="0080662B">
        <w:rPr>
          <w:rFonts w:ascii="Times New Roman" w:hAnsi="Times New Roman" w:cs="Times New Roman"/>
        </w:rPr>
        <w:lastRenderedPageBreak/>
        <w:t>References</w:t>
      </w:r>
      <w:bookmarkEnd w:id="53"/>
    </w:p>
    <w:p w14:paraId="670A7D64" w14:textId="77777777" w:rsidR="00A5539D" w:rsidRPr="0080662B" w:rsidRDefault="00A5539D">
      <w:pPr>
        <w:jc w:val="both"/>
        <w:rPr>
          <w:color w:val="222222"/>
          <w:highlight w:val="white"/>
        </w:rPr>
      </w:pPr>
    </w:p>
    <w:p w14:paraId="2949B130" w14:textId="769BEEF1" w:rsidR="00B019A2" w:rsidRPr="0080662B" w:rsidRDefault="00B019A2" w:rsidP="00B019A2">
      <w:pPr>
        <w:jc w:val="both"/>
      </w:pPr>
      <w:bookmarkStart w:id="54" w:name="Brådvik"/>
      <w:bookmarkEnd w:id="54"/>
      <w:r w:rsidRPr="0080662B">
        <w:t xml:space="preserve">Brådvik, L. (2018). Suicide Risk and Mental Disorders. </w:t>
      </w:r>
      <w:r w:rsidRPr="0080662B">
        <w:rPr>
          <w:i/>
        </w:rPr>
        <w:t>International Journal of Environmental Research and Public Health</w:t>
      </w:r>
      <w:r w:rsidRPr="0080662B">
        <w:t xml:space="preserve">, </w:t>
      </w:r>
      <w:r w:rsidRPr="0080662B">
        <w:rPr>
          <w:i/>
        </w:rPr>
        <w:t>15</w:t>
      </w:r>
      <w:r w:rsidRPr="0080662B">
        <w:t xml:space="preserve">(9), 1–4. </w:t>
      </w:r>
      <w:hyperlink r:id="rId36" w:history="1">
        <w:r w:rsidRPr="0080662B">
          <w:rPr>
            <w:rStyle w:val="Hyperlink"/>
          </w:rPr>
          <w:t>https://doi.org/10.3390/ijerph15092028</w:t>
        </w:r>
      </w:hyperlink>
    </w:p>
    <w:p w14:paraId="621154A1" w14:textId="77777777" w:rsidR="00B019A2" w:rsidRPr="0080662B" w:rsidRDefault="00B019A2" w:rsidP="00B019A2">
      <w:pPr>
        <w:jc w:val="both"/>
        <w:rPr>
          <w:highlight w:val="white"/>
        </w:rPr>
      </w:pPr>
    </w:p>
    <w:p w14:paraId="4DE881B3" w14:textId="572A7A5A" w:rsidR="00B019A2" w:rsidRPr="0080662B" w:rsidRDefault="00B019A2" w:rsidP="00B019A2">
      <w:pPr>
        <w:jc w:val="both"/>
        <w:rPr>
          <w:color w:val="1155CC"/>
          <w:u w:val="single"/>
        </w:rPr>
      </w:pPr>
      <w:bookmarkStart w:id="55" w:name="Belsher"/>
      <w:bookmarkEnd w:id="55"/>
      <w:r w:rsidRPr="0080662B">
        <w:t xml:space="preserve">Belsher, B. E., Smolenski, D. J., Pruitt, L. D., Bush, N. E., Beech, E. H., Workman, D. E., Morgan, R. L., Evatt, D. P., Tucker, J., &amp; Skopp, N. A. (2019). Prediction Models for Suicide Attempts and Deaths. </w:t>
      </w:r>
      <w:r w:rsidRPr="0080662B">
        <w:rPr>
          <w:i/>
        </w:rPr>
        <w:t>JAMA Psychiatry</w:t>
      </w:r>
      <w:r w:rsidRPr="0080662B">
        <w:t xml:space="preserve">, </w:t>
      </w:r>
      <w:r w:rsidRPr="0080662B">
        <w:rPr>
          <w:i/>
        </w:rPr>
        <w:t>76</w:t>
      </w:r>
      <w:r w:rsidRPr="0080662B">
        <w:t xml:space="preserve">(6), 642–651. </w:t>
      </w:r>
      <w:hyperlink r:id="rId37">
        <w:r w:rsidRPr="0080662B">
          <w:rPr>
            <w:color w:val="1155CC"/>
            <w:u w:val="single"/>
          </w:rPr>
          <w:t>https://doi.org/10.1001/jamapsychiatry.2019.0174</w:t>
        </w:r>
      </w:hyperlink>
    </w:p>
    <w:p w14:paraId="66CE91C7" w14:textId="1DBB72E9" w:rsidR="00B019A2" w:rsidRPr="0080662B" w:rsidRDefault="00B019A2" w:rsidP="00B019A2">
      <w:pPr>
        <w:jc w:val="both"/>
        <w:rPr>
          <w:color w:val="1155CC"/>
          <w:u w:val="single"/>
        </w:rPr>
      </w:pPr>
    </w:p>
    <w:p w14:paraId="187944B7" w14:textId="13A4B0A1" w:rsidR="00A5539D" w:rsidRDefault="00102161">
      <w:pPr>
        <w:jc w:val="both"/>
        <w:rPr>
          <w:rStyle w:val="Hyperlink"/>
          <w:rFonts w:eastAsia="Open Sans"/>
        </w:rPr>
      </w:pPr>
      <w:bookmarkStart w:id="56" w:name="Frost"/>
      <w:bookmarkEnd w:id="56"/>
      <w:r w:rsidRPr="00102161">
        <w:rPr>
          <w:rFonts w:eastAsia="Open Sans"/>
        </w:rPr>
        <w:t xml:space="preserve">Frost, J. (2021, April 5). Guidelines for Removing and Handling Outliers in Data. Statistics By Jim. Retrieved 28 November 2021, from </w:t>
      </w:r>
      <w:hyperlink r:id="rId38" w:history="1">
        <w:r w:rsidRPr="00512E91">
          <w:rPr>
            <w:rStyle w:val="Hyperlink"/>
            <w:rFonts w:eastAsia="Open Sans"/>
          </w:rPr>
          <w:t>https://statisticsbyjim.com/basics/remove-outliers/</w:t>
        </w:r>
      </w:hyperlink>
    </w:p>
    <w:p w14:paraId="3E2C0604" w14:textId="6F894B1E" w:rsidR="003657E5" w:rsidRDefault="003657E5">
      <w:pPr>
        <w:jc w:val="both"/>
        <w:rPr>
          <w:rStyle w:val="Hyperlink"/>
          <w:rFonts w:eastAsia="Open Sans"/>
        </w:rPr>
      </w:pPr>
    </w:p>
    <w:p w14:paraId="0113A022" w14:textId="3018D37A" w:rsidR="003657E5" w:rsidRDefault="003657E5">
      <w:pPr>
        <w:jc w:val="both"/>
        <w:rPr>
          <w:rFonts w:eastAsia="Open Sans"/>
        </w:rPr>
      </w:pPr>
      <w:bookmarkStart w:id="57" w:name="Huilgol"/>
      <w:bookmarkEnd w:id="57"/>
      <w:r w:rsidRPr="003657E5">
        <w:rPr>
          <w:rFonts w:eastAsia="Open Sans"/>
        </w:rPr>
        <w:t xml:space="preserve">Huilgol, P. (2019, August 24). Accuracy vs. F1-Score - Analytics Vidhya. Medium. Retrieved 1 December 2021, from </w:t>
      </w:r>
      <w:hyperlink r:id="rId39" w:history="1">
        <w:r w:rsidRPr="00A13AB8">
          <w:rPr>
            <w:rStyle w:val="Hyperlink"/>
            <w:rFonts w:eastAsia="Open Sans"/>
          </w:rPr>
          <w:t>https://medium.com/analytics-vidhya/accuracy-vs-f1-score-6258237beca2</w:t>
        </w:r>
      </w:hyperlink>
    </w:p>
    <w:p w14:paraId="6E5DC5F3" w14:textId="77777777" w:rsidR="00102161" w:rsidRPr="0080662B" w:rsidRDefault="00102161">
      <w:pPr>
        <w:jc w:val="both"/>
        <w:rPr>
          <w:color w:val="222222"/>
          <w:highlight w:val="white"/>
        </w:rPr>
      </w:pPr>
    </w:p>
    <w:p w14:paraId="2FB16E3E" w14:textId="4375B1A2" w:rsidR="008E767C" w:rsidRDefault="00F1482B">
      <w:pPr>
        <w:jc w:val="both"/>
        <w:rPr>
          <w:color w:val="222222"/>
        </w:rPr>
      </w:pPr>
      <w:bookmarkStart w:id="58" w:name="Maladkar"/>
      <w:bookmarkEnd w:id="58"/>
      <w:r w:rsidRPr="00F1482B">
        <w:rPr>
          <w:color w:val="222222"/>
        </w:rPr>
        <w:t xml:space="preserve">Maladkar, K. (2021, October 7). 5 Ways To Handle Missing Values In Machine Learning Datasets. Analytics India Magazine. Retrieved 28 November 2021, from </w:t>
      </w:r>
      <w:hyperlink r:id="rId40" w:history="1">
        <w:r w:rsidRPr="00512E91">
          <w:rPr>
            <w:rStyle w:val="Hyperlink"/>
          </w:rPr>
          <w:t>https://analyticsindiamag.com/5-ways-handle-missing-values-machine-learning-datasets/</w:t>
        </w:r>
      </w:hyperlink>
    </w:p>
    <w:p w14:paraId="1DE17359" w14:textId="77777777" w:rsidR="00F1482B" w:rsidRPr="0080662B" w:rsidRDefault="00F1482B">
      <w:pPr>
        <w:jc w:val="both"/>
        <w:rPr>
          <w:color w:val="222222"/>
          <w:highlight w:val="white"/>
        </w:rPr>
      </w:pPr>
    </w:p>
    <w:p w14:paraId="3C07A0C8" w14:textId="152C642D" w:rsidR="001010FC" w:rsidRDefault="00C83A02" w:rsidP="008E767C">
      <w:pPr>
        <w:jc w:val="both"/>
        <w:rPr>
          <w:color w:val="222222"/>
        </w:rPr>
      </w:pPr>
      <w:bookmarkStart w:id="59" w:name="Niroomand_data"/>
      <w:bookmarkEnd w:id="59"/>
      <w:r w:rsidRPr="00C83A02">
        <w:rPr>
          <w:color w:val="222222"/>
        </w:rPr>
        <w:t xml:space="preserve">Niroomand, D. (2020, January 31). A classification analysis on suicide data. Kaggle. Retrieved 28 November 2021, from </w:t>
      </w:r>
      <w:hyperlink r:id="rId41" w:history="1">
        <w:r w:rsidRPr="00512E91">
          <w:rPr>
            <w:rStyle w:val="Hyperlink"/>
          </w:rPr>
          <w:t>https://www.kaggle.com/dornani/a-classification-analysis-on-suicide-data</w:t>
        </w:r>
      </w:hyperlink>
    </w:p>
    <w:p w14:paraId="5B37EEC4" w14:textId="77777777" w:rsidR="00C83A02" w:rsidRDefault="00C83A02" w:rsidP="008E767C">
      <w:pPr>
        <w:jc w:val="both"/>
        <w:rPr>
          <w:color w:val="222222"/>
          <w:highlight w:val="white"/>
        </w:rPr>
      </w:pPr>
    </w:p>
    <w:p w14:paraId="7511252C" w14:textId="630BE165" w:rsidR="001010FC" w:rsidRDefault="00843C04" w:rsidP="008E767C">
      <w:pPr>
        <w:jc w:val="both"/>
        <w:rPr>
          <w:color w:val="222222"/>
        </w:rPr>
      </w:pPr>
      <w:bookmarkStart w:id="60" w:name="Niroomand_work"/>
      <w:bookmarkEnd w:id="60"/>
      <w:r w:rsidRPr="00843C04">
        <w:rPr>
          <w:color w:val="222222"/>
        </w:rPr>
        <w:t xml:space="preserve">Niroomand, D. (2019, November 11). Suicide rate and WDI data. Kaggle. Retrieved 28 November 2021, from </w:t>
      </w:r>
      <w:hyperlink r:id="rId42" w:history="1">
        <w:r w:rsidR="00C83A02" w:rsidRPr="00512E91">
          <w:rPr>
            <w:rStyle w:val="Hyperlink"/>
          </w:rPr>
          <w:t>https://www.kaggle.com/dornani/widandsuicide?select=suicidedataextrafestures.csv</w:t>
        </w:r>
      </w:hyperlink>
    </w:p>
    <w:p w14:paraId="306766CD" w14:textId="77777777" w:rsidR="00C83A02" w:rsidRPr="0080662B" w:rsidRDefault="00C83A02" w:rsidP="008E767C">
      <w:pPr>
        <w:jc w:val="both"/>
        <w:rPr>
          <w:color w:val="222222"/>
          <w:highlight w:val="white"/>
        </w:rPr>
      </w:pPr>
    </w:p>
    <w:p w14:paraId="68187B49" w14:textId="5645A3B4" w:rsidR="008E767C" w:rsidRPr="0080662B" w:rsidRDefault="008E767C" w:rsidP="008E767C">
      <w:pPr>
        <w:jc w:val="both"/>
        <w:rPr>
          <w:color w:val="222222"/>
          <w:highlight w:val="white"/>
        </w:rPr>
      </w:pPr>
      <w:bookmarkStart w:id="61" w:name="Turecki"/>
      <w:bookmarkEnd w:id="61"/>
      <w:r w:rsidRPr="0080662B">
        <w:rPr>
          <w:color w:val="222222"/>
          <w:highlight w:val="white"/>
        </w:rPr>
        <w:t>Turecki, G., Brent, D. A., Gunnell, D., O’Connor, R. C., Oquendo, M. A., Pirkis, J., &amp; Stanley, B. H. (2019). Suicide and suicide risk. </w:t>
      </w:r>
      <w:r w:rsidRPr="0080662B">
        <w:rPr>
          <w:i/>
          <w:color w:val="222222"/>
          <w:highlight w:val="white"/>
        </w:rPr>
        <w:t>Nature reviews Disease primers</w:t>
      </w:r>
      <w:r w:rsidRPr="0080662B">
        <w:rPr>
          <w:color w:val="222222"/>
          <w:highlight w:val="white"/>
        </w:rPr>
        <w:t>, </w:t>
      </w:r>
      <w:r w:rsidRPr="0080662B">
        <w:rPr>
          <w:i/>
          <w:color w:val="222222"/>
          <w:highlight w:val="white"/>
        </w:rPr>
        <w:t>5</w:t>
      </w:r>
      <w:r w:rsidRPr="0080662B">
        <w:rPr>
          <w:color w:val="222222"/>
          <w:highlight w:val="white"/>
        </w:rPr>
        <w:t>(1), 1-22.</w:t>
      </w:r>
    </w:p>
    <w:p w14:paraId="2F32C143" w14:textId="492CF112" w:rsidR="008E767C" w:rsidRPr="0080662B" w:rsidRDefault="008E767C" w:rsidP="008E767C">
      <w:pPr>
        <w:jc w:val="both"/>
        <w:rPr>
          <w:color w:val="222222"/>
          <w:highlight w:val="white"/>
        </w:rPr>
      </w:pPr>
    </w:p>
    <w:p w14:paraId="6919808B" w14:textId="59D2D1BB" w:rsidR="00A5539D" w:rsidRDefault="0074557C">
      <w:pPr>
        <w:jc w:val="both"/>
        <w:rPr>
          <w:rFonts w:eastAsia="Open Sans"/>
          <w:color w:val="222222"/>
        </w:rPr>
      </w:pPr>
      <w:bookmarkStart w:id="62" w:name="Walker"/>
      <w:bookmarkEnd w:id="62"/>
      <w:r w:rsidRPr="0074557C">
        <w:rPr>
          <w:rFonts w:eastAsia="Open Sans"/>
          <w:color w:val="222222"/>
        </w:rPr>
        <w:t xml:space="preserve">Walker, B. (2019, December 31). PCA Is Not Feature Selection - Towards Data Science. Medium. Retrieved 28 November 2021, from </w:t>
      </w:r>
      <w:hyperlink r:id="rId43" w:history="1">
        <w:r w:rsidRPr="00512E91">
          <w:rPr>
            <w:rStyle w:val="Hyperlink"/>
            <w:rFonts w:eastAsia="Open Sans"/>
          </w:rPr>
          <w:t>https://towardsdatascience.com/pca-is-not-feature-selection-3344fb764ae6</w:t>
        </w:r>
      </w:hyperlink>
    </w:p>
    <w:p w14:paraId="18CE7531" w14:textId="77777777" w:rsidR="0074557C" w:rsidRPr="0080662B" w:rsidRDefault="0074557C">
      <w:pPr>
        <w:jc w:val="both"/>
        <w:rPr>
          <w:color w:val="222222"/>
          <w:highlight w:val="white"/>
        </w:rPr>
      </w:pPr>
    </w:p>
    <w:p w14:paraId="12653E86" w14:textId="77777777" w:rsidR="00A5539D" w:rsidRPr="0080662B" w:rsidRDefault="00DA58CF">
      <w:pPr>
        <w:jc w:val="both"/>
        <w:rPr>
          <w:rFonts w:eastAsia="Arial"/>
          <w:color w:val="222222"/>
          <w:highlight w:val="white"/>
        </w:rPr>
      </w:pPr>
      <w:bookmarkStart w:id="63" w:name="Yang"/>
      <w:bookmarkEnd w:id="63"/>
      <w:r w:rsidRPr="0080662B">
        <w:rPr>
          <w:rFonts w:eastAsia="Arial"/>
          <w:color w:val="222222"/>
          <w:highlight w:val="white"/>
        </w:rPr>
        <w:t xml:space="preserve">Yang, S., &amp; Berdine, G. (2016). Outliers. </w:t>
      </w:r>
      <w:r w:rsidRPr="0080662B">
        <w:rPr>
          <w:rFonts w:eastAsia="Arial"/>
          <w:i/>
          <w:color w:val="222222"/>
          <w:highlight w:val="white"/>
        </w:rPr>
        <w:t>The Southwest Respiratory and Critical Care Chronicles</w:t>
      </w:r>
      <w:r w:rsidRPr="0080662B">
        <w:rPr>
          <w:rFonts w:eastAsia="Arial"/>
          <w:color w:val="222222"/>
          <w:highlight w:val="white"/>
        </w:rPr>
        <w:t xml:space="preserve">, </w:t>
      </w:r>
      <w:r w:rsidRPr="0080662B">
        <w:rPr>
          <w:rFonts w:eastAsia="Arial"/>
          <w:i/>
          <w:color w:val="222222"/>
          <w:highlight w:val="white"/>
        </w:rPr>
        <w:t>4</w:t>
      </w:r>
      <w:r w:rsidRPr="0080662B">
        <w:rPr>
          <w:rFonts w:eastAsia="Arial"/>
          <w:color w:val="222222"/>
          <w:highlight w:val="white"/>
        </w:rPr>
        <w:t>(13), 52-56.</w:t>
      </w:r>
    </w:p>
    <w:p w14:paraId="511C4EFB" w14:textId="77777777" w:rsidR="00A5539D" w:rsidRPr="0080662B" w:rsidRDefault="00A5539D">
      <w:pPr>
        <w:jc w:val="both"/>
        <w:rPr>
          <w:rFonts w:eastAsia="Arial"/>
          <w:color w:val="222222"/>
          <w:highlight w:val="white"/>
        </w:rPr>
      </w:pPr>
    </w:p>
    <w:p w14:paraId="3F9FFF14" w14:textId="77777777" w:rsidR="00A5539D" w:rsidRPr="0080662B" w:rsidRDefault="00A5539D">
      <w:pPr>
        <w:jc w:val="both"/>
        <w:rPr>
          <w:rFonts w:eastAsia="Arial"/>
          <w:color w:val="222222"/>
          <w:highlight w:val="white"/>
        </w:rPr>
      </w:pPr>
    </w:p>
    <w:p w14:paraId="7809749C" w14:textId="77777777" w:rsidR="00A5539D" w:rsidRPr="0080662B" w:rsidRDefault="00A5539D">
      <w:pPr>
        <w:jc w:val="both"/>
        <w:rPr>
          <w:rFonts w:eastAsia="Arial"/>
          <w:color w:val="222222"/>
          <w:highlight w:val="white"/>
        </w:rPr>
      </w:pPr>
    </w:p>
    <w:p w14:paraId="218A9029" w14:textId="374A07A0" w:rsidR="00420373" w:rsidRPr="0080662B" w:rsidRDefault="00420373">
      <w:pPr>
        <w:rPr>
          <w:color w:val="222222"/>
          <w:highlight w:val="white"/>
        </w:rPr>
      </w:pPr>
      <w:r w:rsidRPr="0080662B">
        <w:rPr>
          <w:color w:val="222222"/>
          <w:highlight w:val="white"/>
        </w:rPr>
        <w:br w:type="page"/>
      </w:r>
    </w:p>
    <w:p w14:paraId="11C1CBD9" w14:textId="542B4B2E" w:rsidR="00A5539D" w:rsidRPr="0080662B" w:rsidRDefault="00DA58CF">
      <w:pPr>
        <w:pStyle w:val="Heading1"/>
        <w:jc w:val="both"/>
        <w:rPr>
          <w:rFonts w:ascii="Times New Roman" w:hAnsi="Times New Roman" w:cs="Times New Roman"/>
          <w:sz w:val="24"/>
          <w:szCs w:val="24"/>
        </w:rPr>
      </w:pPr>
      <w:bookmarkStart w:id="64" w:name="_Toc89260808"/>
      <w:r w:rsidRPr="0080662B">
        <w:rPr>
          <w:rFonts w:ascii="Times New Roman" w:hAnsi="Times New Roman" w:cs="Times New Roman"/>
        </w:rPr>
        <w:lastRenderedPageBreak/>
        <w:t>Appendix A</w:t>
      </w:r>
      <w:bookmarkEnd w:id="64"/>
    </w:p>
    <w:p w14:paraId="52B60791" w14:textId="77777777" w:rsidR="00A5539D" w:rsidRPr="0080662B" w:rsidRDefault="00A5539D">
      <w:pPr>
        <w:jc w:val="both"/>
        <w:rPr>
          <w:rFonts w:eastAsia="Calibri"/>
          <w:sz w:val="24"/>
          <w:szCs w:val="24"/>
        </w:rPr>
      </w:pPr>
    </w:p>
    <w:p w14:paraId="2C4D274F" w14:textId="77777777" w:rsidR="00A5539D" w:rsidRPr="0080662B" w:rsidRDefault="00A5539D">
      <w:pPr>
        <w:jc w:val="both"/>
        <w:rPr>
          <w:rFonts w:eastAsia="Calibri"/>
          <w:sz w:val="24"/>
          <w:szCs w:val="24"/>
        </w:rPr>
      </w:pPr>
    </w:p>
    <w:p w14:paraId="7324D6CB" w14:textId="77777777" w:rsidR="0011226B" w:rsidRPr="0080662B" w:rsidRDefault="00DA58CF">
      <w:pPr>
        <w:jc w:val="both"/>
        <w:rPr>
          <w:rFonts w:eastAsia="Calibri"/>
          <w:sz w:val="24"/>
          <w:szCs w:val="24"/>
        </w:rPr>
      </w:pPr>
      <w:r w:rsidRPr="0080662B">
        <w:rPr>
          <w:rFonts w:eastAsia="Calibri"/>
          <w:sz w:val="24"/>
          <w:szCs w:val="24"/>
        </w:rPr>
        <w:t>&lt;</w:t>
      </w:r>
    </w:p>
    <w:p w14:paraId="230765A0" w14:textId="07C4DE4F" w:rsidR="000F39D9" w:rsidRPr="0080662B" w:rsidRDefault="00DA58CF">
      <w:pPr>
        <w:jc w:val="both"/>
        <w:rPr>
          <w:rFonts w:eastAsia="Calibri"/>
          <w:color w:val="000000"/>
          <w:sz w:val="24"/>
          <w:szCs w:val="24"/>
        </w:rPr>
      </w:pPr>
      <w:r w:rsidRPr="0080662B">
        <w:rPr>
          <w:rFonts w:eastAsia="Calibri"/>
          <w:sz w:val="24"/>
          <w:szCs w:val="24"/>
        </w:rPr>
        <w:t xml:space="preserve"> </w:t>
      </w:r>
      <w:r w:rsidR="000F39D9" w:rsidRPr="0080662B">
        <w:rPr>
          <w:rFonts w:eastAsia="Calibri"/>
          <w:b/>
          <w:color w:val="000000"/>
          <w:sz w:val="24"/>
          <w:szCs w:val="24"/>
        </w:rPr>
        <w:t>Coventry</w:t>
      </w:r>
      <w:r w:rsidR="000F39D9" w:rsidRPr="0080662B">
        <w:rPr>
          <w:rFonts w:eastAsia="Calibri"/>
          <w:color w:val="000000"/>
          <w:sz w:val="24"/>
          <w:szCs w:val="24"/>
        </w:rPr>
        <w:t xml:space="preserve"> GitHub Repository URL: </w:t>
      </w:r>
      <w:hyperlink r:id="rId44" w:history="1">
        <w:r w:rsidR="00034BC2" w:rsidRPr="0080662B">
          <w:rPr>
            <w:rStyle w:val="Hyperlink"/>
            <w:rFonts w:eastAsia="Calibri"/>
            <w:sz w:val="24"/>
            <w:szCs w:val="24"/>
          </w:rPr>
          <w:t>https://github.coventry.ac.uk/iftikhars/9789180-SI-s1</w:t>
        </w:r>
      </w:hyperlink>
    </w:p>
    <w:p w14:paraId="11C97A28" w14:textId="77777777" w:rsidR="0011226B" w:rsidRPr="0080662B" w:rsidRDefault="0011226B">
      <w:pPr>
        <w:jc w:val="both"/>
        <w:rPr>
          <w:rFonts w:eastAsia="Calibri"/>
          <w:color w:val="000000"/>
          <w:sz w:val="24"/>
          <w:szCs w:val="24"/>
        </w:rPr>
      </w:pPr>
    </w:p>
    <w:p w14:paraId="1BEF7ED7" w14:textId="26913B57" w:rsidR="0011226B" w:rsidRPr="0080662B" w:rsidRDefault="00034BC2" w:rsidP="0011226B">
      <w:pPr>
        <w:jc w:val="both"/>
        <w:rPr>
          <w:rFonts w:eastAsia="Calibri"/>
          <w:color w:val="000000"/>
          <w:sz w:val="24"/>
          <w:szCs w:val="24"/>
        </w:rPr>
      </w:pPr>
      <w:r w:rsidRPr="0080662B">
        <w:rPr>
          <w:rFonts w:eastAsia="Calibri"/>
          <w:color w:val="000000"/>
          <w:sz w:val="24"/>
          <w:szCs w:val="24"/>
        </w:rPr>
        <w:t xml:space="preserve">The Demonstration video is present in the </w:t>
      </w:r>
      <w:r w:rsidR="0011226B" w:rsidRPr="0080662B">
        <w:rPr>
          <w:rFonts w:eastAsia="Calibri"/>
          <w:color w:val="000000"/>
          <w:sz w:val="24"/>
          <w:szCs w:val="24"/>
        </w:rPr>
        <w:t xml:space="preserve">Coventry university github and is available online at: </w:t>
      </w:r>
      <w:hyperlink r:id="rId45" w:history="1">
        <w:r w:rsidR="0011226B" w:rsidRPr="0080662B">
          <w:rPr>
            <w:rStyle w:val="Hyperlink"/>
            <w:rFonts w:eastAsia="Calibri"/>
            <w:sz w:val="24"/>
            <w:szCs w:val="24"/>
          </w:rPr>
          <w:t>https://github.coventry.ac.uk/iftikhars/9789180-SI-s1</w:t>
        </w:r>
      </w:hyperlink>
    </w:p>
    <w:p w14:paraId="7318D8F2" w14:textId="1B47A87D" w:rsidR="007515E8" w:rsidRPr="0080662B" w:rsidRDefault="007515E8" w:rsidP="0011226B">
      <w:pPr>
        <w:jc w:val="both"/>
        <w:rPr>
          <w:rFonts w:eastAsia="Calibri"/>
          <w:color w:val="000000"/>
          <w:sz w:val="24"/>
          <w:szCs w:val="24"/>
        </w:rPr>
      </w:pPr>
    </w:p>
    <w:p w14:paraId="27177E88" w14:textId="2C9E4CC0" w:rsidR="007515E8" w:rsidRPr="0080662B" w:rsidRDefault="007515E8" w:rsidP="0011226B">
      <w:pPr>
        <w:jc w:val="both"/>
        <w:rPr>
          <w:color w:val="1155CC"/>
          <w:szCs w:val="22"/>
          <w:u w:val="single"/>
        </w:rPr>
      </w:pPr>
      <w:r w:rsidRPr="0080662B">
        <w:rPr>
          <w:rFonts w:eastAsia="Calibri"/>
          <w:color w:val="000000"/>
          <w:sz w:val="24"/>
          <w:szCs w:val="24"/>
        </w:rPr>
        <w:t>The dataset used in this project</w:t>
      </w:r>
      <w:r w:rsidR="0066189D">
        <w:rPr>
          <w:rFonts w:eastAsia="Calibri"/>
          <w:color w:val="000000"/>
          <w:sz w:val="24"/>
          <w:szCs w:val="24"/>
        </w:rPr>
        <w:t xml:space="preserve"> </w:t>
      </w:r>
      <w:r w:rsidRPr="0080662B">
        <w:rPr>
          <w:rFonts w:eastAsia="Calibri"/>
          <w:color w:val="000000"/>
          <w:sz w:val="24"/>
          <w:szCs w:val="24"/>
        </w:rPr>
        <w:t>is</w:t>
      </w:r>
      <w:r w:rsidR="0066189D">
        <w:rPr>
          <w:rFonts w:eastAsia="Calibri"/>
          <w:color w:val="000000"/>
          <w:sz w:val="24"/>
          <w:szCs w:val="24"/>
        </w:rPr>
        <w:t xml:space="preserve"> </w:t>
      </w:r>
      <w:r w:rsidRPr="0080662B">
        <w:rPr>
          <w:rFonts w:eastAsia="Calibri"/>
          <w:color w:val="000000"/>
          <w:sz w:val="24"/>
          <w:szCs w:val="24"/>
        </w:rPr>
        <w:t xml:space="preserve">available on at: </w:t>
      </w:r>
      <w:hyperlink r:id="rId46">
        <w:r w:rsidR="002D0C13" w:rsidRPr="0080662B">
          <w:rPr>
            <w:color w:val="1155CC"/>
            <w:szCs w:val="22"/>
            <w:u w:val="single"/>
          </w:rPr>
          <w:t>https://www.kaggle.com/dornani/widandsuicide?select=suicidedataextrafestures.csv</w:t>
        </w:r>
      </w:hyperlink>
    </w:p>
    <w:p w14:paraId="373FEEB4" w14:textId="2AB54915" w:rsidR="002D0C13" w:rsidRPr="0080662B" w:rsidRDefault="002D0C13" w:rsidP="0011226B">
      <w:pPr>
        <w:jc w:val="both"/>
        <w:rPr>
          <w:color w:val="1155CC"/>
          <w:szCs w:val="22"/>
          <w:u w:val="single"/>
        </w:rPr>
      </w:pPr>
    </w:p>
    <w:p w14:paraId="42E1A112" w14:textId="4FF33AEA" w:rsidR="00420373" w:rsidRPr="0080662B" w:rsidRDefault="002D0C13" w:rsidP="0011226B">
      <w:pPr>
        <w:jc w:val="both"/>
        <w:rPr>
          <w:szCs w:val="22"/>
        </w:rPr>
      </w:pPr>
      <w:r w:rsidRPr="0080662B">
        <w:rPr>
          <w:szCs w:val="22"/>
        </w:rPr>
        <w:t xml:space="preserve">The source code is present in the </w:t>
      </w:r>
      <w:hyperlink w:anchor="_Appendix_B" w:history="1">
        <w:r w:rsidRPr="0080662B">
          <w:rPr>
            <w:rStyle w:val="Hyperlink"/>
            <w:szCs w:val="22"/>
          </w:rPr>
          <w:t>Appendix B</w:t>
        </w:r>
      </w:hyperlink>
      <w:r w:rsidRPr="0080662B">
        <w:rPr>
          <w:szCs w:val="22"/>
        </w:rPr>
        <w:t>.</w:t>
      </w:r>
      <w:r w:rsidR="00420373" w:rsidRPr="0080662B">
        <w:rPr>
          <w:szCs w:val="22"/>
        </w:rPr>
        <w:t xml:space="preserve"> </w:t>
      </w:r>
    </w:p>
    <w:p w14:paraId="75DC80CE" w14:textId="77777777" w:rsidR="00420373" w:rsidRPr="0080662B" w:rsidRDefault="00420373" w:rsidP="0011226B">
      <w:pPr>
        <w:jc w:val="both"/>
        <w:rPr>
          <w:szCs w:val="22"/>
        </w:rPr>
      </w:pPr>
    </w:p>
    <w:p w14:paraId="07C16E5E" w14:textId="64ED121B" w:rsidR="002D0C13" w:rsidRPr="0080662B" w:rsidRDefault="00420373" w:rsidP="0011226B">
      <w:pPr>
        <w:jc w:val="both"/>
        <w:rPr>
          <w:szCs w:val="22"/>
        </w:rPr>
      </w:pPr>
      <w:r w:rsidRPr="0080662B">
        <w:rPr>
          <w:szCs w:val="22"/>
        </w:rPr>
        <w:t>&gt;</w:t>
      </w:r>
    </w:p>
    <w:p w14:paraId="02B02671" w14:textId="77777777" w:rsidR="002D0C13" w:rsidRPr="0080662B" w:rsidRDefault="002D0C13" w:rsidP="0011226B">
      <w:pPr>
        <w:jc w:val="both"/>
        <w:rPr>
          <w:rFonts w:eastAsia="Calibri"/>
          <w:sz w:val="24"/>
          <w:szCs w:val="24"/>
        </w:rPr>
      </w:pPr>
    </w:p>
    <w:p w14:paraId="6AFDCD3B" w14:textId="77777777" w:rsidR="00A5539D" w:rsidRPr="0080662B" w:rsidRDefault="00A5539D">
      <w:pPr>
        <w:jc w:val="both"/>
        <w:rPr>
          <w:rFonts w:eastAsia="Calibri"/>
          <w:sz w:val="24"/>
          <w:szCs w:val="24"/>
        </w:rPr>
      </w:pPr>
    </w:p>
    <w:p w14:paraId="25B73D4E" w14:textId="77777777" w:rsidR="00A5539D" w:rsidRPr="0080662B" w:rsidRDefault="00DA58CF">
      <w:pPr>
        <w:jc w:val="both"/>
        <w:rPr>
          <w:rFonts w:eastAsia="Calibri"/>
          <w:sz w:val="24"/>
          <w:szCs w:val="24"/>
        </w:rPr>
      </w:pPr>
      <w:r w:rsidRPr="0080662B">
        <w:br w:type="page"/>
      </w:r>
    </w:p>
    <w:p w14:paraId="01B7B055" w14:textId="77777777" w:rsidR="00A5539D" w:rsidRPr="0080662B" w:rsidRDefault="00DA58CF">
      <w:pPr>
        <w:pStyle w:val="Heading1"/>
        <w:jc w:val="both"/>
        <w:rPr>
          <w:rFonts w:ascii="Times New Roman" w:hAnsi="Times New Roman" w:cs="Times New Roman"/>
        </w:rPr>
      </w:pPr>
      <w:bookmarkStart w:id="65" w:name="_Appendix_B"/>
      <w:bookmarkStart w:id="66" w:name="_Toc89260809"/>
      <w:bookmarkEnd w:id="65"/>
      <w:r w:rsidRPr="0080662B">
        <w:rPr>
          <w:rFonts w:ascii="Times New Roman" w:hAnsi="Times New Roman" w:cs="Times New Roman"/>
        </w:rPr>
        <w:lastRenderedPageBreak/>
        <w:t>Appendix B</w:t>
      </w:r>
      <w:bookmarkEnd w:id="66"/>
    </w:p>
    <w:p w14:paraId="7EF45BEE" w14:textId="77777777" w:rsidR="00A5539D" w:rsidRPr="0080662B" w:rsidRDefault="00A5539D">
      <w:pPr>
        <w:jc w:val="both"/>
        <w:rPr>
          <w:rFonts w:eastAsia="Calibri"/>
          <w:sz w:val="24"/>
          <w:szCs w:val="24"/>
        </w:rPr>
      </w:pPr>
    </w:p>
    <w:p w14:paraId="33BB9FBA" w14:textId="77777777" w:rsidR="00D36450" w:rsidRPr="00D36450" w:rsidRDefault="00DA58CF" w:rsidP="00D36450">
      <w:pPr>
        <w:pStyle w:val="HTMLPreformatted"/>
        <w:spacing w:line="244" w:lineRule="atLeast"/>
        <w:rPr>
          <w:sz w:val="20"/>
        </w:rPr>
      </w:pPr>
      <w:r w:rsidRPr="0080662B">
        <w:rPr>
          <w:rFonts w:ascii="Times New Roman" w:eastAsia="Calibri" w:hAnsi="Times New Roman" w:cs="Times New Roman"/>
          <w:sz w:val="24"/>
          <w:szCs w:val="24"/>
        </w:rPr>
        <w:t xml:space="preserve">&lt; </w:t>
      </w:r>
      <w:r w:rsidR="00D36450" w:rsidRPr="00D36450">
        <w:rPr>
          <w:sz w:val="20"/>
        </w:rPr>
        <w:t>1</w:t>
      </w:r>
    </w:p>
    <w:p w14:paraId="3FEB7A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w:t>
      </w:r>
    </w:p>
    <w:p w14:paraId="47C01D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w:t>
      </w:r>
    </w:p>
    <w:p w14:paraId="30362B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w:t>
      </w:r>
    </w:p>
    <w:p w14:paraId="292AEB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w:t>
      </w:r>
    </w:p>
    <w:p w14:paraId="6EAB91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w:t>
      </w:r>
    </w:p>
    <w:p w14:paraId="46E9EC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w:t>
      </w:r>
    </w:p>
    <w:p w14:paraId="172F7A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w:t>
      </w:r>
    </w:p>
    <w:p w14:paraId="13749E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w:t>
      </w:r>
    </w:p>
    <w:p w14:paraId="7C014B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w:t>
      </w:r>
    </w:p>
    <w:p w14:paraId="58C9AF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w:t>
      </w:r>
    </w:p>
    <w:p w14:paraId="4C4CEF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w:t>
      </w:r>
    </w:p>
    <w:p w14:paraId="3E8BAA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w:t>
      </w:r>
    </w:p>
    <w:p w14:paraId="0F1718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w:t>
      </w:r>
    </w:p>
    <w:p w14:paraId="0413EA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w:t>
      </w:r>
    </w:p>
    <w:p w14:paraId="0B07B3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w:t>
      </w:r>
    </w:p>
    <w:p w14:paraId="417431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w:t>
      </w:r>
    </w:p>
    <w:p w14:paraId="219376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w:t>
      </w:r>
    </w:p>
    <w:p w14:paraId="312BEF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w:t>
      </w:r>
    </w:p>
    <w:p w14:paraId="7D867C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w:t>
      </w:r>
    </w:p>
    <w:p w14:paraId="2B6096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w:t>
      </w:r>
    </w:p>
    <w:p w14:paraId="33850B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w:t>
      </w:r>
    </w:p>
    <w:p w14:paraId="1224E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w:t>
      </w:r>
    </w:p>
    <w:p w14:paraId="2BBC9F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w:t>
      </w:r>
    </w:p>
    <w:p w14:paraId="7E490C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w:t>
      </w:r>
    </w:p>
    <w:p w14:paraId="536B81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w:t>
      </w:r>
    </w:p>
    <w:p w14:paraId="5E4F58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w:t>
      </w:r>
    </w:p>
    <w:p w14:paraId="24FD67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w:t>
      </w:r>
    </w:p>
    <w:p w14:paraId="2866A5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w:t>
      </w:r>
    </w:p>
    <w:p w14:paraId="04DA9D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w:t>
      </w:r>
    </w:p>
    <w:p w14:paraId="51E03E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w:t>
      </w:r>
    </w:p>
    <w:p w14:paraId="22CDA5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w:t>
      </w:r>
    </w:p>
    <w:p w14:paraId="4647BC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w:t>
      </w:r>
    </w:p>
    <w:p w14:paraId="490D76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w:t>
      </w:r>
    </w:p>
    <w:p w14:paraId="2479C7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w:t>
      </w:r>
    </w:p>
    <w:p w14:paraId="6EE748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w:t>
      </w:r>
    </w:p>
    <w:p w14:paraId="39D435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w:t>
      </w:r>
    </w:p>
    <w:p w14:paraId="1D033D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w:t>
      </w:r>
    </w:p>
    <w:p w14:paraId="204C46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w:t>
      </w:r>
    </w:p>
    <w:p w14:paraId="2943C7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w:t>
      </w:r>
    </w:p>
    <w:p w14:paraId="283A6B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w:t>
      </w:r>
    </w:p>
    <w:p w14:paraId="6433DC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w:t>
      </w:r>
    </w:p>
    <w:p w14:paraId="34A72D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w:t>
      </w:r>
    </w:p>
    <w:p w14:paraId="0C8D2D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w:t>
      </w:r>
    </w:p>
    <w:p w14:paraId="1F1B8A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w:t>
      </w:r>
    </w:p>
    <w:p w14:paraId="7E8F8A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w:t>
      </w:r>
    </w:p>
    <w:p w14:paraId="63BE61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w:t>
      </w:r>
    </w:p>
    <w:p w14:paraId="19AB4B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w:t>
      </w:r>
    </w:p>
    <w:p w14:paraId="5B8848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w:t>
      </w:r>
    </w:p>
    <w:p w14:paraId="16530D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w:t>
      </w:r>
    </w:p>
    <w:p w14:paraId="0B4C0C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w:t>
      </w:r>
    </w:p>
    <w:p w14:paraId="7F9144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w:t>
      </w:r>
    </w:p>
    <w:p w14:paraId="0307DD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w:t>
      </w:r>
    </w:p>
    <w:p w14:paraId="5FB94C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w:t>
      </w:r>
    </w:p>
    <w:p w14:paraId="62B36E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w:t>
      </w:r>
    </w:p>
    <w:p w14:paraId="18A4A4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w:t>
      </w:r>
    </w:p>
    <w:p w14:paraId="7F4428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w:t>
      </w:r>
    </w:p>
    <w:p w14:paraId="74DD7C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w:t>
      </w:r>
    </w:p>
    <w:p w14:paraId="6FF5F1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59</w:t>
      </w:r>
    </w:p>
    <w:p w14:paraId="4943AA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w:t>
      </w:r>
    </w:p>
    <w:p w14:paraId="43E137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w:t>
      </w:r>
    </w:p>
    <w:p w14:paraId="32119E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w:t>
      </w:r>
    </w:p>
    <w:p w14:paraId="690C48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w:t>
      </w:r>
    </w:p>
    <w:p w14:paraId="173B41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w:t>
      </w:r>
    </w:p>
    <w:p w14:paraId="575409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w:t>
      </w:r>
    </w:p>
    <w:p w14:paraId="4E060A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w:t>
      </w:r>
    </w:p>
    <w:p w14:paraId="58BB5F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w:t>
      </w:r>
    </w:p>
    <w:p w14:paraId="2755EF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w:t>
      </w:r>
    </w:p>
    <w:p w14:paraId="26CCCB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w:t>
      </w:r>
    </w:p>
    <w:p w14:paraId="1997A7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w:t>
      </w:r>
    </w:p>
    <w:p w14:paraId="6A061A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w:t>
      </w:r>
    </w:p>
    <w:p w14:paraId="073B88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w:t>
      </w:r>
    </w:p>
    <w:p w14:paraId="11EE26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w:t>
      </w:r>
    </w:p>
    <w:p w14:paraId="78387F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w:t>
      </w:r>
    </w:p>
    <w:p w14:paraId="2A71B3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w:t>
      </w:r>
    </w:p>
    <w:p w14:paraId="670532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w:t>
      </w:r>
    </w:p>
    <w:p w14:paraId="4D7FAF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w:t>
      </w:r>
    </w:p>
    <w:p w14:paraId="367F6F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w:t>
      </w:r>
    </w:p>
    <w:p w14:paraId="51E348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w:t>
      </w:r>
    </w:p>
    <w:p w14:paraId="17601E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w:t>
      </w:r>
    </w:p>
    <w:p w14:paraId="5D80E3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w:t>
      </w:r>
    </w:p>
    <w:p w14:paraId="34B14F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w:t>
      </w:r>
    </w:p>
    <w:p w14:paraId="114B60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w:t>
      </w:r>
    </w:p>
    <w:p w14:paraId="13BDB8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w:t>
      </w:r>
    </w:p>
    <w:p w14:paraId="70589D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w:t>
      </w:r>
    </w:p>
    <w:p w14:paraId="129BBC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w:t>
      </w:r>
    </w:p>
    <w:p w14:paraId="7B95C8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w:t>
      </w:r>
    </w:p>
    <w:p w14:paraId="3C3D71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w:t>
      </w:r>
    </w:p>
    <w:p w14:paraId="1C4170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w:t>
      </w:r>
    </w:p>
    <w:p w14:paraId="157457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w:t>
      </w:r>
    </w:p>
    <w:p w14:paraId="2B3B52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w:t>
      </w:r>
    </w:p>
    <w:p w14:paraId="1DE36E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w:t>
      </w:r>
    </w:p>
    <w:p w14:paraId="391B34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w:t>
      </w:r>
    </w:p>
    <w:p w14:paraId="63C674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w:t>
      </w:r>
    </w:p>
    <w:p w14:paraId="4F6C16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w:t>
      </w:r>
    </w:p>
    <w:p w14:paraId="009C24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w:t>
      </w:r>
    </w:p>
    <w:p w14:paraId="01416A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w:t>
      </w:r>
    </w:p>
    <w:p w14:paraId="45A8E2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w:t>
      </w:r>
    </w:p>
    <w:p w14:paraId="7AFD88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w:t>
      </w:r>
    </w:p>
    <w:p w14:paraId="6B6307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0</w:t>
      </w:r>
    </w:p>
    <w:p w14:paraId="511096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1</w:t>
      </w:r>
    </w:p>
    <w:p w14:paraId="045CC8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2</w:t>
      </w:r>
    </w:p>
    <w:p w14:paraId="768E80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3</w:t>
      </w:r>
    </w:p>
    <w:p w14:paraId="53E8BB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4</w:t>
      </w:r>
    </w:p>
    <w:p w14:paraId="225F04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5</w:t>
      </w:r>
    </w:p>
    <w:p w14:paraId="3234E3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6</w:t>
      </w:r>
    </w:p>
    <w:p w14:paraId="321123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7</w:t>
      </w:r>
    </w:p>
    <w:p w14:paraId="569253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8</w:t>
      </w:r>
    </w:p>
    <w:p w14:paraId="46A5C2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9</w:t>
      </w:r>
    </w:p>
    <w:p w14:paraId="6032F3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0</w:t>
      </w:r>
    </w:p>
    <w:p w14:paraId="1DA80E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1</w:t>
      </w:r>
    </w:p>
    <w:p w14:paraId="534874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2</w:t>
      </w:r>
    </w:p>
    <w:p w14:paraId="1D9B78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3</w:t>
      </w:r>
    </w:p>
    <w:p w14:paraId="7060B8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4</w:t>
      </w:r>
    </w:p>
    <w:p w14:paraId="498334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5</w:t>
      </w:r>
    </w:p>
    <w:p w14:paraId="498E87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6</w:t>
      </w:r>
    </w:p>
    <w:p w14:paraId="7BE595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7</w:t>
      </w:r>
    </w:p>
    <w:p w14:paraId="31ADF7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8</w:t>
      </w:r>
    </w:p>
    <w:p w14:paraId="79FC0D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9</w:t>
      </w:r>
    </w:p>
    <w:p w14:paraId="55A6EB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120</w:t>
      </w:r>
    </w:p>
    <w:p w14:paraId="7FAF80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1</w:t>
      </w:r>
    </w:p>
    <w:p w14:paraId="0ADC58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2</w:t>
      </w:r>
    </w:p>
    <w:p w14:paraId="423D57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3</w:t>
      </w:r>
    </w:p>
    <w:p w14:paraId="46478B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4</w:t>
      </w:r>
    </w:p>
    <w:p w14:paraId="41BED7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5</w:t>
      </w:r>
    </w:p>
    <w:p w14:paraId="516BD5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6</w:t>
      </w:r>
    </w:p>
    <w:p w14:paraId="30DD4F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7</w:t>
      </w:r>
    </w:p>
    <w:p w14:paraId="35361D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8</w:t>
      </w:r>
    </w:p>
    <w:p w14:paraId="781383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9</w:t>
      </w:r>
    </w:p>
    <w:p w14:paraId="1FAA0D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0</w:t>
      </w:r>
    </w:p>
    <w:p w14:paraId="59DB06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1</w:t>
      </w:r>
    </w:p>
    <w:p w14:paraId="428226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2</w:t>
      </w:r>
    </w:p>
    <w:p w14:paraId="1610FF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3</w:t>
      </w:r>
    </w:p>
    <w:p w14:paraId="252B70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4</w:t>
      </w:r>
    </w:p>
    <w:p w14:paraId="0E911E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5</w:t>
      </w:r>
    </w:p>
    <w:p w14:paraId="703DFA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6</w:t>
      </w:r>
    </w:p>
    <w:p w14:paraId="14CE85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7</w:t>
      </w:r>
    </w:p>
    <w:p w14:paraId="51E7FB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8</w:t>
      </w:r>
    </w:p>
    <w:p w14:paraId="4BB3AA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9</w:t>
      </w:r>
    </w:p>
    <w:p w14:paraId="469973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0</w:t>
      </w:r>
    </w:p>
    <w:p w14:paraId="07EE68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1</w:t>
      </w:r>
    </w:p>
    <w:p w14:paraId="602253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2</w:t>
      </w:r>
    </w:p>
    <w:p w14:paraId="1FFA0A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3</w:t>
      </w:r>
    </w:p>
    <w:p w14:paraId="567A6F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4</w:t>
      </w:r>
    </w:p>
    <w:p w14:paraId="321F79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5</w:t>
      </w:r>
    </w:p>
    <w:p w14:paraId="7C8A59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6</w:t>
      </w:r>
    </w:p>
    <w:p w14:paraId="629B43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7</w:t>
      </w:r>
    </w:p>
    <w:p w14:paraId="798502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8</w:t>
      </w:r>
    </w:p>
    <w:p w14:paraId="7EC8C7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9</w:t>
      </w:r>
    </w:p>
    <w:p w14:paraId="77A46F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0</w:t>
      </w:r>
    </w:p>
    <w:p w14:paraId="7A5C8E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1</w:t>
      </w:r>
    </w:p>
    <w:p w14:paraId="4BE3B6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2</w:t>
      </w:r>
    </w:p>
    <w:p w14:paraId="79D17A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3</w:t>
      </w:r>
    </w:p>
    <w:p w14:paraId="74554E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4</w:t>
      </w:r>
    </w:p>
    <w:p w14:paraId="07A8C2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5</w:t>
      </w:r>
    </w:p>
    <w:p w14:paraId="7030DD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6</w:t>
      </w:r>
    </w:p>
    <w:p w14:paraId="1DB23A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7</w:t>
      </w:r>
    </w:p>
    <w:p w14:paraId="5973A8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8</w:t>
      </w:r>
    </w:p>
    <w:p w14:paraId="451E26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9</w:t>
      </w:r>
    </w:p>
    <w:p w14:paraId="30AFE2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0</w:t>
      </w:r>
    </w:p>
    <w:p w14:paraId="669E12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1</w:t>
      </w:r>
    </w:p>
    <w:p w14:paraId="593A40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2</w:t>
      </w:r>
    </w:p>
    <w:p w14:paraId="2AC67E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3</w:t>
      </w:r>
    </w:p>
    <w:p w14:paraId="1C00F2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4</w:t>
      </w:r>
    </w:p>
    <w:p w14:paraId="6B675B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5</w:t>
      </w:r>
    </w:p>
    <w:p w14:paraId="7721C2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6</w:t>
      </w:r>
    </w:p>
    <w:p w14:paraId="65397E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7</w:t>
      </w:r>
    </w:p>
    <w:p w14:paraId="69BA59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8</w:t>
      </w:r>
    </w:p>
    <w:p w14:paraId="2CFF93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9</w:t>
      </w:r>
    </w:p>
    <w:p w14:paraId="63DA6E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0</w:t>
      </w:r>
    </w:p>
    <w:p w14:paraId="4DD851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1</w:t>
      </w:r>
    </w:p>
    <w:p w14:paraId="7EBEAF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2</w:t>
      </w:r>
    </w:p>
    <w:p w14:paraId="744E4B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3</w:t>
      </w:r>
    </w:p>
    <w:p w14:paraId="7AA42C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4</w:t>
      </w:r>
    </w:p>
    <w:p w14:paraId="0749B8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5</w:t>
      </w:r>
    </w:p>
    <w:p w14:paraId="323BC5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6</w:t>
      </w:r>
    </w:p>
    <w:p w14:paraId="3A1F81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7</w:t>
      </w:r>
    </w:p>
    <w:p w14:paraId="65BF3C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8</w:t>
      </w:r>
    </w:p>
    <w:p w14:paraId="748820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9</w:t>
      </w:r>
    </w:p>
    <w:p w14:paraId="2554A6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0</w:t>
      </w:r>
    </w:p>
    <w:p w14:paraId="3B8FAC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181</w:t>
      </w:r>
    </w:p>
    <w:p w14:paraId="11CC88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2</w:t>
      </w:r>
    </w:p>
    <w:p w14:paraId="6EA6D7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3</w:t>
      </w:r>
    </w:p>
    <w:p w14:paraId="11B110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4</w:t>
      </w:r>
    </w:p>
    <w:p w14:paraId="50C117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5</w:t>
      </w:r>
    </w:p>
    <w:p w14:paraId="1AA378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6</w:t>
      </w:r>
    </w:p>
    <w:p w14:paraId="0C4684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7</w:t>
      </w:r>
    </w:p>
    <w:p w14:paraId="085821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8</w:t>
      </w:r>
    </w:p>
    <w:p w14:paraId="380993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9</w:t>
      </w:r>
    </w:p>
    <w:p w14:paraId="626A70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0</w:t>
      </w:r>
    </w:p>
    <w:p w14:paraId="28783F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1</w:t>
      </w:r>
    </w:p>
    <w:p w14:paraId="28241A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2</w:t>
      </w:r>
    </w:p>
    <w:p w14:paraId="0C09EA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3</w:t>
      </w:r>
    </w:p>
    <w:p w14:paraId="738388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4</w:t>
      </w:r>
    </w:p>
    <w:p w14:paraId="182252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5</w:t>
      </w:r>
    </w:p>
    <w:p w14:paraId="77D5BB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6</w:t>
      </w:r>
    </w:p>
    <w:p w14:paraId="5D86FB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7</w:t>
      </w:r>
    </w:p>
    <w:p w14:paraId="1E63EF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8</w:t>
      </w:r>
    </w:p>
    <w:p w14:paraId="7AE4E7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9</w:t>
      </w:r>
    </w:p>
    <w:p w14:paraId="3A8DA3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0</w:t>
      </w:r>
    </w:p>
    <w:p w14:paraId="66B4D4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1</w:t>
      </w:r>
    </w:p>
    <w:p w14:paraId="42438E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2</w:t>
      </w:r>
    </w:p>
    <w:p w14:paraId="34BD11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3</w:t>
      </w:r>
    </w:p>
    <w:p w14:paraId="54616D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4</w:t>
      </w:r>
    </w:p>
    <w:p w14:paraId="38B924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5</w:t>
      </w:r>
    </w:p>
    <w:p w14:paraId="31C55A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6</w:t>
      </w:r>
    </w:p>
    <w:p w14:paraId="7B247F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7</w:t>
      </w:r>
    </w:p>
    <w:p w14:paraId="424F5A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8</w:t>
      </w:r>
    </w:p>
    <w:p w14:paraId="7955FD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9</w:t>
      </w:r>
    </w:p>
    <w:p w14:paraId="72EB1E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0</w:t>
      </w:r>
    </w:p>
    <w:p w14:paraId="40F33A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1</w:t>
      </w:r>
    </w:p>
    <w:p w14:paraId="4E29C9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2</w:t>
      </w:r>
    </w:p>
    <w:p w14:paraId="342447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3</w:t>
      </w:r>
    </w:p>
    <w:p w14:paraId="6ED450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4</w:t>
      </w:r>
    </w:p>
    <w:p w14:paraId="620FD2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5</w:t>
      </w:r>
    </w:p>
    <w:p w14:paraId="140943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6</w:t>
      </w:r>
    </w:p>
    <w:p w14:paraId="426D32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7</w:t>
      </w:r>
    </w:p>
    <w:p w14:paraId="723EBF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8</w:t>
      </w:r>
    </w:p>
    <w:p w14:paraId="6C33BD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9</w:t>
      </w:r>
    </w:p>
    <w:p w14:paraId="17F79D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0</w:t>
      </w:r>
    </w:p>
    <w:p w14:paraId="11733D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1</w:t>
      </w:r>
    </w:p>
    <w:p w14:paraId="0D0C64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2</w:t>
      </w:r>
    </w:p>
    <w:p w14:paraId="2F7736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3</w:t>
      </w:r>
    </w:p>
    <w:p w14:paraId="0B6603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4</w:t>
      </w:r>
    </w:p>
    <w:p w14:paraId="638E5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5</w:t>
      </w:r>
    </w:p>
    <w:p w14:paraId="670A05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6</w:t>
      </w:r>
    </w:p>
    <w:p w14:paraId="0677D0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7</w:t>
      </w:r>
    </w:p>
    <w:p w14:paraId="3D7542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8</w:t>
      </w:r>
    </w:p>
    <w:p w14:paraId="5692DE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9</w:t>
      </w:r>
    </w:p>
    <w:p w14:paraId="5B68A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0</w:t>
      </w:r>
    </w:p>
    <w:p w14:paraId="593914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1</w:t>
      </w:r>
    </w:p>
    <w:p w14:paraId="7DE240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2</w:t>
      </w:r>
    </w:p>
    <w:p w14:paraId="6BD8C1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3</w:t>
      </w:r>
    </w:p>
    <w:p w14:paraId="75809D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4</w:t>
      </w:r>
    </w:p>
    <w:p w14:paraId="622364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5</w:t>
      </w:r>
    </w:p>
    <w:p w14:paraId="02D4E0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6</w:t>
      </w:r>
    </w:p>
    <w:p w14:paraId="3BA8A9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7</w:t>
      </w:r>
    </w:p>
    <w:p w14:paraId="508A42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8</w:t>
      </w:r>
    </w:p>
    <w:p w14:paraId="631CB1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9</w:t>
      </w:r>
    </w:p>
    <w:p w14:paraId="5EDEA8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0</w:t>
      </w:r>
    </w:p>
    <w:p w14:paraId="1F0415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1</w:t>
      </w:r>
    </w:p>
    <w:p w14:paraId="7AC20A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242</w:t>
      </w:r>
    </w:p>
    <w:p w14:paraId="011829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3</w:t>
      </w:r>
    </w:p>
    <w:p w14:paraId="1708B5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4</w:t>
      </w:r>
    </w:p>
    <w:p w14:paraId="44169F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5</w:t>
      </w:r>
    </w:p>
    <w:p w14:paraId="32E52C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6</w:t>
      </w:r>
    </w:p>
    <w:p w14:paraId="1CD973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7</w:t>
      </w:r>
    </w:p>
    <w:p w14:paraId="5D2E0D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8</w:t>
      </w:r>
    </w:p>
    <w:p w14:paraId="4ABDD1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9</w:t>
      </w:r>
    </w:p>
    <w:p w14:paraId="6F0979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0</w:t>
      </w:r>
    </w:p>
    <w:p w14:paraId="5989C9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1</w:t>
      </w:r>
    </w:p>
    <w:p w14:paraId="160150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2</w:t>
      </w:r>
    </w:p>
    <w:p w14:paraId="4B72CE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3</w:t>
      </w:r>
    </w:p>
    <w:p w14:paraId="0E5F48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4</w:t>
      </w:r>
    </w:p>
    <w:p w14:paraId="785F4D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5</w:t>
      </w:r>
    </w:p>
    <w:p w14:paraId="7B2223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6</w:t>
      </w:r>
    </w:p>
    <w:p w14:paraId="67B4F9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7</w:t>
      </w:r>
    </w:p>
    <w:p w14:paraId="24E640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8</w:t>
      </w:r>
    </w:p>
    <w:p w14:paraId="30489B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9</w:t>
      </w:r>
    </w:p>
    <w:p w14:paraId="6C8BE5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0</w:t>
      </w:r>
    </w:p>
    <w:p w14:paraId="4DF9B7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1</w:t>
      </w:r>
    </w:p>
    <w:p w14:paraId="000C8D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2</w:t>
      </w:r>
    </w:p>
    <w:p w14:paraId="7C96E4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3</w:t>
      </w:r>
    </w:p>
    <w:p w14:paraId="43CD93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4</w:t>
      </w:r>
    </w:p>
    <w:p w14:paraId="409DF1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5</w:t>
      </w:r>
    </w:p>
    <w:p w14:paraId="06487B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6</w:t>
      </w:r>
    </w:p>
    <w:p w14:paraId="25A755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7</w:t>
      </w:r>
    </w:p>
    <w:p w14:paraId="1F95A2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8</w:t>
      </w:r>
    </w:p>
    <w:p w14:paraId="4A8230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9</w:t>
      </w:r>
    </w:p>
    <w:p w14:paraId="7F9848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0</w:t>
      </w:r>
    </w:p>
    <w:p w14:paraId="103275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1</w:t>
      </w:r>
    </w:p>
    <w:p w14:paraId="7ABF77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2</w:t>
      </w:r>
    </w:p>
    <w:p w14:paraId="1E4B4A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3</w:t>
      </w:r>
    </w:p>
    <w:p w14:paraId="4984F5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4</w:t>
      </w:r>
    </w:p>
    <w:p w14:paraId="0CC566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5</w:t>
      </w:r>
    </w:p>
    <w:p w14:paraId="0BF7FA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6</w:t>
      </w:r>
    </w:p>
    <w:p w14:paraId="4359BC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7</w:t>
      </w:r>
    </w:p>
    <w:p w14:paraId="64A851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8</w:t>
      </w:r>
    </w:p>
    <w:p w14:paraId="28504E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9</w:t>
      </w:r>
    </w:p>
    <w:p w14:paraId="2BF29D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0</w:t>
      </w:r>
    </w:p>
    <w:p w14:paraId="158643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1</w:t>
      </w:r>
    </w:p>
    <w:p w14:paraId="5AD30E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2</w:t>
      </w:r>
    </w:p>
    <w:p w14:paraId="6DDA0B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3</w:t>
      </w:r>
    </w:p>
    <w:p w14:paraId="60F25D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4</w:t>
      </w:r>
    </w:p>
    <w:p w14:paraId="4CED6D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5</w:t>
      </w:r>
    </w:p>
    <w:p w14:paraId="4B87EB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6</w:t>
      </w:r>
    </w:p>
    <w:p w14:paraId="38554D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7</w:t>
      </w:r>
    </w:p>
    <w:p w14:paraId="3B9862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8</w:t>
      </w:r>
    </w:p>
    <w:p w14:paraId="600340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9</w:t>
      </w:r>
    </w:p>
    <w:p w14:paraId="77D485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0</w:t>
      </w:r>
    </w:p>
    <w:p w14:paraId="2F0A1E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1</w:t>
      </w:r>
    </w:p>
    <w:p w14:paraId="325263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2</w:t>
      </w:r>
    </w:p>
    <w:p w14:paraId="1DD1AE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3</w:t>
      </w:r>
    </w:p>
    <w:p w14:paraId="102918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4</w:t>
      </w:r>
    </w:p>
    <w:p w14:paraId="138B5A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5</w:t>
      </w:r>
    </w:p>
    <w:p w14:paraId="64243C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6</w:t>
      </w:r>
    </w:p>
    <w:p w14:paraId="5D20BE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7</w:t>
      </w:r>
    </w:p>
    <w:p w14:paraId="4C3AFC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8</w:t>
      </w:r>
    </w:p>
    <w:p w14:paraId="0DF25C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9</w:t>
      </w:r>
    </w:p>
    <w:p w14:paraId="25D38D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0</w:t>
      </w:r>
    </w:p>
    <w:p w14:paraId="3FDD54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1</w:t>
      </w:r>
    </w:p>
    <w:p w14:paraId="28F973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2</w:t>
      </w:r>
    </w:p>
    <w:p w14:paraId="04DF7C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303</w:t>
      </w:r>
    </w:p>
    <w:p w14:paraId="0CBC99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4</w:t>
      </w:r>
    </w:p>
    <w:p w14:paraId="3A4F52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5</w:t>
      </w:r>
    </w:p>
    <w:p w14:paraId="101C48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6</w:t>
      </w:r>
    </w:p>
    <w:p w14:paraId="2803D4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7</w:t>
      </w:r>
    </w:p>
    <w:p w14:paraId="35E95C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8</w:t>
      </w:r>
    </w:p>
    <w:p w14:paraId="547BF8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9</w:t>
      </w:r>
    </w:p>
    <w:p w14:paraId="330C05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0</w:t>
      </w:r>
    </w:p>
    <w:p w14:paraId="6F3E1E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1</w:t>
      </w:r>
    </w:p>
    <w:p w14:paraId="3D1BA5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2</w:t>
      </w:r>
    </w:p>
    <w:p w14:paraId="68AD57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3</w:t>
      </w:r>
    </w:p>
    <w:p w14:paraId="5D0546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4</w:t>
      </w:r>
    </w:p>
    <w:p w14:paraId="2E63A5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5</w:t>
      </w:r>
    </w:p>
    <w:p w14:paraId="3FCEA4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6</w:t>
      </w:r>
    </w:p>
    <w:p w14:paraId="758536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7</w:t>
      </w:r>
    </w:p>
    <w:p w14:paraId="128D1E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8</w:t>
      </w:r>
    </w:p>
    <w:p w14:paraId="4ACF13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9</w:t>
      </w:r>
    </w:p>
    <w:p w14:paraId="05191A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0</w:t>
      </w:r>
    </w:p>
    <w:p w14:paraId="2F214E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1</w:t>
      </w:r>
    </w:p>
    <w:p w14:paraId="2BD5A3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2</w:t>
      </w:r>
    </w:p>
    <w:p w14:paraId="3DF19A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3</w:t>
      </w:r>
    </w:p>
    <w:p w14:paraId="78D0F2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4</w:t>
      </w:r>
    </w:p>
    <w:p w14:paraId="02F9BC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5</w:t>
      </w:r>
    </w:p>
    <w:p w14:paraId="41CF86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6</w:t>
      </w:r>
    </w:p>
    <w:p w14:paraId="51681E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7</w:t>
      </w:r>
    </w:p>
    <w:p w14:paraId="226F3C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8</w:t>
      </w:r>
    </w:p>
    <w:p w14:paraId="20629C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9</w:t>
      </w:r>
    </w:p>
    <w:p w14:paraId="020E2A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0</w:t>
      </w:r>
    </w:p>
    <w:p w14:paraId="747543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1</w:t>
      </w:r>
    </w:p>
    <w:p w14:paraId="51BDFE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2</w:t>
      </w:r>
    </w:p>
    <w:p w14:paraId="00D971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3</w:t>
      </w:r>
    </w:p>
    <w:p w14:paraId="30DAB5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4</w:t>
      </w:r>
    </w:p>
    <w:p w14:paraId="515F0B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5</w:t>
      </w:r>
    </w:p>
    <w:p w14:paraId="463EC5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6</w:t>
      </w:r>
    </w:p>
    <w:p w14:paraId="71238A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7</w:t>
      </w:r>
    </w:p>
    <w:p w14:paraId="7B9038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8</w:t>
      </w:r>
    </w:p>
    <w:p w14:paraId="66CA08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9</w:t>
      </w:r>
    </w:p>
    <w:p w14:paraId="6FC714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0</w:t>
      </w:r>
    </w:p>
    <w:p w14:paraId="4371BB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1</w:t>
      </w:r>
    </w:p>
    <w:p w14:paraId="7D2543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2</w:t>
      </w:r>
    </w:p>
    <w:p w14:paraId="198FBD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3</w:t>
      </w:r>
    </w:p>
    <w:p w14:paraId="3A5E92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4</w:t>
      </w:r>
    </w:p>
    <w:p w14:paraId="592672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5</w:t>
      </w:r>
    </w:p>
    <w:p w14:paraId="330419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6</w:t>
      </w:r>
    </w:p>
    <w:p w14:paraId="3F44E5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7</w:t>
      </w:r>
    </w:p>
    <w:p w14:paraId="51214E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8</w:t>
      </w:r>
    </w:p>
    <w:p w14:paraId="05D8D2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9</w:t>
      </w:r>
    </w:p>
    <w:p w14:paraId="6A165C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0</w:t>
      </w:r>
    </w:p>
    <w:p w14:paraId="76D879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1</w:t>
      </w:r>
    </w:p>
    <w:p w14:paraId="69B1BA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2</w:t>
      </w:r>
    </w:p>
    <w:p w14:paraId="624F06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3</w:t>
      </w:r>
    </w:p>
    <w:p w14:paraId="0CB71E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4</w:t>
      </w:r>
    </w:p>
    <w:p w14:paraId="682C35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5</w:t>
      </w:r>
    </w:p>
    <w:p w14:paraId="030605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6</w:t>
      </w:r>
    </w:p>
    <w:p w14:paraId="1909CA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7</w:t>
      </w:r>
    </w:p>
    <w:p w14:paraId="27ABB1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8</w:t>
      </w:r>
    </w:p>
    <w:p w14:paraId="00BBE0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9</w:t>
      </w:r>
    </w:p>
    <w:p w14:paraId="428E6F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0</w:t>
      </w:r>
    </w:p>
    <w:p w14:paraId="6D5628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1</w:t>
      </w:r>
    </w:p>
    <w:p w14:paraId="1D58E1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2</w:t>
      </w:r>
    </w:p>
    <w:p w14:paraId="75CAA6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3</w:t>
      </w:r>
    </w:p>
    <w:p w14:paraId="7A7541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364</w:t>
      </w:r>
    </w:p>
    <w:p w14:paraId="7F6F11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5</w:t>
      </w:r>
    </w:p>
    <w:p w14:paraId="62FBF4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6</w:t>
      </w:r>
    </w:p>
    <w:p w14:paraId="76D1BA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7</w:t>
      </w:r>
    </w:p>
    <w:p w14:paraId="66EAE8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8</w:t>
      </w:r>
    </w:p>
    <w:p w14:paraId="5CF4D9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9</w:t>
      </w:r>
    </w:p>
    <w:p w14:paraId="384BD4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0</w:t>
      </w:r>
    </w:p>
    <w:p w14:paraId="5021A6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1</w:t>
      </w:r>
    </w:p>
    <w:p w14:paraId="35ED1B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2</w:t>
      </w:r>
    </w:p>
    <w:p w14:paraId="64447C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3</w:t>
      </w:r>
    </w:p>
    <w:p w14:paraId="326A13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4</w:t>
      </w:r>
    </w:p>
    <w:p w14:paraId="2A6887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5</w:t>
      </w:r>
    </w:p>
    <w:p w14:paraId="072AB2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6</w:t>
      </w:r>
    </w:p>
    <w:p w14:paraId="0C107A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7</w:t>
      </w:r>
    </w:p>
    <w:p w14:paraId="6F3871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8</w:t>
      </w:r>
    </w:p>
    <w:p w14:paraId="637804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9</w:t>
      </w:r>
    </w:p>
    <w:p w14:paraId="0E5301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0</w:t>
      </w:r>
    </w:p>
    <w:p w14:paraId="217987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1</w:t>
      </w:r>
    </w:p>
    <w:p w14:paraId="4E3E7B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2</w:t>
      </w:r>
    </w:p>
    <w:p w14:paraId="4E221F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3</w:t>
      </w:r>
    </w:p>
    <w:p w14:paraId="0E16D2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4</w:t>
      </w:r>
    </w:p>
    <w:p w14:paraId="1CA079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5</w:t>
      </w:r>
    </w:p>
    <w:p w14:paraId="53577F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6</w:t>
      </w:r>
    </w:p>
    <w:p w14:paraId="5EC75F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7</w:t>
      </w:r>
    </w:p>
    <w:p w14:paraId="21B458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8</w:t>
      </w:r>
    </w:p>
    <w:p w14:paraId="1EAA82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9</w:t>
      </w:r>
    </w:p>
    <w:p w14:paraId="0E571D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0</w:t>
      </w:r>
    </w:p>
    <w:p w14:paraId="3F1170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1</w:t>
      </w:r>
    </w:p>
    <w:p w14:paraId="1B05D5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2</w:t>
      </w:r>
    </w:p>
    <w:p w14:paraId="49D7DE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3</w:t>
      </w:r>
    </w:p>
    <w:p w14:paraId="798C36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4</w:t>
      </w:r>
    </w:p>
    <w:p w14:paraId="131DEF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5</w:t>
      </w:r>
    </w:p>
    <w:p w14:paraId="7E7B88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6</w:t>
      </w:r>
    </w:p>
    <w:p w14:paraId="643185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7</w:t>
      </w:r>
    </w:p>
    <w:p w14:paraId="5ADB4D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8</w:t>
      </w:r>
    </w:p>
    <w:p w14:paraId="2A27C5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9</w:t>
      </w:r>
    </w:p>
    <w:p w14:paraId="52D017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0</w:t>
      </w:r>
    </w:p>
    <w:p w14:paraId="141391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1</w:t>
      </w:r>
    </w:p>
    <w:p w14:paraId="4DB047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2</w:t>
      </w:r>
    </w:p>
    <w:p w14:paraId="7EA8B1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3</w:t>
      </w:r>
    </w:p>
    <w:p w14:paraId="28BD58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4</w:t>
      </w:r>
    </w:p>
    <w:p w14:paraId="02F593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5</w:t>
      </w:r>
    </w:p>
    <w:p w14:paraId="221E05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6</w:t>
      </w:r>
    </w:p>
    <w:p w14:paraId="74B908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7</w:t>
      </w:r>
    </w:p>
    <w:p w14:paraId="7977E6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8</w:t>
      </w:r>
    </w:p>
    <w:p w14:paraId="07DAF9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9</w:t>
      </w:r>
    </w:p>
    <w:p w14:paraId="76A79F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0</w:t>
      </w:r>
    </w:p>
    <w:p w14:paraId="1790A8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1</w:t>
      </w:r>
    </w:p>
    <w:p w14:paraId="23A3E0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2</w:t>
      </w:r>
    </w:p>
    <w:p w14:paraId="60D7E9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3</w:t>
      </w:r>
    </w:p>
    <w:p w14:paraId="5629BB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4</w:t>
      </w:r>
    </w:p>
    <w:p w14:paraId="1A1274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5</w:t>
      </w:r>
    </w:p>
    <w:p w14:paraId="50FC09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6</w:t>
      </w:r>
    </w:p>
    <w:p w14:paraId="701830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7</w:t>
      </w:r>
    </w:p>
    <w:p w14:paraId="6AFF5B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8</w:t>
      </w:r>
    </w:p>
    <w:p w14:paraId="615D28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9</w:t>
      </w:r>
    </w:p>
    <w:p w14:paraId="4DD762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0</w:t>
      </w:r>
    </w:p>
    <w:p w14:paraId="5ADD58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1</w:t>
      </w:r>
    </w:p>
    <w:p w14:paraId="789F84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2</w:t>
      </w:r>
    </w:p>
    <w:p w14:paraId="1AAC9B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3</w:t>
      </w:r>
    </w:p>
    <w:p w14:paraId="6AE83A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4</w:t>
      </w:r>
    </w:p>
    <w:p w14:paraId="6A0817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425</w:t>
      </w:r>
    </w:p>
    <w:p w14:paraId="5377C9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6</w:t>
      </w:r>
    </w:p>
    <w:p w14:paraId="358C4E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7</w:t>
      </w:r>
    </w:p>
    <w:p w14:paraId="62B3B2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8</w:t>
      </w:r>
    </w:p>
    <w:p w14:paraId="22C41B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9</w:t>
      </w:r>
    </w:p>
    <w:p w14:paraId="5868CD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0</w:t>
      </w:r>
    </w:p>
    <w:p w14:paraId="478EFF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1</w:t>
      </w:r>
    </w:p>
    <w:p w14:paraId="53E710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2</w:t>
      </w:r>
    </w:p>
    <w:p w14:paraId="6263E7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3</w:t>
      </w:r>
    </w:p>
    <w:p w14:paraId="2DB089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4</w:t>
      </w:r>
    </w:p>
    <w:p w14:paraId="6894C0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5</w:t>
      </w:r>
    </w:p>
    <w:p w14:paraId="2DAA37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6</w:t>
      </w:r>
    </w:p>
    <w:p w14:paraId="763282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7</w:t>
      </w:r>
    </w:p>
    <w:p w14:paraId="0AC865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8</w:t>
      </w:r>
    </w:p>
    <w:p w14:paraId="44E1EB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9</w:t>
      </w:r>
    </w:p>
    <w:p w14:paraId="2A1442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0</w:t>
      </w:r>
    </w:p>
    <w:p w14:paraId="664426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1</w:t>
      </w:r>
    </w:p>
    <w:p w14:paraId="5F73FF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2</w:t>
      </w:r>
    </w:p>
    <w:p w14:paraId="000DC4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3</w:t>
      </w:r>
    </w:p>
    <w:p w14:paraId="2B31EC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4</w:t>
      </w:r>
    </w:p>
    <w:p w14:paraId="3556AB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5</w:t>
      </w:r>
    </w:p>
    <w:p w14:paraId="5904D1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6</w:t>
      </w:r>
    </w:p>
    <w:p w14:paraId="28DBA5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7</w:t>
      </w:r>
    </w:p>
    <w:p w14:paraId="0D78E7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8</w:t>
      </w:r>
    </w:p>
    <w:p w14:paraId="7265B0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9</w:t>
      </w:r>
    </w:p>
    <w:p w14:paraId="4237F7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0</w:t>
      </w:r>
    </w:p>
    <w:p w14:paraId="78247F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1</w:t>
      </w:r>
    </w:p>
    <w:p w14:paraId="2B414C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2</w:t>
      </w:r>
    </w:p>
    <w:p w14:paraId="030DC0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3</w:t>
      </w:r>
    </w:p>
    <w:p w14:paraId="41A909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4</w:t>
      </w:r>
    </w:p>
    <w:p w14:paraId="0CDC70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5</w:t>
      </w:r>
    </w:p>
    <w:p w14:paraId="7FCEE2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6</w:t>
      </w:r>
    </w:p>
    <w:p w14:paraId="3ED6C5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7</w:t>
      </w:r>
    </w:p>
    <w:p w14:paraId="506448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8</w:t>
      </w:r>
    </w:p>
    <w:p w14:paraId="322DC2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9</w:t>
      </w:r>
    </w:p>
    <w:p w14:paraId="2092C6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0</w:t>
      </w:r>
    </w:p>
    <w:p w14:paraId="39CACB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1</w:t>
      </w:r>
    </w:p>
    <w:p w14:paraId="33E060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2</w:t>
      </w:r>
    </w:p>
    <w:p w14:paraId="41D848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3</w:t>
      </w:r>
    </w:p>
    <w:p w14:paraId="215D19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4</w:t>
      </w:r>
    </w:p>
    <w:p w14:paraId="0BB8D3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5</w:t>
      </w:r>
    </w:p>
    <w:p w14:paraId="4C8BEC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6</w:t>
      </w:r>
    </w:p>
    <w:p w14:paraId="2F0380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7</w:t>
      </w:r>
    </w:p>
    <w:p w14:paraId="34718E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8</w:t>
      </w:r>
    </w:p>
    <w:p w14:paraId="0381C1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9</w:t>
      </w:r>
    </w:p>
    <w:p w14:paraId="23F473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0</w:t>
      </w:r>
    </w:p>
    <w:p w14:paraId="7411C8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1</w:t>
      </w:r>
    </w:p>
    <w:p w14:paraId="6938A9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2</w:t>
      </w:r>
    </w:p>
    <w:p w14:paraId="3DC307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3</w:t>
      </w:r>
    </w:p>
    <w:p w14:paraId="7E0932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4</w:t>
      </w:r>
    </w:p>
    <w:p w14:paraId="41E86E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5</w:t>
      </w:r>
    </w:p>
    <w:p w14:paraId="0CD2FD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6</w:t>
      </w:r>
    </w:p>
    <w:p w14:paraId="1540FB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7</w:t>
      </w:r>
    </w:p>
    <w:p w14:paraId="78EE42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8</w:t>
      </w:r>
    </w:p>
    <w:p w14:paraId="677FE6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9</w:t>
      </w:r>
    </w:p>
    <w:p w14:paraId="30BD4A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0</w:t>
      </w:r>
    </w:p>
    <w:p w14:paraId="68CFAF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1</w:t>
      </w:r>
    </w:p>
    <w:p w14:paraId="028680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2</w:t>
      </w:r>
    </w:p>
    <w:p w14:paraId="7D0773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3</w:t>
      </w:r>
    </w:p>
    <w:p w14:paraId="21DCCB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4</w:t>
      </w:r>
    </w:p>
    <w:p w14:paraId="2E6FEE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5</w:t>
      </w:r>
    </w:p>
    <w:p w14:paraId="172970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486</w:t>
      </w:r>
    </w:p>
    <w:p w14:paraId="2BE062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7</w:t>
      </w:r>
    </w:p>
    <w:p w14:paraId="5A1EFC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8</w:t>
      </w:r>
    </w:p>
    <w:p w14:paraId="71DA90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9</w:t>
      </w:r>
    </w:p>
    <w:p w14:paraId="68E38E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0</w:t>
      </w:r>
    </w:p>
    <w:p w14:paraId="7CDE83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1</w:t>
      </w:r>
    </w:p>
    <w:p w14:paraId="7F626F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2</w:t>
      </w:r>
    </w:p>
    <w:p w14:paraId="7E6931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3</w:t>
      </w:r>
    </w:p>
    <w:p w14:paraId="24A442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4</w:t>
      </w:r>
    </w:p>
    <w:p w14:paraId="4C896B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5</w:t>
      </w:r>
    </w:p>
    <w:p w14:paraId="4EF243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6</w:t>
      </w:r>
    </w:p>
    <w:p w14:paraId="3F105F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7</w:t>
      </w:r>
    </w:p>
    <w:p w14:paraId="723E84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8</w:t>
      </w:r>
    </w:p>
    <w:p w14:paraId="637234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9</w:t>
      </w:r>
    </w:p>
    <w:p w14:paraId="2F551E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0</w:t>
      </w:r>
    </w:p>
    <w:p w14:paraId="6F92BF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1</w:t>
      </w:r>
    </w:p>
    <w:p w14:paraId="6BD6F6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2</w:t>
      </w:r>
    </w:p>
    <w:p w14:paraId="30B29A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3</w:t>
      </w:r>
    </w:p>
    <w:p w14:paraId="4EDBD8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4</w:t>
      </w:r>
    </w:p>
    <w:p w14:paraId="62FE9C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5</w:t>
      </w:r>
    </w:p>
    <w:p w14:paraId="5CB5EF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6</w:t>
      </w:r>
    </w:p>
    <w:p w14:paraId="4AA831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7</w:t>
      </w:r>
    </w:p>
    <w:p w14:paraId="3171B8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8</w:t>
      </w:r>
    </w:p>
    <w:p w14:paraId="72C957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9</w:t>
      </w:r>
    </w:p>
    <w:p w14:paraId="313244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0</w:t>
      </w:r>
    </w:p>
    <w:p w14:paraId="70844E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1</w:t>
      </w:r>
    </w:p>
    <w:p w14:paraId="1EB8A2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2</w:t>
      </w:r>
    </w:p>
    <w:p w14:paraId="2C4BE1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3</w:t>
      </w:r>
    </w:p>
    <w:p w14:paraId="761506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4</w:t>
      </w:r>
    </w:p>
    <w:p w14:paraId="1FAE8F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5</w:t>
      </w:r>
    </w:p>
    <w:p w14:paraId="06B80B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6</w:t>
      </w:r>
    </w:p>
    <w:p w14:paraId="5D8B65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7</w:t>
      </w:r>
    </w:p>
    <w:p w14:paraId="47C0EF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8</w:t>
      </w:r>
    </w:p>
    <w:p w14:paraId="4F9EED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9</w:t>
      </w:r>
    </w:p>
    <w:p w14:paraId="1F087C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0</w:t>
      </w:r>
    </w:p>
    <w:p w14:paraId="2398EE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1</w:t>
      </w:r>
    </w:p>
    <w:p w14:paraId="3D0F27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2</w:t>
      </w:r>
    </w:p>
    <w:p w14:paraId="0968C7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3</w:t>
      </w:r>
    </w:p>
    <w:p w14:paraId="13AD30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4</w:t>
      </w:r>
    </w:p>
    <w:p w14:paraId="76326E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5</w:t>
      </w:r>
    </w:p>
    <w:p w14:paraId="07B916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6</w:t>
      </w:r>
    </w:p>
    <w:p w14:paraId="628DE8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7</w:t>
      </w:r>
    </w:p>
    <w:p w14:paraId="792207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8</w:t>
      </w:r>
    </w:p>
    <w:p w14:paraId="299267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9</w:t>
      </w:r>
    </w:p>
    <w:p w14:paraId="708D98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0</w:t>
      </w:r>
    </w:p>
    <w:p w14:paraId="031858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1</w:t>
      </w:r>
    </w:p>
    <w:p w14:paraId="58119F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2</w:t>
      </w:r>
    </w:p>
    <w:p w14:paraId="37333F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3</w:t>
      </w:r>
    </w:p>
    <w:p w14:paraId="440678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4</w:t>
      </w:r>
    </w:p>
    <w:p w14:paraId="473DB8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5</w:t>
      </w:r>
    </w:p>
    <w:p w14:paraId="25DE07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6</w:t>
      </w:r>
    </w:p>
    <w:p w14:paraId="51DBA3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7</w:t>
      </w:r>
    </w:p>
    <w:p w14:paraId="721EDD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8</w:t>
      </w:r>
    </w:p>
    <w:p w14:paraId="252719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9</w:t>
      </w:r>
    </w:p>
    <w:p w14:paraId="68087B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0</w:t>
      </w:r>
    </w:p>
    <w:p w14:paraId="286CB5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1</w:t>
      </w:r>
    </w:p>
    <w:p w14:paraId="6D8BBB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2</w:t>
      </w:r>
    </w:p>
    <w:p w14:paraId="249C9A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3</w:t>
      </w:r>
    </w:p>
    <w:p w14:paraId="26EDE4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4</w:t>
      </w:r>
    </w:p>
    <w:p w14:paraId="0F6CA8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5</w:t>
      </w:r>
    </w:p>
    <w:p w14:paraId="568D37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6</w:t>
      </w:r>
    </w:p>
    <w:p w14:paraId="02A53F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547</w:t>
      </w:r>
    </w:p>
    <w:p w14:paraId="1886C0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8</w:t>
      </w:r>
    </w:p>
    <w:p w14:paraId="048A63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9</w:t>
      </w:r>
    </w:p>
    <w:p w14:paraId="4C12F1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0</w:t>
      </w:r>
    </w:p>
    <w:p w14:paraId="0DBE17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1</w:t>
      </w:r>
    </w:p>
    <w:p w14:paraId="50A65D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2</w:t>
      </w:r>
    </w:p>
    <w:p w14:paraId="195F52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3</w:t>
      </w:r>
    </w:p>
    <w:p w14:paraId="78E5EF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4</w:t>
      </w:r>
    </w:p>
    <w:p w14:paraId="282D67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5</w:t>
      </w:r>
    </w:p>
    <w:p w14:paraId="70E4FC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6</w:t>
      </w:r>
    </w:p>
    <w:p w14:paraId="1BAB9D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7</w:t>
      </w:r>
    </w:p>
    <w:p w14:paraId="21C5E5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8</w:t>
      </w:r>
    </w:p>
    <w:p w14:paraId="4010D3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9</w:t>
      </w:r>
    </w:p>
    <w:p w14:paraId="60867C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0</w:t>
      </w:r>
    </w:p>
    <w:p w14:paraId="2266D4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1</w:t>
      </w:r>
    </w:p>
    <w:p w14:paraId="5DFA85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2</w:t>
      </w:r>
    </w:p>
    <w:p w14:paraId="6EE850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3</w:t>
      </w:r>
    </w:p>
    <w:p w14:paraId="617110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4</w:t>
      </w:r>
    </w:p>
    <w:p w14:paraId="4985AB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5</w:t>
      </w:r>
    </w:p>
    <w:p w14:paraId="280651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6</w:t>
      </w:r>
    </w:p>
    <w:p w14:paraId="15689A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7</w:t>
      </w:r>
    </w:p>
    <w:p w14:paraId="68F4A5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8</w:t>
      </w:r>
    </w:p>
    <w:p w14:paraId="0C70F5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9</w:t>
      </w:r>
    </w:p>
    <w:p w14:paraId="647E87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0</w:t>
      </w:r>
    </w:p>
    <w:p w14:paraId="651D2F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1</w:t>
      </w:r>
    </w:p>
    <w:p w14:paraId="2BAFF9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2</w:t>
      </w:r>
    </w:p>
    <w:p w14:paraId="18FAEC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3</w:t>
      </w:r>
    </w:p>
    <w:p w14:paraId="6D4F4D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4</w:t>
      </w:r>
    </w:p>
    <w:p w14:paraId="164EBD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5</w:t>
      </w:r>
    </w:p>
    <w:p w14:paraId="65B6D8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6</w:t>
      </w:r>
    </w:p>
    <w:p w14:paraId="329176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7</w:t>
      </w:r>
    </w:p>
    <w:p w14:paraId="117E88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8</w:t>
      </w:r>
    </w:p>
    <w:p w14:paraId="3E491D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9</w:t>
      </w:r>
    </w:p>
    <w:p w14:paraId="160186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0</w:t>
      </w:r>
    </w:p>
    <w:p w14:paraId="538CB3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1</w:t>
      </w:r>
    </w:p>
    <w:p w14:paraId="57DA3E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2</w:t>
      </w:r>
    </w:p>
    <w:p w14:paraId="6AADBF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3</w:t>
      </w:r>
    </w:p>
    <w:p w14:paraId="26A024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4</w:t>
      </w:r>
    </w:p>
    <w:p w14:paraId="68A6E5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5</w:t>
      </w:r>
    </w:p>
    <w:p w14:paraId="65C412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6</w:t>
      </w:r>
    </w:p>
    <w:p w14:paraId="2DF372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7</w:t>
      </w:r>
    </w:p>
    <w:p w14:paraId="6F8BC6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8</w:t>
      </w:r>
    </w:p>
    <w:p w14:paraId="6055CF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9</w:t>
      </w:r>
    </w:p>
    <w:p w14:paraId="570E1F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0</w:t>
      </w:r>
    </w:p>
    <w:p w14:paraId="53E32B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1</w:t>
      </w:r>
    </w:p>
    <w:p w14:paraId="4CFAA3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2</w:t>
      </w:r>
    </w:p>
    <w:p w14:paraId="464CF7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3</w:t>
      </w:r>
    </w:p>
    <w:p w14:paraId="11C72B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4</w:t>
      </w:r>
    </w:p>
    <w:p w14:paraId="20D5E9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5</w:t>
      </w:r>
    </w:p>
    <w:p w14:paraId="4977C8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6</w:t>
      </w:r>
    </w:p>
    <w:p w14:paraId="13548F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7</w:t>
      </w:r>
    </w:p>
    <w:p w14:paraId="2E02AA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8</w:t>
      </w:r>
    </w:p>
    <w:p w14:paraId="375EF9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9</w:t>
      </w:r>
    </w:p>
    <w:p w14:paraId="518810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0</w:t>
      </w:r>
    </w:p>
    <w:p w14:paraId="6BDF6A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1</w:t>
      </w:r>
    </w:p>
    <w:p w14:paraId="750F1A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2</w:t>
      </w:r>
    </w:p>
    <w:p w14:paraId="5F747C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3</w:t>
      </w:r>
    </w:p>
    <w:p w14:paraId="12C691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4</w:t>
      </w:r>
    </w:p>
    <w:p w14:paraId="66D711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5</w:t>
      </w:r>
    </w:p>
    <w:p w14:paraId="63D472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6</w:t>
      </w:r>
    </w:p>
    <w:p w14:paraId="683F02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7</w:t>
      </w:r>
    </w:p>
    <w:p w14:paraId="544A0B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608</w:t>
      </w:r>
    </w:p>
    <w:p w14:paraId="37A5B2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9</w:t>
      </w:r>
    </w:p>
    <w:p w14:paraId="6AB38C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0</w:t>
      </w:r>
    </w:p>
    <w:p w14:paraId="053048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1</w:t>
      </w:r>
    </w:p>
    <w:p w14:paraId="2859B8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2</w:t>
      </w:r>
    </w:p>
    <w:p w14:paraId="15061A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3</w:t>
      </w:r>
    </w:p>
    <w:p w14:paraId="2627EB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4</w:t>
      </w:r>
    </w:p>
    <w:p w14:paraId="6473E0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5</w:t>
      </w:r>
    </w:p>
    <w:p w14:paraId="4C86B8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6</w:t>
      </w:r>
    </w:p>
    <w:p w14:paraId="675A6F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7</w:t>
      </w:r>
    </w:p>
    <w:p w14:paraId="136A79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8</w:t>
      </w:r>
    </w:p>
    <w:p w14:paraId="76C838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9</w:t>
      </w:r>
    </w:p>
    <w:p w14:paraId="7A2F56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0</w:t>
      </w:r>
    </w:p>
    <w:p w14:paraId="051A9E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1</w:t>
      </w:r>
    </w:p>
    <w:p w14:paraId="694249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2</w:t>
      </w:r>
    </w:p>
    <w:p w14:paraId="2F0FE3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3</w:t>
      </w:r>
    </w:p>
    <w:p w14:paraId="0F867F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4</w:t>
      </w:r>
    </w:p>
    <w:p w14:paraId="35C516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5</w:t>
      </w:r>
    </w:p>
    <w:p w14:paraId="64F556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6</w:t>
      </w:r>
    </w:p>
    <w:p w14:paraId="32F5CE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7</w:t>
      </w:r>
    </w:p>
    <w:p w14:paraId="1AFC62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8</w:t>
      </w:r>
    </w:p>
    <w:p w14:paraId="5F51C5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9</w:t>
      </w:r>
    </w:p>
    <w:p w14:paraId="5F009B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0</w:t>
      </w:r>
    </w:p>
    <w:p w14:paraId="356B7D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1</w:t>
      </w:r>
    </w:p>
    <w:p w14:paraId="77AD7D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2</w:t>
      </w:r>
    </w:p>
    <w:p w14:paraId="55B303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3</w:t>
      </w:r>
    </w:p>
    <w:p w14:paraId="4F98BF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4</w:t>
      </w:r>
    </w:p>
    <w:p w14:paraId="3201FD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5</w:t>
      </w:r>
    </w:p>
    <w:p w14:paraId="11569C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6</w:t>
      </w:r>
    </w:p>
    <w:p w14:paraId="42B2D8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7</w:t>
      </w:r>
    </w:p>
    <w:p w14:paraId="623896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8</w:t>
      </w:r>
    </w:p>
    <w:p w14:paraId="2FEE97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9</w:t>
      </w:r>
    </w:p>
    <w:p w14:paraId="6F37F3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0</w:t>
      </w:r>
    </w:p>
    <w:p w14:paraId="50733D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1</w:t>
      </w:r>
    </w:p>
    <w:p w14:paraId="70051E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2</w:t>
      </w:r>
    </w:p>
    <w:p w14:paraId="0F78A3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3</w:t>
      </w:r>
    </w:p>
    <w:p w14:paraId="222669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4</w:t>
      </w:r>
    </w:p>
    <w:p w14:paraId="36B7BB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5</w:t>
      </w:r>
    </w:p>
    <w:p w14:paraId="418F6F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6</w:t>
      </w:r>
    </w:p>
    <w:p w14:paraId="36B898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7</w:t>
      </w:r>
    </w:p>
    <w:p w14:paraId="62B0B3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8</w:t>
      </w:r>
    </w:p>
    <w:p w14:paraId="2FEEB7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9</w:t>
      </w:r>
    </w:p>
    <w:p w14:paraId="740E4F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0</w:t>
      </w:r>
    </w:p>
    <w:p w14:paraId="63FD56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1</w:t>
      </w:r>
    </w:p>
    <w:p w14:paraId="08E03C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2</w:t>
      </w:r>
    </w:p>
    <w:p w14:paraId="1D8510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3</w:t>
      </w:r>
    </w:p>
    <w:p w14:paraId="14CB02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4</w:t>
      </w:r>
    </w:p>
    <w:p w14:paraId="4B3E7F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5</w:t>
      </w:r>
    </w:p>
    <w:p w14:paraId="37BE5C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6</w:t>
      </w:r>
    </w:p>
    <w:p w14:paraId="1CF607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7</w:t>
      </w:r>
    </w:p>
    <w:p w14:paraId="2588C6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8</w:t>
      </w:r>
    </w:p>
    <w:p w14:paraId="0B299E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9</w:t>
      </w:r>
    </w:p>
    <w:p w14:paraId="56A4F4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0</w:t>
      </w:r>
    </w:p>
    <w:p w14:paraId="113314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1</w:t>
      </w:r>
    </w:p>
    <w:p w14:paraId="6FA554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2</w:t>
      </w:r>
    </w:p>
    <w:p w14:paraId="34B7E2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3</w:t>
      </w:r>
    </w:p>
    <w:p w14:paraId="0D71E5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4</w:t>
      </w:r>
    </w:p>
    <w:p w14:paraId="657333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5</w:t>
      </w:r>
    </w:p>
    <w:p w14:paraId="0F95B6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6</w:t>
      </w:r>
    </w:p>
    <w:p w14:paraId="7D7F88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7</w:t>
      </w:r>
    </w:p>
    <w:p w14:paraId="20A3AE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8</w:t>
      </w:r>
    </w:p>
    <w:p w14:paraId="4272D9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669</w:t>
      </w:r>
    </w:p>
    <w:p w14:paraId="4B1006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0</w:t>
      </w:r>
    </w:p>
    <w:p w14:paraId="40D943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1</w:t>
      </w:r>
    </w:p>
    <w:p w14:paraId="69F575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2</w:t>
      </w:r>
    </w:p>
    <w:p w14:paraId="08A75A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3</w:t>
      </w:r>
    </w:p>
    <w:p w14:paraId="174E64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4</w:t>
      </w:r>
    </w:p>
    <w:p w14:paraId="35738C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5</w:t>
      </w:r>
    </w:p>
    <w:p w14:paraId="2CDDFA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6</w:t>
      </w:r>
    </w:p>
    <w:p w14:paraId="5ADED0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7</w:t>
      </w:r>
    </w:p>
    <w:p w14:paraId="30F158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8</w:t>
      </w:r>
    </w:p>
    <w:p w14:paraId="35CEA2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9</w:t>
      </w:r>
    </w:p>
    <w:p w14:paraId="532DE7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0</w:t>
      </w:r>
    </w:p>
    <w:p w14:paraId="2325AF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1</w:t>
      </w:r>
    </w:p>
    <w:p w14:paraId="77CBB3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2</w:t>
      </w:r>
    </w:p>
    <w:p w14:paraId="5CB1E6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3</w:t>
      </w:r>
    </w:p>
    <w:p w14:paraId="2FED54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4</w:t>
      </w:r>
    </w:p>
    <w:p w14:paraId="3ECD82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5</w:t>
      </w:r>
    </w:p>
    <w:p w14:paraId="6D0D1C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6</w:t>
      </w:r>
    </w:p>
    <w:p w14:paraId="2B032B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7</w:t>
      </w:r>
    </w:p>
    <w:p w14:paraId="33B93C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8</w:t>
      </w:r>
    </w:p>
    <w:p w14:paraId="645D66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9</w:t>
      </w:r>
    </w:p>
    <w:p w14:paraId="6E38C0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0</w:t>
      </w:r>
    </w:p>
    <w:p w14:paraId="123099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1</w:t>
      </w:r>
    </w:p>
    <w:p w14:paraId="6D6C25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2</w:t>
      </w:r>
    </w:p>
    <w:p w14:paraId="68D50B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3</w:t>
      </w:r>
    </w:p>
    <w:p w14:paraId="50263F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4</w:t>
      </w:r>
    </w:p>
    <w:p w14:paraId="665C3F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5</w:t>
      </w:r>
    </w:p>
    <w:p w14:paraId="7BF5F6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6</w:t>
      </w:r>
    </w:p>
    <w:p w14:paraId="260D7B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7</w:t>
      </w:r>
    </w:p>
    <w:p w14:paraId="6E40C1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8</w:t>
      </w:r>
    </w:p>
    <w:p w14:paraId="45425A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9</w:t>
      </w:r>
    </w:p>
    <w:p w14:paraId="1D89D3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0</w:t>
      </w:r>
    </w:p>
    <w:p w14:paraId="4B8F31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1</w:t>
      </w:r>
    </w:p>
    <w:p w14:paraId="4F68B1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2</w:t>
      </w:r>
    </w:p>
    <w:p w14:paraId="7E672E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3</w:t>
      </w:r>
    </w:p>
    <w:p w14:paraId="5762F4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4</w:t>
      </w:r>
    </w:p>
    <w:p w14:paraId="0A58F3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5</w:t>
      </w:r>
    </w:p>
    <w:p w14:paraId="117C32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6</w:t>
      </w:r>
    </w:p>
    <w:p w14:paraId="64B43A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7</w:t>
      </w:r>
    </w:p>
    <w:p w14:paraId="713DF4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8</w:t>
      </w:r>
    </w:p>
    <w:p w14:paraId="70CFE6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9</w:t>
      </w:r>
    </w:p>
    <w:p w14:paraId="72C435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0</w:t>
      </w:r>
    </w:p>
    <w:p w14:paraId="6C50DB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1</w:t>
      </w:r>
    </w:p>
    <w:p w14:paraId="74F268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2</w:t>
      </w:r>
    </w:p>
    <w:p w14:paraId="129A6B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3</w:t>
      </w:r>
    </w:p>
    <w:p w14:paraId="4911BB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4</w:t>
      </w:r>
    </w:p>
    <w:p w14:paraId="48431B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5</w:t>
      </w:r>
    </w:p>
    <w:p w14:paraId="517D15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6</w:t>
      </w:r>
    </w:p>
    <w:p w14:paraId="46BA25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7</w:t>
      </w:r>
    </w:p>
    <w:p w14:paraId="6E414D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8</w:t>
      </w:r>
    </w:p>
    <w:p w14:paraId="5A4334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9</w:t>
      </w:r>
    </w:p>
    <w:p w14:paraId="5F4967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0</w:t>
      </w:r>
    </w:p>
    <w:p w14:paraId="1E092E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1</w:t>
      </w:r>
    </w:p>
    <w:p w14:paraId="613F35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2</w:t>
      </w:r>
    </w:p>
    <w:p w14:paraId="51064F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3</w:t>
      </w:r>
    </w:p>
    <w:p w14:paraId="7A1924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4</w:t>
      </w:r>
    </w:p>
    <w:p w14:paraId="31A4CA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5</w:t>
      </w:r>
    </w:p>
    <w:p w14:paraId="19FB38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6</w:t>
      </w:r>
    </w:p>
    <w:p w14:paraId="55A7C0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7</w:t>
      </w:r>
    </w:p>
    <w:p w14:paraId="1F81EC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8</w:t>
      </w:r>
    </w:p>
    <w:p w14:paraId="565069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9</w:t>
      </w:r>
    </w:p>
    <w:p w14:paraId="65DECF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730</w:t>
      </w:r>
    </w:p>
    <w:p w14:paraId="2FC046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1</w:t>
      </w:r>
    </w:p>
    <w:p w14:paraId="7E6AD2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2</w:t>
      </w:r>
    </w:p>
    <w:p w14:paraId="632669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3</w:t>
      </w:r>
    </w:p>
    <w:p w14:paraId="53AC26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4</w:t>
      </w:r>
    </w:p>
    <w:p w14:paraId="0E5F4B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5</w:t>
      </w:r>
    </w:p>
    <w:p w14:paraId="78E397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6</w:t>
      </w:r>
    </w:p>
    <w:p w14:paraId="4E332E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7</w:t>
      </w:r>
    </w:p>
    <w:p w14:paraId="1C8E51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8</w:t>
      </w:r>
    </w:p>
    <w:p w14:paraId="1AE16F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9</w:t>
      </w:r>
    </w:p>
    <w:p w14:paraId="557438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0</w:t>
      </w:r>
    </w:p>
    <w:p w14:paraId="6695E3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1</w:t>
      </w:r>
    </w:p>
    <w:p w14:paraId="1F4B03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2</w:t>
      </w:r>
    </w:p>
    <w:p w14:paraId="1BE0F8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3</w:t>
      </w:r>
    </w:p>
    <w:p w14:paraId="209F9D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4</w:t>
      </w:r>
    </w:p>
    <w:p w14:paraId="267BDE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5</w:t>
      </w:r>
    </w:p>
    <w:p w14:paraId="79212E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6</w:t>
      </w:r>
    </w:p>
    <w:p w14:paraId="08EFC4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7</w:t>
      </w:r>
    </w:p>
    <w:p w14:paraId="715C87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8</w:t>
      </w:r>
    </w:p>
    <w:p w14:paraId="05CF62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9</w:t>
      </w:r>
    </w:p>
    <w:p w14:paraId="00078A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0</w:t>
      </w:r>
    </w:p>
    <w:p w14:paraId="3C623C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1</w:t>
      </w:r>
    </w:p>
    <w:p w14:paraId="1FC114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2</w:t>
      </w:r>
    </w:p>
    <w:p w14:paraId="4D48B4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3</w:t>
      </w:r>
    </w:p>
    <w:p w14:paraId="7951AC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4</w:t>
      </w:r>
    </w:p>
    <w:p w14:paraId="4D53CA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5</w:t>
      </w:r>
    </w:p>
    <w:p w14:paraId="2299B5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6</w:t>
      </w:r>
    </w:p>
    <w:p w14:paraId="7DD7EB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7</w:t>
      </w:r>
    </w:p>
    <w:p w14:paraId="5F6A98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8</w:t>
      </w:r>
    </w:p>
    <w:p w14:paraId="175A01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9</w:t>
      </w:r>
    </w:p>
    <w:p w14:paraId="72E62C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0</w:t>
      </w:r>
    </w:p>
    <w:p w14:paraId="03415F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1</w:t>
      </w:r>
    </w:p>
    <w:p w14:paraId="7E0BD2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2</w:t>
      </w:r>
    </w:p>
    <w:p w14:paraId="2695CE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3</w:t>
      </w:r>
    </w:p>
    <w:p w14:paraId="5C11FA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4</w:t>
      </w:r>
    </w:p>
    <w:p w14:paraId="38BFBA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5</w:t>
      </w:r>
    </w:p>
    <w:p w14:paraId="2E6F0B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6</w:t>
      </w:r>
    </w:p>
    <w:p w14:paraId="750954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7</w:t>
      </w:r>
    </w:p>
    <w:p w14:paraId="01F81E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8</w:t>
      </w:r>
    </w:p>
    <w:p w14:paraId="26C761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9</w:t>
      </w:r>
    </w:p>
    <w:p w14:paraId="49FE2C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0</w:t>
      </w:r>
    </w:p>
    <w:p w14:paraId="36F9CB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1</w:t>
      </w:r>
    </w:p>
    <w:p w14:paraId="280C38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2</w:t>
      </w:r>
    </w:p>
    <w:p w14:paraId="77D826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3</w:t>
      </w:r>
    </w:p>
    <w:p w14:paraId="3A5A4D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4</w:t>
      </w:r>
    </w:p>
    <w:p w14:paraId="3550AE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5</w:t>
      </w:r>
    </w:p>
    <w:p w14:paraId="7343C3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6</w:t>
      </w:r>
    </w:p>
    <w:p w14:paraId="09B51B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7</w:t>
      </w:r>
    </w:p>
    <w:p w14:paraId="03E195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8</w:t>
      </w:r>
    </w:p>
    <w:p w14:paraId="003AA3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9</w:t>
      </w:r>
    </w:p>
    <w:p w14:paraId="64AE44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0</w:t>
      </w:r>
    </w:p>
    <w:p w14:paraId="0C75D2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1</w:t>
      </w:r>
    </w:p>
    <w:p w14:paraId="1F1207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2</w:t>
      </w:r>
    </w:p>
    <w:p w14:paraId="11ADFB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3</w:t>
      </w:r>
    </w:p>
    <w:p w14:paraId="5AA276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4</w:t>
      </w:r>
    </w:p>
    <w:p w14:paraId="25AE32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5</w:t>
      </w:r>
    </w:p>
    <w:p w14:paraId="26DE64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6</w:t>
      </w:r>
    </w:p>
    <w:p w14:paraId="3CB2AC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7</w:t>
      </w:r>
    </w:p>
    <w:p w14:paraId="2D9E39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8</w:t>
      </w:r>
    </w:p>
    <w:p w14:paraId="2A2325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9</w:t>
      </w:r>
    </w:p>
    <w:p w14:paraId="21685E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0</w:t>
      </w:r>
    </w:p>
    <w:p w14:paraId="3C0B62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791</w:t>
      </w:r>
    </w:p>
    <w:p w14:paraId="1BDD26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2</w:t>
      </w:r>
    </w:p>
    <w:p w14:paraId="0E1A27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3</w:t>
      </w:r>
    </w:p>
    <w:p w14:paraId="1C5FE7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4</w:t>
      </w:r>
    </w:p>
    <w:p w14:paraId="264167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5</w:t>
      </w:r>
    </w:p>
    <w:p w14:paraId="363439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6</w:t>
      </w:r>
    </w:p>
    <w:p w14:paraId="0C8C37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7</w:t>
      </w:r>
    </w:p>
    <w:p w14:paraId="7A357F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8</w:t>
      </w:r>
    </w:p>
    <w:p w14:paraId="715D7D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9</w:t>
      </w:r>
    </w:p>
    <w:p w14:paraId="2AAF02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0</w:t>
      </w:r>
    </w:p>
    <w:p w14:paraId="16F62B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1</w:t>
      </w:r>
    </w:p>
    <w:p w14:paraId="7CF6E1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2</w:t>
      </w:r>
    </w:p>
    <w:p w14:paraId="2648AC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3</w:t>
      </w:r>
    </w:p>
    <w:p w14:paraId="4CFD8C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4</w:t>
      </w:r>
    </w:p>
    <w:p w14:paraId="360D58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5</w:t>
      </w:r>
    </w:p>
    <w:p w14:paraId="39013E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6</w:t>
      </w:r>
    </w:p>
    <w:p w14:paraId="7FC53E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7</w:t>
      </w:r>
    </w:p>
    <w:p w14:paraId="4D0C0E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8</w:t>
      </w:r>
    </w:p>
    <w:p w14:paraId="6283B7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9</w:t>
      </w:r>
    </w:p>
    <w:p w14:paraId="721A0A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0</w:t>
      </w:r>
    </w:p>
    <w:p w14:paraId="6C1AAB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1</w:t>
      </w:r>
    </w:p>
    <w:p w14:paraId="562413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2</w:t>
      </w:r>
    </w:p>
    <w:p w14:paraId="4104D2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3</w:t>
      </w:r>
    </w:p>
    <w:p w14:paraId="711CAE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4</w:t>
      </w:r>
    </w:p>
    <w:p w14:paraId="745209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5</w:t>
      </w:r>
    </w:p>
    <w:p w14:paraId="0A34ED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6</w:t>
      </w:r>
    </w:p>
    <w:p w14:paraId="2B80E4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7</w:t>
      </w:r>
    </w:p>
    <w:p w14:paraId="0ABA17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8</w:t>
      </w:r>
    </w:p>
    <w:p w14:paraId="201219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9</w:t>
      </w:r>
    </w:p>
    <w:p w14:paraId="7169E3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0</w:t>
      </w:r>
    </w:p>
    <w:p w14:paraId="06392E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1</w:t>
      </w:r>
    </w:p>
    <w:p w14:paraId="5ACC66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2</w:t>
      </w:r>
    </w:p>
    <w:p w14:paraId="6E8D6D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3</w:t>
      </w:r>
    </w:p>
    <w:p w14:paraId="42A5D4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4</w:t>
      </w:r>
    </w:p>
    <w:p w14:paraId="6ED208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5</w:t>
      </w:r>
    </w:p>
    <w:p w14:paraId="0AAD24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6</w:t>
      </w:r>
    </w:p>
    <w:p w14:paraId="2F61B3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7</w:t>
      </w:r>
    </w:p>
    <w:p w14:paraId="523254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8</w:t>
      </w:r>
    </w:p>
    <w:p w14:paraId="6FE882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9</w:t>
      </w:r>
    </w:p>
    <w:p w14:paraId="45F038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0</w:t>
      </w:r>
    </w:p>
    <w:p w14:paraId="2BC155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1</w:t>
      </w:r>
    </w:p>
    <w:p w14:paraId="32FC5D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2</w:t>
      </w:r>
    </w:p>
    <w:p w14:paraId="16A5E3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3</w:t>
      </w:r>
    </w:p>
    <w:p w14:paraId="751A26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4</w:t>
      </w:r>
    </w:p>
    <w:p w14:paraId="073756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5</w:t>
      </w:r>
    </w:p>
    <w:p w14:paraId="710DAB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6</w:t>
      </w:r>
    </w:p>
    <w:p w14:paraId="347BB6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7</w:t>
      </w:r>
    </w:p>
    <w:p w14:paraId="091E3B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8</w:t>
      </w:r>
    </w:p>
    <w:p w14:paraId="67D27C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9</w:t>
      </w:r>
    </w:p>
    <w:p w14:paraId="110129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0</w:t>
      </w:r>
    </w:p>
    <w:p w14:paraId="74A8C6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1</w:t>
      </w:r>
    </w:p>
    <w:p w14:paraId="09DD01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2</w:t>
      </w:r>
    </w:p>
    <w:p w14:paraId="7E9F9C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3</w:t>
      </w:r>
    </w:p>
    <w:p w14:paraId="4C4A0F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4</w:t>
      </w:r>
    </w:p>
    <w:p w14:paraId="503267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5</w:t>
      </w:r>
    </w:p>
    <w:p w14:paraId="38BE90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6</w:t>
      </w:r>
    </w:p>
    <w:p w14:paraId="01AB6F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7</w:t>
      </w:r>
    </w:p>
    <w:p w14:paraId="28DB4F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8</w:t>
      </w:r>
    </w:p>
    <w:p w14:paraId="0081BA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9</w:t>
      </w:r>
    </w:p>
    <w:p w14:paraId="0BCA4A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0</w:t>
      </w:r>
    </w:p>
    <w:p w14:paraId="6AAB27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1</w:t>
      </w:r>
    </w:p>
    <w:p w14:paraId="431CCD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852</w:t>
      </w:r>
    </w:p>
    <w:p w14:paraId="430786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3</w:t>
      </w:r>
    </w:p>
    <w:p w14:paraId="12CC21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4</w:t>
      </w:r>
    </w:p>
    <w:p w14:paraId="3C244A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5</w:t>
      </w:r>
    </w:p>
    <w:p w14:paraId="574AD7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6</w:t>
      </w:r>
    </w:p>
    <w:p w14:paraId="6D387D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7</w:t>
      </w:r>
    </w:p>
    <w:p w14:paraId="2B4189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8</w:t>
      </w:r>
    </w:p>
    <w:p w14:paraId="0C4DD4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9</w:t>
      </w:r>
    </w:p>
    <w:p w14:paraId="20D57F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0</w:t>
      </w:r>
    </w:p>
    <w:p w14:paraId="398D59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1</w:t>
      </w:r>
    </w:p>
    <w:p w14:paraId="7E9CC4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2</w:t>
      </w:r>
    </w:p>
    <w:p w14:paraId="5F18DE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3</w:t>
      </w:r>
    </w:p>
    <w:p w14:paraId="58149B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4</w:t>
      </w:r>
    </w:p>
    <w:p w14:paraId="298DC1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5</w:t>
      </w:r>
    </w:p>
    <w:p w14:paraId="3E4076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6</w:t>
      </w:r>
    </w:p>
    <w:p w14:paraId="4A19E0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7</w:t>
      </w:r>
    </w:p>
    <w:p w14:paraId="5DD896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8</w:t>
      </w:r>
    </w:p>
    <w:p w14:paraId="590482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9</w:t>
      </w:r>
    </w:p>
    <w:p w14:paraId="1D1C99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0</w:t>
      </w:r>
    </w:p>
    <w:p w14:paraId="6D30CF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1</w:t>
      </w:r>
    </w:p>
    <w:p w14:paraId="0486B7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2</w:t>
      </w:r>
    </w:p>
    <w:p w14:paraId="3F2918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3</w:t>
      </w:r>
    </w:p>
    <w:p w14:paraId="26A3C1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4</w:t>
      </w:r>
    </w:p>
    <w:p w14:paraId="73541D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5</w:t>
      </w:r>
    </w:p>
    <w:p w14:paraId="7CF802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6</w:t>
      </w:r>
    </w:p>
    <w:p w14:paraId="518406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7</w:t>
      </w:r>
    </w:p>
    <w:p w14:paraId="50F719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8</w:t>
      </w:r>
    </w:p>
    <w:p w14:paraId="32A1D8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9</w:t>
      </w:r>
    </w:p>
    <w:p w14:paraId="05F2AC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0</w:t>
      </w:r>
    </w:p>
    <w:p w14:paraId="49D657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1</w:t>
      </w:r>
    </w:p>
    <w:p w14:paraId="3EE721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2</w:t>
      </w:r>
    </w:p>
    <w:p w14:paraId="43FF72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3</w:t>
      </w:r>
    </w:p>
    <w:p w14:paraId="39CF9C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4</w:t>
      </w:r>
    </w:p>
    <w:p w14:paraId="6CB5C5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5</w:t>
      </w:r>
    </w:p>
    <w:p w14:paraId="14578E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6</w:t>
      </w:r>
    </w:p>
    <w:p w14:paraId="7E0766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7</w:t>
      </w:r>
    </w:p>
    <w:p w14:paraId="7CFA80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8</w:t>
      </w:r>
    </w:p>
    <w:p w14:paraId="3110E7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9</w:t>
      </w:r>
    </w:p>
    <w:p w14:paraId="70983C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0</w:t>
      </w:r>
    </w:p>
    <w:p w14:paraId="1B4EE1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1</w:t>
      </w:r>
    </w:p>
    <w:p w14:paraId="3C37FD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2</w:t>
      </w:r>
    </w:p>
    <w:p w14:paraId="4AFAC9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3</w:t>
      </w:r>
    </w:p>
    <w:p w14:paraId="120790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4</w:t>
      </w:r>
    </w:p>
    <w:p w14:paraId="472CB5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5</w:t>
      </w:r>
    </w:p>
    <w:p w14:paraId="19335E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6</w:t>
      </w:r>
    </w:p>
    <w:p w14:paraId="62ADE8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7</w:t>
      </w:r>
    </w:p>
    <w:p w14:paraId="44B20E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8</w:t>
      </w:r>
    </w:p>
    <w:p w14:paraId="7DD599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9</w:t>
      </w:r>
    </w:p>
    <w:p w14:paraId="067EF5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0</w:t>
      </w:r>
    </w:p>
    <w:p w14:paraId="4FADAD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1</w:t>
      </w:r>
    </w:p>
    <w:p w14:paraId="54EFE6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2</w:t>
      </w:r>
    </w:p>
    <w:p w14:paraId="12766C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3</w:t>
      </w:r>
    </w:p>
    <w:p w14:paraId="64252B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4</w:t>
      </w:r>
    </w:p>
    <w:p w14:paraId="010668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5</w:t>
      </w:r>
    </w:p>
    <w:p w14:paraId="6DF00A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6</w:t>
      </w:r>
    </w:p>
    <w:p w14:paraId="2CD9F0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7</w:t>
      </w:r>
    </w:p>
    <w:p w14:paraId="3FDFAD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8</w:t>
      </w:r>
    </w:p>
    <w:p w14:paraId="031BD8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9</w:t>
      </w:r>
    </w:p>
    <w:p w14:paraId="5E5291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0</w:t>
      </w:r>
    </w:p>
    <w:p w14:paraId="20935D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1</w:t>
      </w:r>
    </w:p>
    <w:p w14:paraId="506A03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2</w:t>
      </w:r>
    </w:p>
    <w:p w14:paraId="0E0202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913</w:t>
      </w:r>
    </w:p>
    <w:p w14:paraId="7E2D5A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4</w:t>
      </w:r>
    </w:p>
    <w:p w14:paraId="2D08D2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5</w:t>
      </w:r>
    </w:p>
    <w:p w14:paraId="468678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6</w:t>
      </w:r>
    </w:p>
    <w:p w14:paraId="2FBB88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7</w:t>
      </w:r>
    </w:p>
    <w:p w14:paraId="48806D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8</w:t>
      </w:r>
    </w:p>
    <w:p w14:paraId="01FC32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9</w:t>
      </w:r>
    </w:p>
    <w:p w14:paraId="431EE3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0</w:t>
      </w:r>
    </w:p>
    <w:p w14:paraId="12FB8A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1</w:t>
      </w:r>
    </w:p>
    <w:p w14:paraId="56FA85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2</w:t>
      </w:r>
    </w:p>
    <w:p w14:paraId="63F20C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3</w:t>
      </w:r>
    </w:p>
    <w:p w14:paraId="57DE23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4</w:t>
      </w:r>
    </w:p>
    <w:p w14:paraId="7FF7F0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5</w:t>
      </w:r>
    </w:p>
    <w:p w14:paraId="65E298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6</w:t>
      </w:r>
    </w:p>
    <w:p w14:paraId="410CCF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7</w:t>
      </w:r>
    </w:p>
    <w:p w14:paraId="237228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8</w:t>
      </w:r>
    </w:p>
    <w:p w14:paraId="6D86EE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9</w:t>
      </w:r>
    </w:p>
    <w:p w14:paraId="6C7FBC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0</w:t>
      </w:r>
    </w:p>
    <w:p w14:paraId="7B6181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1</w:t>
      </w:r>
    </w:p>
    <w:p w14:paraId="66B6BB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2</w:t>
      </w:r>
    </w:p>
    <w:p w14:paraId="0B36B3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3</w:t>
      </w:r>
    </w:p>
    <w:p w14:paraId="4C9FFA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4</w:t>
      </w:r>
    </w:p>
    <w:p w14:paraId="3065AD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5</w:t>
      </w:r>
    </w:p>
    <w:p w14:paraId="47CCE3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6</w:t>
      </w:r>
    </w:p>
    <w:p w14:paraId="1A4990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7</w:t>
      </w:r>
    </w:p>
    <w:p w14:paraId="133258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8</w:t>
      </w:r>
    </w:p>
    <w:p w14:paraId="0D7188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9</w:t>
      </w:r>
    </w:p>
    <w:p w14:paraId="578939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0</w:t>
      </w:r>
    </w:p>
    <w:p w14:paraId="4663EB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1</w:t>
      </w:r>
    </w:p>
    <w:p w14:paraId="02576A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2</w:t>
      </w:r>
    </w:p>
    <w:p w14:paraId="6E9BD8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3</w:t>
      </w:r>
    </w:p>
    <w:p w14:paraId="6BC22A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4</w:t>
      </w:r>
    </w:p>
    <w:p w14:paraId="12E8E2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5</w:t>
      </w:r>
    </w:p>
    <w:p w14:paraId="0B5008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6</w:t>
      </w:r>
    </w:p>
    <w:p w14:paraId="186B1E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7</w:t>
      </w:r>
    </w:p>
    <w:p w14:paraId="608F8B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8</w:t>
      </w:r>
    </w:p>
    <w:p w14:paraId="7DF9A9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9</w:t>
      </w:r>
    </w:p>
    <w:p w14:paraId="6DEEF9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0</w:t>
      </w:r>
    </w:p>
    <w:p w14:paraId="03EBA7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1</w:t>
      </w:r>
    </w:p>
    <w:p w14:paraId="02755B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2</w:t>
      </w:r>
    </w:p>
    <w:p w14:paraId="6B3298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3</w:t>
      </w:r>
    </w:p>
    <w:p w14:paraId="0F0B88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4</w:t>
      </w:r>
    </w:p>
    <w:p w14:paraId="489350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5</w:t>
      </w:r>
    </w:p>
    <w:p w14:paraId="567177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6</w:t>
      </w:r>
    </w:p>
    <w:p w14:paraId="5A0ED9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7</w:t>
      </w:r>
    </w:p>
    <w:p w14:paraId="06C2B8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8</w:t>
      </w:r>
    </w:p>
    <w:p w14:paraId="772C75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9</w:t>
      </w:r>
    </w:p>
    <w:p w14:paraId="7F92F4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0</w:t>
      </w:r>
    </w:p>
    <w:p w14:paraId="43B998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1</w:t>
      </w:r>
    </w:p>
    <w:p w14:paraId="422BB2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2</w:t>
      </w:r>
    </w:p>
    <w:p w14:paraId="217571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3</w:t>
      </w:r>
    </w:p>
    <w:p w14:paraId="31A251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4</w:t>
      </w:r>
    </w:p>
    <w:p w14:paraId="3B29C2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5</w:t>
      </w:r>
    </w:p>
    <w:p w14:paraId="4C1780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6</w:t>
      </w:r>
    </w:p>
    <w:p w14:paraId="3CB697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7</w:t>
      </w:r>
    </w:p>
    <w:p w14:paraId="43ECD8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8</w:t>
      </w:r>
    </w:p>
    <w:p w14:paraId="70357B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9</w:t>
      </w:r>
    </w:p>
    <w:p w14:paraId="4EC5E5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0</w:t>
      </w:r>
    </w:p>
    <w:p w14:paraId="18FC49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1</w:t>
      </w:r>
    </w:p>
    <w:p w14:paraId="219C4F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2</w:t>
      </w:r>
    </w:p>
    <w:p w14:paraId="04A39E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3</w:t>
      </w:r>
    </w:p>
    <w:p w14:paraId="141681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974</w:t>
      </w:r>
    </w:p>
    <w:p w14:paraId="3E6E7F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5</w:t>
      </w:r>
    </w:p>
    <w:p w14:paraId="300BA4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6</w:t>
      </w:r>
    </w:p>
    <w:p w14:paraId="49AB14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7</w:t>
      </w:r>
    </w:p>
    <w:p w14:paraId="434746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8</w:t>
      </w:r>
    </w:p>
    <w:p w14:paraId="206158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9</w:t>
      </w:r>
    </w:p>
    <w:p w14:paraId="519F80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0</w:t>
      </w:r>
    </w:p>
    <w:p w14:paraId="6F220B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1</w:t>
      </w:r>
    </w:p>
    <w:p w14:paraId="083102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2</w:t>
      </w:r>
    </w:p>
    <w:p w14:paraId="5B37F7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3</w:t>
      </w:r>
    </w:p>
    <w:p w14:paraId="0D126D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4</w:t>
      </w:r>
    </w:p>
    <w:p w14:paraId="170A9C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5</w:t>
      </w:r>
    </w:p>
    <w:p w14:paraId="0D1724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6</w:t>
      </w:r>
    </w:p>
    <w:p w14:paraId="4BE993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7</w:t>
      </w:r>
    </w:p>
    <w:p w14:paraId="5ACD30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8</w:t>
      </w:r>
    </w:p>
    <w:p w14:paraId="0CD900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9</w:t>
      </w:r>
    </w:p>
    <w:p w14:paraId="7BEA9E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0</w:t>
      </w:r>
    </w:p>
    <w:p w14:paraId="72D99C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1</w:t>
      </w:r>
    </w:p>
    <w:p w14:paraId="21443F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2</w:t>
      </w:r>
    </w:p>
    <w:p w14:paraId="5254DF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3</w:t>
      </w:r>
    </w:p>
    <w:p w14:paraId="1D1BB0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4</w:t>
      </w:r>
    </w:p>
    <w:p w14:paraId="4A4DA7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5</w:t>
      </w:r>
    </w:p>
    <w:p w14:paraId="200CF9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6</w:t>
      </w:r>
    </w:p>
    <w:p w14:paraId="2CCC94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7</w:t>
      </w:r>
    </w:p>
    <w:p w14:paraId="3F669C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8</w:t>
      </w:r>
    </w:p>
    <w:p w14:paraId="5E8C97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9</w:t>
      </w:r>
    </w:p>
    <w:p w14:paraId="529D24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0</w:t>
      </w:r>
    </w:p>
    <w:p w14:paraId="7197C1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1</w:t>
      </w:r>
    </w:p>
    <w:p w14:paraId="65E261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2</w:t>
      </w:r>
    </w:p>
    <w:p w14:paraId="38CC25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3</w:t>
      </w:r>
    </w:p>
    <w:p w14:paraId="0AC61A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4</w:t>
      </w:r>
    </w:p>
    <w:p w14:paraId="6CF74D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5</w:t>
      </w:r>
    </w:p>
    <w:p w14:paraId="666AD2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6</w:t>
      </w:r>
    </w:p>
    <w:p w14:paraId="2B2D0D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7</w:t>
      </w:r>
    </w:p>
    <w:p w14:paraId="7A5E51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8</w:t>
      </w:r>
    </w:p>
    <w:p w14:paraId="0F67C9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9</w:t>
      </w:r>
    </w:p>
    <w:p w14:paraId="1BA9FE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0</w:t>
      </w:r>
    </w:p>
    <w:p w14:paraId="63A0ED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1</w:t>
      </w:r>
    </w:p>
    <w:p w14:paraId="2FBF02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2</w:t>
      </w:r>
    </w:p>
    <w:p w14:paraId="4DCBAE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3</w:t>
      </w:r>
    </w:p>
    <w:p w14:paraId="1A03FE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4</w:t>
      </w:r>
    </w:p>
    <w:p w14:paraId="26397E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5</w:t>
      </w:r>
    </w:p>
    <w:p w14:paraId="06BE67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6</w:t>
      </w:r>
    </w:p>
    <w:p w14:paraId="51A013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7</w:t>
      </w:r>
    </w:p>
    <w:p w14:paraId="05176B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8</w:t>
      </w:r>
    </w:p>
    <w:p w14:paraId="6E7E8B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9</w:t>
      </w:r>
    </w:p>
    <w:p w14:paraId="07CAE5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0</w:t>
      </w:r>
    </w:p>
    <w:p w14:paraId="0DCCA6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1</w:t>
      </w:r>
    </w:p>
    <w:p w14:paraId="7F1A68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2</w:t>
      </w:r>
    </w:p>
    <w:p w14:paraId="33388C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3</w:t>
      </w:r>
    </w:p>
    <w:p w14:paraId="1B81C8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4</w:t>
      </w:r>
    </w:p>
    <w:p w14:paraId="5CEBBB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5</w:t>
      </w:r>
    </w:p>
    <w:p w14:paraId="5A9659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6</w:t>
      </w:r>
    </w:p>
    <w:p w14:paraId="54FF14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7</w:t>
      </w:r>
    </w:p>
    <w:p w14:paraId="58CF45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8</w:t>
      </w:r>
    </w:p>
    <w:p w14:paraId="229753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9</w:t>
      </w:r>
    </w:p>
    <w:p w14:paraId="227736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0</w:t>
      </w:r>
    </w:p>
    <w:p w14:paraId="52762B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1</w:t>
      </w:r>
    </w:p>
    <w:p w14:paraId="1A6FB5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2</w:t>
      </w:r>
    </w:p>
    <w:p w14:paraId="4AA12D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3</w:t>
      </w:r>
    </w:p>
    <w:p w14:paraId="244F69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4</w:t>
      </w:r>
    </w:p>
    <w:p w14:paraId="15A13F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035</w:t>
      </w:r>
    </w:p>
    <w:p w14:paraId="661323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6</w:t>
      </w:r>
    </w:p>
    <w:p w14:paraId="073E78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7</w:t>
      </w:r>
    </w:p>
    <w:p w14:paraId="029DAD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8</w:t>
      </w:r>
    </w:p>
    <w:p w14:paraId="761DCB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9</w:t>
      </w:r>
    </w:p>
    <w:p w14:paraId="70198E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0</w:t>
      </w:r>
    </w:p>
    <w:p w14:paraId="1F8CBD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1</w:t>
      </w:r>
    </w:p>
    <w:p w14:paraId="754A6E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2</w:t>
      </w:r>
    </w:p>
    <w:p w14:paraId="436E03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3</w:t>
      </w:r>
    </w:p>
    <w:p w14:paraId="6E93D5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4</w:t>
      </w:r>
    </w:p>
    <w:p w14:paraId="387AA0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5</w:t>
      </w:r>
    </w:p>
    <w:p w14:paraId="537D71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6</w:t>
      </w:r>
    </w:p>
    <w:p w14:paraId="0E7C0D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7</w:t>
      </w:r>
    </w:p>
    <w:p w14:paraId="4816C2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8</w:t>
      </w:r>
    </w:p>
    <w:p w14:paraId="2C3A04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9</w:t>
      </w:r>
    </w:p>
    <w:p w14:paraId="48D28B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0</w:t>
      </w:r>
    </w:p>
    <w:p w14:paraId="5042B7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1</w:t>
      </w:r>
    </w:p>
    <w:p w14:paraId="2A974A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2</w:t>
      </w:r>
    </w:p>
    <w:p w14:paraId="09243C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3</w:t>
      </w:r>
    </w:p>
    <w:p w14:paraId="4E1F9E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4</w:t>
      </w:r>
    </w:p>
    <w:p w14:paraId="2E1FCC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5</w:t>
      </w:r>
    </w:p>
    <w:p w14:paraId="15046A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6</w:t>
      </w:r>
    </w:p>
    <w:p w14:paraId="656CD2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7</w:t>
      </w:r>
    </w:p>
    <w:p w14:paraId="1ADFA2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8</w:t>
      </w:r>
    </w:p>
    <w:p w14:paraId="10741E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9</w:t>
      </w:r>
    </w:p>
    <w:p w14:paraId="51B1EB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0</w:t>
      </w:r>
    </w:p>
    <w:p w14:paraId="31AA6D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1</w:t>
      </w:r>
    </w:p>
    <w:p w14:paraId="723540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2</w:t>
      </w:r>
    </w:p>
    <w:p w14:paraId="7FFCF2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3</w:t>
      </w:r>
    </w:p>
    <w:p w14:paraId="260015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4</w:t>
      </w:r>
    </w:p>
    <w:p w14:paraId="6C48EA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5</w:t>
      </w:r>
    </w:p>
    <w:p w14:paraId="446621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6</w:t>
      </w:r>
    </w:p>
    <w:p w14:paraId="1D2605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7</w:t>
      </w:r>
    </w:p>
    <w:p w14:paraId="569D51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8</w:t>
      </w:r>
    </w:p>
    <w:p w14:paraId="6C50D8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9</w:t>
      </w:r>
    </w:p>
    <w:p w14:paraId="74838A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0</w:t>
      </w:r>
    </w:p>
    <w:p w14:paraId="7559A6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1</w:t>
      </w:r>
    </w:p>
    <w:p w14:paraId="0B5B7D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2</w:t>
      </w:r>
    </w:p>
    <w:p w14:paraId="4FD87B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3</w:t>
      </w:r>
    </w:p>
    <w:p w14:paraId="3F0468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4</w:t>
      </w:r>
    </w:p>
    <w:p w14:paraId="271F72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5</w:t>
      </w:r>
    </w:p>
    <w:p w14:paraId="7C798F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6</w:t>
      </w:r>
    </w:p>
    <w:p w14:paraId="5E8C38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7</w:t>
      </w:r>
    </w:p>
    <w:p w14:paraId="446717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8</w:t>
      </w:r>
    </w:p>
    <w:p w14:paraId="4208A3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9</w:t>
      </w:r>
    </w:p>
    <w:p w14:paraId="607587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0</w:t>
      </w:r>
    </w:p>
    <w:p w14:paraId="17CD82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1</w:t>
      </w:r>
    </w:p>
    <w:p w14:paraId="420FC6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2</w:t>
      </w:r>
    </w:p>
    <w:p w14:paraId="723C92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3</w:t>
      </w:r>
    </w:p>
    <w:p w14:paraId="18CEF9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4</w:t>
      </w:r>
    </w:p>
    <w:p w14:paraId="573BDC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5</w:t>
      </w:r>
    </w:p>
    <w:p w14:paraId="2E99DB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6</w:t>
      </w:r>
    </w:p>
    <w:p w14:paraId="5F89BE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7</w:t>
      </w:r>
    </w:p>
    <w:p w14:paraId="426844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8</w:t>
      </w:r>
    </w:p>
    <w:p w14:paraId="351EF0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9</w:t>
      </w:r>
    </w:p>
    <w:p w14:paraId="7F0F31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0</w:t>
      </w:r>
    </w:p>
    <w:p w14:paraId="04E38E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1</w:t>
      </w:r>
    </w:p>
    <w:p w14:paraId="28CC4C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2</w:t>
      </w:r>
    </w:p>
    <w:p w14:paraId="409CE0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3</w:t>
      </w:r>
    </w:p>
    <w:p w14:paraId="5D4BD5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4</w:t>
      </w:r>
    </w:p>
    <w:p w14:paraId="4155B7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5</w:t>
      </w:r>
    </w:p>
    <w:p w14:paraId="1076DC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096</w:t>
      </w:r>
    </w:p>
    <w:p w14:paraId="3AF7CF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7</w:t>
      </w:r>
    </w:p>
    <w:p w14:paraId="4FE46A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8</w:t>
      </w:r>
    </w:p>
    <w:p w14:paraId="08E850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9</w:t>
      </w:r>
    </w:p>
    <w:p w14:paraId="536B2F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0</w:t>
      </w:r>
    </w:p>
    <w:p w14:paraId="520810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1</w:t>
      </w:r>
    </w:p>
    <w:p w14:paraId="1A64D1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2</w:t>
      </w:r>
    </w:p>
    <w:p w14:paraId="28B6A8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3</w:t>
      </w:r>
    </w:p>
    <w:p w14:paraId="0269A4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4</w:t>
      </w:r>
    </w:p>
    <w:p w14:paraId="29E39E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5</w:t>
      </w:r>
    </w:p>
    <w:p w14:paraId="1C4EA6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6</w:t>
      </w:r>
    </w:p>
    <w:p w14:paraId="105D84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7</w:t>
      </w:r>
    </w:p>
    <w:p w14:paraId="6EB034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8</w:t>
      </w:r>
    </w:p>
    <w:p w14:paraId="78E0DF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9</w:t>
      </w:r>
    </w:p>
    <w:p w14:paraId="65FB91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0</w:t>
      </w:r>
    </w:p>
    <w:p w14:paraId="7F0F14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1</w:t>
      </w:r>
    </w:p>
    <w:p w14:paraId="00A096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2</w:t>
      </w:r>
    </w:p>
    <w:p w14:paraId="2BABAD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3</w:t>
      </w:r>
    </w:p>
    <w:p w14:paraId="743E28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4</w:t>
      </w:r>
    </w:p>
    <w:p w14:paraId="0FABB7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5</w:t>
      </w:r>
    </w:p>
    <w:p w14:paraId="49A1E3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6</w:t>
      </w:r>
    </w:p>
    <w:p w14:paraId="6297CF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7</w:t>
      </w:r>
    </w:p>
    <w:p w14:paraId="74F816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8</w:t>
      </w:r>
    </w:p>
    <w:p w14:paraId="6C90D8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9</w:t>
      </w:r>
    </w:p>
    <w:p w14:paraId="0BC009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0</w:t>
      </w:r>
    </w:p>
    <w:p w14:paraId="612953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1</w:t>
      </w:r>
    </w:p>
    <w:p w14:paraId="0967E7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2</w:t>
      </w:r>
    </w:p>
    <w:p w14:paraId="7238F9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3</w:t>
      </w:r>
    </w:p>
    <w:p w14:paraId="0ECEB9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4</w:t>
      </w:r>
    </w:p>
    <w:p w14:paraId="2BB660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5</w:t>
      </w:r>
    </w:p>
    <w:p w14:paraId="0EB3B1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6</w:t>
      </w:r>
    </w:p>
    <w:p w14:paraId="1EB756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7</w:t>
      </w:r>
    </w:p>
    <w:p w14:paraId="7A7438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8</w:t>
      </w:r>
    </w:p>
    <w:p w14:paraId="579C04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9</w:t>
      </w:r>
    </w:p>
    <w:p w14:paraId="175C90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0</w:t>
      </w:r>
    </w:p>
    <w:p w14:paraId="55214D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1</w:t>
      </w:r>
    </w:p>
    <w:p w14:paraId="7998CC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2</w:t>
      </w:r>
    </w:p>
    <w:p w14:paraId="75F47C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3</w:t>
      </w:r>
    </w:p>
    <w:p w14:paraId="3F6B73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4</w:t>
      </w:r>
    </w:p>
    <w:p w14:paraId="1843E9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5</w:t>
      </w:r>
    </w:p>
    <w:p w14:paraId="005A58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6</w:t>
      </w:r>
    </w:p>
    <w:p w14:paraId="250BFB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7</w:t>
      </w:r>
    </w:p>
    <w:p w14:paraId="57B261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8</w:t>
      </w:r>
    </w:p>
    <w:p w14:paraId="71543E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9</w:t>
      </w:r>
    </w:p>
    <w:p w14:paraId="47EABE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0</w:t>
      </w:r>
    </w:p>
    <w:p w14:paraId="139725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1</w:t>
      </w:r>
    </w:p>
    <w:p w14:paraId="2895B0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2</w:t>
      </w:r>
    </w:p>
    <w:p w14:paraId="118F2E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3</w:t>
      </w:r>
    </w:p>
    <w:p w14:paraId="3CE667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4</w:t>
      </w:r>
    </w:p>
    <w:p w14:paraId="6E2F2D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5</w:t>
      </w:r>
    </w:p>
    <w:p w14:paraId="230088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6</w:t>
      </w:r>
    </w:p>
    <w:p w14:paraId="668B10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7</w:t>
      </w:r>
    </w:p>
    <w:p w14:paraId="0007EE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8</w:t>
      </w:r>
    </w:p>
    <w:p w14:paraId="4B42A0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9</w:t>
      </w:r>
    </w:p>
    <w:p w14:paraId="560CF1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0</w:t>
      </w:r>
    </w:p>
    <w:p w14:paraId="49A843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1</w:t>
      </w:r>
    </w:p>
    <w:p w14:paraId="574165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2</w:t>
      </w:r>
    </w:p>
    <w:p w14:paraId="02CDD0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3</w:t>
      </w:r>
    </w:p>
    <w:p w14:paraId="2CC979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4</w:t>
      </w:r>
    </w:p>
    <w:p w14:paraId="4845C7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5</w:t>
      </w:r>
    </w:p>
    <w:p w14:paraId="37FB32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6</w:t>
      </w:r>
    </w:p>
    <w:p w14:paraId="3ACA89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157</w:t>
      </w:r>
    </w:p>
    <w:p w14:paraId="0719BB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8</w:t>
      </w:r>
    </w:p>
    <w:p w14:paraId="014215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9</w:t>
      </w:r>
    </w:p>
    <w:p w14:paraId="5F2F2D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0</w:t>
      </w:r>
    </w:p>
    <w:p w14:paraId="3003B2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1</w:t>
      </w:r>
    </w:p>
    <w:p w14:paraId="18F225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2</w:t>
      </w:r>
    </w:p>
    <w:p w14:paraId="1C9A34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3</w:t>
      </w:r>
    </w:p>
    <w:p w14:paraId="62D666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4</w:t>
      </w:r>
    </w:p>
    <w:p w14:paraId="56183A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5</w:t>
      </w:r>
    </w:p>
    <w:p w14:paraId="7A78FF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6</w:t>
      </w:r>
    </w:p>
    <w:p w14:paraId="0EEB3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7</w:t>
      </w:r>
    </w:p>
    <w:p w14:paraId="71072C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8</w:t>
      </w:r>
    </w:p>
    <w:p w14:paraId="3B43B1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9</w:t>
      </w:r>
    </w:p>
    <w:p w14:paraId="2F0E83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0</w:t>
      </w:r>
    </w:p>
    <w:p w14:paraId="5ADC94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1</w:t>
      </w:r>
    </w:p>
    <w:p w14:paraId="5B472F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2</w:t>
      </w:r>
    </w:p>
    <w:p w14:paraId="54E71C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3</w:t>
      </w:r>
    </w:p>
    <w:p w14:paraId="41446B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4</w:t>
      </w:r>
    </w:p>
    <w:p w14:paraId="78E74A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5</w:t>
      </w:r>
    </w:p>
    <w:p w14:paraId="5C2678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6</w:t>
      </w:r>
    </w:p>
    <w:p w14:paraId="4AE4C0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7</w:t>
      </w:r>
    </w:p>
    <w:p w14:paraId="44C4A4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8</w:t>
      </w:r>
    </w:p>
    <w:p w14:paraId="46E9A4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9</w:t>
      </w:r>
    </w:p>
    <w:p w14:paraId="0C5E05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0</w:t>
      </w:r>
    </w:p>
    <w:p w14:paraId="0DFBD0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1</w:t>
      </w:r>
    </w:p>
    <w:p w14:paraId="108BC1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2</w:t>
      </w:r>
    </w:p>
    <w:p w14:paraId="5C83D5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3</w:t>
      </w:r>
    </w:p>
    <w:p w14:paraId="48906B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4</w:t>
      </w:r>
    </w:p>
    <w:p w14:paraId="67872D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5</w:t>
      </w:r>
    </w:p>
    <w:p w14:paraId="47E163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6</w:t>
      </w:r>
    </w:p>
    <w:p w14:paraId="2CB5C3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7</w:t>
      </w:r>
    </w:p>
    <w:p w14:paraId="5410B8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8</w:t>
      </w:r>
    </w:p>
    <w:p w14:paraId="207F4A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9</w:t>
      </w:r>
    </w:p>
    <w:p w14:paraId="4E4D2C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0</w:t>
      </w:r>
    </w:p>
    <w:p w14:paraId="019F3C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1</w:t>
      </w:r>
    </w:p>
    <w:p w14:paraId="54CD80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2</w:t>
      </w:r>
    </w:p>
    <w:p w14:paraId="6ACB5B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3</w:t>
      </w:r>
    </w:p>
    <w:p w14:paraId="1670F5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4</w:t>
      </w:r>
    </w:p>
    <w:p w14:paraId="068688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5</w:t>
      </w:r>
    </w:p>
    <w:p w14:paraId="72283E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6</w:t>
      </w:r>
    </w:p>
    <w:p w14:paraId="0D04D5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7</w:t>
      </w:r>
    </w:p>
    <w:p w14:paraId="0D7DE5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8</w:t>
      </w:r>
    </w:p>
    <w:p w14:paraId="31CF1E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9</w:t>
      </w:r>
    </w:p>
    <w:p w14:paraId="71C5DB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0</w:t>
      </w:r>
    </w:p>
    <w:p w14:paraId="4E8467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1</w:t>
      </w:r>
    </w:p>
    <w:p w14:paraId="489574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2</w:t>
      </w:r>
    </w:p>
    <w:p w14:paraId="289C8F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3</w:t>
      </w:r>
    </w:p>
    <w:p w14:paraId="192DE1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4</w:t>
      </w:r>
    </w:p>
    <w:p w14:paraId="1036AC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5</w:t>
      </w:r>
    </w:p>
    <w:p w14:paraId="1C929B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6</w:t>
      </w:r>
    </w:p>
    <w:p w14:paraId="3F5FFD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7</w:t>
      </w:r>
    </w:p>
    <w:p w14:paraId="608E18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8</w:t>
      </w:r>
    </w:p>
    <w:p w14:paraId="4656AA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9</w:t>
      </w:r>
    </w:p>
    <w:p w14:paraId="05D6D2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0</w:t>
      </w:r>
    </w:p>
    <w:p w14:paraId="1D49E9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1</w:t>
      </w:r>
    </w:p>
    <w:p w14:paraId="3793B0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2</w:t>
      </w:r>
    </w:p>
    <w:p w14:paraId="37DF87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3</w:t>
      </w:r>
    </w:p>
    <w:p w14:paraId="15672A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4</w:t>
      </w:r>
    </w:p>
    <w:p w14:paraId="31DA91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5</w:t>
      </w:r>
    </w:p>
    <w:p w14:paraId="29097B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6</w:t>
      </w:r>
    </w:p>
    <w:p w14:paraId="6BC76E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7</w:t>
      </w:r>
    </w:p>
    <w:p w14:paraId="5CDC6A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218</w:t>
      </w:r>
    </w:p>
    <w:p w14:paraId="0EF762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9</w:t>
      </w:r>
    </w:p>
    <w:p w14:paraId="439139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0</w:t>
      </w:r>
    </w:p>
    <w:p w14:paraId="354676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1</w:t>
      </w:r>
    </w:p>
    <w:p w14:paraId="6B2A96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2</w:t>
      </w:r>
    </w:p>
    <w:p w14:paraId="5BEBE3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3</w:t>
      </w:r>
    </w:p>
    <w:p w14:paraId="038E04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4</w:t>
      </w:r>
    </w:p>
    <w:p w14:paraId="7A4656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5</w:t>
      </w:r>
    </w:p>
    <w:p w14:paraId="7769D1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6</w:t>
      </w:r>
    </w:p>
    <w:p w14:paraId="319B67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7</w:t>
      </w:r>
    </w:p>
    <w:p w14:paraId="31E9EF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8</w:t>
      </w:r>
    </w:p>
    <w:p w14:paraId="76910F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9</w:t>
      </w:r>
    </w:p>
    <w:p w14:paraId="361791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0</w:t>
      </w:r>
    </w:p>
    <w:p w14:paraId="412368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1</w:t>
      </w:r>
    </w:p>
    <w:p w14:paraId="066DB2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2</w:t>
      </w:r>
    </w:p>
    <w:p w14:paraId="395C05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3</w:t>
      </w:r>
    </w:p>
    <w:p w14:paraId="1A4678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4</w:t>
      </w:r>
    </w:p>
    <w:p w14:paraId="1C8AD8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5</w:t>
      </w:r>
    </w:p>
    <w:p w14:paraId="15A5E0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6</w:t>
      </w:r>
    </w:p>
    <w:p w14:paraId="1798B4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7</w:t>
      </w:r>
    </w:p>
    <w:p w14:paraId="585022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8</w:t>
      </w:r>
    </w:p>
    <w:p w14:paraId="1545B0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9</w:t>
      </w:r>
    </w:p>
    <w:p w14:paraId="2D989B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0</w:t>
      </w:r>
    </w:p>
    <w:p w14:paraId="5295E4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1</w:t>
      </w:r>
    </w:p>
    <w:p w14:paraId="5B6C95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2</w:t>
      </w:r>
    </w:p>
    <w:p w14:paraId="6F9E68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3</w:t>
      </w:r>
    </w:p>
    <w:p w14:paraId="2B1B64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4</w:t>
      </w:r>
    </w:p>
    <w:p w14:paraId="54F1C5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5</w:t>
      </w:r>
    </w:p>
    <w:p w14:paraId="5A29B7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6</w:t>
      </w:r>
    </w:p>
    <w:p w14:paraId="0D5FE5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7</w:t>
      </w:r>
    </w:p>
    <w:p w14:paraId="32FC19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8</w:t>
      </w:r>
    </w:p>
    <w:p w14:paraId="0C79D7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9</w:t>
      </w:r>
    </w:p>
    <w:p w14:paraId="3955F8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0</w:t>
      </w:r>
    </w:p>
    <w:p w14:paraId="322EF3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1</w:t>
      </w:r>
    </w:p>
    <w:p w14:paraId="4E3AA1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2</w:t>
      </w:r>
    </w:p>
    <w:p w14:paraId="3A52BB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3</w:t>
      </w:r>
    </w:p>
    <w:p w14:paraId="12F34E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4</w:t>
      </w:r>
    </w:p>
    <w:p w14:paraId="1B1CF2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5</w:t>
      </w:r>
    </w:p>
    <w:p w14:paraId="407DA1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6</w:t>
      </w:r>
    </w:p>
    <w:p w14:paraId="2E9A42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7</w:t>
      </w:r>
    </w:p>
    <w:p w14:paraId="6F0482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8</w:t>
      </w:r>
    </w:p>
    <w:p w14:paraId="1B1B2D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9</w:t>
      </w:r>
    </w:p>
    <w:p w14:paraId="7CB002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0</w:t>
      </w:r>
    </w:p>
    <w:p w14:paraId="076DCD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1</w:t>
      </w:r>
    </w:p>
    <w:p w14:paraId="1A76CA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2</w:t>
      </w:r>
    </w:p>
    <w:p w14:paraId="5A3999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3</w:t>
      </w:r>
    </w:p>
    <w:p w14:paraId="6EB5EE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4</w:t>
      </w:r>
    </w:p>
    <w:p w14:paraId="549E87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5</w:t>
      </w:r>
    </w:p>
    <w:p w14:paraId="60BF26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6</w:t>
      </w:r>
    </w:p>
    <w:p w14:paraId="202D95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7</w:t>
      </w:r>
    </w:p>
    <w:p w14:paraId="0FC33E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8</w:t>
      </w:r>
    </w:p>
    <w:p w14:paraId="50461E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9</w:t>
      </w:r>
    </w:p>
    <w:p w14:paraId="2CFD71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0</w:t>
      </w:r>
    </w:p>
    <w:p w14:paraId="12010C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1</w:t>
      </w:r>
    </w:p>
    <w:p w14:paraId="4D3CA3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2</w:t>
      </w:r>
    </w:p>
    <w:p w14:paraId="2A55F2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3</w:t>
      </w:r>
    </w:p>
    <w:p w14:paraId="3E45D0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4</w:t>
      </w:r>
    </w:p>
    <w:p w14:paraId="1759C5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5</w:t>
      </w:r>
    </w:p>
    <w:p w14:paraId="6A0C12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6</w:t>
      </w:r>
    </w:p>
    <w:p w14:paraId="6C1F88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7</w:t>
      </w:r>
    </w:p>
    <w:p w14:paraId="10BCBA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8</w:t>
      </w:r>
    </w:p>
    <w:p w14:paraId="3348DA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279</w:t>
      </w:r>
    </w:p>
    <w:p w14:paraId="0CEC0C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0</w:t>
      </w:r>
    </w:p>
    <w:p w14:paraId="56A571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1</w:t>
      </w:r>
    </w:p>
    <w:p w14:paraId="240086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2</w:t>
      </w:r>
    </w:p>
    <w:p w14:paraId="432599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3</w:t>
      </w:r>
    </w:p>
    <w:p w14:paraId="14840E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4</w:t>
      </w:r>
    </w:p>
    <w:p w14:paraId="29321F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5</w:t>
      </w:r>
    </w:p>
    <w:p w14:paraId="02EDDE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6</w:t>
      </w:r>
    </w:p>
    <w:p w14:paraId="7A6CF0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7</w:t>
      </w:r>
    </w:p>
    <w:p w14:paraId="405C76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8</w:t>
      </w:r>
    </w:p>
    <w:p w14:paraId="362F76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9</w:t>
      </w:r>
    </w:p>
    <w:p w14:paraId="55F0E6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0</w:t>
      </w:r>
    </w:p>
    <w:p w14:paraId="15B5E5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1</w:t>
      </w:r>
    </w:p>
    <w:p w14:paraId="7E4461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2</w:t>
      </w:r>
    </w:p>
    <w:p w14:paraId="20525A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3</w:t>
      </w:r>
    </w:p>
    <w:p w14:paraId="125604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4</w:t>
      </w:r>
    </w:p>
    <w:p w14:paraId="090A03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5</w:t>
      </w:r>
    </w:p>
    <w:p w14:paraId="60474B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6</w:t>
      </w:r>
    </w:p>
    <w:p w14:paraId="2A3340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7</w:t>
      </w:r>
    </w:p>
    <w:p w14:paraId="0B31D6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8</w:t>
      </w:r>
    </w:p>
    <w:p w14:paraId="11F4BE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9</w:t>
      </w:r>
    </w:p>
    <w:p w14:paraId="753BF9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0</w:t>
      </w:r>
    </w:p>
    <w:p w14:paraId="18DBCF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1</w:t>
      </w:r>
    </w:p>
    <w:p w14:paraId="43AB3E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2</w:t>
      </w:r>
    </w:p>
    <w:p w14:paraId="1B874D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3</w:t>
      </w:r>
    </w:p>
    <w:p w14:paraId="30B974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4</w:t>
      </w:r>
    </w:p>
    <w:p w14:paraId="55BEC9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5</w:t>
      </w:r>
    </w:p>
    <w:p w14:paraId="134E92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6</w:t>
      </w:r>
    </w:p>
    <w:p w14:paraId="485B25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7</w:t>
      </w:r>
    </w:p>
    <w:p w14:paraId="6BBCFC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8</w:t>
      </w:r>
    </w:p>
    <w:p w14:paraId="4C3639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9</w:t>
      </w:r>
    </w:p>
    <w:p w14:paraId="575786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0</w:t>
      </w:r>
    </w:p>
    <w:p w14:paraId="53CC7F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1</w:t>
      </w:r>
    </w:p>
    <w:p w14:paraId="673AA5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2</w:t>
      </w:r>
    </w:p>
    <w:p w14:paraId="4FFC29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3</w:t>
      </w:r>
    </w:p>
    <w:p w14:paraId="17C73F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4</w:t>
      </w:r>
    </w:p>
    <w:p w14:paraId="51EBA8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5</w:t>
      </w:r>
    </w:p>
    <w:p w14:paraId="58A4B0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6</w:t>
      </w:r>
    </w:p>
    <w:p w14:paraId="410C26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7</w:t>
      </w:r>
    </w:p>
    <w:p w14:paraId="0A1BD3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8</w:t>
      </w:r>
    </w:p>
    <w:p w14:paraId="68842F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9</w:t>
      </w:r>
    </w:p>
    <w:p w14:paraId="3231F2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0</w:t>
      </w:r>
    </w:p>
    <w:p w14:paraId="413B65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1</w:t>
      </w:r>
    </w:p>
    <w:p w14:paraId="1EA09C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2</w:t>
      </w:r>
    </w:p>
    <w:p w14:paraId="12A999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3</w:t>
      </w:r>
    </w:p>
    <w:p w14:paraId="0F6685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4</w:t>
      </w:r>
    </w:p>
    <w:p w14:paraId="6B1A83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5</w:t>
      </w:r>
    </w:p>
    <w:p w14:paraId="733DBA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6</w:t>
      </w:r>
    </w:p>
    <w:p w14:paraId="2232AC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7</w:t>
      </w:r>
    </w:p>
    <w:p w14:paraId="0D0F6B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8</w:t>
      </w:r>
    </w:p>
    <w:p w14:paraId="239C33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9</w:t>
      </w:r>
    </w:p>
    <w:p w14:paraId="3A8361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0</w:t>
      </w:r>
    </w:p>
    <w:p w14:paraId="5D5291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1</w:t>
      </w:r>
    </w:p>
    <w:p w14:paraId="439E37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2</w:t>
      </w:r>
    </w:p>
    <w:p w14:paraId="27CCD0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3</w:t>
      </w:r>
    </w:p>
    <w:p w14:paraId="775C61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4</w:t>
      </w:r>
    </w:p>
    <w:p w14:paraId="2E222D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5</w:t>
      </w:r>
    </w:p>
    <w:p w14:paraId="704204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6</w:t>
      </w:r>
    </w:p>
    <w:p w14:paraId="2FC1F5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7</w:t>
      </w:r>
    </w:p>
    <w:p w14:paraId="3EED0C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8</w:t>
      </w:r>
    </w:p>
    <w:p w14:paraId="270B2F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9</w:t>
      </w:r>
    </w:p>
    <w:p w14:paraId="732BCF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340</w:t>
      </w:r>
    </w:p>
    <w:p w14:paraId="72BB79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1</w:t>
      </w:r>
    </w:p>
    <w:p w14:paraId="1D3EC7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2</w:t>
      </w:r>
    </w:p>
    <w:p w14:paraId="0C6778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3</w:t>
      </w:r>
    </w:p>
    <w:p w14:paraId="78761A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4</w:t>
      </w:r>
    </w:p>
    <w:p w14:paraId="65E020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5</w:t>
      </w:r>
    </w:p>
    <w:p w14:paraId="623CB6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6</w:t>
      </w:r>
    </w:p>
    <w:p w14:paraId="4E37EE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7</w:t>
      </w:r>
    </w:p>
    <w:p w14:paraId="52C18E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8</w:t>
      </w:r>
    </w:p>
    <w:p w14:paraId="668C6C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9</w:t>
      </w:r>
    </w:p>
    <w:p w14:paraId="342968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0</w:t>
      </w:r>
    </w:p>
    <w:p w14:paraId="339C84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1</w:t>
      </w:r>
    </w:p>
    <w:p w14:paraId="1693DA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2</w:t>
      </w:r>
    </w:p>
    <w:p w14:paraId="413121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3</w:t>
      </w:r>
    </w:p>
    <w:p w14:paraId="14E7F1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4</w:t>
      </w:r>
    </w:p>
    <w:p w14:paraId="212C85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5</w:t>
      </w:r>
    </w:p>
    <w:p w14:paraId="44100F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6</w:t>
      </w:r>
    </w:p>
    <w:p w14:paraId="374053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7</w:t>
      </w:r>
    </w:p>
    <w:p w14:paraId="39DD16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8</w:t>
      </w:r>
    </w:p>
    <w:p w14:paraId="71C568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9</w:t>
      </w:r>
    </w:p>
    <w:p w14:paraId="3D3F22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0</w:t>
      </w:r>
    </w:p>
    <w:p w14:paraId="3A1C2C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1</w:t>
      </w:r>
    </w:p>
    <w:p w14:paraId="65DE18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2</w:t>
      </w:r>
    </w:p>
    <w:p w14:paraId="146327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3</w:t>
      </w:r>
    </w:p>
    <w:p w14:paraId="3AEBC1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4</w:t>
      </w:r>
    </w:p>
    <w:p w14:paraId="017CB3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5</w:t>
      </w:r>
    </w:p>
    <w:p w14:paraId="28007F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6</w:t>
      </w:r>
    </w:p>
    <w:p w14:paraId="3620F3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7</w:t>
      </w:r>
    </w:p>
    <w:p w14:paraId="291D3B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8</w:t>
      </w:r>
    </w:p>
    <w:p w14:paraId="618950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9</w:t>
      </w:r>
    </w:p>
    <w:p w14:paraId="6BD671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0</w:t>
      </w:r>
    </w:p>
    <w:p w14:paraId="1CBF70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1</w:t>
      </w:r>
    </w:p>
    <w:p w14:paraId="774269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2</w:t>
      </w:r>
    </w:p>
    <w:p w14:paraId="49CF44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3</w:t>
      </w:r>
    </w:p>
    <w:p w14:paraId="2F7E41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4</w:t>
      </w:r>
    </w:p>
    <w:p w14:paraId="19AA9C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5</w:t>
      </w:r>
    </w:p>
    <w:p w14:paraId="413966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6</w:t>
      </w:r>
    </w:p>
    <w:p w14:paraId="52300D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7</w:t>
      </w:r>
    </w:p>
    <w:p w14:paraId="188337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8</w:t>
      </w:r>
    </w:p>
    <w:p w14:paraId="7CE6AC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9</w:t>
      </w:r>
    </w:p>
    <w:p w14:paraId="3886D1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0</w:t>
      </w:r>
    </w:p>
    <w:p w14:paraId="271879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1</w:t>
      </w:r>
    </w:p>
    <w:p w14:paraId="70EB87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2</w:t>
      </w:r>
    </w:p>
    <w:p w14:paraId="16C019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3</w:t>
      </w:r>
    </w:p>
    <w:p w14:paraId="6299DC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4</w:t>
      </w:r>
    </w:p>
    <w:p w14:paraId="43B974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5</w:t>
      </w:r>
    </w:p>
    <w:p w14:paraId="3CC68B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6</w:t>
      </w:r>
    </w:p>
    <w:p w14:paraId="27D40F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7</w:t>
      </w:r>
    </w:p>
    <w:p w14:paraId="0D713E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8</w:t>
      </w:r>
    </w:p>
    <w:p w14:paraId="4C7649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9</w:t>
      </w:r>
    </w:p>
    <w:p w14:paraId="70E9C2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0</w:t>
      </w:r>
    </w:p>
    <w:p w14:paraId="52CA9A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1</w:t>
      </w:r>
    </w:p>
    <w:p w14:paraId="41913B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2</w:t>
      </w:r>
    </w:p>
    <w:p w14:paraId="7BB3DD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3</w:t>
      </w:r>
    </w:p>
    <w:p w14:paraId="3E4122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4</w:t>
      </w:r>
    </w:p>
    <w:p w14:paraId="63CE40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5</w:t>
      </w:r>
    </w:p>
    <w:p w14:paraId="7A9E03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6</w:t>
      </w:r>
    </w:p>
    <w:p w14:paraId="1B0901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7</w:t>
      </w:r>
    </w:p>
    <w:p w14:paraId="4398B3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8</w:t>
      </w:r>
    </w:p>
    <w:p w14:paraId="542E15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9</w:t>
      </w:r>
    </w:p>
    <w:p w14:paraId="06ED36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0</w:t>
      </w:r>
    </w:p>
    <w:p w14:paraId="555970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401</w:t>
      </w:r>
    </w:p>
    <w:p w14:paraId="632CDE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2</w:t>
      </w:r>
    </w:p>
    <w:p w14:paraId="4B57C9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3</w:t>
      </w:r>
    </w:p>
    <w:p w14:paraId="01D40B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4</w:t>
      </w:r>
    </w:p>
    <w:p w14:paraId="3EC4B2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5</w:t>
      </w:r>
    </w:p>
    <w:p w14:paraId="1B0CF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6</w:t>
      </w:r>
    </w:p>
    <w:p w14:paraId="5BC9EB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7</w:t>
      </w:r>
    </w:p>
    <w:p w14:paraId="6C5574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8</w:t>
      </w:r>
    </w:p>
    <w:p w14:paraId="2550A5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9</w:t>
      </w:r>
    </w:p>
    <w:p w14:paraId="21E551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0</w:t>
      </w:r>
    </w:p>
    <w:p w14:paraId="757B59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1</w:t>
      </w:r>
    </w:p>
    <w:p w14:paraId="181518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2</w:t>
      </w:r>
    </w:p>
    <w:p w14:paraId="7C4979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3</w:t>
      </w:r>
    </w:p>
    <w:p w14:paraId="29C9F3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4</w:t>
      </w:r>
    </w:p>
    <w:p w14:paraId="437F88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5</w:t>
      </w:r>
    </w:p>
    <w:p w14:paraId="0EA0C9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6</w:t>
      </w:r>
    </w:p>
    <w:p w14:paraId="495D78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7</w:t>
      </w:r>
    </w:p>
    <w:p w14:paraId="21F30E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8</w:t>
      </w:r>
    </w:p>
    <w:p w14:paraId="047B73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9</w:t>
      </w:r>
    </w:p>
    <w:p w14:paraId="0F064F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0</w:t>
      </w:r>
    </w:p>
    <w:p w14:paraId="002EF1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1</w:t>
      </w:r>
    </w:p>
    <w:p w14:paraId="240269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2</w:t>
      </w:r>
    </w:p>
    <w:p w14:paraId="0B9943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3</w:t>
      </w:r>
    </w:p>
    <w:p w14:paraId="11D1EE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4</w:t>
      </w:r>
    </w:p>
    <w:p w14:paraId="3DA4F6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5</w:t>
      </w:r>
    </w:p>
    <w:p w14:paraId="7C965C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6</w:t>
      </w:r>
    </w:p>
    <w:p w14:paraId="2F76B8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7</w:t>
      </w:r>
    </w:p>
    <w:p w14:paraId="788926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8</w:t>
      </w:r>
    </w:p>
    <w:p w14:paraId="408C91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9</w:t>
      </w:r>
    </w:p>
    <w:p w14:paraId="6BB5F2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0</w:t>
      </w:r>
    </w:p>
    <w:p w14:paraId="3E316C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1</w:t>
      </w:r>
    </w:p>
    <w:p w14:paraId="09095D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2</w:t>
      </w:r>
    </w:p>
    <w:p w14:paraId="47482F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3</w:t>
      </w:r>
    </w:p>
    <w:p w14:paraId="375935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4</w:t>
      </w:r>
    </w:p>
    <w:p w14:paraId="7469E1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5</w:t>
      </w:r>
    </w:p>
    <w:p w14:paraId="1D098B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6</w:t>
      </w:r>
    </w:p>
    <w:p w14:paraId="1239E0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7</w:t>
      </w:r>
    </w:p>
    <w:p w14:paraId="51554D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8</w:t>
      </w:r>
    </w:p>
    <w:p w14:paraId="507DC9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9</w:t>
      </w:r>
    </w:p>
    <w:p w14:paraId="04B0C8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0</w:t>
      </w:r>
    </w:p>
    <w:p w14:paraId="0D03E2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1</w:t>
      </w:r>
    </w:p>
    <w:p w14:paraId="691995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2</w:t>
      </w:r>
    </w:p>
    <w:p w14:paraId="1593A6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3</w:t>
      </w:r>
    </w:p>
    <w:p w14:paraId="5C6BE5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4</w:t>
      </w:r>
    </w:p>
    <w:p w14:paraId="32501A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5</w:t>
      </w:r>
    </w:p>
    <w:p w14:paraId="461FC5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6</w:t>
      </w:r>
    </w:p>
    <w:p w14:paraId="4BD709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7</w:t>
      </w:r>
    </w:p>
    <w:p w14:paraId="139F7F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8</w:t>
      </w:r>
    </w:p>
    <w:p w14:paraId="68EDE1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9</w:t>
      </w:r>
    </w:p>
    <w:p w14:paraId="08E44C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0</w:t>
      </w:r>
    </w:p>
    <w:p w14:paraId="396012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1</w:t>
      </w:r>
    </w:p>
    <w:p w14:paraId="35BB21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2</w:t>
      </w:r>
    </w:p>
    <w:p w14:paraId="6710FE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3</w:t>
      </w:r>
    </w:p>
    <w:p w14:paraId="12051A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4</w:t>
      </w:r>
    </w:p>
    <w:p w14:paraId="68CA8A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5</w:t>
      </w:r>
    </w:p>
    <w:p w14:paraId="3D1D88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6</w:t>
      </w:r>
    </w:p>
    <w:p w14:paraId="3109A6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7</w:t>
      </w:r>
    </w:p>
    <w:p w14:paraId="5A3368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8</w:t>
      </w:r>
    </w:p>
    <w:p w14:paraId="013B2B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9</w:t>
      </w:r>
    </w:p>
    <w:p w14:paraId="55FC81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0</w:t>
      </w:r>
    </w:p>
    <w:p w14:paraId="530D8E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1</w:t>
      </w:r>
    </w:p>
    <w:p w14:paraId="4A1E3D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462</w:t>
      </w:r>
    </w:p>
    <w:p w14:paraId="052EDB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3</w:t>
      </w:r>
    </w:p>
    <w:p w14:paraId="71B7BA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4</w:t>
      </w:r>
    </w:p>
    <w:p w14:paraId="30781C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5</w:t>
      </w:r>
    </w:p>
    <w:p w14:paraId="0AD7FB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6</w:t>
      </w:r>
    </w:p>
    <w:p w14:paraId="1AC533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7</w:t>
      </w:r>
    </w:p>
    <w:p w14:paraId="1A5A47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8</w:t>
      </w:r>
    </w:p>
    <w:p w14:paraId="148668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9</w:t>
      </w:r>
    </w:p>
    <w:p w14:paraId="035A43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0</w:t>
      </w:r>
    </w:p>
    <w:p w14:paraId="38DF66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1</w:t>
      </w:r>
    </w:p>
    <w:p w14:paraId="6D7C43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2</w:t>
      </w:r>
    </w:p>
    <w:p w14:paraId="533B2D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3</w:t>
      </w:r>
    </w:p>
    <w:p w14:paraId="204AF3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4</w:t>
      </w:r>
    </w:p>
    <w:p w14:paraId="765E4A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5</w:t>
      </w:r>
    </w:p>
    <w:p w14:paraId="1A5161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6</w:t>
      </w:r>
    </w:p>
    <w:p w14:paraId="3F0786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7</w:t>
      </w:r>
    </w:p>
    <w:p w14:paraId="1EC39F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8</w:t>
      </w:r>
    </w:p>
    <w:p w14:paraId="51C919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9</w:t>
      </w:r>
    </w:p>
    <w:p w14:paraId="2ADE87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0</w:t>
      </w:r>
    </w:p>
    <w:p w14:paraId="35FAA8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1</w:t>
      </w:r>
    </w:p>
    <w:p w14:paraId="6C1D95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2</w:t>
      </w:r>
    </w:p>
    <w:p w14:paraId="460B98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3</w:t>
      </w:r>
    </w:p>
    <w:p w14:paraId="45E656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4</w:t>
      </w:r>
    </w:p>
    <w:p w14:paraId="3091F5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5</w:t>
      </w:r>
    </w:p>
    <w:p w14:paraId="6A70BB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6</w:t>
      </w:r>
    </w:p>
    <w:p w14:paraId="01E231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7</w:t>
      </w:r>
    </w:p>
    <w:p w14:paraId="5D8ADB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8</w:t>
      </w:r>
    </w:p>
    <w:p w14:paraId="3324C5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9</w:t>
      </w:r>
    </w:p>
    <w:p w14:paraId="24C745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0</w:t>
      </w:r>
    </w:p>
    <w:p w14:paraId="0BC0B7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1</w:t>
      </w:r>
    </w:p>
    <w:p w14:paraId="7B3C53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2</w:t>
      </w:r>
    </w:p>
    <w:p w14:paraId="546502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3</w:t>
      </w:r>
    </w:p>
    <w:p w14:paraId="420F73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4</w:t>
      </w:r>
    </w:p>
    <w:p w14:paraId="65D646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5</w:t>
      </w:r>
    </w:p>
    <w:p w14:paraId="686E0A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6</w:t>
      </w:r>
    </w:p>
    <w:p w14:paraId="60A0A7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7</w:t>
      </w:r>
    </w:p>
    <w:p w14:paraId="0E4D45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8</w:t>
      </w:r>
    </w:p>
    <w:p w14:paraId="456F4A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9</w:t>
      </w:r>
    </w:p>
    <w:p w14:paraId="5999B4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0</w:t>
      </w:r>
    </w:p>
    <w:p w14:paraId="78B11C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1</w:t>
      </w:r>
    </w:p>
    <w:p w14:paraId="3D9B93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2</w:t>
      </w:r>
    </w:p>
    <w:p w14:paraId="147D42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3</w:t>
      </w:r>
    </w:p>
    <w:p w14:paraId="246227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4</w:t>
      </w:r>
    </w:p>
    <w:p w14:paraId="6485B2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5</w:t>
      </w:r>
    </w:p>
    <w:p w14:paraId="780E77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6</w:t>
      </w:r>
    </w:p>
    <w:p w14:paraId="5E0EEE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7</w:t>
      </w:r>
    </w:p>
    <w:p w14:paraId="7DE01D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8</w:t>
      </w:r>
    </w:p>
    <w:p w14:paraId="19D408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9</w:t>
      </w:r>
    </w:p>
    <w:p w14:paraId="765BBB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0</w:t>
      </w:r>
    </w:p>
    <w:p w14:paraId="383B44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1</w:t>
      </w:r>
    </w:p>
    <w:p w14:paraId="54CFD5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2</w:t>
      </w:r>
    </w:p>
    <w:p w14:paraId="443A5E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3</w:t>
      </w:r>
    </w:p>
    <w:p w14:paraId="0E429A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4</w:t>
      </w:r>
    </w:p>
    <w:p w14:paraId="2C33F1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5</w:t>
      </w:r>
    </w:p>
    <w:p w14:paraId="5FC2C1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6</w:t>
      </w:r>
    </w:p>
    <w:p w14:paraId="4D85A3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7</w:t>
      </w:r>
    </w:p>
    <w:p w14:paraId="1AE94B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8</w:t>
      </w:r>
    </w:p>
    <w:p w14:paraId="0310EC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9</w:t>
      </w:r>
    </w:p>
    <w:p w14:paraId="3B433F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0</w:t>
      </w:r>
    </w:p>
    <w:p w14:paraId="1DF036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1</w:t>
      </w:r>
    </w:p>
    <w:p w14:paraId="2370A0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2</w:t>
      </w:r>
    </w:p>
    <w:p w14:paraId="32C30A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523</w:t>
      </w:r>
    </w:p>
    <w:p w14:paraId="7F892A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4</w:t>
      </w:r>
    </w:p>
    <w:p w14:paraId="4C40CD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5</w:t>
      </w:r>
    </w:p>
    <w:p w14:paraId="6D297C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6</w:t>
      </w:r>
    </w:p>
    <w:p w14:paraId="6B9B29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7</w:t>
      </w:r>
    </w:p>
    <w:p w14:paraId="3A82A1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8</w:t>
      </w:r>
    </w:p>
    <w:p w14:paraId="40814E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9</w:t>
      </w:r>
    </w:p>
    <w:p w14:paraId="3BAC75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0</w:t>
      </w:r>
    </w:p>
    <w:p w14:paraId="623732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1</w:t>
      </w:r>
    </w:p>
    <w:p w14:paraId="7A922B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2</w:t>
      </w:r>
    </w:p>
    <w:p w14:paraId="549186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3</w:t>
      </w:r>
    </w:p>
    <w:p w14:paraId="6DE281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4</w:t>
      </w:r>
    </w:p>
    <w:p w14:paraId="25909A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5</w:t>
      </w:r>
    </w:p>
    <w:p w14:paraId="3785B9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6</w:t>
      </w:r>
    </w:p>
    <w:p w14:paraId="203628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7</w:t>
      </w:r>
    </w:p>
    <w:p w14:paraId="58CD91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8</w:t>
      </w:r>
    </w:p>
    <w:p w14:paraId="614912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9</w:t>
      </w:r>
    </w:p>
    <w:p w14:paraId="4B4CD8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0</w:t>
      </w:r>
    </w:p>
    <w:p w14:paraId="5E1568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1</w:t>
      </w:r>
    </w:p>
    <w:p w14:paraId="7662C5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2</w:t>
      </w:r>
    </w:p>
    <w:p w14:paraId="463288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3</w:t>
      </w:r>
    </w:p>
    <w:p w14:paraId="1BA45D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4</w:t>
      </w:r>
    </w:p>
    <w:p w14:paraId="0BAE40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5</w:t>
      </w:r>
    </w:p>
    <w:p w14:paraId="36E5E6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6</w:t>
      </w:r>
    </w:p>
    <w:p w14:paraId="2CBD01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7</w:t>
      </w:r>
    </w:p>
    <w:p w14:paraId="69F536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8</w:t>
      </w:r>
    </w:p>
    <w:p w14:paraId="7F3182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9</w:t>
      </w:r>
    </w:p>
    <w:p w14:paraId="29611C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0</w:t>
      </w:r>
    </w:p>
    <w:p w14:paraId="0D8CEB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1</w:t>
      </w:r>
    </w:p>
    <w:p w14:paraId="723CF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2</w:t>
      </w:r>
    </w:p>
    <w:p w14:paraId="26DAB1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3</w:t>
      </w:r>
    </w:p>
    <w:p w14:paraId="2ECDEB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4</w:t>
      </w:r>
    </w:p>
    <w:p w14:paraId="2CCC35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5</w:t>
      </w:r>
    </w:p>
    <w:p w14:paraId="3134A3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6</w:t>
      </w:r>
    </w:p>
    <w:p w14:paraId="4B6CEF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7</w:t>
      </w:r>
    </w:p>
    <w:p w14:paraId="2D3B0E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8</w:t>
      </w:r>
    </w:p>
    <w:p w14:paraId="4DB5E7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9</w:t>
      </w:r>
    </w:p>
    <w:p w14:paraId="567A96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0</w:t>
      </w:r>
    </w:p>
    <w:p w14:paraId="37DF6A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1</w:t>
      </w:r>
    </w:p>
    <w:p w14:paraId="110689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2</w:t>
      </w:r>
    </w:p>
    <w:p w14:paraId="42D1C5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3</w:t>
      </w:r>
    </w:p>
    <w:p w14:paraId="04816A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4</w:t>
      </w:r>
    </w:p>
    <w:p w14:paraId="73CC59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5</w:t>
      </w:r>
    </w:p>
    <w:p w14:paraId="0192FC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6</w:t>
      </w:r>
    </w:p>
    <w:p w14:paraId="7EF891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7</w:t>
      </w:r>
    </w:p>
    <w:p w14:paraId="20E528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8</w:t>
      </w:r>
    </w:p>
    <w:p w14:paraId="124B2B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9</w:t>
      </w:r>
    </w:p>
    <w:p w14:paraId="68C5C1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0</w:t>
      </w:r>
    </w:p>
    <w:p w14:paraId="0592F5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1</w:t>
      </w:r>
    </w:p>
    <w:p w14:paraId="71F3A0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2</w:t>
      </w:r>
    </w:p>
    <w:p w14:paraId="2A6369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3</w:t>
      </w:r>
    </w:p>
    <w:p w14:paraId="42E1FE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4</w:t>
      </w:r>
    </w:p>
    <w:p w14:paraId="72EDA1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5</w:t>
      </w:r>
    </w:p>
    <w:p w14:paraId="215142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6</w:t>
      </w:r>
    </w:p>
    <w:p w14:paraId="45622F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7</w:t>
      </w:r>
    </w:p>
    <w:p w14:paraId="62BA6B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8</w:t>
      </w:r>
    </w:p>
    <w:p w14:paraId="24BFFC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9</w:t>
      </w:r>
    </w:p>
    <w:p w14:paraId="743701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0</w:t>
      </w:r>
    </w:p>
    <w:p w14:paraId="7D3521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1</w:t>
      </w:r>
    </w:p>
    <w:p w14:paraId="7A4378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2</w:t>
      </w:r>
    </w:p>
    <w:p w14:paraId="096EC3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3</w:t>
      </w:r>
    </w:p>
    <w:p w14:paraId="794C66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584</w:t>
      </w:r>
    </w:p>
    <w:p w14:paraId="02F963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5</w:t>
      </w:r>
    </w:p>
    <w:p w14:paraId="345AEB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6</w:t>
      </w:r>
    </w:p>
    <w:p w14:paraId="1EF93E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7</w:t>
      </w:r>
    </w:p>
    <w:p w14:paraId="5AEFE0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8</w:t>
      </w:r>
    </w:p>
    <w:p w14:paraId="3F8CA5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9</w:t>
      </w:r>
    </w:p>
    <w:p w14:paraId="11B2EB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0</w:t>
      </w:r>
    </w:p>
    <w:p w14:paraId="17EEB6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1</w:t>
      </w:r>
    </w:p>
    <w:p w14:paraId="3BDEC8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2</w:t>
      </w:r>
    </w:p>
    <w:p w14:paraId="6CC8FD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3</w:t>
      </w:r>
    </w:p>
    <w:p w14:paraId="75A704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4</w:t>
      </w:r>
    </w:p>
    <w:p w14:paraId="2352E4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5</w:t>
      </w:r>
    </w:p>
    <w:p w14:paraId="3E16C4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6</w:t>
      </w:r>
    </w:p>
    <w:p w14:paraId="0A8B7C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7</w:t>
      </w:r>
    </w:p>
    <w:p w14:paraId="2423AF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8</w:t>
      </w:r>
    </w:p>
    <w:p w14:paraId="08092B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9</w:t>
      </w:r>
    </w:p>
    <w:p w14:paraId="62D060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0</w:t>
      </w:r>
    </w:p>
    <w:p w14:paraId="6F15DB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1</w:t>
      </w:r>
    </w:p>
    <w:p w14:paraId="34942B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2</w:t>
      </w:r>
    </w:p>
    <w:p w14:paraId="33613C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3</w:t>
      </w:r>
    </w:p>
    <w:p w14:paraId="345148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4</w:t>
      </w:r>
    </w:p>
    <w:p w14:paraId="2D64B8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5</w:t>
      </w:r>
    </w:p>
    <w:p w14:paraId="0C0F6F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6</w:t>
      </w:r>
    </w:p>
    <w:p w14:paraId="473F94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7</w:t>
      </w:r>
    </w:p>
    <w:p w14:paraId="6D3F84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8</w:t>
      </w:r>
    </w:p>
    <w:p w14:paraId="38C76F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9</w:t>
      </w:r>
    </w:p>
    <w:p w14:paraId="561187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0</w:t>
      </w:r>
    </w:p>
    <w:p w14:paraId="799436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1</w:t>
      </w:r>
    </w:p>
    <w:p w14:paraId="45EBF0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2</w:t>
      </w:r>
    </w:p>
    <w:p w14:paraId="076487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3</w:t>
      </w:r>
    </w:p>
    <w:p w14:paraId="36BB7B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4</w:t>
      </w:r>
    </w:p>
    <w:p w14:paraId="517CB8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5</w:t>
      </w:r>
    </w:p>
    <w:p w14:paraId="38B68E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6</w:t>
      </w:r>
    </w:p>
    <w:p w14:paraId="4E85B7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7</w:t>
      </w:r>
    </w:p>
    <w:p w14:paraId="7AD856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8</w:t>
      </w:r>
    </w:p>
    <w:p w14:paraId="586B41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9</w:t>
      </w:r>
    </w:p>
    <w:p w14:paraId="25C2EF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0</w:t>
      </w:r>
    </w:p>
    <w:p w14:paraId="425B71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1</w:t>
      </w:r>
    </w:p>
    <w:p w14:paraId="492B24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2</w:t>
      </w:r>
    </w:p>
    <w:p w14:paraId="171832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3</w:t>
      </w:r>
    </w:p>
    <w:p w14:paraId="165777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4</w:t>
      </w:r>
    </w:p>
    <w:p w14:paraId="3485D4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5</w:t>
      </w:r>
    </w:p>
    <w:p w14:paraId="0D36D4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6</w:t>
      </w:r>
    </w:p>
    <w:p w14:paraId="0B739E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7</w:t>
      </w:r>
    </w:p>
    <w:p w14:paraId="6D9438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8</w:t>
      </w:r>
    </w:p>
    <w:p w14:paraId="6A4FAD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9</w:t>
      </w:r>
    </w:p>
    <w:p w14:paraId="0DCE40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0</w:t>
      </w:r>
    </w:p>
    <w:p w14:paraId="3C91C9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1</w:t>
      </w:r>
    </w:p>
    <w:p w14:paraId="3FF9DC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2</w:t>
      </w:r>
    </w:p>
    <w:p w14:paraId="6F857E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3</w:t>
      </w:r>
    </w:p>
    <w:p w14:paraId="6F63BE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4</w:t>
      </w:r>
    </w:p>
    <w:p w14:paraId="609EF4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5</w:t>
      </w:r>
    </w:p>
    <w:p w14:paraId="4D163A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6</w:t>
      </w:r>
    </w:p>
    <w:p w14:paraId="68C19C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7</w:t>
      </w:r>
    </w:p>
    <w:p w14:paraId="6698B6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8</w:t>
      </w:r>
    </w:p>
    <w:p w14:paraId="0BAA1C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9</w:t>
      </w:r>
    </w:p>
    <w:p w14:paraId="180BE4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0</w:t>
      </w:r>
    </w:p>
    <w:p w14:paraId="1B4518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1</w:t>
      </w:r>
    </w:p>
    <w:p w14:paraId="44BBA1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2</w:t>
      </w:r>
    </w:p>
    <w:p w14:paraId="6D29BA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3</w:t>
      </w:r>
    </w:p>
    <w:p w14:paraId="74ED8B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4</w:t>
      </w:r>
    </w:p>
    <w:p w14:paraId="5803DE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645</w:t>
      </w:r>
    </w:p>
    <w:p w14:paraId="278392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6</w:t>
      </w:r>
    </w:p>
    <w:p w14:paraId="7D88F3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7</w:t>
      </w:r>
    </w:p>
    <w:p w14:paraId="09E59E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8</w:t>
      </w:r>
    </w:p>
    <w:p w14:paraId="490DB5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9</w:t>
      </w:r>
    </w:p>
    <w:p w14:paraId="2DEB33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0</w:t>
      </w:r>
    </w:p>
    <w:p w14:paraId="3319B3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1</w:t>
      </w:r>
    </w:p>
    <w:p w14:paraId="7C0652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2</w:t>
      </w:r>
    </w:p>
    <w:p w14:paraId="19976E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3</w:t>
      </w:r>
    </w:p>
    <w:p w14:paraId="616712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4</w:t>
      </w:r>
    </w:p>
    <w:p w14:paraId="4A395C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5</w:t>
      </w:r>
    </w:p>
    <w:p w14:paraId="159889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6</w:t>
      </w:r>
    </w:p>
    <w:p w14:paraId="17EEB5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7</w:t>
      </w:r>
    </w:p>
    <w:p w14:paraId="3BAABA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8</w:t>
      </w:r>
    </w:p>
    <w:p w14:paraId="1FB236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9</w:t>
      </w:r>
    </w:p>
    <w:p w14:paraId="12F43C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0</w:t>
      </w:r>
    </w:p>
    <w:p w14:paraId="3EC514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1</w:t>
      </w:r>
    </w:p>
    <w:p w14:paraId="29B2E2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2</w:t>
      </w:r>
    </w:p>
    <w:p w14:paraId="4EB5BF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3</w:t>
      </w:r>
    </w:p>
    <w:p w14:paraId="2D8B15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4</w:t>
      </w:r>
    </w:p>
    <w:p w14:paraId="4BC1D2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5</w:t>
      </w:r>
    </w:p>
    <w:p w14:paraId="65A847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6</w:t>
      </w:r>
    </w:p>
    <w:p w14:paraId="03C768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7</w:t>
      </w:r>
    </w:p>
    <w:p w14:paraId="13F902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8</w:t>
      </w:r>
    </w:p>
    <w:p w14:paraId="52DFE3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9</w:t>
      </w:r>
    </w:p>
    <w:p w14:paraId="722C2F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0</w:t>
      </w:r>
    </w:p>
    <w:p w14:paraId="2428A6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1</w:t>
      </w:r>
    </w:p>
    <w:p w14:paraId="46915F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2</w:t>
      </w:r>
    </w:p>
    <w:p w14:paraId="521600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3</w:t>
      </w:r>
    </w:p>
    <w:p w14:paraId="3112FA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4</w:t>
      </w:r>
    </w:p>
    <w:p w14:paraId="401917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5</w:t>
      </w:r>
    </w:p>
    <w:p w14:paraId="1DB751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6</w:t>
      </w:r>
    </w:p>
    <w:p w14:paraId="1CCB52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7</w:t>
      </w:r>
    </w:p>
    <w:p w14:paraId="3F34C7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8</w:t>
      </w:r>
    </w:p>
    <w:p w14:paraId="66E041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9</w:t>
      </w:r>
    </w:p>
    <w:p w14:paraId="44353E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0</w:t>
      </w:r>
    </w:p>
    <w:p w14:paraId="49BACB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1</w:t>
      </w:r>
    </w:p>
    <w:p w14:paraId="1E2E43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2</w:t>
      </w:r>
    </w:p>
    <w:p w14:paraId="6FD2F2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3</w:t>
      </w:r>
    </w:p>
    <w:p w14:paraId="0ABD69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4</w:t>
      </w:r>
    </w:p>
    <w:p w14:paraId="1F8713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5</w:t>
      </w:r>
    </w:p>
    <w:p w14:paraId="1C0E6C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6</w:t>
      </w:r>
    </w:p>
    <w:p w14:paraId="706CB3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7</w:t>
      </w:r>
    </w:p>
    <w:p w14:paraId="1529FA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8</w:t>
      </w:r>
    </w:p>
    <w:p w14:paraId="0681F3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9</w:t>
      </w:r>
    </w:p>
    <w:p w14:paraId="425D87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0</w:t>
      </w:r>
    </w:p>
    <w:p w14:paraId="191710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1</w:t>
      </w:r>
    </w:p>
    <w:p w14:paraId="24DFF7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2</w:t>
      </w:r>
    </w:p>
    <w:p w14:paraId="3F2037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3</w:t>
      </w:r>
    </w:p>
    <w:p w14:paraId="52037E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4</w:t>
      </w:r>
    </w:p>
    <w:p w14:paraId="6B199C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5</w:t>
      </w:r>
    </w:p>
    <w:p w14:paraId="50918D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6</w:t>
      </w:r>
    </w:p>
    <w:p w14:paraId="7AF349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7</w:t>
      </w:r>
    </w:p>
    <w:p w14:paraId="6257C8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8</w:t>
      </w:r>
    </w:p>
    <w:p w14:paraId="5CC34D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9</w:t>
      </w:r>
    </w:p>
    <w:p w14:paraId="4B8558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0</w:t>
      </w:r>
    </w:p>
    <w:p w14:paraId="558DDB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1</w:t>
      </w:r>
    </w:p>
    <w:p w14:paraId="3E2226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2</w:t>
      </w:r>
    </w:p>
    <w:p w14:paraId="3F2B27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3</w:t>
      </w:r>
    </w:p>
    <w:p w14:paraId="75A6C6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4</w:t>
      </w:r>
    </w:p>
    <w:p w14:paraId="1A1420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5</w:t>
      </w:r>
    </w:p>
    <w:p w14:paraId="11380B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706</w:t>
      </w:r>
    </w:p>
    <w:p w14:paraId="2E17A9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7</w:t>
      </w:r>
    </w:p>
    <w:p w14:paraId="5CD143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8</w:t>
      </w:r>
    </w:p>
    <w:p w14:paraId="630D8F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9</w:t>
      </w:r>
    </w:p>
    <w:p w14:paraId="1A41ED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0</w:t>
      </w:r>
    </w:p>
    <w:p w14:paraId="6E5182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1</w:t>
      </w:r>
    </w:p>
    <w:p w14:paraId="480FF2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2</w:t>
      </w:r>
    </w:p>
    <w:p w14:paraId="26D910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3</w:t>
      </w:r>
    </w:p>
    <w:p w14:paraId="70501D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4</w:t>
      </w:r>
    </w:p>
    <w:p w14:paraId="4C9B77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5</w:t>
      </w:r>
    </w:p>
    <w:p w14:paraId="0342A9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6</w:t>
      </w:r>
    </w:p>
    <w:p w14:paraId="2F7835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7</w:t>
      </w:r>
    </w:p>
    <w:p w14:paraId="319CB8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8</w:t>
      </w:r>
    </w:p>
    <w:p w14:paraId="646B26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9</w:t>
      </w:r>
    </w:p>
    <w:p w14:paraId="7DC34B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0</w:t>
      </w:r>
    </w:p>
    <w:p w14:paraId="48249E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1</w:t>
      </w:r>
    </w:p>
    <w:p w14:paraId="3FDCAD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2</w:t>
      </w:r>
    </w:p>
    <w:p w14:paraId="100485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3</w:t>
      </w:r>
    </w:p>
    <w:p w14:paraId="186FA1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4</w:t>
      </w:r>
    </w:p>
    <w:p w14:paraId="0D8EBF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5</w:t>
      </w:r>
    </w:p>
    <w:p w14:paraId="384949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6</w:t>
      </w:r>
    </w:p>
    <w:p w14:paraId="6E9DAA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7</w:t>
      </w:r>
    </w:p>
    <w:p w14:paraId="31A5B2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8</w:t>
      </w:r>
    </w:p>
    <w:p w14:paraId="3CCFF8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9</w:t>
      </w:r>
    </w:p>
    <w:p w14:paraId="116E3B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0</w:t>
      </w:r>
    </w:p>
    <w:p w14:paraId="4CEC10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1</w:t>
      </w:r>
    </w:p>
    <w:p w14:paraId="173982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2</w:t>
      </w:r>
    </w:p>
    <w:p w14:paraId="143D57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3</w:t>
      </w:r>
    </w:p>
    <w:p w14:paraId="10443C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4</w:t>
      </w:r>
    </w:p>
    <w:p w14:paraId="24D74D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5</w:t>
      </w:r>
    </w:p>
    <w:p w14:paraId="72C4EC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6</w:t>
      </w:r>
    </w:p>
    <w:p w14:paraId="07C07B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7</w:t>
      </w:r>
    </w:p>
    <w:p w14:paraId="7E51E9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8</w:t>
      </w:r>
    </w:p>
    <w:p w14:paraId="276892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9</w:t>
      </w:r>
    </w:p>
    <w:p w14:paraId="71D525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0</w:t>
      </w:r>
    </w:p>
    <w:p w14:paraId="191B0D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1</w:t>
      </w:r>
    </w:p>
    <w:p w14:paraId="3DD9C7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2</w:t>
      </w:r>
    </w:p>
    <w:p w14:paraId="66B7BD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3</w:t>
      </w:r>
    </w:p>
    <w:p w14:paraId="31E189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4</w:t>
      </w:r>
    </w:p>
    <w:p w14:paraId="345BE3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5</w:t>
      </w:r>
    </w:p>
    <w:p w14:paraId="443B16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6</w:t>
      </w:r>
    </w:p>
    <w:p w14:paraId="29D664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7</w:t>
      </w:r>
    </w:p>
    <w:p w14:paraId="20DE27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8</w:t>
      </w:r>
    </w:p>
    <w:p w14:paraId="05ABFA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9</w:t>
      </w:r>
    </w:p>
    <w:p w14:paraId="31B37A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0</w:t>
      </w:r>
    </w:p>
    <w:p w14:paraId="4D7026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1</w:t>
      </w:r>
    </w:p>
    <w:p w14:paraId="627CCD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2</w:t>
      </w:r>
    </w:p>
    <w:p w14:paraId="68D60A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3</w:t>
      </w:r>
    </w:p>
    <w:p w14:paraId="765C0F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4</w:t>
      </w:r>
    </w:p>
    <w:p w14:paraId="44C8E2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5</w:t>
      </w:r>
    </w:p>
    <w:p w14:paraId="69A625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6</w:t>
      </w:r>
    </w:p>
    <w:p w14:paraId="260A2F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7</w:t>
      </w:r>
    </w:p>
    <w:p w14:paraId="6FBC98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8</w:t>
      </w:r>
    </w:p>
    <w:p w14:paraId="3143E9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9</w:t>
      </w:r>
    </w:p>
    <w:p w14:paraId="154FBA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0</w:t>
      </w:r>
    </w:p>
    <w:p w14:paraId="2EB02F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1</w:t>
      </w:r>
    </w:p>
    <w:p w14:paraId="380A1A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2</w:t>
      </w:r>
    </w:p>
    <w:p w14:paraId="769A43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3</w:t>
      </w:r>
    </w:p>
    <w:p w14:paraId="1729DB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4</w:t>
      </w:r>
    </w:p>
    <w:p w14:paraId="3BD418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5</w:t>
      </w:r>
    </w:p>
    <w:p w14:paraId="52AB85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6</w:t>
      </w:r>
    </w:p>
    <w:p w14:paraId="193478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767</w:t>
      </w:r>
    </w:p>
    <w:p w14:paraId="0CEE26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8</w:t>
      </w:r>
    </w:p>
    <w:p w14:paraId="274005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9</w:t>
      </w:r>
    </w:p>
    <w:p w14:paraId="5E1E16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0</w:t>
      </w:r>
    </w:p>
    <w:p w14:paraId="435D59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1</w:t>
      </w:r>
    </w:p>
    <w:p w14:paraId="6F4F3C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2</w:t>
      </w:r>
    </w:p>
    <w:p w14:paraId="4DD59F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3</w:t>
      </w:r>
    </w:p>
    <w:p w14:paraId="17441A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4</w:t>
      </w:r>
    </w:p>
    <w:p w14:paraId="2AA769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5</w:t>
      </w:r>
    </w:p>
    <w:p w14:paraId="7399FA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6</w:t>
      </w:r>
    </w:p>
    <w:p w14:paraId="753A80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7</w:t>
      </w:r>
    </w:p>
    <w:p w14:paraId="605225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8</w:t>
      </w:r>
    </w:p>
    <w:p w14:paraId="4A6898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9</w:t>
      </w:r>
    </w:p>
    <w:p w14:paraId="29AF0A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0</w:t>
      </w:r>
    </w:p>
    <w:p w14:paraId="3B3718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1</w:t>
      </w:r>
    </w:p>
    <w:p w14:paraId="4BA0B8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2</w:t>
      </w:r>
    </w:p>
    <w:p w14:paraId="6FD5D3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3</w:t>
      </w:r>
    </w:p>
    <w:p w14:paraId="792FA3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4</w:t>
      </w:r>
    </w:p>
    <w:p w14:paraId="339305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5</w:t>
      </w:r>
    </w:p>
    <w:p w14:paraId="2A5191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6</w:t>
      </w:r>
    </w:p>
    <w:p w14:paraId="1653AF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7</w:t>
      </w:r>
    </w:p>
    <w:p w14:paraId="237A10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8</w:t>
      </w:r>
    </w:p>
    <w:p w14:paraId="1CD3B5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9</w:t>
      </w:r>
    </w:p>
    <w:p w14:paraId="00DC57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0</w:t>
      </w:r>
    </w:p>
    <w:p w14:paraId="200DE7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1</w:t>
      </w:r>
    </w:p>
    <w:p w14:paraId="507D0B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2</w:t>
      </w:r>
    </w:p>
    <w:p w14:paraId="682369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3</w:t>
      </w:r>
    </w:p>
    <w:p w14:paraId="319223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4</w:t>
      </w:r>
    </w:p>
    <w:p w14:paraId="4E5A1F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5</w:t>
      </w:r>
    </w:p>
    <w:p w14:paraId="7281BB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6</w:t>
      </w:r>
    </w:p>
    <w:p w14:paraId="7608F5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7</w:t>
      </w:r>
    </w:p>
    <w:p w14:paraId="50CD3D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8</w:t>
      </w:r>
    </w:p>
    <w:p w14:paraId="6CC71B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9</w:t>
      </w:r>
    </w:p>
    <w:p w14:paraId="2D868A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0</w:t>
      </w:r>
    </w:p>
    <w:p w14:paraId="1D847D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1</w:t>
      </w:r>
    </w:p>
    <w:p w14:paraId="7EBC3F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2</w:t>
      </w:r>
    </w:p>
    <w:p w14:paraId="16E729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3</w:t>
      </w:r>
    </w:p>
    <w:p w14:paraId="3D1FCD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4</w:t>
      </w:r>
    </w:p>
    <w:p w14:paraId="081189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5</w:t>
      </w:r>
    </w:p>
    <w:p w14:paraId="23CF4C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6</w:t>
      </w:r>
    </w:p>
    <w:p w14:paraId="62C953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7</w:t>
      </w:r>
    </w:p>
    <w:p w14:paraId="608550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8</w:t>
      </w:r>
    </w:p>
    <w:p w14:paraId="756593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9</w:t>
      </w:r>
    </w:p>
    <w:p w14:paraId="54C928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0</w:t>
      </w:r>
    </w:p>
    <w:p w14:paraId="44138D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1</w:t>
      </w:r>
    </w:p>
    <w:p w14:paraId="3D1B4E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2</w:t>
      </w:r>
    </w:p>
    <w:p w14:paraId="5B9CF1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3</w:t>
      </w:r>
    </w:p>
    <w:p w14:paraId="2EF470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4</w:t>
      </w:r>
    </w:p>
    <w:p w14:paraId="72871F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5</w:t>
      </w:r>
    </w:p>
    <w:p w14:paraId="44D85B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6</w:t>
      </w:r>
    </w:p>
    <w:p w14:paraId="3B4DCE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7</w:t>
      </w:r>
    </w:p>
    <w:p w14:paraId="330568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8</w:t>
      </w:r>
    </w:p>
    <w:p w14:paraId="717943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9</w:t>
      </w:r>
    </w:p>
    <w:p w14:paraId="54180E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0</w:t>
      </w:r>
    </w:p>
    <w:p w14:paraId="39FCDE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1</w:t>
      </w:r>
    </w:p>
    <w:p w14:paraId="34E779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2</w:t>
      </w:r>
    </w:p>
    <w:p w14:paraId="2F3194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3</w:t>
      </w:r>
    </w:p>
    <w:p w14:paraId="1C2C97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4</w:t>
      </w:r>
    </w:p>
    <w:p w14:paraId="75AFA1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5</w:t>
      </w:r>
    </w:p>
    <w:p w14:paraId="6DDAB3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6</w:t>
      </w:r>
    </w:p>
    <w:p w14:paraId="7A2CE7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7</w:t>
      </w:r>
    </w:p>
    <w:p w14:paraId="27B6C4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828</w:t>
      </w:r>
    </w:p>
    <w:p w14:paraId="299A20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9</w:t>
      </w:r>
    </w:p>
    <w:p w14:paraId="18ED04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0</w:t>
      </w:r>
    </w:p>
    <w:p w14:paraId="57C700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1</w:t>
      </w:r>
    </w:p>
    <w:p w14:paraId="087A78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2</w:t>
      </w:r>
    </w:p>
    <w:p w14:paraId="5D767D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3</w:t>
      </w:r>
    </w:p>
    <w:p w14:paraId="25B82E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4</w:t>
      </w:r>
    </w:p>
    <w:p w14:paraId="25E735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5</w:t>
      </w:r>
    </w:p>
    <w:p w14:paraId="31EA11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6</w:t>
      </w:r>
    </w:p>
    <w:p w14:paraId="7BBCB1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7</w:t>
      </w:r>
    </w:p>
    <w:p w14:paraId="10EE1C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8</w:t>
      </w:r>
    </w:p>
    <w:p w14:paraId="19BCA6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9</w:t>
      </w:r>
    </w:p>
    <w:p w14:paraId="754B30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0</w:t>
      </w:r>
    </w:p>
    <w:p w14:paraId="609234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1</w:t>
      </w:r>
    </w:p>
    <w:p w14:paraId="63EFB4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2</w:t>
      </w:r>
    </w:p>
    <w:p w14:paraId="7DFE58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3</w:t>
      </w:r>
    </w:p>
    <w:p w14:paraId="218788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4</w:t>
      </w:r>
    </w:p>
    <w:p w14:paraId="679753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5</w:t>
      </w:r>
    </w:p>
    <w:p w14:paraId="3371C0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6</w:t>
      </w:r>
    </w:p>
    <w:p w14:paraId="2DED38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7</w:t>
      </w:r>
    </w:p>
    <w:p w14:paraId="00AADC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8</w:t>
      </w:r>
    </w:p>
    <w:p w14:paraId="35CED5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9</w:t>
      </w:r>
    </w:p>
    <w:p w14:paraId="5ADC31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0</w:t>
      </w:r>
    </w:p>
    <w:p w14:paraId="4C562E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1</w:t>
      </w:r>
    </w:p>
    <w:p w14:paraId="212FED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2</w:t>
      </w:r>
    </w:p>
    <w:p w14:paraId="46AB9B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3</w:t>
      </w:r>
    </w:p>
    <w:p w14:paraId="407E9B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4</w:t>
      </w:r>
    </w:p>
    <w:p w14:paraId="541E5F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5</w:t>
      </w:r>
    </w:p>
    <w:p w14:paraId="2C407B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6</w:t>
      </w:r>
    </w:p>
    <w:p w14:paraId="40E1A8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7</w:t>
      </w:r>
    </w:p>
    <w:p w14:paraId="2C0904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8</w:t>
      </w:r>
    </w:p>
    <w:p w14:paraId="7105F9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9</w:t>
      </w:r>
    </w:p>
    <w:p w14:paraId="0D371A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0</w:t>
      </w:r>
    </w:p>
    <w:p w14:paraId="160971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1</w:t>
      </w:r>
    </w:p>
    <w:p w14:paraId="034474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2</w:t>
      </w:r>
    </w:p>
    <w:p w14:paraId="7437D5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3</w:t>
      </w:r>
    </w:p>
    <w:p w14:paraId="1D0B79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4</w:t>
      </w:r>
    </w:p>
    <w:p w14:paraId="5C367A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5</w:t>
      </w:r>
    </w:p>
    <w:p w14:paraId="310CA8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6</w:t>
      </w:r>
    </w:p>
    <w:p w14:paraId="4DA40B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7</w:t>
      </w:r>
    </w:p>
    <w:p w14:paraId="2958D4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8</w:t>
      </w:r>
    </w:p>
    <w:p w14:paraId="4FEE97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9</w:t>
      </w:r>
    </w:p>
    <w:p w14:paraId="0F2730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0</w:t>
      </w:r>
    </w:p>
    <w:p w14:paraId="6D734B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1</w:t>
      </w:r>
    </w:p>
    <w:p w14:paraId="7B1849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2</w:t>
      </w:r>
    </w:p>
    <w:p w14:paraId="6DD7F8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3</w:t>
      </w:r>
    </w:p>
    <w:p w14:paraId="115BF7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4</w:t>
      </w:r>
    </w:p>
    <w:p w14:paraId="104549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5</w:t>
      </w:r>
    </w:p>
    <w:p w14:paraId="4D2938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6</w:t>
      </w:r>
    </w:p>
    <w:p w14:paraId="417BF7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7</w:t>
      </w:r>
    </w:p>
    <w:p w14:paraId="4BC0E5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8</w:t>
      </w:r>
    </w:p>
    <w:p w14:paraId="423C68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9</w:t>
      </w:r>
    </w:p>
    <w:p w14:paraId="227642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0</w:t>
      </w:r>
    </w:p>
    <w:p w14:paraId="2DF4FB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1</w:t>
      </w:r>
    </w:p>
    <w:p w14:paraId="2A6695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2</w:t>
      </w:r>
    </w:p>
    <w:p w14:paraId="3C85F2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3</w:t>
      </w:r>
    </w:p>
    <w:p w14:paraId="79ADB7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4</w:t>
      </w:r>
    </w:p>
    <w:p w14:paraId="18725F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5</w:t>
      </w:r>
    </w:p>
    <w:p w14:paraId="76BC80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6</w:t>
      </w:r>
    </w:p>
    <w:p w14:paraId="389C6F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7</w:t>
      </w:r>
    </w:p>
    <w:p w14:paraId="646C5A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8</w:t>
      </w:r>
    </w:p>
    <w:p w14:paraId="2BD9DF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889</w:t>
      </w:r>
    </w:p>
    <w:p w14:paraId="605B93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0</w:t>
      </w:r>
    </w:p>
    <w:p w14:paraId="3435D0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1</w:t>
      </w:r>
    </w:p>
    <w:p w14:paraId="0F8F20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2</w:t>
      </w:r>
    </w:p>
    <w:p w14:paraId="00D7B4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3</w:t>
      </w:r>
    </w:p>
    <w:p w14:paraId="6E4282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4</w:t>
      </w:r>
    </w:p>
    <w:p w14:paraId="089A86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5</w:t>
      </w:r>
    </w:p>
    <w:p w14:paraId="2B3329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6</w:t>
      </w:r>
    </w:p>
    <w:p w14:paraId="64C5BC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7</w:t>
      </w:r>
    </w:p>
    <w:p w14:paraId="10DE83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8</w:t>
      </w:r>
    </w:p>
    <w:p w14:paraId="436D53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9</w:t>
      </w:r>
    </w:p>
    <w:p w14:paraId="543365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0</w:t>
      </w:r>
    </w:p>
    <w:p w14:paraId="52CD0E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1</w:t>
      </w:r>
    </w:p>
    <w:p w14:paraId="1FA2B0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2</w:t>
      </w:r>
    </w:p>
    <w:p w14:paraId="3F56E2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3</w:t>
      </w:r>
    </w:p>
    <w:p w14:paraId="034865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4</w:t>
      </w:r>
    </w:p>
    <w:p w14:paraId="0B7D4A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5</w:t>
      </w:r>
    </w:p>
    <w:p w14:paraId="6096E4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6</w:t>
      </w:r>
    </w:p>
    <w:p w14:paraId="17D286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7</w:t>
      </w:r>
    </w:p>
    <w:p w14:paraId="0282FC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8</w:t>
      </w:r>
    </w:p>
    <w:p w14:paraId="7623F8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9</w:t>
      </w:r>
    </w:p>
    <w:p w14:paraId="5D0017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0</w:t>
      </w:r>
    </w:p>
    <w:p w14:paraId="678B7B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1</w:t>
      </w:r>
    </w:p>
    <w:p w14:paraId="6D187D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2</w:t>
      </w:r>
    </w:p>
    <w:p w14:paraId="5F831E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3</w:t>
      </w:r>
    </w:p>
    <w:p w14:paraId="443395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4</w:t>
      </w:r>
    </w:p>
    <w:p w14:paraId="09EC5E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5</w:t>
      </w:r>
    </w:p>
    <w:p w14:paraId="4C04E7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6</w:t>
      </w:r>
    </w:p>
    <w:p w14:paraId="733200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7</w:t>
      </w:r>
    </w:p>
    <w:p w14:paraId="60426B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8</w:t>
      </w:r>
    </w:p>
    <w:p w14:paraId="6F3266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9</w:t>
      </w:r>
    </w:p>
    <w:p w14:paraId="7B8D07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0</w:t>
      </w:r>
    </w:p>
    <w:p w14:paraId="6C5BEE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1</w:t>
      </w:r>
    </w:p>
    <w:p w14:paraId="1DDD67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2</w:t>
      </w:r>
    </w:p>
    <w:p w14:paraId="51D3E1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3</w:t>
      </w:r>
    </w:p>
    <w:p w14:paraId="488105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4</w:t>
      </w:r>
    </w:p>
    <w:p w14:paraId="18B5AA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5</w:t>
      </w:r>
    </w:p>
    <w:p w14:paraId="0C4D56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6</w:t>
      </w:r>
    </w:p>
    <w:p w14:paraId="0E0454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7</w:t>
      </w:r>
    </w:p>
    <w:p w14:paraId="573C61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8</w:t>
      </w:r>
    </w:p>
    <w:p w14:paraId="426990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9</w:t>
      </w:r>
    </w:p>
    <w:p w14:paraId="66D3E1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0</w:t>
      </w:r>
    </w:p>
    <w:p w14:paraId="696DA2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1</w:t>
      </w:r>
    </w:p>
    <w:p w14:paraId="2DFD80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2</w:t>
      </w:r>
    </w:p>
    <w:p w14:paraId="712632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3</w:t>
      </w:r>
    </w:p>
    <w:p w14:paraId="61716E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4</w:t>
      </w:r>
    </w:p>
    <w:p w14:paraId="57B1DB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5</w:t>
      </w:r>
    </w:p>
    <w:p w14:paraId="5D48D4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6</w:t>
      </w:r>
    </w:p>
    <w:p w14:paraId="4E03AA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7</w:t>
      </w:r>
    </w:p>
    <w:p w14:paraId="7DB428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8</w:t>
      </w:r>
    </w:p>
    <w:p w14:paraId="0389CC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9</w:t>
      </w:r>
    </w:p>
    <w:p w14:paraId="58852D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0</w:t>
      </w:r>
    </w:p>
    <w:p w14:paraId="083EB4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1</w:t>
      </w:r>
    </w:p>
    <w:p w14:paraId="68AB44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2</w:t>
      </w:r>
    </w:p>
    <w:p w14:paraId="0D6B65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3</w:t>
      </w:r>
    </w:p>
    <w:p w14:paraId="6C3403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4</w:t>
      </w:r>
    </w:p>
    <w:p w14:paraId="2280FE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5</w:t>
      </w:r>
    </w:p>
    <w:p w14:paraId="49AE34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6</w:t>
      </w:r>
    </w:p>
    <w:p w14:paraId="3B26D1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7</w:t>
      </w:r>
    </w:p>
    <w:p w14:paraId="5B390A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8</w:t>
      </w:r>
    </w:p>
    <w:p w14:paraId="365F8C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9</w:t>
      </w:r>
    </w:p>
    <w:p w14:paraId="0A9434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950</w:t>
      </w:r>
    </w:p>
    <w:p w14:paraId="72BAE6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1</w:t>
      </w:r>
    </w:p>
    <w:p w14:paraId="073A0A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2</w:t>
      </w:r>
    </w:p>
    <w:p w14:paraId="58AC33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3</w:t>
      </w:r>
    </w:p>
    <w:p w14:paraId="613DCB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4</w:t>
      </w:r>
    </w:p>
    <w:p w14:paraId="1ABFF3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5</w:t>
      </w:r>
    </w:p>
    <w:p w14:paraId="50ED5D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6</w:t>
      </w:r>
    </w:p>
    <w:p w14:paraId="3D2E95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7</w:t>
      </w:r>
    </w:p>
    <w:p w14:paraId="3F2D14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8</w:t>
      </w:r>
    </w:p>
    <w:p w14:paraId="3F7097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9</w:t>
      </w:r>
    </w:p>
    <w:p w14:paraId="5D5EC5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0</w:t>
      </w:r>
    </w:p>
    <w:p w14:paraId="17C037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1</w:t>
      </w:r>
    </w:p>
    <w:p w14:paraId="4424D5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2</w:t>
      </w:r>
    </w:p>
    <w:p w14:paraId="54158C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3</w:t>
      </w:r>
    </w:p>
    <w:p w14:paraId="59C985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4</w:t>
      </w:r>
    </w:p>
    <w:p w14:paraId="231448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5</w:t>
      </w:r>
    </w:p>
    <w:p w14:paraId="5C3FD2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6</w:t>
      </w:r>
    </w:p>
    <w:p w14:paraId="1782BB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7</w:t>
      </w:r>
    </w:p>
    <w:p w14:paraId="0D60DA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8</w:t>
      </w:r>
    </w:p>
    <w:p w14:paraId="57B4AD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9</w:t>
      </w:r>
    </w:p>
    <w:p w14:paraId="497B5D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0</w:t>
      </w:r>
    </w:p>
    <w:p w14:paraId="1CB8DF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1</w:t>
      </w:r>
    </w:p>
    <w:p w14:paraId="7B6A8A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2</w:t>
      </w:r>
    </w:p>
    <w:p w14:paraId="415509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3</w:t>
      </w:r>
    </w:p>
    <w:p w14:paraId="765DF4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4</w:t>
      </w:r>
    </w:p>
    <w:p w14:paraId="0D7D46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5</w:t>
      </w:r>
    </w:p>
    <w:p w14:paraId="19F480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6</w:t>
      </w:r>
    </w:p>
    <w:p w14:paraId="53F039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7</w:t>
      </w:r>
    </w:p>
    <w:p w14:paraId="41D05F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8</w:t>
      </w:r>
    </w:p>
    <w:p w14:paraId="71EDA8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9</w:t>
      </w:r>
    </w:p>
    <w:p w14:paraId="456F4D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0</w:t>
      </w:r>
    </w:p>
    <w:p w14:paraId="5A03B8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1</w:t>
      </w:r>
    </w:p>
    <w:p w14:paraId="5BD520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2</w:t>
      </w:r>
    </w:p>
    <w:p w14:paraId="1A4CF0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3</w:t>
      </w:r>
    </w:p>
    <w:p w14:paraId="14A4A7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4</w:t>
      </w:r>
    </w:p>
    <w:p w14:paraId="0BB637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5</w:t>
      </w:r>
    </w:p>
    <w:p w14:paraId="68799F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6</w:t>
      </w:r>
    </w:p>
    <w:p w14:paraId="1CEAB2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7</w:t>
      </w:r>
    </w:p>
    <w:p w14:paraId="72C411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8</w:t>
      </w:r>
    </w:p>
    <w:p w14:paraId="66F03C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9</w:t>
      </w:r>
    </w:p>
    <w:p w14:paraId="2955F1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0</w:t>
      </w:r>
    </w:p>
    <w:p w14:paraId="612FDD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1</w:t>
      </w:r>
    </w:p>
    <w:p w14:paraId="044AC8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2</w:t>
      </w:r>
    </w:p>
    <w:p w14:paraId="43FA4F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3</w:t>
      </w:r>
    </w:p>
    <w:p w14:paraId="74CCD2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4</w:t>
      </w:r>
    </w:p>
    <w:p w14:paraId="70AA3B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5</w:t>
      </w:r>
    </w:p>
    <w:p w14:paraId="4DB32F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6</w:t>
      </w:r>
    </w:p>
    <w:p w14:paraId="6E38ED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7</w:t>
      </w:r>
    </w:p>
    <w:p w14:paraId="18EF64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8</w:t>
      </w:r>
    </w:p>
    <w:p w14:paraId="3301F3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9</w:t>
      </w:r>
    </w:p>
    <w:p w14:paraId="6CF230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0</w:t>
      </w:r>
    </w:p>
    <w:p w14:paraId="223B67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1</w:t>
      </w:r>
    </w:p>
    <w:p w14:paraId="5BEF51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2</w:t>
      </w:r>
    </w:p>
    <w:p w14:paraId="070701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3</w:t>
      </w:r>
    </w:p>
    <w:p w14:paraId="32C5E8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4</w:t>
      </w:r>
    </w:p>
    <w:p w14:paraId="6D7760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5</w:t>
      </w:r>
    </w:p>
    <w:p w14:paraId="17ACFC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6</w:t>
      </w:r>
    </w:p>
    <w:p w14:paraId="625D18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7</w:t>
      </w:r>
    </w:p>
    <w:p w14:paraId="287629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8</w:t>
      </w:r>
    </w:p>
    <w:p w14:paraId="58197C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9</w:t>
      </w:r>
    </w:p>
    <w:p w14:paraId="64C83F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0</w:t>
      </w:r>
    </w:p>
    <w:p w14:paraId="7144E7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011</w:t>
      </w:r>
    </w:p>
    <w:p w14:paraId="7B8349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2</w:t>
      </w:r>
    </w:p>
    <w:p w14:paraId="76B595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3</w:t>
      </w:r>
    </w:p>
    <w:p w14:paraId="2F315C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4</w:t>
      </w:r>
    </w:p>
    <w:p w14:paraId="13B54F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5</w:t>
      </w:r>
    </w:p>
    <w:p w14:paraId="2DB878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6</w:t>
      </w:r>
    </w:p>
    <w:p w14:paraId="18FAA3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7</w:t>
      </w:r>
    </w:p>
    <w:p w14:paraId="625E20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8</w:t>
      </w:r>
    </w:p>
    <w:p w14:paraId="50208C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9</w:t>
      </w:r>
    </w:p>
    <w:p w14:paraId="0BC22F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0</w:t>
      </w:r>
    </w:p>
    <w:p w14:paraId="3398B9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1</w:t>
      </w:r>
    </w:p>
    <w:p w14:paraId="0502CA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2</w:t>
      </w:r>
    </w:p>
    <w:p w14:paraId="570E55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3</w:t>
      </w:r>
    </w:p>
    <w:p w14:paraId="5BE859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4</w:t>
      </w:r>
    </w:p>
    <w:p w14:paraId="7BB4DB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5</w:t>
      </w:r>
    </w:p>
    <w:p w14:paraId="64564D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6</w:t>
      </w:r>
    </w:p>
    <w:p w14:paraId="5DD65C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7</w:t>
      </w:r>
    </w:p>
    <w:p w14:paraId="03ADAC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8</w:t>
      </w:r>
    </w:p>
    <w:p w14:paraId="38ADE4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9</w:t>
      </w:r>
    </w:p>
    <w:p w14:paraId="0210FB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0</w:t>
      </w:r>
    </w:p>
    <w:p w14:paraId="608EBC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1</w:t>
      </w:r>
    </w:p>
    <w:p w14:paraId="5EE8B6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2</w:t>
      </w:r>
    </w:p>
    <w:p w14:paraId="20A692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3</w:t>
      </w:r>
    </w:p>
    <w:p w14:paraId="313E9E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4</w:t>
      </w:r>
    </w:p>
    <w:p w14:paraId="4A46CB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5</w:t>
      </w:r>
    </w:p>
    <w:p w14:paraId="18F840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6</w:t>
      </w:r>
    </w:p>
    <w:p w14:paraId="06D588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7</w:t>
      </w:r>
    </w:p>
    <w:p w14:paraId="48E599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8</w:t>
      </w:r>
    </w:p>
    <w:p w14:paraId="2B3597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9</w:t>
      </w:r>
    </w:p>
    <w:p w14:paraId="41F197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0</w:t>
      </w:r>
    </w:p>
    <w:p w14:paraId="6C58B2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1</w:t>
      </w:r>
    </w:p>
    <w:p w14:paraId="21BF8A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2</w:t>
      </w:r>
    </w:p>
    <w:p w14:paraId="4C2D6B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3</w:t>
      </w:r>
    </w:p>
    <w:p w14:paraId="058414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4</w:t>
      </w:r>
    </w:p>
    <w:p w14:paraId="370525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5</w:t>
      </w:r>
    </w:p>
    <w:p w14:paraId="5B7324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6</w:t>
      </w:r>
    </w:p>
    <w:p w14:paraId="6B53CB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7</w:t>
      </w:r>
    </w:p>
    <w:p w14:paraId="08A1C4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8</w:t>
      </w:r>
    </w:p>
    <w:p w14:paraId="410522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9</w:t>
      </w:r>
    </w:p>
    <w:p w14:paraId="7D07CB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0</w:t>
      </w:r>
    </w:p>
    <w:p w14:paraId="2F0D53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1</w:t>
      </w:r>
    </w:p>
    <w:p w14:paraId="2D58B6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2</w:t>
      </w:r>
    </w:p>
    <w:p w14:paraId="3F55E1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3</w:t>
      </w:r>
    </w:p>
    <w:p w14:paraId="5CBA4E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4</w:t>
      </w:r>
    </w:p>
    <w:p w14:paraId="727045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5</w:t>
      </w:r>
    </w:p>
    <w:p w14:paraId="581622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6</w:t>
      </w:r>
    </w:p>
    <w:p w14:paraId="644777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7</w:t>
      </w:r>
    </w:p>
    <w:p w14:paraId="24B8B9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8</w:t>
      </w:r>
    </w:p>
    <w:p w14:paraId="5DB395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9</w:t>
      </w:r>
    </w:p>
    <w:p w14:paraId="4D6A79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0</w:t>
      </w:r>
    </w:p>
    <w:p w14:paraId="08B6AE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1</w:t>
      </w:r>
    </w:p>
    <w:p w14:paraId="633FFD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2</w:t>
      </w:r>
    </w:p>
    <w:p w14:paraId="28E309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3</w:t>
      </w:r>
    </w:p>
    <w:p w14:paraId="28E381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4</w:t>
      </w:r>
    </w:p>
    <w:p w14:paraId="3AF38A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5</w:t>
      </w:r>
    </w:p>
    <w:p w14:paraId="2C029B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6</w:t>
      </w:r>
    </w:p>
    <w:p w14:paraId="7B0385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7</w:t>
      </w:r>
    </w:p>
    <w:p w14:paraId="5136FD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8</w:t>
      </w:r>
    </w:p>
    <w:p w14:paraId="45A1DD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9</w:t>
      </w:r>
    </w:p>
    <w:p w14:paraId="6DC7E5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0</w:t>
      </w:r>
    </w:p>
    <w:p w14:paraId="28AC33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1</w:t>
      </w:r>
    </w:p>
    <w:p w14:paraId="712DF8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072</w:t>
      </w:r>
    </w:p>
    <w:p w14:paraId="0BB423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3</w:t>
      </w:r>
    </w:p>
    <w:p w14:paraId="18B8FE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4</w:t>
      </w:r>
    </w:p>
    <w:p w14:paraId="0C1113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5</w:t>
      </w:r>
    </w:p>
    <w:p w14:paraId="0622AE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6</w:t>
      </w:r>
    </w:p>
    <w:p w14:paraId="7B850C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7</w:t>
      </w:r>
    </w:p>
    <w:p w14:paraId="3A2EE6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8</w:t>
      </w:r>
    </w:p>
    <w:p w14:paraId="3458B2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9</w:t>
      </w:r>
    </w:p>
    <w:p w14:paraId="49B22D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0</w:t>
      </w:r>
    </w:p>
    <w:p w14:paraId="53791C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1</w:t>
      </w:r>
    </w:p>
    <w:p w14:paraId="684C32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2</w:t>
      </w:r>
    </w:p>
    <w:p w14:paraId="4E4180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3</w:t>
      </w:r>
    </w:p>
    <w:p w14:paraId="41F8E8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4</w:t>
      </w:r>
    </w:p>
    <w:p w14:paraId="05074C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5</w:t>
      </w:r>
    </w:p>
    <w:p w14:paraId="041635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6</w:t>
      </w:r>
    </w:p>
    <w:p w14:paraId="630240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7</w:t>
      </w:r>
    </w:p>
    <w:p w14:paraId="686ADF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8</w:t>
      </w:r>
    </w:p>
    <w:p w14:paraId="671DB2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9</w:t>
      </w:r>
    </w:p>
    <w:p w14:paraId="7959DB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0</w:t>
      </w:r>
    </w:p>
    <w:p w14:paraId="0755B6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1</w:t>
      </w:r>
    </w:p>
    <w:p w14:paraId="7E391D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2</w:t>
      </w:r>
    </w:p>
    <w:p w14:paraId="7028E2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3</w:t>
      </w:r>
    </w:p>
    <w:p w14:paraId="6B8E3D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4</w:t>
      </w:r>
    </w:p>
    <w:p w14:paraId="4AD0B8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5</w:t>
      </w:r>
    </w:p>
    <w:p w14:paraId="443202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6</w:t>
      </w:r>
    </w:p>
    <w:p w14:paraId="4D91D8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7</w:t>
      </w:r>
    </w:p>
    <w:p w14:paraId="6F1AF1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8</w:t>
      </w:r>
    </w:p>
    <w:p w14:paraId="779E3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9</w:t>
      </w:r>
    </w:p>
    <w:p w14:paraId="0AAEE2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0</w:t>
      </w:r>
    </w:p>
    <w:p w14:paraId="722A45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1</w:t>
      </w:r>
    </w:p>
    <w:p w14:paraId="5AAFBB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2</w:t>
      </w:r>
    </w:p>
    <w:p w14:paraId="22BB3A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3</w:t>
      </w:r>
    </w:p>
    <w:p w14:paraId="03D2AD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4</w:t>
      </w:r>
    </w:p>
    <w:p w14:paraId="4462DD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5</w:t>
      </w:r>
    </w:p>
    <w:p w14:paraId="1FD2A8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6</w:t>
      </w:r>
    </w:p>
    <w:p w14:paraId="6FA66C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7</w:t>
      </w:r>
    </w:p>
    <w:p w14:paraId="5E94A8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8</w:t>
      </w:r>
    </w:p>
    <w:p w14:paraId="081B8A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9</w:t>
      </w:r>
    </w:p>
    <w:p w14:paraId="23A795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0</w:t>
      </w:r>
    </w:p>
    <w:p w14:paraId="6F1BC1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1</w:t>
      </w:r>
    </w:p>
    <w:p w14:paraId="16EB60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2</w:t>
      </w:r>
    </w:p>
    <w:p w14:paraId="5EDBA8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3</w:t>
      </w:r>
    </w:p>
    <w:p w14:paraId="2BE66C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4</w:t>
      </w:r>
    </w:p>
    <w:p w14:paraId="41CEEA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5</w:t>
      </w:r>
    </w:p>
    <w:p w14:paraId="39FF94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6</w:t>
      </w:r>
    </w:p>
    <w:p w14:paraId="1CF63D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7</w:t>
      </w:r>
    </w:p>
    <w:p w14:paraId="2D9E92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8</w:t>
      </w:r>
    </w:p>
    <w:p w14:paraId="377487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9</w:t>
      </w:r>
    </w:p>
    <w:p w14:paraId="0C7AEB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0</w:t>
      </w:r>
    </w:p>
    <w:p w14:paraId="629B4F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1</w:t>
      </w:r>
    </w:p>
    <w:p w14:paraId="7B361A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2</w:t>
      </w:r>
    </w:p>
    <w:p w14:paraId="6593E4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3</w:t>
      </w:r>
    </w:p>
    <w:p w14:paraId="75AE53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4</w:t>
      </w:r>
    </w:p>
    <w:p w14:paraId="3BD7A0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5</w:t>
      </w:r>
    </w:p>
    <w:p w14:paraId="5A2B33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6</w:t>
      </w:r>
    </w:p>
    <w:p w14:paraId="467211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7</w:t>
      </w:r>
    </w:p>
    <w:p w14:paraId="2125E2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8</w:t>
      </w:r>
    </w:p>
    <w:p w14:paraId="45804C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9</w:t>
      </w:r>
    </w:p>
    <w:p w14:paraId="660F74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0</w:t>
      </w:r>
    </w:p>
    <w:p w14:paraId="79F30B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1</w:t>
      </w:r>
    </w:p>
    <w:p w14:paraId="7C1423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2</w:t>
      </w:r>
    </w:p>
    <w:p w14:paraId="2B9CE1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133</w:t>
      </w:r>
    </w:p>
    <w:p w14:paraId="3C719F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4</w:t>
      </w:r>
    </w:p>
    <w:p w14:paraId="6DFA7F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5</w:t>
      </w:r>
    </w:p>
    <w:p w14:paraId="3DF0D8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6</w:t>
      </w:r>
    </w:p>
    <w:p w14:paraId="5BB711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7</w:t>
      </w:r>
    </w:p>
    <w:p w14:paraId="192C91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8</w:t>
      </w:r>
    </w:p>
    <w:p w14:paraId="5DDC7B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9</w:t>
      </w:r>
    </w:p>
    <w:p w14:paraId="6E8164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0</w:t>
      </w:r>
    </w:p>
    <w:p w14:paraId="75002F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1</w:t>
      </w:r>
    </w:p>
    <w:p w14:paraId="233CFE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2</w:t>
      </w:r>
    </w:p>
    <w:p w14:paraId="760DC9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3</w:t>
      </w:r>
    </w:p>
    <w:p w14:paraId="0A0984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4</w:t>
      </w:r>
    </w:p>
    <w:p w14:paraId="2A288F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5</w:t>
      </w:r>
    </w:p>
    <w:p w14:paraId="71130A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6</w:t>
      </w:r>
    </w:p>
    <w:p w14:paraId="028DBD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7</w:t>
      </w:r>
    </w:p>
    <w:p w14:paraId="12A627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8</w:t>
      </w:r>
    </w:p>
    <w:p w14:paraId="0B47F7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9</w:t>
      </w:r>
    </w:p>
    <w:p w14:paraId="62EA4D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0</w:t>
      </w:r>
    </w:p>
    <w:p w14:paraId="519B05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1</w:t>
      </w:r>
    </w:p>
    <w:p w14:paraId="433C48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2</w:t>
      </w:r>
    </w:p>
    <w:p w14:paraId="7AA3E1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3</w:t>
      </w:r>
    </w:p>
    <w:p w14:paraId="7C0065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4</w:t>
      </w:r>
    </w:p>
    <w:p w14:paraId="363E5C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5</w:t>
      </w:r>
    </w:p>
    <w:p w14:paraId="115C98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6</w:t>
      </w:r>
    </w:p>
    <w:p w14:paraId="28610B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7</w:t>
      </w:r>
    </w:p>
    <w:p w14:paraId="2E026C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8</w:t>
      </w:r>
    </w:p>
    <w:p w14:paraId="2E0AB1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9</w:t>
      </w:r>
    </w:p>
    <w:p w14:paraId="6B46F9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0</w:t>
      </w:r>
    </w:p>
    <w:p w14:paraId="1CCE15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1</w:t>
      </w:r>
    </w:p>
    <w:p w14:paraId="291735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2</w:t>
      </w:r>
    </w:p>
    <w:p w14:paraId="7A6D6F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3</w:t>
      </w:r>
    </w:p>
    <w:p w14:paraId="535E84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4</w:t>
      </w:r>
    </w:p>
    <w:p w14:paraId="6C0AB5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5</w:t>
      </w:r>
    </w:p>
    <w:p w14:paraId="71F0CE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6</w:t>
      </w:r>
    </w:p>
    <w:p w14:paraId="3E2C53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7</w:t>
      </w:r>
    </w:p>
    <w:p w14:paraId="459264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8</w:t>
      </w:r>
    </w:p>
    <w:p w14:paraId="1C2337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9</w:t>
      </w:r>
    </w:p>
    <w:p w14:paraId="0E1654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0</w:t>
      </w:r>
    </w:p>
    <w:p w14:paraId="09AF6C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1</w:t>
      </w:r>
    </w:p>
    <w:p w14:paraId="29E4EF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2</w:t>
      </w:r>
    </w:p>
    <w:p w14:paraId="4EC074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3</w:t>
      </w:r>
    </w:p>
    <w:p w14:paraId="483C23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4</w:t>
      </w:r>
    </w:p>
    <w:p w14:paraId="462981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5</w:t>
      </w:r>
    </w:p>
    <w:p w14:paraId="416242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6</w:t>
      </w:r>
    </w:p>
    <w:p w14:paraId="719D9C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7</w:t>
      </w:r>
    </w:p>
    <w:p w14:paraId="468FE4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8</w:t>
      </w:r>
    </w:p>
    <w:p w14:paraId="194850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9</w:t>
      </w:r>
    </w:p>
    <w:p w14:paraId="0649FC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0</w:t>
      </w:r>
    </w:p>
    <w:p w14:paraId="5F5602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1</w:t>
      </w:r>
    </w:p>
    <w:p w14:paraId="01B9AB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2</w:t>
      </w:r>
    </w:p>
    <w:p w14:paraId="4AFD38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3</w:t>
      </w:r>
    </w:p>
    <w:p w14:paraId="6F6DD9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4</w:t>
      </w:r>
    </w:p>
    <w:p w14:paraId="644960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5</w:t>
      </w:r>
    </w:p>
    <w:p w14:paraId="6E0D65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6</w:t>
      </w:r>
    </w:p>
    <w:p w14:paraId="12F7AA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7</w:t>
      </w:r>
    </w:p>
    <w:p w14:paraId="4247B2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8</w:t>
      </w:r>
    </w:p>
    <w:p w14:paraId="538657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9</w:t>
      </w:r>
    </w:p>
    <w:p w14:paraId="63D099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0</w:t>
      </w:r>
    </w:p>
    <w:p w14:paraId="54AD77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1</w:t>
      </w:r>
    </w:p>
    <w:p w14:paraId="1DCF67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2</w:t>
      </w:r>
    </w:p>
    <w:p w14:paraId="38D039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3</w:t>
      </w:r>
    </w:p>
    <w:p w14:paraId="27367C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194</w:t>
      </w:r>
    </w:p>
    <w:p w14:paraId="704C9B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5</w:t>
      </w:r>
    </w:p>
    <w:p w14:paraId="4605AA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6</w:t>
      </w:r>
    </w:p>
    <w:p w14:paraId="626283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7</w:t>
      </w:r>
    </w:p>
    <w:p w14:paraId="785686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8</w:t>
      </w:r>
    </w:p>
    <w:p w14:paraId="2A770A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9</w:t>
      </w:r>
    </w:p>
    <w:p w14:paraId="33D041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0</w:t>
      </w:r>
    </w:p>
    <w:p w14:paraId="575FD5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1</w:t>
      </w:r>
    </w:p>
    <w:p w14:paraId="128A83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2</w:t>
      </w:r>
    </w:p>
    <w:p w14:paraId="66DBBA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3</w:t>
      </w:r>
    </w:p>
    <w:p w14:paraId="169DDD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4</w:t>
      </w:r>
    </w:p>
    <w:p w14:paraId="414935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5</w:t>
      </w:r>
    </w:p>
    <w:p w14:paraId="309464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6</w:t>
      </w:r>
    </w:p>
    <w:p w14:paraId="47E824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7</w:t>
      </w:r>
    </w:p>
    <w:p w14:paraId="2FD6F8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8</w:t>
      </w:r>
    </w:p>
    <w:p w14:paraId="650342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9</w:t>
      </w:r>
    </w:p>
    <w:p w14:paraId="4926C1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0</w:t>
      </w:r>
    </w:p>
    <w:p w14:paraId="6EC94F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1</w:t>
      </w:r>
    </w:p>
    <w:p w14:paraId="3C02FA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2</w:t>
      </w:r>
    </w:p>
    <w:p w14:paraId="595907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3</w:t>
      </w:r>
    </w:p>
    <w:p w14:paraId="47942F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4</w:t>
      </w:r>
    </w:p>
    <w:p w14:paraId="1AF503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5</w:t>
      </w:r>
    </w:p>
    <w:p w14:paraId="448479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6</w:t>
      </w:r>
    </w:p>
    <w:p w14:paraId="2922C1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7</w:t>
      </w:r>
    </w:p>
    <w:p w14:paraId="355AB7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8</w:t>
      </w:r>
    </w:p>
    <w:p w14:paraId="743766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9</w:t>
      </w:r>
    </w:p>
    <w:p w14:paraId="0C6738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0</w:t>
      </w:r>
    </w:p>
    <w:p w14:paraId="6EFE90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1</w:t>
      </w:r>
    </w:p>
    <w:p w14:paraId="36EF84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2</w:t>
      </w:r>
    </w:p>
    <w:p w14:paraId="1DC723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3</w:t>
      </w:r>
    </w:p>
    <w:p w14:paraId="7B98EE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4</w:t>
      </w:r>
    </w:p>
    <w:p w14:paraId="34F664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5</w:t>
      </w:r>
    </w:p>
    <w:p w14:paraId="6B8BC3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6</w:t>
      </w:r>
    </w:p>
    <w:p w14:paraId="6BD4FD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7</w:t>
      </w:r>
    </w:p>
    <w:p w14:paraId="651A37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8</w:t>
      </w:r>
    </w:p>
    <w:p w14:paraId="39C5B9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9</w:t>
      </w:r>
    </w:p>
    <w:p w14:paraId="7168B4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0</w:t>
      </w:r>
    </w:p>
    <w:p w14:paraId="58DB4A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1</w:t>
      </w:r>
    </w:p>
    <w:p w14:paraId="6FC96C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2</w:t>
      </w:r>
    </w:p>
    <w:p w14:paraId="1D5D0E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3</w:t>
      </w:r>
    </w:p>
    <w:p w14:paraId="160843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4</w:t>
      </w:r>
    </w:p>
    <w:p w14:paraId="560826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5</w:t>
      </w:r>
    </w:p>
    <w:p w14:paraId="11B8A2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6</w:t>
      </w:r>
    </w:p>
    <w:p w14:paraId="73516B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7</w:t>
      </w:r>
    </w:p>
    <w:p w14:paraId="15A056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8</w:t>
      </w:r>
    </w:p>
    <w:p w14:paraId="432A43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9</w:t>
      </w:r>
    </w:p>
    <w:p w14:paraId="477138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0</w:t>
      </w:r>
    </w:p>
    <w:p w14:paraId="5DA39F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1</w:t>
      </w:r>
    </w:p>
    <w:p w14:paraId="691FFD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2</w:t>
      </w:r>
    </w:p>
    <w:p w14:paraId="0B47A0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3</w:t>
      </w:r>
    </w:p>
    <w:p w14:paraId="55DF15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4</w:t>
      </w:r>
    </w:p>
    <w:p w14:paraId="6A42FF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5</w:t>
      </w:r>
    </w:p>
    <w:p w14:paraId="274447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6</w:t>
      </w:r>
    </w:p>
    <w:p w14:paraId="016E3D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7</w:t>
      </w:r>
    </w:p>
    <w:p w14:paraId="7D320D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8</w:t>
      </w:r>
    </w:p>
    <w:p w14:paraId="044E54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9</w:t>
      </w:r>
    </w:p>
    <w:p w14:paraId="4C006E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0</w:t>
      </w:r>
    </w:p>
    <w:p w14:paraId="47ABA0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1</w:t>
      </w:r>
    </w:p>
    <w:p w14:paraId="1E32C5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2</w:t>
      </w:r>
    </w:p>
    <w:p w14:paraId="1CDD28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3</w:t>
      </w:r>
    </w:p>
    <w:p w14:paraId="6B6369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4</w:t>
      </w:r>
    </w:p>
    <w:p w14:paraId="5FC9D6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255</w:t>
      </w:r>
    </w:p>
    <w:p w14:paraId="5D2973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6</w:t>
      </w:r>
    </w:p>
    <w:p w14:paraId="1A44C8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7</w:t>
      </w:r>
    </w:p>
    <w:p w14:paraId="5BC0D3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8</w:t>
      </w:r>
    </w:p>
    <w:p w14:paraId="0F7305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9</w:t>
      </w:r>
    </w:p>
    <w:p w14:paraId="4AA1F0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0</w:t>
      </w:r>
    </w:p>
    <w:p w14:paraId="4182AA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1</w:t>
      </w:r>
    </w:p>
    <w:p w14:paraId="4CCE9F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2</w:t>
      </w:r>
    </w:p>
    <w:p w14:paraId="2DD767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3</w:t>
      </w:r>
    </w:p>
    <w:p w14:paraId="3BB8FB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4</w:t>
      </w:r>
    </w:p>
    <w:p w14:paraId="42A78C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5</w:t>
      </w:r>
    </w:p>
    <w:p w14:paraId="30C4D1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6</w:t>
      </w:r>
    </w:p>
    <w:p w14:paraId="09B748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7</w:t>
      </w:r>
    </w:p>
    <w:p w14:paraId="577354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8</w:t>
      </w:r>
    </w:p>
    <w:p w14:paraId="7E8062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9</w:t>
      </w:r>
    </w:p>
    <w:p w14:paraId="1E59F1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0</w:t>
      </w:r>
    </w:p>
    <w:p w14:paraId="7B912A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1</w:t>
      </w:r>
    </w:p>
    <w:p w14:paraId="0B0E2E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2</w:t>
      </w:r>
    </w:p>
    <w:p w14:paraId="3A2D8F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3</w:t>
      </w:r>
    </w:p>
    <w:p w14:paraId="00D4E7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4</w:t>
      </w:r>
    </w:p>
    <w:p w14:paraId="02C95D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5</w:t>
      </w:r>
    </w:p>
    <w:p w14:paraId="021795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6</w:t>
      </w:r>
    </w:p>
    <w:p w14:paraId="5DDFEC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7</w:t>
      </w:r>
    </w:p>
    <w:p w14:paraId="728A0A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8</w:t>
      </w:r>
    </w:p>
    <w:p w14:paraId="34BB79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9</w:t>
      </w:r>
    </w:p>
    <w:p w14:paraId="173ACC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0</w:t>
      </w:r>
    </w:p>
    <w:p w14:paraId="45BDD6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1</w:t>
      </w:r>
    </w:p>
    <w:p w14:paraId="1ED371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2</w:t>
      </w:r>
    </w:p>
    <w:p w14:paraId="30A631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3</w:t>
      </w:r>
    </w:p>
    <w:p w14:paraId="72C249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4</w:t>
      </w:r>
    </w:p>
    <w:p w14:paraId="228ADB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5</w:t>
      </w:r>
    </w:p>
    <w:p w14:paraId="4407AE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6</w:t>
      </w:r>
    </w:p>
    <w:p w14:paraId="75AD45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7</w:t>
      </w:r>
    </w:p>
    <w:p w14:paraId="13494C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8</w:t>
      </w:r>
    </w:p>
    <w:p w14:paraId="7E126C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9</w:t>
      </w:r>
    </w:p>
    <w:p w14:paraId="23DCCC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0</w:t>
      </w:r>
    </w:p>
    <w:p w14:paraId="68AF55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1</w:t>
      </w:r>
    </w:p>
    <w:p w14:paraId="298042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2</w:t>
      </w:r>
    </w:p>
    <w:p w14:paraId="3876E9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3</w:t>
      </w:r>
    </w:p>
    <w:p w14:paraId="44E0F0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4</w:t>
      </w:r>
    </w:p>
    <w:p w14:paraId="047B6F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5</w:t>
      </w:r>
    </w:p>
    <w:p w14:paraId="0E5E6D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6</w:t>
      </w:r>
    </w:p>
    <w:p w14:paraId="579BB6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7</w:t>
      </w:r>
    </w:p>
    <w:p w14:paraId="0BA874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8</w:t>
      </w:r>
    </w:p>
    <w:p w14:paraId="588372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9</w:t>
      </w:r>
    </w:p>
    <w:p w14:paraId="45D772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0</w:t>
      </w:r>
    </w:p>
    <w:p w14:paraId="7556E8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1</w:t>
      </w:r>
    </w:p>
    <w:p w14:paraId="221ADE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2</w:t>
      </w:r>
    </w:p>
    <w:p w14:paraId="7BD824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3</w:t>
      </w:r>
    </w:p>
    <w:p w14:paraId="2E040B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4</w:t>
      </w:r>
    </w:p>
    <w:p w14:paraId="6C2D30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5</w:t>
      </w:r>
    </w:p>
    <w:p w14:paraId="1C9A90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6</w:t>
      </w:r>
    </w:p>
    <w:p w14:paraId="709588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7</w:t>
      </w:r>
    </w:p>
    <w:p w14:paraId="339558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8</w:t>
      </w:r>
    </w:p>
    <w:p w14:paraId="036845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9</w:t>
      </w:r>
    </w:p>
    <w:p w14:paraId="522EED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0</w:t>
      </w:r>
    </w:p>
    <w:p w14:paraId="6D5379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1</w:t>
      </w:r>
    </w:p>
    <w:p w14:paraId="367914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2</w:t>
      </w:r>
    </w:p>
    <w:p w14:paraId="5E0F5E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3</w:t>
      </w:r>
    </w:p>
    <w:p w14:paraId="0EB678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4</w:t>
      </w:r>
    </w:p>
    <w:p w14:paraId="093DC0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5</w:t>
      </w:r>
    </w:p>
    <w:p w14:paraId="21211B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316</w:t>
      </w:r>
    </w:p>
    <w:p w14:paraId="0E29C2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7</w:t>
      </w:r>
    </w:p>
    <w:p w14:paraId="731060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8</w:t>
      </w:r>
    </w:p>
    <w:p w14:paraId="565B04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9</w:t>
      </w:r>
    </w:p>
    <w:p w14:paraId="7CC0E4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0</w:t>
      </w:r>
    </w:p>
    <w:p w14:paraId="0F0142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1</w:t>
      </w:r>
    </w:p>
    <w:p w14:paraId="3E6B39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2</w:t>
      </w:r>
    </w:p>
    <w:p w14:paraId="3277F4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3</w:t>
      </w:r>
    </w:p>
    <w:p w14:paraId="3EE4D6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4</w:t>
      </w:r>
    </w:p>
    <w:p w14:paraId="6C0FE3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5</w:t>
      </w:r>
    </w:p>
    <w:p w14:paraId="3885B5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6</w:t>
      </w:r>
    </w:p>
    <w:p w14:paraId="7C8532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7</w:t>
      </w:r>
    </w:p>
    <w:p w14:paraId="1CF9E0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8</w:t>
      </w:r>
    </w:p>
    <w:p w14:paraId="392836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9</w:t>
      </w:r>
    </w:p>
    <w:p w14:paraId="56B406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0</w:t>
      </w:r>
    </w:p>
    <w:p w14:paraId="535B5A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1</w:t>
      </w:r>
    </w:p>
    <w:p w14:paraId="72A15F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2</w:t>
      </w:r>
    </w:p>
    <w:p w14:paraId="33CC2D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3</w:t>
      </w:r>
    </w:p>
    <w:p w14:paraId="3AEF6C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4</w:t>
      </w:r>
    </w:p>
    <w:p w14:paraId="0E3280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5</w:t>
      </w:r>
    </w:p>
    <w:p w14:paraId="427FA9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6</w:t>
      </w:r>
    </w:p>
    <w:p w14:paraId="369435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7</w:t>
      </w:r>
    </w:p>
    <w:p w14:paraId="6EC828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8</w:t>
      </w:r>
    </w:p>
    <w:p w14:paraId="0FD808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9</w:t>
      </w:r>
    </w:p>
    <w:p w14:paraId="6DC2A4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0</w:t>
      </w:r>
    </w:p>
    <w:p w14:paraId="5F3BDC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1</w:t>
      </w:r>
    </w:p>
    <w:p w14:paraId="16820E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2</w:t>
      </w:r>
    </w:p>
    <w:p w14:paraId="1683F2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3</w:t>
      </w:r>
    </w:p>
    <w:p w14:paraId="5F0055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4</w:t>
      </w:r>
    </w:p>
    <w:p w14:paraId="2AD039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5</w:t>
      </w:r>
    </w:p>
    <w:p w14:paraId="1137C6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6</w:t>
      </w:r>
    </w:p>
    <w:p w14:paraId="23BA22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7</w:t>
      </w:r>
    </w:p>
    <w:p w14:paraId="36CE7C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8</w:t>
      </w:r>
    </w:p>
    <w:p w14:paraId="2A9D9F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9</w:t>
      </w:r>
    </w:p>
    <w:p w14:paraId="7C0AFD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0</w:t>
      </w:r>
    </w:p>
    <w:p w14:paraId="4C9B1A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1</w:t>
      </w:r>
    </w:p>
    <w:p w14:paraId="755418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2</w:t>
      </w:r>
    </w:p>
    <w:p w14:paraId="364D55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3</w:t>
      </w:r>
    </w:p>
    <w:p w14:paraId="4FD21C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4</w:t>
      </w:r>
    </w:p>
    <w:p w14:paraId="4A9B0F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5</w:t>
      </w:r>
    </w:p>
    <w:p w14:paraId="39AC58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6</w:t>
      </w:r>
    </w:p>
    <w:p w14:paraId="23D7F9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7</w:t>
      </w:r>
    </w:p>
    <w:p w14:paraId="2F8E90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8</w:t>
      </w:r>
    </w:p>
    <w:p w14:paraId="0B5175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9</w:t>
      </w:r>
    </w:p>
    <w:p w14:paraId="4F0EAC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0</w:t>
      </w:r>
    </w:p>
    <w:p w14:paraId="00F3B8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1</w:t>
      </w:r>
    </w:p>
    <w:p w14:paraId="210BDD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2</w:t>
      </w:r>
    </w:p>
    <w:p w14:paraId="5F2F2F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3</w:t>
      </w:r>
    </w:p>
    <w:p w14:paraId="303B58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4</w:t>
      </w:r>
    </w:p>
    <w:p w14:paraId="6FB67E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5</w:t>
      </w:r>
    </w:p>
    <w:p w14:paraId="472769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6</w:t>
      </w:r>
    </w:p>
    <w:p w14:paraId="4E158F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7</w:t>
      </w:r>
    </w:p>
    <w:p w14:paraId="2C3EE0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8</w:t>
      </w:r>
    </w:p>
    <w:p w14:paraId="032ABB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9</w:t>
      </w:r>
    </w:p>
    <w:p w14:paraId="1967C3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0</w:t>
      </w:r>
    </w:p>
    <w:p w14:paraId="3CD1CF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1</w:t>
      </w:r>
    </w:p>
    <w:p w14:paraId="5803E7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2</w:t>
      </w:r>
    </w:p>
    <w:p w14:paraId="28CD45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3</w:t>
      </w:r>
    </w:p>
    <w:p w14:paraId="65E843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4</w:t>
      </w:r>
    </w:p>
    <w:p w14:paraId="1A7876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5</w:t>
      </w:r>
    </w:p>
    <w:p w14:paraId="1A567B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6</w:t>
      </w:r>
    </w:p>
    <w:p w14:paraId="02DC7E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377</w:t>
      </w:r>
    </w:p>
    <w:p w14:paraId="5FF37A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8</w:t>
      </w:r>
    </w:p>
    <w:p w14:paraId="1AAD66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9</w:t>
      </w:r>
    </w:p>
    <w:p w14:paraId="095322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0</w:t>
      </w:r>
    </w:p>
    <w:p w14:paraId="55554D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1</w:t>
      </w:r>
    </w:p>
    <w:p w14:paraId="447FDC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2</w:t>
      </w:r>
    </w:p>
    <w:p w14:paraId="783314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3</w:t>
      </w:r>
    </w:p>
    <w:p w14:paraId="5AAAD6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4</w:t>
      </w:r>
    </w:p>
    <w:p w14:paraId="66F001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5</w:t>
      </w:r>
    </w:p>
    <w:p w14:paraId="2078CA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6</w:t>
      </w:r>
    </w:p>
    <w:p w14:paraId="54FC8A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7</w:t>
      </w:r>
    </w:p>
    <w:p w14:paraId="774720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8</w:t>
      </w:r>
    </w:p>
    <w:p w14:paraId="7EB5D9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9</w:t>
      </w:r>
    </w:p>
    <w:p w14:paraId="216748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0</w:t>
      </w:r>
    </w:p>
    <w:p w14:paraId="124D31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1</w:t>
      </w:r>
    </w:p>
    <w:p w14:paraId="368017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2</w:t>
      </w:r>
    </w:p>
    <w:p w14:paraId="6B0F86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3</w:t>
      </w:r>
    </w:p>
    <w:p w14:paraId="4DA383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4</w:t>
      </w:r>
    </w:p>
    <w:p w14:paraId="14F298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5</w:t>
      </w:r>
    </w:p>
    <w:p w14:paraId="39D984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6</w:t>
      </w:r>
    </w:p>
    <w:p w14:paraId="68C9F6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7</w:t>
      </w:r>
    </w:p>
    <w:p w14:paraId="26F741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8</w:t>
      </w:r>
    </w:p>
    <w:p w14:paraId="76A204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9</w:t>
      </w:r>
    </w:p>
    <w:p w14:paraId="40A09E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0</w:t>
      </w:r>
    </w:p>
    <w:p w14:paraId="6CF6DB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1</w:t>
      </w:r>
    </w:p>
    <w:p w14:paraId="55600B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2</w:t>
      </w:r>
    </w:p>
    <w:p w14:paraId="60A370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3</w:t>
      </w:r>
    </w:p>
    <w:p w14:paraId="791ADE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4</w:t>
      </w:r>
    </w:p>
    <w:p w14:paraId="16D8B2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5</w:t>
      </w:r>
    </w:p>
    <w:p w14:paraId="124856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6</w:t>
      </w:r>
    </w:p>
    <w:p w14:paraId="7C237C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7</w:t>
      </w:r>
    </w:p>
    <w:p w14:paraId="78749A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8</w:t>
      </w:r>
    </w:p>
    <w:p w14:paraId="2C4E69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9</w:t>
      </w:r>
    </w:p>
    <w:p w14:paraId="572DB0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0</w:t>
      </w:r>
    </w:p>
    <w:p w14:paraId="0ECEF3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1</w:t>
      </w:r>
    </w:p>
    <w:p w14:paraId="3464DD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2</w:t>
      </w:r>
    </w:p>
    <w:p w14:paraId="1CA470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3</w:t>
      </w:r>
    </w:p>
    <w:p w14:paraId="6B8360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4</w:t>
      </w:r>
    </w:p>
    <w:p w14:paraId="2A25B5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5</w:t>
      </w:r>
    </w:p>
    <w:p w14:paraId="03ABE5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6</w:t>
      </w:r>
    </w:p>
    <w:p w14:paraId="748251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7</w:t>
      </w:r>
    </w:p>
    <w:p w14:paraId="468030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8</w:t>
      </w:r>
    </w:p>
    <w:p w14:paraId="3ECE65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9</w:t>
      </w:r>
    </w:p>
    <w:p w14:paraId="0F2200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0</w:t>
      </w:r>
    </w:p>
    <w:p w14:paraId="268AEC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1</w:t>
      </w:r>
    </w:p>
    <w:p w14:paraId="3A8C9C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2</w:t>
      </w:r>
    </w:p>
    <w:p w14:paraId="3F62BF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3</w:t>
      </w:r>
    </w:p>
    <w:p w14:paraId="4A4691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4</w:t>
      </w:r>
    </w:p>
    <w:p w14:paraId="1051A3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5</w:t>
      </w:r>
    </w:p>
    <w:p w14:paraId="26F0B2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6</w:t>
      </w:r>
    </w:p>
    <w:p w14:paraId="7B0859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7</w:t>
      </w:r>
    </w:p>
    <w:p w14:paraId="0A5FA8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8</w:t>
      </w:r>
    </w:p>
    <w:p w14:paraId="12C849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9</w:t>
      </w:r>
    </w:p>
    <w:p w14:paraId="28A718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0</w:t>
      </w:r>
    </w:p>
    <w:p w14:paraId="2D59D5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1</w:t>
      </w:r>
    </w:p>
    <w:p w14:paraId="6A7078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2</w:t>
      </w:r>
    </w:p>
    <w:p w14:paraId="77CEA8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3</w:t>
      </w:r>
    </w:p>
    <w:p w14:paraId="4E1B3F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4</w:t>
      </w:r>
    </w:p>
    <w:p w14:paraId="067248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5</w:t>
      </w:r>
    </w:p>
    <w:p w14:paraId="694288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6</w:t>
      </w:r>
    </w:p>
    <w:p w14:paraId="388A63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7</w:t>
      </w:r>
    </w:p>
    <w:p w14:paraId="30247D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438</w:t>
      </w:r>
    </w:p>
    <w:p w14:paraId="02DE4F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9</w:t>
      </w:r>
    </w:p>
    <w:p w14:paraId="258AFB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0</w:t>
      </w:r>
    </w:p>
    <w:p w14:paraId="5FCC8D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1</w:t>
      </w:r>
    </w:p>
    <w:p w14:paraId="456763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2</w:t>
      </w:r>
    </w:p>
    <w:p w14:paraId="2A5B7B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3</w:t>
      </w:r>
    </w:p>
    <w:p w14:paraId="128B23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4</w:t>
      </w:r>
    </w:p>
    <w:p w14:paraId="7EEEA6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5</w:t>
      </w:r>
    </w:p>
    <w:p w14:paraId="2465F2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6</w:t>
      </w:r>
    </w:p>
    <w:p w14:paraId="760F63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7</w:t>
      </w:r>
    </w:p>
    <w:p w14:paraId="476CDC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8</w:t>
      </w:r>
    </w:p>
    <w:p w14:paraId="3663F2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9</w:t>
      </w:r>
    </w:p>
    <w:p w14:paraId="3357E4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0</w:t>
      </w:r>
    </w:p>
    <w:p w14:paraId="4DF5AA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1</w:t>
      </w:r>
    </w:p>
    <w:p w14:paraId="648840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2</w:t>
      </w:r>
    </w:p>
    <w:p w14:paraId="5A1D9C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3</w:t>
      </w:r>
    </w:p>
    <w:p w14:paraId="3D0F65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4</w:t>
      </w:r>
    </w:p>
    <w:p w14:paraId="12B48C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5</w:t>
      </w:r>
    </w:p>
    <w:p w14:paraId="337657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6</w:t>
      </w:r>
    </w:p>
    <w:p w14:paraId="5E1750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7</w:t>
      </w:r>
    </w:p>
    <w:p w14:paraId="3F7803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8</w:t>
      </w:r>
    </w:p>
    <w:p w14:paraId="7A2E57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9</w:t>
      </w:r>
    </w:p>
    <w:p w14:paraId="5ED050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0</w:t>
      </w:r>
    </w:p>
    <w:p w14:paraId="78ABE5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1</w:t>
      </w:r>
    </w:p>
    <w:p w14:paraId="758225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2</w:t>
      </w:r>
    </w:p>
    <w:p w14:paraId="1CE5FC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3</w:t>
      </w:r>
    </w:p>
    <w:p w14:paraId="3E18ED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4</w:t>
      </w:r>
    </w:p>
    <w:p w14:paraId="5D669D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5</w:t>
      </w:r>
    </w:p>
    <w:p w14:paraId="44B4DF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6</w:t>
      </w:r>
    </w:p>
    <w:p w14:paraId="69EC9E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7</w:t>
      </w:r>
    </w:p>
    <w:p w14:paraId="3585EA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8</w:t>
      </w:r>
    </w:p>
    <w:p w14:paraId="6D6EE3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9</w:t>
      </w:r>
    </w:p>
    <w:p w14:paraId="52112B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0</w:t>
      </w:r>
    </w:p>
    <w:p w14:paraId="77D0D6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1</w:t>
      </w:r>
    </w:p>
    <w:p w14:paraId="21D262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2</w:t>
      </w:r>
    </w:p>
    <w:p w14:paraId="1F22FD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3</w:t>
      </w:r>
    </w:p>
    <w:p w14:paraId="1C698E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4</w:t>
      </w:r>
    </w:p>
    <w:p w14:paraId="189F56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5</w:t>
      </w:r>
    </w:p>
    <w:p w14:paraId="33D5B1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6</w:t>
      </w:r>
    </w:p>
    <w:p w14:paraId="28010C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7</w:t>
      </w:r>
    </w:p>
    <w:p w14:paraId="4B5414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8</w:t>
      </w:r>
    </w:p>
    <w:p w14:paraId="73A8DC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9</w:t>
      </w:r>
    </w:p>
    <w:p w14:paraId="301D1D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0</w:t>
      </w:r>
    </w:p>
    <w:p w14:paraId="67FA46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1</w:t>
      </w:r>
    </w:p>
    <w:p w14:paraId="07611F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2</w:t>
      </w:r>
    </w:p>
    <w:p w14:paraId="33F219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3</w:t>
      </w:r>
    </w:p>
    <w:p w14:paraId="69D6CD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4</w:t>
      </w:r>
    </w:p>
    <w:p w14:paraId="709124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5</w:t>
      </w:r>
    </w:p>
    <w:p w14:paraId="0B2C7A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6</w:t>
      </w:r>
    </w:p>
    <w:p w14:paraId="4452E0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7</w:t>
      </w:r>
    </w:p>
    <w:p w14:paraId="3A87B6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8</w:t>
      </w:r>
    </w:p>
    <w:p w14:paraId="037306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9</w:t>
      </w:r>
    </w:p>
    <w:p w14:paraId="6EBB2D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0</w:t>
      </w:r>
    </w:p>
    <w:p w14:paraId="1DC6FA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1</w:t>
      </w:r>
    </w:p>
    <w:p w14:paraId="7579A5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2</w:t>
      </w:r>
    </w:p>
    <w:p w14:paraId="56CE64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3</w:t>
      </w:r>
    </w:p>
    <w:p w14:paraId="4701F0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4</w:t>
      </w:r>
    </w:p>
    <w:p w14:paraId="3078E3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5</w:t>
      </w:r>
    </w:p>
    <w:p w14:paraId="28BD44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6</w:t>
      </w:r>
    </w:p>
    <w:p w14:paraId="7FF5EA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7</w:t>
      </w:r>
    </w:p>
    <w:p w14:paraId="18249F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8</w:t>
      </w:r>
    </w:p>
    <w:p w14:paraId="500CA5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499</w:t>
      </w:r>
    </w:p>
    <w:p w14:paraId="103BBA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0</w:t>
      </w:r>
    </w:p>
    <w:p w14:paraId="5E5D82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1</w:t>
      </w:r>
    </w:p>
    <w:p w14:paraId="445F8E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2</w:t>
      </w:r>
    </w:p>
    <w:p w14:paraId="20DDD3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3</w:t>
      </w:r>
    </w:p>
    <w:p w14:paraId="790E55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4</w:t>
      </w:r>
    </w:p>
    <w:p w14:paraId="35EC94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5</w:t>
      </w:r>
    </w:p>
    <w:p w14:paraId="500F2D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6</w:t>
      </w:r>
    </w:p>
    <w:p w14:paraId="7157EE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7</w:t>
      </w:r>
    </w:p>
    <w:p w14:paraId="5552AA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8</w:t>
      </w:r>
    </w:p>
    <w:p w14:paraId="5F5E20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9</w:t>
      </w:r>
    </w:p>
    <w:p w14:paraId="391683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0</w:t>
      </w:r>
    </w:p>
    <w:p w14:paraId="2FBEA1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1</w:t>
      </w:r>
    </w:p>
    <w:p w14:paraId="3F4B94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2</w:t>
      </w:r>
    </w:p>
    <w:p w14:paraId="518051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3</w:t>
      </w:r>
    </w:p>
    <w:p w14:paraId="42BF81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4</w:t>
      </w:r>
    </w:p>
    <w:p w14:paraId="47E0CE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5</w:t>
      </w:r>
    </w:p>
    <w:p w14:paraId="16576B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6</w:t>
      </w:r>
    </w:p>
    <w:p w14:paraId="32BDBC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7</w:t>
      </w:r>
    </w:p>
    <w:p w14:paraId="33FEEA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8</w:t>
      </w:r>
    </w:p>
    <w:p w14:paraId="5586F2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9</w:t>
      </w:r>
    </w:p>
    <w:p w14:paraId="351948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0</w:t>
      </w:r>
    </w:p>
    <w:p w14:paraId="25FBFB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1</w:t>
      </w:r>
    </w:p>
    <w:p w14:paraId="4EF4D3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2</w:t>
      </w:r>
    </w:p>
    <w:p w14:paraId="216899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3</w:t>
      </w:r>
    </w:p>
    <w:p w14:paraId="44DAF8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4</w:t>
      </w:r>
    </w:p>
    <w:p w14:paraId="1F8005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5</w:t>
      </w:r>
    </w:p>
    <w:p w14:paraId="0D5F42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6</w:t>
      </w:r>
    </w:p>
    <w:p w14:paraId="1A7BD5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7</w:t>
      </w:r>
    </w:p>
    <w:p w14:paraId="1BAC1F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8</w:t>
      </w:r>
    </w:p>
    <w:p w14:paraId="354989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9</w:t>
      </w:r>
    </w:p>
    <w:p w14:paraId="6125E0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0</w:t>
      </w:r>
    </w:p>
    <w:p w14:paraId="0520E8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1</w:t>
      </w:r>
    </w:p>
    <w:p w14:paraId="5A7AFA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2</w:t>
      </w:r>
    </w:p>
    <w:p w14:paraId="3ADD68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3</w:t>
      </w:r>
    </w:p>
    <w:p w14:paraId="5B044D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4</w:t>
      </w:r>
    </w:p>
    <w:p w14:paraId="4F2E11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5</w:t>
      </w:r>
    </w:p>
    <w:p w14:paraId="3558BF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6</w:t>
      </w:r>
    </w:p>
    <w:p w14:paraId="28A950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7</w:t>
      </w:r>
    </w:p>
    <w:p w14:paraId="029511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8</w:t>
      </w:r>
    </w:p>
    <w:p w14:paraId="2BD573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9</w:t>
      </w:r>
    </w:p>
    <w:p w14:paraId="36BBA2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0</w:t>
      </w:r>
    </w:p>
    <w:p w14:paraId="574A8D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1</w:t>
      </w:r>
    </w:p>
    <w:p w14:paraId="6211A4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2</w:t>
      </w:r>
    </w:p>
    <w:p w14:paraId="59F01D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3</w:t>
      </w:r>
    </w:p>
    <w:p w14:paraId="6BB4A3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4</w:t>
      </w:r>
    </w:p>
    <w:p w14:paraId="0C03B1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5</w:t>
      </w:r>
    </w:p>
    <w:p w14:paraId="04CA87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6</w:t>
      </w:r>
    </w:p>
    <w:p w14:paraId="68B975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7</w:t>
      </w:r>
    </w:p>
    <w:p w14:paraId="2DE71F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8</w:t>
      </w:r>
    </w:p>
    <w:p w14:paraId="16BD53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9</w:t>
      </w:r>
    </w:p>
    <w:p w14:paraId="78457B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0</w:t>
      </w:r>
    </w:p>
    <w:p w14:paraId="1CA0B4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1</w:t>
      </w:r>
    </w:p>
    <w:p w14:paraId="5C3A41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2</w:t>
      </w:r>
    </w:p>
    <w:p w14:paraId="41ED27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3</w:t>
      </w:r>
    </w:p>
    <w:p w14:paraId="421039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4</w:t>
      </w:r>
    </w:p>
    <w:p w14:paraId="037051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5</w:t>
      </w:r>
    </w:p>
    <w:p w14:paraId="070560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6</w:t>
      </w:r>
    </w:p>
    <w:p w14:paraId="74466F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7</w:t>
      </w:r>
    </w:p>
    <w:p w14:paraId="4D2F04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8</w:t>
      </w:r>
    </w:p>
    <w:p w14:paraId="1FB9FA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9</w:t>
      </w:r>
    </w:p>
    <w:p w14:paraId="3CDC18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560</w:t>
      </w:r>
    </w:p>
    <w:p w14:paraId="6292E5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1</w:t>
      </w:r>
    </w:p>
    <w:p w14:paraId="386C6D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2</w:t>
      </w:r>
    </w:p>
    <w:p w14:paraId="32A5BA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3</w:t>
      </w:r>
    </w:p>
    <w:p w14:paraId="1AF4A2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4</w:t>
      </w:r>
    </w:p>
    <w:p w14:paraId="361B37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5</w:t>
      </w:r>
    </w:p>
    <w:p w14:paraId="4D1B45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6</w:t>
      </w:r>
    </w:p>
    <w:p w14:paraId="2A42B1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7</w:t>
      </w:r>
    </w:p>
    <w:p w14:paraId="5BA510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8</w:t>
      </w:r>
    </w:p>
    <w:p w14:paraId="668471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9</w:t>
      </w:r>
    </w:p>
    <w:p w14:paraId="01F7DB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0</w:t>
      </w:r>
    </w:p>
    <w:p w14:paraId="1CA57C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1</w:t>
      </w:r>
    </w:p>
    <w:p w14:paraId="13B2B9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2</w:t>
      </w:r>
    </w:p>
    <w:p w14:paraId="4A70C3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3</w:t>
      </w:r>
    </w:p>
    <w:p w14:paraId="631407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4</w:t>
      </w:r>
    </w:p>
    <w:p w14:paraId="126EDC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5</w:t>
      </w:r>
    </w:p>
    <w:p w14:paraId="421317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6</w:t>
      </w:r>
    </w:p>
    <w:p w14:paraId="7178A1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7</w:t>
      </w:r>
    </w:p>
    <w:p w14:paraId="3BD2C1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8</w:t>
      </w:r>
    </w:p>
    <w:p w14:paraId="1F46E0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9</w:t>
      </w:r>
    </w:p>
    <w:p w14:paraId="7D18E7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0</w:t>
      </w:r>
    </w:p>
    <w:p w14:paraId="3F6ABD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1</w:t>
      </w:r>
    </w:p>
    <w:p w14:paraId="7CEC7C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2</w:t>
      </w:r>
    </w:p>
    <w:p w14:paraId="175FD3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3</w:t>
      </w:r>
    </w:p>
    <w:p w14:paraId="523207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4</w:t>
      </w:r>
    </w:p>
    <w:p w14:paraId="645973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5</w:t>
      </w:r>
    </w:p>
    <w:p w14:paraId="56B6EB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6</w:t>
      </w:r>
    </w:p>
    <w:p w14:paraId="427142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7</w:t>
      </w:r>
    </w:p>
    <w:p w14:paraId="0E19CC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8</w:t>
      </w:r>
    </w:p>
    <w:p w14:paraId="0ED5E8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9</w:t>
      </w:r>
    </w:p>
    <w:p w14:paraId="3F5292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0</w:t>
      </w:r>
    </w:p>
    <w:p w14:paraId="5DBD49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1</w:t>
      </w:r>
    </w:p>
    <w:p w14:paraId="41BD0F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2</w:t>
      </w:r>
    </w:p>
    <w:p w14:paraId="0D1705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3</w:t>
      </w:r>
    </w:p>
    <w:p w14:paraId="473712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4</w:t>
      </w:r>
    </w:p>
    <w:p w14:paraId="26BAF5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5</w:t>
      </w:r>
    </w:p>
    <w:p w14:paraId="6D7764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6</w:t>
      </w:r>
    </w:p>
    <w:p w14:paraId="185FD8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7</w:t>
      </w:r>
    </w:p>
    <w:p w14:paraId="3004C2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8</w:t>
      </w:r>
    </w:p>
    <w:p w14:paraId="4198BC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9</w:t>
      </w:r>
    </w:p>
    <w:p w14:paraId="1B767B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0</w:t>
      </w:r>
    </w:p>
    <w:p w14:paraId="2B6C05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1</w:t>
      </w:r>
    </w:p>
    <w:p w14:paraId="6A22E8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2</w:t>
      </w:r>
    </w:p>
    <w:p w14:paraId="584E00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3</w:t>
      </w:r>
    </w:p>
    <w:p w14:paraId="4372F7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4</w:t>
      </w:r>
    </w:p>
    <w:p w14:paraId="2C8F4D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5</w:t>
      </w:r>
    </w:p>
    <w:p w14:paraId="10A9E9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6</w:t>
      </w:r>
    </w:p>
    <w:p w14:paraId="616AF1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7</w:t>
      </w:r>
    </w:p>
    <w:p w14:paraId="5EC07F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8</w:t>
      </w:r>
    </w:p>
    <w:p w14:paraId="19F627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9</w:t>
      </w:r>
    </w:p>
    <w:p w14:paraId="1355B6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0</w:t>
      </w:r>
    </w:p>
    <w:p w14:paraId="5A58B8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1</w:t>
      </w:r>
    </w:p>
    <w:p w14:paraId="18BC74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2</w:t>
      </w:r>
    </w:p>
    <w:p w14:paraId="10D523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3</w:t>
      </w:r>
    </w:p>
    <w:p w14:paraId="5BC7B1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4</w:t>
      </w:r>
    </w:p>
    <w:p w14:paraId="16E587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5</w:t>
      </w:r>
    </w:p>
    <w:p w14:paraId="7E99BB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6</w:t>
      </w:r>
    </w:p>
    <w:p w14:paraId="6AB4F0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7</w:t>
      </w:r>
    </w:p>
    <w:p w14:paraId="3A6F5D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8</w:t>
      </w:r>
    </w:p>
    <w:p w14:paraId="5D6C28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9</w:t>
      </w:r>
    </w:p>
    <w:p w14:paraId="196CC8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0</w:t>
      </w:r>
    </w:p>
    <w:p w14:paraId="7D4DF9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621</w:t>
      </w:r>
    </w:p>
    <w:p w14:paraId="336042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2</w:t>
      </w:r>
    </w:p>
    <w:p w14:paraId="0EE032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3</w:t>
      </w:r>
    </w:p>
    <w:p w14:paraId="4A08A9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4</w:t>
      </w:r>
    </w:p>
    <w:p w14:paraId="494C15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5</w:t>
      </w:r>
    </w:p>
    <w:p w14:paraId="06EB2F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6</w:t>
      </w:r>
    </w:p>
    <w:p w14:paraId="0781B0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7</w:t>
      </w:r>
    </w:p>
    <w:p w14:paraId="155931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8</w:t>
      </w:r>
    </w:p>
    <w:p w14:paraId="19D417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9</w:t>
      </w:r>
    </w:p>
    <w:p w14:paraId="789E74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0</w:t>
      </w:r>
    </w:p>
    <w:p w14:paraId="71F145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1</w:t>
      </w:r>
    </w:p>
    <w:p w14:paraId="5000A3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2</w:t>
      </w:r>
    </w:p>
    <w:p w14:paraId="4388E9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3</w:t>
      </w:r>
    </w:p>
    <w:p w14:paraId="7672B9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4</w:t>
      </w:r>
    </w:p>
    <w:p w14:paraId="2A50BE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5</w:t>
      </w:r>
    </w:p>
    <w:p w14:paraId="76AFF4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6</w:t>
      </w:r>
    </w:p>
    <w:p w14:paraId="5756C8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7</w:t>
      </w:r>
    </w:p>
    <w:p w14:paraId="3744BC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8</w:t>
      </w:r>
    </w:p>
    <w:p w14:paraId="62F648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9</w:t>
      </w:r>
    </w:p>
    <w:p w14:paraId="1D39D6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0</w:t>
      </w:r>
    </w:p>
    <w:p w14:paraId="4EF64F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1</w:t>
      </w:r>
    </w:p>
    <w:p w14:paraId="5A58D8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2</w:t>
      </w:r>
    </w:p>
    <w:p w14:paraId="1D77B0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3</w:t>
      </w:r>
    </w:p>
    <w:p w14:paraId="13B9EE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4</w:t>
      </w:r>
    </w:p>
    <w:p w14:paraId="5EF97E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5</w:t>
      </w:r>
    </w:p>
    <w:p w14:paraId="24725C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6</w:t>
      </w:r>
    </w:p>
    <w:p w14:paraId="524CDD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7</w:t>
      </w:r>
    </w:p>
    <w:p w14:paraId="69D97E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8</w:t>
      </w:r>
    </w:p>
    <w:p w14:paraId="57E1F3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9</w:t>
      </w:r>
    </w:p>
    <w:p w14:paraId="124E54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0</w:t>
      </w:r>
    </w:p>
    <w:p w14:paraId="620970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1</w:t>
      </w:r>
    </w:p>
    <w:p w14:paraId="1F2EB4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2</w:t>
      </w:r>
    </w:p>
    <w:p w14:paraId="5DDCBF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3</w:t>
      </w:r>
    </w:p>
    <w:p w14:paraId="78A977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4</w:t>
      </w:r>
    </w:p>
    <w:p w14:paraId="186298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5</w:t>
      </w:r>
    </w:p>
    <w:p w14:paraId="1985F0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6</w:t>
      </w:r>
    </w:p>
    <w:p w14:paraId="426403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7</w:t>
      </w:r>
    </w:p>
    <w:p w14:paraId="11FA15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8</w:t>
      </w:r>
    </w:p>
    <w:p w14:paraId="420624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9</w:t>
      </w:r>
    </w:p>
    <w:p w14:paraId="00BEDC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0</w:t>
      </w:r>
    </w:p>
    <w:p w14:paraId="35203F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1</w:t>
      </w:r>
    </w:p>
    <w:p w14:paraId="3121AA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2</w:t>
      </w:r>
    </w:p>
    <w:p w14:paraId="7397D9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3</w:t>
      </w:r>
    </w:p>
    <w:p w14:paraId="237E99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4</w:t>
      </w:r>
    </w:p>
    <w:p w14:paraId="4ACC63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5</w:t>
      </w:r>
    </w:p>
    <w:p w14:paraId="1E181C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6</w:t>
      </w:r>
    </w:p>
    <w:p w14:paraId="1E165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7</w:t>
      </w:r>
    </w:p>
    <w:p w14:paraId="591258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8</w:t>
      </w:r>
    </w:p>
    <w:p w14:paraId="2FE5CC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9</w:t>
      </w:r>
    </w:p>
    <w:p w14:paraId="1DEABE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0</w:t>
      </w:r>
    </w:p>
    <w:p w14:paraId="518DB0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1</w:t>
      </w:r>
    </w:p>
    <w:p w14:paraId="43C502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2</w:t>
      </w:r>
    </w:p>
    <w:p w14:paraId="7809CA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3</w:t>
      </w:r>
    </w:p>
    <w:p w14:paraId="2ABB50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4</w:t>
      </w:r>
    </w:p>
    <w:p w14:paraId="6EFF92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5</w:t>
      </w:r>
    </w:p>
    <w:p w14:paraId="5DB3AF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6</w:t>
      </w:r>
    </w:p>
    <w:p w14:paraId="516D91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7</w:t>
      </w:r>
    </w:p>
    <w:p w14:paraId="737DCA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8</w:t>
      </w:r>
    </w:p>
    <w:p w14:paraId="3BD5D4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9</w:t>
      </w:r>
    </w:p>
    <w:p w14:paraId="155450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0</w:t>
      </w:r>
    </w:p>
    <w:p w14:paraId="5EA0D7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1</w:t>
      </w:r>
    </w:p>
    <w:p w14:paraId="5B7EE2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682</w:t>
      </w:r>
    </w:p>
    <w:p w14:paraId="2DD2EC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3</w:t>
      </w:r>
    </w:p>
    <w:p w14:paraId="0FC94E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4</w:t>
      </w:r>
    </w:p>
    <w:p w14:paraId="38CE27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5</w:t>
      </w:r>
    </w:p>
    <w:p w14:paraId="57C5D5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6</w:t>
      </w:r>
    </w:p>
    <w:p w14:paraId="5B9453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7</w:t>
      </w:r>
    </w:p>
    <w:p w14:paraId="645214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8</w:t>
      </w:r>
    </w:p>
    <w:p w14:paraId="3BF8CF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9</w:t>
      </w:r>
    </w:p>
    <w:p w14:paraId="534190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0</w:t>
      </w:r>
    </w:p>
    <w:p w14:paraId="155FCF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1</w:t>
      </w:r>
    </w:p>
    <w:p w14:paraId="179D7C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2</w:t>
      </w:r>
    </w:p>
    <w:p w14:paraId="0FAF96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3</w:t>
      </w:r>
    </w:p>
    <w:p w14:paraId="5E3B81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4</w:t>
      </w:r>
    </w:p>
    <w:p w14:paraId="2BEFE7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5</w:t>
      </w:r>
    </w:p>
    <w:p w14:paraId="2D8272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6</w:t>
      </w:r>
    </w:p>
    <w:p w14:paraId="008069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7</w:t>
      </w:r>
    </w:p>
    <w:p w14:paraId="5969DC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8</w:t>
      </w:r>
    </w:p>
    <w:p w14:paraId="4D3896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9</w:t>
      </w:r>
    </w:p>
    <w:p w14:paraId="0EE0B4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0</w:t>
      </w:r>
    </w:p>
    <w:p w14:paraId="5D89EA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1</w:t>
      </w:r>
    </w:p>
    <w:p w14:paraId="0EEC60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2</w:t>
      </w:r>
    </w:p>
    <w:p w14:paraId="1D368B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3</w:t>
      </w:r>
    </w:p>
    <w:p w14:paraId="509212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4</w:t>
      </w:r>
    </w:p>
    <w:p w14:paraId="0ED7D0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5</w:t>
      </w:r>
    </w:p>
    <w:p w14:paraId="08595B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6</w:t>
      </w:r>
    </w:p>
    <w:p w14:paraId="6725CB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7</w:t>
      </w:r>
    </w:p>
    <w:p w14:paraId="30078E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8</w:t>
      </w:r>
    </w:p>
    <w:p w14:paraId="2CFB2B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9</w:t>
      </w:r>
    </w:p>
    <w:p w14:paraId="3AC43E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0</w:t>
      </w:r>
    </w:p>
    <w:p w14:paraId="15A3B3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1</w:t>
      </w:r>
    </w:p>
    <w:p w14:paraId="442D0F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2</w:t>
      </w:r>
    </w:p>
    <w:p w14:paraId="0FC140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3</w:t>
      </w:r>
    </w:p>
    <w:p w14:paraId="03C2A7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4</w:t>
      </w:r>
    </w:p>
    <w:p w14:paraId="5DB14F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5</w:t>
      </w:r>
    </w:p>
    <w:p w14:paraId="764A36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6</w:t>
      </w:r>
    </w:p>
    <w:p w14:paraId="18243A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7</w:t>
      </w:r>
    </w:p>
    <w:p w14:paraId="40D5A7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8</w:t>
      </w:r>
    </w:p>
    <w:p w14:paraId="5F9236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9</w:t>
      </w:r>
    </w:p>
    <w:p w14:paraId="074E9C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0</w:t>
      </w:r>
    </w:p>
    <w:p w14:paraId="6DE0C9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1</w:t>
      </w:r>
    </w:p>
    <w:p w14:paraId="63A677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2</w:t>
      </w:r>
    </w:p>
    <w:p w14:paraId="045187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3</w:t>
      </w:r>
    </w:p>
    <w:p w14:paraId="46C7D2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4</w:t>
      </w:r>
    </w:p>
    <w:p w14:paraId="7AEA11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5</w:t>
      </w:r>
    </w:p>
    <w:p w14:paraId="00BCFF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6</w:t>
      </w:r>
    </w:p>
    <w:p w14:paraId="6DA435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7</w:t>
      </w:r>
    </w:p>
    <w:p w14:paraId="4FA3D2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8</w:t>
      </w:r>
    </w:p>
    <w:p w14:paraId="5ABD13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9</w:t>
      </w:r>
    </w:p>
    <w:p w14:paraId="22A622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0</w:t>
      </w:r>
    </w:p>
    <w:p w14:paraId="5A970D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1</w:t>
      </w:r>
    </w:p>
    <w:p w14:paraId="6FF96F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2</w:t>
      </w:r>
    </w:p>
    <w:p w14:paraId="4F3D2F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3</w:t>
      </w:r>
    </w:p>
    <w:p w14:paraId="79415B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4</w:t>
      </w:r>
    </w:p>
    <w:p w14:paraId="5B6906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5</w:t>
      </w:r>
    </w:p>
    <w:p w14:paraId="67266B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6</w:t>
      </w:r>
    </w:p>
    <w:p w14:paraId="47E43F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7</w:t>
      </w:r>
    </w:p>
    <w:p w14:paraId="1A6A19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8</w:t>
      </w:r>
    </w:p>
    <w:p w14:paraId="735289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9</w:t>
      </w:r>
    </w:p>
    <w:p w14:paraId="40846C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0</w:t>
      </w:r>
    </w:p>
    <w:p w14:paraId="334630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1</w:t>
      </w:r>
    </w:p>
    <w:p w14:paraId="26B104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2</w:t>
      </w:r>
    </w:p>
    <w:p w14:paraId="700A84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743</w:t>
      </w:r>
    </w:p>
    <w:p w14:paraId="5E9D30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4</w:t>
      </w:r>
    </w:p>
    <w:p w14:paraId="4F6A21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5</w:t>
      </w:r>
    </w:p>
    <w:p w14:paraId="358C6B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6</w:t>
      </w:r>
    </w:p>
    <w:p w14:paraId="67116A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7</w:t>
      </w:r>
    </w:p>
    <w:p w14:paraId="2224EE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8</w:t>
      </w:r>
    </w:p>
    <w:p w14:paraId="7DCFAD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9</w:t>
      </w:r>
    </w:p>
    <w:p w14:paraId="233EB3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0</w:t>
      </w:r>
    </w:p>
    <w:p w14:paraId="3782C0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1</w:t>
      </w:r>
    </w:p>
    <w:p w14:paraId="2E3193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2</w:t>
      </w:r>
    </w:p>
    <w:p w14:paraId="3EE16D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3</w:t>
      </w:r>
    </w:p>
    <w:p w14:paraId="6943BB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4</w:t>
      </w:r>
    </w:p>
    <w:p w14:paraId="668D32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5</w:t>
      </w:r>
    </w:p>
    <w:p w14:paraId="51E511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6</w:t>
      </w:r>
    </w:p>
    <w:p w14:paraId="5BEB33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7</w:t>
      </w:r>
    </w:p>
    <w:p w14:paraId="691E35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8</w:t>
      </w:r>
    </w:p>
    <w:p w14:paraId="46FFEA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9</w:t>
      </w:r>
    </w:p>
    <w:p w14:paraId="62C97B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0</w:t>
      </w:r>
    </w:p>
    <w:p w14:paraId="669D55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1</w:t>
      </w:r>
    </w:p>
    <w:p w14:paraId="3CF67B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2</w:t>
      </w:r>
    </w:p>
    <w:p w14:paraId="56FA45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3</w:t>
      </w:r>
    </w:p>
    <w:p w14:paraId="5A5170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4</w:t>
      </w:r>
    </w:p>
    <w:p w14:paraId="0152AB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5</w:t>
      </w:r>
    </w:p>
    <w:p w14:paraId="5B7C37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6</w:t>
      </w:r>
    </w:p>
    <w:p w14:paraId="476EF4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7</w:t>
      </w:r>
    </w:p>
    <w:p w14:paraId="069876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8</w:t>
      </w:r>
    </w:p>
    <w:p w14:paraId="220F5D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9</w:t>
      </w:r>
    </w:p>
    <w:p w14:paraId="428DEC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0</w:t>
      </w:r>
    </w:p>
    <w:p w14:paraId="59ADDD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1</w:t>
      </w:r>
    </w:p>
    <w:p w14:paraId="7E134C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2</w:t>
      </w:r>
    </w:p>
    <w:p w14:paraId="457337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3</w:t>
      </w:r>
    </w:p>
    <w:p w14:paraId="702B42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4</w:t>
      </w:r>
    </w:p>
    <w:p w14:paraId="469BAA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5</w:t>
      </w:r>
    </w:p>
    <w:p w14:paraId="5CE762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6</w:t>
      </w:r>
    </w:p>
    <w:p w14:paraId="33AAAB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7</w:t>
      </w:r>
    </w:p>
    <w:p w14:paraId="3571E3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8</w:t>
      </w:r>
    </w:p>
    <w:p w14:paraId="6D3FD8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9</w:t>
      </w:r>
    </w:p>
    <w:p w14:paraId="455D9A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0</w:t>
      </w:r>
    </w:p>
    <w:p w14:paraId="330095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1</w:t>
      </w:r>
    </w:p>
    <w:p w14:paraId="387273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2</w:t>
      </w:r>
    </w:p>
    <w:p w14:paraId="19D853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3</w:t>
      </w:r>
    </w:p>
    <w:p w14:paraId="1AFAD9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4</w:t>
      </w:r>
    </w:p>
    <w:p w14:paraId="247252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5</w:t>
      </w:r>
    </w:p>
    <w:p w14:paraId="50DD7A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6</w:t>
      </w:r>
    </w:p>
    <w:p w14:paraId="5BC099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7</w:t>
      </w:r>
    </w:p>
    <w:p w14:paraId="06D37C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8</w:t>
      </w:r>
    </w:p>
    <w:p w14:paraId="7A4FA2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9</w:t>
      </w:r>
    </w:p>
    <w:p w14:paraId="5C159A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0</w:t>
      </w:r>
    </w:p>
    <w:p w14:paraId="43C9F9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1</w:t>
      </w:r>
    </w:p>
    <w:p w14:paraId="366F2B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2</w:t>
      </w:r>
    </w:p>
    <w:p w14:paraId="61E14C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3</w:t>
      </w:r>
    </w:p>
    <w:p w14:paraId="1B4C90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4</w:t>
      </w:r>
    </w:p>
    <w:p w14:paraId="6340BB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5</w:t>
      </w:r>
    </w:p>
    <w:p w14:paraId="4577C5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6</w:t>
      </w:r>
    </w:p>
    <w:p w14:paraId="1ECD7B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7</w:t>
      </w:r>
    </w:p>
    <w:p w14:paraId="4C122E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8</w:t>
      </w:r>
    </w:p>
    <w:p w14:paraId="7090A5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9</w:t>
      </w:r>
    </w:p>
    <w:p w14:paraId="783C17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0</w:t>
      </w:r>
    </w:p>
    <w:p w14:paraId="34632A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1</w:t>
      </w:r>
    </w:p>
    <w:p w14:paraId="5B6C92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2</w:t>
      </w:r>
    </w:p>
    <w:p w14:paraId="6F457D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3</w:t>
      </w:r>
    </w:p>
    <w:p w14:paraId="57F7FC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804</w:t>
      </w:r>
    </w:p>
    <w:p w14:paraId="5FB03A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5</w:t>
      </w:r>
    </w:p>
    <w:p w14:paraId="06D2E8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6</w:t>
      </w:r>
    </w:p>
    <w:p w14:paraId="6420F2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7</w:t>
      </w:r>
    </w:p>
    <w:p w14:paraId="5F047D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8</w:t>
      </w:r>
    </w:p>
    <w:p w14:paraId="4A48F5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9</w:t>
      </w:r>
    </w:p>
    <w:p w14:paraId="6BFA59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0</w:t>
      </w:r>
    </w:p>
    <w:p w14:paraId="7E4317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1</w:t>
      </w:r>
    </w:p>
    <w:p w14:paraId="6EE6BE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2</w:t>
      </w:r>
    </w:p>
    <w:p w14:paraId="251EE2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3</w:t>
      </w:r>
    </w:p>
    <w:p w14:paraId="2CF50B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4</w:t>
      </w:r>
    </w:p>
    <w:p w14:paraId="4FB785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5</w:t>
      </w:r>
    </w:p>
    <w:p w14:paraId="4E9749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6</w:t>
      </w:r>
    </w:p>
    <w:p w14:paraId="1CEE61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7</w:t>
      </w:r>
    </w:p>
    <w:p w14:paraId="002012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8</w:t>
      </w:r>
    </w:p>
    <w:p w14:paraId="696C8A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9</w:t>
      </w:r>
    </w:p>
    <w:p w14:paraId="0407EE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0</w:t>
      </w:r>
    </w:p>
    <w:p w14:paraId="3F43C7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1</w:t>
      </w:r>
    </w:p>
    <w:p w14:paraId="264794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2</w:t>
      </w:r>
    </w:p>
    <w:p w14:paraId="231785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3</w:t>
      </w:r>
    </w:p>
    <w:p w14:paraId="586C4B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4</w:t>
      </w:r>
    </w:p>
    <w:p w14:paraId="4D905B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5</w:t>
      </w:r>
    </w:p>
    <w:p w14:paraId="35FFED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6</w:t>
      </w:r>
    </w:p>
    <w:p w14:paraId="36354A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7</w:t>
      </w:r>
    </w:p>
    <w:p w14:paraId="357942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8</w:t>
      </w:r>
    </w:p>
    <w:p w14:paraId="07FB4B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9</w:t>
      </w:r>
    </w:p>
    <w:p w14:paraId="4E7F03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0</w:t>
      </w:r>
    </w:p>
    <w:p w14:paraId="79C50A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1</w:t>
      </w:r>
    </w:p>
    <w:p w14:paraId="173C7D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2</w:t>
      </w:r>
    </w:p>
    <w:p w14:paraId="06B673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3</w:t>
      </w:r>
    </w:p>
    <w:p w14:paraId="2085C0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4</w:t>
      </w:r>
    </w:p>
    <w:p w14:paraId="462AD2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5</w:t>
      </w:r>
    </w:p>
    <w:p w14:paraId="73CDA8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6</w:t>
      </w:r>
    </w:p>
    <w:p w14:paraId="33C8A0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7</w:t>
      </w:r>
    </w:p>
    <w:p w14:paraId="32C47E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8</w:t>
      </w:r>
    </w:p>
    <w:p w14:paraId="373E1A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9</w:t>
      </w:r>
    </w:p>
    <w:p w14:paraId="648ABF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0</w:t>
      </w:r>
    </w:p>
    <w:p w14:paraId="39CEF0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1</w:t>
      </w:r>
    </w:p>
    <w:p w14:paraId="52F0BF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2</w:t>
      </w:r>
    </w:p>
    <w:p w14:paraId="78F05C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3</w:t>
      </w:r>
    </w:p>
    <w:p w14:paraId="3814FA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4</w:t>
      </w:r>
    </w:p>
    <w:p w14:paraId="17D0B9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5</w:t>
      </w:r>
    </w:p>
    <w:p w14:paraId="3D6A08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6</w:t>
      </w:r>
    </w:p>
    <w:p w14:paraId="27D3C5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7</w:t>
      </w:r>
    </w:p>
    <w:p w14:paraId="02534E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8</w:t>
      </w:r>
    </w:p>
    <w:p w14:paraId="5101BC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9</w:t>
      </w:r>
    </w:p>
    <w:p w14:paraId="4A961D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0</w:t>
      </w:r>
    </w:p>
    <w:p w14:paraId="7BE640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1</w:t>
      </w:r>
    </w:p>
    <w:p w14:paraId="4B5510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2</w:t>
      </w:r>
    </w:p>
    <w:p w14:paraId="197145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3</w:t>
      </w:r>
    </w:p>
    <w:p w14:paraId="298754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4</w:t>
      </w:r>
    </w:p>
    <w:p w14:paraId="47B4FD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5</w:t>
      </w:r>
    </w:p>
    <w:p w14:paraId="056124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6</w:t>
      </w:r>
    </w:p>
    <w:p w14:paraId="7AC7DF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7</w:t>
      </w:r>
    </w:p>
    <w:p w14:paraId="60E294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8</w:t>
      </w:r>
    </w:p>
    <w:p w14:paraId="6F6B57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9</w:t>
      </w:r>
    </w:p>
    <w:p w14:paraId="03FFD9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0</w:t>
      </w:r>
    </w:p>
    <w:p w14:paraId="0957DC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1</w:t>
      </w:r>
    </w:p>
    <w:p w14:paraId="0AC307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2</w:t>
      </w:r>
    </w:p>
    <w:p w14:paraId="76FCE0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3</w:t>
      </w:r>
    </w:p>
    <w:p w14:paraId="5E4A11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4</w:t>
      </w:r>
    </w:p>
    <w:p w14:paraId="5A8EA9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865</w:t>
      </w:r>
    </w:p>
    <w:p w14:paraId="2DF754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6</w:t>
      </w:r>
    </w:p>
    <w:p w14:paraId="047550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7</w:t>
      </w:r>
    </w:p>
    <w:p w14:paraId="2398F7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8</w:t>
      </w:r>
    </w:p>
    <w:p w14:paraId="3E56CD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9</w:t>
      </w:r>
    </w:p>
    <w:p w14:paraId="2314C2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0</w:t>
      </w:r>
    </w:p>
    <w:p w14:paraId="6E66DC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1</w:t>
      </w:r>
    </w:p>
    <w:p w14:paraId="7B1B57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2</w:t>
      </w:r>
    </w:p>
    <w:p w14:paraId="6304AF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3</w:t>
      </w:r>
    </w:p>
    <w:p w14:paraId="45E046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4</w:t>
      </w:r>
    </w:p>
    <w:p w14:paraId="47F471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5</w:t>
      </w:r>
    </w:p>
    <w:p w14:paraId="07C169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6</w:t>
      </w:r>
    </w:p>
    <w:p w14:paraId="220000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7</w:t>
      </w:r>
    </w:p>
    <w:p w14:paraId="75294C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8</w:t>
      </w:r>
    </w:p>
    <w:p w14:paraId="4C5FC5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9</w:t>
      </w:r>
    </w:p>
    <w:p w14:paraId="11225F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0</w:t>
      </w:r>
    </w:p>
    <w:p w14:paraId="6EA9AF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1</w:t>
      </w:r>
    </w:p>
    <w:p w14:paraId="7ECAAB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2</w:t>
      </w:r>
    </w:p>
    <w:p w14:paraId="401F98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3</w:t>
      </w:r>
    </w:p>
    <w:p w14:paraId="172330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4</w:t>
      </w:r>
    </w:p>
    <w:p w14:paraId="3C188A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5</w:t>
      </w:r>
    </w:p>
    <w:p w14:paraId="149495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6</w:t>
      </w:r>
    </w:p>
    <w:p w14:paraId="233C3A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7</w:t>
      </w:r>
    </w:p>
    <w:p w14:paraId="58905B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8</w:t>
      </w:r>
    </w:p>
    <w:p w14:paraId="351F0C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9</w:t>
      </w:r>
    </w:p>
    <w:p w14:paraId="032AF2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0</w:t>
      </w:r>
    </w:p>
    <w:p w14:paraId="21B65A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1</w:t>
      </w:r>
    </w:p>
    <w:p w14:paraId="6BB893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2</w:t>
      </w:r>
    </w:p>
    <w:p w14:paraId="230F7A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3</w:t>
      </w:r>
    </w:p>
    <w:p w14:paraId="23D3FD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4</w:t>
      </w:r>
    </w:p>
    <w:p w14:paraId="16BA42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5</w:t>
      </w:r>
    </w:p>
    <w:p w14:paraId="0285F4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6</w:t>
      </w:r>
    </w:p>
    <w:p w14:paraId="67F70B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7</w:t>
      </w:r>
    </w:p>
    <w:p w14:paraId="0B7A0F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8</w:t>
      </w:r>
    </w:p>
    <w:p w14:paraId="64BB03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9</w:t>
      </w:r>
    </w:p>
    <w:p w14:paraId="758BD6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0</w:t>
      </w:r>
    </w:p>
    <w:p w14:paraId="10A2BA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1</w:t>
      </w:r>
    </w:p>
    <w:p w14:paraId="4DC988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2</w:t>
      </w:r>
    </w:p>
    <w:p w14:paraId="478589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3</w:t>
      </w:r>
    </w:p>
    <w:p w14:paraId="6903B9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4</w:t>
      </w:r>
    </w:p>
    <w:p w14:paraId="4EE53A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5</w:t>
      </w:r>
    </w:p>
    <w:p w14:paraId="4B0665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6</w:t>
      </w:r>
    </w:p>
    <w:p w14:paraId="4F6C64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7</w:t>
      </w:r>
    </w:p>
    <w:p w14:paraId="0C51AA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8</w:t>
      </w:r>
    </w:p>
    <w:p w14:paraId="340415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9</w:t>
      </w:r>
    </w:p>
    <w:p w14:paraId="1BB8C9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0</w:t>
      </w:r>
    </w:p>
    <w:p w14:paraId="1B09C3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1</w:t>
      </w:r>
    </w:p>
    <w:p w14:paraId="609324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2</w:t>
      </w:r>
    </w:p>
    <w:p w14:paraId="07E523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3</w:t>
      </w:r>
    </w:p>
    <w:p w14:paraId="7C946F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4</w:t>
      </w:r>
    </w:p>
    <w:p w14:paraId="658DA6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5</w:t>
      </w:r>
    </w:p>
    <w:p w14:paraId="063873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6</w:t>
      </w:r>
    </w:p>
    <w:p w14:paraId="3EBDA0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7</w:t>
      </w:r>
    </w:p>
    <w:p w14:paraId="0BBDBC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8</w:t>
      </w:r>
    </w:p>
    <w:p w14:paraId="09017E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9</w:t>
      </w:r>
    </w:p>
    <w:p w14:paraId="1950C0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0</w:t>
      </w:r>
    </w:p>
    <w:p w14:paraId="4A0472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1</w:t>
      </w:r>
    </w:p>
    <w:p w14:paraId="27A853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2</w:t>
      </w:r>
    </w:p>
    <w:p w14:paraId="7F9E74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3</w:t>
      </w:r>
    </w:p>
    <w:p w14:paraId="7CD7FC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4</w:t>
      </w:r>
    </w:p>
    <w:p w14:paraId="04FEC7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5</w:t>
      </w:r>
    </w:p>
    <w:p w14:paraId="3D3BC6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926</w:t>
      </w:r>
    </w:p>
    <w:p w14:paraId="394A0D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7</w:t>
      </w:r>
    </w:p>
    <w:p w14:paraId="68EBCD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8</w:t>
      </w:r>
    </w:p>
    <w:p w14:paraId="39462B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9</w:t>
      </w:r>
    </w:p>
    <w:p w14:paraId="53F8C8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0</w:t>
      </w:r>
    </w:p>
    <w:p w14:paraId="0A40E1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1</w:t>
      </w:r>
    </w:p>
    <w:p w14:paraId="760FF9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2</w:t>
      </w:r>
    </w:p>
    <w:p w14:paraId="5DD421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3</w:t>
      </w:r>
    </w:p>
    <w:p w14:paraId="2E20A6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4</w:t>
      </w:r>
    </w:p>
    <w:p w14:paraId="359254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5</w:t>
      </w:r>
    </w:p>
    <w:p w14:paraId="49B4E6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6</w:t>
      </w:r>
    </w:p>
    <w:p w14:paraId="3C0C91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7</w:t>
      </w:r>
    </w:p>
    <w:p w14:paraId="49296A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8</w:t>
      </w:r>
    </w:p>
    <w:p w14:paraId="54EF0D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9</w:t>
      </w:r>
    </w:p>
    <w:p w14:paraId="71DB26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0</w:t>
      </w:r>
    </w:p>
    <w:p w14:paraId="7F5C86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1</w:t>
      </w:r>
    </w:p>
    <w:p w14:paraId="1B97EA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2</w:t>
      </w:r>
    </w:p>
    <w:p w14:paraId="2E1B27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3</w:t>
      </w:r>
    </w:p>
    <w:p w14:paraId="62C0E7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4</w:t>
      </w:r>
    </w:p>
    <w:p w14:paraId="1D7A60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5</w:t>
      </w:r>
    </w:p>
    <w:p w14:paraId="7AD38D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6</w:t>
      </w:r>
    </w:p>
    <w:p w14:paraId="20E25A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7</w:t>
      </w:r>
    </w:p>
    <w:p w14:paraId="26AAA8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8</w:t>
      </w:r>
    </w:p>
    <w:p w14:paraId="7C12C2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9</w:t>
      </w:r>
    </w:p>
    <w:p w14:paraId="76AF6A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0</w:t>
      </w:r>
    </w:p>
    <w:p w14:paraId="42A0EE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1</w:t>
      </w:r>
    </w:p>
    <w:p w14:paraId="32DB14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2</w:t>
      </w:r>
    </w:p>
    <w:p w14:paraId="19B87B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3</w:t>
      </w:r>
    </w:p>
    <w:p w14:paraId="555FC3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4</w:t>
      </w:r>
    </w:p>
    <w:p w14:paraId="55E156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5</w:t>
      </w:r>
    </w:p>
    <w:p w14:paraId="40AE10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6</w:t>
      </w:r>
    </w:p>
    <w:p w14:paraId="70AE78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7</w:t>
      </w:r>
    </w:p>
    <w:p w14:paraId="7045C9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8</w:t>
      </w:r>
    </w:p>
    <w:p w14:paraId="4049EA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9</w:t>
      </w:r>
    </w:p>
    <w:p w14:paraId="6EC32B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0</w:t>
      </w:r>
    </w:p>
    <w:p w14:paraId="505654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1</w:t>
      </w:r>
    </w:p>
    <w:p w14:paraId="1AFE46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2</w:t>
      </w:r>
    </w:p>
    <w:p w14:paraId="27DDED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3</w:t>
      </w:r>
    </w:p>
    <w:p w14:paraId="07EDE6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4</w:t>
      </w:r>
    </w:p>
    <w:p w14:paraId="4CB843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5</w:t>
      </w:r>
    </w:p>
    <w:p w14:paraId="540779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6</w:t>
      </w:r>
    </w:p>
    <w:p w14:paraId="3DC110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7</w:t>
      </w:r>
    </w:p>
    <w:p w14:paraId="329E79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8</w:t>
      </w:r>
    </w:p>
    <w:p w14:paraId="04AE1E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9</w:t>
      </w:r>
    </w:p>
    <w:p w14:paraId="26C610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0</w:t>
      </w:r>
    </w:p>
    <w:p w14:paraId="1776FA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1</w:t>
      </w:r>
    </w:p>
    <w:p w14:paraId="4A618B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2</w:t>
      </w:r>
    </w:p>
    <w:p w14:paraId="1B3620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3</w:t>
      </w:r>
    </w:p>
    <w:p w14:paraId="068556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4</w:t>
      </w:r>
    </w:p>
    <w:p w14:paraId="445BD7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5</w:t>
      </w:r>
    </w:p>
    <w:p w14:paraId="126B59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6</w:t>
      </w:r>
    </w:p>
    <w:p w14:paraId="3B578D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7</w:t>
      </w:r>
    </w:p>
    <w:p w14:paraId="28D3BD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8</w:t>
      </w:r>
    </w:p>
    <w:p w14:paraId="5E262A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9</w:t>
      </w:r>
    </w:p>
    <w:p w14:paraId="792A41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0</w:t>
      </w:r>
    </w:p>
    <w:p w14:paraId="652270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1</w:t>
      </w:r>
    </w:p>
    <w:p w14:paraId="75385A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2</w:t>
      </w:r>
    </w:p>
    <w:p w14:paraId="0DF018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3</w:t>
      </w:r>
    </w:p>
    <w:p w14:paraId="4ED58D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4</w:t>
      </w:r>
    </w:p>
    <w:p w14:paraId="7190BF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5</w:t>
      </w:r>
    </w:p>
    <w:p w14:paraId="58FE50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6</w:t>
      </w:r>
    </w:p>
    <w:p w14:paraId="2F69FF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987</w:t>
      </w:r>
    </w:p>
    <w:p w14:paraId="108AE8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8</w:t>
      </w:r>
    </w:p>
    <w:p w14:paraId="3C058C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9</w:t>
      </w:r>
    </w:p>
    <w:p w14:paraId="3BFC3C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0</w:t>
      </w:r>
    </w:p>
    <w:p w14:paraId="56AC19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1</w:t>
      </w:r>
    </w:p>
    <w:p w14:paraId="2354B4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2</w:t>
      </w:r>
    </w:p>
    <w:p w14:paraId="039CD4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3</w:t>
      </w:r>
    </w:p>
    <w:p w14:paraId="328C9D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4</w:t>
      </w:r>
    </w:p>
    <w:p w14:paraId="5784FD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5</w:t>
      </w:r>
    </w:p>
    <w:p w14:paraId="240DF6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6</w:t>
      </w:r>
    </w:p>
    <w:p w14:paraId="46A6A2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7</w:t>
      </w:r>
    </w:p>
    <w:p w14:paraId="01B11F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8</w:t>
      </w:r>
    </w:p>
    <w:p w14:paraId="030A13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9</w:t>
      </w:r>
    </w:p>
    <w:p w14:paraId="349B09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0</w:t>
      </w:r>
    </w:p>
    <w:p w14:paraId="3AC7F8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1</w:t>
      </w:r>
    </w:p>
    <w:p w14:paraId="248759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2</w:t>
      </w:r>
    </w:p>
    <w:p w14:paraId="777A42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3</w:t>
      </w:r>
    </w:p>
    <w:p w14:paraId="286586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4</w:t>
      </w:r>
    </w:p>
    <w:p w14:paraId="59F48C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5</w:t>
      </w:r>
    </w:p>
    <w:p w14:paraId="15C89D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6</w:t>
      </w:r>
    </w:p>
    <w:p w14:paraId="4C44C7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7</w:t>
      </w:r>
    </w:p>
    <w:p w14:paraId="05A4CA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8</w:t>
      </w:r>
    </w:p>
    <w:p w14:paraId="1DF348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9</w:t>
      </w:r>
    </w:p>
    <w:p w14:paraId="1934B2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0</w:t>
      </w:r>
    </w:p>
    <w:p w14:paraId="15B69C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1</w:t>
      </w:r>
    </w:p>
    <w:p w14:paraId="19A9CF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2</w:t>
      </w:r>
    </w:p>
    <w:p w14:paraId="228434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3</w:t>
      </w:r>
    </w:p>
    <w:p w14:paraId="44D5F1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4</w:t>
      </w:r>
    </w:p>
    <w:p w14:paraId="5EA2F6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5</w:t>
      </w:r>
    </w:p>
    <w:p w14:paraId="2CE56C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6</w:t>
      </w:r>
    </w:p>
    <w:p w14:paraId="788154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7</w:t>
      </w:r>
    </w:p>
    <w:p w14:paraId="149879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8</w:t>
      </w:r>
    </w:p>
    <w:p w14:paraId="387296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9</w:t>
      </w:r>
    </w:p>
    <w:p w14:paraId="1F120A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0</w:t>
      </w:r>
    </w:p>
    <w:p w14:paraId="121C55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1</w:t>
      </w:r>
    </w:p>
    <w:p w14:paraId="640EDF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2</w:t>
      </w:r>
    </w:p>
    <w:p w14:paraId="29A316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3</w:t>
      </w:r>
    </w:p>
    <w:p w14:paraId="709154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4</w:t>
      </w:r>
    </w:p>
    <w:p w14:paraId="125434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5</w:t>
      </w:r>
    </w:p>
    <w:p w14:paraId="436CF2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6</w:t>
      </w:r>
    </w:p>
    <w:p w14:paraId="45AE3F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7</w:t>
      </w:r>
    </w:p>
    <w:p w14:paraId="48CEF5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8</w:t>
      </w:r>
    </w:p>
    <w:p w14:paraId="46B75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9</w:t>
      </w:r>
    </w:p>
    <w:p w14:paraId="02EEF3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0</w:t>
      </w:r>
    </w:p>
    <w:p w14:paraId="23FF8E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1</w:t>
      </w:r>
    </w:p>
    <w:p w14:paraId="1E123A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2</w:t>
      </w:r>
    </w:p>
    <w:p w14:paraId="3C65B5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3</w:t>
      </w:r>
    </w:p>
    <w:p w14:paraId="24E8BF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4</w:t>
      </w:r>
    </w:p>
    <w:p w14:paraId="0FFF20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5</w:t>
      </w:r>
    </w:p>
    <w:p w14:paraId="498D8A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6</w:t>
      </w:r>
    </w:p>
    <w:p w14:paraId="5600F0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7</w:t>
      </w:r>
    </w:p>
    <w:p w14:paraId="7D271B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8</w:t>
      </w:r>
    </w:p>
    <w:p w14:paraId="6057A7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9</w:t>
      </w:r>
    </w:p>
    <w:p w14:paraId="1DBB8F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0</w:t>
      </w:r>
    </w:p>
    <w:p w14:paraId="3F76FB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1</w:t>
      </w:r>
    </w:p>
    <w:p w14:paraId="529C85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2</w:t>
      </w:r>
    </w:p>
    <w:p w14:paraId="59A9D6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3</w:t>
      </w:r>
    </w:p>
    <w:p w14:paraId="638D90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4</w:t>
      </w:r>
    </w:p>
    <w:p w14:paraId="48E1AF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5</w:t>
      </w:r>
    </w:p>
    <w:p w14:paraId="151393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6</w:t>
      </w:r>
    </w:p>
    <w:p w14:paraId="2B0425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7</w:t>
      </w:r>
    </w:p>
    <w:p w14:paraId="592C4F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3048</w:t>
      </w:r>
    </w:p>
    <w:p w14:paraId="13FA28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9</w:t>
      </w:r>
    </w:p>
    <w:p w14:paraId="7EDF19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0</w:t>
      </w:r>
    </w:p>
    <w:p w14:paraId="4FE88F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1</w:t>
      </w:r>
    </w:p>
    <w:p w14:paraId="27DB23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2</w:t>
      </w:r>
    </w:p>
    <w:p w14:paraId="1CFC23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3</w:t>
      </w:r>
    </w:p>
    <w:p w14:paraId="0FD908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4</w:t>
      </w:r>
    </w:p>
    <w:p w14:paraId="141D91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5</w:t>
      </w:r>
    </w:p>
    <w:p w14:paraId="4D7150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6</w:t>
      </w:r>
    </w:p>
    <w:p w14:paraId="0F399F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7</w:t>
      </w:r>
    </w:p>
    <w:p w14:paraId="30AEE5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8</w:t>
      </w:r>
    </w:p>
    <w:p w14:paraId="40B651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9</w:t>
      </w:r>
    </w:p>
    <w:p w14:paraId="2D5A63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0</w:t>
      </w:r>
    </w:p>
    <w:p w14:paraId="7F9790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1</w:t>
      </w:r>
    </w:p>
    <w:p w14:paraId="749A7A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2</w:t>
      </w:r>
    </w:p>
    <w:p w14:paraId="65645B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3</w:t>
      </w:r>
    </w:p>
    <w:p w14:paraId="561888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4</w:t>
      </w:r>
    </w:p>
    <w:p w14:paraId="064278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5</w:t>
      </w:r>
    </w:p>
    <w:p w14:paraId="3F1D54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6</w:t>
      </w:r>
    </w:p>
    <w:p w14:paraId="63322F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7</w:t>
      </w:r>
    </w:p>
    <w:p w14:paraId="1765E6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8</w:t>
      </w:r>
    </w:p>
    <w:p w14:paraId="3B56ED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9</w:t>
      </w:r>
    </w:p>
    <w:p w14:paraId="10DA79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0</w:t>
      </w:r>
    </w:p>
    <w:p w14:paraId="28690F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1</w:t>
      </w:r>
    </w:p>
    <w:p w14:paraId="618241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2</w:t>
      </w:r>
    </w:p>
    <w:p w14:paraId="5D1521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3</w:t>
      </w:r>
    </w:p>
    <w:p w14:paraId="0EC382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4</w:t>
      </w:r>
    </w:p>
    <w:p w14:paraId="7D7DB6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5</w:t>
      </w:r>
    </w:p>
    <w:p w14:paraId="5ABE31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6</w:t>
      </w:r>
    </w:p>
    <w:p w14:paraId="4D702E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7</w:t>
      </w:r>
    </w:p>
    <w:p w14:paraId="63AA8C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8</w:t>
      </w:r>
    </w:p>
    <w:p w14:paraId="20E8D9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9</w:t>
      </w:r>
    </w:p>
    <w:p w14:paraId="1FE58C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0</w:t>
      </w:r>
    </w:p>
    <w:p w14:paraId="443AE5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1</w:t>
      </w:r>
    </w:p>
    <w:p w14:paraId="228544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2</w:t>
      </w:r>
    </w:p>
    <w:p w14:paraId="6DA9E8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3</w:t>
      </w:r>
    </w:p>
    <w:p w14:paraId="2A5A0B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4</w:t>
      </w:r>
    </w:p>
    <w:p w14:paraId="5B76AA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5</w:t>
      </w:r>
    </w:p>
    <w:p w14:paraId="72823F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6</w:t>
      </w:r>
    </w:p>
    <w:p w14:paraId="09DA4F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7</w:t>
      </w:r>
    </w:p>
    <w:p w14:paraId="1734E9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8</w:t>
      </w:r>
    </w:p>
    <w:p w14:paraId="63DF85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9</w:t>
      </w:r>
    </w:p>
    <w:p w14:paraId="10FF3D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0</w:t>
      </w:r>
    </w:p>
    <w:p w14:paraId="2AEDF1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1</w:t>
      </w:r>
    </w:p>
    <w:p w14:paraId="055321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2</w:t>
      </w:r>
    </w:p>
    <w:p w14:paraId="613E31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3</w:t>
      </w:r>
    </w:p>
    <w:p w14:paraId="29FF9E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4</w:t>
      </w:r>
    </w:p>
    <w:p w14:paraId="4E7826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5</w:t>
      </w:r>
    </w:p>
    <w:p w14:paraId="72781D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6</w:t>
      </w:r>
    </w:p>
    <w:p w14:paraId="051BB3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7</w:t>
      </w:r>
    </w:p>
    <w:p w14:paraId="12D4B0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8</w:t>
      </w:r>
    </w:p>
    <w:p w14:paraId="0473A7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9</w:t>
      </w:r>
    </w:p>
    <w:p w14:paraId="63EC3C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0</w:t>
      </w:r>
    </w:p>
    <w:p w14:paraId="78DBA9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1</w:t>
      </w:r>
    </w:p>
    <w:p w14:paraId="1DF596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2</w:t>
      </w:r>
    </w:p>
    <w:p w14:paraId="718B9E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3</w:t>
      </w:r>
    </w:p>
    <w:p w14:paraId="143E7D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4</w:t>
      </w:r>
    </w:p>
    <w:p w14:paraId="3C7000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5</w:t>
      </w:r>
    </w:p>
    <w:p w14:paraId="2FD2C7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6</w:t>
      </w:r>
    </w:p>
    <w:p w14:paraId="442CA6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7</w:t>
      </w:r>
    </w:p>
    <w:p w14:paraId="7FF5D0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8</w:t>
      </w:r>
    </w:p>
    <w:p w14:paraId="1454BB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3109</w:t>
      </w:r>
    </w:p>
    <w:p w14:paraId="119888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0</w:t>
      </w:r>
    </w:p>
    <w:p w14:paraId="23BDAC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1</w:t>
      </w:r>
    </w:p>
    <w:p w14:paraId="3E9FDB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2</w:t>
      </w:r>
    </w:p>
    <w:p w14:paraId="15AC5B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3</w:t>
      </w:r>
    </w:p>
    <w:p w14:paraId="10404C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4</w:t>
      </w:r>
    </w:p>
    <w:p w14:paraId="0DBDA0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5</w:t>
      </w:r>
    </w:p>
    <w:p w14:paraId="3ED3F0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6</w:t>
      </w:r>
    </w:p>
    <w:p w14:paraId="63B5AC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7</w:t>
      </w:r>
    </w:p>
    <w:p w14:paraId="4BA7D3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8</w:t>
      </w:r>
    </w:p>
    <w:p w14:paraId="006846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9</w:t>
      </w:r>
    </w:p>
    <w:p w14:paraId="3B6D7C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0</w:t>
      </w:r>
    </w:p>
    <w:p w14:paraId="72569F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1</w:t>
      </w:r>
    </w:p>
    <w:p w14:paraId="002ECE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2</w:t>
      </w:r>
    </w:p>
    <w:p w14:paraId="1EBF41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3</w:t>
      </w:r>
    </w:p>
    <w:p w14:paraId="2A5392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4</w:t>
      </w:r>
    </w:p>
    <w:p w14:paraId="6330CF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5</w:t>
      </w:r>
    </w:p>
    <w:p w14:paraId="62970F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6</w:t>
      </w:r>
    </w:p>
    <w:p w14:paraId="584881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7</w:t>
      </w:r>
    </w:p>
    <w:p w14:paraId="70A0D5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8</w:t>
      </w:r>
    </w:p>
    <w:p w14:paraId="652B60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9</w:t>
      </w:r>
    </w:p>
    <w:p w14:paraId="4C1650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0</w:t>
      </w:r>
    </w:p>
    <w:p w14:paraId="0F0CE6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1</w:t>
      </w:r>
    </w:p>
    <w:p w14:paraId="7CEF73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2</w:t>
      </w:r>
    </w:p>
    <w:p w14:paraId="092CFC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3</w:t>
      </w:r>
    </w:p>
    <w:p w14:paraId="1DEF53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4</w:t>
      </w:r>
    </w:p>
    <w:p w14:paraId="016271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5</w:t>
      </w:r>
    </w:p>
    <w:p w14:paraId="38AAD5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6</w:t>
      </w:r>
    </w:p>
    <w:p w14:paraId="0CDB36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7</w:t>
      </w:r>
    </w:p>
    <w:p w14:paraId="50B89A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8</w:t>
      </w:r>
    </w:p>
    <w:p w14:paraId="54FEC8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9</w:t>
      </w:r>
    </w:p>
    <w:p w14:paraId="4D55F3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0</w:t>
      </w:r>
    </w:p>
    <w:p w14:paraId="7576FF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1</w:t>
      </w:r>
    </w:p>
    <w:p w14:paraId="7135A1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2</w:t>
      </w:r>
    </w:p>
    <w:p w14:paraId="318C30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3</w:t>
      </w:r>
    </w:p>
    <w:p w14:paraId="6A3DC1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4</w:t>
      </w:r>
    </w:p>
    <w:p w14:paraId="5E3AD7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5</w:t>
      </w:r>
    </w:p>
    <w:p w14:paraId="125998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6</w:t>
      </w:r>
    </w:p>
    <w:p w14:paraId="123260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7</w:t>
      </w:r>
    </w:p>
    <w:p w14:paraId="319B07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8</w:t>
      </w:r>
    </w:p>
    <w:p w14:paraId="236CFF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9</w:t>
      </w:r>
    </w:p>
    <w:p w14:paraId="27940B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0</w:t>
      </w:r>
    </w:p>
    <w:p w14:paraId="75845A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1</w:t>
      </w:r>
    </w:p>
    <w:p w14:paraId="719891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2</w:t>
      </w:r>
    </w:p>
    <w:p w14:paraId="051364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3</w:t>
      </w:r>
    </w:p>
    <w:p w14:paraId="54156D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4</w:t>
      </w:r>
    </w:p>
    <w:p w14:paraId="550B98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5</w:t>
      </w:r>
    </w:p>
    <w:p w14:paraId="38F083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6</w:t>
      </w:r>
    </w:p>
    <w:p w14:paraId="7DF0A4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7</w:t>
      </w:r>
    </w:p>
    <w:p w14:paraId="13F12E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8</w:t>
      </w:r>
    </w:p>
    <w:p w14:paraId="26961A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9</w:t>
      </w:r>
    </w:p>
    <w:p w14:paraId="678DDA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0</w:t>
      </w:r>
    </w:p>
    <w:p w14:paraId="47FD65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1</w:t>
      </w:r>
    </w:p>
    <w:p w14:paraId="5F1AF8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2</w:t>
      </w:r>
    </w:p>
    <w:p w14:paraId="28BCDA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3</w:t>
      </w:r>
    </w:p>
    <w:p w14:paraId="702139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4</w:t>
      </w:r>
    </w:p>
    <w:p w14:paraId="45A84C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5</w:t>
      </w:r>
    </w:p>
    <w:p w14:paraId="647E4D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6</w:t>
      </w:r>
    </w:p>
    <w:p w14:paraId="5C7DB4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7</w:t>
      </w:r>
    </w:p>
    <w:p w14:paraId="5D8872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8</w:t>
      </w:r>
    </w:p>
    <w:p w14:paraId="56A3B1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9</w:t>
      </w:r>
    </w:p>
    <w:p w14:paraId="60D31D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3170</w:t>
      </w:r>
    </w:p>
    <w:p w14:paraId="1E231F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1</w:t>
      </w:r>
    </w:p>
    <w:p w14:paraId="446AC6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2</w:t>
      </w:r>
    </w:p>
    <w:p w14:paraId="4F3FD7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3</w:t>
      </w:r>
    </w:p>
    <w:p w14:paraId="5F43B8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4</w:t>
      </w:r>
    </w:p>
    <w:p w14:paraId="43FA02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5</w:t>
      </w:r>
    </w:p>
    <w:p w14:paraId="69467D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6</w:t>
      </w:r>
    </w:p>
    <w:p w14:paraId="504EFD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7</w:t>
      </w:r>
    </w:p>
    <w:p w14:paraId="014CF5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8</w:t>
      </w:r>
    </w:p>
    <w:p w14:paraId="0083EB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9</w:t>
      </w:r>
    </w:p>
    <w:p w14:paraId="5FF15C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0</w:t>
      </w:r>
    </w:p>
    <w:p w14:paraId="4967B7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1</w:t>
      </w:r>
    </w:p>
    <w:p w14:paraId="2AFAC8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2</w:t>
      </w:r>
    </w:p>
    <w:p w14:paraId="71D9EE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3</w:t>
      </w:r>
    </w:p>
    <w:p w14:paraId="508FF8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4</w:t>
      </w:r>
    </w:p>
    <w:p w14:paraId="3E324C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5</w:t>
      </w:r>
    </w:p>
    <w:p w14:paraId="2AB12B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6</w:t>
      </w:r>
    </w:p>
    <w:p w14:paraId="69D6F8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7</w:t>
      </w:r>
    </w:p>
    <w:p w14:paraId="771288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8</w:t>
      </w:r>
    </w:p>
    <w:p w14:paraId="1D0DE4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9</w:t>
      </w:r>
    </w:p>
    <w:p w14:paraId="3910CE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0</w:t>
      </w:r>
    </w:p>
    <w:p w14:paraId="54D16E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1</w:t>
      </w:r>
    </w:p>
    <w:p w14:paraId="0199B4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2</w:t>
      </w:r>
    </w:p>
    <w:p w14:paraId="009B0A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3</w:t>
      </w:r>
    </w:p>
    <w:p w14:paraId="56DDEC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4</w:t>
      </w:r>
    </w:p>
    <w:p w14:paraId="1AB90E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5</w:t>
      </w:r>
    </w:p>
    <w:p w14:paraId="487711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6</w:t>
      </w:r>
    </w:p>
    <w:p w14:paraId="1AF56E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7</w:t>
      </w:r>
    </w:p>
    <w:p w14:paraId="548DD0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8</w:t>
      </w:r>
    </w:p>
    <w:p w14:paraId="5F7E34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9</w:t>
      </w:r>
    </w:p>
    <w:p w14:paraId="07B11A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0</w:t>
      </w:r>
    </w:p>
    <w:p w14:paraId="305AE7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1</w:t>
      </w:r>
    </w:p>
    <w:p w14:paraId="2A6562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2</w:t>
      </w:r>
    </w:p>
    <w:p w14:paraId="0E80BE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3</w:t>
      </w:r>
    </w:p>
    <w:p w14:paraId="7C2504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4</w:t>
      </w:r>
    </w:p>
    <w:p w14:paraId="331C6C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5</w:t>
      </w:r>
    </w:p>
    <w:p w14:paraId="64806C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6</w:t>
      </w:r>
    </w:p>
    <w:p w14:paraId="2DCC68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7</w:t>
      </w:r>
    </w:p>
    <w:p w14:paraId="15DDDD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8</w:t>
      </w:r>
    </w:p>
    <w:p w14:paraId="7B961D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9</w:t>
      </w:r>
    </w:p>
    <w:p w14:paraId="48FBDD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0</w:t>
      </w:r>
    </w:p>
    <w:p w14:paraId="0174A3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1</w:t>
      </w:r>
    </w:p>
    <w:p w14:paraId="72A965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2</w:t>
      </w:r>
    </w:p>
    <w:p w14:paraId="67B4AA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3</w:t>
      </w:r>
    </w:p>
    <w:p w14:paraId="190445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4</w:t>
      </w:r>
    </w:p>
    <w:p w14:paraId="53DBCE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5</w:t>
      </w:r>
    </w:p>
    <w:p w14:paraId="3284B5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6</w:t>
      </w:r>
    </w:p>
    <w:p w14:paraId="283AD0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7</w:t>
      </w:r>
    </w:p>
    <w:p w14:paraId="734FDF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8</w:t>
      </w:r>
    </w:p>
    <w:p w14:paraId="5A4002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9</w:t>
      </w:r>
    </w:p>
    <w:p w14:paraId="64A656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0</w:t>
      </w:r>
    </w:p>
    <w:p w14:paraId="5C426B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1</w:t>
      </w:r>
    </w:p>
    <w:p w14:paraId="7B178D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2</w:t>
      </w:r>
    </w:p>
    <w:p w14:paraId="519B1D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3</w:t>
      </w:r>
    </w:p>
    <w:p w14:paraId="46D2CF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4</w:t>
      </w:r>
    </w:p>
    <w:p w14:paraId="206EA0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5</w:t>
      </w:r>
    </w:p>
    <w:p w14:paraId="4F1475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6</w:t>
      </w:r>
    </w:p>
    <w:p w14:paraId="5EE636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7</w:t>
      </w:r>
    </w:p>
    <w:p w14:paraId="40D769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8</w:t>
      </w:r>
    </w:p>
    <w:p w14:paraId="22FA80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9</w:t>
      </w:r>
    </w:p>
    <w:p w14:paraId="7F2A16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0</w:t>
      </w:r>
    </w:p>
    <w:p w14:paraId="0CB784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3231</w:t>
      </w:r>
    </w:p>
    <w:p w14:paraId="776E06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2</w:t>
      </w:r>
    </w:p>
    <w:p w14:paraId="52F5D9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3</w:t>
      </w:r>
    </w:p>
    <w:p w14:paraId="3CAA94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4</w:t>
      </w:r>
    </w:p>
    <w:p w14:paraId="771300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5</w:t>
      </w:r>
    </w:p>
    <w:p w14:paraId="2F0A0F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6</w:t>
      </w:r>
    </w:p>
    <w:p w14:paraId="300349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7</w:t>
      </w:r>
    </w:p>
    <w:p w14:paraId="0921AC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8</w:t>
      </w:r>
    </w:p>
    <w:p w14:paraId="6BF119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9</w:t>
      </w:r>
    </w:p>
    <w:p w14:paraId="1B595E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0</w:t>
      </w:r>
    </w:p>
    <w:p w14:paraId="4E8D5F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1</w:t>
      </w:r>
    </w:p>
    <w:p w14:paraId="208649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2</w:t>
      </w:r>
    </w:p>
    <w:p w14:paraId="5ABACF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3</w:t>
      </w:r>
    </w:p>
    <w:p w14:paraId="4BC6C8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4</w:t>
      </w:r>
    </w:p>
    <w:p w14:paraId="241252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5</w:t>
      </w:r>
    </w:p>
    <w:p w14:paraId="6DEBB7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6</w:t>
      </w:r>
    </w:p>
    <w:p w14:paraId="06E5C2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7</w:t>
      </w:r>
    </w:p>
    <w:p w14:paraId="376B20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8</w:t>
      </w:r>
    </w:p>
    <w:p w14:paraId="23BC2F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9</w:t>
      </w:r>
    </w:p>
    <w:p w14:paraId="0588BD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0</w:t>
      </w:r>
    </w:p>
    <w:p w14:paraId="69C83B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1</w:t>
      </w:r>
    </w:p>
    <w:p w14:paraId="41A6A4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2</w:t>
      </w:r>
    </w:p>
    <w:p w14:paraId="310A72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3</w:t>
      </w:r>
    </w:p>
    <w:p w14:paraId="78E8A6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4</w:t>
      </w:r>
    </w:p>
    <w:p w14:paraId="103614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5</w:t>
      </w:r>
    </w:p>
    <w:p w14:paraId="05BEBC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6</w:t>
      </w:r>
    </w:p>
    <w:p w14:paraId="014DFC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7</w:t>
      </w:r>
    </w:p>
    <w:p w14:paraId="27CA7F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8</w:t>
      </w:r>
    </w:p>
    <w:p w14:paraId="1E7B95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9</w:t>
      </w:r>
    </w:p>
    <w:p w14:paraId="061B12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0</w:t>
      </w:r>
    </w:p>
    <w:p w14:paraId="57AA86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1</w:t>
      </w:r>
    </w:p>
    <w:p w14:paraId="43E8A1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2</w:t>
      </w:r>
    </w:p>
    <w:p w14:paraId="4E8E56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3</w:t>
      </w:r>
    </w:p>
    <w:p w14:paraId="45AC01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4</w:t>
      </w:r>
    </w:p>
    <w:p w14:paraId="72B4F5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5</w:t>
      </w:r>
    </w:p>
    <w:p w14:paraId="23395D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6</w:t>
      </w:r>
    </w:p>
    <w:p w14:paraId="6AC4C2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7</w:t>
      </w:r>
    </w:p>
    <w:p w14:paraId="197221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8</w:t>
      </w:r>
    </w:p>
    <w:p w14:paraId="4A76E6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9</w:t>
      </w:r>
    </w:p>
    <w:p w14:paraId="4E7182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0</w:t>
      </w:r>
    </w:p>
    <w:p w14:paraId="73BA02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1</w:t>
      </w:r>
    </w:p>
    <w:p w14:paraId="41F0F2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2</w:t>
      </w:r>
    </w:p>
    <w:p w14:paraId="539B8B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3</w:t>
      </w:r>
    </w:p>
    <w:p w14:paraId="114E27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4</w:t>
      </w:r>
    </w:p>
    <w:p w14:paraId="7E4CAF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5</w:t>
      </w:r>
    </w:p>
    <w:p w14:paraId="5EF03F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6</w:t>
      </w:r>
    </w:p>
    <w:p w14:paraId="41D149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7</w:t>
      </w:r>
    </w:p>
    <w:p w14:paraId="14F6FA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8</w:t>
      </w:r>
    </w:p>
    <w:p w14:paraId="61F00D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9</w:t>
      </w:r>
    </w:p>
    <w:p w14:paraId="513216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0</w:t>
      </w:r>
    </w:p>
    <w:p w14:paraId="09A91B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1</w:t>
      </w:r>
    </w:p>
    <w:p w14:paraId="37A298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2</w:t>
      </w:r>
    </w:p>
    <w:p w14:paraId="73C970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3</w:t>
      </w:r>
    </w:p>
    <w:p w14:paraId="120038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4</w:t>
      </w:r>
    </w:p>
    <w:p w14:paraId="2D83A4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5</w:t>
      </w:r>
    </w:p>
    <w:p w14:paraId="2E52FF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6</w:t>
      </w:r>
    </w:p>
    <w:p w14:paraId="4111AD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7</w:t>
      </w:r>
    </w:p>
    <w:p w14:paraId="5E4B99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8</w:t>
      </w:r>
    </w:p>
    <w:p w14:paraId="154F62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9</w:t>
      </w:r>
    </w:p>
    <w:p w14:paraId="218C9B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0</w:t>
      </w:r>
    </w:p>
    <w:p w14:paraId="2A429D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1</w:t>
      </w:r>
    </w:p>
    <w:p w14:paraId="58B386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3292</w:t>
      </w:r>
    </w:p>
    <w:p w14:paraId="7A2C0D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3</w:t>
      </w:r>
    </w:p>
    <w:p w14:paraId="070A00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4</w:t>
      </w:r>
    </w:p>
    <w:p w14:paraId="25CACC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5</w:t>
      </w:r>
    </w:p>
    <w:p w14:paraId="700C22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6</w:t>
      </w:r>
    </w:p>
    <w:p w14:paraId="1C89E1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7</w:t>
      </w:r>
    </w:p>
    <w:p w14:paraId="70A6D5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8</w:t>
      </w:r>
    </w:p>
    <w:p w14:paraId="4B65CD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9</w:t>
      </w:r>
    </w:p>
    <w:p w14:paraId="1B80FD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300</w:t>
      </w:r>
    </w:p>
    <w:p w14:paraId="3E8AEA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301</w:t>
      </w:r>
    </w:p>
    <w:p w14:paraId="7257DA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Downloading required libraries</w:t>
      </w:r>
    </w:p>
    <w:p w14:paraId="2F536F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EE63C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ip install imbalanced-learn # used to install imbalanced learn</w:t>
      </w:r>
    </w:p>
    <w:p w14:paraId="51BB4C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ip install xgboost # to install xgboost_model</w:t>
      </w:r>
    </w:p>
    <w:p w14:paraId="196DCC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428B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Make sure the version of anaconda is the latest </w:t>
      </w:r>
    </w:p>
    <w:p w14:paraId="27F325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FA6D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import</w:t>
      </w:r>
      <w:r w:rsidRPr="00D36450">
        <w:rPr>
          <w:rFonts w:ascii="Courier New" w:hAnsi="Courier New" w:cs="Courier New"/>
          <w:sz w:val="20"/>
        </w:rPr>
        <w:t xml:space="preserve"> </w:t>
      </w:r>
      <w:r w:rsidRPr="00D36450">
        <w:rPr>
          <w:rFonts w:ascii="Courier New" w:hAnsi="Courier New" w:cs="Courier New"/>
          <w:b/>
          <w:bCs/>
          <w:color w:val="0E84B5"/>
          <w:sz w:val="20"/>
        </w:rPr>
        <w:t>sklearn</w:t>
      </w:r>
      <w:r w:rsidRPr="00D36450">
        <w:rPr>
          <w:rFonts w:ascii="Courier New" w:hAnsi="Courier New" w:cs="Courier New"/>
          <w:sz w:val="20"/>
        </w:rPr>
        <w:t xml:space="preserve">  </w:t>
      </w:r>
      <w:r w:rsidRPr="00D36450">
        <w:rPr>
          <w:rFonts w:ascii="Courier New" w:hAnsi="Courier New" w:cs="Courier New"/>
          <w:color w:val="888888"/>
          <w:sz w:val="20"/>
        </w:rPr>
        <w:t># importing sklearn</w:t>
      </w:r>
    </w:p>
    <w:p w14:paraId="634835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sklearn</w:t>
      </w:r>
      <w:r w:rsidRPr="00D36450">
        <w:rPr>
          <w:rFonts w:ascii="Courier New" w:hAnsi="Courier New" w:cs="Courier New"/>
          <w:color w:val="333333"/>
          <w:sz w:val="20"/>
        </w:rPr>
        <w:t>.</w:t>
      </w:r>
      <w:r w:rsidRPr="00D36450">
        <w:rPr>
          <w:rFonts w:ascii="Courier New" w:hAnsi="Courier New" w:cs="Courier New"/>
          <w:sz w:val="20"/>
        </w:rPr>
        <w:t xml:space="preserve">__version__)  </w:t>
      </w:r>
      <w:r w:rsidRPr="00D36450">
        <w:rPr>
          <w:rFonts w:ascii="Courier New" w:hAnsi="Courier New" w:cs="Courier New"/>
          <w:color w:val="888888"/>
          <w:sz w:val="20"/>
        </w:rPr>
        <w:t># printing sklearn version</w:t>
      </w:r>
    </w:p>
    <w:p w14:paraId="644697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34048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Importing the relevent libraries</w:t>
      </w:r>
    </w:p>
    <w:p w14:paraId="54294C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5C75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import</w:t>
      </w:r>
      <w:r w:rsidRPr="00D36450">
        <w:rPr>
          <w:rFonts w:ascii="Courier New" w:hAnsi="Courier New" w:cs="Courier New"/>
          <w:sz w:val="20"/>
        </w:rPr>
        <w:t xml:space="preserve"> </w:t>
      </w:r>
      <w:r w:rsidRPr="00D36450">
        <w:rPr>
          <w:rFonts w:ascii="Courier New" w:hAnsi="Courier New" w:cs="Courier New"/>
          <w:b/>
          <w:bCs/>
          <w:color w:val="0E84B5"/>
          <w:sz w:val="20"/>
        </w:rPr>
        <w:t>numpy</w:t>
      </w:r>
      <w:r w:rsidRPr="00D36450">
        <w:rPr>
          <w:rFonts w:ascii="Courier New" w:hAnsi="Courier New" w:cs="Courier New"/>
          <w:sz w:val="20"/>
        </w:rPr>
        <w:t xml:space="preserve"> </w:t>
      </w:r>
      <w:r w:rsidRPr="00D36450">
        <w:rPr>
          <w:rFonts w:ascii="Courier New" w:hAnsi="Courier New" w:cs="Courier New"/>
          <w:b/>
          <w:bCs/>
          <w:color w:val="008800"/>
          <w:sz w:val="20"/>
        </w:rPr>
        <w:t>as</w:t>
      </w:r>
      <w:r w:rsidRPr="00D36450">
        <w:rPr>
          <w:rFonts w:ascii="Courier New" w:hAnsi="Courier New" w:cs="Courier New"/>
          <w:sz w:val="20"/>
        </w:rPr>
        <w:t xml:space="preserve"> </w:t>
      </w:r>
      <w:r w:rsidRPr="00D36450">
        <w:rPr>
          <w:rFonts w:ascii="Courier New" w:hAnsi="Courier New" w:cs="Courier New"/>
          <w:b/>
          <w:bCs/>
          <w:color w:val="0E84B5"/>
          <w:sz w:val="20"/>
        </w:rPr>
        <w:t>np</w:t>
      </w:r>
      <w:r w:rsidRPr="00D36450">
        <w:rPr>
          <w:rFonts w:ascii="Courier New" w:hAnsi="Courier New" w:cs="Courier New"/>
          <w:sz w:val="20"/>
        </w:rPr>
        <w:t xml:space="preserve">  </w:t>
      </w:r>
      <w:r w:rsidRPr="00D36450">
        <w:rPr>
          <w:rFonts w:ascii="Courier New" w:hAnsi="Courier New" w:cs="Courier New"/>
          <w:color w:val="888888"/>
          <w:sz w:val="20"/>
        </w:rPr>
        <w:t># Allows us to work with arrays.</w:t>
      </w:r>
    </w:p>
    <w:p w14:paraId="29044E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import</w:t>
      </w:r>
      <w:r w:rsidRPr="00D36450">
        <w:rPr>
          <w:rFonts w:ascii="Courier New" w:hAnsi="Courier New" w:cs="Courier New"/>
          <w:sz w:val="20"/>
        </w:rPr>
        <w:t xml:space="preserve"> </w:t>
      </w:r>
      <w:r w:rsidRPr="00D36450">
        <w:rPr>
          <w:rFonts w:ascii="Courier New" w:hAnsi="Courier New" w:cs="Courier New"/>
          <w:b/>
          <w:bCs/>
          <w:color w:val="0E84B5"/>
          <w:sz w:val="20"/>
        </w:rPr>
        <w:t>pandas</w:t>
      </w:r>
      <w:r w:rsidRPr="00D36450">
        <w:rPr>
          <w:rFonts w:ascii="Courier New" w:hAnsi="Courier New" w:cs="Courier New"/>
          <w:sz w:val="20"/>
        </w:rPr>
        <w:t xml:space="preserve"> </w:t>
      </w:r>
      <w:r w:rsidRPr="00D36450">
        <w:rPr>
          <w:rFonts w:ascii="Courier New" w:hAnsi="Courier New" w:cs="Courier New"/>
          <w:b/>
          <w:bCs/>
          <w:color w:val="008800"/>
          <w:sz w:val="20"/>
        </w:rPr>
        <w:t>as</w:t>
      </w:r>
      <w:r w:rsidRPr="00D36450">
        <w:rPr>
          <w:rFonts w:ascii="Courier New" w:hAnsi="Courier New" w:cs="Courier New"/>
          <w:sz w:val="20"/>
        </w:rPr>
        <w:t xml:space="preserve"> </w:t>
      </w:r>
      <w:r w:rsidRPr="00D36450">
        <w:rPr>
          <w:rFonts w:ascii="Courier New" w:hAnsi="Courier New" w:cs="Courier New"/>
          <w:b/>
          <w:bCs/>
          <w:color w:val="0E84B5"/>
          <w:sz w:val="20"/>
        </w:rPr>
        <w:t>pd</w:t>
      </w:r>
      <w:r w:rsidRPr="00D36450">
        <w:rPr>
          <w:rFonts w:ascii="Courier New" w:hAnsi="Courier New" w:cs="Courier New"/>
          <w:sz w:val="20"/>
        </w:rPr>
        <w:t xml:space="preserve">  </w:t>
      </w:r>
      <w:r w:rsidRPr="00D36450">
        <w:rPr>
          <w:rFonts w:ascii="Courier New" w:hAnsi="Courier New" w:cs="Courier New"/>
          <w:color w:val="888888"/>
          <w:sz w:val="20"/>
        </w:rPr>
        <w:t># importing pandas’ library for use. Allows us to import data set and manipulate it.</w:t>
      </w:r>
    </w:p>
    <w:p w14:paraId="2535A4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5E80C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import</w:t>
      </w:r>
      <w:r w:rsidRPr="00D36450">
        <w:rPr>
          <w:rFonts w:ascii="Courier New" w:hAnsi="Courier New" w:cs="Courier New"/>
          <w:sz w:val="20"/>
        </w:rPr>
        <w:t xml:space="preserve"> </w:t>
      </w:r>
      <w:r w:rsidRPr="00D36450">
        <w:rPr>
          <w:rFonts w:ascii="Courier New" w:hAnsi="Courier New" w:cs="Courier New"/>
          <w:b/>
          <w:bCs/>
          <w:color w:val="0E84B5"/>
          <w:sz w:val="20"/>
        </w:rPr>
        <w:t>seaborn</w:t>
      </w:r>
      <w:r w:rsidRPr="00D36450">
        <w:rPr>
          <w:rFonts w:ascii="Courier New" w:hAnsi="Courier New" w:cs="Courier New"/>
          <w:sz w:val="20"/>
        </w:rPr>
        <w:t xml:space="preserve"> </w:t>
      </w:r>
      <w:r w:rsidRPr="00D36450">
        <w:rPr>
          <w:rFonts w:ascii="Courier New" w:hAnsi="Courier New" w:cs="Courier New"/>
          <w:b/>
          <w:bCs/>
          <w:color w:val="008800"/>
          <w:sz w:val="20"/>
        </w:rPr>
        <w:t>as</w:t>
      </w:r>
      <w:r w:rsidRPr="00D36450">
        <w:rPr>
          <w:rFonts w:ascii="Courier New" w:hAnsi="Courier New" w:cs="Courier New"/>
          <w:sz w:val="20"/>
        </w:rPr>
        <w:t xml:space="preserve"> </w:t>
      </w:r>
      <w:r w:rsidRPr="00D36450">
        <w:rPr>
          <w:rFonts w:ascii="Courier New" w:hAnsi="Courier New" w:cs="Courier New"/>
          <w:b/>
          <w:bCs/>
          <w:color w:val="0E84B5"/>
          <w:sz w:val="20"/>
        </w:rPr>
        <w:t>sns</w:t>
      </w:r>
      <w:r w:rsidRPr="00D36450">
        <w:rPr>
          <w:rFonts w:ascii="Courier New" w:hAnsi="Courier New" w:cs="Courier New"/>
          <w:sz w:val="20"/>
        </w:rPr>
        <w:t xml:space="preserve">  </w:t>
      </w:r>
      <w:r w:rsidRPr="00D36450">
        <w:rPr>
          <w:rFonts w:ascii="Courier New" w:hAnsi="Courier New" w:cs="Courier New"/>
          <w:color w:val="888888"/>
          <w:sz w:val="20"/>
        </w:rPr>
        <w:t># Allows to polt beautiful plots.</w:t>
      </w:r>
    </w:p>
    <w:p w14:paraId="0236F5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import</w:t>
      </w:r>
      <w:r w:rsidRPr="00D36450">
        <w:rPr>
          <w:rFonts w:ascii="Courier New" w:hAnsi="Courier New" w:cs="Courier New"/>
          <w:sz w:val="20"/>
        </w:rPr>
        <w:t xml:space="preserve"> </w:t>
      </w:r>
      <w:r w:rsidRPr="00D36450">
        <w:rPr>
          <w:rFonts w:ascii="Courier New" w:hAnsi="Courier New" w:cs="Courier New"/>
          <w:b/>
          <w:bCs/>
          <w:color w:val="0E84B5"/>
          <w:sz w:val="20"/>
        </w:rPr>
        <w:t>matplotlib.pyplot</w:t>
      </w:r>
      <w:r w:rsidRPr="00D36450">
        <w:rPr>
          <w:rFonts w:ascii="Courier New" w:hAnsi="Courier New" w:cs="Courier New"/>
          <w:sz w:val="20"/>
        </w:rPr>
        <w:t xml:space="preserve"> </w:t>
      </w:r>
      <w:r w:rsidRPr="00D36450">
        <w:rPr>
          <w:rFonts w:ascii="Courier New" w:hAnsi="Courier New" w:cs="Courier New"/>
          <w:b/>
          <w:bCs/>
          <w:color w:val="008800"/>
          <w:sz w:val="20"/>
        </w:rPr>
        <w:t>as</w:t>
      </w:r>
      <w:r w:rsidRPr="00D36450">
        <w:rPr>
          <w:rFonts w:ascii="Courier New" w:hAnsi="Courier New" w:cs="Courier New"/>
          <w:sz w:val="20"/>
        </w:rPr>
        <w:t xml:space="preserve"> </w:t>
      </w:r>
      <w:r w:rsidRPr="00D36450">
        <w:rPr>
          <w:rFonts w:ascii="Courier New" w:hAnsi="Courier New" w:cs="Courier New"/>
          <w:b/>
          <w:bCs/>
          <w:color w:val="0E84B5"/>
          <w:sz w:val="20"/>
        </w:rPr>
        <w:t>plt</w:t>
      </w:r>
      <w:r w:rsidRPr="00D36450">
        <w:rPr>
          <w:rFonts w:ascii="Courier New" w:hAnsi="Courier New" w:cs="Courier New"/>
          <w:sz w:val="20"/>
        </w:rPr>
        <w:t xml:space="preserve">  </w:t>
      </w:r>
      <w:r w:rsidRPr="00D36450">
        <w:rPr>
          <w:rFonts w:ascii="Courier New" w:hAnsi="Courier New" w:cs="Courier New"/>
          <w:color w:val="888888"/>
          <w:sz w:val="20"/>
        </w:rPr>
        <w:t># Allows working with plots.</w:t>
      </w:r>
    </w:p>
    <w:p w14:paraId="117C20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mpl_toolkits</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mplot3d  </w:t>
      </w:r>
      <w:r w:rsidRPr="00D36450">
        <w:rPr>
          <w:rFonts w:ascii="Courier New" w:hAnsi="Courier New" w:cs="Courier New"/>
          <w:color w:val="888888"/>
          <w:sz w:val="20"/>
        </w:rPr>
        <w:t># plotting 3d plots</w:t>
      </w:r>
    </w:p>
    <w:p w14:paraId="61FF62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D84C3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sklearn.compose</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ColumnTransformer  </w:t>
      </w:r>
      <w:r w:rsidRPr="00D36450">
        <w:rPr>
          <w:rFonts w:ascii="Courier New" w:hAnsi="Courier New" w:cs="Courier New"/>
          <w:color w:val="888888"/>
          <w:sz w:val="20"/>
        </w:rPr>
        <w:t># helps with encoding.</w:t>
      </w:r>
    </w:p>
    <w:p w14:paraId="09404B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sklearn.preprocessing</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OneHotEncoder  </w:t>
      </w:r>
      <w:r w:rsidRPr="00D36450">
        <w:rPr>
          <w:rFonts w:ascii="Courier New" w:hAnsi="Courier New" w:cs="Courier New"/>
          <w:color w:val="888888"/>
          <w:sz w:val="20"/>
        </w:rPr>
        <w:t># Does onehotencode.</w:t>
      </w:r>
    </w:p>
    <w:p w14:paraId="029294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sklearn.preprocessing</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LabelEncoder   </w:t>
      </w:r>
      <w:r w:rsidRPr="00D36450">
        <w:rPr>
          <w:rFonts w:ascii="Courier New" w:hAnsi="Courier New" w:cs="Courier New"/>
          <w:color w:val="888888"/>
          <w:sz w:val="20"/>
        </w:rPr>
        <w:t># Does 1 and 0 encoding.</w:t>
      </w:r>
    </w:p>
    <w:p w14:paraId="4C4BBE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sklearn.model_selection</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train_test_split  </w:t>
      </w:r>
      <w:r w:rsidRPr="00D36450">
        <w:rPr>
          <w:rFonts w:ascii="Courier New" w:hAnsi="Courier New" w:cs="Courier New"/>
          <w:color w:val="888888"/>
          <w:sz w:val="20"/>
        </w:rPr>
        <w:t xml:space="preserve"># Splits dataset into test set and traning set. </w:t>
      </w:r>
    </w:p>
    <w:p w14:paraId="10C686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sklearn.preprocessing</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StandardScaler, MinMaxScaler, RobustScaler, Normalizer  </w:t>
      </w:r>
      <w:r w:rsidRPr="00D36450">
        <w:rPr>
          <w:rFonts w:ascii="Courier New" w:hAnsi="Courier New" w:cs="Courier New"/>
          <w:color w:val="888888"/>
          <w:sz w:val="20"/>
        </w:rPr>
        <w:t># Perform the feature scaling.</w:t>
      </w:r>
    </w:p>
    <w:p w14:paraId="2B17AA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sklearn.metrics</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confusion_matrix, ConfusionMatrixDisplay, multilabel_confusion_matrix  </w:t>
      </w:r>
      <w:r w:rsidRPr="00D36450">
        <w:rPr>
          <w:rFonts w:ascii="Courier New" w:hAnsi="Courier New" w:cs="Courier New"/>
          <w:color w:val="888888"/>
          <w:sz w:val="20"/>
        </w:rPr>
        <w:t xml:space="preserve"># creates a </w:t>
      </w:r>
    </w:p>
    <w:p w14:paraId="45FF29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confusion matrix  # creates a confusion matrix</w:t>
      </w:r>
    </w:p>
    <w:p w14:paraId="68ED96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sklearn.metrics</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accuracy_score  </w:t>
      </w:r>
      <w:r w:rsidRPr="00D36450">
        <w:rPr>
          <w:rFonts w:ascii="Courier New" w:hAnsi="Courier New" w:cs="Courier New"/>
          <w:color w:val="888888"/>
          <w:sz w:val="20"/>
        </w:rPr>
        <w:t># Returns accury score of a model.</w:t>
      </w:r>
    </w:p>
    <w:p w14:paraId="7DA90F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collections</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Counter  </w:t>
      </w:r>
      <w:r w:rsidRPr="00D36450">
        <w:rPr>
          <w:rFonts w:ascii="Courier New" w:hAnsi="Courier New" w:cs="Courier New"/>
          <w:color w:val="888888"/>
          <w:sz w:val="20"/>
        </w:rPr>
        <w:t># Allows the counting the items in an iterable list.</w:t>
      </w:r>
    </w:p>
    <w:p w14:paraId="59C498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62BF7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sklearn.linear_model</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LogisticRegression  </w:t>
      </w:r>
      <w:r w:rsidRPr="00D36450">
        <w:rPr>
          <w:rFonts w:ascii="Courier New" w:hAnsi="Courier New" w:cs="Courier New"/>
          <w:color w:val="888888"/>
          <w:sz w:val="20"/>
        </w:rPr>
        <w:t># Performs logistic regression.</w:t>
      </w:r>
    </w:p>
    <w:p w14:paraId="3FBCC1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sklearn.neighbors</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KNeighborsClassifier  </w:t>
      </w:r>
      <w:r w:rsidRPr="00D36450">
        <w:rPr>
          <w:rFonts w:ascii="Courier New" w:hAnsi="Courier New" w:cs="Courier New"/>
          <w:color w:val="888888"/>
          <w:sz w:val="20"/>
        </w:rPr>
        <w:t># applies  K Neariesst Neighobour.</w:t>
      </w:r>
    </w:p>
    <w:p w14:paraId="476130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sklearn.neural_network</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MLPClassifier  </w:t>
      </w:r>
      <w:r w:rsidRPr="00D36450">
        <w:rPr>
          <w:rFonts w:ascii="Courier New" w:hAnsi="Courier New" w:cs="Courier New"/>
          <w:color w:val="888888"/>
          <w:sz w:val="20"/>
        </w:rPr>
        <w:t># applies Multilayer Perceptrons neural network</w:t>
      </w:r>
    </w:p>
    <w:p w14:paraId="7681F0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sklearn.impute</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KNNImputer  </w:t>
      </w:r>
      <w:r w:rsidRPr="00D36450">
        <w:rPr>
          <w:rFonts w:ascii="Courier New" w:hAnsi="Courier New" w:cs="Courier New"/>
          <w:color w:val="888888"/>
          <w:sz w:val="20"/>
        </w:rPr>
        <w:t># imputes missing values using KNN.</w:t>
      </w:r>
    </w:p>
    <w:p w14:paraId="7202F3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sklearn.svm</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SVC  </w:t>
      </w:r>
      <w:r w:rsidRPr="00D36450">
        <w:rPr>
          <w:rFonts w:ascii="Courier New" w:hAnsi="Courier New" w:cs="Courier New"/>
          <w:color w:val="888888"/>
          <w:sz w:val="20"/>
        </w:rPr>
        <w:t># applies svm</w:t>
      </w:r>
    </w:p>
    <w:p w14:paraId="763DC6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sklearn.naive_bayes</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GaussianNB  </w:t>
      </w:r>
      <w:r w:rsidRPr="00D36450">
        <w:rPr>
          <w:rFonts w:ascii="Courier New" w:hAnsi="Courier New" w:cs="Courier New"/>
          <w:color w:val="888888"/>
          <w:sz w:val="20"/>
        </w:rPr>
        <w:t># applies  naive_bayes gaussianNB.</w:t>
      </w:r>
    </w:p>
    <w:p w14:paraId="3AFA55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sklearn.tree</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DecisionTreeClassifier  </w:t>
      </w:r>
      <w:r w:rsidRPr="00D36450">
        <w:rPr>
          <w:rFonts w:ascii="Courier New" w:hAnsi="Courier New" w:cs="Courier New"/>
          <w:color w:val="888888"/>
          <w:sz w:val="20"/>
        </w:rPr>
        <w:t># applies  decision tree classification model.</w:t>
      </w:r>
    </w:p>
    <w:p w14:paraId="30ABF3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sklearn.ensemble</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RandomForestClassifier  </w:t>
      </w:r>
      <w:r w:rsidRPr="00D36450">
        <w:rPr>
          <w:rFonts w:ascii="Courier New" w:hAnsi="Courier New" w:cs="Courier New"/>
          <w:color w:val="888888"/>
          <w:sz w:val="20"/>
        </w:rPr>
        <w:t># applies random forest classification.</w:t>
      </w:r>
    </w:p>
    <w:p w14:paraId="4FBB1B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xgboost</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XGBClassifier  </w:t>
      </w:r>
      <w:r w:rsidRPr="00D36450">
        <w:rPr>
          <w:rFonts w:ascii="Courier New" w:hAnsi="Courier New" w:cs="Courier New"/>
          <w:color w:val="888888"/>
          <w:sz w:val="20"/>
        </w:rPr>
        <w:t># applies  xgboost classification. gradiant decision trees.</w:t>
      </w:r>
    </w:p>
    <w:p w14:paraId="581AF6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sklearn.decomposition</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PCA  </w:t>
      </w:r>
      <w:r w:rsidRPr="00D36450">
        <w:rPr>
          <w:rFonts w:ascii="Courier New" w:hAnsi="Courier New" w:cs="Courier New"/>
          <w:color w:val="888888"/>
          <w:sz w:val="20"/>
        </w:rPr>
        <w:t># applies PCA</w:t>
      </w:r>
    </w:p>
    <w:p w14:paraId="1D6A00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6AB19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D0E1C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lastRenderedPageBreak/>
        <w:t>from</w:t>
      </w:r>
      <w:r w:rsidRPr="00D36450">
        <w:rPr>
          <w:rFonts w:ascii="Courier New" w:hAnsi="Courier New" w:cs="Courier New"/>
          <w:sz w:val="20"/>
        </w:rPr>
        <w:t xml:space="preserve"> </w:t>
      </w:r>
      <w:r w:rsidRPr="00D36450">
        <w:rPr>
          <w:rFonts w:ascii="Courier New" w:hAnsi="Courier New" w:cs="Courier New"/>
          <w:b/>
          <w:bCs/>
          <w:color w:val="0E84B5"/>
          <w:sz w:val="20"/>
        </w:rPr>
        <w:t>sklearn.model_selection</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cross_val_score  </w:t>
      </w:r>
      <w:r w:rsidRPr="00D36450">
        <w:rPr>
          <w:rFonts w:ascii="Courier New" w:hAnsi="Courier New" w:cs="Courier New"/>
          <w:color w:val="888888"/>
          <w:sz w:val="20"/>
        </w:rPr>
        <w:t># performs cross validation. Helps in model selection.</w:t>
      </w:r>
    </w:p>
    <w:p w14:paraId="515E68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sklearn.model_selection</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GridSearchCV  </w:t>
      </w:r>
      <w:r w:rsidRPr="00D36450">
        <w:rPr>
          <w:rFonts w:ascii="Courier New" w:hAnsi="Courier New" w:cs="Courier New"/>
          <w:color w:val="888888"/>
          <w:sz w:val="20"/>
        </w:rPr>
        <w:t># helps select the best hyper parameters</w:t>
      </w:r>
    </w:p>
    <w:p w14:paraId="2DDB67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imblearn.over_sampling</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RandomOverSampler  </w:t>
      </w:r>
      <w:r w:rsidRPr="00D36450">
        <w:rPr>
          <w:rFonts w:ascii="Courier New" w:hAnsi="Courier New" w:cs="Courier New"/>
          <w:color w:val="888888"/>
          <w:sz w:val="20"/>
        </w:rPr>
        <w:t># Uses over sampling techniques to Sample the data correctly.</w:t>
      </w:r>
    </w:p>
    <w:p w14:paraId="552D5F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sklearn.metrics</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classification_report, accuracy_score, recall_score, precision_score, roc_auc_score, f1_score </w:t>
      </w:r>
    </w:p>
    <w:p w14:paraId="48B7C0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Allows the usage of a classification report</w:t>
      </w:r>
    </w:p>
    <w:p w14:paraId="4C648A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sklearn.metrics</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precision_recall_fscore_support  </w:t>
      </w:r>
      <w:r w:rsidRPr="00D36450">
        <w:rPr>
          <w:rFonts w:ascii="Courier New" w:hAnsi="Courier New" w:cs="Courier New"/>
          <w:color w:val="888888"/>
          <w:sz w:val="20"/>
        </w:rPr>
        <w:t># gives precison, recall, f1 score, and support</w:t>
      </w:r>
    </w:p>
    <w:p w14:paraId="4827A6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sklearn.model_selection</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RandomizedSearchCV  </w:t>
      </w:r>
      <w:r w:rsidRPr="00D36450">
        <w:rPr>
          <w:rFonts w:ascii="Courier New" w:hAnsi="Courier New" w:cs="Courier New"/>
          <w:color w:val="888888"/>
          <w:sz w:val="20"/>
        </w:rPr>
        <w:t># performs randomized search cv</w:t>
      </w:r>
    </w:p>
    <w:p w14:paraId="342565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9C5B9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import</w:t>
      </w:r>
      <w:r w:rsidRPr="00D36450">
        <w:rPr>
          <w:rFonts w:ascii="Courier New" w:hAnsi="Courier New" w:cs="Courier New"/>
          <w:sz w:val="20"/>
        </w:rPr>
        <w:t xml:space="preserve"> </w:t>
      </w:r>
      <w:r w:rsidRPr="00D36450">
        <w:rPr>
          <w:rFonts w:ascii="Courier New" w:hAnsi="Courier New" w:cs="Courier New"/>
          <w:b/>
          <w:bCs/>
          <w:color w:val="0E84B5"/>
          <w:sz w:val="20"/>
        </w:rPr>
        <w:t>warnings</w:t>
      </w:r>
      <w:r w:rsidRPr="00D36450">
        <w:rPr>
          <w:rFonts w:ascii="Courier New" w:hAnsi="Courier New" w:cs="Courier New"/>
          <w:sz w:val="20"/>
        </w:rPr>
        <w:t xml:space="preserve">  </w:t>
      </w:r>
      <w:r w:rsidRPr="00D36450">
        <w:rPr>
          <w:rFonts w:ascii="Courier New" w:hAnsi="Courier New" w:cs="Courier New"/>
          <w:color w:val="888888"/>
          <w:sz w:val="20"/>
        </w:rPr>
        <w:t># allows to ignore warnings</w:t>
      </w:r>
    </w:p>
    <w:p w14:paraId="51677E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warnings</w:t>
      </w:r>
      <w:r w:rsidRPr="00D36450">
        <w:rPr>
          <w:rFonts w:ascii="Courier New" w:hAnsi="Courier New" w:cs="Courier New"/>
          <w:color w:val="333333"/>
          <w:sz w:val="20"/>
        </w:rPr>
        <w:t>.</w:t>
      </w:r>
      <w:r w:rsidRPr="00D36450">
        <w:rPr>
          <w:rFonts w:ascii="Courier New" w:hAnsi="Courier New" w:cs="Courier New"/>
          <w:sz w:val="20"/>
        </w:rPr>
        <w:t>filterwarnings(</w:t>
      </w:r>
      <w:r w:rsidRPr="00D36450">
        <w:rPr>
          <w:rFonts w:ascii="Courier New" w:hAnsi="Courier New" w:cs="Courier New"/>
          <w:sz w:val="20"/>
          <w:shd w:val="clear" w:color="auto" w:fill="FFF0F0"/>
        </w:rPr>
        <w:t>"ignore"</w:t>
      </w:r>
      <w:r w:rsidRPr="00D36450">
        <w:rPr>
          <w:rFonts w:ascii="Courier New" w:hAnsi="Courier New" w:cs="Courier New"/>
          <w:sz w:val="20"/>
        </w:rPr>
        <w:t xml:space="preserve">)  </w:t>
      </w:r>
      <w:r w:rsidRPr="00D36450">
        <w:rPr>
          <w:rFonts w:ascii="Courier New" w:hAnsi="Courier New" w:cs="Courier New"/>
          <w:color w:val="888888"/>
          <w:sz w:val="20"/>
        </w:rPr>
        <w:t># ignores warnings</w:t>
      </w:r>
    </w:p>
    <w:p w14:paraId="0A75E0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74448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matplotlib inline  # helps in showing plots on the browser.</w:t>
      </w:r>
    </w:p>
    <w:p w14:paraId="419BA8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BADA8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Importing the dataframe</w:t>
      </w:r>
    </w:p>
    <w:p w14:paraId="202BEC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02A4D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ucidedataframe </w:t>
      </w:r>
      <w:r w:rsidRPr="00D36450">
        <w:rPr>
          <w:rFonts w:ascii="Courier New" w:hAnsi="Courier New" w:cs="Courier New"/>
          <w:color w:val="333333"/>
          <w:sz w:val="20"/>
        </w:rPr>
        <w:t>=</w:t>
      </w:r>
      <w:r w:rsidRPr="00D36450">
        <w:rPr>
          <w:rFonts w:ascii="Courier New" w:hAnsi="Courier New" w:cs="Courier New"/>
          <w:sz w:val="20"/>
        </w:rPr>
        <w:t xml:space="preserve"> pd</w:t>
      </w:r>
      <w:r w:rsidRPr="00D36450">
        <w:rPr>
          <w:rFonts w:ascii="Courier New" w:hAnsi="Courier New" w:cs="Courier New"/>
          <w:color w:val="333333"/>
          <w:sz w:val="20"/>
        </w:rPr>
        <w:t>.</w:t>
      </w:r>
      <w:r w:rsidRPr="00D36450">
        <w:rPr>
          <w:rFonts w:ascii="Courier New" w:hAnsi="Courier New" w:cs="Courier New"/>
          <w:sz w:val="20"/>
        </w:rPr>
        <w:t>read_csv(</w:t>
      </w:r>
      <w:r w:rsidRPr="00D36450">
        <w:rPr>
          <w:rFonts w:ascii="Courier New" w:hAnsi="Courier New" w:cs="Courier New"/>
          <w:sz w:val="20"/>
          <w:shd w:val="clear" w:color="auto" w:fill="FFF0F0"/>
        </w:rPr>
        <w:t>"suicidedataextrafestures.csv"</w:t>
      </w:r>
      <w:r w:rsidRPr="00D36450">
        <w:rPr>
          <w:rFonts w:ascii="Courier New" w:hAnsi="Courier New" w:cs="Courier New"/>
          <w:sz w:val="20"/>
        </w:rPr>
        <w:t xml:space="preserve">)  </w:t>
      </w:r>
      <w:r w:rsidRPr="00D36450">
        <w:rPr>
          <w:rFonts w:ascii="Courier New" w:hAnsi="Courier New" w:cs="Courier New"/>
          <w:color w:val="888888"/>
          <w:sz w:val="20"/>
        </w:rPr>
        <w:t># opens csv files and assighns them to a variable.</w:t>
      </w:r>
    </w:p>
    <w:p w14:paraId="01E812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F1E81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the data from the dataframe before pre-processing</w:t>
      </w:r>
    </w:p>
    <w:p w14:paraId="106A3A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48EC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Taking a look at the dataframe the first elements of the dataset.</w:t>
      </w:r>
    </w:p>
    <w:p w14:paraId="46B65E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4888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checking Basic information on the dataframe being procesed.</w:t>
      </w:r>
    </w:p>
    <w:p w14:paraId="4297EC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60A6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1. Data pre-processing</w:t>
      </w:r>
    </w:p>
    <w:p w14:paraId="6BCD74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4064F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Below relevent data is selected that will be used in this project.</w:t>
      </w:r>
    </w:p>
    <w:p w14:paraId="41365D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ucidedataframe </w:t>
      </w:r>
      <w:r w:rsidRPr="00D36450">
        <w:rPr>
          <w:rFonts w:ascii="Courier New" w:hAnsi="Courier New" w:cs="Courier New"/>
          <w:color w:val="333333"/>
          <w:sz w:val="20"/>
        </w:rPr>
        <w:t>=</w:t>
      </w:r>
      <w:r w:rsidRPr="00D36450">
        <w:rPr>
          <w:rFonts w:ascii="Courier New" w:hAnsi="Courier New" w:cs="Courier New"/>
          <w:sz w:val="20"/>
        </w:rPr>
        <w:t xml:space="preserve"> sucidedataframe[[</w:t>
      </w:r>
      <w:r w:rsidRPr="00D36450">
        <w:rPr>
          <w:rFonts w:ascii="Courier New" w:hAnsi="Courier New" w:cs="Courier New"/>
          <w:sz w:val="20"/>
          <w:shd w:val="clear" w:color="auto" w:fill="FFF0F0"/>
        </w:rPr>
        <w:t>"country"</w:t>
      </w:r>
      <w:r w:rsidRPr="00D36450">
        <w:rPr>
          <w:rFonts w:ascii="Courier New" w:hAnsi="Courier New" w:cs="Courier New"/>
          <w:sz w:val="20"/>
        </w:rPr>
        <w:t xml:space="preserve">, </w:t>
      </w:r>
      <w:r w:rsidRPr="00D36450">
        <w:rPr>
          <w:rFonts w:ascii="Courier New" w:hAnsi="Courier New" w:cs="Courier New"/>
          <w:sz w:val="20"/>
          <w:shd w:val="clear" w:color="auto" w:fill="FFF0F0"/>
        </w:rPr>
        <w:t>"age"</w:t>
      </w:r>
      <w:r w:rsidRPr="00D36450">
        <w:rPr>
          <w:rFonts w:ascii="Courier New" w:hAnsi="Courier New" w:cs="Courier New"/>
          <w:sz w:val="20"/>
        </w:rPr>
        <w:t xml:space="preserve"> ,</w:t>
      </w:r>
      <w:r w:rsidRPr="00D36450">
        <w:rPr>
          <w:rFonts w:ascii="Courier New" w:hAnsi="Courier New" w:cs="Courier New"/>
          <w:sz w:val="20"/>
          <w:shd w:val="clear" w:color="auto" w:fill="FFF0F0"/>
        </w:rPr>
        <w:t>"sex"</w:t>
      </w:r>
      <w:r w:rsidRPr="00D36450">
        <w:rPr>
          <w:rFonts w:ascii="Courier New" w:hAnsi="Courier New" w:cs="Courier New"/>
          <w:sz w:val="20"/>
        </w:rPr>
        <w:t xml:space="preserve">, </w:t>
      </w:r>
      <w:r w:rsidRPr="00D36450">
        <w:rPr>
          <w:rFonts w:ascii="Courier New" w:hAnsi="Courier New" w:cs="Courier New"/>
          <w:sz w:val="20"/>
          <w:shd w:val="clear" w:color="auto" w:fill="FFF0F0"/>
        </w:rPr>
        <w:t>"population"</w:t>
      </w:r>
      <w:r w:rsidRPr="00D36450">
        <w:rPr>
          <w:rFonts w:ascii="Courier New" w:hAnsi="Courier New" w:cs="Courier New"/>
          <w:sz w:val="20"/>
        </w:rPr>
        <w:t>,  \</w:t>
      </w:r>
    </w:p>
    <w:p w14:paraId="5DAC9A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t>"Individuals using the Internet (</w:t>
      </w:r>
      <w:r w:rsidRPr="00D36450">
        <w:rPr>
          <w:rFonts w:ascii="Courier New" w:hAnsi="Courier New" w:cs="Courier New"/>
          <w:sz w:val="20"/>
          <w:shd w:val="clear" w:color="auto" w:fill="EEEEEE"/>
        </w:rPr>
        <w:t>% o</w:t>
      </w:r>
      <w:r w:rsidRPr="00D36450">
        <w:rPr>
          <w:rFonts w:ascii="Courier New" w:hAnsi="Courier New" w:cs="Courier New"/>
          <w:sz w:val="20"/>
          <w:shd w:val="clear" w:color="auto" w:fill="FFF0F0"/>
        </w:rPr>
        <w:t>f population)"</w:t>
      </w:r>
      <w:r w:rsidRPr="00D36450">
        <w:rPr>
          <w:rFonts w:ascii="Courier New" w:hAnsi="Courier New" w:cs="Courier New"/>
          <w:sz w:val="20"/>
        </w:rPr>
        <w:t xml:space="preserve">, </w:t>
      </w:r>
      <w:r w:rsidRPr="00D36450">
        <w:rPr>
          <w:rFonts w:ascii="Courier New" w:hAnsi="Courier New" w:cs="Courier New"/>
          <w:sz w:val="20"/>
          <w:shd w:val="clear" w:color="auto" w:fill="FFF0F0"/>
        </w:rPr>
        <w:t>"Labor force, total"</w:t>
      </w:r>
      <w:r w:rsidRPr="00D36450">
        <w:rPr>
          <w:rFonts w:ascii="Courier New" w:hAnsi="Courier New" w:cs="Courier New"/>
          <w:sz w:val="20"/>
        </w:rPr>
        <w:t>, \</w:t>
      </w:r>
    </w:p>
    <w:p w14:paraId="41BFC0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t>"Mobile cellular subscriptions (per 100 people)"</w:t>
      </w:r>
      <w:r w:rsidRPr="00D36450">
        <w:rPr>
          <w:rFonts w:ascii="Courier New" w:hAnsi="Courier New" w:cs="Courier New"/>
          <w:sz w:val="20"/>
        </w:rPr>
        <w:t xml:space="preserve">, </w:t>
      </w:r>
      <w:r w:rsidRPr="00D36450">
        <w:rPr>
          <w:rFonts w:ascii="Courier New" w:hAnsi="Courier New" w:cs="Courier New"/>
          <w:sz w:val="20"/>
          <w:shd w:val="clear" w:color="auto" w:fill="FFF0F0"/>
        </w:rPr>
        <w:t>"GDPpyear"</w:t>
      </w:r>
      <w:r w:rsidRPr="00D36450">
        <w:rPr>
          <w:rFonts w:ascii="Courier New" w:hAnsi="Courier New" w:cs="Courier New"/>
          <w:sz w:val="20"/>
        </w:rPr>
        <w:t>,</w:t>
      </w:r>
      <w:r w:rsidRPr="00D36450">
        <w:rPr>
          <w:rFonts w:ascii="Courier New" w:hAnsi="Courier New" w:cs="Courier New"/>
          <w:sz w:val="20"/>
          <w:shd w:val="clear" w:color="auto" w:fill="FFF0F0"/>
        </w:rPr>
        <w:t>"GDPpcapital"</w:t>
      </w:r>
      <w:r w:rsidRPr="00D36450">
        <w:rPr>
          <w:rFonts w:ascii="Courier New" w:hAnsi="Courier New" w:cs="Courier New"/>
          <w:sz w:val="20"/>
        </w:rPr>
        <w:t>,</w:t>
      </w:r>
      <w:r w:rsidRPr="00D36450">
        <w:rPr>
          <w:rFonts w:ascii="Courier New" w:hAnsi="Courier New" w:cs="Courier New"/>
          <w:sz w:val="20"/>
          <w:shd w:val="clear" w:color="auto" w:fill="FFF0F0"/>
        </w:rPr>
        <w:t>"Expense (</w:t>
      </w:r>
      <w:r w:rsidRPr="00D36450">
        <w:rPr>
          <w:rFonts w:ascii="Courier New" w:hAnsi="Courier New" w:cs="Courier New"/>
          <w:sz w:val="20"/>
          <w:shd w:val="clear" w:color="auto" w:fill="EEEEEE"/>
        </w:rPr>
        <w:t>% o</w:t>
      </w:r>
      <w:r w:rsidRPr="00D36450">
        <w:rPr>
          <w:rFonts w:ascii="Courier New" w:hAnsi="Courier New" w:cs="Courier New"/>
          <w:sz w:val="20"/>
          <w:shd w:val="clear" w:color="auto" w:fill="FFF0F0"/>
        </w:rPr>
        <w:t>f GDP)"</w:t>
      </w:r>
      <w:r w:rsidRPr="00D36450">
        <w:rPr>
          <w:rFonts w:ascii="Courier New" w:hAnsi="Courier New" w:cs="Courier New"/>
          <w:sz w:val="20"/>
        </w:rPr>
        <w:t>,\</w:t>
      </w:r>
    </w:p>
    <w:p w14:paraId="743874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t>"Physicians (per 1,000 people)"</w:t>
      </w:r>
      <w:r w:rsidRPr="00D36450">
        <w:rPr>
          <w:rFonts w:ascii="Courier New" w:hAnsi="Courier New" w:cs="Courier New"/>
          <w:sz w:val="20"/>
        </w:rPr>
        <w:t>,</w:t>
      </w:r>
      <w:r w:rsidRPr="00D36450">
        <w:rPr>
          <w:rFonts w:ascii="Courier New" w:hAnsi="Courier New" w:cs="Courier New"/>
          <w:sz w:val="20"/>
          <w:shd w:val="clear" w:color="auto" w:fill="FFF0F0"/>
        </w:rPr>
        <w:t>"Refugee population by country or territory of origin"</w:t>
      </w: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w:t>
      </w:r>
      <w:r w:rsidRPr="00D36450">
        <w:rPr>
          <w:rFonts w:ascii="Courier New" w:hAnsi="Courier New" w:cs="Courier New"/>
          <w:color w:val="888888"/>
          <w:sz w:val="20"/>
        </w:rPr>
        <w:t xml:space="preserve">## 1. Data </w:t>
      </w:r>
    </w:p>
    <w:p w14:paraId="34CD52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re-processing</w:t>
      </w:r>
    </w:p>
    <w:p w14:paraId="43D8C6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32BD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out puts data from dataframe</w:t>
      </w:r>
    </w:p>
    <w:p w14:paraId="2B8AD3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7E8FE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Below the col names are renamed.</w:t>
      </w:r>
    </w:p>
    <w:p w14:paraId="107496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ucidedataframe </w:t>
      </w:r>
      <w:r w:rsidRPr="00D36450">
        <w:rPr>
          <w:rFonts w:ascii="Courier New" w:hAnsi="Courier New" w:cs="Courier New"/>
          <w:color w:val="333333"/>
          <w:sz w:val="20"/>
        </w:rPr>
        <w:t>=</w:t>
      </w:r>
      <w:r w:rsidRPr="00D36450">
        <w:rPr>
          <w:rFonts w:ascii="Courier New" w:hAnsi="Courier New" w:cs="Courier New"/>
          <w:sz w:val="20"/>
        </w:rPr>
        <w:t xml:space="preserve"> sucidedataframe</w:t>
      </w:r>
      <w:r w:rsidRPr="00D36450">
        <w:rPr>
          <w:rFonts w:ascii="Courier New" w:hAnsi="Courier New" w:cs="Courier New"/>
          <w:color w:val="333333"/>
          <w:sz w:val="20"/>
        </w:rPr>
        <w:t>.</w:t>
      </w:r>
      <w:r w:rsidRPr="00D36450">
        <w:rPr>
          <w:rFonts w:ascii="Courier New" w:hAnsi="Courier New" w:cs="Courier New"/>
          <w:sz w:val="20"/>
        </w:rPr>
        <w:t>set_axis([</w:t>
      </w:r>
      <w:r w:rsidRPr="00D36450">
        <w:rPr>
          <w:rFonts w:ascii="Courier New" w:hAnsi="Courier New" w:cs="Courier New"/>
          <w:sz w:val="20"/>
          <w:shd w:val="clear" w:color="auto" w:fill="FFF0F0"/>
        </w:rPr>
        <w:t>"Country"</w:t>
      </w:r>
      <w:r w:rsidRPr="00D36450">
        <w:rPr>
          <w:rFonts w:ascii="Courier New" w:hAnsi="Courier New" w:cs="Courier New"/>
          <w:sz w:val="20"/>
        </w:rPr>
        <w:t xml:space="preserve">, </w:t>
      </w:r>
      <w:r w:rsidRPr="00D36450">
        <w:rPr>
          <w:rFonts w:ascii="Courier New" w:hAnsi="Courier New" w:cs="Courier New"/>
          <w:sz w:val="20"/>
          <w:shd w:val="clear" w:color="auto" w:fill="FFF0F0"/>
        </w:rPr>
        <w:t>"Age"</w:t>
      </w:r>
      <w:r w:rsidRPr="00D36450">
        <w:rPr>
          <w:rFonts w:ascii="Courier New" w:hAnsi="Courier New" w:cs="Courier New"/>
          <w:sz w:val="20"/>
        </w:rPr>
        <w:t xml:space="preserve">, </w:t>
      </w:r>
      <w:r w:rsidRPr="00D36450">
        <w:rPr>
          <w:rFonts w:ascii="Courier New" w:hAnsi="Courier New" w:cs="Courier New"/>
          <w:sz w:val="20"/>
          <w:shd w:val="clear" w:color="auto" w:fill="FFF0F0"/>
        </w:rPr>
        <w:t>"Gender"</w:t>
      </w:r>
      <w:r w:rsidRPr="00D36450">
        <w:rPr>
          <w:rFonts w:ascii="Courier New" w:hAnsi="Courier New" w:cs="Courier New"/>
          <w:sz w:val="20"/>
        </w:rPr>
        <w:t xml:space="preserve">, </w:t>
      </w:r>
      <w:r w:rsidRPr="00D36450">
        <w:rPr>
          <w:rFonts w:ascii="Courier New" w:hAnsi="Courier New" w:cs="Courier New"/>
          <w:sz w:val="20"/>
          <w:shd w:val="clear" w:color="auto" w:fill="FFF0F0"/>
        </w:rPr>
        <w:t>"Population"</w:t>
      </w:r>
      <w:r w:rsidRPr="00D36450">
        <w:rPr>
          <w:rFonts w:ascii="Courier New" w:hAnsi="Courier New" w:cs="Courier New"/>
          <w:sz w:val="20"/>
        </w:rPr>
        <w:t>, \</w:t>
      </w:r>
    </w:p>
    <w:p w14:paraId="63D0BB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t>"Internet_Usage_per_percent_Population"</w:t>
      </w:r>
      <w:r w:rsidRPr="00D36450">
        <w:rPr>
          <w:rFonts w:ascii="Courier New" w:hAnsi="Courier New" w:cs="Courier New"/>
          <w:sz w:val="20"/>
        </w:rPr>
        <w:t xml:space="preserve">, </w:t>
      </w:r>
      <w:r w:rsidRPr="00D36450">
        <w:rPr>
          <w:rFonts w:ascii="Courier New" w:hAnsi="Courier New" w:cs="Courier New"/>
          <w:sz w:val="20"/>
          <w:shd w:val="clear" w:color="auto" w:fill="FFF0F0"/>
        </w:rPr>
        <w:t>"Total_Labour_force"</w:t>
      </w:r>
      <w:r w:rsidRPr="00D36450">
        <w:rPr>
          <w:rFonts w:ascii="Courier New" w:hAnsi="Courier New" w:cs="Courier New"/>
          <w:sz w:val="20"/>
        </w:rPr>
        <w:t xml:space="preserve">, </w:t>
      </w:r>
      <w:r w:rsidRPr="00D36450">
        <w:rPr>
          <w:rFonts w:ascii="Courier New" w:hAnsi="Courier New" w:cs="Courier New"/>
          <w:sz w:val="20"/>
          <w:shd w:val="clear" w:color="auto" w:fill="FFF0F0"/>
        </w:rPr>
        <w:t>"Cellular_subscriptions_per_100_people"</w:t>
      </w:r>
      <w:r w:rsidRPr="00D36450">
        <w:rPr>
          <w:rFonts w:ascii="Courier New" w:hAnsi="Courier New" w:cs="Courier New"/>
          <w:sz w:val="20"/>
        </w:rPr>
        <w:t>, \</w:t>
      </w:r>
    </w:p>
    <w:p w14:paraId="59AF5C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t>"GDPpyear"</w:t>
      </w:r>
      <w:r w:rsidRPr="00D36450">
        <w:rPr>
          <w:rFonts w:ascii="Courier New" w:hAnsi="Courier New" w:cs="Courier New"/>
          <w:sz w:val="20"/>
        </w:rPr>
        <w:t>,</w:t>
      </w:r>
      <w:r w:rsidRPr="00D36450">
        <w:rPr>
          <w:rFonts w:ascii="Courier New" w:hAnsi="Courier New" w:cs="Courier New"/>
          <w:sz w:val="20"/>
          <w:shd w:val="clear" w:color="auto" w:fill="FFF0F0"/>
        </w:rPr>
        <w:t>"GDPpcapital"</w:t>
      </w:r>
      <w:r w:rsidRPr="00D36450">
        <w:rPr>
          <w:rFonts w:ascii="Courier New" w:hAnsi="Courier New" w:cs="Courier New"/>
          <w:sz w:val="20"/>
        </w:rPr>
        <w:t>,</w:t>
      </w:r>
      <w:r w:rsidRPr="00D36450">
        <w:rPr>
          <w:rFonts w:ascii="Courier New" w:hAnsi="Courier New" w:cs="Courier New"/>
          <w:sz w:val="20"/>
          <w:shd w:val="clear" w:color="auto" w:fill="FFF0F0"/>
        </w:rPr>
        <w:t>"Expense_percent_of_GDP)"</w:t>
      </w:r>
      <w:r w:rsidRPr="00D36450">
        <w:rPr>
          <w:rFonts w:ascii="Courier New" w:hAnsi="Courier New" w:cs="Courier New"/>
          <w:sz w:val="20"/>
        </w:rPr>
        <w:t>,\</w:t>
      </w:r>
    </w:p>
    <w:p w14:paraId="3779DC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t>"Physicians_per_1,000_people)"</w:t>
      </w:r>
      <w:r w:rsidRPr="00D36450">
        <w:rPr>
          <w:rFonts w:ascii="Courier New" w:hAnsi="Courier New" w:cs="Courier New"/>
          <w:sz w:val="20"/>
        </w:rPr>
        <w:t>,</w:t>
      </w:r>
      <w:r w:rsidRPr="00D36450">
        <w:rPr>
          <w:rFonts w:ascii="Courier New" w:hAnsi="Courier New" w:cs="Courier New"/>
          <w:sz w:val="20"/>
          <w:shd w:val="clear" w:color="auto" w:fill="FFF0F0"/>
        </w:rPr>
        <w:t>"Refugee_population_by_country_or_territory_of_origin"</w:t>
      </w: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axis</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w:t>
      </w:r>
    </w:p>
    <w:p w14:paraId="591778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479F8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columns  </w:t>
      </w:r>
      <w:r w:rsidRPr="00D36450">
        <w:rPr>
          <w:rFonts w:ascii="Courier New" w:hAnsi="Courier New" w:cs="Courier New"/>
          <w:color w:val="888888"/>
          <w:sz w:val="20"/>
        </w:rPr>
        <w:t># The columns of the dataframe are viewed.</w:t>
      </w:r>
    </w:p>
    <w:p w14:paraId="063DF5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03DE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shape  </w:t>
      </w:r>
      <w:r w:rsidRPr="00D36450">
        <w:rPr>
          <w:rFonts w:ascii="Courier New" w:hAnsi="Courier New" w:cs="Courier New"/>
          <w:color w:val="888888"/>
          <w:sz w:val="20"/>
        </w:rPr>
        <w:t># The Entries and the columns of the dataframe are viewed.</w:t>
      </w:r>
    </w:p>
    <w:p w14:paraId="398B02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DCBC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Dealing with null values</w:t>
      </w:r>
    </w:p>
    <w:p w14:paraId="434682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30AC5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ns</w:t>
      </w:r>
      <w:r w:rsidRPr="00D36450">
        <w:rPr>
          <w:rFonts w:ascii="Courier New" w:hAnsi="Courier New" w:cs="Courier New"/>
          <w:color w:val="333333"/>
          <w:sz w:val="20"/>
        </w:rPr>
        <w:t>.</w:t>
      </w:r>
      <w:r w:rsidRPr="00D36450">
        <w:rPr>
          <w:rFonts w:ascii="Courier New" w:hAnsi="Courier New" w:cs="Courier New"/>
          <w:sz w:val="20"/>
        </w:rPr>
        <w:t>heatmap(sucidedataframe</w:t>
      </w:r>
      <w:r w:rsidRPr="00D36450">
        <w:rPr>
          <w:rFonts w:ascii="Courier New" w:hAnsi="Courier New" w:cs="Courier New"/>
          <w:color w:val="333333"/>
          <w:sz w:val="20"/>
        </w:rPr>
        <w:t>.</w:t>
      </w:r>
      <w:r w:rsidRPr="00D36450">
        <w:rPr>
          <w:rFonts w:ascii="Courier New" w:hAnsi="Courier New" w:cs="Courier New"/>
          <w:sz w:val="20"/>
        </w:rPr>
        <w:t xml:space="preserve">isnull())  </w:t>
      </w:r>
      <w:r w:rsidRPr="00D36450">
        <w:rPr>
          <w:rFonts w:ascii="Courier New" w:hAnsi="Courier New" w:cs="Courier New"/>
          <w:color w:val="888888"/>
          <w:sz w:val="20"/>
        </w:rPr>
        <w:t># shows null values</w:t>
      </w:r>
    </w:p>
    <w:p w14:paraId="4F4A38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D7689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sucidedataframe</w:t>
      </w:r>
      <w:r w:rsidRPr="00D36450">
        <w:rPr>
          <w:rFonts w:ascii="Courier New" w:hAnsi="Courier New" w:cs="Courier New"/>
          <w:color w:val="333333"/>
          <w:sz w:val="20"/>
        </w:rPr>
        <w:t>.</w:t>
      </w:r>
      <w:r w:rsidRPr="00D36450">
        <w:rPr>
          <w:rFonts w:ascii="Courier New" w:hAnsi="Courier New" w:cs="Courier New"/>
          <w:sz w:val="20"/>
        </w:rPr>
        <w:t>isnull()</w:t>
      </w:r>
      <w:r w:rsidRPr="00D36450">
        <w:rPr>
          <w:rFonts w:ascii="Courier New" w:hAnsi="Courier New" w:cs="Courier New"/>
          <w:color w:val="333333"/>
          <w:sz w:val="20"/>
        </w:rPr>
        <w:t>.</w:t>
      </w:r>
      <w:r w:rsidRPr="00D36450">
        <w:rPr>
          <w:rFonts w:ascii="Courier New" w:hAnsi="Courier New" w:cs="Courier New"/>
          <w:sz w:val="20"/>
        </w:rPr>
        <w:t xml:space="preserve">sum()  </w:t>
      </w:r>
      <w:r w:rsidRPr="00D36450">
        <w:rPr>
          <w:rFonts w:ascii="Courier New" w:hAnsi="Courier New" w:cs="Courier New"/>
          <w:color w:val="888888"/>
          <w:sz w:val="20"/>
        </w:rPr>
        <w:t># Checking the dataframe for null values.</w:t>
      </w:r>
    </w:p>
    <w:p w14:paraId="7777AE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562B4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checking basic information on dataframe</w:t>
      </w:r>
    </w:p>
    <w:p w14:paraId="76A2CC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E88C8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df['Internet_Usage_per_percent_Population'] = df['DataFrame Column'].fillna(mean(column))</w:t>
      </w:r>
    </w:p>
    <w:p w14:paraId="40935A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0A13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ternet_Usage_per_percent_Population))  </w:t>
      </w:r>
      <w:r w:rsidRPr="00D36450">
        <w:rPr>
          <w:rFonts w:ascii="Courier New" w:hAnsi="Courier New" w:cs="Courier New"/>
          <w:color w:val="888888"/>
          <w:sz w:val="20"/>
        </w:rPr>
        <w:t># printing lenghth of the column.</w:t>
      </w:r>
    </w:p>
    <w:p w14:paraId="4DAA97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84E8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Refugee_population_by_country_or_territory_of_origin))  </w:t>
      </w:r>
      <w:r w:rsidRPr="00D36450">
        <w:rPr>
          <w:rFonts w:ascii="Courier New" w:hAnsi="Courier New" w:cs="Courier New"/>
          <w:color w:val="888888"/>
          <w:sz w:val="20"/>
        </w:rPr>
        <w:t># printing lenghth of the column.</w:t>
      </w:r>
    </w:p>
    <w:p w14:paraId="19CC96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8AA88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sucidedataframe[</w:t>
      </w:r>
      <w:r w:rsidRPr="00D36450">
        <w:rPr>
          <w:rFonts w:ascii="Courier New" w:hAnsi="Courier New" w:cs="Courier New"/>
          <w:sz w:val="20"/>
          <w:shd w:val="clear" w:color="auto" w:fill="FFF0F0"/>
        </w:rPr>
        <w:t>"Expense_percent_of_GDP)"</w:t>
      </w:r>
      <w:r w:rsidRPr="00D36450">
        <w:rPr>
          <w:rFonts w:ascii="Courier New" w:hAnsi="Courier New" w:cs="Courier New"/>
          <w:sz w:val="20"/>
        </w:rPr>
        <w:t xml:space="preserve">]))  </w:t>
      </w:r>
      <w:r w:rsidRPr="00D36450">
        <w:rPr>
          <w:rFonts w:ascii="Courier New" w:hAnsi="Courier New" w:cs="Courier New"/>
          <w:color w:val="888888"/>
          <w:sz w:val="20"/>
        </w:rPr>
        <w:t># printing lenghth of the column.</w:t>
      </w:r>
    </w:p>
    <w:p w14:paraId="2155BA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F319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sucidedataframe[</w:t>
      </w:r>
      <w:r w:rsidRPr="00D36450">
        <w:rPr>
          <w:rFonts w:ascii="Courier New" w:hAnsi="Courier New" w:cs="Courier New"/>
          <w:sz w:val="20"/>
          <w:shd w:val="clear" w:color="auto" w:fill="FFF0F0"/>
        </w:rPr>
        <w:t>"Physicians_per_1,000_people)"</w:t>
      </w:r>
      <w:r w:rsidRPr="00D36450">
        <w:rPr>
          <w:rFonts w:ascii="Courier New" w:hAnsi="Courier New" w:cs="Courier New"/>
          <w:sz w:val="20"/>
        </w:rPr>
        <w:t xml:space="preserve">]))  </w:t>
      </w:r>
      <w:r w:rsidRPr="00D36450">
        <w:rPr>
          <w:rFonts w:ascii="Courier New" w:hAnsi="Courier New" w:cs="Courier New"/>
          <w:color w:val="888888"/>
          <w:sz w:val="20"/>
        </w:rPr>
        <w:t># printing lenghth of the column.</w:t>
      </w:r>
    </w:p>
    <w:p w14:paraId="391521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A695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unction to replace missing values Using KNN</w:t>
      </w:r>
    </w:p>
    <w:p w14:paraId="63B624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941F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missng_values_filler_knn</w:t>
      </w:r>
      <w:r w:rsidRPr="00D36450">
        <w:rPr>
          <w:rFonts w:ascii="Courier New" w:hAnsi="Courier New" w:cs="Courier New"/>
          <w:sz w:val="20"/>
        </w:rPr>
        <w:t xml:space="preserve">(missingdataframevalue,colname):  </w:t>
      </w:r>
      <w:r w:rsidRPr="00D36450">
        <w:rPr>
          <w:rFonts w:ascii="Courier New" w:hAnsi="Courier New" w:cs="Courier New"/>
          <w:color w:val="888888"/>
          <w:sz w:val="20"/>
        </w:rPr>
        <w:t xml:space="preserve"># function replaces missing values using KNN's. function </w:t>
      </w:r>
    </w:p>
    <w:p w14:paraId="169165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name specified and paramaters given</w:t>
      </w:r>
    </w:p>
    <w:p w14:paraId="62E73E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olumntobereplaced </w:t>
      </w:r>
      <w:r w:rsidRPr="00D36450">
        <w:rPr>
          <w:rFonts w:ascii="Courier New" w:hAnsi="Courier New" w:cs="Courier New"/>
          <w:color w:val="333333"/>
          <w:sz w:val="20"/>
        </w:rPr>
        <w:t>=</w:t>
      </w:r>
      <w:r w:rsidRPr="00D36450">
        <w:rPr>
          <w:rFonts w:ascii="Courier New" w:hAnsi="Courier New" w:cs="Courier New"/>
          <w:sz w:val="20"/>
        </w:rPr>
        <w:t xml:space="preserve"> missingdataframevalue</w:t>
      </w:r>
      <w:r w:rsidRPr="00D36450">
        <w:rPr>
          <w:rFonts w:ascii="Courier New" w:hAnsi="Courier New" w:cs="Courier New"/>
          <w:color w:val="333333"/>
          <w:sz w:val="20"/>
        </w:rPr>
        <w:t>.</w:t>
      </w:r>
      <w:r w:rsidRPr="00D36450">
        <w:rPr>
          <w:rFonts w:ascii="Courier New" w:hAnsi="Courier New" w:cs="Courier New"/>
          <w:sz w:val="20"/>
        </w:rPr>
        <w:t xml:space="preserve">to_numpy()   </w:t>
      </w:r>
      <w:r w:rsidRPr="00D36450">
        <w:rPr>
          <w:rFonts w:ascii="Courier New" w:hAnsi="Courier New" w:cs="Courier New"/>
          <w:color w:val="888888"/>
          <w:sz w:val="20"/>
        </w:rPr>
        <w:t># The column to be replaced is stored in a variable.</w:t>
      </w:r>
    </w:p>
    <w:p w14:paraId="5C5BF2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E8048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imputer </w:t>
      </w:r>
      <w:r w:rsidRPr="00D36450">
        <w:rPr>
          <w:rFonts w:ascii="Courier New" w:hAnsi="Courier New" w:cs="Courier New"/>
          <w:color w:val="333333"/>
          <w:sz w:val="20"/>
        </w:rPr>
        <w:t>=</w:t>
      </w:r>
      <w:r w:rsidRPr="00D36450">
        <w:rPr>
          <w:rFonts w:ascii="Courier New" w:hAnsi="Courier New" w:cs="Courier New"/>
          <w:sz w:val="20"/>
        </w:rPr>
        <w:t xml:space="preserve"> KNNImputer(n_neighbors</w:t>
      </w:r>
      <w:r w:rsidRPr="00D36450">
        <w:rPr>
          <w:rFonts w:ascii="Courier New" w:hAnsi="Courier New" w:cs="Courier New"/>
          <w:color w:val="333333"/>
          <w:sz w:val="20"/>
        </w:rPr>
        <w:t>=</w:t>
      </w:r>
      <w:r w:rsidRPr="00D36450">
        <w:rPr>
          <w:rFonts w:ascii="Courier New" w:hAnsi="Courier New" w:cs="Courier New"/>
          <w:b/>
          <w:bCs/>
          <w:color w:val="0000DD"/>
          <w:sz w:val="20"/>
        </w:rPr>
        <w:t>10</w:t>
      </w:r>
      <w:r w:rsidRPr="00D36450">
        <w:rPr>
          <w:rFonts w:ascii="Courier New" w:hAnsi="Courier New" w:cs="Courier New"/>
          <w:sz w:val="20"/>
        </w:rPr>
        <w:t>, weights</w:t>
      </w:r>
      <w:r w:rsidRPr="00D36450">
        <w:rPr>
          <w:rFonts w:ascii="Courier New" w:hAnsi="Courier New" w:cs="Courier New"/>
          <w:color w:val="333333"/>
          <w:sz w:val="20"/>
        </w:rPr>
        <w:t>=</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r w:rsidRPr="00D36450">
        <w:rPr>
          <w:rFonts w:ascii="Courier New" w:hAnsi="Courier New" w:cs="Courier New"/>
          <w:color w:val="888888"/>
          <w:sz w:val="20"/>
        </w:rPr>
        <w:t># creating instance of the object.</w:t>
      </w:r>
    </w:p>
    <w:p w14:paraId="2A70C0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eplaced </w:t>
      </w:r>
      <w:r w:rsidRPr="00D36450">
        <w:rPr>
          <w:rFonts w:ascii="Courier New" w:hAnsi="Courier New" w:cs="Courier New"/>
          <w:color w:val="333333"/>
          <w:sz w:val="20"/>
        </w:rPr>
        <w:t>=</w:t>
      </w:r>
      <w:r w:rsidRPr="00D36450">
        <w:rPr>
          <w:rFonts w:ascii="Courier New" w:hAnsi="Courier New" w:cs="Courier New"/>
          <w:sz w:val="20"/>
        </w:rPr>
        <w:t xml:space="preserve"> imputer</w:t>
      </w:r>
      <w:r w:rsidRPr="00D36450">
        <w:rPr>
          <w:rFonts w:ascii="Courier New" w:hAnsi="Courier New" w:cs="Courier New"/>
          <w:color w:val="333333"/>
          <w:sz w:val="20"/>
        </w:rPr>
        <w:t>.</w:t>
      </w:r>
      <w:r w:rsidRPr="00D36450">
        <w:rPr>
          <w:rFonts w:ascii="Courier New" w:hAnsi="Courier New" w:cs="Courier New"/>
          <w:sz w:val="20"/>
        </w:rPr>
        <w:t xml:space="preserve">fit_transform(columntobereplaced)  </w:t>
      </w:r>
      <w:r w:rsidRPr="00D36450">
        <w:rPr>
          <w:rFonts w:ascii="Courier New" w:hAnsi="Courier New" w:cs="Courier New"/>
          <w:color w:val="888888"/>
          <w:sz w:val="20"/>
        </w:rPr>
        <w:t># fitting the model and replaing missing values</w:t>
      </w:r>
    </w:p>
    <w:p w14:paraId="428897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D3906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replaced))  </w:t>
      </w:r>
      <w:r w:rsidRPr="00D36450">
        <w:rPr>
          <w:rFonts w:ascii="Courier New" w:hAnsi="Courier New" w:cs="Courier New"/>
          <w:color w:val="888888"/>
          <w:sz w:val="20"/>
        </w:rPr>
        <w:t># printing replaced lenght</w:t>
      </w:r>
    </w:p>
    <w:p w14:paraId="5FCCD7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dataframe</w:t>
      </w:r>
      <w:r w:rsidRPr="00D36450">
        <w:rPr>
          <w:rFonts w:ascii="Courier New" w:hAnsi="Courier New" w:cs="Courier New"/>
          <w:color w:val="333333"/>
          <w:sz w:val="20"/>
        </w:rPr>
        <w:t>=</w:t>
      </w:r>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DataFrame(replaced, columns</w:t>
      </w:r>
      <w:r w:rsidRPr="00D36450">
        <w:rPr>
          <w:rFonts w:ascii="Courier New" w:hAnsi="Courier New" w:cs="Courier New"/>
          <w:color w:val="333333"/>
          <w:sz w:val="20"/>
        </w:rPr>
        <w:t>=</w:t>
      </w:r>
      <w:r w:rsidRPr="00D36450">
        <w:rPr>
          <w:rFonts w:ascii="Courier New" w:hAnsi="Courier New" w:cs="Courier New"/>
          <w:sz w:val="20"/>
        </w:rPr>
        <w:t xml:space="preserve">colname)  </w:t>
      </w:r>
      <w:r w:rsidRPr="00D36450">
        <w:rPr>
          <w:rFonts w:ascii="Courier New" w:hAnsi="Courier New" w:cs="Courier New"/>
          <w:color w:val="888888"/>
          <w:sz w:val="20"/>
        </w:rPr>
        <w:t xml:space="preserve"># adding replaced values in a dataframe column and giving the column a </w:t>
      </w:r>
    </w:p>
    <w:p w14:paraId="50658C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name.</w:t>
      </w:r>
    </w:p>
    <w:p w14:paraId="62C1E1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null values "</w:t>
      </w:r>
      <w:r w:rsidRPr="00D36450">
        <w:rPr>
          <w:rFonts w:ascii="Courier New" w:hAnsi="Courier New" w:cs="Courier New"/>
          <w:sz w:val="20"/>
        </w:rPr>
        <w:t>, dataframe</w:t>
      </w:r>
      <w:r w:rsidRPr="00D36450">
        <w:rPr>
          <w:rFonts w:ascii="Courier New" w:hAnsi="Courier New" w:cs="Courier New"/>
          <w:color w:val="333333"/>
          <w:sz w:val="20"/>
        </w:rPr>
        <w:t>.</w:t>
      </w:r>
      <w:r w:rsidRPr="00D36450">
        <w:rPr>
          <w:rFonts w:ascii="Courier New" w:hAnsi="Courier New" w:cs="Courier New"/>
          <w:sz w:val="20"/>
        </w:rPr>
        <w:t>isnull()</w:t>
      </w:r>
      <w:r w:rsidRPr="00D36450">
        <w:rPr>
          <w:rFonts w:ascii="Courier New" w:hAnsi="Courier New" w:cs="Courier New"/>
          <w:color w:val="333333"/>
          <w:sz w:val="20"/>
        </w:rPr>
        <w:t>.</w:t>
      </w:r>
      <w:r w:rsidRPr="00D36450">
        <w:rPr>
          <w:rFonts w:ascii="Courier New" w:hAnsi="Courier New" w:cs="Courier New"/>
          <w:sz w:val="20"/>
        </w:rPr>
        <w:t xml:space="preserve">sum()) </w:t>
      </w:r>
      <w:r w:rsidRPr="00D36450">
        <w:rPr>
          <w:rFonts w:ascii="Courier New" w:hAnsi="Courier New" w:cs="Courier New"/>
          <w:color w:val="888888"/>
          <w:sz w:val="20"/>
        </w:rPr>
        <w:t># Checking the dataframe for null values.</w:t>
      </w:r>
    </w:p>
    <w:p w14:paraId="42E337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dataframe</w:t>
      </w:r>
      <w:r w:rsidRPr="00D36450">
        <w:rPr>
          <w:rFonts w:ascii="Courier New" w:hAnsi="Courier New" w:cs="Courier New"/>
          <w:color w:val="333333"/>
          <w:sz w:val="20"/>
        </w:rPr>
        <w:t>.</w:t>
      </w:r>
      <w:r w:rsidRPr="00D36450">
        <w:rPr>
          <w:rFonts w:ascii="Courier New" w:hAnsi="Courier New" w:cs="Courier New"/>
          <w:sz w:val="20"/>
        </w:rPr>
        <w:t>head(</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printing head of new data frame</w:t>
      </w:r>
    </w:p>
    <w:p w14:paraId="21D598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dataframe  </w:t>
      </w:r>
      <w:r w:rsidRPr="00D36450">
        <w:rPr>
          <w:rFonts w:ascii="Courier New" w:hAnsi="Courier New" w:cs="Courier New"/>
          <w:color w:val="888888"/>
          <w:sz w:val="20"/>
        </w:rPr>
        <w:t># returning the dataframe</w:t>
      </w:r>
    </w:p>
    <w:p w14:paraId="1A4BF0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5C5D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placing missing values</w:t>
      </w:r>
    </w:p>
    <w:p w14:paraId="687758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57FE0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sz w:val="20"/>
          <w:shd w:val="clear" w:color="auto" w:fill="FFF0F0"/>
        </w:rPr>
        <w:t>"Internet_Usage_per_percent_Population"</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
    <w:p w14:paraId="55DE8E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missng_values_filler_knn(sucidedataframe[[</w:t>
      </w:r>
      <w:r w:rsidRPr="00D36450">
        <w:rPr>
          <w:rFonts w:ascii="Courier New" w:hAnsi="Courier New" w:cs="Courier New"/>
          <w:sz w:val="20"/>
          <w:shd w:val="clear" w:color="auto" w:fill="FFF0F0"/>
        </w:rPr>
        <w:t>"Internet_Usage_per_percent_Population"</w:t>
      </w:r>
      <w:r w:rsidRPr="00D36450">
        <w:rPr>
          <w:rFonts w:ascii="Courier New" w:hAnsi="Courier New" w:cs="Courier New"/>
          <w:sz w:val="20"/>
        </w:rPr>
        <w:t>]], [</w:t>
      </w:r>
      <w:r w:rsidRPr="00D36450">
        <w:rPr>
          <w:rFonts w:ascii="Courier New" w:hAnsi="Courier New" w:cs="Courier New"/>
          <w:sz w:val="20"/>
          <w:shd w:val="clear" w:color="auto" w:fill="FFF0F0"/>
        </w:rPr>
        <w:t>"Internet_Usage_per_percent_Population"</w:t>
      </w:r>
      <w:r w:rsidRPr="00D36450">
        <w:rPr>
          <w:rFonts w:ascii="Courier New" w:hAnsi="Courier New" w:cs="Courier New"/>
          <w:sz w:val="20"/>
        </w:rPr>
        <w:t>])</w:t>
      </w:r>
    </w:p>
    <w:p w14:paraId="56013F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EADB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placing null values using KNN function</w:t>
      </w:r>
    </w:p>
    <w:p w14:paraId="34EE63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sz w:val="20"/>
          <w:shd w:val="clear" w:color="auto" w:fill="FFF0F0"/>
        </w:rPr>
        <w:t>"Expense_percent_of_GDP)"</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
    <w:p w14:paraId="3868B1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missng_values_filler_knn(sucidedataframe[[</w:t>
      </w:r>
      <w:r w:rsidRPr="00D36450">
        <w:rPr>
          <w:rFonts w:ascii="Courier New" w:hAnsi="Courier New" w:cs="Courier New"/>
          <w:sz w:val="20"/>
          <w:shd w:val="clear" w:color="auto" w:fill="FFF0F0"/>
        </w:rPr>
        <w:t>"Expense_percent_of_GDP)"</w:t>
      </w:r>
      <w:r w:rsidRPr="00D36450">
        <w:rPr>
          <w:rFonts w:ascii="Courier New" w:hAnsi="Courier New" w:cs="Courier New"/>
          <w:sz w:val="20"/>
        </w:rPr>
        <w:t>]], [</w:t>
      </w:r>
      <w:r w:rsidRPr="00D36450">
        <w:rPr>
          <w:rFonts w:ascii="Courier New" w:hAnsi="Courier New" w:cs="Courier New"/>
          <w:sz w:val="20"/>
          <w:shd w:val="clear" w:color="auto" w:fill="FFF0F0"/>
        </w:rPr>
        <w:t>"Expense_percent_of_GDP)"</w:t>
      </w:r>
      <w:r w:rsidRPr="00D36450">
        <w:rPr>
          <w:rFonts w:ascii="Courier New" w:hAnsi="Courier New" w:cs="Courier New"/>
          <w:sz w:val="20"/>
        </w:rPr>
        <w:t>])</w:t>
      </w:r>
    </w:p>
    <w:p w14:paraId="2361D2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DF13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placing null values using KNN function</w:t>
      </w:r>
    </w:p>
    <w:p w14:paraId="5B0C2E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sz w:val="20"/>
          <w:shd w:val="clear" w:color="auto" w:fill="FFF0F0"/>
        </w:rPr>
        <w:t>"Refugee_population_by_country_or_territory_of_origin"</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
    <w:p w14:paraId="7D5F23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missng_values_filler_knn(sucidedataframe[[</w:t>
      </w:r>
      <w:r w:rsidRPr="00D36450">
        <w:rPr>
          <w:rFonts w:ascii="Courier New" w:hAnsi="Courier New" w:cs="Courier New"/>
          <w:sz w:val="20"/>
          <w:shd w:val="clear" w:color="auto" w:fill="FFF0F0"/>
        </w:rPr>
        <w:t>"Refugee_population_by_country_or_territory_of_origin"</w:t>
      </w:r>
      <w:r w:rsidRPr="00D36450">
        <w:rPr>
          <w:rFonts w:ascii="Courier New" w:hAnsi="Courier New" w:cs="Courier New"/>
          <w:sz w:val="20"/>
        </w:rPr>
        <w:t>]],\</w:t>
      </w:r>
    </w:p>
    <w:p w14:paraId="45EAA5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Refugee_population_by_country_or_territory_of_origin"</w:t>
      </w:r>
      <w:r w:rsidRPr="00D36450">
        <w:rPr>
          <w:rFonts w:ascii="Courier New" w:hAnsi="Courier New" w:cs="Courier New"/>
          <w:sz w:val="20"/>
        </w:rPr>
        <w:t>])</w:t>
      </w:r>
    </w:p>
    <w:p w14:paraId="55EE81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9EAD3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placing null values using KNN function</w:t>
      </w:r>
    </w:p>
    <w:p w14:paraId="00CF4A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sz w:val="20"/>
          <w:shd w:val="clear" w:color="auto" w:fill="FFF0F0"/>
        </w:rPr>
        <w:t>"Physicians_per_1,000_people)"</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
    <w:p w14:paraId="2B6678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missng_values_filler_knn(sucidedataframe[[</w:t>
      </w:r>
      <w:r w:rsidRPr="00D36450">
        <w:rPr>
          <w:rFonts w:ascii="Courier New" w:hAnsi="Courier New" w:cs="Courier New"/>
          <w:sz w:val="20"/>
          <w:shd w:val="clear" w:color="auto" w:fill="FFF0F0"/>
        </w:rPr>
        <w:t>"Physicians_per_1,000_people)"</w:t>
      </w:r>
      <w:r w:rsidRPr="00D36450">
        <w:rPr>
          <w:rFonts w:ascii="Courier New" w:hAnsi="Courier New" w:cs="Courier New"/>
          <w:sz w:val="20"/>
        </w:rPr>
        <w:t>]],[</w:t>
      </w:r>
      <w:r w:rsidRPr="00D36450">
        <w:rPr>
          <w:rFonts w:ascii="Courier New" w:hAnsi="Courier New" w:cs="Courier New"/>
          <w:sz w:val="20"/>
          <w:shd w:val="clear" w:color="auto" w:fill="FFF0F0"/>
        </w:rPr>
        <w:t>"Physicians_per_1,000_people)"</w:t>
      </w:r>
      <w:r w:rsidRPr="00D36450">
        <w:rPr>
          <w:rFonts w:ascii="Courier New" w:hAnsi="Courier New" w:cs="Courier New"/>
          <w:sz w:val="20"/>
        </w:rPr>
        <w:t>])</w:t>
      </w:r>
    </w:p>
    <w:p w14:paraId="152FAF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5B92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isnull()</w:t>
      </w:r>
      <w:r w:rsidRPr="00D36450">
        <w:rPr>
          <w:rFonts w:ascii="Courier New" w:hAnsi="Courier New" w:cs="Courier New"/>
          <w:color w:val="333333"/>
          <w:sz w:val="20"/>
        </w:rPr>
        <w:t>.</w:t>
      </w:r>
      <w:r w:rsidRPr="00D36450">
        <w:rPr>
          <w:rFonts w:ascii="Courier New" w:hAnsi="Courier New" w:cs="Courier New"/>
          <w:sz w:val="20"/>
        </w:rPr>
        <w:t xml:space="preserve">sum()  </w:t>
      </w:r>
      <w:r w:rsidRPr="00D36450">
        <w:rPr>
          <w:rFonts w:ascii="Courier New" w:hAnsi="Courier New" w:cs="Courier New"/>
          <w:color w:val="888888"/>
          <w:sz w:val="20"/>
        </w:rPr>
        <w:t># Checking the dataframe for null values.</w:t>
      </w:r>
    </w:p>
    <w:p w14:paraId="110681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A2B8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ucidedataframe </w:t>
      </w:r>
      <w:r w:rsidRPr="00D36450">
        <w:rPr>
          <w:rFonts w:ascii="Courier New" w:hAnsi="Courier New" w:cs="Courier New"/>
          <w:color w:val="333333"/>
          <w:sz w:val="20"/>
        </w:rPr>
        <w:t>=</w:t>
      </w:r>
      <w:r w:rsidRPr="00D36450">
        <w:rPr>
          <w:rFonts w:ascii="Courier New" w:hAnsi="Courier New" w:cs="Courier New"/>
          <w:sz w:val="20"/>
        </w:rPr>
        <w:t xml:space="preserve"> sucidedataframe</w:t>
      </w:r>
      <w:r w:rsidRPr="00D36450">
        <w:rPr>
          <w:rFonts w:ascii="Courier New" w:hAnsi="Courier New" w:cs="Courier New"/>
          <w:color w:val="333333"/>
          <w:sz w:val="20"/>
        </w:rPr>
        <w:t>.</w:t>
      </w:r>
      <w:r w:rsidRPr="00D36450">
        <w:rPr>
          <w:rFonts w:ascii="Courier New" w:hAnsi="Courier New" w:cs="Courier New"/>
          <w:sz w:val="20"/>
        </w:rPr>
        <w:t xml:space="preserve">dropna() </w:t>
      </w:r>
      <w:r w:rsidRPr="00D36450">
        <w:rPr>
          <w:rFonts w:ascii="Courier New" w:hAnsi="Courier New" w:cs="Courier New"/>
          <w:color w:val="888888"/>
          <w:sz w:val="20"/>
        </w:rPr>
        <w:t># droping all rows with at least one null values.</w:t>
      </w:r>
    </w:p>
    <w:p w14:paraId="1A79FA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48C99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sucidedataframe.isnull().sum()  # Checking the dataframe for null values.</w:t>
      </w:r>
    </w:p>
    <w:p w14:paraId="30E323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4DA91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shape  </w:t>
      </w:r>
      <w:r w:rsidRPr="00D36450">
        <w:rPr>
          <w:rFonts w:ascii="Courier New" w:hAnsi="Courier New" w:cs="Courier New"/>
          <w:color w:val="888888"/>
          <w:sz w:val="20"/>
        </w:rPr>
        <w:t># The Entries and the columns of the dataframe are viewed.</w:t>
      </w:r>
    </w:p>
    <w:p w14:paraId="200C0C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93B00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checking Basic information on the dataframe being procesed.</w:t>
      </w:r>
    </w:p>
    <w:p w14:paraId="37872C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7B254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seting index</w:t>
      </w:r>
    </w:p>
    <w:p w14:paraId="6F5EBC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7397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reset_index(drop</w:t>
      </w:r>
      <w:r w:rsidRPr="00D36450">
        <w:rPr>
          <w:rFonts w:ascii="Courier New" w:hAnsi="Courier New" w:cs="Courier New"/>
          <w:color w:val="333333"/>
          <w:sz w:val="20"/>
        </w:rPr>
        <w:t>=</w:t>
      </w:r>
      <w:r w:rsidRPr="00D36450">
        <w:rPr>
          <w:rFonts w:ascii="Courier New" w:hAnsi="Courier New" w:cs="Courier New"/>
          <w:color w:val="007020"/>
          <w:sz w:val="20"/>
        </w:rPr>
        <w:t>True</w:t>
      </w:r>
      <w:r w:rsidRPr="00D36450">
        <w:rPr>
          <w:rFonts w:ascii="Courier New" w:hAnsi="Courier New" w:cs="Courier New"/>
          <w:sz w:val="20"/>
        </w:rPr>
        <w:t>, inplace</w:t>
      </w:r>
      <w:r w:rsidRPr="00D36450">
        <w:rPr>
          <w:rFonts w:ascii="Courier New" w:hAnsi="Courier New" w:cs="Courier New"/>
          <w:color w:val="333333"/>
          <w:sz w:val="20"/>
        </w:rPr>
        <w:t>=</w:t>
      </w:r>
      <w:r w:rsidRPr="00D36450">
        <w:rPr>
          <w:rFonts w:ascii="Courier New" w:hAnsi="Courier New" w:cs="Courier New"/>
          <w:color w:val="007020"/>
          <w:sz w:val="20"/>
        </w:rPr>
        <w:t>True</w:t>
      </w:r>
      <w:r w:rsidRPr="00D36450">
        <w:rPr>
          <w:rFonts w:ascii="Courier New" w:hAnsi="Courier New" w:cs="Courier New"/>
          <w:sz w:val="20"/>
        </w:rPr>
        <w:t xml:space="preserve">)  </w:t>
      </w:r>
      <w:r w:rsidRPr="00D36450">
        <w:rPr>
          <w:rFonts w:ascii="Courier New" w:hAnsi="Courier New" w:cs="Courier New"/>
          <w:color w:val="888888"/>
          <w:sz w:val="20"/>
        </w:rPr>
        <w:t># reseting index.</w:t>
      </w:r>
    </w:p>
    <w:p w14:paraId="0D9390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2DAA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Looking at outliers.</w:t>
      </w:r>
    </w:p>
    <w:p w14:paraId="7FE654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49FE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outliers_check</w:t>
      </w:r>
      <w:r w:rsidRPr="00D36450">
        <w:rPr>
          <w:rFonts w:ascii="Courier New" w:hAnsi="Courier New" w:cs="Courier New"/>
          <w:sz w:val="20"/>
        </w:rPr>
        <w:t xml:space="preserve">(fig,columnnametocheck):   </w:t>
      </w:r>
      <w:r w:rsidRPr="00D36450">
        <w:rPr>
          <w:rFonts w:ascii="Courier New" w:hAnsi="Courier New" w:cs="Courier New"/>
          <w:color w:val="888888"/>
          <w:sz w:val="20"/>
        </w:rPr>
        <w:t># function with parameters given.</w:t>
      </w:r>
    </w:p>
    <w:p w14:paraId="2BBF10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 xml:space="preserve">""" </w:t>
      </w:r>
    </w:p>
    <w:p w14:paraId="5BEC99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outlier_check fuction plots outliers for the sucidedataframe.</w:t>
      </w:r>
    </w:p>
    <w:p w14:paraId="1EC1B8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8D683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fig takes a number as argument which is the number of the figure bening plotted.</w:t>
      </w:r>
    </w:p>
    <w:p w14:paraId="289065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69D6A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FFBFC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columnnametocheck takes a column anme from sucidedataframe to plot its outliers.</w:t>
      </w:r>
    </w:p>
    <w:p w14:paraId="211855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D9AD0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73790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figure(fig)  </w:t>
      </w:r>
      <w:r w:rsidRPr="00D36450">
        <w:rPr>
          <w:rFonts w:ascii="Courier New" w:hAnsi="Courier New" w:cs="Courier New"/>
          <w:color w:val="888888"/>
          <w:sz w:val="20"/>
        </w:rPr>
        <w:t># number of the figure being plotted.</w:t>
      </w:r>
    </w:p>
    <w:p w14:paraId="29A75C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title(</w:t>
      </w:r>
      <w:r w:rsidRPr="00D36450">
        <w:rPr>
          <w:rFonts w:ascii="Courier New" w:hAnsi="Courier New" w:cs="Courier New"/>
          <w:sz w:val="20"/>
          <w:shd w:val="clear" w:color="auto" w:fill="FFF0F0"/>
        </w:rPr>
        <w:t>"Outliers"</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Displays plot title</w:t>
      </w:r>
    </w:p>
    <w:p w14:paraId="148C9B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boxplot(sucidedataframe[[columnnametocheck]])  </w:t>
      </w:r>
      <w:r w:rsidRPr="00D36450">
        <w:rPr>
          <w:rFonts w:ascii="Courier New" w:hAnsi="Courier New" w:cs="Courier New"/>
          <w:color w:val="888888"/>
          <w:sz w:val="20"/>
        </w:rPr>
        <w:t># Displays description of the plots x and y labels.</w:t>
      </w:r>
    </w:p>
    <w:p w14:paraId="71310A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xlabel(columnnametocheck)  </w:t>
      </w:r>
      <w:r w:rsidRPr="00D36450">
        <w:rPr>
          <w:rFonts w:ascii="Courier New" w:hAnsi="Courier New" w:cs="Courier New"/>
          <w:color w:val="888888"/>
          <w:sz w:val="20"/>
        </w:rPr>
        <w:t># Displays the x axis for the plot</w:t>
      </w:r>
    </w:p>
    <w:p w14:paraId="0176BB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ylabel(columnnametocheck)  </w:t>
      </w:r>
      <w:r w:rsidRPr="00D36450">
        <w:rPr>
          <w:rFonts w:ascii="Courier New" w:hAnsi="Courier New" w:cs="Courier New"/>
          <w:color w:val="888888"/>
          <w:sz w:val="20"/>
        </w:rPr>
        <w:t># Displays the y axis for the plot.</w:t>
      </w:r>
    </w:p>
    <w:p w14:paraId="430C7C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grid()  </w:t>
      </w:r>
      <w:r w:rsidRPr="00D36450">
        <w:rPr>
          <w:rFonts w:ascii="Courier New" w:hAnsi="Courier New" w:cs="Courier New"/>
          <w:color w:val="888888"/>
          <w:sz w:val="20"/>
        </w:rPr>
        <w:t># adds a gird to the plot</w:t>
      </w:r>
    </w:p>
    <w:p w14:paraId="511CA1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5C9B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plot_values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Population"</w:t>
      </w:r>
      <w:r w:rsidRPr="00D36450">
        <w:rPr>
          <w:rFonts w:ascii="Courier New" w:hAnsi="Courier New" w:cs="Courier New"/>
          <w:sz w:val="20"/>
        </w:rPr>
        <w:t>,</w:t>
      </w:r>
      <w:r w:rsidRPr="00D36450">
        <w:rPr>
          <w:rFonts w:ascii="Courier New" w:hAnsi="Courier New" w:cs="Courier New"/>
          <w:sz w:val="20"/>
          <w:shd w:val="clear" w:color="auto" w:fill="FFF0F0"/>
        </w:rPr>
        <w:t>"Internet_Usage_per_percent_Population"</w:t>
      </w:r>
      <w:r w:rsidRPr="00D36450">
        <w:rPr>
          <w:rFonts w:ascii="Courier New" w:hAnsi="Courier New" w:cs="Courier New"/>
          <w:sz w:val="20"/>
        </w:rPr>
        <w:t xml:space="preserve">, </w:t>
      </w:r>
      <w:r w:rsidRPr="00D36450">
        <w:rPr>
          <w:rFonts w:ascii="Courier New" w:hAnsi="Courier New" w:cs="Courier New"/>
          <w:sz w:val="20"/>
          <w:shd w:val="clear" w:color="auto" w:fill="FFF0F0"/>
        </w:rPr>
        <w:t>"Total_Labour_force"</w:t>
      </w:r>
      <w:r w:rsidRPr="00D36450">
        <w:rPr>
          <w:rFonts w:ascii="Courier New" w:hAnsi="Courier New" w:cs="Courier New"/>
          <w:sz w:val="20"/>
        </w:rPr>
        <w:t>,\</w:t>
      </w:r>
    </w:p>
    <w:p w14:paraId="45C303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t>"Cellular_subscriptions_per_100_people"</w:t>
      </w:r>
      <w:r w:rsidRPr="00D36450">
        <w:rPr>
          <w:rFonts w:ascii="Courier New" w:hAnsi="Courier New" w:cs="Courier New"/>
          <w:sz w:val="20"/>
        </w:rPr>
        <w:t xml:space="preserve"> , </w:t>
      </w:r>
      <w:r w:rsidRPr="00D36450">
        <w:rPr>
          <w:rFonts w:ascii="Courier New" w:hAnsi="Courier New" w:cs="Courier New"/>
          <w:sz w:val="20"/>
          <w:shd w:val="clear" w:color="auto" w:fill="FFF0F0"/>
        </w:rPr>
        <w:t>"GDPpyear"</w:t>
      </w:r>
      <w:r w:rsidRPr="00D36450">
        <w:rPr>
          <w:rFonts w:ascii="Courier New" w:hAnsi="Courier New" w:cs="Courier New"/>
          <w:sz w:val="20"/>
        </w:rPr>
        <w:t xml:space="preserve">, </w:t>
      </w:r>
      <w:r w:rsidRPr="00D36450">
        <w:rPr>
          <w:rFonts w:ascii="Courier New" w:hAnsi="Courier New" w:cs="Courier New"/>
          <w:sz w:val="20"/>
          <w:shd w:val="clear" w:color="auto" w:fill="FFF0F0"/>
        </w:rPr>
        <w:t>"GDPpcapital"</w:t>
      </w:r>
      <w:r w:rsidRPr="00D36450">
        <w:rPr>
          <w:rFonts w:ascii="Courier New" w:hAnsi="Courier New" w:cs="Courier New"/>
          <w:sz w:val="20"/>
        </w:rPr>
        <w:t xml:space="preserve">, </w:t>
      </w:r>
      <w:r w:rsidRPr="00D36450">
        <w:rPr>
          <w:rFonts w:ascii="Courier New" w:hAnsi="Courier New" w:cs="Courier New"/>
          <w:sz w:val="20"/>
          <w:shd w:val="clear" w:color="auto" w:fill="FFF0F0"/>
        </w:rPr>
        <w:t>"Expense_percent_of_GDP)"</w:t>
      </w:r>
      <w:r w:rsidRPr="00D36450">
        <w:rPr>
          <w:rFonts w:ascii="Courier New" w:hAnsi="Courier New" w:cs="Courier New"/>
          <w:sz w:val="20"/>
        </w:rPr>
        <w:t xml:space="preserve">, </w:t>
      </w:r>
      <w:r w:rsidRPr="00D36450">
        <w:rPr>
          <w:rFonts w:ascii="Courier New" w:hAnsi="Courier New" w:cs="Courier New"/>
          <w:sz w:val="20"/>
          <w:shd w:val="clear" w:color="auto" w:fill="FFF0F0"/>
        </w:rPr>
        <w:t>"Physicians_per_1,000_people)"</w:t>
      </w:r>
      <w:r w:rsidRPr="00D36450">
        <w:rPr>
          <w:rFonts w:ascii="Courier New" w:hAnsi="Courier New" w:cs="Courier New"/>
          <w:sz w:val="20"/>
        </w:rPr>
        <w:t>,\</w:t>
      </w:r>
    </w:p>
    <w:p w14:paraId="6577B3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Refugee_population_by_country_or_territory_of_origin"</w:t>
      </w: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column names in </w:t>
      </w:r>
    </w:p>
    <w:p w14:paraId="3C3ECD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sucidedataframe to use for plotting.</w:t>
      </w:r>
    </w:p>
    <w:p w14:paraId="5065A8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plot_values_list)):  </w:t>
      </w:r>
      <w:r w:rsidRPr="00D36450">
        <w:rPr>
          <w:rFonts w:ascii="Courier New" w:hAnsi="Courier New" w:cs="Courier New"/>
          <w:color w:val="888888"/>
          <w:sz w:val="20"/>
        </w:rPr>
        <w:t># looping in a range of the length of plot_values_list.</w:t>
      </w:r>
    </w:p>
    <w:p w14:paraId="66ED40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outliers_check(i</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plot_values_list[i])  </w:t>
      </w:r>
      <w:r w:rsidRPr="00D36450">
        <w:rPr>
          <w:rFonts w:ascii="Courier New" w:hAnsi="Courier New" w:cs="Courier New"/>
          <w:color w:val="888888"/>
          <w:sz w:val="20"/>
        </w:rPr>
        <w:t># Arguemnts given to the function.</w:t>
      </w:r>
    </w:p>
    <w:p w14:paraId="36CEAF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3964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relationageandgender</w:t>
      </w:r>
      <w:r w:rsidRPr="00D36450">
        <w:rPr>
          <w:rFonts w:ascii="Courier New" w:hAnsi="Courier New" w:cs="Courier New"/>
          <w:sz w:val="20"/>
        </w:rPr>
        <w:t xml:space="preserve">(fig,columnnametocheck):  </w:t>
      </w:r>
      <w:r w:rsidRPr="00D36450">
        <w:rPr>
          <w:rFonts w:ascii="Courier New" w:hAnsi="Courier New" w:cs="Courier New"/>
          <w:color w:val="888888"/>
          <w:sz w:val="20"/>
        </w:rPr>
        <w:t># function with parameters given.</w:t>
      </w:r>
    </w:p>
    <w:p w14:paraId="5ED106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3EF3B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 xml:space="preserve">""" </w:t>
      </w:r>
    </w:p>
    <w:p w14:paraId="5BCED7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931A8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relationageandgender plots the relationship between a given column from the sucidedatafame with the </w:t>
      </w:r>
    </w:p>
    <w:p w14:paraId="7122BE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Age and Gender column form the same dataframe.</w:t>
      </w:r>
    </w:p>
    <w:p w14:paraId="5CF28F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085CB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lastRenderedPageBreak/>
        <w:t xml:space="preserve">    The first parameter fig takes a number as argument which is the number of the figure bening plotted.</w:t>
      </w:r>
    </w:p>
    <w:p w14:paraId="07E2B2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EEB0E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AA83E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columnnametocheck takes a column name from sucidedataframe to check its relationship with the </w:t>
      </w:r>
    </w:p>
    <w:p w14:paraId="6361CC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Age and Gender column form the same dataframe.</w:t>
      </w:r>
    </w:p>
    <w:p w14:paraId="39FC5C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85BD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2C3A3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65DA0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plot in respect to "</w:t>
      </w:r>
      <w:r w:rsidRPr="00D36450">
        <w:rPr>
          <w:rFonts w:ascii="Courier New" w:hAnsi="Courier New" w:cs="Courier New"/>
          <w:sz w:val="20"/>
        </w:rPr>
        <w:t xml:space="preserve">, columnnametocheck)  </w:t>
      </w:r>
      <w:r w:rsidRPr="00D36450">
        <w:rPr>
          <w:rFonts w:ascii="Courier New" w:hAnsi="Courier New" w:cs="Courier New"/>
          <w:color w:val="888888"/>
          <w:sz w:val="20"/>
        </w:rPr>
        <w:t># printing the name of column to be plotted.</w:t>
      </w:r>
    </w:p>
    <w:p w14:paraId="10E1AB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figure(fig)  </w:t>
      </w:r>
      <w:r w:rsidRPr="00D36450">
        <w:rPr>
          <w:rFonts w:ascii="Courier New" w:hAnsi="Courier New" w:cs="Courier New"/>
          <w:color w:val="888888"/>
          <w:sz w:val="20"/>
        </w:rPr>
        <w:t># number of the figure being plotted.</w:t>
      </w:r>
    </w:p>
    <w:p w14:paraId="3C8214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style</w:t>
      </w:r>
      <w:r w:rsidRPr="00D36450">
        <w:rPr>
          <w:rFonts w:ascii="Courier New" w:hAnsi="Courier New" w:cs="Courier New"/>
          <w:color w:val="333333"/>
          <w:sz w:val="20"/>
        </w:rPr>
        <w:t>.</w:t>
      </w:r>
      <w:r w:rsidRPr="00D36450">
        <w:rPr>
          <w:rFonts w:ascii="Courier New" w:hAnsi="Courier New" w:cs="Courier New"/>
          <w:sz w:val="20"/>
        </w:rPr>
        <w:t>use(</w:t>
      </w:r>
      <w:r w:rsidRPr="00D36450">
        <w:rPr>
          <w:rFonts w:ascii="Courier New" w:hAnsi="Courier New" w:cs="Courier New"/>
          <w:sz w:val="20"/>
          <w:shd w:val="clear" w:color="auto" w:fill="FFF0F0"/>
        </w:rPr>
        <w:t>'seaborn-white'</w:t>
      </w:r>
      <w:r w:rsidRPr="00D36450">
        <w:rPr>
          <w:rFonts w:ascii="Courier New" w:hAnsi="Courier New" w:cs="Courier New"/>
          <w:sz w:val="20"/>
        </w:rPr>
        <w:t xml:space="preserve">)  </w:t>
      </w:r>
      <w:r w:rsidRPr="00D36450">
        <w:rPr>
          <w:rFonts w:ascii="Courier New" w:hAnsi="Courier New" w:cs="Courier New"/>
          <w:color w:val="888888"/>
          <w:sz w:val="20"/>
        </w:rPr>
        <w:t># style to use for seaborn.</w:t>
      </w:r>
    </w:p>
    <w:p w14:paraId="6554C5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ns</w:t>
      </w:r>
      <w:r w:rsidRPr="00D36450">
        <w:rPr>
          <w:rFonts w:ascii="Courier New" w:hAnsi="Courier New" w:cs="Courier New"/>
          <w:color w:val="333333"/>
          <w:sz w:val="20"/>
        </w:rPr>
        <w:t>.</w:t>
      </w:r>
      <w:r w:rsidRPr="00D36450">
        <w:rPr>
          <w:rFonts w:ascii="Courier New" w:hAnsi="Courier New" w:cs="Courier New"/>
          <w:sz w:val="20"/>
        </w:rPr>
        <w:t>catplot(x</w:t>
      </w:r>
      <w:r w:rsidRPr="00D36450">
        <w:rPr>
          <w:rFonts w:ascii="Courier New" w:hAnsi="Courier New" w:cs="Courier New"/>
          <w:color w:val="333333"/>
          <w:sz w:val="20"/>
        </w:rPr>
        <w:t>=</w:t>
      </w:r>
      <w:r w:rsidRPr="00D36450">
        <w:rPr>
          <w:rFonts w:ascii="Courier New" w:hAnsi="Courier New" w:cs="Courier New"/>
          <w:sz w:val="20"/>
          <w:shd w:val="clear" w:color="auto" w:fill="FFF0F0"/>
        </w:rPr>
        <w:t>'Gender'</w:t>
      </w:r>
      <w:r w:rsidRPr="00D36450">
        <w:rPr>
          <w:rFonts w:ascii="Courier New" w:hAnsi="Courier New" w:cs="Courier New"/>
          <w:sz w:val="20"/>
        </w:rPr>
        <w:t>, y</w:t>
      </w:r>
      <w:r w:rsidRPr="00D36450">
        <w:rPr>
          <w:rFonts w:ascii="Courier New" w:hAnsi="Courier New" w:cs="Courier New"/>
          <w:color w:val="333333"/>
          <w:sz w:val="20"/>
        </w:rPr>
        <w:t>=</w:t>
      </w:r>
      <w:r w:rsidRPr="00D36450">
        <w:rPr>
          <w:rFonts w:ascii="Courier New" w:hAnsi="Courier New" w:cs="Courier New"/>
          <w:sz w:val="20"/>
        </w:rPr>
        <w:t>columnnametocheck, col</w:t>
      </w:r>
      <w:r w:rsidRPr="00D36450">
        <w:rPr>
          <w:rFonts w:ascii="Courier New" w:hAnsi="Courier New" w:cs="Courier New"/>
          <w:color w:val="333333"/>
          <w:sz w:val="20"/>
        </w:rPr>
        <w:t>=</w:t>
      </w:r>
      <w:r w:rsidRPr="00D36450">
        <w:rPr>
          <w:rFonts w:ascii="Courier New" w:hAnsi="Courier New" w:cs="Courier New"/>
          <w:sz w:val="20"/>
          <w:shd w:val="clear" w:color="auto" w:fill="FFF0F0"/>
        </w:rPr>
        <w:t>"Age"</w:t>
      </w:r>
      <w:r w:rsidRPr="00D36450">
        <w:rPr>
          <w:rFonts w:ascii="Courier New" w:hAnsi="Courier New" w:cs="Courier New"/>
          <w:sz w:val="20"/>
        </w:rPr>
        <w:t>, col_wrap</w:t>
      </w:r>
      <w:r w:rsidRPr="00D36450">
        <w:rPr>
          <w:rFonts w:ascii="Courier New" w:hAnsi="Courier New" w:cs="Courier New"/>
          <w:color w:val="333333"/>
          <w:sz w:val="20"/>
        </w:rPr>
        <w:t>=</w:t>
      </w:r>
      <w:r w:rsidRPr="00D36450">
        <w:rPr>
          <w:rFonts w:ascii="Courier New" w:hAnsi="Courier New" w:cs="Courier New"/>
          <w:b/>
          <w:bCs/>
          <w:color w:val="0000DD"/>
          <w:sz w:val="20"/>
        </w:rPr>
        <w:t>3</w:t>
      </w:r>
      <w:r w:rsidRPr="00D36450">
        <w:rPr>
          <w:rFonts w:ascii="Courier New" w:hAnsi="Courier New" w:cs="Courier New"/>
          <w:sz w:val="20"/>
        </w:rPr>
        <w:t>, sharey</w:t>
      </w:r>
      <w:r w:rsidRPr="00D36450">
        <w:rPr>
          <w:rFonts w:ascii="Courier New" w:hAnsi="Courier New" w:cs="Courier New"/>
          <w:color w:val="333333"/>
          <w:sz w:val="20"/>
        </w:rPr>
        <w:t>=</w:t>
      </w:r>
      <w:r w:rsidRPr="00D36450">
        <w:rPr>
          <w:rFonts w:ascii="Courier New" w:hAnsi="Courier New" w:cs="Courier New"/>
          <w:color w:val="007020"/>
          <w:sz w:val="20"/>
        </w:rPr>
        <w:t>True</w:t>
      </w:r>
      <w:r w:rsidRPr="00D36450">
        <w:rPr>
          <w:rFonts w:ascii="Courier New" w:hAnsi="Courier New" w:cs="Courier New"/>
          <w:sz w:val="20"/>
        </w:rPr>
        <w:t>, \</w:t>
      </w:r>
    </w:p>
    <w:p w14:paraId="003227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data</w:t>
      </w:r>
      <w:r w:rsidRPr="00D36450">
        <w:rPr>
          <w:rFonts w:ascii="Courier New" w:hAnsi="Courier New" w:cs="Courier New"/>
          <w:color w:val="333333"/>
          <w:sz w:val="20"/>
        </w:rPr>
        <w:t>=</w:t>
      </w:r>
      <w:r w:rsidRPr="00D36450">
        <w:rPr>
          <w:rFonts w:ascii="Courier New" w:hAnsi="Courier New" w:cs="Courier New"/>
          <w:sz w:val="20"/>
        </w:rPr>
        <w:t>sucidedataframe, alpha</w:t>
      </w:r>
      <w:r w:rsidRPr="00D36450">
        <w:rPr>
          <w:rFonts w:ascii="Courier New" w:hAnsi="Courier New" w:cs="Courier New"/>
          <w:color w:val="333333"/>
          <w:sz w:val="20"/>
        </w:rPr>
        <w:t>=</w:t>
      </w:r>
      <w:r w:rsidRPr="00D36450">
        <w:rPr>
          <w:rFonts w:ascii="Courier New" w:hAnsi="Courier New" w:cs="Courier New"/>
          <w:b/>
          <w:bCs/>
          <w:color w:val="6600EE"/>
          <w:sz w:val="20"/>
        </w:rPr>
        <w:t>0.5</w:t>
      </w:r>
      <w:r w:rsidRPr="00D36450">
        <w:rPr>
          <w:rFonts w:ascii="Courier New" w:hAnsi="Courier New" w:cs="Courier New"/>
          <w:sz w:val="20"/>
        </w:rPr>
        <w:t xml:space="preserve">, palett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hot'</w:t>
      </w:r>
      <w:r w:rsidRPr="00D36450">
        <w:rPr>
          <w:rFonts w:ascii="Courier New" w:hAnsi="Courier New" w:cs="Courier New"/>
          <w:sz w:val="20"/>
        </w:rPr>
        <w:t xml:space="preserve">)  </w:t>
      </w:r>
      <w:r w:rsidRPr="00D36450">
        <w:rPr>
          <w:rFonts w:ascii="Courier New" w:hAnsi="Courier New" w:cs="Courier New"/>
          <w:color w:val="888888"/>
          <w:sz w:val="20"/>
        </w:rPr>
        <w:t># plots gender and Age in relationship with columnnametocheck.</w:t>
      </w:r>
    </w:p>
    <w:p w14:paraId="1F10AC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xticks(rotat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90</w:t>
      </w:r>
      <w:r w:rsidRPr="00D36450">
        <w:rPr>
          <w:rFonts w:ascii="Courier New" w:hAnsi="Courier New" w:cs="Courier New"/>
          <w:sz w:val="20"/>
        </w:rPr>
        <w:t xml:space="preserve">)  </w:t>
      </w:r>
      <w:r w:rsidRPr="00D36450">
        <w:rPr>
          <w:rFonts w:ascii="Courier New" w:hAnsi="Courier New" w:cs="Courier New"/>
          <w:color w:val="888888"/>
          <w:sz w:val="20"/>
        </w:rPr>
        <w:t># rotates plot to 90 degree</w:t>
      </w:r>
    </w:p>
    <w:p w14:paraId="5DC441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show()  </w:t>
      </w:r>
      <w:r w:rsidRPr="00D36450">
        <w:rPr>
          <w:rFonts w:ascii="Courier New" w:hAnsi="Courier New" w:cs="Courier New"/>
          <w:color w:val="888888"/>
          <w:sz w:val="20"/>
        </w:rPr>
        <w:t># shows plot.</w:t>
      </w:r>
    </w:p>
    <w:p w14:paraId="4D21E6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88E1E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plot_values_list)):  </w:t>
      </w:r>
      <w:r w:rsidRPr="00D36450">
        <w:rPr>
          <w:rFonts w:ascii="Courier New" w:hAnsi="Courier New" w:cs="Courier New"/>
          <w:color w:val="888888"/>
          <w:sz w:val="20"/>
        </w:rPr>
        <w:t># looping in a range of the length of plot_values_list.</w:t>
      </w:r>
    </w:p>
    <w:p w14:paraId="6F3203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elationageandgender(i</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plot_values_list[i])  </w:t>
      </w:r>
      <w:r w:rsidRPr="00D36450">
        <w:rPr>
          <w:rFonts w:ascii="Courier New" w:hAnsi="Courier New" w:cs="Courier New"/>
          <w:color w:val="888888"/>
          <w:sz w:val="20"/>
        </w:rPr>
        <w:t># Arguemnts given to the function.</w:t>
      </w:r>
    </w:p>
    <w:p w14:paraId="6CB87A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C4162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relationsucide100kwithage</w:t>
      </w:r>
      <w:r w:rsidRPr="00D36450">
        <w:rPr>
          <w:rFonts w:ascii="Courier New" w:hAnsi="Courier New" w:cs="Courier New"/>
          <w:sz w:val="20"/>
        </w:rPr>
        <w:t xml:space="preserve">(fig,columnnametocheck):  </w:t>
      </w:r>
      <w:r w:rsidRPr="00D36450">
        <w:rPr>
          <w:rFonts w:ascii="Courier New" w:hAnsi="Courier New" w:cs="Courier New"/>
          <w:color w:val="888888"/>
          <w:sz w:val="20"/>
        </w:rPr>
        <w:t># function with parameters given.</w:t>
      </w:r>
    </w:p>
    <w:p w14:paraId="736285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5B669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 xml:space="preserve">""" </w:t>
      </w:r>
    </w:p>
    <w:p w14:paraId="61E8AB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relationsucide100kwithage plots the relationship between a given column from the sucidedatafame with the </w:t>
      </w:r>
    </w:p>
    <w:p w14:paraId="35FFAC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Suicidesper100k, Gender and Age column form the same dataframe.</w:t>
      </w:r>
    </w:p>
    <w:p w14:paraId="2C8189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08495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fig takes a number as argument which is the number of the figure bening plotted.</w:t>
      </w:r>
    </w:p>
    <w:p w14:paraId="795D55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C9831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59F99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columnnametocheck takes a column name from sucidedataframe to check its relationship with the </w:t>
      </w:r>
    </w:p>
    <w:p w14:paraId="16E280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Suicidesper100k, Gender and Age column form the same dataframe.</w:t>
      </w:r>
    </w:p>
    <w:p w14:paraId="0A65E4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206D1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A977D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0C839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C45AE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figure(fig)   </w:t>
      </w:r>
      <w:r w:rsidRPr="00D36450">
        <w:rPr>
          <w:rFonts w:ascii="Courier New" w:hAnsi="Courier New" w:cs="Courier New"/>
          <w:color w:val="888888"/>
          <w:sz w:val="20"/>
        </w:rPr>
        <w:t># number of the figure being plotted.</w:t>
      </w:r>
    </w:p>
    <w:p w14:paraId="38522D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y_plot_object </w:t>
      </w:r>
      <w:r w:rsidRPr="00D36450">
        <w:rPr>
          <w:rFonts w:ascii="Courier New" w:hAnsi="Courier New" w:cs="Courier New"/>
          <w:color w:val="333333"/>
          <w:sz w:val="20"/>
        </w:rPr>
        <w:t>=</w:t>
      </w:r>
      <w:r w:rsidRPr="00D36450">
        <w:rPr>
          <w:rFonts w:ascii="Courier New" w:hAnsi="Courier New" w:cs="Courier New"/>
          <w:sz w:val="20"/>
        </w:rPr>
        <w:t xml:space="preserve"> sns</w:t>
      </w:r>
      <w:r w:rsidRPr="00D36450">
        <w:rPr>
          <w:rFonts w:ascii="Courier New" w:hAnsi="Courier New" w:cs="Courier New"/>
          <w:color w:val="333333"/>
          <w:sz w:val="20"/>
        </w:rPr>
        <w:t>.</w:t>
      </w:r>
      <w:r w:rsidRPr="00D36450">
        <w:rPr>
          <w:rFonts w:ascii="Courier New" w:hAnsi="Courier New" w:cs="Courier New"/>
          <w:sz w:val="20"/>
        </w:rPr>
        <w:t xml:space="preserve">FacetGrid(sucidedataframe , row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Gender'</w:t>
      </w:r>
      <w:r w:rsidRPr="00D36450">
        <w:rPr>
          <w:rFonts w:ascii="Courier New" w:hAnsi="Courier New" w:cs="Courier New"/>
          <w:sz w:val="20"/>
        </w:rPr>
        <w:t xml:space="preserve">,col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ge'</w:t>
      </w:r>
      <w:r w:rsidRPr="00D36450">
        <w:rPr>
          <w:rFonts w:ascii="Courier New" w:hAnsi="Courier New" w:cs="Courier New"/>
          <w:sz w:val="20"/>
        </w:rPr>
        <w:t>,margin_titles</w:t>
      </w:r>
      <w:r w:rsidRPr="00D36450">
        <w:rPr>
          <w:rFonts w:ascii="Courier New" w:hAnsi="Courier New" w:cs="Courier New"/>
          <w:color w:val="333333"/>
          <w:sz w:val="20"/>
        </w:rPr>
        <w:t>=</w:t>
      </w:r>
      <w:r w:rsidRPr="00D36450">
        <w:rPr>
          <w:rFonts w:ascii="Courier New" w:hAnsi="Courier New" w:cs="Courier New"/>
          <w:color w:val="007020"/>
          <w:sz w:val="20"/>
        </w:rPr>
        <w:t>True</w:t>
      </w:r>
      <w:r w:rsidRPr="00D36450">
        <w:rPr>
          <w:rFonts w:ascii="Courier New" w:hAnsi="Courier New" w:cs="Courier New"/>
          <w:sz w:val="20"/>
        </w:rPr>
        <w:t>)</w:t>
      </w:r>
    </w:p>
    <w:p w14:paraId="43A3A0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y_plot_object</w:t>
      </w:r>
      <w:r w:rsidRPr="00D36450">
        <w:rPr>
          <w:rFonts w:ascii="Courier New" w:hAnsi="Courier New" w:cs="Courier New"/>
          <w:color w:val="333333"/>
          <w:sz w:val="20"/>
        </w:rPr>
        <w:t>.</w:t>
      </w:r>
      <w:r w:rsidRPr="00D36450">
        <w:rPr>
          <w:rFonts w:ascii="Courier New" w:hAnsi="Courier New" w:cs="Courier New"/>
          <w:sz w:val="20"/>
        </w:rPr>
        <w:t>map(plt</w:t>
      </w:r>
      <w:r w:rsidRPr="00D36450">
        <w:rPr>
          <w:rFonts w:ascii="Courier New" w:hAnsi="Courier New" w:cs="Courier New"/>
          <w:color w:val="333333"/>
          <w:sz w:val="20"/>
        </w:rPr>
        <w:t>.</w:t>
      </w:r>
      <w:r w:rsidRPr="00D36450">
        <w:rPr>
          <w:rFonts w:ascii="Courier New" w:hAnsi="Courier New" w:cs="Courier New"/>
          <w:sz w:val="20"/>
        </w:rPr>
        <w:t>scatter,</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columnnametocheck,edgecolo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w:t>
      </w:r>
      <w:r w:rsidRPr="00D36450">
        <w:rPr>
          <w:rFonts w:ascii="Courier New" w:hAnsi="Courier New" w:cs="Courier New"/>
          <w:sz w:val="20"/>
        </w:rPr>
        <w:t xml:space="preserve">)  </w:t>
      </w:r>
      <w:r w:rsidRPr="00D36450">
        <w:rPr>
          <w:rFonts w:ascii="Courier New" w:hAnsi="Courier New" w:cs="Courier New"/>
          <w:color w:val="888888"/>
          <w:sz w:val="20"/>
        </w:rPr>
        <w:t xml:space="preserve"># plots "Suicidesper100k"  column in </w:t>
      </w:r>
    </w:p>
    <w:p w14:paraId="77417D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elation to columnnametocheck from sucidedataframe.</w:t>
      </w:r>
    </w:p>
    <w:p w14:paraId="266D0E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show()  </w:t>
      </w:r>
      <w:r w:rsidRPr="00D36450">
        <w:rPr>
          <w:rFonts w:ascii="Courier New" w:hAnsi="Courier New" w:cs="Courier New"/>
          <w:color w:val="888888"/>
          <w:sz w:val="20"/>
        </w:rPr>
        <w:t># shows plot.</w:t>
      </w:r>
    </w:p>
    <w:p w14:paraId="40D14F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DF66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plot_values_list)</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looping in a range of the length of plot_values_list.</w:t>
      </w:r>
    </w:p>
    <w:p w14:paraId="6D6B24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elationsucide100kwithage(i</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plot_values_list[i])   </w:t>
      </w:r>
      <w:r w:rsidRPr="00D36450">
        <w:rPr>
          <w:rFonts w:ascii="Courier New" w:hAnsi="Courier New" w:cs="Courier New"/>
          <w:color w:val="888888"/>
          <w:sz w:val="20"/>
        </w:rPr>
        <w:t># Arguemnts given to the function.</w:t>
      </w:r>
    </w:p>
    <w:p w14:paraId="42577B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12073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unction to perform OneHotEncoding</w:t>
      </w:r>
    </w:p>
    <w:p w14:paraId="4503D3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EDD57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encodingoh</w:t>
      </w:r>
      <w:r w:rsidRPr="00D36450">
        <w:rPr>
          <w:rFonts w:ascii="Courier New" w:hAnsi="Courier New" w:cs="Courier New"/>
          <w:sz w:val="20"/>
        </w:rPr>
        <w:t xml:space="preserve">(required_column,dropped_column,column_rename):  </w:t>
      </w:r>
      <w:r w:rsidRPr="00D36450">
        <w:rPr>
          <w:rFonts w:ascii="Courier New" w:hAnsi="Courier New" w:cs="Courier New"/>
          <w:color w:val="888888"/>
          <w:sz w:val="20"/>
        </w:rPr>
        <w:t># function to perform the one hot encoding with parameters given.</w:t>
      </w:r>
    </w:p>
    <w:p w14:paraId="4C8276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
    <w:p w14:paraId="4402A2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341839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encodingoh fuction perfoms OneHotEncoding on a given dataset column.</w:t>
      </w:r>
    </w:p>
    <w:p w14:paraId="207186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E4FBE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required_column is the column to be OneHotEncoded.</w:t>
      </w:r>
    </w:p>
    <w:p w14:paraId="144B21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1480A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dropped_column checks if the is a column to be dropped when OneHotEncoding.</w:t>
      </w:r>
    </w:p>
    <w:p w14:paraId="63C64C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for example the arguemnt None drops no columns.</w:t>
      </w:r>
    </w:p>
    <w:p w14:paraId="496339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argement "first" drops the fist column when OneHotEncoding.</w:t>
      </w:r>
    </w:p>
    <w:p w14:paraId="7EAB31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88C33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column_rename is the new names of the colums after OneHotEncoding</w:t>
      </w:r>
    </w:p>
    <w:p w14:paraId="05A336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162BA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encodingoh function returns a one hot encoded dataframe.</w:t>
      </w:r>
    </w:p>
    <w:p w14:paraId="239CDC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3C76D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4BB60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37E68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oh </w:t>
      </w:r>
      <w:r w:rsidRPr="00D36450">
        <w:rPr>
          <w:rFonts w:ascii="Courier New" w:hAnsi="Courier New" w:cs="Courier New"/>
          <w:color w:val="333333"/>
          <w:sz w:val="20"/>
        </w:rPr>
        <w:t>=</w:t>
      </w:r>
      <w:r w:rsidRPr="00D36450">
        <w:rPr>
          <w:rFonts w:ascii="Courier New" w:hAnsi="Courier New" w:cs="Courier New"/>
          <w:sz w:val="20"/>
        </w:rPr>
        <w:t xml:space="preserve"> OneHotEncoder(drop</w:t>
      </w:r>
      <w:r w:rsidRPr="00D36450">
        <w:rPr>
          <w:rFonts w:ascii="Courier New" w:hAnsi="Courier New" w:cs="Courier New"/>
          <w:color w:val="333333"/>
          <w:sz w:val="20"/>
        </w:rPr>
        <w:t>=</w:t>
      </w:r>
      <w:r w:rsidRPr="00D36450">
        <w:rPr>
          <w:rFonts w:ascii="Courier New" w:hAnsi="Courier New" w:cs="Courier New"/>
          <w:sz w:val="20"/>
        </w:rPr>
        <w:t>dropped_column,dtype</w:t>
      </w:r>
      <w:r w:rsidRPr="00D36450">
        <w:rPr>
          <w:rFonts w:ascii="Courier New" w:hAnsi="Courier New" w:cs="Courier New"/>
          <w:color w:val="333333"/>
          <w:sz w:val="20"/>
        </w:rPr>
        <w:t>=</w:t>
      </w:r>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 xml:space="preserve">int)  </w:t>
      </w:r>
      <w:r w:rsidRPr="00D36450">
        <w:rPr>
          <w:rFonts w:ascii="Courier New" w:hAnsi="Courier New" w:cs="Courier New"/>
          <w:color w:val="888888"/>
          <w:sz w:val="20"/>
        </w:rPr>
        <w:t># creates the instace of the object.</w:t>
      </w:r>
    </w:p>
    <w:p w14:paraId="638B2F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newdf </w:t>
      </w:r>
      <w:r w:rsidRPr="00D36450">
        <w:rPr>
          <w:rFonts w:ascii="Courier New" w:hAnsi="Courier New" w:cs="Courier New"/>
          <w:color w:val="333333"/>
          <w:sz w:val="20"/>
        </w:rPr>
        <w:t>=</w:t>
      </w:r>
      <w:r w:rsidRPr="00D36450">
        <w:rPr>
          <w:rFonts w:ascii="Courier New" w:hAnsi="Courier New" w:cs="Courier New"/>
          <w:sz w:val="20"/>
        </w:rPr>
        <w:t xml:space="preserve"> required_column  </w:t>
      </w:r>
      <w:r w:rsidRPr="00D36450">
        <w:rPr>
          <w:rFonts w:ascii="Courier New" w:hAnsi="Courier New" w:cs="Courier New"/>
          <w:color w:val="888888"/>
          <w:sz w:val="20"/>
        </w:rPr>
        <w:t># creates a new data frame from the column to be one hot encoded</w:t>
      </w:r>
    </w:p>
    <w:p w14:paraId="6D9BA3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newdf </w:t>
      </w:r>
      <w:r w:rsidRPr="00D36450">
        <w:rPr>
          <w:rFonts w:ascii="Courier New" w:hAnsi="Courier New" w:cs="Courier New"/>
          <w:color w:val="333333"/>
          <w:sz w:val="20"/>
        </w:rPr>
        <w:t>=</w:t>
      </w:r>
      <w:r w:rsidRPr="00D36450">
        <w:rPr>
          <w:rFonts w:ascii="Courier New" w:hAnsi="Courier New" w:cs="Courier New"/>
          <w:sz w:val="20"/>
        </w:rPr>
        <w:t xml:space="preserve"> oh</w:t>
      </w:r>
      <w:r w:rsidRPr="00D36450">
        <w:rPr>
          <w:rFonts w:ascii="Courier New" w:hAnsi="Courier New" w:cs="Courier New"/>
          <w:color w:val="333333"/>
          <w:sz w:val="20"/>
        </w:rPr>
        <w:t>.</w:t>
      </w:r>
      <w:r w:rsidRPr="00D36450">
        <w:rPr>
          <w:rFonts w:ascii="Courier New" w:hAnsi="Courier New" w:cs="Courier New"/>
          <w:sz w:val="20"/>
        </w:rPr>
        <w:t>fit_transform(newdf)</w:t>
      </w:r>
      <w:r w:rsidRPr="00D36450">
        <w:rPr>
          <w:rFonts w:ascii="Courier New" w:hAnsi="Courier New" w:cs="Courier New"/>
          <w:color w:val="333333"/>
          <w:sz w:val="20"/>
        </w:rPr>
        <w:t>.</w:t>
      </w:r>
      <w:r w:rsidRPr="00D36450">
        <w:rPr>
          <w:rFonts w:ascii="Courier New" w:hAnsi="Courier New" w:cs="Courier New"/>
          <w:sz w:val="20"/>
        </w:rPr>
        <w:t xml:space="preserve">toarray()  </w:t>
      </w:r>
      <w:r w:rsidRPr="00D36450">
        <w:rPr>
          <w:rFonts w:ascii="Courier New" w:hAnsi="Courier New" w:cs="Courier New"/>
          <w:color w:val="888888"/>
          <w:sz w:val="20"/>
        </w:rPr>
        <w:t># one hot enocdes the new dataframe as a array</w:t>
      </w:r>
    </w:p>
    <w:p w14:paraId="06EA02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newdf </w:t>
      </w:r>
      <w:r w:rsidRPr="00D36450">
        <w:rPr>
          <w:rFonts w:ascii="Courier New" w:hAnsi="Courier New" w:cs="Courier New"/>
          <w:color w:val="333333"/>
          <w:sz w:val="20"/>
        </w:rPr>
        <w:t>=</w:t>
      </w:r>
      <w:r w:rsidRPr="00D36450">
        <w:rPr>
          <w:rFonts w:ascii="Courier New" w:hAnsi="Courier New" w:cs="Courier New"/>
          <w:sz w:val="20"/>
        </w:rPr>
        <w:t xml:space="preserve"> pd</w:t>
      </w:r>
      <w:r w:rsidRPr="00D36450">
        <w:rPr>
          <w:rFonts w:ascii="Courier New" w:hAnsi="Courier New" w:cs="Courier New"/>
          <w:color w:val="333333"/>
          <w:sz w:val="20"/>
        </w:rPr>
        <w:t>.</w:t>
      </w:r>
      <w:r w:rsidRPr="00D36450">
        <w:rPr>
          <w:rFonts w:ascii="Courier New" w:hAnsi="Courier New" w:cs="Courier New"/>
          <w:sz w:val="20"/>
        </w:rPr>
        <w:t xml:space="preserve">DataFrame(newdf)  </w:t>
      </w:r>
      <w:r w:rsidRPr="00D36450">
        <w:rPr>
          <w:rFonts w:ascii="Courier New" w:hAnsi="Courier New" w:cs="Courier New"/>
          <w:color w:val="888888"/>
          <w:sz w:val="20"/>
        </w:rPr>
        <w:t># converts the newly created array to a dataframe.</w:t>
      </w:r>
    </w:p>
    <w:p w14:paraId="5A6D7D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newdf</w:t>
      </w:r>
      <w:r w:rsidRPr="00D36450">
        <w:rPr>
          <w:rFonts w:ascii="Courier New" w:hAnsi="Courier New" w:cs="Courier New"/>
          <w:color w:val="333333"/>
          <w:sz w:val="20"/>
        </w:rPr>
        <w:t>.</w:t>
      </w:r>
      <w:r w:rsidRPr="00D36450">
        <w:rPr>
          <w:rFonts w:ascii="Courier New" w:hAnsi="Courier New" w:cs="Courier New"/>
          <w:sz w:val="20"/>
        </w:rPr>
        <w:t xml:space="preserve">columns </w:t>
      </w:r>
      <w:r w:rsidRPr="00D36450">
        <w:rPr>
          <w:rFonts w:ascii="Courier New" w:hAnsi="Courier New" w:cs="Courier New"/>
          <w:color w:val="333333"/>
          <w:sz w:val="20"/>
        </w:rPr>
        <w:t>=</w:t>
      </w:r>
      <w:r w:rsidRPr="00D36450">
        <w:rPr>
          <w:rFonts w:ascii="Courier New" w:hAnsi="Courier New" w:cs="Courier New"/>
          <w:sz w:val="20"/>
        </w:rPr>
        <w:t xml:space="preserve"> column_rename  </w:t>
      </w:r>
      <w:r w:rsidRPr="00D36450">
        <w:rPr>
          <w:rFonts w:ascii="Courier New" w:hAnsi="Courier New" w:cs="Courier New"/>
          <w:color w:val="888888"/>
          <w:sz w:val="20"/>
        </w:rPr>
        <w:t># renames the newly encoded column</w:t>
      </w:r>
    </w:p>
    <w:p w14:paraId="357286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newdf</w:t>
      </w:r>
      <w:r w:rsidRPr="00D36450">
        <w:rPr>
          <w:rFonts w:ascii="Courier New" w:hAnsi="Courier New" w:cs="Courier New"/>
          <w:color w:val="333333"/>
          <w:sz w:val="20"/>
        </w:rPr>
        <w:t>.</w:t>
      </w:r>
      <w:r w:rsidRPr="00D36450">
        <w:rPr>
          <w:rFonts w:ascii="Courier New" w:hAnsi="Courier New" w:cs="Courier New"/>
          <w:sz w:val="20"/>
        </w:rPr>
        <w:t>head(</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outputs the head of the dataframe.</w:t>
      </w:r>
    </w:p>
    <w:p w14:paraId="058CD8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newdf  </w:t>
      </w:r>
      <w:r w:rsidRPr="00D36450">
        <w:rPr>
          <w:rFonts w:ascii="Courier New" w:hAnsi="Courier New" w:cs="Courier New"/>
          <w:color w:val="888888"/>
          <w:sz w:val="20"/>
        </w:rPr>
        <w:t># returns the one hot encoded data frame</w:t>
      </w:r>
    </w:p>
    <w:p w14:paraId="075190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1228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ne Hot Encoding</w:t>
      </w:r>
    </w:p>
    <w:p w14:paraId="56B289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A4715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nunique()  </w:t>
      </w:r>
      <w:r w:rsidRPr="00D36450">
        <w:rPr>
          <w:rFonts w:ascii="Courier New" w:hAnsi="Courier New" w:cs="Courier New"/>
          <w:color w:val="888888"/>
          <w:sz w:val="20"/>
        </w:rPr>
        <w:t># outputs unique values in each column in a data frame.</w:t>
      </w:r>
    </w:p>
    <w:p w14:paraId="33FE14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7731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duplicated()</w:t>
      </w:r>
      <w:r w:rsidRPr="00D36450">
        <w:rPr>
          <w:rFonts w:ascii="Courier New" w:hAnsi="Courier New" w:cs="Courier New"/>
          <w:color w:val="333333"/>
          <w:sz w:val="20"/>
        </w:rPr>
        <w:t>.</w:t>
      </w:r>
      <w:r w:rsidRPr="00D36450">
        <w:rPr>
          <w:rFonts w:ascii="Courier New" w:hAnsi="Courier New" w:cs="Courier New"/>
          <w:sz w:val="20"/>
        </w:rPr>
        <w:t xml:space="preserve">sum()  </w:t>
      </w:r>
      <w:r w:rsidRPr="00D36450">
        <w:rPr>
          <w:rFonts w:ascii="Courier New" w:hAnsi="Courier New" w:cs="Courier New"/>
          <w:color w:val="888888"/>
          <w:sz w:val="20"/>
        </w:rPr>
        <w:t># gives the sum of duplicate dvalues</w:t>
      </w:r>
    </w:p>
    <w:p w14:paraId="38BC93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7E0A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Gender'</w:t>
      </w:r>
      <w:r w:rsidRPr="00D36450">
        <w:rPr>
          <w:rFonts w:ascii="Courier New" w:hAnsi="Courier New" w:cs="Courier New"/>
          <w:sz w:val="20"/>
        </w:rPr>
        <w:t>], aggfunc</w:t>
      </w:r>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counts duplicates in the selected dataframe column.</w:t>
      </w:r>
    </w:p>
    <w:p w14:paraId="3F749F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80E2C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Country'</w:t>
      </w:r>
      <w:r w:rsidRPr="00D36450">
        <w:rPr>
          <w:rFonts w:ascii="Courier New" w:hAnsi="Courier New" w:cs="Courier New"/>
          <w:sz w:val="20"/>
        </w:rPr>
        <w:t>], aggfunc</w:t>
      </w:r>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counts duplicates in the selected dataframe column.</w:t>
      </w:r>
    </w:p>
    <w:p w14:paraId="52D1B4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1811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outputs the head of the dataframe</w:t>
      </w:r>
    </w:p>
    <w:p w14:paraId="0051A3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FAC9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Age'</w:t>
      </w:r>
      <w:r w:rsidRPr="00D36450">
        <w:rPr>
          <w:rFonts w:ascii="Courier New" w:hAnsi="Courier New" w:cs="Courier New"/>
          <w:sz w:val="20"/>
        </w:rPr>
        <w:t>], aggfunc</w:t>
      </w:r>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counts duplicates in the selected dataframe column.</w:t>
      </w:r>
    </w:p>
    <w:p w14:paraId="6E0B90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CA27C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dex </w:t>
      </w:r>
      <w:r w:rsidRPr="00D36450">
        <w:rPr>
          <w:rFonts w:ascii="Courier New" w:hAnsi="Courier New" w:cs="Courier New"/>
          <w:color w:val="333333"/>
          <w:sz w:val="20"/>
        </w:rPr>
        <w:t>=</w:t>
      </w:r>
      <w:r w:rsidRPr="00D36450">
        <w:rPr>
          <w:rFonts w:ascii="Courier New" w:hAnsi="Courier New" w:cs="Courier New"/>
          <w:sz w:val="20"/>
        </w:rPr>
        <w:t xml:space="preserve"> pd</w:t>
      </w:r>
      <w:r w:rsidRPr="00D36450">
        <w:rPr>
          <w:rFonts w:ascii="Courier New" w:hAnsi="Courier New" w:cs="Courier New"/>
          <w:color w:val="333333"/>
          <w:sz w:val="20"/>
        </w:rPr>
        <w:t>.</w:t>
      </w:r>
      <w:r w:rsidRPr="00D36450">
        <w:rPr>
          <w:rFonts w:ascii="Courier New" w:hAnsi="Courier New" w:cs="Courier New"/>
          <w:sz w:val="20"/>
        </w:rPr>
        <w:t>RangeIndex(</w:t>
      </w:r>
      <w:r w:rsidRPr="00D36450">
        <w:rPr>
          <w:rFonts w:ascii="Courier New" w:hAnsi="Courier New" w:cs="Courier New"/>
          <w:color w:val="007020"/>
          <w:sz w:val="20"/>
        </w:rPr>
        <w:t>len</w:t>
      </w: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dex))  </w:t>
      </w:r>
      <w:r w:rsidRPr="00D36450">
        <w:rPr>
          <w:rFonts w:ascii="Courier New" w:hAnsi="Courier New" w:cs="Courier New"/>
          <w:color w:val="888888"/>
          <w:sz w:val="20"/>
        </w:rPr>
        <w:t># outputs indext of the data frame</w:t>
      </w:r>
    </w:p>
    <w:p w14:paraId="10826D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69DF6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
    <w:p w14:paraId="24FE77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1295B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ne Hot Encoding</w:t>
      </w:r>
    </w:p>
    <w:p w14:paraId="3AA35A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7C744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Gender'</w:t>
      </w:r>
      <w:r w:rsidRPr="00D36450">
        <w:rPr>
          <w:rFonts w:ascii="Courier New" w:hAnsi="Courier New" w:cs="Courier New"/>
          <w:sz w:val="20"/>
        </w:rPr>
        <w:t>], aggfunc</w:t>
      </w:r>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prints the unique values of the column.</w:t>
      </w:r>
    </w:p>
    <w:p w14:paraId="228FEF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6E225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Age'</w:t>
      </w:r>
      <w:r w:rsidRPr="00D36450">
        <w:rPr>
          <w:rFonts w:ascii="Courier New" w:hAnsi="Courier New" w:cs="Courier New"/>
          <w:sz w:val="20"/>
        </w:rPr>
        <w:t>], aggfunc</w:t>
      </w:r>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prints the unique values of the column.</w:t>
      </w:r>
    </w:p>
    <w:p w14:paraId="2CBE1E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49DE2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ne hot enocdes the column using the created function.</w:t>
      </w:r>
    </w:p>
    <w:p w14:paraId="0801FA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age </w:t>
      </w:r>
      <w:r w:rsidRPr="00D36450">
        <w:rPr>
          <w:rFonts w:ascii="Courier New" w:hAnsi="Courier New" w:cs="Courier New"/>
          <w:color w:val="333333"/>
          <w:sz w:val="20"/>
        </w:rPr>
        <w:t>=</w:t>
      </w:r>
      <w:r w:rsidRPr="00D36450">
        <w:rPr>
          <w:rFonts w:ascii="Courier New" w:hAnsi="Courier New" w:cs="Courier New"/>
          <w:sz w:val="20"/>
        </w:rPr>
        <w:t xml:space="preserve"> encodingoh(sucidedataframe[[</w:t>
      </w:r>
      <w:r w:rsidRPr="00D36450">
        <w:rPr>
          <w:rFonts w:ascii="Courier New" w:hAnsi="Courier New" w:cs="Courier New"/>
          <w:sz w:val="20"/>
          <w:shd w:val="clear" w:color="auto" w:fill="FFF0F0"/>
        </w:rPr>
        <w:t>"Age"</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r w:rsidRPr="00D36450">
        <w:rPr>
          <w:rFonts w:ascii="Courier New" w:hAnsi="Courier New" w:cs="Courier New"/>
          <w:sz w:val="20"/>
          <w:shd w:val="clear" w:color="auto" w:fill="FFF0F0"/>
        </w:rPr>
        <w:t>'15-24 years'</w:t>
      </w:r>
      <w:r w:rsidRPr="00D36450">
        <w:rPr>
          <w:rFonts w:ascii="Courier New" w:hAnsi="Courier New" w:cs="Courier New"/>
          <w:sz w:val="20"/>
        </w:rPr>
        <w:t>,</w:t>
      </w:r>
      <w:r w:rsidRPr="00D36450">
        <w:rPr>
          <w:rFonts w:ascii="Courier New" w:hAnsi="Courier New" w:cs="Courier New"/>
          <w:sz w:val="20"/>
          <w:shd w:val="clear" w:color="auto" w:fill="FFF0F0"/>
        </w:rPr>
        <w:t>"25-34 years"</w:t>
      </w:r>
      <w:r w:rsidRPr="00D36450">
        <w:rPr>
          <w:rFonts w:ascii="Courier New" w:hAnsi="Courier New" w:cs="Courier New"/>
          <w:sz w:val="20"/>
        </w:rPr>
        <w:t xml:space="preserve">, </w:t>
      </w:r>
      <w:r w:rsidRPr="00D36450">
        <w:rPr>
          <w:rFonts w:ascii="Courier New" w:hAnsi="Courier New" w:cs="Courier New"/>
          <w:sz w:val="20"/>
          <w:shd w:val="clear" w:color="auto" w:fill="FFF0F0"/>
        </w:rPr>
        <w:t>"35-54 years"</w:t>
      </w:r>
      <w:r w:rsidRPr="00D36450">
        <w:rPr>
          <w:rFonts w:ascii="Courier New" w:hAnsi="Courier New" w:cs="Courier New"/>
          <w:sz w:val="20"/>
        </w:rPr>
        <w:t>, \</w:t>
      </w:r>
    </w:p>
    <w:p w14:paraId="4F043A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5-14 years"</w:t>
      </w:r>
      <w:r w:rsidRPr="00D36450">
        <w:rPr>
          <w:rFonts w:ascii="Courier New" w:hAnsi="Courier New" w:cs="Courier New"/>
          <w:sz w:val="20"/>
        </w:rPr>
        <w:t xml:space="preserve">, </w:t>
      </w:r>
      <w:r w:rsidRPr="00D36450">
        <w:rPr>
          <w:rFonts w:ascii="Courier New" w:hAnsi="Courier New" w:cs="Courier New"/>
          <w:sz w:val="20"/>
          <w:shd w:val="clear" w:color="auto" w:fill="FFF0F0"/>
        </w:rPr>
        <w:t>"55-74 years"</w:t>
      </w:r>
      <w:r w:rsidRPr="00D36450">
        <w:rPr>
          <w:rFonts w:ascii="Courier New" w:hAnsi="Courier New" w:cs="Courier New"/>
          <w:sz w:val="20"/>
        </w:rPr>
        <w:t xml:space="preserve">, </w:t>
      </w:r>
      <w:r w:rsidRPr="00D36450">
        <w:rPr>
          <w:rFonts w:ascii="Courier New" w:hAnsi="Courier New" w:cs="Courier New"/>
          <w:sz w:val="20"/>
          <w:shd w:val="clear" w:color="auto" w:fill="FFF0F0"/>
        </w:rPr>
        <w:t>"75+ years"</w:t>
      </w:r>
      <w:r w:rsidRPr="00D36450">
        <w:rPr>
          <w:rFonts w:ascii="Courier New" w:hAnsi="Courier New" w:cs="Courier New"/>
          <w:sz w:val="20"/>
        </w:rPr>
        <w:t>])</w:t>
      </w:r>
    </w:p>
    <w:p w14:paraId="704809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6A11C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ne hot enocdes the column using the created function.</w:t>
      </w:r>
    </w:p>
    <w:p w14:paraId="3DDA28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gender </w:t>
      </w:r>
      <w:r w:rsidRPr="00D36450">
        <w:rPr>
          <w:rFonts w:ascii="Courier New" w:hAnsi="Courier New" w:cs="Courier New"/>
          <w:color w:val="333333"/>
          <w:sz w:val="20"/>
        </w:rPr>
        <w:t>=</w:t>
      </w:r>
      <w:r w:rsidRPr="00D36450">
        <w:rPr>
          <w:rFonts w:ascii="Courier New" w:hAnsi="Courier New" w:cs="Courier New"/>
          <w:sz w:val="20"/>
        </w:rPr>
        <w:t xml:space="preserve"> encodingoh(sucidedataframe[[</w:t>
      </w:r>
      <w:r w:rsidRPr="00D36450">
        <w:rPr>
          <w:rFonts w:ascii="Courier New" w:hAnsi="Courier New" w:cs="Courier New"/>
          <w:sz w:val="20"/>
          <w:shd w:val="clear" w:color="auto" w:fill="FFF0F0"/>
        </w:rPr>
        <w:t>"Gender"</w:t>
      </w:r>
      <w:r w:rsidRPr="00D36450">
        <w:rPr>
          <w:rFonts w:ascii="Courier New" w:hAnsi="Courier New" w:cs="Courier New"/>
          <w:sz w:val="20"/>
        </w:rPr>
        <w:t xml:space="preserve">]], </w:t>
      </w:r>
      <w:r w:rsidRPr="00D36450">
        <w:rPr>
          <w:rFonts w:ascii="Courier New" w:hAnsi="Courier New" w:cs="Courier New"/>
          <w:sz w:val="20"/>
          <w:shd w:val="clear" w:color="auto" w:fill="FFF0F0"/>
        </w:rPr>
        <w:t>"first"</w:t>
      </w:r>
      <w:r w:rsidRPr="00D36450">
        <w:rPr>
          <w:rFonts w:ascii="Courier New" w:hAnsi="Courier New" w:cs="Courier New"/>
          <w:sz w:val="20"/>
        </w:rPr>
        <w:t>, [</w:t>
      </w:r>
      <w:r w:rsidRPr="00D36450">
        <w:rPr>
          <w:rFonts w:ascii="Courier New" w:hAnsi="Courier New" w:cs="Courier New"/>
          <w:sz w:val="20"/>
          <w:shd w:val="clear" w:color="auto" w:fill="FFF0F0"/>
        </w:rPr>
        <w:t>"Gender"</w:t>
      </w:r>
      <w:r w:rsidRPr="00D36450">
        <w:rPr>
          <w:rFonts w:ascii="Courier New" w:hAnsi="Courier New" w:cs="Courier New"/>
          <w:sz w:val="20"/>
        </w:rPr>
        <w:t>])</w:t>
      </w:r>
    </w:p>
    <w:p w14:paraId="754357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3901C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ucidedataframe </w:t>
      </w:r>
      <w:r w:rsidRPr="00D36450">
        <w:rPr>
          <w:rFonts w:ascii="Courier New" w:hAnsi="Courier New" w:cs="Courier New"/>
          <w:color w:val="333333"/>
          <w:sz w:val="20"/>
        </w:rPr>
        <w:t>=</w:t>
      </w:r>
      <w:r w:rsidRPr="00D36450">
        <w:rPr>
          <w:rFonts w:ascii="Courier New" w:hAnsi="Courier New" w:cs="Courier New"/>
          <w:sz w:val="20"/>
        </w:rPr>
        <w:t xml:space="preserve"> sucidedataframe</w:t>
      </w:r>
      <w:r w:rsidRPr="00D36450">
        <w:rPr>
          <w:rFonts w:ascii="Courier New" w:hAnsi="Courier New" w:cs="Courier New"/>
          <w:color w:val="333333"/>
          <w:sz w:val="20"/>
        </w:rPr>
        <w:t>.</w:t>
      </w:r>
      <w:r w:rsidRPr="00D36450">
        <w:rPr>
          <w:rFonts w:ascii="Courier New" w:hAnsi="Courier New" w:cs="Courier New"/>
          <w:sz w:val="20"/>
        </w:rPr>
        <w:t>drop(</w:t>
      </w:r>
      <w:r w:rsidRPr="00D36450">
        <w:rPr>
          <w:rFonts w:ascii="Courier New" w:hAnsi="Courier New" w:cs="Courier New"/>
          <w:sz w:val="20"/>
          <w:shd w:val="clear" w:color="auto" w:fill="FFF0F0"/>
        </w:rPr>
        <w:t>'Age'</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column is dropped</w:t>
      </w:r>
    </w:p>
    <w:p w14:paraId="3AAD9C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168CE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ucidedataframe </w:t>
      </w:r>
      <w:r w:rsidRPr="00D36450">
        <w:rPr>
          <w:rFonts w:ascii="Courier New" w:hAnsi="Courier New" w:cs="Courier New"/>
          <w:color w:val="333333"/>
          <w:sz w:val="20"/>
        </w:rPr>
        <w:t>=</w:t>
      </w:r>
      <w:r w:rsidRPr="00D36450">
        <w:rPr>
          <w:rFonts w:ascii="Courier New" w:hAnsi="Courier New" w:cs="Courier New"/>
          <w:sz w:val="20"/>
        </w:rPr>
        <w:t xml:space="preserve"> sucidedataframe</w:t>
      </w:r>
      <w:r w:rsidRPr="00D36450">
        <w:rPr>
          <w:rFonts w:ascii="Courier New" w:hAnsi="Courier New" w:cs="Courier New"/>
          <w:color w:val="333333"/>
          <w:sz w:val="20"/>
        </w:rPr>
        <w:t>.</w:t>
      </w:r>
      <w:r w:rsidRPr="00D36450">
        <w:rPr>
          <w:rFonts w:ascii="Courier New" w:hAnsi="Courier New" w:cs="Courier New"/>
          <w:sz w:val="20"/>
        </w:rPr>
        <w:t>drop(</w:t>
      </w:r>
      <w:r w:rsidRPr="00D36450">
        <w:rPr>
          <w:rFonts w:ascii="Courier New" w:hAnsi="Courier New" w:cs="Courier New"/>
          <w:sz w:val="20"/>
          <w:shd w:val="clear" w:color="auto" w:fill="FFF0F0"/>
        </w:rPr>
        <w:t>'Gender'</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column is dropped</w:t>
      </w:r>
    </w:p>
    <w:p w14:paraId="1CC38E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53CB8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dataframe head is printed.</w:t>
      </w:r>
    </w:p>
    <w:p w14:paraId="5587A7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02F54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ucidedataframe </w:t>
      </w:r>
      <w:r w:rsidRPr="00D36450">
        <w:rPr>
          <w:rFonts w:ascii="Courier New" w:hAnsi="Courier New" w:cs="Courier New"/>
          <w:color w:val="333333"/>
          <w:sz w:val="20"/>
        </w:rPr>
        <w:t>=</w:t>
      </w:r>
      <w:r w:rsidRPr="00D36450">
        <w:rPr>
          <w:rFonts w:ascii="Courier New" w:hAnsi="Courier New" w:cs="Courier New"/>
          <w:sz w:val="20"/>
        </w:rPr>
        <w:t xml:space="preserve"> pd</w:t>
      </w:r>
      <w:r w:rsidRPr="00D36450">
        <w:rPr>
          <w:rFonts w:ascii="Courier New" w:hAnsi="Courier New" w:cs="Courier New"/>
          <w:color w:val="333333"/>
          <w:sz w:val="20"/>
        </w:rPr>
        <w:t>.</w:t>
      </w:r>
      <w:r w:rsidRPr="00D36450">
        <w:rPr>
          <w:rFonts w:ascii="Courier New" w:hAnsi="Courier New" w:cs="Courier New"/>
          <w:sz w:val="20"/>
        </w:rPr>
        <w:t>concat([ gender,sucidedataframe],axis</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column is concatanated to dataframe</w:t>
      </w:r>
    </w:p>
    <w:p w14:paraId="42D4D9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head()  </w:t>
      </w:r>
      <w:r w:rsidRPr="00D36450">
        <w:rPr>
          <w:rFonts w:ascii="Courier New" w:hAnsi="Courier New" w:cs="Courier New"/>
          <w:color w:val="888888"/>
          <w:sz w:val="20"/>
        </w:rPr>
        <w:t># fisrt elements of the dataframe are outptted</w:t>
      </w:r>
    </w:p>
    <w:p w14:paraId="7A9C36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5DA9A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ucidedataframe </w:t>
      </w:r>
      <w:r w:rsidRPr="00D36450">
        <w:rPr>
          <w:rFonts w:ascii="Courier New" w:hAnsi="Courier New" w:cs="Courier New"/>
          <w:color w:val="333333"/>
          <w:sz w:val="20"/>
        </w:rPr>
        <w:t>=</w:t>
      </w:r>
      <w:r w:rsidRPr="00D36450">
        <w:rPr>
          <w:rFonts w:ascii="Courier New" w:hAnsi="Courier New" w:cs="Courier New"/>
          <w:sz w:val="20"/>
        </w:rPr>
        <w:t xml:space="preserve"> pd</w:t>
      </w:r>
      <w:r w:rsidRPr="00D36450">
        <w:rPr>
          <w:rFonts w:ascii="Courier New" w:hAnsi="Courier New" w:cs="Courier New"/>
          <w:color w:val="333333"/>
          <w:sz w:val="20"/>
        </w:rPr>
        <w:t>.</w:t>
      </w:r>
      <w:r w:rsidRPr="00D36450">
        <w:rPr>
          <w:rFonts w:ascii="Courier New" w:hAnsi="Courier New" w:cs="Courier New"/>
          <w:sz w:val="20"/>
        </w:rPr>
        <w:t>concat([age,sucidedataframe],axis</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column is concatanated to dataframe</w:t>
      </w:r>
    </w:p>
    <w:p w14:paraId="3E7585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ucidedataframe  </w:t>
      </w:r>
      <w:r w:rsidRPr="00D36450">
        <w:rPr>
          <w:rFonts w:ascii="Courier New" w:hAnsi="Courier New" w:cs="Courier New"/>
          <w:color w:val="888888"/>
          <w:sz w:val="20"/>
        </w:rPr>
        <w:t># fisrt elements of the dataframe are outptted</w:t>
      </w:r>
    </w:p>
    <w:p w14:paraId="3D9A18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BB583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Gender'</w:t>
      </w:r>
      <w:r w:rsidRPr="00D36450">
        <w:rPr>
          <w:rFonts w:ascii="Courier New" w:hAnsi="Courier New" w:cs="Courier New"/>
          <w:sz w:val="20"/>
        </w:rPr>
        <w:t>], aggfunc</w:t>
      </w:r>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prints the unique values of the column.</w:t>
      </w:r>
    </w:p>
    <w:p w14:paraId="5D7B08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3F758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15-24 years'</w:t>
      </w:r>
      <w:r w:rsidRPr="00D36450">
        <w:rPr>
          <w:rFonts w:ascii="Courier New" w:hAnsi="Courier New" w:cs="Courier New"/>
          <w:sz w:val="20"/>
        </w:rPr>
        <w:t>], aggfunc</w:t>
      </w:r>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selected </w:t>
      </w:r>
    </w:p>
    <w:p w14:paraId="52FB14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dataframe column.</w:t>
      </w:r>
    </w:p>
    <w:p w14:paraId="0552B5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11B59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25-34 years"</w:t>
      </w:r>
      <w:r w:rsidRPr="00D36450">
        <w:rPr>
          <w:rFonts w:ascii="Courier New" w:hAnsi="Courier New" w:cs="Courier New"/>
          <w:sz w:val="20"/>
        </w:rPr>
        <w:t>], aggfunc</w:t>
      </w:r>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selected </w:t>
      </w:r>
    </w:p>
    <w:p w14:paraId="2147AF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dataframe column.</w:t>
      </w:r>
    </w:p>
    <w:p w14:paraId="5630E2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62D9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35-54 years"</w:t>
      </w:r>
      <w:r w:rsidRPr="00D36450">
        <w:rPr>
          <w:rFonts w:ascii="Courier New" w:hAnsi="Courier New" w:cs="Courier New"/>
          <w:sz w:val="20"/>
        </w:rPr>
        <w:t>], aggfunc</w:t>
      </w:r>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w:t>
      </w:r>
    </w:p>
    <w:p w14:paraId="6746AF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selected dataframe column.</w:t>
      </w:r>
    </w:p>
    <w:p w14:paraId="1DB645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48ED6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5-14 years"</w:t>
      </w:r>
      <w:r w:rsidRPr="00D36450">
        <w:rPr>
          <w:rFonts w:ascii="Courier New" w:hAnsi="Courier New" w:cs="Courier New"/>
          <w:sz w:val="20"/>
        </w:rPr>
        <w:t>], aggfunc</w:t>
      </w:r>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counts duplicates in the</w:t>
      </w:r>
    </w:p>
    <w:p w14:paraId="26BE1F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selected dataframe column.</w:t>
      </w:r>
    </w:p>
    <w:p w14:paraId="66BFF2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C7AF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55-74 years"</w:t>
      </w:r>
      <w:r w:rsidRPr="00D36450">
        <w:rPr>
          <w:rFonts w:ascii="Courier New" w:hAnsi="Courier New" w:cs="Courier New"/>
          <w:sz w:val="20"/>
        </w:rPr>
        <w:t>], aggfunc</w:t>
      </w:r>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w:t>
      </w:r>
    </w:p>
    <w:p w14:paraId="43B71D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selected dataframe column.</w:t>
      </w:r>
    </w:p>
    <w:p w14:paraId="6304F7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098C0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75+ years"</w:t>
      </w:r>
      <w:r w:rsidRPr="00D36450">
        <w:rPr>
          <w:rFonts w:ascii="Courier New" w:hAnsi="Courier New" w:cs="Courier New"/>
          <w:sz w:val="20"/>
        </w:rPr>
        <w:t>], aggfunc</w:t>
      </w:r>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w:t>
      </w:r>
    </w:p>
    <w:p w14:paraId="0F18DD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selected dataframe column.</w:t>
      </w:r>
    </w:p>
    <w:p w14:paraId="47F7FF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02301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head()  </w:t>
      </w:r>
      <w:r w:rsidRPr="00D36450">
        <w:rPr>
          <w:rFonts w:ascii="Courier New" w:hAnsi="Courier New" w:cs="Courier New"/>
          <w:color w:val="888888"/>
          <w:sz w:val="20"/>
        </w:rPr>
        <w:t># the first elements of the data frame are outputted</w:t>
      </w:r>
    </w:p>
    <w:p w14:paraId="29EBCE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6A47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describe()</w:t>
      </w:r>
      <w:r w:rsidRPr="00D36450">
        <w:rPr>
          <w:rFonts w:ascii="Courier New" w:hAnsi="Courier New" w:cs="Courier New"/>
          <w:color w:val="333333"/>
          <w:sz w:val="20"/>
        </w:rPr>
        <w:t>.</w:t>
      </w:r>
      <w:r w:rsidRPr="00D36450">
        <w:rPr>
          <w:rFonts w:ascii="Courier New" w:hAnsi="Courier New" w:cs="Courier New"/>
          <w:sz w:val="20"/>
        </w:rPr>
        <w:t xml:space="preserve">round()  </w:t>
      </w:r>
      <w:r w:rsidRPr="00D36450">
        <w:rPr>
          <w:rFonts w:ascii="Courier New" w:hAnsi="Courier New" w:cs="Courier New"/>
          <w:color w:val="888888"/>
          <w:sz w:val="20"/>
        </w:rPr>
        <w:t xml:space="preserve"># Shows the count, mean, std, min, 25%, 50%, 75% and </w:t>
      </w:r>
    </w:p>
    <w:p w14:paraId="464995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max of a datframe. </w:t>
      </w:r>
    </w:p>
    <w:p w14:paraId="0FF325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E0061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Checking and selecting higly correlated features</w:t>
      </w:r>
    </w:p>
    <w:p w14:paraId="6FA5AF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4F1C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 xml:space="preserve">figure(figsiz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sets the size of the matrix</w:t>
      </w:r>
    </w:p>
    <w:p w14:paraId="6FFEE4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orrelation_matrix </w:t>
      </w:r>
      <w:r w:rsidRPr="00D36450">
        <w:rPr>
          <w:rFonts w:ascii="Courier New" w:hAnsi="Courier New" w:cs="Courier New"/>
          <w:color w:val="333333"/>
          <w:sz w:val="20"/>
        </w:rPr>
        <w:t>=</w:t>
      </w:r>
      <w:r w:rsidRPr="00D36450">
        <w:rPr>
          <w:rFonts w:ascii="Courier New" w:hAnsi="Courier New" w:cs="Courier New"/>
          <w:sz w:val="20"/>
        </w:rPr>
        <w:t xml:space="preserve"> sucidedataframe</w:t>
      </w:r>
      <w:r w:rsidRPr="00D36450">
        <w:rPr>
          <w:rFonts w:ascii="Courier New" w:hAnsi="Courier New" w:cs="Courier New"/>
          <w:color w:val="333333"/>
          <w:sz w:val="20"/>
        </w:rPr>
        <w:t>.</w:t>
      </w:r>
      <w:r w:rsidRPr="00D36450">
        <w:rPr>
          <w:rFonts w:ascii="Courier New" w:hAnsi="Courier New" w:cs="Courier New"/>
          <w:sz w:val="20"/>
        </w:rPr>
        <w:t>corr()</w:t>
      </w:r>
      <w:r w:rsidRPr="00D36450">
        <w:rPr>
          <w:rFonts w:ascii="Courier New" w:hAnsi="Courier New" w:cs="Courier New"/>
          <w:color w:val="333333"/>
          <w:sz w:val="20"/>
        </w:rPr>
        <w:t>.</w:t>
      </w:r>
      <w:r w:rsidRPr="00D36450">
        <w:rPr>
          <w:rFonts w:ascii="Courier New" w:hAnsi="Courier New" w:cs="Courier New"/>
          <w:sz w:val="20"/>
        </w:rPr>
        <w:t>round(</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creates the correlation matrix</w:t>
      </w:r>
    </w:p>
    <w:p w14:paraId="2088A4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ns</w:t>
      </w:r>
      <w:r w:rsidRPr="00D36450">
        <w:rPr>
          <w:rFonts w:ascii="Courier New" w:hAnsi="Courier New" w:cs="Courier New"/>
          <w:color w:val="333333"/>
          <w:sz w:val="20"/>
        </w:rPr>
        <w:t>.</w:t>
      </w:r>
      <w:r w:rsidRPr="00D36450">
        <w:rPr>
          <w:rFonts w:ascii="Courier New" w:hAnsi="Courier New" w:cs="Courier New"/>
          <w:sz w:val="20"/>
        </w:rPr>
        <w:t xml:space="preserve">heatmap(data </w:t>
      </w:r>
      <w:r w:rsidRPr="00D36450">
        <w:rPr>
          <w:rFonts w:ascii="Courier New" w:hAnsi="Courier New" w:cs="Courier New"/>
          <w:color w:val="333333"/>
          <w:sz w:val="20"/>
        </w:rPr>
        <w:t>=</w:t>
      </w:r>
      <w:r w:rsidRPr="00D36450">
        <w:rPr>
          <w:rFonts w:ascii="Courier New" w:hAnsi="Courier New" w:cs="Courier New"/>
          <w:sz w:val="20"/>
        </w:rPr>
        <w:t xml:space="preserve"> correlation_matrix, anno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xml:space="preserve">)  </w:t>
      </w:r>
      <w:r w:rsidRPr="00D36450">
        <w:rPr>
          <w:rFonts w:ascii="Courier New" w:hAnsi="Courier New" w:cs="Courier New"/>
          <w:color w:val="888888"/>
          <w:sz w:val="20"/>
        </w:rPr>
        <w:t># shows correlation matrix</w:t>
      </w:r>
    </w:p>
    <w:p w14:paraId="351E96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80E3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Features_after_corelation_matrix </w:t>
      </w:r>
      <w:r w:rsidRPr="00D36450">
        <w:rPr>
          <w:rFonts w:ascii="Courier New" w:hAnsi="Courier New" w:cs="Courier New"/>
          <w:color w:val="333333"/>
          <w:sz w:val="20"/>
        </w:rPr>
        <w:t>=</w:t>
      </w:r>
      <w:r w:rsidRPr="00D36450">
        <w:rPr>
          <w:rFonts w:ascii="Courier New" w:hAnsi="Courier New" w:cs="Courier New"/>
          <w:sz w:val="20"/>
        </w:rPr>
        <w:t xml:space="preserve"> sucidedataframe[[ </w:t>
      </w:r>
      <w:r w:rsidRPr="00D36450">
        <w:rPr>
          <w:rFonts w:ascii="Courier New" w:hAnsi="Courier New" w:cs="Courier New"/>
          <w:sz w:val="20"/>
          <w:shd w:val="clear" w:color="auto" w:fill="FFF0F0"/>
        </w:rPr>
        <w:t>"Gender"</w:t>
      </w:r>
      <w:r w:rsidRPr="00D36450">
        <w:rPr>
          <w:rFonts w:ascii="Courier New" w:hAnsi="Courier New" w:cs="Courier New"/>
          <w:sz w:val="20"/>
        </w:rPr>
        <w:t xml:space="preserve">, </w:t>
      </w:r>
      <w:r w:rsidRPr="00D36450">
        <w:rPr>
          <w:rFonts w:ascii="Courier New" w:hAnsi="Courier New" w:cs="Courier New"/>
          <w:sz w:val="20"/>
          <w:shd w:val="clear" w:color="auto" w:fill="FFF0F0"/>
        </w:rPr>
        <w:t>"5-14 years"</w:t>
      </w:r>
      <w:r w:rsidRPr="00D36450">
        <w:rPr>
          <w:rFonts w:ascii="Courier New" w:hAnsi="Courier New" w:cs="Courier New"/>
          <w:sz w:val="20"/>
        </w:rPr>
        <w:t xml:space="preserve">, </w:t>
      </w:r>
      <w:r w:rsidRPr="00D36450">
        <w:rPr>
          <w:rFonts w:ascii="Courier New" w:hAnsi="Courier New" w:cs="Courier New"/>
          <w:sz w:val="20"/>
          <w:shd w:val="clear" w:color="auto" w:fill="FFF0F0"/>
        </w:rPr>
        <w:t>"15-24 years"</w:t>
      </w:r>
      <w:r w:rsidRPr="00D36450">
        <w:rPr>
          <w:rFonts w:ascii="Courier New" w:hAnsi="Courier New" w:cs="Courier New"/>
          <w:sz w:val="20"/>
        </w:rPr>
        <w:t xml:space="preserve">, </w:t>
      </w:r>
      <w:r w:rsidRPr="00D36450">
        <w:rPr>
          <w:rFonts w:ascii="Courier New" w:hAnsi="Courier New" w:cs="Courier New"/>
          <w:sz w:val="20"/>
          <w:shd w:val="clear" w:color="auto" w:fill="FFF0F0"/>
        </w:rPr>
        <w:t>"75+ years"</w:t>
      </w:r>
      <w:r w:rsidRPr="00D36450">
        <w:rPr>
          <w:rFonts w:ascii="Courier New" w:hAnsi="Courier New" w:cs="Courier New"/>
          <w:sz w:val="20"/>
        </w:rPr>
        <w:t xml:space="preserve">]]  </w:t>
      </w:r>
      <w:r w:rsidRPr="00D36450">
        <w:rPr>
          <w:rFonts w:ascii="Courier New" w:hAnsi="Courier New" w:cs="Courier New"/>
          <w:color w:val="888888"/>
          <w:sz w:val="20"/>
        </w:rPr>
        <w:t xml:space="preserve"># higher correlated </w:t>
      </w:r>
    </w:p>
    <w:p w14:paraId="78AF08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features are selected</w:t>
      </w:r>
    </w:p>
    <w:p w14:paraId="6DD30F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51660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Features_after_corelation_matrix</w:t>
      </w:r>
      <w:r w:rsidRPr="00D36450">
        <w:rPr>
          <w:rFonts w:ascii="Courier New" w:hAnsi="Courier New" w:cs="Courier New"/>
          <w:color w:val="333333"/>
          <w:sz w:val="20"/>
        </w:rPr>
        <w:t>.</w:t>
      </w:r>
      <w:r w:rsidRPr="00D36450">
        <w:rPr>
          <w:rFonts w:ascii="Courier New" w:hAnsi="Courier New" w:cs="Courier New"/>
          <w:sz w:val="20"/>
        </w:rPr>
        <w:t xml:space="preserve">head()  </w:t>
      </w:r>
      <w:r w:rsidRPr="00D36450">
        <w:rPr>
          <w:rFonts w:ascii="Courier New" w:hAnsi="Courier New" w:cs="Courier New"/>
          <w:color w:val="888888"/>
          <w:sz w:val="20"/>
        </w:rPr>
        <w:t># first elements of the dataframe are outputted.</w:t>
      </w:r>
    </w:p>
    <w:p w14:paraId="56715B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5D7B9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ount duplicates function learned from: https://datatofish.com/count-duplicates-pandas/</w:t>
      </w:r>
    </w:p>
    <w:p w14:paraId="500168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Country'</w:t>
      </w:r>
      <w:r w:rsidRPr="00D36450">
        <w:rPr>
          <w:rFonts w:ascii="Courier New" w:hAnsi="Courier New" w:cs="Courier New"/>
          <w:sz w:val="20"/>
        </w:rPr>
        <w:t>], aggfunc</w:t>
      </w:r>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counts duplicates in the selected dataframe column.</w:t>
      </w:r>
    </w:p>
    <w:p w14:paraId="611EC9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16E1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each_country </w:t>
      </w:r>
      <w:r w:rsidRPr="00D36450">
        <w:rPr>
          <w:rFonts w:ascii="Courier New" w:hAnsi="Courier New" w:cs="Courier New"/>
          <w:color w:val="333333"/>
          <w:sz w:val="20"/>
        </w:rPr>
        <w:t>=</w:t>
      </w:r>
      <w:r w:rsidRPr="00D36450">
        <w:rPr>
          <w:rFonts w:ascii="Courier New" w:hAnsi="Courier New" w:cs="Courier New"/>
          <w:sz w:val="20"/>
        </w:rPr>
        <w:t xml:space="preserve"> np</w:t>
      </w:r>
      <w:r w:rsidRPr="00D36450">
        <w:rPr>
          <w:rFonts w:ascii="Courier New" w:hAnsi="Courier New" w:cs="Courier New"/>
          <w:color w:val="333333"/>
          <w:sz w:val="20"/>
        </w:rPr>
        <w:t>.</w:t>
      </w:r>
      <w:r w:rsidRPr="00D36450">
        <w:rPr>
          <w:rFonts w:ascii="Courier New" w:hAnsi="Courier New" w:cs="Courier New"/>
          <w:sz w:val="20"/>
        </w:rPr>
        <w:t>unique(sucidedataframe[[</w:t>
      </w:r>
      <w:r w:rsidRPr="00D36450">
        <w:rPr>
          <w:rFonts w:ascii="Courier New" w:hAnsi="Courier New" w:cs="Courier New"/>
          <w:sz w:val="20"/>
          <w:shd w:val="clear" w:color="auto" w:fill="FFF0F0"/>
        </w:rPr>
        <w:t>"Country"</w:t>
      </w:r>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 xml:space="preserve">values) </w:t>
      </w:r>
      <w:r w:rsidRPr="00D36450">
        <w:rPr>
          <w:rFonts w:ascii="Courier New" w:hAnsi="Courier New" w:cs="Courier New"/>
          <w:color w:val="888888"/>
          <w:sz w:val="20"/>
        </w:rPr>
        <w:t># unique country rows are selected.</w:t>
      </w:r>
    </w:p>
    <w:p w14:paraId="09D449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each_country  </w:t>
      </w:r>
      <w:r w:rsidRPr="00D36450">
        <w:rPr>
          <w:rFonts w:ascii="Courier New" w:hAnsi="Courier New" w:cs="Courier New"/>
          <w:color w:val="888888"/>
          <w:sz w:val="20"/>
        </w:rPr>
        <w:t># array is outputted</w:t>
      </w:r>
    </w:p>
    <w:p w14:paraId="3026DB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AE7C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ountry </w:t>
      </w:r>
      <w:r w:rsidRPr="00D36450">
        <w:rPr>
          <w:rFonts w:ascii="Courier New" w:hAnsi="Courier New" w:cs="Courier New"/>
          <w:color w:val="333333"/>
          <w:sz w:val="20"/>
        </w:rPr>
        <w:t>=</w:t>
      </w:r>
      <w:r w:rsidRPr="00D36450">
        <w:rPr>
          <w:rFonts w:ascii="Courier New" w:hAnsi="Courier New" w:cs="Courier New"/>
          <w:sz w:val="20"/>
        </w:rPr>
        <w:t xml:space="preserve"> encodingoh(sucidedataframe[[</w:t>
      </w:r>
      <w:r w:rsidRPr="00D36450">
        <w:rPr>
          <w:rFonts w:ascii="Courier New" w:hAnsi="Courier New" w:cs="Courier New"/>
          <w:sz w:val="20"/>
          <w:shd w:val="clear" w:color="auto" w:fill="FFF0F0"/>
        </w:rPr>
        <w:t>"Country"</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each_country)  </w:t>
      </w:r>
      <w:r w:rsidRPr="00D36450">
        <w:rPr>
          <w:rFonts w:ascii="Courier New" w:hAnsi="Courier New" w:cs="Courier New"/>
          <w:color w:val="888888"/>
          <w:sz w:val="20"/>
        </w:rPr>
        <w:t># each country is one hot encoded at a time.2</w:t>
      </w:r>
    </w:p>
    <w:p w14:paraId="09F4DB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19CFE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ucidedataframe </w:t>
      </w:r>
      <w:r w:rsidRPr="00D36450">
        <w:rPr>
          <w:rFonts w:ascii="Courier New" w:hAnsi="Courier New" w:cs="Courier New"/>
          <w:color w:val="333333"/>
          <w:sz w:val="20"/>
        </w:rPr>
        <w:t>=</w:t>
      </w:r>
      <w:r w:rsidRPr="00D36450">
        <w:rPr>
          <w:rFonts w:ascii="Courier New" w:hAnsi="Courier New" w:cs="Courier New"/>
          <w:sz w:val="20"/>
        </w:rPr>
        <w:t xml:space="preserve"> pd</w:t>
      </w:r>
      <w:r w:rsidRPr="00D36450">
        <w:rPr>
          <w:rFonts w:ascii="Courier New" w:hAnsi="Courier New" w:cs="Courier New"/>
          <w:color w:val="333333"/>
          <w:sz w:val="20"/>
        </w:rPr>
        <w:t>.</w:t>
      </w:r>
      <w:r w:rsidRPr="00D36450">
        <w:rPr>
          <w:rFonts w:ascii="Courier New" w:hAnsi="Courier New" w:cs="Courier New"/>
          <w:sz w:val="20"/>
        </w:rPr>
        <w:t>concat([Country,sucidedataframe],axis</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each new country is concatanated to original data frame.</w:t>
      </w:r>
    </w:p>
    <w:p w14:paraId="4EDC4F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head() </w:t>
      </w:r>
      <w:r w:rsidRPr="00D36450">
        <w:rPr>
          <w:rFonts w:ascii="Courier New" w:hAnsi="Courier New" w:cs="Courier New"/>
          <w:color w:val="888888"/>
          <w:sz w:val="20"/>
        </w:rPr>
        <w:t># first elements of the data frame are out putted</w:t>
      </w:r>
    </w:p>
    <w:p w14:paraId="74D8AF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7DA40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Features_after_corelation_matrix </w:t>
      </w:r>
      <w:r w:rsidRPr="00D36450">
        <w:rPr>
          <w:rFonts w:ascii="Courier New" w:hAnsi="Courier New" w:cs="Courier New"/>
          <w:color w:val="333333"/>
          <w:sz w:val="20"/>
        </w:rPr>
        <w:t>=</w:t>
      </w:r>
      <w:r w:rsidRPr="00D36450">
        <w:rPr>
          <w:rFonts w:ascii="Courier New" w:hAnsi="Courier New" w:cs="Courier New"/>
          <w:sz w:val="20"/>
        </w:rPr>
        <w:t xml:space="preserve"> pd</w:t>
      </w:r>
      <w:r w:rsidRPr="00D36450">
        <w:rPr>
          <w:rFonts w:ascii="Courier New" w:hAnsi="Courier New" w:cs="Courier New"/>
          <w:color w:val="333333"/>
          <w:sz w:val="20"/>
        </w:rPr>
        <w:t>.</w:t>
      </w:r>
      <w:r w:rsidRPr="00D36450">
        <w:rPr>
          <w:rFonts w:ascii="Courier New" w:hAnsi="Courier New" w:cs="Courier New"/>
          <w:sz w:val="20"/>
        </w:rPr>
        <w:t>concat([Country,Features_after_corelation_matrix],axis</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each new country is </w:t>
      </w:r>
    </w:p>
    <w:p w14:paraId="4AF77D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concatanated to highly correlate data frame.</w:t>
      </w:r>
    </w:p>
    <w:p w14:paraId="13A23D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Features_after_corelation_matrix</w:t>
      </w:r>
      <w:r w:rsidRPr="00D36450">
        <w:rPr>
          <w:rFonts w:ascii="Courier New" w:hAnsi="Courier New" w:cs="Courier New"/>
          <w:color w:val="333333"/>
          <w:sz w:val="20"/>
        </w:rPr>
        <w:t>.</w:t>
      </w:r>
      <w:r w:rsidRPr="00D36450">
        <w:rPr>
          <w:rFonts w:ascii="Courier New" w:hAnsi="Courier New" w:cs="Courier New"/>
          <w:sz w:val="20"/>
        </w:rPr>
        <w:t xml:space="preserve">head()   </w:t>
      </w:r>
      <w:r w:rsidRPr="00D36450">
        <w:rPr>
          <w:rFonts w:ascii="Courier New" w:hAnsi="Courier New" w:cs="Courier New"/>
          <w:color w:val="888888"/>
          <w:sz w:val="20"/>
        </w:rPr>
        <w:t># first elements of the data frame are out putted</w:t>
      </w:r>
    </w:p>
    <w:p w14:paraId="520BEC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E75B0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columns)  </w:t>
      </w:r>
      <w:r w:rsidRPr="00D36450">
        <w:rPr>
          <w:rFonts w:ascii="Courier New" w:hAnsi="Courier New" w:cs="Courier New"/>
          <w:color w:val="888888"/>
          <w:sz w:val="20"/>
        </w:rPr>
        <w:t># columns of the data frame are printed</w:t>
      </w:r>
    </w:p>
    <w:p w14:paraId="740C65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AB179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ucidedataframe </w:t>
      </w:r>
      <w:r w:rsidRPr="00D36450">
        <w:rPr>
          <w:rFonts w:ascii="Courier New" w:hAnsi="Courier New" w:cs="Courier New"/>
          <w:color w:val="333333"/>
          <w:sz w:val="20"/>
        </w:rPr>
        <w:t>=</w:t>
      </w:r>
      <w:r w:rsidRPr="00D36450">
        <w:rPr>
          <w:rFonts w:ascii="Courier New" w:hAnsi="Courier New" w:cs="Courier New"/>
          <w:sz w:val="20"/>
        </w:rPr>
        <w:t xml:space="preserve"> sucidedataframe</w:t>
      </w:r>
      <w:r w:rsidRPr="00D36450">
        <w:rPr>
          <w:rFonts w:ascii="Courier New" w:hAnsi="Courier New" w:cs="Courier New"/>
          <w:color w:val="333333"/>
          <w:sz w:val="20"/>
        </w:rPr>
        <w:t>.</w:t>
      </w:r>
      <w:r w:rsidRPr="00D36450">
        <w:rPr>
          <w:rFonts w:ascii="Courier New" w:hAnsi="Courier New" w:cs="Courier New"/>
          <w:sz w:val="20"/>
        </w:rPr>
        <w:t>drop(</w:t>
      </w:r>
      <w:r w:rsidRPr="00D36450">
        <w:rPr>
          <w:rFonts w:ascii="Courier New" w:hAnsi="Courier New" w:cs="Courier New"/>
          <w:sz w:val="20"/>
          <w:shd w:val="clear" w:color="auto" w:fill="FFF0F0"/>
        </w:rPr>
        <w:t>'Country'</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country column is dropped.</w:t>
      </w:r>
    </w:p>
    <w:p w14:paraId="259393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97BDA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columns)  </w:t>
      </w:r>
      <w:r w:rsidRPr="00D36450">
        <w:rPr>
          <w:rFonts w:ascii="Courier New" w:hAnsi="Courier New" w:cs="Courier New"/>
          <w:color w:val="888888"/>
          <w:sz w:val="20"/>
        </w:rPr>
        <w:t># columns of the data frame are printed</w:t>
      </w:r>
    </w:p>
    <w:p w14:paraId="0F7AE0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8048E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aking lables</w:t>
      </w:r>
    </w:p>
    <w:p w14:paraId="61D907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E0839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describe()</w:t>
      </w:r>
      <w:r w:rsidRPr="00D36450">
        <w:rPr>
          <w:rFonts w:ascii="Courier New" w:hAnsi="Courier New" w:cs="Courier New"/>
          <w:color w:val="333333"/>
          <w:sz w:val="20"/>
        </w:rPr>
        <w:t>.</w:t>
      </w:r>
      <w:r w:rsidRPr="00D36450">
        <w:rPr>
          <w:rFonts w:ascii="Courier New" w:hAnsi="Courier New" w:cs="Courier New"/>
          <w:sz w:val="20"/>
        </w:rPr>
        <w:t xml:space="preserve">round()  </w:t>
      </w:r>
      <w:r w:rsidRPr="00D36450">
        <w:rPr>
          <w:rFonts w:ascii="Courier New" w:hAnsi="Courier New" w:cs="Courier New"/>
          <w:color w:val="888888"/>
          <w:sz w:val="20"/>
        </w:rPr>
        <w:t xml:space="preserve"># Shows the count, mean, std, min, 25%, 50%, 75% and </w:t>
      </w:r>
    </w:p>
    <w:p w14:paraId="7C83C9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max of a datframe. </w:t>
      </w:r>
    </w:p>
    <w:p w14:paraId="66C3F3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67191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Selecting the values for the labels</w:t>
      </w:r>
    </w:p>
    <w:p w14:paraId="4DEBBE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7ED85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max :   "</w:t>
      </w:r>
      <w:r w:rsidRPr="00D36450">
        <w:rPr>
          <w:rFonts w:ascii="Courier New" w:hAnsi="Courier New" w:cs="Courier New"/>
          <w:sz w:val="20"/>
        </w:rPr>
        <w:t xml:space="preserve">, </w:t>
      </w:r>
      <w:r w:rsidRPr="00D36450">
        <w:rPr>
          <w:rFonts w:ascii="Courier New" w:hAnsi="Courier New" w:cs="Courier New"/>
          <w:b/>
          <w:bCs/>
          <w:color w:val="0000DD"/>
          <w:sz w:val="20"/>
        </w:rPr>
        <w:t>178</w:t>
      </w:r>
      <w:r w:rsidRPr="00D36450">
        <w:rPr>
          <w:rFonts w:ascii="Courier New" w:hAnsi="Courier New" w:cs="Courier New"/>
          <w:sz w:val="20"/>
        </w:rPr>
        <w:t xml:space="preserve"> )  </w:t>
      </w:r>
      <w:r w:rsidRPr="00D36450">
        <w:rPr>
          <w:rFonts w:ascii="Courier New" w:hAnsi="Courier New" w:cs="Courier New"/>
          <w:color w:val="888888"/>
          <w:sz w:val="20"/>
        </w:rPr>
        <w:t># prints the given input.</w:t>
      </w:r>
    </w:p>
    <w:p w14:paraId="1E281F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high :  "</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178</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prints the given input.</w:t>
      </w:r>
    </w:p>
    <w:p w14:paraId="045F7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medium :"</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89</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prints the given input.</w:t>
      </w:r>
    </w:p>
    <w:p w14:paraId="5DC279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low :   "</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44</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prints the given input.</w:t>
      </w:r>
    </w:p>
    <w:p w14:paraId="08B57B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min :   "</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2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prints the given input.</w:t>
      </w:r>
    </w:p>
    <w:p w14:paraId="355C7E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7E67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overting the values to catagories</w:t>
      </w:r>
    </w:p>
    <w:p w14:paraId="64564B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900D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loc[(sucidedataframe[</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lt;</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Encoding values below 11 as 1.</w:t>
      </w:r>
    </w:p>
    <w:p w14:paraId="7A6A06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07C0C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loc[(sucidedataframe[</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gt;=</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color w:val="333333"/>
          <w:sz w:val="20"/>
        </w:rPr>
        <w:t>&amp;</w:t>
      </w:r>
      <w:r w:rsidRPr="00D36450">
        <w:rPr>
          <w:rFonts w:ascii="Courier New" w:hAnsi="Courier New" w:cs="Courier New"/>
          <w:sz w:val="20"/>
        </w:rPr>
        <w:t xml:space="preserve"> (sucidedataframe[</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lt;</w:t>
      </w:r>
      <w:r w:rsidRPr="00D36450">
        <w:rPr>
          <w:rFonts w:ascii="Courier New" w:hAnsi="Courier New" w:cs="Courier New"/>
          <w:sz w:val="20"/>
        </w:rPr>
        <w:t xml:space="preserve"> </w:t>
      </w:r>
      <w:r w:rsidRPr="00D36450">
        <w:rPr>
          <w:rFonts w:ascii="Courier New" w:hAnsi="Courier New" w:cs="Courier New"/>
          <w:b/>
          <w:bCs/>
          <w:color w:val="0000DD"/>
          <w:sz w:val="20"/>
        </w:rPr>
        <w:t>22</w:t>
      </w:r>
      <w:r w:rsidRPr="00D36450">
        <w:rPr>
          <w:rFonts w:ascii="Courier New" w:hAnsi="Courier New" w:cs="Courier New"/>
          <w:sz w:val="20"/>
        </w:rPr>
        <w:t>),\</w:t>
      </w:r>
    </w:p>
    <w:p w14:paraId="41F737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
    <w:p w14:paraId="442775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Encoding values aboveor equal to 11 as and below 22 to 2.</w:t>
      </w:r>
    </w:p>
    <w:p w14:paraId="38E1E2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CBFDC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loc[(sucidedataframe[</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gt;=</w:t>
      </w:r>
      <w:r w:rsidRPr="00D36450">
        <w:rPr>
          <w:rFonts w:ascii="Courier New" w:hAnsi="Courier New" w:cs="Courier New"/>
          <w:sz w:val="20"/>
        </w:rPr>
        <w:t xml:space="preserve"> </w:t>
      </w:r>
      <w:r w:rsidRPr="00D36450">
        <w:rPr>
          <w:rFonts w:ascii="Courier New" w:hAnsi="Courier New" w:cs="Courier New"/>
          <w:b/>
          <w:bCs/>
          <w:color w:val="0000DD"/>
          <w:sz w:val="20"/>
        </w:rPr>
        <w:t>22</w:t>
      </w:r>
      <w:r w:rsidRPr="00D36450">
        <w:rPr>
          <w:rFonts w:ascii="Courier New" w:hAnsi="Courier New" w:cs="Courier New"/>
          <w:sz w:val="20"/>
        </w:rPr>
        <w:t xml:space="preserve">) </w:t>
      </w:r>
      <w:r w:rsidRPr="00D36450">
        <w:rPr>
          <w:rFonts w:ascii="Courier New" w:hAnsi="Courier New" w:cs="Courier New"/>
          <w:color w:val="333333"/>
          <w:sz w:val="20"/>
        </w:rPr>
        <w:t>&amp;</w:t>
      </w:r>
      <w:r w:rsidRPr="00D36450">
        <w:rPr>
          <w:rFonts w:ascii="Courier New" w:hAnsi="Courier New" w:cs="Courier New"/>
          <w:sz w:val="20"/>
        </w:rPr>
        <w:t xml:space="preserve"> (sucidedataframe[</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lt;</w:t>
      </w:r>
      <w:r w:rsidRPr="00D36450">
        <w:rPr>
          <w:rFonts w:ascii="Courier New" w:hAnsi="Courier New" w:cs="Courier New"/>
          <w:sz w:val="20"/>
        </w:rPr>
        <w:t xml:space="preserve"> </w:t>
      </w:r>
      <w:r w:rsidRPr="00D36450">
        <w:rPr>
          <w:rFonts w:ascii="Courier New" w:hAnsi="Courier New" w:cs="Courier New"/>
          <w:b/>
          <w:bCs/>
          <w:color w:val="0000DD"/>
          <w:sz w:val="20"/>
        </w:rPr>
        <w:t>44</w:t>
      </w:r>
      <w:r w:rsidRPr="00D36450">
        <w:rPr>
          <w:rFonts w:ascii="Courier New" w:hAnsi="Courier New" w:cs="Courier New"/>
          <w:sz w:val="20"/>
        </w:rPr>
        <w:t>),\</w:t>
      </w:r>
    </w:p>
    <w:p w14:paraId="776FAD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t>
      </w:r>
    </w:p>
    <w:p w14:paraId="124EB6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Encoding values equal to and above 22 and below 44 to 3.</w:t>
      </w:r>
    </w:p>
    <w:p w14:paraId="70C499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3C93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loc[(sucidedataframe[</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gt;=</w:t>
      </w:r>
      <w:r w:rsidRPr="00D36450">
        <w:rPr>
          <w:rFonts w:ascii="Courier New" w:hAnsi="Courier New" w:cs="Courier New"/>
          <w:sz w:val="20"/>
        </w:rPr>
        <w:t xml:space="preserve"> </w:t>
      </w:r>
      <w:r w:rsidRPr="00D36450">
        <w:rPr>
          <w:rFonts w:ascii="Courier New" w:hAnsi="Courier New" w:cs="Courier New"/>
          <w:b/>
          <w:bCs/>
          <w:color w:val="0000DD"/>
          <w:sz w:val="20"/>
        </w:rPr>
        <w:t>44</w:t>
      </w:r>
      <w:r w:rsidRPr="00D36450">
        <w:rPr>
          <w:rFonts w:ascii="Courier New" w:hAnsi="Courier New" w:cs="Courier New"/>
          <w:sz w:val="20"/>
        </w:rPr>
        <w:t xml:space="preserve">) </w:t>
      </w:r>
      <w:r w:rsidRPr="00D36450">
        <w:rPr>
          <w:rFonts w:ascii="Courier New" w:hAnsi="Courier New" w:cs="Courier New"/>
          <w:color w:val="333333"/>
          <w:sz w:val="20"/>
        </w:rPr>
        <w:t>&amp;</w:t>
      </w:r>
      <w:r w:rsidRPr="00D36450">
        <w:rPr>
          <w:rFonts w:ascii="Courier New" w:hAnsi="Courier New" w:cs="Courier New"/>
          <w:sz w:val="20"/>
        </w:rPr>
        <w:t xml:space="preserve"> (sucidedataframe[</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lt;</w:t>
      </w:r>
      <w:r w:rsidRPr="00D36450">
        <w:rPr>
          <w:rFonts w:ascii="Courier New" w:hAnsi="Courier New" w:cs="Courier New"/>
          <w:sz w:val="20"/>
        </w:rPr>
        <w:t xml:space="preserve"> </w:t>
      </w:r>
      <w:r w:rsidRPr="00D36450">
        <w:rPr>
          <w:rFonts w:ascii="Courier New" w:hAnsi="Courier New" w:cs="Courier New"/>
          <w:b/>
          <w:bCs/>
          <w:color w:val="0000DD"/>
          <w:sz w:val="20"/>
        </w:rPr>
        <w:t>89</w:t>
      </w:r>
      <w:r w:rsidRPr="00D36450">
        <w:rPr>
          <w:rFonts w:ascii="Courier New" w:hAnsi="Courier New" w:cs="Courier New"/>
          <w:sz w:val="20"/>
        </w:rPr>
        <w:t>),\</w:t>
      </w:r>
    </w:p>
    <w:p w14:paraId="4C02B5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w:t>
      </w:r>
    </w:p>
    <w:p w14:paraId="1F0CD0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Encoding values above or equal to 44 as and below 89 to 4.</w:t>
      </w:r>
    </w:p>
    <w:p w14:paraId="49A7A8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FFEB7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loc[(sucidedataframe[</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gt;=</w:t>
      </w:r>
      <w:r w:rsidRPr="00D36450">
        <w:rPr>
          <w:rFonts w:ascii="Courier New" w:hAnsi="Courier New" w:cs="Courier New"/>
          <w:sz w:val="20"/>
        </w:rPr>
        <w:t xml:space="preserve"> </w:t>
      </w:r>
      <w:r w:rsidRPr="00D36450">
        <w:rPr>
          <w:rFonts w:ascii="Courier New" w:hAnsi="Courier New" w:cs="Courier New"/>
          <w:b/>
          <w:bCs/>
          <w:color w:val="0000DD"/>
          <w:sz w:val="20"/>
        </w:rPr>
        <w:t>89</w:t>
      </w:r>
      <w:r w:rsidRPr="00D36450">
        <w:rPr>
          <w:rFonts w:ascii="Courier New" w:hAnsi="Courier New" w:cs="Courier New"/>
          <w:sz w:val="20"/>
        </w:rPr>
        <w:t xml:space="preserve">) </w:t>
      </w:r>
      <w:r w:rsidRPr="00D36450">
        <w:rPr>
          <w:rFonts w:ascii="Courier New" w:hAnsi="Courier New" w:cs="Courier New"/>
          <w:color w:val="333333"/>
          <w:sz w:val="20"/>
        </w:rPr>
        <w:t>&amp;</w:t>
      </w:r>
      <w:r w:rsidRPr="00D36450">
        <w:rPr>
          <w:rFonts w:ascii="Courier New" w:hAnsi="Courier New" w:cs="Courier New"/>
          <w:sz w:val="20"/>
        </w:rPr>
        <w:t xml:space="preserve"> (sucidedataframe[</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lt;=</w:t>
      </w:r>
      <w:r w:rsidRPr="00D36450">
        <w:rPr>
          <w:rFonts w:ascii="Courier New" w:hAnsi="Courier New" w:cs="Courier New"/>
          <w:sz w:val="20"/>
        </w:rPr>
        <w:t xml:space="preserve"> </w:t>
      </w:r>
      <w:r w:rsidRPr="00D36450">
        <w:rPr>
          <w:rFonts w:ascii="Courier New" w:hAnsi="Courier New" w:cs="Courier New"/>
          <w:b/>
          <w:bCs/>
          <w:color w:val="0000DD"/>
          <w:sz w:val="20"/>
        </w:rPr>
        <w:t>178</w:t>
      </w:r>
      <w:r w:rsidRPr="00D36450">
        <w:rPr>
          <w:rFonts w:ascii="Courier New" w:hAnsi="Courier New" w:cs="Courier New"/>
          <w:sz w:val="20"/>
        </w:rPr>
        <w:t>), \</w:t>
      </w:r>
    </w:p>
    <w:p w14:paraId="29C290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w:t>
      </w:r>
    </w:p>
    <w:p w14:paraId="282879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Encoding values above or equal to 89 as and below 178 to 4.</w:t>
      </w:r>
    </w:p>
    <w:p w14:paraId="33CA15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A9ADB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checking Basic information on the dataframe being procesed.</w:t>
      </w:r>
    </w:p>
    <w:p w14:paraId="51D63A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8BC6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Label Encoding</w:t>
      </w:r>
    </w:p>
    <w:p w14:paraId="6755AB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C907E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e </w:t>
      </w:r>
      <w:r w:rsidRPr="00D36450">
        <w:rPr>
          <w:rFonts w:ascii="Courier New" w:hAnsi="Courier New" w:cs="Courier New"/>
          <w:color w:val="333333"/>
          <w:sz w:val="20"/>
        </w:rPr>
        <w:t>=</w:t>
      </w:r>
      <w:r w:rsidRPr="00D36450">
        <w:rPr>
          <w:rFonts w:ascii="Courier New" w:hAnsi="Courier New" w:cs="Courier New"/>
          <w:sz w:val="20"/>
        </w:rPr>
        <w:t xml:space="preserve"> LabelEncoder()  </w:t>
      </w:r>
      <w:r w:rsidRPr="00D36450">
        <w:rPr>
          <w:rFonts w:ascii="Courier New" w:hAnsi="Courier New" w:cs="Courier New"/>
          <w:color w:val="888888"/>
          <w:sz w:val="20"/>
        </w:rPr>
        <w:t># creating the instance of the object.</w:t>
      </w:r>
    </w:p>
    <w:p w14:paraId="2E5D26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Suicidesper100k </w:t>
      </w:r>
      <w:r w:rsidRPr="00D36450">
        <w:rPr>
          <w:rFonts w:ascii="Courier New" w:hAnsi="Courier New" w:cs="Courier New"/>
          <w:color w:val="333333"/>
          <w:sz w:val="20"/>
        </w:rPr>
        <w:t>=</w:t>
      </w:r>
      <w:r w:rsidRPr="00D36450">
        <w:rPr>
          <w:rFonts w:ascii="Courier New" w:hAnsi="Courier New" w:cs="Courier New"/>
          <w:sz w:val="20"/>
        </w:rPr>
        <w:t xml:space="preserve"> le</w:t>
      </w:r>
      <w:r w:rsidRPr="00D36450">
        <w:rPr>
          <w:rFonts w:ascii="Courier New" w:hAnsi="Courier New" w:cs="Courier New"/>
          <w:color w:val="333333"/>
          <w:sz w:val="20"/>
        </w:rPr>
        <w:t>.</w:t>
      </w:r>
      <w:r w:rsidRPr="00D36450">
        <w:rPr>
          <w:rFonts w:ascii="Courier New" w:hAnsi="Courier New" w:cs="Courier New"/>
          <w:sz w:val="20"/>
        </w:rPr>
        <w:t>fit_transform(sucidedataframe</w:t>
      </w:r>
      <w:r w:rsidRPr="00D36450">
        <w:rPr>
          <w:rFonts w:ascii="Courier New" w:hAnsi="Courier New" w:cs="Courier New"/>
          <w:color w:val="333333"/>
          <w:sz w:val="20"/>
        </w:rPr>
        <w:t>.</w:t>
      </w:r>
      <w:r w:rsidRPr="00D36450">
        <w:rPr>
          <w:rFonts w:ascii="Courier New" w:hAnsi="Courier New" w:cs="Courier New"/>
          <w:sz w:val="20"/>
        </w:rPr>
        <w:t xml:space="preserve">Suicidesper100k)  </w:t>
      </w:r>
      <w:r w:rsidRPr="00D36450">
        <w:rPr>
          <w:rFonts w:ascii="Courier New" w:hAnsi="Courier New" w:cs="Courier New"/>
          <w:color w:val="888888"/>
          <w:sz w:val="20"/>
        </w:rPr>
        <w:t># label encoing the require dcolumn.</w:t>
      </w:r>
    </w:p>
    <w:p w14:paraId="46A89C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D78F3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checking Basic information on the dataframe being procesed.</w:t>
      </w:r>
    </w:p>
    <w:p w14:paraId="342FAF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6658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aggfunc</w:t>
      </w:r>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selected </w:t>
      </w:r>
    </w:p>
    <w:p w14:paraId="055CF8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dataframe column.</w:t>
      </w:r>
    </w:p>
    <w:p w14:paraId="5AC242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96F4A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00DD"/>
          <w:sz w:val="20"/>
        </w:rPr>
        <w:t>9264</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850</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177</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678</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41</w:t>
      </w:r>
      <w:r w:rsidRPr="00D36450">
        <w:rPr>
          <w:rFonts w:ascii="Courier New" w:hAnsi="Courier New" w:cs="Courier New"/>
          <w:sz w:val="20"/>
        </w:rPr>
        <w:t xml:space="preserve">  </w:t>
      </w:r>
      <w:r w:rsidRPr="00D36450">
        <w:rPr>
          <w:rFonts w:ascii="Courier New" w:hAnsi="Courier New" w:cs="Courier New"/>
          <w:color w:val="888888"/>
          <w:sz w:val="20"/>
        </w:rPr>
        <w:t># calculation</w:t>
      </w:r>
    </w:p>
    <w:p w14:paraId="6D925C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E6C9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head()  </w:t>
      </w:r>
      <w:r w:rsidRPr="00D36450">
        <w:rPr>
          <w:rFonts w:ascii="Courier New" w:hAnsi="Courier New" w:cs="Courier New"/>
          <w:color w:val="888888"/>
          <w:sz w:val="20"/>
        </w:rPr>
        <w:t># outputting dataframe head.</w:t>
      </w:r>
    </w:p>
    <w:p w14:paraId="0ADEFB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76CA1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on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9264</w:t>
      </w:r>
      <w:r w:rsidRPr="00D36450">
        <w:rPr>
          <w:rFonts w:ascii="Courier New" w:hAnsi="Courier New" w:cs="Courier New"/>
          <w:color w:val="333333"/>
          <w:sz w:val="20"/>
        </w:rPr>
        <w:t>/</w:t>
      </w:r>
      <w:r w:rsidRPr="00D36450">
        <w:rPr>
          <w:rFonts w:ascii="Courier New" w:hAnsi="Courier New" w:cs="Courier New"/>
          <w:b/>
          <w:bCs/>
          <w:color w:val="0000DD"/>
          <w:sz w:val="20"/>
        </w:rPr>
        <w:t>15110</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ercentage of the value is checked from label column.</w:t>
      </w:r>
    </w:p>
    <w:p w14:paraId="0D7336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two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850</w:t>
      </w:r>
      <w:r w:rsidRPr="00D36450">
        <w:rPr>
          <w:rFonts w:ascii="Courier New" w:hAnsi="Courier New" w:cs="Courier New"/>
          <w:color w:val="333333"/>
          <w:sz w:val="20"/>
        </w:rPr>
        <w:t>/</w:t>
      </w:r>
      <w:r w:rsidRPr="00D36450">
        <w:rPr>
          <w:rFonts w:ascii="Courier New" w:hAnsi="Courier New" w:cs="Courier New"/>
          <w:b/>
          <w:bCs/>
          <w:color w:val="0000DD"/>
          <w:sz w:val="20"/>
        </w:rPr>
        <w:t>15110</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ercentage of the value is checked from label column.</w:t>
      </w:r>
    </w:p>
    <w:p w14:paraId="1808FC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thre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177</w:t>
      </w:r>
      <w:r w:rsidRPr="00D36450">
        <w:rPr>
          <w:rFonts w:ascii="Courier New" w:hAnsi="Courier New" w:cs="Courier New"/>
          <w:color w:val="333333"/>
          <w:sz w:val="20"/>
        </w:rPr>
        <w:t>/</w:t>
      </w:r>
      <w:r w:rsidRPr="00D36450">
        <w:rPr>
          <w:rFonts w:ascii="Courier New" w:hAnsi="Courier New" w:cs="Courier New"/>
          <w:b/>
          <w:bCs/>
          <w:color w:val="0000DD"/>
          <w:sz w:val="20"/>
        </w:rPr>
        <w:t>15110</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ercentage of the value is checked from label column.</w:t>
      </w:r>
    </w:p>
    <w:p w14:paraId="2BCEB1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fou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678</w:t>
      </w:r>
      <w:r w:rsidRPr="00D36450">
        <w:rPr>
          <w:rFonts w:ascii="Courier New" w:hAnsi="Courier New" w:cs="Courier New"/>
          <w:color w:val="333333"/>
          <w:sz w:val="20"/>
        </w:rPr>
        <w:t>/</w:t>
      </w:r>
      <w:r w:rsidRPr="00D36450">
        <w:rPr>
          <w:rFonts w:ascii="Courier New" w:hAnsi="Courier New" w:cs="Courier New"/>
          <w:b/>
          <w:bCs/>
          <w:color w:val="0000DD"/>
          <w:sz w:val="20"/>
        </w:rPr>
        <w:t>15110</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ercentage of the value is checked from label column.</w:t>
      </w:r>
    </w:p>
    <w:p w14:paraId="338ABE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fi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41</w:t>
      </w:r>
      <w:r w:rsidRPr="00D36450">
        <w:rPr>
          <w:rFonts w:ascii="Courier New" w:hAnsi="Courier New" w:cs="Courier New"/>
          <w:color w:val="333333"/>
          <w:sz w:val="20"/>
        </w:rPr>
        <w:t>/</w:t>
      </w:r>
      <w:r w:rsidRPr="00D36450">
        <w:rPr>
          <w:rFonts w:ascii="Courier New" w:hAnsi="Courier New" w:cs="Courier New"/>
          <w:b/>
          <w:bCs/>
          <w:color w:val="0000DD"/>
          <w:sz w:val="20"/>
        </w:rPr>
        <w:t>15110</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ercentage of the value is checked from label column.</w:t>
      </w:r>
    </w:p>
    <w:p w14:paraId="6CC3FC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B6C7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1 is represented "</w:t>
      </w:r>
      <w:r w:rsidRPr="00D36450">
        <w:rPr>
          <w:rFonts w:ascii="Courier New" w:hAnsi="Courier New" w:cs="Courier New"/>
          <w:sz w:val="20"/>
        </w:rPr>
        <w:t xml:space="preserve">, on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2 is represented "</w:t>
      </w:r>
      <w:r w:rsidRPr="00D36450">
        <w:rPr>
          <w:rFonts w:ascii="Courier New" w:hAnsi="Courier New" w:cs="Courier New"/>
          <w:sz w:val="20"/>
        </w:rPr>
        <w:t xml:space="preserve">, two,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3 is represented "</w:t>
      </w:r>
      <w:r w:rsidRPr="00D36450">
        <w:rPr>
          <w:rFonts w:ascii="Courier New" w:hAnsi="Courier New" w:cs="Courier New"/>
          <w:sz w:val="20"/>
        </w:rPr>
        <w:t xml:space="preserve">, thre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4 is represented "</w:t>
      </w:r>
      <w:r w:rsidRPr="00D36450">
        <w:rPr>
          <w:rFonts w:ascii="Courier New" w:hAnsi="Courier New" w:cs="Courier New"/>
          <w:sz w:val="20"/>
        </w:rPr>
        <w:t xml:space="preserve">, four,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5 is represented "</w:t>
      </w:r>
      <w:r w:rsidRPr="00D36450">
        <w:rPr>
          <w:rFonts w:ascii="Courier New" w:hAnsi="Courier New" w:cs="Courier New"/>
          <w:sz w:val="20"/>
        </w:rPr>
        <w:t>, five)</w:t>
      </w:r>
    </w:p>
    <w:p w14:paraId="40120E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centage of the value is printed of label column.</w:t>
      </w:r>
    </w:p>
    <w:p w14:paraId="0FBC05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B33A0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bar([</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w:t>
      </w:r>
      <w:r w:rsidRPr="00D36450">
        <w:rPr>
          <w:rFonts w:ascii="Courier New" w:hAnsi="Courier New" w:cs="Courier New"/>
          <w:b/>
          <w:bCs/>
          <w:color w:val="0000DD"/>
          <w:sz w:val="20"/>
        </w:rPr>
        <w:t>4</w:t>
      </w:r>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w:t>
      </w:r>
      <w:r w:rsidRPr="00D36450">
        <w:rPr>
          <w:rFonts w:ascii="Courier New" w:hAnsi="Courier New" w:cs="Courier New"/>
          <w:b/>
          <w:bCs/>
          <w:color w:val="0000DD"/>
          <w:sz w:val="20"/>
        </w:rPr>
        <w:t>9262</w:t>
      </w:r>
      <w:r w:rsidRPr="00D36450">
        <w:rPr>
          <w:rFonts w:ascii="Courier New" w:hAnsi="Courier New" w:cs="Courier New"/>
          <w:sz w:val="20"/>
        </w:rPr>
        <w:t xml:space="preserve">, </w:t>
      </w:r>
      <w:r w:rsidRPr="00D36450">
        <w:rPr>
          <w:rFonts w:ascii="Courier New" w:hAnsi="Courier New" w:cs="Courier New"/>
          <w:b/>
          <w:bCs/>
          <w:color w:val="0000DD"/>
          <w:sz w:val="20"/>
        </w:rPr>
        <w:t>2850</w:t>
      </w:r>
      <w:r w:rsidRPr="00D36450">
        <w:rPr>
          <w:rFonts w:ascii="Courier New" w:hAnsi="Courier New" w:cs="Courier New"/>
          <w:sz w:val="20"/>
        </w:rPr>
        <w:t xml:space="preserve">, </w:t>
      </w:r>
      <w:r w:rsidRPr="00D36450">
        <w:rPr>
          <w:rFonts w:ascii="Courier New" w:hAnsi="Courier New" w:cs="Courier New"/>
          <w:b/>
          <w:bCs/>
          <w:color w:val="0000DD"/>
          <w:sz w:val="20"/>
        </w:rPr>
        <w:t>2177</w:t>
      </w:r>
      <w:r w:rsidRPr="00D36450">
        <w:rPr>
          <w:rFonts w:ascii="Courier New" w:hAnsi="Courier New" w:cs="Courier New"/>
          <w:sz w:val="20"/>
        </w:rPr>
        <w:t xml:space="preserve">, </w:t>
      </w:r>
      <w:r w:rsidRPr="00D36450">
        <w:rPr>
          <w:rFonts w:ascii="Courier New" w:hAnsi="Courier New" w:cs="Courier New"/>
          <w:b/>
          <w:bCs/>
          <w:color w:val="0000DD"/>
          <w:sz w:val="20"/>
        </w:rPr>
        <w:t>678</w:t>
      </w:r>
      <w:r w:rsidRPr="00D36450">
        <w:rPr>
          <w:rFonts w:ascii="Courier New" w:hAnsi="Courier New" w:cs="Courier New"/>
          <w:sz w:val="20"/>
        </w:rPr>
        <w:t xml:space="preserve">, </w:t>
      </w:r>
      <w:r w:rsidRPr="00D36450">
        <w:rPr>
          <w:rFonts w:ascii="Courier New" w:hAnsi="Courier New" w:cs="Courier New"/>
          <w:b/>
          <w:bCs/>
          <w:color w:val="0000DD"/>
          <w:sz w:val="20"/>
        </w:rPr>
        <w:t>141</w:t>
      </w:r>
      <w:r w:rsidRPr="00D36450">
        <w:rPr>
          <w:rFonts w:ascii="Courier New" w:hAnsi="Courier New" w:cs="Courier New"/>
          <w:sz w:val="20"/>
        </w:rPr>
        <w:t xml:space="preserve">])  </w:t>
      </w:r>
      <w:r w:rsidRPr="00D36450">
        <w:rPr>
          <w:rFonts w:ascii="Courier New" w:hAnsi="Courier New" w:cs="Courier New"/>
          <w:color w:val="888888"/>
          <w:sz w:val="20"/>
        </w:rPr>
        <w:t># bar chart is outputted to show the difference in values.</w:t>
      </w:r>
    </w:p>
    <w:p w14:paraId="46AC03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FE07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head()  </w:t>
      </w:r>
      <w:r w:rsidRPr="00D36450">
        <w:rPr>
          <w:rFonts w:ascii="Courier New" w:hAnsi="Courier New" w:cs="Courier New"/>
          <w:color w:val="888888"/>
          <w:sz w:val="20"/>
        </w:rPr>
        <w:t># dataframe head is outputted.</w:t>
      </w:r>
    </w:p>
    <w:p w14:paraId="5F681F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8A6C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checking Basic information on the dataframe being procesed.</w:t>
      </w:r>
    </w:p>
    <w:p w14:paraId="31804D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3A7A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selecting X and Y values </w:t>
      </w:r>
    </w:p>
    <w:p w14:paraId="3889C8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8E88A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the fisrt elements of the data frame are outputted</w:t>
      </w:r>
    </w:p>
    <w:p w14:paraId="2C22CF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E83A9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Features_after_corelation_matrix</w:t>
      </w:r>
      <w:r w:rsidRPr="00D36450">
        <w:rPr>
          <w:rFonts w:ascii="Courier New" w:hAnsi="Courier New" w:cs="Courier New"/>
          <w:color w:val="333333"/>
          <w:sz w:val="20"/>
        </w:rPr>
        <w:t>.</w:t>
      </w:r>
      <w:r w:rsidRPr="00D36450">
        <w:rPr>
          <w:rFonts w:ascii="Courier New" w:hAnsi="Courier New" w:cs="Courier New"/>
          <w:sz w:val="20"/>
        </w:rPr>
        <w:t>head(</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the fisrt elements of the data frame are outputted</w:t>
      </w:r>
    </w:p>
    <w:p w14:paraId="2C1424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C0CF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X </w:t>
      </w:r>
      <w:r w:rsidRPr="00D36450">
        <w:rPr>
          <w:rFonts w:ascii="Courier New" w:hAnsi="Courier New" w:cs="Courier New"/>
          <w:color w:val="333333"/>
          <w:sz w:val="20"/>
        </w:rPr>
        <w:t>=</w:t>
      </w:r>
      <w:r w:rsidRPr="00D36450">
        <w:rPr>
          <w:rFonts w:ascii="Courier New" w:hAnsi="Courier New" w:cs="Courier New"/>
          <w:sz w:val="20"/>
        </w:rPr>
        <w:t xml:space="preserve"> sucidedataframe</w:t>
      </w:r>
      <w:r w:rsidRPr="00D36450">
        <w:rPr>
          <w:rFonts w:ascii="Courier New" w:hAnsi="Courier New" w:cs="Courier New"/>
          <w:color w:val="333333"/>
          <w:sz w:val="20"/>
        </w:rPr>
        <w:t>.</w:t>
      </w:r>
      <w:r w:rsidRPr="00D36450">
        <w:rPr>
          <w:rFonts w:ascii="Courier New" w:hAnsi="Courier New" w:cs="Courier New"/>
          <w:sz w:val="20"/>
        </w:rPr>
        <w:t>iloc[:, :</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 xml:space="preserve">values  </w:t>
      </w:r>
      <w:r w:rsidRPr="00D36450">
        <w:rPr>
          <w:rFonts w:ascii="Courier New" w:hAnsi="Courier New" w:cs="Courier New"/>
          <w:color w:val="888888"/>
          <w:sz w:val="20"/>
        </w:rPr>
        <w:t># selecting the values for the X variable.</w:t>
      </w:r>
    </w:p>
    <w:p w14:paraId="4EF19A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5B4D0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X2 </w:t>
      </w:r>
      <w:r w:rsidRPr="00D36450">
        <w:rPr>
          <w:rFonts w:ascii="Courier New" w:hAnsi="Courier New" w:cs="Courier New"/>
          <w:color w:val="333333"/>
          <w:sz w:val="20"/>
        </w:rPr>
        <w:t>=</w:t>
      </w:r>
      <w:r w:rsidRPr="00D36450">
        <w:rPr>
          <w:rFonts w:ascii="Courier New" w:hAnsi="Courier New" w:cs="Courier New"/>
          <w:sz w:val="20"/>
        </w:rPr>
        <w:t xml:space="preserve"> Features_after_corelation_matrix</w:t>
      </w:r>
      <w:r w:rsidRPr="00D36450">
        <w:rPr>
          <w:rFonts w:ascii="Courier New" w:hAnsi="Courier New" w:cs="Courier New"/>
          <w:color w:val="333333"/>
          <w:sz w:val="20"/>
        </w:rPr>
        <w:t>.</w:t>
      </w:r>
      <w:r w:rsidRPr="00D36450">
        <w:rPr>
          <w:rFonts w:ascii="Courier New" w:hAnsi="Courier New" w:cs="Courier New"/>
          <w:sz w:val="20"/>
        </w:rPr>
        <w:t>iloc[:, :]</w:t>
      </w:r>
      <w:r w:rsidRPr="00D36450">
        <w:rPr>
          <w:rFonts w:ascii="Courier New" w:hAnsi="Courier New" w:cs="Courier New"/>
          <w:color w:val="333333"/>
          <w:sz w:val="20"/>
        </w:rPr>
        <w:t>.</w:t>
      </w:r>
      <w:r w:rsidRPr="00D36450">
        <w:rPr>
          <w:rFonts w:ascii="Courier New" w:hAnsi="Courier New" w:cs="Courier New"/>
          <w:sz w:val="20"/>
        </w:rPr>
        <w:t xml:space="preserve">values </w:t>
      </w:r>
      <w:r w:rsidRPr="00D36450">
        <w:rPr>
          <w:rFonts w:ascii="Courier New" w:hAnsi="Courier New" w:cs="Courier New"/>
          <w:color w:val="888888"/>
          <w:sz w:val="20"/>
        </w:rPr>
        <w:t xml:space="preserve"># selecting the </w:t>
      </w:r>
    </w:p>
    <w:p w14:paraId="24A8AC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lues for the X2 variable.</w:t>
      </w:r>
    </w:p>
    <w:p w14:paraId="75DDA6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33EAC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y </w:t>
      </w:r>
      <w:r w:rsidRPr="00D36450">
        <w:rPr>
          <w:rFonts w:ascii="Courier New" w:hAnsi="Courier New" w:cs="Courier New"/>
          <w:color w:val="333333"/>
          <w:sz w:val="20"/>
        </w:rPr>
        <w:t>=</w:t>
      </w:r>
      <w:r w:rsidRPr="00D36450">
        <w:rPr>
          <w:rFonts w:ascii="Courier New" w:hAnsi="Courier New" w:cs="Courier New"/>
          <w:sz w:val="20"/>
        </w:rPr>
        <w:t xml:space="preserve"> sucidedataframe</w:t>
      </w:r>
      <w:r w:rsidRPr="00D36450">
        <w:rPr>
          <w:rFonts w:ascii="Courier New" w:hAnsi="Courier New" w:cs="Courier New"/>
          <w:color w:val="333333"/>
          <w:sz w:val="20"/>
        </w:rPr>
        <w:t>.</w:t>
      </w:r>
      <w:r w:rsidRPr="00D36450">
        <w:rPr>
          <w:rFonts w:ascii="Courier New" w:hAnsi="Courier New" w:cs="Courier New"/>
          <w:sz w:val="20"/>
        </w:rPr>
        <w:t xml:space="preserve">iloc[:, </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 xml:space="preserve">values </w:t>
      </w:r>
      <w:r w:rsidRPr="00D36450">
        <w:rPr>
          <w:rFonts w:ascii="Courier New" w:hAnsi="Courier New" w:cs="Courier New"/>
          <w:color w:val="888888"/>
          <w:sz w:val="20"/>
        </w:rPr>
        <w:t xml:space="preserve"># selecting the values for the Y variable. # done using .to_numpy and not </w:t>
      </w:r>
    </w:p>
    <w:p w14:paraId="2665E1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loc as .to_numpy creates a horizontal bar while .iloc creates a </w:t>
      </w:r>
    </w:p>
    <w:p w14:paraId="2D7FC3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horizontal bar which will not alighn with the x values.</w:t>
      </w:r>
    </w:p>
    <w:p w14:paraId="198A17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B493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X "</w:t>
      </w:r>
      <w:r w:rsidRPr="00D36450">
        <w:rPr>
          <w:rFonts w:ascii="Courier New" w:hAnsi="Courier New" w:cs="Courier New"/>
          <w:sz w:val="20"/>
        </w:rPr>
        <w:t xml:space="preserve">, X,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X2 "</w:t>
      </w:r>
      <w:r w:rsidRPr="00D36450">
        <w:rPr>
          <w:rFonts w:ascii="Courier New" w:hAnsi="Courier New" w:cs="Courier New"/>
          <w:sz w:val="20"/>
        </w:rPr>
        <w:t xml:space="preserve"> , X2 ,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y "</w:t>
      </w:r>
      <w:r w:rsidRPr="00D36450">
        <w:rPr>
          <w:rFonts w:ascii="Courier New" w:hAnsi="Courier New" w:cs="Courier New"/>
          <w:sz w:val="20"/>
        </w:rPr>
        <w:t xml:space="preserve">, y)  </w:t>
      </w:r>
      <w:r w:rsidRPr="00D36450">
        <w:rPr>
          <w:rFonts w:ascii="Courier New" w:hAnsi="Courier New" w:cs="Courier New"/>
          <w:color w:val="888888"/>
          <w:sz w:val="20"/>
        </w:rPr>
        <w:t># priting arrays</w:t>
      </w:r>
    </w:p>
    <w:p w14:paraId="67865F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905EB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unction to check principal Components</w:t>
      </w:r>
    </w:p>
    <w:p w14:paraId="6318F6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ACAD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pcafuntion</w:t>
      </w:r>
      <w:r w:rsidRPr="00D36450">
        <w:rPr>
          <w:rFonts w:ascii="Courier New" w:hAnsi="Courier New" w:cs="Courier New"/>
          <w:sz w:val="20"/>
        </w:rPr>
        <w:t xml:space="preserve">(X,pcomponents ,pcolumns, y_value, y_var, plot_labels):  </w:t>
      </w:r>
      <w:r w:rsidRPr="00D36450">
        <w:rPr>
          <w:rFonts w:ascii="Courier New" w:hAnsi="Courier New" w:cs="Courier New"/>
          <w:color w:val="888888"/>
          <w:sz w:val="20"/>
        </w:rPr>
        <w:t># A function to perfrom PCA with paramenters given.</w:t>
      </w:r>
    </w:p>
    <w:p w14:paraId="2E7F57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64F8E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52428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27290A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C867A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pcafunction gives the principal components of a given datafame with respect to the selected label.</w:t>
      </w:r>
    </w:p>
    <w:p w14:paraId="7E257B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It also plots a 2d and 3d PCA plot if the number of pca are 2 or 3 respectively.</w:t>
      </w:r>
    </w:p>
    <w:p w14:paraId="7EFE10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3C9B0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s X is the columns from a dataframe as a array to be converted to principal components.</w:t>
      </w:r>
    </w:p>
    <w:p w14:paraId="1B7C0C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0EDD9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pcomponents is the name of the principal componets that are to be added as a list.</w:t>
      </w:r>
    </w:p>
    <w:p w14:paraId="3FC661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For example ['principal component 1','principal component 2'].</w:t>
      </w:r>
    </w:p>
    <w:p w14:paraId="388712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0CCAD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y_value is the column from the dataframe to be used as the y variable.</w:t>
      </w:r>
    </w:p>
    <w:p w14:paraId="37394D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For example df[["y_var"]]</w:t>
      </w:r>
    </w:p>
    <w:p w14:paraId="2C5320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C10B8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y_var is the name of the y column for the dataframe.</w:t>
      </w:r>
    </w:p>
    <w:p w14:paraId="788FDA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1BE95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plot_labels is the legends for the plot.</w:t>
      </w:r>
    </w:p>
    <w:p w14:paraId="476FB0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2CF53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pcafunction function returns the given dataframes required principal comonents concanated with the </w:t>
      </w:r>
    </w:p>
    <w:p w14:paraId="06C55D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y label as a dataframe.</w:t>
      </w:r>
    </w:p>
    <w:p w14:paraId="5C976B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7FCE1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B52E6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6522B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952B5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Normalizing data before applying pca</w:t>
      </w:r>
    </w:p>
    <w:p w14:paraId="451C35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 </w:t>
      </w:r>
      <w:r w:rsidRPr="00D36450">
        <w:rPr>
          <w:rFonts w:ascii="Courier New" w:hAnsi="Courier New" w:cs="Courier New"/>
          <w:color w:val="333333"/>
          <w:sz w:val="20"/>
        </w:rPr>
        <w:t>=</w:t>
      </w:r>
      <w:r w:rsidRPr="00D36450">
        <w:rPr>
          <w:rFonts w:ascii="Courier New" w:hAnsi="Courier New" w:cs="Courier New"/>
          <w:sz w:val="20"/>
        </w:rPr>
        <w:t xml:space="preserve"> StandardScaler()  </w:t>
      </w:r>
      <w:r w:rsidRPr="00D36450">
        <w:rPr>
          <w:rFonts w:ascii="Courier New" w:hAnsi="Courier New" w:cs="Courier New"/>
          <w:color w:val="888888"/>
          <w:sz w:val="20"/>
        </w:rPr>
        <w:t># creating an instance of the object.</w:t>
      </w:r>
    </w:p>
    <w:p w14:paraId="6644F3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X </w:t>
      </w:r>
      <w:r w:rsidRPr="00D36450">
        <w:rPr>
          <w:rFonts w:ascii="Courier New" w:hAnsi="Courier New" w:cs="Courier New"/>
          <w:color w:val="333333"/>
          <w:sz w:val="20"/>
        </w:rPr>
        <w:t>=</w:t>
      </w:r>
      <w:r w:rsidRPr="00D36450">
        <w:rPr>
          <w:rFonts w:ascii="Courier New" w:hAnsi="Courier New" w:cs="Courier New"/>
          <w:sz w:val="20"/>
        </w:rPr>
        <w:t xml:space="preserve"> sc</w:t>
      </w:r>
      <w:r w:rsidRPr="00D36450">
        <w:rPr>
          <w:rFonts w:ascii="Courier New" w:hAnsi="Courier New" w:cs="Courier New"/>
          <w:color w:val="333333"/>
          <w:sz w:val="20"/>
        </w:rPr>
        <w:t>.</w:t>
      </w:r>
      <w:r w:rsidRPr="00D36450">
        <w:rPr>
          <w:rFonts w:ascii="Courier New" w:hAnsi="Courier New" w:cs="Courier New"/>
          <w:sz w:val="20"/>
        </w:rPr>
        <w:t xml:space="preserve">fit_transform(X)   </w:t>
      </w:r>
      <w:r w:rsidRPr="00D36450">
        <w:rPr>
          <w:rFonts w:ascii="Courier New" w:hAnsi="Courier New" w:cs="Courier New"/>
          <w:color w:val="888888"/>
          <w:sz w:val="20"/>
        </w:rPr>
        <w:t xml:space="preserve"># selecting vaues to perfom transformation on  </w:t>
      </w:r>
    </w:p>
    <w:p w14:paraId="7E4C24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334D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pca </w:t>
      </w:r>
      <w:r w:rsidRPr="00D36450">
        <w:rPr>
          <w:rFonts w:ascii="Courier New" w:hAnsi="Courier New" w:cs="Courier New"/>
          <w:color w:val="333333"/>
          <w:sz w:val="20"/>
        </w:rPr>
        <w:t>=</w:t>
      </w:r>
      <w:r w:rsidRPr="00D36450">
        <w:rPr>
          <w:rFonts w:ascii="Courier New" w:hAnsi="Courier New" w:cs="Courier New"/>
          <w:sz w:val="20"/>
        </w:rPr>
        <w:t xml:space="preserve"> PCA(n_components</w:t>
      </w:r>
      <w:r w:rsidRPr="00D36450">
        <w:rPr>
          <w:rFonts w:ascii="Courier New" w:hAnsi="Courier New" w:cs="Courier New"/>
          <w:color w:val="333333"/>
          <w:sz w:val="20"/>
        </w:rPr>
        <w:t>=</w:t>
      </w:r>
      <w:r w:rsidRPr="00D36450">
        <w:rPr>
          <w:rFonts w:ascii="Courier New" w:hAnsi="Courier New" w:cs="Courier New"/>
          <w:sz w:val="20"/>
        </w:rPr>
        <w:t xml:space="preserve">pcomponents)  </w:t>
      </w:r>
      <w:r w:rsidRPr="00D36450">
        <w:rPr>
          <w:rFonts w:ascii="Courier New" w:hAnsi="Courier New" w:cs="Courier New"/>
          <w:color w:val="888888"/>
          <w:sz w:val="20"/>
        </w:rPr>
        <w:t># selecting number of principal components</w:t>
      </w:r>
    </w:p>
    <w:p w14:paraId="2D2E61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rincipalComponents </w:t>
      </w:r>
      <w:r w:rsidRPr="00D36450">
        <w:rPr>
          <w:rFonts w:ascii="Courier New" w:hAnsi="Courier New" w:cs="Courier New"/>
          <w:color w:val="333333"/>
          <w:sz w:val="20"/>
        </w:rPr>
        <w:t>=</w:t>
      </w:r>
      <w:r w:rsidRPr="00D36450">
        <w:rPr>
          <w:rFonts w:ascii="Courier New" w:hAnsi="Courier New" w:cs="Courier New"/>
          <w:sz w:val="20"/>
        </w:rPr>
        <w:t xml:space="preserve"> pca</w:t>
      </w:r>
      <w:r w:rsidRPr="00D36450">
        <w:rPr>
          <w:rFonts w:ascii="Courier New" w:hAnsi="Courier New" w:cs="Courier New"/>
          <w:color w:val="333333"/>
          <w:sz w:val="20"/>
        </w:rPr>
        <w:t>.</w:t>
      </w:r>
      <w:r w:rsidRPr="00D36450">
        <w:rPr>
          <w:rFonts w:ascii="Courier New" w:hAnsi="Courier New" w:cs="Courier New"/>
          <w:sz w:val="20"/>
        </w:rPr>
        <w:t xml:space="preserve">fit_transform(X)  </w:t>
      </w:r>
      <w:r w:rsidRPr="00D36450">
        <w:rPr>
          <w:rFonts w:ascii="Courier New" w:hAnsi="Courier New" w:cs="Courier New"/>
          <w:color w:val="888888"/>
          <w:sz w:val="20"/>
        </w:rPr>
        <w:t xml:space="preserve">#  # selecting values to perfom transformation on  </w:t>
      </w:r>
    </w:p>
    <w:p w14:paraId="675500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rincipalDf </w:t>
      </w:r>
      <w:r w:rsidRPr="00D36450">
        <w:rPr>
          <w:rFonts w:ascii="Courier New" w:hAnsi="Courier New" w:cs="Courier New"/>
          <w:color w:val="333333"/>
          <w:sz w:val="20"/>
        </w:rPr>
        <w:t>=</w:t>
      </w:r>
      <w:r w:rsidRPr="00D36450">
        <w:rPr>
          <w:rFonts w:ascii="Courier New" w:hAnsi="Courier New" w:cs="Courier New"/>
          <w:sz w:val="20"/>
        </w:rPr>
        <w:t xml:space="preserve"> pd</w:t>
      </w:r>
      <w:r w:rsidRPr="00D36450">
        <w:rPr>
          <w:rFonts w:ascii="Courier New" w:hAnsi="Courier New" w:cs="Courier New"/>
          <w:color w:val="333333"/>
          <w:sz w:val="20"/>
        </w:rPr>
        <w:t>.</w:t>
      </w:r>
      <w:r w:rsidRPr="00D36450">
        <w:rPr>
          <w:rFonts w:ascii="Courier New" w:hAnsi="Courier New" w:cs="Courier New"/>
          <w:sz w:val="20"/>
        </w:rPr>
        <w:t xml:space="preserve">DataFrame(data </w:t>
      </w:r>
      <w:r w:rsidRPr="00D36450">
        <w:rPr>
          <w:rFonts w:ascii="Courier New" w:hAnsi="Courier New" w:cs="Courier New"/>
          <w:color w:val="333333"/>
          <w:sz w:val="20"/>
        </w:rPr>
        <w:t>=</w:t>
      </w:r>
      <w:r w:rsidRPr="00D36450">
        <w:rPr>
          <w:rFonts w:ascii="Courier New" w:hAnsi="Courier New" w:cs="Courier New"/>
          <w:sz w:val="20"/>
        </w:rPr>
        <w:t xml:space="preserve"> principalComponents  </w:t>
      </w:r>
      <w:r w:rsidRPr="00D36450">
        <w:rPr>
          <w:rFonts w:ascii="Courier New" w:hAnsi="Courier New" w:cs="Courier New"/>
          <w:color w:val="888888"/>
          <w:sz w:val="20"/>
        </w:rPr>
        <w:t># creating a new dataframe with principal components.</w:t>
      </w:r>
    </w:p>
    <w:p w14:paraId="42FA85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 columns </w:t>
      </w:r>
      <w:r w:rsidRPr="00D36450">
        <w:rPr>
          <w:rFonts w:ascii="Courier New" w:hAnsi="Courier New" w:cs="Courier New"/>
          <w:color w:val="333333"/>
          <w:sz w:val="20"/>
        </w:rPr>
        <w:t>=</w:t>
      </w:r>
      <w:r w:rsidRPr="00D36450">
        <w:rPr>
          <w:rFonts w:ascii="Courier New" w:hAnsi="Courier New" w:cs="Courier New"/>
          <w:sz w:val="20"/>
        </w:rPr>
        <w:t>pcolumns)</w:t>
      </w:r>
    </w:p>
    <w:p w14:paraId="1FF0FF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finalDf </w:t>
      </w:r>
      <w:r w:rsidRPr="00D36450">
        <w:rPr>
          <w:rFonts w:ascii="Courier New" w:hAnsi="Courier New" w:cs="Courier New"/>
          <w:color w:val="333333"/>
          <w:sz w:val="20"/>
        </w:rPr>
        <w:t>=</w:t>
      </w:r>
      <w:r w:rsidRPr="00D36450">
        <w:rPr>
          <w:rFonts w:ascii="Courier New" w:hAnsi="Courier New" w:cs="Courier New"/>
          <w:sz w:val="20"/>
        </w:rPr>
        <w:t xml:space="preserve"> pd</w:t>
      </w:r>
      <w:r w:rsidRPr="00D36450">
        <w:rPr>
          <w:rFonts w:ascii="Courier New" w:hAnsi="Courier New" w:cs="Courier New"/>
          <w:color w:val="333333"/>
          <w:sz w:val="20"/>
        </w:rPr>
        <w:t>.</w:t>
      </w:r>
      <w:r w:rsidRPr="00D36450">
        <w:rPr>
          <w:rFonts w:ascii="Courier New" w:hAnsi="Courier New" w:cs="Courier New"/>
          <w:sz w:val="20"/>
        </w:rPr>
        <w:t xml:space="preserve">concat([principalDf, y_value], axi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concnating principal componenets with Class.</w:t>
      </w:r>
    </w:p>
    <w:p w14:paraId="7B8613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 xml:space="preserve">(finalDf)  </w:t>
      </w:r>
      <w:r w:rsidRPr="00D36450">
        <w:rPr>
          <w:rFonts w:ascii="Courier New" w:hAnsi="Courier New" w:cs="Courier New"/>
          <w:color w:val="888888"/>
          <w:sz w:val="20"/>
        </w:rPr>
        <w:t># looking at the out put from pca.</w:t>
      </w:r>
    </w:p>
    <w:p w14:paraId="61B3BF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pca</w:t>
      </w:r>
      <w:r w:rsidRPr="00D36450">
        <w:rPr>
          <w:rFonts w:ascii="Courier New" w:hAnsi="Courier New" w:cs="Courier New"/>
          <w:color w:val="333333"/>
          <w:sz w:val="20"/>
        </w:rPr>
        <w:t>.</w:t>
      </w:r>
      <w:r w:rsidRPr="00D36450">
        <w:rPr>
          <w:rFonts w:ascii="Courier New" w:hAnsi="Courier New" w:cs="Courier New"/>
          <w:sz w:val="20"/>
        </w:rPr>
        <w:t>explained_variance_ratio_)</w:t>
      </w:r>
      <w:r w:rsidRPr="00D36450">
        <w:rPr>
          <w:rFonts w:ascii="Courier New" w:hAnsi="Courier New" w:cs="Courier New"/>
          <w:color w:val="888888"/>
          <w:sz w:val="20"/>
        </w:rPr>
        <w:t># shows how much information is reatined from the pca</w:t>
      </w:r>
    </w:p>
    <w:p w14:paraId="47D0F0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9E12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ssing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0</w:t>
      </w:r>
      <w:r w:rsidRPr="00D36450">
        <w:rPr>
          <w:rFonts w:ascii="Courier New" w:hAnsi="Courier New" w:cs="Courier New"/>
          <w:sz w:val="20"/>
        </w:rPr>
        <w:t xml:space="preserve">  </w:t>
      </w:r>
      <w:r w:rsidRPr="00D36450">
        <w:rPr>
          <w:rFonts w:ascii="Courier New" w:hAnsi="Courier New" w:cs="Courier New"/>
          <w:color w:val="888888"/>
          <w:sz w:val="20"/>
        </w:rPr>
        <w:t># setting variable to 0.</w:t>
      </w:r>
    </w:p>
    <w:p w14:paraId="0C311D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pca</w:t>
      </w:r>
      <w:r w:rsidRPr="00D36450">
        <w:rPr>
          <w:rFonts w:ascii="Courier New" w:hAnsi="Courier New" w:cs="Courier New"/>
          <w:color w:val="333333"/>
          <w:sz w:val="20"/>
        </w:rPr>
        <w:t>.</w:t>
      </w:r>
      <w:r w:rsidRPr="00D36450">
        <w:rPr>
          <w:rFonts w:ascii="Courier New" w:hAnsi="Courier New" w:cs="Courier New"/>
          <w:sz w:val="20"/>
        </w:rPr>
        <w:t xml:space="preserve">explained_variance_ratio_)):  </w:t>
      </w:r>
      <w:r w:rsidRPr="00D36450">
        <w:rPr>
          <w:rFonts w:ascii="Courier New" w:hAnsi="Courier New" w:cs="Courier New"/>
          <w:color w:val="888888"/>
          <w:sz w:val="20"/>
        </w:rPr>
        <w:t># for looping in length of the array pca.explained_variance_ratio_</w:t>
      </w:r>
    </w:p>
    <w:p w14:paraId="534A03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ssing </w:t>
      </w:r>
      <w:r w:rsidRPr="00D36450">
        <w:rPr>
          <w:rFonts w:ascii="Courier New" w:hAnsi="Courier New" w:cs="Courier New"/>
          <w:color w:val="333333"/>
          <w:sz w:val="20"/>
        </w:rPr>
        <w:t>=</w:t>
      </w:r>
      <w:r w:rsidRPr="00D36450">
        <w:rPr>
          <w:rFonts w:ascii="Courier New" w:hAnsi="Courier New" w:cs="Courier New"/>
          <w:sz w:val="20"/>
        </w:rPr>
        <w:t xml:space="preserve"> missing  </w:t>
      </w:r>
      <w:r w:rsidRPr="00D36450">
        <w:rPr>
          <w:rFonts w:ascii="Courier New" w:hAnsi="Courier New" w:cs="Courier New"/>
          <w:color w:val="333333"/>
          <w:sz w:val="20"/>
        </w:rPr>
        <w:t>+</w:t>
      </w:r>
      <w:r w:rsidRPr="00D36450">
        <w:rPr>
          <w:rFonts w:ascii="Courier New" w:hAnsi="Courier New" w:cs="Courier New"/>
          <w:sz w:val="20"/>
        </w:rPr>
        <w:t xml:space="preserve"> pca</w:t>
      </w:r>
      <w:r w:rsidRPr="00D36450">
        <w:rPr>
          <w:rFonts w:ascii="Courier New" w:hAnsi="Courier New" w:cs="Courier New"/>
          <w:color w:val="333333"/>
          <w:sz w:val="20"/>
        </w:rPr>
        <w:t>.</w:t>
      </w:r>
      <w:r w:rsidRPr="00D36450">
        <w:rPr>
          <w:rFonts w:ascii="Courier New" w:hAnsi="Courier New" w:cs="Courier New"/>
          <w:sz w:val="20"/>
        </w:rPr>
        <w:t xml:space="preserve">explained_variance_ratio_[i]  </w:t>
      </w:r>
      <w:r w:rsidRPr="00D36450">
        <w:rPr>
          <w:rFonts w:ascii="Courier New" w:hAnsi="Courier New" w:cs="Courier New"/>
          <w:color w:val="888888"/>
          <w:sz w:val="20"/>
        </w:rPr>
        <w:t xml:space="preserve"># adding pca.explained_variance_ratio_[i] </w:t>
      </w:r>
    </w:p>
    <w:p w14:paraId="597DBB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ables values to missing variable</w:t>
      </w:r>
    </w:p>
    <w:p w14:paraId="478C42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Total values :  "</w:t>
      </w:r>
      <w:r w:rsidRPr="00D36450">
        <w:rPr>
          <w:rFonts w:ascii="Courier New" w:hAnsi="Courier New" w:cs="Courier New"/>
          <w:sz w:val="20"/>
        </w:rPr>
        <w:t xml:space="preserve">, missing,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total data left </w:t>
      </w:r>
    </w:p>
    <w:p w14:paraId="6ACDE2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ssing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missing  </w:t>
      </w:r>
      <w:r w:rsidRPr="00D36450">
        <w:rPr>
          <w:rFonts w:ascii="Courier New" w:hAnsi="Courier New" w:cs="Courier New"/>
          <w:color w:val="888888"/>
          <w:sz w:val="20"/>
        </w:rPr>
        <w:t># subtracting missing variables value from 1.</w:t>
      </w:r>
    </w:p>
    <w:p w14:paraId="77879C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missing values :"</w:t>
      </w:r>
      <w:r w:rsidRPr="00D36450">
        <w:rPr>
          <w:rFonts w:ascii="Courier New" w:hAnsi="Courier New" w:cs="Courier New"/>
          <w:sz w:val="20"/>
        </w:rPr>
        <w:t xml:space="preserve">, missing,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total data lost</w:t>
      </w:r>
    </w:p>
    <w:p w14:paraId="289A24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C67D4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64F67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F33F4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pcomponen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checks the number of principal components.</w:t>
      </w:r>
    </w:p>
    <w:p w14:paraId="673567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ot </w:t>
      </w:r>
      <w:r w:rsidRPr="00D36450">
        <w:rPr>
          <w:rFonts w:ascii="Courier New" w:hAnsi="Courier New" w:cs="Courier New"/>
          <w:color w:val="333333"/>
          <w:sz w:val="20"/>
        </w:rPr>
        <w:t>=</w:t>
      </w:r>
      <w:r w:rsidRPr="00D36450">
        <w:rPr>
          <w:rFonts w:ascii="Courier New" w:hAnsi="Courier New" w:cs="Courier New"/>
          <w:sz w:val="20"/>
        </w:rPr>
        <w:t xml:space="preserve"> sns</w:t>
      </w:r>
      <w:r w:rsidRPr="00D36450">
        <w:rPr>
          <w:rFonts w:ascii="Courier New" w:hAnsi="Courier New" w:cs="Courier New"/>
          <w:color w:val="333333"/>
          <w:sz w:val="20"/>
        </w:rPr>
        <w:t>.</w:t>
      </w:r>
      <w:r w:rsidRPr="00D36450">
        <w:rPr>
          <w:rFonts w:ascii="Courier New" w:hAnsi="Courier New" w:cs="Courier New"/>
          <w:sz w:val="20"/>
        </w:rPr>
        <w:t>relplot(</w:t>
      </w:r>
    </w:p>
    <w:p w14:paraId="06CA82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x</w:t>
      </w:r>
      <w:r w:rsidRPr="00D36450">
        <w:rPr>
          <w:rFonts w:ascii="Courier New" w:hAnsi="Courier New" w:cs="Courier New"/>
          <w:color w:val="333333"/>
          <w:sz w:val="20"/>
        </w:rPr>
        <w:t>=</w:t>
      </w:r>
      <w:r w:rsidRPr="00D36450">
        <w:rPr>
          <w:rFonts w:ascii="Courier New" w:hAnsi="Courier New" w:cs="Courier New"/>
          <w:sz w:val="20"/>
          <w:shd w:val="clear" w:color="auto" w:fill="FFF0F0"/>
        </w:rPr>
        <w:t>'principal component 1'</w:t>
      </w:r>
      <w:r w:rsidRPr="00D36450">
        <w:rPr>
          <w:rFonts w:ascii="Courier New" w:hAnsi="Courier New" w:cs="Courier New"/>
          <w:sz w:val="20"/>
        </w:rPr>
        <w:t xml:space="preserve">,   </w:t>
      </w:r>
      <w:r w:rsidRPr="00D36450">
        <w:rPr>
          <w:rFonts w:ascii="Courier New" w:hAnsi="Courier New" w:cs="Courier New"/>
          <w:color w:val="888888"/>
          <w:sz w:val="20"/>
        </w:rPr>
        <w:t># selecting first princal component.</w:t>
      </w:r>
    </w:p>
    <w:p w14:paraId="21ECC3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y</w:t>
      </w:r>
      <w:r w:rsidRPr="00D36450">
        <w:rPr>
          <w:rFonts w:ascii="Courier New" w:hAnsi="Courier New" w:cs="Courier New"/>
          <w:color w:val="333333"/>
          <w:sz w:val="20"/>
        </w:rPr>
        <w:t>=</w:t>
      </w:r>
      <w:r w:rsidRPr="00D36450">
        <w:rPr>
          <w:rFonts w:ascii="Courier New" w:hAnsi="Courier New" w:cs="Courier New"/>
          <w:sz w:val="20"/>
          <w:shd w:val="clear" w:color="auto" w:fill="FFF0F0"/>
        </w:rPr>
        <w:t>'principal component 2'</w:t>
      </w:r>
      <w:r w:rsidRPr="00D36450">
        <w:rPr>
          <w:rFonts w:ascii="Courier New" w:hAnsi="Courier New" w:cs="Courier New"/>
          <w:sz w:val="20"/>
        </w:rPr>
        <w:t xml:space="preserve">,   </w:t>
      </w:r>
      <w:r w:rsidRPr="00D36450">
        <w:rPr>
          <w:rFonts w:ascii="Courier New" w:hAnsi="Courier New" w:cs="Courier New"/>
          <w:color w:val="888888"/>
          <w:sz w:val="20"/>
        </w:rPr>
        <w:t># selecting second princal component.</w:t>
      </w:r>
    </w:p>
    <w:p w14:paraId="13274D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hue</w:t>
      </w:r>
      <w:r w:rsidRPr="00D36450">
        <w:rPr>
          <w:rFonts w:ascii="Courier New" w:hAnsi="Courier New" w:cs="Courier New"/>
          <w:color w:val="333333"/>
          <w:sz w:val="20"/>
        </w:rPr>
        <w:t>=</w:t>
      </w:r>
      <w:r w:rsidRPr="00D36450">
        <w:rPr>
          <w:rFonts w:ascii="Courier New" w:hAnsi="Courier New" w:cs="Courier New"/>
          <w:sz w:val="20"/>
        </w:rPr>
        <w:t xml:space="preserve">y_var, </w:t>
      </w:r>
      <w:r w:rsidRPr="00D36450">
        <w:rPr>
          <w:rFonts w:ascii="Courier New" w:hAnsi="Courier New" w:cs="Courier New"/>
          <w:color w:val="888888"/>
          <w:sz w:val="20"/>
        </w:rPr>
        <w:t># sets hue to the y variable.</w:t>
      </w:r>
    </w:p>
    <w:p w14:paraId="65C3AF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data</w:t>
      </w:r>
      <w:r w:rsidRPr="00D36450">
        <w:rPr>
          <w:rFonts w:ascii="Courier New" w:hAnsi="Courier New" w:cs="Courier New"/>
          <w:color w:val="333333"/>
          <w:sz w:val="20"/>
        </w:rPr>
        <w:t>=</w:t>
      </w:r>
      <w:r w:rsidRPr="00D36450">
        <w:rPr>
          <w:rFonts w:ascii="Courier New" w:hAnsi="Courier New" w:cs="Courier New"/>
          <w:sz w:val="20"/>
        </w:rPr>
        <w:t xml:space="preserve">finalDf, </w:t>
      </w:r>
      <w:r w:rsidRPr="00D36450">
        <w:rPr>
          <w:rFonts w:ascii="Courier New" w:hAnsi="Courier New" w:cs="Courier New"/>
          <w:color w:val="888888"/>
          <w:sz w:val="20"/>
        </w:rPr>
        <w:t># selects where to get data from.</w:t>
      </w:r>
    </w:p>
    <w:p w14:paraId="1F31DD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facet_kw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legend_ou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helps in selecting a custom legend.</w:t>
      </w:r>
    </w:p>
    <w:p w14:paraId="56F85F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  </w:t>
      </w:r>
      <w:r w:rsidRPr="00D36450">
        <w:rPr>
          <w:rFonts w:ascii="Courier New" w:hAnsi="Courier New" w:cs="Courier New"/>
          <w:color w:val="888888"/>
          <w:sz w:val="20"/>
        </w:rPr>
        <w:t># plots a scatter plot of principal components.</w:t>
      </w:r>
    </w:p>
    <w:p w14:paraId="11647B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EE32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title(</w:t>
      </w:r>
      <w:r w:rsidRPr="00D36450">
        <w:rPr>
          <w:rFonts w:ascii="Courier New" w:hAnsi="Courier New" w:cs="Courier New"/>
          <w:sz w:val="20"/>
          <w:shd w:val="clear" w:color="auto" w:fill="FFF0F0"/>
        </w:rPr>
        <w:t>'Dataset with pca'</w:t>
      </w:r>
      <w:r w:rsidRPr="00D36450">
        <w:rPr>
          <w:rFonts w:ascii="Courier New" w:hAnsi="Courier New" w:cs="Courier New"/>
          <w:sz w:val="20"/>
        </w:rPr>
        <w:t xml:space="preserve">)  </w:t>
      </w:r>
      <w:r w:rsidRPr="00D36450">
        <w:rPr>
          <w:rFonts w:ascii="Courier New" w:hAnsi="Courier New" w:cs="Courier New"/>
          <w:color w:val="888888"/>
          <w:sz w:val="20"/>
        </w:rPr>
        <w:t># Title of the plot</w:t>
      </w:r>
    </w:p>
    <w:p w14:paraId="0B1EC4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check axes and find which is have legend</w:t>
      </w:r>
    </w:p>
    <w:p w14:paraId="3671A5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eg </w:t>
      </w:r>
      <w:r w:rsidRPr="00D36450">
        <w:rPr>
          <w:rFonts w:ascii="Courier New" w:hAnsi="Courier New" w:cs="Courier New"/>
          <w:color w:val="333333"/>
          <w:sz w:val="20"/>
        </w:rPr>
        <w:t>=</w:t>
      </w:r>
      <w:r w:rsidRPr="00D36450">
        <w:rPr>
          <w:rFonts w:ascii="Courier New" w:hAnsi="Courier New" w:cs="Courier New"/>
          <w:sz w:val="20"/>
        </w:rPr>
        <w:t xml:space="preserve"> plot</w:t>
      </w:r>
      <w:r w:rsidRPr="00D36450">
        <w:rPr>
          <w:rFonts w:ascii="Courier New" w:hAnsi="Courier New" w:cs="Courier New"/>
          <w:color w:val="333333"/>
          <w:sz w:val="20"/>
        </w:rPr>
        <w:t>.</w:t>
      </w:r>
      <w:r w:rsidRPr="00D36450">
        <w:rPr>
          <w:rFonts w:ascii="Courier New" w:hAnsi="Courier New" w:cs="Courier New"/>
          <w:sz w:val="20"/>
        </w:rPr>
        <w:t>axes</w:t>
      </w:r>
      <w:r w:rsidRPr="00D36450">
        <w:rPr>
          <w:rFonts w:ascii="Courier New" w:hAnsi="Courier New" w:cs="Courier New"/>
          <w:color w:val="333333"/>
          <w:sz w:val="20"/>
        </w:rPr>
        <w:t>.</w:t>
      </w:r>
      <w:r w:rsidRPr="00D36450">
        <w:rPr>
          <w:rFonts w:ascii="Courier New" w:hAnsi="Courier New" w:cs="Courier New"/>
          <w:sz w:val="20"/>
        </w:rPr>
        <w:t>flat[</w:t>
      </w:r>
      <w:r w:rsidRPr="00D36450">
        <w:rPr>
          <w:rFonts w:ascii="Courier New" w:hAnsi="Courier New" w:cs="Courier New"/>
          <w:b/>
          <w:bCs/>
          <w:color w:val="0000DD"/>
          <w:sz w:val="20"/>
        </w:rPr>
        <w:t>0</w:t>
      </w:r>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get_legend()</w:t>
      </w:r>
    </w:p>
    <w:p w14:paraId="40F63A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new_title </w:t>
      </w:r>
      <w:r w:rsidRPr="00D36450">
        <w:rPr>
          <w:rFonts w:ascii="Courier New" w:hAnsi="Courier New" w:cs="Courier New"/>
          <w:color w:val="333333"/>
          <w:sz w:val="20"/>
        </w:rPr>
        <w:t>=</w:t>
      </w:r>
      <w:r w:rsidRPr="00D36450">
        <w:rPr>
          <w:rFonts w:ascii="Courier New" w:hAnsi="Courier New" w:cs="Courier New"/>
          <w:sz w:val="20"/>
        </w:rPr>
        <w:t xml:space="preserve">y_var  </w:t>
      </w:r>
      <w:r w:rsidRPr="00D36450">
        <w:rPr>
          <w:rFonts w:ascii="Courier New" w:hAnsi="Courier New" w:cs="Courier New"/>
          <w:color w:val="888888"/>
          <w:sz w:val="20"/>
        </w:rPr>
        <w:t># Legend title.</w:t>
      </w:r>
    </w:p>
    <w:p w14:paraId="413B9B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eg</w:t>
      </w:r>
      <w:r w:rsidRPr="00D36450">
        <w:rPr>
          <w:rFonts w:ascii="Courier New" w:hAnsi="Courier New" w:cs="Courier New"/>
          <w:color w:val="333333"/>
          <w:sz w:val="20"/>
        </w:rPr>
        <w:t>.</w:t>
      </w:r>
      <w:r w:rsidRPr="00D36450">
        <w:rPr>
          <w:rFonts w:ascii="Courier New" w:hAnsi="Courier New" w:cs="Courier New"/>
          <w:sz w:val="20"/>
        </w:rPr>
        <w:t xml:space="preserve">set_title(new_title)  </w:t>
      </w:r>
      <w:r w:rsidRPr="00D36450">
        <w:rPr>
          <w:rFonts w:ascii="Courier New" w:hAnsi="Courier New" w:cs="Courier New"/>
          <w:color w:val="888888"/>
          <w:sz w:val="20"/>
        </w:rPr>
        <w:t># setting title to legend.</w:t>
      </w:r>
    </w:p>
    <w:p w14:paraId="26C678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eg</w:t>
      </w:r>
      <w:r w:rsidRPr="00D36450">
        <w:rPr>
          <w:rFonts w:ascii="Courier New" w:hAnsi="Courier New" w:cs="Courier New"/>
          <w:color w:val="333333"/>
          <w:sz w:val="20"/>
        </w:rPr>
        <w:t>.</w:t>
      </w:r>
      <w:r w:rsidRPr="00D36450">
        <w:rPr>
          <w:rFonts w:ascii="Courier New" w:hAnsi="Courier New" w:cs="Courier New"/>
          <w:sz w:val="20"/>
        </w:rPr>
        <w:t>get_frame()</w:t>
      </w:r>
      <w:r w:rsidRPr="00D36450">
        <w:rPr>
          <w:rFonts w:ascii="Courier New" w:hAnsi="Courier New" w:cs="Courier New"/>
          <w:color w:val="333333"/>
          <w:sz w:val="20"/>
        </w:rPr>
        <w:t>.</w:t>
      </w:r>
      <w:r w:rsidRPr="00D36450">
        <w:rPr>
          <w:rFonts w:ascii="Courier New" w:hAnsi="Courier New" w:cs="Courier New"/>
          <w:sz w:val="20"/>
        </w:rPr>
        <w:t>set_alpha(</w:t>
      </w:r>
      <w:r w:rsidRPr="00D36450">
        <w:rPr>
          <w:rFonts w:ascii="Courier New" w:hAnsi="Courier New" w:cs="Courier New"/>
          <w:b/>
          <w:bCs/>
          <w:color w:val="0000DD"/>
          <w:sz w:val="20"/>
        </w:rPr>
        <w:t>255</w:t>
      </w:r>
      <w:r w:rsidRPr="00D36450">
        <w:rPr>
          <w:rFonts w:ascii="Courier New" w:hAnsi="Courier New" w:cs="Courier New"/>
          <w:sz w:val="20"/>
        </w:rPr>
        <w:t xml:space="preserve">) </w:t>
      </w:r>
      <w:r w:rsidRPr="00D36450">
        <w:rPr>
          <w:rFonts w:ascii="Courier New" w:hAnsi="Courier New" w:cs="Courier New"/>
          <w:color w:val="888888"/>
          <w:sz w:val="20"/>
        </w:rPr>
        <w:t># setting transparency level for legend box</w:t>
      </w:r>
    </w:p>
    <w:p w14:paraId="26FECB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abels </w:t>
      </w:r>
      <w:r w:rsidRPr="00D36450">
        <w:rPr>
          <w:rFonts w:ascii="Courier New" w:hAnsi="Courier New" w:cs="Courier New"/>
          <w:color w:val="333333"/>
          <w:sz w:val="20"/>
        </w:rPr>
        <w:t>=</w:t>
      </w:r>
      <w:r w:rsidRPr="00D36450">
        <w:rPr>
          <w:rFonts w:ascii="Courier New" w:hAnsi="Courier New" w:cs="Courier New"/>
          <w:sz w:val="20"/>
        </w:rPr>
        <w:t xml:space="preserve"> plot_labels  </w:t>
      </w:r>
      <w:r w:rsidRPr="00D36450">
        <w:rPr>
          <w:rFonts w:ascii="Courier New" w:hAnsi="Courier New" w:cs="Courier New"/>
          <w:color w:val="888888"/>
          <w:sz w:val="20"/>
        </w:rPr>
        <w:t># label list for legend</w:t>
      </w:r>
    </w:p>
    <w:p w14:paraId="17C22D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t, l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zip</w:t>
      </w:r>
      <w:r w:rsidRPr="00D36450">
        <w:rPr>
          <w:rFonts w:ascii="Courier New" w:hAnsi="Courier New" w:cs="Courier New"/>
          <w:sz w:val="20"/>
        </w:rPr>
        <w:t>(plot</w:t>
      </w:r>
      <w:r w:rsidRPr="00D36450">
        <w:rPr>
          <w:rFonts w:ascii="Courier New" w:hAnsi="Courier New" w:cs="Courier New"/>
          <w:color w:val="333333"/>
          <w:sz w:val="20"/>
        </w:rPr>
        <w:t>.</w:t>
      </w:r>
      <w:r w:rsidRPr="00D36450">
        <w:rPr>
          <w:rFonts w:ascii="Courier New" w:hAnsi="Courier New" w:cs="Courier New"/>
          <w:sz w:val="20"/>
        </w:rPr>
        <w:t>_legend</w:t>
      </w:r>
      <w:r w:rsidRPr="00D36450">
        <w:rPr>
          <w:rFonts w:ascii="Courier New" w:hAnsi="Courier New" w:cs="Courier New"/>
          <w:color w:val="333333"/>
          <w:sz w:val="20"/>
        </w:rPr>
        <w:t>.</w:t>
      </w:r>
      <w:r w:rsidRPr="00D36450">
        <w:rPr>
          <w:rFonts w:ascii="Courier New" w:hAnsi="Courier New" w:cs="Courier New"/>
          <w:sz w:val="20"/>
        </w:rPr>
        <w:t xml:space="preserve">texts, labels):  </w:t>
      </w:r>
      <w:r w:rsidRPr="00D36450">
        <w:rPr>
          <w:rFonts w:ascii="Courier New" w:hAnsi="Courier New" w:cs="Courier New"/>
          <w:color w:val="888888"/>
          <w:sz w:val="20"/>
        </w:rPr>
        <w:t># looping through a touple.</w:t>
      </w:r>
    </w:p>
    <w:p w14:paraId="0F6732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t</w:t>
      </w:r>
      <w:r w:rsidRPr="00D36450">
        <w:rPr>
          <w:rFonts w:ascii="Courier New" w:hAnsi="Courier New" w:cs="Courier New"/>
          <w:color w:val="333333"/>
          <w:sz w:val="20"/>
        </w:rPr>
        <w:t>.</w:t>
      </w:r>
      <w:r w:rsidRPr="00D36450">
        <w:rPr>
          <w:rFonts w:ascii="Courier New" w:hAnsi="Courier New" w:cs="Courier New"/>
          <w:sz w:val="20"/>
        </w:rPr>
        <w:t xml:space="preserve">set_text(l)  </w:t>
      </w:r>
      <w:r w:rsidRPr="00D36450">
        <w:rPr>
          <w:rFonts w:ascii="Courier New" w:hAnsi="Courier New" w:cs="Courier New"/>
          <w:color w:val="888888"/>
          <w:sz w:val="20"/>
        </w:rPr>
        <w:t># adding label to list</w:t>
      </w:r>
    </w:p>
    <w:p w14:paraId="051AC4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EF191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elif</w:t>
      </w:r>
      <w:r w:rsidRPr="00D36450">
        <w:rPr>
          <w:rFonts w:ascii="Courier New" w:hAnsi="Courier New" w:cs="Courier New"/>
          <w:sz w:val="20"/>
        </w:rPr>
        <w:t xml:space="preserve"> pcomponen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checks the number of principal components.</w:t>
      </w:r>
    </w:p>
    <w:p w14:paraId="446614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B280C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fig </w:t>
      </w:r>
      <w:r w:rsidRPr="00D36450">
        <w:rPr>
          <w:rFonts w:ascii="Courier New" w:hAnsi="Courier New" w:cs="Courier New"/>
          <w:color w:val="333333"/>
          <w:sz w:val="20"/>
        </w:rPr>
        <w:t>=</w:t>
      </w: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figure(figsize</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5</w:t>
      </w:r>
      <w:r w:rsidRPr="00D36450">
        <w:rPr>
          <w:rFonts w:ascii="Courier New" w:hAnsi="Courier New" w:cs="Courier New"/>
          <w:sz w:val="20"/>
        </w:rPr>
        <w:t>,</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setting plot size</w:t>
      </w:r>
    </w:p>
    <w:p w14:paraId="6A6607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x </w:t>
      </w:r>
      <w:r w:rsidRPr="00D36450">
        <w:rPr>
          <w:rFonts w:ascii="Courier New" w:hAnsi="Courier New" w:cs="Courier New"/>
          <w:color w:val="333333"/>
          <w:sz w:val="20"/>
        </w:rPr>
        <w:t>=</w:t>
      </w: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axes(projection</w:t>
      </w:r>
      <w:r w:rsidRPr="00D36450">
        <w:rPr>
          <w:rFonts w:ascii="Courier New" w:hAnsi="Courier New" w:cs="Courier New"/>
          <w:color w:val="333333"/>
          <w:sz w:val="20"/>
        </w:rPr>
        <w:t>=</w:t>
      </w:r>
      <w:r w:rsidRPr="00D36450">
        <w:rPr>
          <w:rFonts w:ascii="Courier New" w:hAnsi="Courier New" w:cs="Courier New"/>
          <w:sz w:val="20"/>
          <w:shd w:val="clear" w:color="auto" w:fill="FFF0F0"/>
        </w:rPr>
        <w:t>'3d'</w:t>
      </w:r>
      <w:r w:rsidRPr="00D36450">
        <w:rPr>
          <w:rFonts w:ascii="Courier New" w:hAnsi="Courier New" w:cs="Courier New"/>
          <w:sz w:val="20"/>
        </w:rPr>
        <w:t xml:space="preserve">)  </w:t>
      </w:r>
      <w:r w:rsidRPr="00D36450">
        <w:rPr>
          <w:rFonts w:ascii="Courier New" w:hAnsi="Courier New" w:cs="Courier New"/>
          <w:color w:val="888888"/>
          <w:sz w:val="20"/>
        </w:rPr>
        <w:t># specifying that it is a 3d plot.</w:t>
      </w:r>
    </w:p>
    <w:p w14:paraId="673619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title(</w:t>
      </w:r>
      <w:r w:rsidRPr="00D36450">
        <w:rPr>
          <w:rFonts w:ascii="Courier New" w:hAnsi="Courier New" w:cs="Courier New"/>
          <w:sz w:val="20"/>
          <w:shd w:val="clear" w:color="auto" w:fill="FFF0F0"/>
        </w:rPr>
        <w:t>'Dataset with pca'</w:t>
      </w:r>
      <w:r w:rsidRPr="00D36450">
        <w:rPr>
          <w:rFonts w:ascii="Courier New" w:hAnsi="Courier New" w:cs="Courier New"/>
          <w:sz w:val="20"/>
        </w:rPr>
        <w:t>, 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adding a title to the plot</w:t>
      </w:r>
    </w:p>
    <w:p w14:paraId="21843B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Data for three-dimensional scattered points</w:t>
      </w:r>
    </w:p>
    <w:p w14:paraId="68F1FA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xdata </w:t>
      </w:r>
      <w:r w:rsidRPr="00D36450">
        <w:rPr>
          <w:rFonts w:ascii="Courier New" w:hAnsi="Courier New" w:cs="Courier New"/>
          <w:color w:val="333333"/>
          <w:sz w:val="20"/>
        </w:rPr>
        <w:t>=</w:t>
      </w:r>
      <w:r w:rsidRPr="00D36450">
        <w:rPr>
          <w:rFonts w:ascii="Courier New" w:hAnsi="Courier New" w:cs="Courier New"/>
          <w:sz w:val="20"/>
        </w:rPr>
        <w:t xml:space="preserve"> finalDf[</w:t>
      </w:r>
      <w:r w:rsidRPr="00D36450">
        <w:rPr>
          <w:rFonts w:ascii="Courier New" w:hAnsi="Courier New" w:cs="Courier New"/>
          <w:sz w:val="20"/>
          <w:shd w:val="clear" w:color="auto" w:fill="FFF0F0"/>
        </w:rPr>
        <w:t>'principal component 1'</w:t>
      </w:r>
      <w:r w:rsidRPr="00D36450">
        <w:rPr>
          <w:rFonts w:ascii="Courier New" w:hAnsi="Courier New" w:cs="Courier New"/>
          <w:sz w:val="20"/>
        </w:rPr>
        <w:t xml:space="preserve">]  </w:t>
      </w:r>
      <w:r w:rsidRPr="00D36450">
        <w:rPr>
          <w:rFonts w:ascii="Courier New" w:hAnsi="Courier New" w:cs="Courier New"/>
          <w:color w:val="888888"/>
          <w:sz w:val="20"/>
        </w:rPr>
        <w:t># selecting first princal component.</w:t>
      </w:r>
    </w:p>
    <w:p w14:paraId="2634D8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ydata </w:t>
      </w:r>
      <w:r w:rsidRPr="00D36450">
        <w:rPr>
          <w:rFonts w:ascii="Courier New" w:hAnsi="Courier New" w:cs="Courier New"/>
          <w:color w:val="333333"/>
          <w:sz w:val="20"/>
        </w:rPr>
        <w:t>=</w:t>
      </w:r>
      <w:r w:rsidRPr="00D36450">
        <w:rPr>
          <w:rFonts w:ascii="Courier New" w:hAnsi="Courier New" w:cs="Courier New"/>
          <w:sz w:val="20"/>
        </w:rPr>
        <w:t xml:space="preserve"> finalDf[</w:t>
      </w:r>
      <w:r w:rsidRPr="00D36450">
        <w:rPr>
          <w:rFonts w:ascii="Courier New" w:hAnsi="Courier New" w:cs="Courier New"/>
          <w:sz w:val="20"/>
          <w:shd w:val="clear" w:color="auto" w:fill="FFF0F0"/>
        </w:rPr>
        <w:t>'principal component 2'</w:t>
      </w:r>
      <w:r w:rsidRPr="00D36450">
        <w:rPr>
          <w:rFonts w:ascii="Courier New" w:hAnsi="Courier New" w:cs="Courier New"/>
          <w:sz w:val="20"/>
        </w:rPr>
        <w:t xml:space="preserve">]  </w:t>
      </w:r>
      <w:r w:rsidRPr="00D36450">
        <w:rPr>
          <w:rFonts w:ascii="Courier New" w:hAnsi="Courier New" w:cs="Courier New"/>
          <w:color w:val="888888"/>
          <w:sz w:val="20"/>
        </w:rPr>
        <w:t># selecting second princal component.</w:t>
      </w:r>
    </w:p>
    <w:p w14:paraId="544F59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zdata </w:t>
      </w:r>
      <w:r w:rsidRPr="00D36450">
        <w:rPr>
          <w:rFonts w:ascii="Courier New" w:hAnsi="Courier New" w:cs="Courier New"/>
          <w:color w:val="333333"/>
          <w:sz w:val="20"/>
        </w:rPr>
        <w:t>=</w:t>
      </w:r>
      <w:r w:rsidRPr="00D36450">
        <w:rPr>
          <w:rFonts w:ascii="Courier New" w:hAnsi="Courier New" w:cs="Courier New"/>
          <w:sz w:val="20"/>
        </w:rPr>
        <w:t xml:space="preserve"> finalDf[</w:t>
      </w:r>
      <w:r w:rsidRPr="00D36450">
        <w:rPr>
          <w:rFonts w:ascii="Courier New" w:hAnsi="Courier New" w:cs="Courier New"/>
          <w:sz w:val="20"/>
          <w:shd w:val="clear" w:color="auto" w:fill="FFF0F0"/>
        </w:rPr>
        <w:t>'principal component 3'</w:t>
      </w:r>
      <w:r w:rsidRPr="00D36450">
        <w:rPr>
          <w:rFonts w:ascii="Courier New" w:hAnsi="Courier New" w:cs="Courier New"/>
          <w:sz w:val="20"/>
        </w:rPr>
        <w:t xml:space="preserve">]  </w:t>
      </w:r>
      <w:r w:rsidRPr="00D36450">
        <w:rPr>
          <w:rFonts w:ascii="Courier New" w:hAnsi="Courier New" w:cs="Courier New"/>
          <w:color w:val="888888"/>
          <w:sz w:val="20"/>
        </w:rPr>
        <w:t># selecting third princal component.</w:t>
      </w:r>
    </w:p>
    <w:p w14:paraId="033429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x</w:t>
      </w:r>
      <w:r w:rsidRPr="00D36450">
        <w:rPr>
          <w:rFonts w:ascii="Courier New" w:hAnsi="Courier New" w:cs="Courier New"/>
          <w:color w:val="333333"/>
          <w:sz w:val="20"/>
        </w:rPr>
        <w:t>.</w:t>
      </w:r>
      <w:r w:rsidRPr="00D36450">
        <w:rPr>
          <w:rFonts w:ascii="Courier New" w:hAnsi="Courier New" w:cs="Courier New"/>
          <w:sz w:val="20"/>
        </w:rPr>
        <w:t>scatter3D(xdata, ydata, zdata, c</w:t>
      </w:r>
      <w:r w:rsidRPr="00D36450">
        <w:rPr>
          <w:rFonts w:ascii="Courier New" w:hAnsi="Courier New" w:cs="Courier New"/>
          <w:color w:val="333333"/>
          <w:sz w:val="20"/>
        </w:rPr>
        <w:t>=</w:t>
      </w:r>
      <w:r w:rsidRPr="00D36450">
        <w:rPr>
          <w:rFonts w:ascii="Courier New" w:hAnsi="Courier New" w:cs="Courier New"/>
          <w:sz w:val="20"/>
        </w:rPr>
        <w:t xml:space="preserve">y_value)  </w:t>
      </w:r>
      <w:r w:rsidRPr="00D36450">
        <w:rPr>
          <w:rFonts w:ascii="Courier New" w:hAnsi="Courier New" w:cs="Courier New"/>
          <w:color w:val="888888"/>
          <w:sz w:val="20"/>
        </w:rPr>
        <w:t># plotting princhpla components</w:t>
      </w:r>
    </w:p>
    <w:p w14:paraId="031862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7802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x</w:t>
      </w:r>
      <w:r w:rsidRPr="00D36450">
        <w:rPr>
          <w:rFonts w:ascii="Courier New" w:hAnsi="Courier New" w:cs="Courier New"/>
          <w:color w:val="333333"/>
          <w:sz w:val="20"/>
        </w:rPr>
        <w:t>.</w:t>
      </w:r>
      <w:r w:rsidRPr="00D36450">
        <w:rPr>
          <w:rFonts w:ascii="Courier New" w:hAnsi="Courier New" w:cs="Courier New"/>
          <w:sz w:val="20"/>
        </w:rPr>
        <w:t>set_xlabel(</w:t>
      </w:r>
      <w:r w:rsidRPr="00D36450">
        <w:rPr>
          <w:rFonts w:ascii="Courier New" w:hAnsi="Courier New" w:cs="Courier New"/>
          <w:sz w:val="20"/>
          <w:shd w:val="clear" w:color="auto" w:fill="FFF0F0"/>
        </w:rPr>
        <w:t>"First Principal Component"</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setting label for first principal componenet.</w:t>
      </w:r>
    </w:p>
    <w:p w14:paraId="6BFCE4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x</w:t>
      </w:r>
      <w:r w:rsidRPr="00D36450">
        <w:rPr>
          <w:rFonts w:ascii="Courier New" w:hAnsi="Courier New" w:cs="Courier New"/>
          <w:color w:val="333333"/>
          <w:sz w:val="20"/>
        </w:rPr>
        <w:t>.</w:t>
      </w:r>
      <w:r w:rsidRPr="00D36450">
        <w:rPr>
          <w:rFonts w:ascii="Courier New" w:hAnsi="Courier New" w:cs="Courier New"/>
          <w:sz w:val="20"/>
        </w:rPr>
        <w:t>set_ylabel(</w:t>
      </w:r>
      <w:r w:rsidRPr="00D36450">
        <w:rPr>
          <w:rFonts w:ascii="Courier New" w:hAnsi="Courier New" w:cs="Courier New"/>
          <w:sz w:val="20"/>
          <w:shd w:val="clear" w:color="auto" w:fill="FFF0F0"/>
        </w:rPr>
        <w:t>"Second Principal Component"</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setting label for second principal componenet.</w:t>
      </w:r>
    </w:p>
    <w:p w14:paraId="5FD09B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x</w:t>
      </w:r>
      <w:r w:rsidRPr="00D36450">
        <w:rPr>
          <w:rFonts w:ascii="Courier New" w:hAnsi="Courier New" w:cs="Courier New"/>
          <w:color w:val="333333"/>
          <w:sz w:val="20"/>
        </w:rPr>
        <w:t>.</w:t>
      </w:r>
      <w:r w:rsidRPr="00D36450">
        <w:rPr>
          <w:rFonts w:ascii="Courier New" w:hAnsi="Courier New" w:cs="Courier New"/>
          <w:sz w:val="20"/>
        </w:rPr>
        <w:t>set_zlabel(</w:t>
      </w:r>
      <w:r w:rsidRPr="00D36450">
        <w:rPr>
          <w:rFonts w:ascii="Courier New" w:hAnsi="Courier New" w:cs="Courier New"/>
          <w:sz w:val="20"/>
          <w:shd w:val="clear" w:color="auto" w:fill="FFF0F0"/>
        </w:rPr>
        <w:t>"Third Principal Component"</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setting label for third principal componenet.</w:t>
      </w:r>
    </w:p>
    <w:p w14:paraId="60E752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555EC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show()  </w:t>
      </w:r>
      <w:r w:rsidRPr="00D36450">
        <w:rPr>
          <w:rFonts w:ascii="Courier New" w:hAnsi="Courier New" w:cs="Courier New"/>
          <w:color w:val="888888"/>
          <w:sz w:val="20"/>
        </w:rPr>
        <w:t># making plot visible.</w:t>
      </w:r>
    </w:p>
    <w:p w14:paraId="6C511E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F1A9C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finalDf  </w:t>
      </w:r>
      <w:r w:rsidRPr="00D36450">
        <w:rPr>
          <w:rFonts w:ascii="Courier New" w:hAnsi="Courier New" w:cs="Courier New"/>
          <w:color w:val="888888"/>
          <w:sz w:val="20"/>
        </w:rPr>
        <w:t># returning finalDf</w:t>
      </w:r>
    </w:p>
    <w:p w14:paraId="3B049A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A96DB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8693A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rincipal component analysis</w:t>
      </w:r>
    </w:p>
    <w:p w14:paraId="07EF51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327C2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Using continues variables </w:t>
      </w:r>
    </w:p>
    <w:p w14:paraId="2754DF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E207C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X_pca </w:t>
      </w:r>
      <w:r w:rsidRPr="00D36450">
        <w:rPr>
          <w:rFonts w:ascii="Courier New" w:hAnsi="Courier New" w:cs="Courier New"/>
          <w:color w:val="333333"/>
          <w:sz w:val="20"/>
        </w:rPr>
        <w:t>=</w:t>
      </w:r>
      <w:r w:rsidRPr="00D36450">
        <w:rPr>
          <w:rFonts w:ascii="Courier New" w:hAnsi="Courier New" w:cs="Courier New"/>
          <w:sz w:val="20"/>
        </w:rPr>
        <w:t xml:space="preserve"> sucidedataframe</w:t>
      </w:r>
      <w:r w:rsidRPr="00D36450">
        <w:rPr>
          <w:rFonts w:ascii="Courier New" w:hAnsi="Courier New" w:cs="Courier New"/>
          <w:color w:val="333333"/>
          <w:sz w:val="20"/>
        </w:rPr>
        <w:t>.</w:t>
      </w:r>
      <w:r w:rsidRPr="00D36450">
        <w:rPr>
          <w:rFonts w:ascii="Courier New" w:hAnsi="Courier New" w:cs="Courier New"/>
          <w:sz w:val="20"/>
        </w:rPr>
        <w:t xml:space="preserve">iloc[:, </w:t>
      </w:r>
      <w:r w:rsidRPr="00D36450">
        <w:rPr>
          <w:rFonts w:ascii="Courier New" w:hAnsi="Courier New" w:cs="Courier New"/>
          <w:b/>
          <w:bCs/>
          <w:color w:val="0000DD"/>
          <w:sz w:val="20"/>
        </w:rPr>
        <w:t>55</w:t>
      </w:r>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values</w:t>
      </w:r>
    </w:p>
    <w:p w14:paraId="3F50F6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1219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cafuntion(X_pca,</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sz w:val="20"/>
          <w:shd w:val="clear" w:color="auto" w:fill="FFF0F0"/>
        </w:rPr>
        <w:t>'principal component 1'</w:t>
      </w:r>
      <w:r w:rsidRPr="00D36450">
        <w:rPr>
          <w:rFonts w:ascii="Courier New" w:hAnsi="Courier New" w:cs="Courier New"/>
          <w:sz w:val="20"/>
        </w:rPr>
        <w:t>,</w:t>
      </w:r>
      <w:r w:rsidRPr="00D36450">
        <w:rPr>
          <w:rFonts w:ascii="Courier New" w:hAnsi="Courier New" w:cs="Courier New"/>
          <w:sz w:val="20"/>
          <w:shd w:val="clear" w:color="auto" w:fill="FFF0F0"/>
        </w:rPr>
        <w:t>'principal component 2'</w:t>
      </w:r>
      <w:r w:rsidRPr="00D36450">
        <w:rPr>
          <w:rFonts w:ascii="Courier New" w:hAnsi="Courier New" w:cs="Courier New"/>
          <w:sz w:val="20"/>
        </w:rPr>
        <w:t>], sucidedataframe[[</w:t>
      </w:r>
      <w:r w:rsidRPr="00D36450">
        <w:rPr>
          <w:rFonts w:ascii="Courier New" w:hAnsi="Courier New" w:cs="Courier New"/>
          <w:sz w:val="20"/>
          <w:shd w:val="clear" w:color="auto" w:fill="FFF0F0"/>
        </w:rPr>
        <w:t>"Suicidesper100k"</w:t>
      </w:r>
      <w:r w:rsidRPr="00D36450">
        <w:rPr>
          <w:rFonts w:ascii="Courier New" w:hAnsi="Courier New" w:cs="Courier New"/>
          <w:sz w:val="20"/>
        </w:rPr>
        <w:t>]], \</w:t>
      </w:r>
    </w:p>
    <w:p w14:paraId="717BCB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w:t>
      </w:r>
      <w:r w:rsidRPr="00D36450">
        <w:rPr>
          <w:rFonts w:ascii="Courier New" w:hAnsi="Courier New" w:cs="Courier New"/>
          <w:b/>
          <w:bCs/>
          <w:color w:val="0000DD"/>
          <w:sz w:val="20"/>
        </w:rPr>
        <w:t>4</w:t>
      </w:r>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w:t>
      </w:r>
    </w:p>
    <w:p w14:paraId="3545C5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0C1EC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cafuntion(X_pca,</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sz w:val="20"/>
          <w:shd w:val="clear" w:color="auto" w:fill="FFF0F0"/>
        </w:rPr>
        <w:t>'principal component 1'</w:t>
      </w:r>
      <w:r w:rsidRPr="00D36450">
        <w:rPr>
          <w:rFonts w:ascii="Courier New" w:hAnsi="Courier New" w:cs="Courier New"/>
          <w:sz w:val="20"/>
        </w:rPr>
        <w:t>,</w:t>
      </w:r>
      <w:r w:rsidRPr="00D36450">
        <w:rPr>
          <w:rFonts w:ascii="Courier New" w:hAnsi="Courier New" w:cs="Courier New"/>
          <w:sz w:val="20"/>
          <w:shd w:val="clear" w:color="auto" w:fill="FFF0F0"/>
        </w:rPr>
        <w:t>'principal component 2'</w:t>
      </w:r>
      <w:r w:rsidRPr="00D36450">
        <w:rPr>
          <w:rFonts w:ascii="Courier New" w:hAnsi="Courier New" w:cs="Courier New"/>
          <w:sz w:val="20"/>
        </w:rPr>
        <w:t xml:space="preserve">, </w:t>
      </w:r>
      <w:r w:rsidRPr="00D36450">
        <w:rPr>
          <w:rFonts w:ascii="Courier New" w:hAnsi="Courier New" w:cs="Courier New"/>
          <w:sz w:val="20"/>
          <w:shd w:val="clear" w:color="auto" w:fill="FFF0F0"/>
        </w:rPr>
        <w:t>'principal component 3'</w:t>
      </w:r>
      <w:r w:rsidRPr="00D36450">
        <w:rPr>
          <w:rFonts w:ascii="Courier New" w:hAnsi="Courier New" w:cs="Courier New"/>
          <w:sz w:val="20"/>
        </w:rPr>
        <w:t>], \</w:t>
      </w:r>
    </w:p>
    <w:p w14:paraId="3A9F24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cidedataframe[[</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w:t>
      </w:r>
      <w:r w:rsidRPr="00D36450">
        <w:rPr>
          <w:rFonts w:ascii="Courier New" w:hAnsi="Courier New" w:cs="Courier New"/>
          <w:b/>
          <w:bCs/>
          <w:color w:val="0000DD"/>
          <w:sz w:val="20"/>
        </w:rPr>
        <w:t>4</w:t>
      </w:r>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w:t>
      </w:r>
    </w:p>
    <w:p w14:paraId="063A62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E1B8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pco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principal component "</w:t>
      </w:r>
    </w:p>
    <w:p w14:paraId="56622F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p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principal component 1'</w:t>
      </w:r>
      <w:r w:rsidRPr="00D36450">
        <w:rPr>
          <w:rFonts w:ascii="Courier New" w:hAnsi="Courier New" w:cs="Courier New"/>
          <w:sz w:val="20"/>
        </w:rPr>
        <w:t>,</w:t>
      </w:r>
      <w:r w:rsidRPr="00D36450">
        <w:rPr>
          <w:rFonts w:ascii="Courier New" w:hAnsi="Courier New" w:cs="Courier New"/>
          <w:sz w:val="20"/>
          <w:shd w:val="clear" w:color="auto" w:fill="FFF0F0"/>
        </w:rPr>
        <w:t>'principal component 2'</w:t>
      </w:r>
      <w:r w:rsidRPr="00D36450">
        <w:rPr>
          <w:rFonts w:ascii="Courier New" w:hAnsi="Courier New" w:cs="Courier New"/>
          <w:sz w:val="20"/>
        </w:rPr>
        <w:t xml:space="preserve">, </w:t>
      </w:r>
      <w:r w:rsidRPr="00D36450">
        <w:rPr>
          <w:rFonts w:ascii="Courier New" w:hAnsi="Courier New" w:cs="Courier New"/>
          <w:sz w:val="20"/>
          <w:shd w:val="clear" w:color="auto" w:fill="FFF0F0"/>
        </w:rPr>
        <w:t>'principal component 3'</w:t>
      </w:r>
      <w:r w:rsidRPr="00D36450">
        <w:rPr>
          <w:rFonts w:ascii="Courier New" w:hAnsi="Courier New" w:cs="Courier New"/>
          <w:sz w:val="20"/>
        </w:rPr>
        <w:t>]</w:t>
      </w:r>
    </w:p>
    <w:p w14:paraId="0FCA9C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4</w:t>
      </w:r>
      <w:r w:rsidRPr="00D36450">
        <w:rPr>
          <w:rFonts w:ascii="Courier New" w:hAnsi="Courier New" w:cs="Courier New"/>
          <w:sz w:val="20"/>
        </w:rPr>
        <w:t>,</w:t>
      </w:r>
      <w:r w:rsidRPr="00D36450">
        <w:rPr>
          <w:rFonts w:ascii="Courier New" w:hAnsi="Courier New" w:cs="Courier New"/>
          <w:b/>
          <w:bCs/>
          <w:color w:val="0000DD"/>
          <w:sz w:val="20"/>
        </w:rPr>
        <w:t>10</w:t>
      </w:r>
      <w:r w:rsidRPr="00D36450">
        <w:rPr>
          <w:rFonts w:ascii="Courier New" w:hAnsi="Courier New" w:cs="Courier New"/>
          <w:sz w:val="20"/>
        </w:rPr>
        <w:t>):</w:t>
      </w:r>
    </w:p>
    <w:p w14:paraId="6ADD8A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ist</w:t>
      </w:r>
      <w:r w:rsidRPr="00D36450">
        <w:rPr>
          <w:rFonts w:ascii="Courier New" w:hAnsi="Courier New" w:cs="Courier New"/>
          <w:color w:val="333333"/>
          <w:sz w:val="20"/>
        </w:rPr>
        <w:t>.</w:t>
      </w:r>
      <w:r w:rsidRPr="00D36450">
        <w:rPr>
          <w:rFonts w:ascii="Courier New" w:hAnsi="Courier New" w:cs="Courier New"/>
          <w:sz w:val="20"/>
        </w:rPr>
        <w:t xml:space="preserve">append(pco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i))</w:t>
      </w:r>
    </w:p>
    <w:p w14:paraId="500FA9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Number of Components "</w:t>
      </w:r>
      <w:r w:rsidRPr="00D36450">
        <w:rPr>
          <w:rFonts w:ascii="Courier New" w:hAnsi="Courier New" w:cs="Courier New"/>
          <w:sz w:val="20"/>
        </w:rPr>
        <w:t>, i)</w:t>
      </w:r>
    </w:p>
    <w:p w14:paraId="03D731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cafuntion(X_pca,i ,plist, sucidedataframe[[</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w:t>
      </w:r>
      <w:r w:rsidRPr="00D36450">
        <w:rPr>
          <w:rFonts w:ascii="Courier New" w:hAnsi="Courier New" w:cs="Courier New"/>
          <w:b/>
          <w:bCs/>
          <w:color w:val="0000DD"/>
          <w:sz w:val="20"/>
        </w:rPr>
        <w:t>4</w:t>
      </w:r>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w:t>
      </w:r>
    </w:p>
    <w:p w14:paraId="7191BF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n</w:t>
      </w:r>
      <w:r w:rsidRPr="00D36450">
        <w:rPr>
          <w:rFonts w:ascii="Courier New" w:hAnsi="Courier New" w:cs="Courier New"/>
          <w:sz w:val="20"/>
          <w:shd w:val="clear" w:color="auto" w:fill="FFF0F0"/>
        </w:rPr>
        <w:t>"</w:t>
      </w:r>
      <w:r w:rsidRPr="00D36450">
        <w:rPr>
          <w:rFonts w:ascii="Courier New" w:hAnsi="Courier New" w:cs="Courier New"/>
          <w:sz w:val="20"/>
        </w:rPr>
        <w:t>)</w:t>
      </w:r>
    </w:p>
    <w:p w14:paraId="7F69BB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65C1C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sampling</w:t>
      </w:r>
    </w:p>
    <w:p w14:paraId="66C93E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16371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Original dataset shape </w:t>
      </w:r>
      <w:r w:rsidRPr="00D36450">
        <w:rPr>
          <w:rFonts w:ascii="Courier New" w:hAnsi="Courier New" w:cs="Courier New"/>
          <w:sz w:val="20"/>
          <w:shd w:val="clear" w:color="auto" w:fill="EEEEEE"/>
        </w:rPr>
        <w:t>%s</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Counter(y))  </w:t>
      </w:r>
      <w:r w:rsidRPr="00D36450">
        <w:rPr>
          <w:rFonts w:ascii="Courier New" w:hAnsi="Courier New" w:cs="Courier New"/>
          <w:color w:val="888888"/>
          <w:sz w:val="20"/>
        </w:rPr>
        <w:t># original data set rows counted</w:t>
      </w:r>
    </w:p>
    <w:p w14:paraId="6F14B8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FCB8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os </w:t>
      </w:r>
      <w:r w:rsidRPr="00D36450">
        <w:rPr>
          <w:rFonts w:ascii="Courier New" w:hAnsi="Courier New" w:cs="Courier New"/>
          <w:color w:val="333333"/>
          <w:sz w:val="20"/>
        </w:rPr>
        <w:t>=</w:t>
      </w:r>
      <w:r w:rsidRPr="00D36450">
        <w:rPr>
          <w:rFonts w:ascii="Courier New" w:hAnsi="Courier New" w:cs="Courier New"/>
          <w:sz w:val="20"/>
        </w:rPr>
        <w:t xml:space="preserve"> RandomOverSampler(random_state</w:t>
      </w:r>
      <w:r w:rsidRPr="00D36450">
        <w:rPr>
          <w:rFonts w:ascii="Courier New" w:hAnsi="Courier New" w:cs="Courier New"/>
          <w:color w:val="333333"/>
          <w:sz w:val="20"/>
        </w:rPr>
        <w:t>=</w:t>
      </w:r>
      <w:r w:rsidRPr="00D36450">
        <w:rPr>
          <w:rFonts w:ascii="Courier New" w:hAnsi="Courier New" w:cs="Courier New"/>
          <w:b/>
          <w:bCs/>
          <w:color w:val="0000DD"/>
          <w:sz w:val="20"/>
        </w:rPr>
        <w:t>42</w:t>
      </w:r>
      <w:r w:rsidRPr="00D36450">
        <w:rPr>
          <w:rFonts w:ascii="Courier New" w:hAnsi="Courier New" w:cs="Courier New"/>
          <w:sz w:val="20"/>
        </w:rPr>
        <w:t xml:space="preserve">)  </w:t>
      </w:r>
      <w:r w:rsidRPr="00D36450">
        <w:rPr>
          <w:rFonts w:ascii="Courier New" w:hAnsi="Courier New" w:cs="Courier New"/>
          <w:color w:val="888888"/>
          <w:sz w:val="20"/>
        </w:rPr>
        <w:t># instance of object created.</w:t>
      </w:r>
    </w:p>
    <w:p w14:paraId="623C45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X_over, y_over </w:t>
      </w:r>
      <w:r w:rsidRPr="00D36450">
        <w:rPr>
          <w:rFonts w:ascii="Courier New" w:hAnsi="Courier New" w:cs="Courier New"/>
          <w:color w:val="333333"/>
          <w:sz w:val="20"/>
        </w:rPr>
        <w:t>=</w:t>
      </w:r>
      <w:r w:rsidRPr="00D36450">
        <w:rPr>
          <w:rFonts w:ascii="Courier New" w:hAnsi="Courier New" w:cs="Courier New"/>
          <w:sz w:val="20"/>
        </w:rPr>
        <w:t xml:space="preserve"> ros</w:t>
      </w:r>
      <w:r w:rsidRPr="00D36450">
        <w:rPr>
          <w:rFonts w:ascii="Courier New" w:hAnsi="Courier New" w:cs="Courier New"/>
          <w:color w:val="333333"/>
          <w:sz w:val="20"/>
        </w:rPr>
        <w:t>.</w:t>
      </w:r>
      <w:r w:rsidRPr="00D36450">
        <w:rPr>
          <w:rFonts w:ascii="Courier New" w:hAnsi="Courier New" w:cs="Courier New"/>
          <w:sz w:val="20"/>
        </w:rPr>
        <w:t xml:space="preserve">fit_resample(X, y)  </w:t>
      </w:r>
      <w:r w:rsidRPr="00D36450">
        <w:rPr>
          <w:rFonts w:ascii="Courier New" w:hAnsi="Courier New" w:cs="Courier New"/>
          <w:color w:val="888888"/>
          <w:sz w:val="20"/>
        </w:rPr>
        <w:t># oversampling model fitting</w:t>
      </w:r>
    </w:p>
    <w:p w14:paraId="3D36BA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Resampled dataset shape </w:t>
      </w:r>
      <w:r w:rsidRPr="00D36450">
        <w:rPr>
          <w:rFonts w:ascii="Courier New" w:hAnsi="Courier New" w:cs="Courier New"/>
          <w:sz w:val="20"/>
          <w:shd w:val="clear" w:color="auto" w:fill="EEEEEE"/>
        </w:rPr>
        <w:t>%s</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Counter(y_over))  </w:t>
      </w:r>
      <w:r w:rsidRPr="00D36450">
        <w:rPr>
          <w:rFonts w:ascii="Courier New" w:hAnsi="Courier New" w:cs="Courier New"/>
          <w:color w:val="888888"/>
          <w:sz w:val="20"/>
        </w:rPr>
        <w:t># oversampled data set rows counted</w:t>
      </w:r>
    </w:p>
    <w:p w14:paraId="77A8E9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61B07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Spliting the datasets into a training and test set </w:t>
      </w:r>
    </w:p>
    <w:p w14:paraId="7609A9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BAC72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riginal x and y values.</w:t>
      </w:r>
    </w:p>
    <w:p w14:paraId="51B541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1A2B2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X_train, X_test, y_train, y_test </w:t>
      </w:r>
      <w:r w:rsidRPr="00D36450">
        <w:rPr>
          <w:rFonts w:ascii="Courier New" w:hAnsi="Courier New" w:cs="Courier New"/>
          <w:color w:val="333333"/>
          <w:sz w:val="20"/>
        </w:rPr>
        <w:t>=</w:t>
      </w:r>
      <w:r w:rsidRPr="00D36450">
        <w:rPr>
          <w:rFonts w:ascii="Courier New" w:hAnsi="Courier New" w:cs="Courier New"/>
          <w:sz w:val="20"/>
        </w:rPr>
        <w:t xml:space="preserve"> train_test_split(X, y, test_siz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2</w:t>
      </w:r>
      <w:r w:rsidRPr="00D36450">
        <w:rPr>
          <w:rFonts w:ascii="Courier New" w:hAnsi="Courier New" w:cs="Courier New"/>
          <w:sz w:val="20"/>
        </w:rPr>
        <w:t xml:space="preserve">, random_stat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p>
    <w:p w14:paraId="49954E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test_size = 0.2               # splitting the data into 80 and 20 percent between the training and test set           </w:t>
      </w:r>
    </w:p>
    <w:p w14:paraId="0001A8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o get the best results.                                                           </w:t>
      </w:r>
    </w:p>
    <w:p w14:paraId="5AA623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andom_state = 1         # resetting the  random seed</w:t>
      </w:r>
    </w:p>
    <w:p w14:paraId="32B751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DB10D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rint the lenghth of both test and train set to see if there equally split.</w:t>
      </w:r>
    </w:p>
    <w:p w14:paraId="4C6FFE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The length of X_train is "</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X_train), </w:t>
      </w:r>
      <w:r w:rsidRPr="00D36450">
        <w:rPr>
          <w:rFonts w:ascii="Courier New" w:hAnsi="Courier New" w:cs="Courier New"/>
          <w:sz w:val="20"/>
          <w:shd w:val="clear" w:color="auto" w:fill="FFF0F0"/>
        </w:rPr>
        <w:t>" and the length of y_train is "</w:t>
      </w:r>
      <w:r w:rsidRPr="00D36450">
        <w:rPr>
          <w:rFonts w:ascii="Courier New" w:hAnsi="Courier New" w:cs="Courier New"/>
          <w:sz w:val="20"/>
        </w:rPr>
        <w:t xml:space="preserve">, </w:t>
      </w:r>
      <w:r w:rsidRPr="00D36450">
        <w:rPr>
          <w:rFonts w:ascii="Courier New" w:hAnsi="Courier New" w:cs="Courier New"/>
          <w:color w:val="007020"/>
          <w:sz w:val="20"/>
        </w:rPr>
        <w:t>len</w:t>
      </w:r>
      <w:r w:rsidRPr="00D36450">
        <w:rPr>
          <w:rFonts w:ascii="Courier New" w:hAnsi="Courier New" w:cs="Courier New"/>
          <w:sz w:val="20"/>
        </w:rPr>
        <w:t xml:space="preserve">(y_train))  </w:t>
      </w:r>
    </w:p>
    <w:p w14:paraId="7F9210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The length of X_test is "</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X_test), </w:t>
      </w:r>
      <w:r w:rsidRPr="00D36450">
        <w:rPr>
          <w:rFonts w:ascii="Courier New" w:hAnsi="Courier New" w:cs="Courier New"/>
          <w:sz w:val="20"/>
          <w:shd w:val="clear" w:color="auto" w:fill="FFF0F0"/>
        </w:rPr>
        <w:t>" and the length of y_test is "</w:t>
      </w:r>
      <w:r w:rsidRPr="00D36450">
        <w:rPr>
          <w:rFonts w:ascii="Courier New" w:hAnsi="Courier New" w:cs="Courier New"/>
          <w:sz w:val="20"/>
        </w:rPr>
        <w:t xml:space="preserve">, </w:t>
      </w:r>
      <w:r w:rsidRPr="00D36450">
        <w:rPr>
          <w:rFonts w:ascii="Courier New" w:hAnsi="Courier New" w:cs="Courier New"/>
          <w:color w:val="007020"/>
          <w:sz w:val="20"/>
        </w:rPr>
        <w:t>len</w:t>
      </w:r>
      <w:r w:rsidRPr="00D36450">
        <w:rPr>
          <w:rFonts w:ascii="Courier New" w:hAnsi="Courier New" w:cs="Courier New"/>
          <w:sz w:val="20"/>
        </w:rPr>
        <w:t>(y_test))</w:t>
      </w:r>
    </w:p>
    <w:p w14:paraId="218AF8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B689D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riginal x and y values after they have been over Sampled.</w:t>
      </w:r>
    </w:p>
    <w:p w14:paraId="27638B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DF8C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X_train_over, X_test_over, y_train_over, y_test_over </w:t>
      </w:r>
      <w:r w:rsidRPr="00D36450">
        <w:rPr>
          <w:rFonts w:ascii="Courier New" w:hAnsi="Courier New" w:cs="Courier New"/>
          <w:color w:val="333333"/>
          <w:sz w:val="20"/>
        </w:rPr>
        <w:t>=</w:t>
      </w:r>
      <w:r w:rsidRPr="00D36450">
        <w:rPr>
          <w:rFonts w:ascii="Courier New" w:hAnsi="Courier New" w:cs="Courier New"/>
          <w:sz w:val="20"/>
        </w:rPr>
        <w:t xml:space="preserve"> train_test_split(X_over, y_over, test_siz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2</w:t>
      </w:r>
      <w:r w:rsidRPr="00D36450">
        <w:rPr>
          <w:rFonts w:ascii="Courier New" w:hAnsi="Courier New" w:cs="Courier New"/>
          <w:sz w:val="20"/>
        </w:rPr>
        <w:t xml:space="preserve">, random_stat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p>
    <w:p w14:paraId="0B1913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test_size = 0.2               # splitting the data into 80 and 20 percent between the training and test set           </w:t>
      </w:r>
    </w:p>
    <w:p w14:paraId="5C1B1E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r w:rsidRPr="00D36450">
        <w:rPr>
          <w:rFonts w:ascii="Courier New" w:hAnsi="Courier New" w:cs="Courier New"/>
          <w:color w:val="888888"/>
          <w:sz w:val="20"/>
        </w:rPr>
        <w:t xml:space="preserve"># to get the best results.                                                           </w:t>
      </w:r>
    </w:p>
    <w:p w14:paraId="17702C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andom_state = 1         # resetting the  random seed</w:t>
      </w:r>
    </w:p>
    <w:p w14:paraId="456E51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44C6E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rint the lenghth of both test and train set to see if there equally split.</w:t>
      </w:r>
    </w:p>
    <w:p w14:paraId="73293D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The length of X_train_over is "</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X_train_over), </w:t>
      </w:r>
      <w:r w:rsidRPr="00D36450">
        <w:rPr>
          <w:rFonts w:ascii="Courier New" w:hAnsi="Courier New" w:cs="Courier New"/>
          <w:sz w:val="20"/>
          <w:shd w:val="clear" w:color="auto" w:fill="FFF0F0"/>
        </w:rPr>
        <w:t>" and the length of y_train_over is "</w:t>
      </w:r>
      <w:r w:rsidRPr="00D36450">
        <w:rPr>
          <w:rFonts w:ascii="Courier New" w:hAnsi="Courier New" w:cs="Courier New"/>
          <w:sz w:val="20"/>
        </w:rPr>
        <w:t xml:space="preserve">, </w:t>
      </w:r>
      <w:r w:rsidRPr="00D36450">
        <w:rPr>
          <w:rFonts w:ascii="Courier New" w:hAnsi="Courier New" w:cs="Courier New"/>
          <w:color w:val="007020"/>
          <w:sz w:val="20"/>
        </w:rPr>
        <w:t>len</w:t>
      </w:r>
      <w:r w:rsidRPr="00D36450">
        <w:rPr>
          <w:rFonts w:ascii="Courier New" w:hAnsi="Courier New" w:cs="Courier New"/>
          <w:sz w:val="20"/>
        </w:rPr>
        <w:t xml:space="preserve">(y_train_over))  </w:t>
      </w:r>
    </w:p>
    <w:p w14:paraId="102958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The length of X_test_over is "</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X_test_over), </w:t>
      </w:r>
      <w:r w:rsidRPr="00D36450">
        <w:rPr>
          <w:rFonts w:ascii="Courier New" w:hAnsi="Courier New" w:cs="Courier New"/>
          <w:sz w:val="20"/>
          <w:shd w:val="clear" w:color="auto" w:fill="FFF0F0"/>
        </w:rPr>
        <w:t>" and the length of y_test_over is "</w:t>
      </w:r>
      <w:r w:rsidRPr="00D36450">
        <w:rPr>
          <w:rFonts w:ascii="Courier New" w:hAnsi="Courier New" w:cs="Courier New"/>
          <w:sz w:val="20"/>
        </w:rPr>
        <w:t xml:space="preserve">, </w:t>
      </w:r>
      <w:r w:rsidRPr="00D36450">
        <w:rPr>
          <w:rFonts w:ascii="Courier New" w:hAnsi="Courier New" w:cs="Courier New"/>
          <w:color w:val="007020"/>
          <w:sz w:val="20"/>
        </w:rPr>
        <w:t>len</w:t>
      </w:r>
      <w:r w:rsidRPr="00D36450">
        <w:rPr>
          <w:rFonts w:ascii="Courier New" w:hAnsi="Courier New" w:cs="Courier New"/>
          <w:sz w:val="20"/>
        </w:rPr>
        <w:t>(y_test_over))</w:t>
      </w:r>
    </w:p>
    <w:p w14:paraId="1D24C5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6B65E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2 and y2  values choosend by using the corelation matrix.</w:t>
      </w:r>
    </w:p>
    <w:p w14:paraId="3D5A23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60289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X2_train, X2_test, y2_train, y2_test </w:t>
      </w:r>
      <w:r w:rsidRPr="00D36450">
        <w:rPr>
          <w:rFonts w:ascii="Courier New" w:hAnsi="Courier New" w:cs="Courier New"/>
          <w:color w:val="333333"/>
          <w:sz w:val="20"/>
        </w:rPr>
        <w:t>=</w:t>
      </w:r>
      <w:r w:rsidRPr="00D36450">
        <w:rPr>
          <w:rFonts w:ascii="Courier New" w:hAnsi="Courier New" w:cs="Courier New"/>
          <w:sz w:val="20"/>
        </w:rPr>
        <w:t xml:space="preserve"> train_test_split(X2, y, test_siz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2</w:t>
      </w:r>
      <w:r w:rsidRPr="00D36450">
        <w:rPr>
          <w:rFonts w:ascii="Courier New" w:hAnsi="Courier New" w:cs="Courier New"/>
          <w:sz w:val="20"/>
        </w:rPr>
        <w:t xml:space="preserve">, random_stat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p>
    <w:p w14:paraId="6A61A5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test_size = 0.2               # splitting the data into 80 and 20 percent between the training and test set           </w:t>
      </w:r>
    </w:p>
    <w:p w14:paraId="3F0A99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o get the best results.                                                           </w:t>
      </w:r>
    </w:p>
    <w:p w14:paraId="14B34B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andom_state = 1         # resetting the  random seed</w:t>
      </w:r>
    </w:p>
    <w:p w14:paraId="3D6F49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6805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rint the lenghth of both test and train set to see if there equally split.</w:t>
      </w:r>
    </w:p>
    <w:p w14:paraId="3EB8DC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The length of X2_train is "</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X2_train), </w:t>
      </w:r>
      <w:r w:rsidRPr="00D36450">
        <w:rPr>
          <w:rFonts w:ascii="Courier New" w:hAnsi="Courier New" w:cs="Courier New"/>
          <w:sz w:val="20"/>
          <w:shd w:val="clear" w:color="auto" w:fill="FFF0F0"/>
        </w:rPr>
        <w:t>" and the length of y2_train is "</w:t>
      </w:r>
      <w:r w:rsidRPr="00D36450">
        <w:rPr>
          <w:rFonts w:ascii="Courier New" w:hAnsi="Courier New" w:cs="Courier New"/>
          <w:sz w:val="20"/>
        </w:rPr>
        <w:t xml:space="preserve">, </w:t>
      </w:r>
      <w:r w:rsidRPr="00D36450">
        <w:rPr>
          <w:rFonts w:ascii="Courier New" w:hAnsi="Courier New" w:cs="Courier New"/>
          <w:color w:val="007020"/>
          <w:sz w:val="20"/>
        </w:rPr>
        <w:t>len</w:t>
      </w:r>
      <w:r w:rsidRPr="00D36450">
        <w:rPr>
          <w:rFonts w:ascii="Courier New" w:hAnsi="Courier New" w:cs="Courier New"/>
          <w:sz w:val="20"/>
        </w:rPr>
        <w:t>(y2_train))</w:t>
      </w:r>
    </w:p>
    <w:p w14:paraId="54F773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The length of X2_test is "</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X2_test), </w:t>
      </w:r>
      <w:r w:rsidRPr="00D36450">
        <w:rPr>
          <w:rFonts w:ascii="Courier New" w:hAnsi="Courier New" w:cs="Courier New"/>
          <w:sz w:val="20"/>
          <w:shd w:val="clear" w:color="auto" w:fill="FFF0F0"/>
        </w:rPr>
        <w:t>" and the length of y2_test is "</w:t>
      </w:r>
      <w:r w:rsidRPr="00D36450">
        <w:rPr>
          <w:rFonts w:ascii="Courier New" w:hAnsi="Courier New" w:cs="Courier New"/>
          <w:sz w:val="20"/>
        </w:rPr>
        <w:t xml:space="preserve">, </w:t>
      </w:r>
      <w:r w:rsidRPr="00D36450">
        <w:rPr>
          <w:rFonts w:ascii="Courier New" w:hAnsi="Courier New" w:cs="Courier New"/>
          <w:color w:val="007020"/>
          <w:sz w:val="20"/>
        </w:rPr>
        <w:t>len</w:t>
      </w:r>
      <w:r w:rsidRPr="00D36450">
        <w:rPr>
          <w:rFonts w:ascii="Courier New" w:hAnsi="Courier New" w:cs="Courier New"/>
          <w:sz w:val="20"/>
        </w:rPr>
        <w:t>(y2_test))</w:t>
      </w:r>
    </w:p>
    <w:p w14:paraId="34078F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1900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checking Basic information on the dataframe being procesed.</w:t>
      </w:r>
    </w:p>
    <w:p w14:paraId="572CC1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B116B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667C9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6B108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Different models are evaluated.</w:t>
      </w:r>
    </w:p>
    <w:p w14:paraId="709588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393A1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AFD9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490B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unction to evaluate different models</w:t>
      </w:r>
    </w:p>
    <w:p w14:paraId="17475D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7D0B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Classifier_function</w:t>
      </w:r>
      <w:r w:rsidRPr="00D36450">
        <w:rPr>
          <w:rFonts w:ascii="Courier New" w:hAnsi="Courier New" w:cs="Courier New"/>
          <w:sz w:val="20"/>
        </w:rPr>
        <w:t xml:space="preserve">(model, X_train, y_train,X_test,y_test, title):  </w:t>
      </w:r>
      <w:r w:rsidRPr="00D36450">
        <w:rPr>
          <w:rFonts w:ascii="Courier New" w:hAnsi="Courier New" w:cs="Courier New"/>
          <w:color w:val="888888"/>
          <w:sz w:val="20"/>
        </w:rPr>
        <w:t xml:space="preserve"># function takes the name of the </w:t>
      </w:r>
    </w:p>
    <w:p w14:paraId="0D66D4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CE2ED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8C469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521F7F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Classifier_function Checks, predicted/actual results , checks testing and traning scores, </w:t>
      </w:r>
    </w:p>
    <w:p w14:paraId="1D7AE1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Checks Actual values classified correctly and wrongly Checks accuracy, precision, recall,  f1 </w:t>
      </w:r>
    </w:p>
    <w:p w14:paraId="0E3A9B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scores and area under the curve.</w:t>
      </w:r>
    </w:p>
    <w:p w14:paraId="79643D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It plots a confusion matix with accuracy, precision, recall,  f1 scores given.</w:t>
      </w:r>
    </w:p>
    <w:p w14:paraId="159172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7CFED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is model the model to evaluate.</w:t>
      </w:r>
    </w:p>
    <w:p w14:paraId="4EE1BB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4E1AB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und parameter X_train is the variable contaning training datas features.</w:t>
      </w:r>
    </w:p>
    <w:p w14:paraId="208512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C2A3B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y_train is the variable contaning training datas label.</w:t>
      </w:r>
    </w:p>
    <w:p w14:paraId="6B2A66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4B8B6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X_test is the variable contaning testing datas features.</w:t>
      </w:r>
    </w:p>
    <w:p w14:paraId="4D4014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E6793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y_test is the variable contaning testing datas label.</w:t>
      </w:r>
    </w:p>
    <w:p w14:paraId="56A50C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4E80D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ixth parameter is the string which will be used as the title for the confusion matrix.</w:t>
      </w:r>
    </w:p>
    <w:p w14:paraId="254D69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5CFC0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Classifier_function function returns the train_accuracy,test_accuracy , precision, recall,</w:t>
      </w:r>
    </w:p>
    <w:p w14:paraId="2E0EF1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lastRenderedPageBreak/>
        <w:t xml:space="preserve">    f1_score and Area_under_the_curve of a given model. </w:t>
      </w:r>
    </w:p>
    <w:p w14:paraId="0E60FE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A03F7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52FBD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model used, the x and y traning and testing sets.</w:t>
      </w:r>
    </w:p>
    <w:p w14:paraId="539598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w:t>
      </w:r>
      <w:r w:rsidRPr="00D36450">
        <w:rPr>
          <w:rFonts w:ascii="Courier New" w:hAnsi="Courier New" w:cs="Courier New"/>
          <w:color w:val="333333"/>
          <w:sz w:val="20"/>
        </w:rPr>
        <w:t>.</w:t>
      </w:r>
      <w:r w:rsidRPr="00D36450">
        <w:rPr>
          <w:rFonts w:ascii="Courier New" w:hAnsi="Courier New" w:cs="Courier New"/>
          <w:sz w:val="20"/>
        </w:rPr>
        <w:t xml:space="preserve">fit(X_train, y_train)  </w:t>
      </w:r>
      <w:r w:rsidRPr="00D36450">
        <w:rPr>
          <w:rFonts w:ascii="Courier New" w:hAnsi="Courier New" w:cs="Courier New"/>
          <w:color w:val="888888"/>
          <w:sz w:val="20"/>
        </w:rPr>
        <w:t># Building the k-nearest neighbors classification model.</w:t>
      </w:r>
    </w:p>
    <w:p w14:paraId="2CF6B6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FBB01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42732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y_test_p </w:t>
      </w:r>
      <w:r w:rsidRPr="00D36450">
        <w:rPr>
          <w:rFonts w:ascii="Courier New" w:hAnsi="Courier New" w:cs="Courier New"/>
          <w:color w:val="333333"/>
          <w:sz w:val="20"/>
        </w:rPr>
        <w:t>=</w:t>
      </w:r>
      <w:r w:rsidRPr="00D36450">
        <w:rPr>
          <w:rFonts w:ascii="Courier New" w:hAnsi="Courier New" w:cs="Courier New"/>
          <w:sz w:val="20"/>
        </w:rPr>
        <w:t xml:space="preserve"> model</w:t>
      </w:r>
      <w:r w:rsidRPr="00D36450">
        <w:rPr>
          <w:rFonts w:ascii="Courier New" w:hAnsi="Courier New" w:cs="Courier New"/>
          <w:color w:val="333333"/>
          <w:sz w:val="20"/>
        </w:rPr>
        <w:t>.</w:t>
      </w:r>
      <w:r w:rsidRPr="00D36450">
        <w:rPr>
          <w:rFonts w:ascii="Courier New" w:hAnsi="Courier New" w:cs="Courier New"/>
          <w:sz w:val="20"/>
        </w:rPr>
        <w:t xml:space="preserve">predict(X_test)  </w:t>
      </w:r>
      <w:r w:rsidRPr="00D36450">
        <w:rPr>
          <w:rFonts w:ascii="Courier New" w:hAnsi="Courier New" w:cs="Courier New"/>
          <w:color w:val="888888"/>
          <w:sz w:val="20"/>
        </w:rPr>
        <w:t># Predicted results.</w:t>
      </w:r>
    </w:p>
    <w:p w14:paraId="3EBD6E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results</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pred-Actual"</w:t>
      </w:r>
      <w:r w:rsidRPr="00D36450">
        <w:rPr>
          <w:rFonts w:ascii="Courier New" w:hAnsi="Courier New" w:cs="Courier New"/>
          <w:sz w:val="20"/>
        </w:rPr>
        <w:t xml:space="preserve">)  </w:t>
      </w:r>
      <w:r w:rsidRPr="00D36450">
        <w:rPr>
          <w:rFonts w:ascii="Courier New" w:hAnsi="Courier New" w:cs="Courier New"/>
          <w:color w:val="888888"/>
          <w:sz w:val="20"/>
        </w:rPr>
        <w:t># printing predicted and real values.</w:t>
      </w:r>
    </w:p>
    <w:p w14:paraId="0445D3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concatenate((y_test_p</w:t>
      </w:r>
      <w:r w:rsidRPr="00D36450">
        <w:rPr>
          <w:rFonts w:ascii="Courier New" w:hAnsi="Courier New" w:cs="Courier New"/>
          <w:color w:val="333333"/>
          <w:sz w:val="20"/>
        </w:rPr>
        <w:t>.</w:t>
      </w:r>
      <w:r w:rsidRPr="00D36450">
        <w:rPr>
          <w:rFonts w:ascii="Courier New" w:hAnsi="Courier New" w:cs="Courier New"/>
          <w:sz w:val="20"/>
        </w:rPr>
        <w:t>reshape(</w:t>
      </w:r>
      <w:r w:rsidRPr="00D36450">
        <w:rPr>
          <w:rFonts w:ascii="Courier New" w:hAnsi="Courier New" w:cs="Courier New"/>
          <w:color w:val="007020"/>
          <w:sz w:val="20"/>
        </w:rPr>
        <w:t>len</w:t>
      </w:r>
      <w:r w:rsidRPr="00D36450">
        <w:rPr>
          <w:rFonts w:ascii="Courier New" w:hAnsi="Courier New" w:cs="Courier New"/>
          <w:sz w:val="20"/>
        </w:rPr>
        <w:t>(y_test_p),</w:t>
      </w:r>
      <w:r w:rsidRPr="00D36450">
        <w:rPr>
          <w:rFonts w:ascii="Courier New" w:hAnsi="Courier New" w:cs="Courier New"/>
          <w:b/>
          <w:bCs/>
          <w:color w:val="0000DD"/>
          <w:sz w:val="20"/>
        </w:rPr>
        <w:t>1</w:t>
      </w:r>
      <w:r w:rsidRPr="00D36450">
        <w:rPr>
          <w:rFonts w:ascii="Courier New" w:hAnsi="Courier New" w:cs="Courier New"/>
          <w:sz w:val="20"/>
        </w:rPr>
        <w:t>),y_test</w:t>
      </w:r>
      <w:r w:rsidRPr="00D36450">
        <w:rPr>
          <w:rFonts w:ascii="Courier New" w:hAnsi="Courier New" w:cs="Courier New"/>
          <w:color w:val="333333"/>
          <w:sz w:val="20"/>
        </w:rPr>
        <w:t>.</w:t>
      </w:r>
      <w:r w:rsidRPr="00D36450">
        <w:rPr>
          <w:rFonts w:ascii="Courier New" w:hAnsi="Courier New" w:cs="Courier New"/>
          <w:sz w:val="20"/>
        </w:rPr>
        <w:t>reshape(</w:t>
      </w:r>
      <w:r w:rsidRPr="00D36450">
        <w:rPr>
          <w:rFonts w:ascii="Courier New" w:hAnsi="Courier New" w:cs="Courier New"/>
          <w:color w:val="007020"/>
          <w:sz w:val="20"/>
        </w:rPr>
        <w:t>len</w:t>
      </w:r>
      <w:r w:rsidRPr="00D36450">
        <w:rPr>
          <w:rFonts w:ascii="Courier New" w:hAnsi="Courier New" w:cs="Courier New"/>
          <w:sz w:val="20"/>
        </w:rPr>
        <w:t>(y_tes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Predicted results and </w:t>
      </w:r>
    </w:p>
    <w:p w14:paraId="05D5D1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eal results in a np array.</w:t>
      </w:r>
    </w:p>
    <w:p w14:paraId="76C318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59F1C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41818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train_accuracy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model</w:t>
      </w:r>
      <w:r w:rsidRPr="00D36450">
        <w:rPr>
          <w:rFonts w:ascii="Courier New" w:hAnsi="Courier New" w:cs="Courier New"/>
          <w:color w:val="333333"/>
          <w:sz w:val="20"/>
        </w:rPr>
        <w:t>.</w:t>
      </w:r>
      <w:r w:rsidRPr="00D36450">
        <w:rPr>
          <w:rFonts w:ascii="Courier New" w:hAnsi="Courier New" w:cs="Courier New"/>
          <w:sz w:val="20"/>
        </w:rPr>
        <w:t>score(X_train,y_train),</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Getting traing accuracy multipling it by 100 after </w:t>
      </w:r>
    </w:p>
    <w:p w14:paraId="1B6A42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ounding it by 2 to get a score between 0 to 100</w:t>
      </w:r>
    </w:p>
    <w:p w14:paraId="5674F0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test_accuracy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model</w:t>
      </w:r>
      <w:r w:rsidRPr="00D36450">
        <w:rPr>
          <w:rFonts w:ascii="Courier New" w:hAnsi="Courier New" w:cs="Courier New"/>
          <w:color w:val="333333"/>
          <w:sz w:val="20"/>
        </w:rPr>
        <w:t>.</w:t>
      </w:r>
      <w:r w:rsidRPr="00D36450">
        <w:rPr>
          <w:rFonts w:ascii="Courier New" w:hAnsi="Courier New" w:cs="Courier New"/>
          <w:sz w:val="20"/>
        </w:rPr>
        <w:t>score(X_test,y_test),</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Getting testing accuracy multipling it by 100 after </w:t>
      </w:r>
    </w:p>
    <w:p w14:paraId="5F364B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ounding it by 2 to get a score between 0 to 100</w:t>
      </w:r>
    </w:p>
    <w:p w14:paraId="410792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A9C6D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Model train accuracy: "</w:t>
      </w:r>
      <w:r w:rsidRPr="00D36450">
        <w:rPr>
          <w:rFonts w:ascii="Courier New" w:hAnsi="Courier New" w:cs="Courier New"/>
          <w:sz w:val="20"/>
        </w:rPr>
        <w:t xml:space="preserve">, train_accuracy,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printing the model accurcy. </w:t>
      </w:r>
    </w:p>
    <w:p w14:paraId="3E23CA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Model test accuracy: "</w:t>
      </w:r>
      <w:r w:rsidRPr="00D36450">
        <w:rPr>
          <w:rFonts w:ascii="Courier New" w:hAnsi="Courier New" w:cs="Courier New"/>
          <w:sz w:val="20"/>
        </w:rPr>
        <w:t xml:space="preserve">, test_accuracy,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printing the model accurcy. </w:t>
      </w:r>
    </w:p>
    <w:p w14:paraId="7E0F5E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E9A42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F5D2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a new line.</w:t>
      </w:r>
    </w:p>
    <w:p w14:paraId="6794E8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getting Accuracy or recall or precision or specificity</w:t>
      </w:r>
    </w:p>
    <w:p w14:paraId="5696E4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y_test_pred </w:t>
      </w:r>
      <w:r w:rsidRPr="00D36450">
        <w:rPr>
          <w:rFonts w:ascii="Courier New" w:hAnsi="Courier New" w:cs="Courier New"/>
          <w:color w:val="333333"/>
          <w:sz w:val="20"/>
        </w:rPr>
        <w:t>=</w:t>
      </w:r>
      <w:r w:rsidRPr="00D36450">
        <w:rPr>
          <w:rFonts w:ascii="Courier New" w:hAnsi="Courier New" w:cs="Courier New"/>
          <w:sz w:val="20"/>
        </w:rPr>
        <w:t xml:space="preserve"> model</w:t>
      </w:r>
      <w:r w:rsidRPr="00D36450">
        <w:rPr>
          <w:rFonts w:ascii="Courier New" w:hAnsi="Courier New" w:cs="Courier New"/>
          <w:color w:val="333333"/>
          <w:sz w:val="20"/>
        </w:rPr>
        <w:t>.</w:t>
      </w:r>
      <w:r w:rsidRPr="00D36450">
        <w:rPr>
          <w:rFonts w:ascii="Courier New" w:hAnsi="Courier New" w:cs="Courier New"/>
          <w:sz w:val="20"/>
        </w:rPr>
        <w:t xml:space="preserve">predict(X_test)  </w:t>
      </w:r>
      <w:r w:rsidRPr="00D36450">
        <w:rPr>
          <w:rFonts w:ascii="Courier New" w:hAnsi="Courier New" w:cs="Courier New"/>
          <w:color w:val="888888"/>
          <w:sz w:val="20"/>
        </w:rPr>
        <w:t># predicted results</w:t>
      </w:r>
    </w:p>
    <w:p w14:paraId="75C17D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AEFA0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Report </w:t>
      </w:r>
      <w:r w:rsidRPr="00D36450">
        <w:rPr>
          <w:rFonts w:ascii="Courier New" w:hAnsi="Courier New" w:cs="Courier New"/>
          <w:color w:val="333333"/>
          <w:sz w:val="20"/>
        </w:rPr>
        <w:t>=</w:t>
      </w:r>
      <w:r w:rsidRPr="00D36450">
        <w:rPr>
          <w:rFonts w:ascii="Courier New" w:hAnsi="Courier New" w:cs="Courier New"/>
          <w:sz w:val="20"/>
        </w:rPr>
        <w:t xml:space="preserve"> classification_report(y_test,y_test_pred)  </w:t>
      </w:r>
      <w:r w:rsidRPr="00D36450">
        <w:rPr>
          <w:rFonts w:ascii="Courier New" w:hAnsi="Courier New" w:cs="Courier New"/>
          <w:color w:val="888888"/>
          <w:sz w:val="20"/>
        </w:rPr>
        <w:t># creating a Classification report</w:t>
      </w:r>
    </w:p>
    <w:p w14:paraId="75E75F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 xml:space="preserve">(cReport)  </w:t>
      </w:r>
      <w:r w:rsidRPr="00D36450">
        <w:rPr>
          <w:rFonts w:ascii="Courier New" w:hAnsi="Courier New" w:cs="Courier New"/>
          <w:color w:val="888888"/>
          <w:sz w:val="20"/>
        </w:rPr>
        <w:t># creating a Classification report</w:t>
      </w:r>
    </w:p>
    <w:p w14:paraId="48571E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139D8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m </w:t>
      </w:r>
      <w:r w:rsidRPr="00D36450">
        <w:rPr>
          <w:rFonts w:ascii="Courier New" w:hAnsi="Courier New" w:cs="Courier New"/>
          <w:color w:val="333333"/>
          <w:sz w:val="20"/>
        </w:rPr>
        <w:t>=</w:t>
      </w:r>
      <w:r w:rsidRPr="00D36450">
        <w:rPr>
          <w:rFonts w:ascii="Courier New" w:hAnsi="Courier New" w:cs="Courier New"/>
          <w:sz w:val="20"/>
        </w:rPr>
        <w:t xml:space="preserve"> confusion_matrix(y_test, y_test_p)  </w:t>
      </w:r>
      <w:r w:rsidRPr="00D36450">
        <w:rPr>
          <w:rFonts w:ascii="Courier New" w:hAnsi="Courier New" w:cs="Courier New"/>
          <w:color w:val="888888"/>
          <w:sz w:val="20"/>
        </w:rPr>
        <w:t># creating the confusion matrix</w:t>
      </w:r>
    </w:p>
    <w:p w14:paraId="3331F7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m2 </w:t>
      </w:r>
      <w:r w:rsidRPr="00D36450">
        <w:rPr>
          <w:rFonts w:ascii="Courier New" w:hAnsi="Courier New" w:cs="Courier New"/>
          <w:color w:val="333333"/>
          <w:sz w:val="20"/>
        </w:rPr>
        <w:t>=</w:t>
      </w:r>
      <w:r w:rsidRPr="00D36450">
        <w:rPr>
          <w:rFonts w:ascii="Courier New" w:hAnsi="Courier New" w:cs="Courier New"/>
          <w:sz w:val="20"/>
        </w:rPr>
        <w:t xml:space="preserve"> multilabel_confusion_matrix(y_test, y_test_pred)  </w:t>
      </w:r>
      <w:r w:rsidRPr="00D36450">
        <w:rPr>
          <w:rFonts w:ascii="Courier New" w:hAnsi="Courier New" w:cs="Courier New"/>
          <w:color w:val="888888"/>
          <w:sz w:val="20"/>
        </w:rPr>
        <w:t># creating a mutable confusion matrix</w:t>
      </w:r>
    </w:p>
    <w:p w14:paraId="1EDF22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2C60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E6F3C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recision, recall, f1_score, support </w:t>
      </w:r>
      <w:r w:rsidRPr="00D36450">
        <w:rPr>
          <w:rFonts w:ascii="Courier New" w:hAnsi="Courier New" w:cs="Courier New"/>
          <w:color w:val="333333"/>
          <w:sz w:val="20"/>
        </w:rPr>
        <w:t>=</w:t>
      </w:r>
      <w:r w:rsidRPr="00D36450">
        <w:rPr>
          <w:rFonts w:ascii="Courier New" w:hAnsi="Courier New" w:cs="Courier New"/>
          <w:sz w:val="20"/>
        </w:rPr>
        <w:t xml:space="preserve"> precision_recall_fscore_support(y_test, y_test_pred)  </w:t>
      </w:r>
      <w:r w:rsidRPr="00D36450">
        <w:rPr>
          <w:rFonts w:ascii="Courier New" w:hAnsi="Courier New" w:cs="Courier New"/>
          <w:color w:val="888888"/>
          <w:sz w:val="20"/>
        </w:rPr>
        <w:t># getting the precision,</w:t>
      </w:r>
    </w:p>
    <w:p w14:paraId="1C832E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ecall and f1score for later use.</w:t>
      </w:r>
    </w:p>
    <w:p w14:paraId="6FACB1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ccuracy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 xml:space="preserve">trace(c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loat</w:t>
      </w:r>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 xml:space="preserve">sum(cm)),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getting aaccuracy and multipling it by 100 after </w:t>
      </w:r>
    </w:p>
    <w:p w14:paraId="4F22BF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ounding it by 2 to get a score between 0 to 100.</w:t>
      </w:r>
    </w:p>
    <w:p w14:paraId="032844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recis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mean(precision),</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multipling precision variables mean by 100 after rounding it by</w:t>
      </w:r>
    </w:p>
    <w:p w14:paraId="3AD6D9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2 to get a score between 0 to 100.</w:t>
      </w:r>
    </w:p>
    <w:p w14:paraId="5F65C8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ecall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mean(recall),</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multipling recall variables mean by 100 after rounding it by 2 to </w:t>
      </w:r>
    </w:p>
    <w:p w14:paraId="5ECAB1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get a score between 0 to 100.</w:t>
      </w:r>
    </w:p>
    <w:p w14:paraId="210DCF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f1_scor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mean(f1_score),</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multipling f1_score variables mean by 100 after rounding </w:t>
      </w:r>
    </w:p>
    <w:p w14:paraId="29D1A8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by 2 to get a score between 0 to 100.</w:t>
      </w:r>
    </w:p>
    <w:p w14:paraId="6B427D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D93F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able_list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597396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5B63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cm)):  </w:t>
      </w:r>
      <w:r w:rsidRPr="00D36450">
        <w:rPr>
          <w:rFonts w:ascii="Courier New" w:hAnsi="Courier New" w:cs="Courier New"/>
          <w:color w:val="888888"/>
          <w:sz w:val="20"/>
        </w:rPr>
        <w:t># looping in the range of the length of the confusion matrix.</w:t>
      </w:r>
    </w:p>
    <w:p w14:paraId="46F561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cm)):  </w:t>
      </w:r>
      <w:r w:rsidRPr="00D36450">
        <w:rPr>
          <w:rFonts w:ascii="Courier New" w:hAnsi="Courier New" w:cs="Courier New"/>
          <w:color w:val="888888"/>
          <w:sz w:val="20"/>
        </w:rPr>
        <w:t># looping in the range of the length of the confusion matrix.</w:t>
      </w:r>
    </w:p>
    <w:p w14:paraId="4EA052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j </w:t>
      </w:r>
      <w:r w:rsidRPr="00D36450">
        <w:rPr>
          <w:rFonts w:ascii="Courier New" w:hAnsi="Courier New" w:cs="Courier New"/>
          <w:color w:val="333333"/>
          <w:sz w:val="20"/>
        </w:rPr>
        <w:t>==</w:t>
      </w:r>
      <w:r w:rsidRPr="00D36450">
        <w:rPr>
          <w:rFonts w:ascii="Courier New" w:hAnsi="Courier New" w:cs="Courier New"/>
          <w:sz w:val="20"/>
        </w:rPr>
        <w:t xml:space="preserve"> i:  </w:t>
      </w:r>
      <w:r w:rsidRPr="00D36450">
        <w:rPr>
          <w:rFonts w:ascii="Courier New" w:hAnsi="Courier New" w:cs="Courier New"/>
          <w:color w:val="888888"/>
          <w:sz w:val="20"/>
        </w:rPr>
        <w:t># if the value of j is equal to the value of i.</w:t>
      </w:r>
    </w:p>
    <w:p w14:paraId="779C17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the below code appends the Actual Values Classified correctly to the variable lable_list.</w:t>
      </w:r>
    </w:p>
    <w:p w14:paraId="3A363C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able_list</w:t>
      </w:r>
      <w:r w:rsidRPr="00D36450">
        <w:rPr>
          <w:rFonts w:ascii="Courier New" w:hAnsi="Courier New" w:cs="Courier New"/>
          <w:color w:val="333333"/>
          <w:sz w:val="20"/>
        </w:rPr>
        <w:t>.</w:t>
      </w:r>
      <w:r w:rsidRPr="00D36450">
        <w:rPr>
          <w:rFonts w:ascii="Courier New" w:hAnsi="Courier New" w:cs="Courier New"/>
          <w:sz w:val="20"/>
        </w:rPr>
        <w:t>append(</w:t>
      </w:r>
      <w:r w:rsidRPr="00D36450">
        <w:rPr>
          <w:rFonts w:ascii="Courier New" w:hAnsi="Courier New" w:cs="Courier New"/>
          <w:sz w:val="20"/>
          <w:shd w:val="clear" w:color="auto" w:fill="FFF0F0"/>
        </w:rPr>
        <w:t>"Actual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 xml:space="preserve">(i) </w:t>
      </w:r>
      <w:r w:rsidRPr="00D36450">
        <w:rPr>
          <w:rFonts w:ascii="Courier New" w:hAnsi="Courier New" w:cs="Courier New"/>
          <w:color w:val="333333"/>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calssified a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 xml:space="preserve">(j) </w:t>
      </w:r>
      <w:r w:rsidRPr="00D36450">
        <w:rPr>
          <w:rFonts w:ascii="Courier New" w:hAnsi="Courier New" w:cs="Courier New"/>
          <w:color w:val="333333"/>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 xml:space="preserve">(cm[i][j])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color w:val="333333"/>
          <w:sz w:val="20"/>
        </w:rPr>
        <w:t>+</w:t>
      </w:r>
      <w:r w:rsidRPr="00D36450">
        <w:rPr>
          <w:rFonts w:ascii="Courier New" w:hAnsi="Courier New" w:cs="Courier New"/>
          <w:sz w:val="20"/>
        </w:rPr>
        <w:t xml:space="preserve"> \</w:t>
      </w:r>
    </w:p>
    <w:p w14:paraId="4DCAA3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cm[i][j]</w:t>
      </w:r>
      <w:r w:rsidRPr="00D36450">
        <w:rPr>
          <w:rFonts w:ascii="Courier New" w:hAnsi="Courier New" w:cs="Courier New"/>
          <w:color w:val="333333"/>
          <w:sz w:val="20"/>
        </w:rPr>
        <w:t>/</w:t>
      </w:r>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sum(cm),</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w:t>
      </w:r>
      <w:r w:rsidRPr="00D36450">
        <w:rPr>
          <w:rFonts w:ascii="Courier New" w:hAnsi="Courier New" w:cs="Courier New"/>
          <w:sz w:val="20"/>
        </w:rPr>
        <w:t>)</w:t>
      </w:r>
    </w:p>
    <w:p w14:paraId="71F18F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B209F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else</w:t>
      </w:r>
      <w:r w:rsidRPr="00D36450">
        <w:rPr>
          <w:rFonts w:ascii="Courier New" w:hAnsi="Courier New" w:cs="Courier New"/>
          <w:sz w:val="20"/>
        </w:rPr>
        <w:t xml:space="preserve">:   </w:t>
      </w:r>
      <w:r w:rsidRPr="00D36450">
        <w:rPr>
          <w:rFonts w:ascii="Courier New" w:hAnsi="Courier New" w:cs="Courier New"/>
          <w:color w:val="888888"/>
          <w:sz w:val="20"/>
        </w:rPr>
        <w:t># otherwise</w:t>
      </w:r>
    </w:p>
    <w:p w14:paraId="0DA54C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the below function appends the actual values classified wrongly to the variable lable list.</w:t>
      </w:r>
    </w:p>
    <w:p w14:paraId="1985E3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able_list</w:t>
      </w:r>
      <w:r w:rsidRPr="00D36450">
        <w:rPr>
          <w:rFonts w:ascii="Courier New" w:hAnsi="Courier New" w:cs="Courier New"/>
          <w:color w:val="333333"/>
          <w:sz w:val="20"/>
        </w:rPr>
        <w:t>.</w:t>
      </w:r>
      <w:r w:rsidRPr="00D36450">
        <w:rPr>
          <w:rFonts w:ascii="Courier New" w:hAnsi="Courier New" w:cs="Courier New"/>
          <w:sz w:val="20"/>
        </w:rPr>
        <w:t>append(</w:t>
      </w:r>
      <w:r w:rsidRPr="00D36450">
        <w:rPr>
          <w:rFonts w:ascii="Courier New" w:hAnsi="Courier New" w:cs="Courier New"/>
          <w:sz w:val="20"/>
          <w:shd w:val="clear" w:color="auto" w:fill="FFF0F0"/>
        </w:rPr>
        <w:t>"Actual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 xml:space="preserve">(i) </w:t>
      </w:r>
      <w:r w:rsidRPr="00D36450">
        <w:rPr>
          <w:rFonts w:ascii="Courier New" w:hAnsi="Courier New" w:cs="Courier New"/>
          <w:color w:val="333333"/>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calssified a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 xml:space="preserve">(j)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 xml:space="preserve">(cm[i][j])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color w:val="333333"/>
          <w:sz w:val="20"/>
        </w:rPr>
        <w:t>+</w:t>
      </w:r>
      <w:r w:rsidRPr="00D36450">
        <w:rPr>
          <w:rFonts w:ascii="Courier New" w:hAnsi="Courier New" w:cs="Courier New"/>
          <w:sz w:val="20"/>
        </w:rPr>
        <w:t xml:space="preserve"> \</w:t>
      </w:r>
    </w:p>
    <w:p w14:paraId="4063CB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cm[i][j]</w:t>
      </w:r>
      <w:r w:rsidRPr="00D36450">
        <w:rPr>
          <w:rFonts w:ascii="Courier New" w:hAnsi="Courier New" w:cs="Courier New"/>
          <w:color w:val="333333"/>
          <w:sz w:val="20"/>
        </w:rPr>
        <w:t>/</w:t>
      </w:r>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sum(cm),</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w:t>
      </w:r>
      <w:r w:rsidRPr="00D36450">
        <w:rPr>
          <w:rFonts w:ascii="Courier New" w:hAnsi="Courier New" w:cs="Courier New"/>
          <w:sz w:val="20"/>
        </w:rPr>
        <w:t>)</w:t>
      </w:r>
    </w:p>
    <w:p w14:paraId="4F83CC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E3C44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90D28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able_list </w:t>
      </w:r>
      <w:r w:rsidRPr="00D36450">
        <w:rPr>
          <w:rFonts w:ascii="Courier New" w:hAnsi="Courier New" w:cs="Courier New"/>
          <w:color w:val="333333"/>
          <w:sz w:val="20"/>
        </w:rPr>
        <w:t>=</w:t>
      </w:r>
      <w:r w:rsidRPr="00D36450">
        <w:rPr>
          <w:rFonts w:ascii="Courier New" w:hAnsi="Courier New" w:cs="Courier New"/>
          <w:sz w:val="20"/>
        </w:rPr>
        <w:t xml:space="preserve"> np</w:t>
      </w:r>
      <w:r w:rsidRPr="00D36450">
        <w:rPr>
          <w:rFonts w:ascii="Courier New" w:hAnsi="Courier New" w:cs="Courier New"/>
          <w:color w:val="333333"/>
          <w:sz w:val="20"/>
        </w:rPr>
        <w:t>.</w:t>
      </w:r>
      <w:r w:rsidRPr="00D36450">
        <w:rPr>
          <w:rFonts w:ascii="Courier New" w:hAnsi="Courier New" w:cs="Courier New"/>
          <w:sz w:val="20"/>
        </w:rPr>
        <w:t>asarray(lable_list)</w:t>
      </w:r>
      <w:r w:rsidRPr="00D36450">
        <w:rPr>
          <w:rFonts w:ascii="Courier New" w:hAnsi="Courier New" w:cs="Courier New"/>
          <w:color w:val="333333"/>
          <w:sz w:val="20"/>
        </w:rPr>
        <w:t>.</w:t>
      </w:r>
      <w:r w:rsidRPr="00D36450">
        <w:rPr>
          <w:rFonts w:ascii="Courier New" w:hAnsi="Courier New" w:cs="Courier New"/>
          <w:sz w:val="20"/>
        </w:rPr>
        <w:t>reshape(</w:t>
      </w:r>
      <w:r w:rsidRPr="00D36450">
        <w:rPr>
          <w:rFonts w:ascii="Courier New" w:hAnsi="Courier New" w:cs="Courier New"/>
          <w:color w:val="007020"/>
          <w:sz w:val="20"/>
        </w:rPr>
        <w:t>len</w:t>
      </w:r>
      <w:r w:rsidRPr="00D36450">
        <w:rPr>
          <w:rFonts w:ascii="Courier New" w:hAnsi="Courier New" w:cs="Courier New"/>
          <w:sz w:val="20"/>
        </w:rPr>
        <w:t>(cm),</w:t>
      </w:r>
      <w:r w:rsidRPr="00D36450">
        <w:rPr>
          <w:rFonts w:ascii="Courier New" w:hAnsi="Courier New" w:cs="Courier New"/>
          <w:color w:val="007020"/>
          <w:sz w:val="20"/>
        </w:rPr>
        <w:t>len</w:t>
      </w:r>
      <w:r w:rsidRPr="00D36450">
        <w:rPr>
          <w:rFonts w:ascii="Courier New" w:hAnsi="Courier New" w:cs="Courier New"/>
          <w:sz w:val="20"/>
        </w:rPr>
        <w:t xml:space="preserve">(cm))  </w:t>
      </w:r>
      <w:r w:rsidRPr="00D36450">
        <w:rPr>
          <w:rFonts w:ascii="Courier New" w:hAnsi="Courier New" w:cs="Courier New"/>
          <w:color w:val="888888"/>
          <w:sz w:val="20"/>
        </w:rPr>
        <w:t xml:space="preserve"># resahping the label list as a numpy array to be </w:t>
      </w:r>
    </w:p>
    <w:p w14:paraId="48DAAA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ed in plotting the confusion matrix</w:t>
      </w:r>
    </w:p>
    <w:p w14:paraId="07BD91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E7829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the variable function will be will be used to display the results of the evaluation to the confusion matrix.</w:t>
      </w:r>
    </w:p>
    <w:p w14:paraId="32EB09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total_scor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ccuracy: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 xml:space="preserve">(accuracy) </w:t>
      </w:r>
      <w:r w:rsidRPr="00D36450">
        <w:rPr>
          <w:rFonts w:ascii="Courier New" w:hAnsi="Courier New" w:cs="Courier New"/>
          <w:color w:val="333333"/>
          <w:sz w:val="20"/>
        </w:rPr>
        <w:t>+</w:t>
      </w:r>
      <w:r w:rsidRPr="00D36450">
        <w:rPr>
          <w:rFonts w:ascii="Courier New" w:hAnsi="Courier New" w:cs="Courier New"/>
          <w:sz w:val="20"/>
          <w:shd w:val="clear" w:color="auto" w:fill="FFF0F0"/>
        </w:rPr>
        <w:t>"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Precison: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 xml:space="preserve">(precision)  </w:t>
      </w:r>
      <w:r w:rsidRPr="00D36450">
        <w:rPr>
          <w:rFonts w:ascii="Courier New" w:hAnsi="Courier New" w:cs="Courier New"/>
          <w:color w:val="333333"/>
          <w:sz w:val="20"/>
        </w:rPr>
        <w:t>+</w:t>
      </w:r>
      <w:r w:rsidRPr="00D36450">
        <w:rPr>
          <w:rFonts w:ascii="Courier New" w:hAnsi="Courier New" w:cs="Courier New"/>
          <w:sz w:val="20"/>
          <w:shd w:val="clear" w:color="auto" w:fill="FFF0F0"/>
        </w:rPr>
        <w:t>"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Recall: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w:t>
      </w:r>
    </w:p>
    <w:p w14:paraId="7DD4B9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 xml:space="preserve">(recall)  </w:t>
      </w:r>
      <w:r w:rsidRPr="00D36450">
        <w:rPr>
          <w:rFonts w:ascii="Courier New" w:hAnsi="Courier New" w:cs="Courier New"/>
          <w:color w:val="333333"/>
          <w:sz w:val="20"/>
        </w:rPr>
        <w:t>+</w:t>
      </w:r>
      <w:r w:rsidRPr="00D36450">
        <w:rPr>
          <w:rFonts w:ascii="Courier New" w:hAnsi="Courier New" w:cs="Courier New"/>
          <w:sz w:val="20"/>
          <w:shd w:val="clear" w:color="auto" w:fill="FFF0F0"/>
        </w:rPr>
        <w:t>"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F1 score: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 xml:space="preserve">(f1_score) </w:t>
      </w:r>
      <w:r w:rsidRPr="00D36450">
        <w:rPr>
          <w:rFonts w:ascii="Courier New" w:hAnsi="Courier New" w:cs="Courier New"/>
          <w:color w:val="333333"/>
          <w:sz w:val="20"/>
        </w:rPr>
        <w:t>+</w:t>
      </w:r>
      <w:r w:rsidRPr="00D36450">
        <w:rPr>
          <w:rFonts w:ascii="Courier New" w:hAnsi="Courier New" w:cs="Courier New"/>
          <w:sz w:val="20"/>
          <w:shd w:val="clear" w:color="auto" w:fill="FFF0F0"/>
        </w:rPr>
        <w:t>" %"</w:t>
      </w:r>
      <w:r w:rsidRPr="00D36450">
        <w:rPr>
          <w:rFonts w:ascii="Courier New" w:hAnsi="Courier New" w:cs="Courier New"/>
          <w:sz w:val="20"/>
        </w:rPr>
        <w:t xml:space="preserve">) </w:t>
      </w:r>
    </w:p>
    <w:p w14:paraId="64EB40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11B5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5BE8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Below is the code used to plot the confusion matrix.</w:t>
      </w:r>
    </w:p>
    <w:p w14:paraId="0B02A1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figure(figsiz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w:t>
      </w:r>
      <w:r w:rsidRPr="00D36450">
        <w:rPr>
          <w:rFonts w:ascii="Courier New" w:hAnsi="Courier New" w:cs="Courier New"/>
          <w:sz w:val="20"/>
        </w:rPr>
        <w:t>,</w:t>
      </w:r>
      <w:r w:rsidRPr="00D36450">
        <w:rPr>
          <w:rFonts w:ascii="Courier New" w:hAnsi="Courier New" w:cs="Courier New"/>
          <w:b/>
          <w:bCs/>
          <w:color w:val="0000DD"/>
          <w:sz w:val="20"/>
        </w:rPr>
        <w:t>9</w:t>
      </w:r>
      <w:r w:rsidRPr="00D36450">
        <w:rPr>
          <w:rFonts w:ascii="Courier New" w:hAnsi="Courier New" w:cs="Courier New"/>
          <w:sz w:val="20"/>
        </w:rPr>
        <w:t xml:space="preserve">))  </w:t>
      </w:r>
      <w:r w:rsidRPr="00D36450">
        <w:rPr>
          <w:rFonts w:ascii="Courier New" w:hAnsi="Courier New" w:cs="Courier New"/>
          <w:color w:val="888888"/>
          <w:sz w:val="20"/>
        </w:rPr>
        <w:t># sets the size of the matrix</w:t>
      </w:r>
    </w:p>
    <w:p w14:paraId="7EF43B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disp </w:t>
      </w:r>
      <w:r w:rsidRPr="00D36450">
        <w:rPr>
          <w:rFonts w:ascii="Courier New" w:hAnsi="Courier New" w:cs="Courier New"/>
          <w:color w:val="333333"/>
          <w:sz w:val="20"/>
        </w:rPr>
        <w:t>=</w:t>
      </w:r>
      <w:r w:rsidRPr="00D36450">
        <w:rPr>
          <w:rFonts w:ascii="Courier New" w:hAnsi="Courier New" w:cs="Courier New"/>
          <w:sz w:val="20"/>
        </w:rPr>
        <w:t xml:space="preserve"> sns</w:t>
      </w:r>
      <w:r w:rsidRPr="00D36450">
        <w:rPr>
          <w:rFonts w:ascii="Courier New" w:hAnsi="Courier New" w:cs="Courier New"/>
          <w:color w:val="333333"/>
          <w:sz w:val="20"/>
        </w:rPr>
        <w:t>.</w:t>
      </w:r>
      <w:r w:rsidRPr="00D36450">
        <w:rPr>
          <w:rFonts w:ascii="Courier New" w:hAnsi="Courier New" w:cs="Courier New"/>
          <w:sz w:val="20"/>
        </w:rPr>
        <w:t>heatmap(cm, annot</w:t>
      </w:r>
      <w:r w:rsidRPr="00D36450">
        <w:rPr>
          <w:rFonts w:ascii="Courier New" w:hAnsi="Courier New" w:cs="Courier New"/>
          <w:color w:val="333333"/>
          <w:sz w:val="20"/>
        </w:rPr>
        <w:t>=</w:t>
      </w:r>
      <w:r w:rsidRPr="00D36450">
        <w:rPr>
          <w:rFonts w:ascii="Courier New" w:hAnsi="Courier New" w:cs="Courier New"/>
          <w:sz w:val="20"/>
        </w:rPr>
        <w:t>lable_list, fmt</w:t>
      </w:r>
      <w:r w:rsidRPr="00D36450">
        <w:rPr>
          <w:rFonts w:ascii="Courier New" w:hAnsi="Courier New" w:cs="Courier New"/>
          <w:color w:val="333333"/>
          <w:sz w:val="20"/>
        </w:rPr>
        <w:t>=</w:t>
      </w:r>
      <w:r w:rsidRPr="00D36450">
        <w:rPr>
          <w:rFonts w:ascii="Courier New" w:hAnsi="Courier New" w:cs="Courier New"/>
          <w:sz w:val="20"/>
          <w:shd w:val="clear" w:color="auto" w:fill="FFF0F0"/>
        </w:rPr>
        <w:t>''</w:t>
      </w:r>
      <w:r w:rsidRPr="00D36450">
        <w:rPr>
          <w:rFonts w:ascii="Courier New" w:hAnsi="Courier New" w:cs="Courier New"/>
          <w:sz w:val="20"/>
        </w:rPr>
        <w:t>, cmap</w:t>
      </w:r>
      <w:r w:rsidRPr="00D36450">
        <w:rPr>
          <w:rFonts w:ascii="Courier New" w:hAnsi="Courier New" w:cs="Courier New"/>
          <w:color w:val="333333"/>
          <w:sz w:val="20"/>
        </w:rPr>
        <w:t>=</w:t>
      </w:r>
      <w:r w:rsidRPr="00D36450">
        <w:rPr>
          <w:rFonts w:ascii="Courier New" w:hAnsi="Courier New" w:cs="Courier New"/>
          <w:sz w:val="20"/>
          <w:shd w:val="clear" w:color="auto" w:fill="FFF0F0"/>
        </w:rPr>
        <w:t>'Blues'</w:t>
      </w:r>
      <w:r w:rsidRPr="00D36450">
        <w:rPr>
          <w:rFonts w:ascii="Courier New" w:hAnsi="Courier New" w:cs="Courier New"/>
          <w:sz w:val="20"/>
        </w:rPr>
        <w:t xml:space="preserve">)  </w:t>
      </w:r>
      <w:r w:rsidRPr="00D36450">
        <w:rPr>
          <w:rFonts w:ascii="Courier New" w:hAnsi="Courier New" w:cs="Courier New"/>
          <w:color w:val="888888"/>
          <w:sz w:val="20"/>
        </w:rPr>
        <w:t xml:space="preserve"># displays the results of the actual values </w:t>
      </w:r>
    </w:p>
    <w:p w14:paraId="7AA166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classified wrongly and correctly.                       </w:t>
      </w:r>
    </w:p>
    <w:p w14:paraId="1CE958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disp</w:t>
      </w:r>
      <w:r w:rsidRPr="00D36450">
        <w:rPr>
          <w:rFonts w:ascii="Courier New" w:hAnsi="Courier New" w:cs="Courier New"/>
          <w:color w:val="333333"/>
          <w:sz w:val="20"/>
        </w:rPr>
        <w:t>.</w:t>
      </w:r>
      <w:r w:rsidRPr="00D36450">
        <w:rPr>
          <w:rFonts w:ascii="Courier New" w:hAnsi="Courier New" w:cs="Courier New"/>
          <w:sz w:val="20"/>
        </w:rPr>
        <w:t xml:space="preserve">plot()  </w:t>
      </w:r>
      <w:r w:rsidRPr="00D36450">
        <w:rPr>
          <w:rFonts w:ascii="Courier New" w:hAnsi="Courier New" w:cs="Courier New"/>
          <w:color w:val="888888"/>
          <w:sz w:val="20"/>
        </w:rPr>
        <w:t># displaying data in plot</w:t>
      </w:r>
    </w:p>
    <w:p w14:paraId="3EE73A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title(title, fontsize</w:t>
      </w:r>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r w:rsidRPr="00D36450">
        <w:rPr>
          <w:rFonts w:ascii="Courier New" w:hAnsi="Courier New" w:cs="Courier New"/>
          <w:color w:val="888888"/>
          <w:sz w:val="20"/>
        </w:rPr>
        <w:t># adding a title to plot</w:t>
      </w:r>
    </w:p>
    <w:p w14:paraId="47B121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ylabel(</w:t>
      </w:r>
      <w:r w:rsidRPr="00D36450">
        <w:rPr>
          <w:rFonts w:ascii="Courier New" w:hAnsi="Courier New" w:cs="Courier New"/>
          <w:sz w:val="20"/>
          <w:shd w:val="clear" w:color="auto" w:fill="FFF0F0"/>
        </w:rPr>
        <w:t>'True label'</w:t>
      </w:r>
      <w:r w:rsidRPr="00D36450">
        <w:rPr>
          <w:rFonts w:ascii="Courier New" w:hAnsi="Courier New" w:cs="Courier New"/>
          <w:sz w:val="20"/>
        </w:rPr>
        <w:t>, 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adding a y axis to the plot.</w:t>
      </w:r>
    </w:p>
    <w:p w14:paraId="71595D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xlabel(</w:t>
      </w:r>
      <w:r w:rsidRPr="00D36450">
        <w:rPr>
          <w:rFonts w:ascii="Courier New" w:hAnsi="Courier New" w:cs="Courier New"/>
          <w:sz w:val="20"/>
          <w:shd w:val="clear" w:color="auto" w:fill="FFF0F0"/>
        </w:rPr>
        <w:t>'Predicted label'</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n</w:t>
      </w:r>
      <w:r w:rsidRPr="00D36450">
        <w:rPr>
          <w:rFonts w:ascii="Courier New" w:hAnsi="Courier New" w:cs="Courier New"/>
          <w:sz w:val="20"/>
          <w:shd w:val="clear" w:color="auto" w:fill="FFF0F0"/>
        </w:rPr>
        <w:t>Scores</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total_score, 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adding a x axis to the plot</w:t>
      </w:r>
    </w:p>
    <w:p w14:paraId="0C67AF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show()  </w:t>
      </w:r>
      <w:r w:rsidRPr="00D36450">
        <w:rPr>
          <w:rFonts w:ascii="Courier New" w:hAnsi="Courier New" w:cs="Courier New"/>
          <w:color w:val="888888"/>
          <w:sz w:val="20"/>
        </w:rPr>
        <w:t># showing the plot</w:t>
      </w:r>
    </w:p>
    <w:p w14:paraId="00B5B5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0BE0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AE5B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C0BF7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y_pred_proba </w:t>
      </w:r>
      <w:r w:rsidRPr="00D36450">
        <w:rPr>
          <w:rFonts w:ascii="Courier New" w:hAnsi="Courier New" w:cs="Courier New"/>
          <w:color w:val="333333"/>
          <w:sz w:val="20"/>
        </w:rPr>
        <w:t>=</w:t>
      </w:r>
      <w:r w:rsidRPr="00D36450">
        <w:rPr>
          <w:rFonts w:ascii="Courier New" w:hAnsi="Courier New" w:cs="Courier New"/>
          <w:sz w:val="20"/>
        </w:rPr>
        <w:t xml:space="preserve"> model</w:t>
      </w:r>
      <w:r w:rsidRPr="00D36450">
        <w:rPr>
          <w:rFonts w:ascii="Courier New" w:hAnsi="Courier New" w:cs="Courier New"/>
          <w:color w:val="333333"/>
          <w:sz w:val="20"/>
        </w:rPr>
        <w:t>.</w:t>
      </w:r>
      <w:r w:rsidRPr="00D36450">
        <w:rPr>
          <w:rFonts w:ascii="Courier New" w:hAnsi="Courier New" w:cs="Courier New"/>
          <w:sz w:val="20"/>
        </w:rPr>
        <w:t xml:space="preserve">predict_proba(X_test) </w:t>
      </w:r>
    </w:p>
    <w:p w14:paraId="522CE1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rea_under_the_curve </w:t>
      </w:r>
      <w:r w:rsidRPr="00D36450">
        <w:rPr>
          <w:rFonts w:ascii="Courier New" w:hAnsi="Courier New" w:cs="Courier New"/>
          <w:color w:val="333333"/>
          <w:sz w:val="20"/>
        </w:rPr>
        <w:t>=</w:t>
      </w:r>
      <w:r w:rsidRPr="00D36450">
        <w:rPr>
          <w:rFonts w:ascii="Courier New" w:hAnsi="Courier New" w:cs="Courier New"/>
          <w:sz w:val="20"/>
        </w:rPr>
        <w:t xml:space="preserve"> roc_auc_score(y_test, y_pred_proba, multi_class</w:t>
      </w:r>
      <w:r w:rsidRPr="00D36450">
        <w:rPr>
          <w:rFonts w:ascii="Courier New" w:hAnsi="Courier New" w:cs="Courier New"/>
          <w:color w:val="333333"/>
          <w:sz w:val="20"/>
        </w:rPr>
        <w:t>=</w:t>
      </w:r>
      <w:r w:rsidRPr="00D36450">
        <w:rPr>
          <w:rFonts w:ascii="Courier New" w:hAnsi="Courier New" w:cs="Courier New"/>
          <w:sz w:val="20"/>
          <w:shd w:val="clear" w:color="auto" w:fill="FFF0F0"/>
        </w:rPr>
        <w:t>"ovr"</w:t>
      </w:r>
      <w:r w:rsidRPr="00D36450">
        <w:rPr>
          <w:rFonts w:ascii="Courier New" w:hAnsi="Courier New" w:cs="Courier New"/>
          <w:sz w:val="20"/>
        </w:rPr>
        <w:t>)</w:t>
      </w:r>
    </w:p>
    <w:p w14:paraId="1ED51B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Area under the curve: "</w:t>
      </w:r>
      <w:r w:rsidRPr="00D36450">
        <w:rPr>
          <w:rFonts w:ascii="Courier New" w:hAnsi="Courier New" w:cs="Courier New"/>
          <w:sz w:val="20"/>
        </w:rPr>
        <w:t xml:space="preserve">, Area_under_the_curve)   </w:t>
      </w:r>
    </w:p>
    <w:p w14:paraId="70911D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esult_list </w:t>
      </w:r>
      <w:r w:rsidRPr="00D36450">
        <w:rPr>
          <w:rFonts w:ascii="Courier New" w:hAnsi="Courier New" w:cs="Courier New"/>
          <w:color w:val="333333"/>
          <w:sz w:val="20"/>
        </w:rPr>
        <w:t>=</w:t>
      </w:r>
      <w:r w:rsidRPr="00D36450">
        <w:rPr>
          <w:rFonts w:ascii="Courier New" w:hAnsi="Courier New" w:cs="Courier New"/>
          <w:sz w:val="20"/>
        </w:rPr>
        <w:t xml:space="preserve"> train_accuracy,test_accuracy , precision, recall, f1_score,Area_under_the_curve  </w:t>
      </w:r>
      <w:r w:rsidRPr="00D36450">
        <w:rPr>
          <w:rFonts w:ascii="Courier New" w:hAnsi="Courier New" w:cs="Courier New"/>
          <w:color w:val="888888"/>
          <w:sz w:val="20"/>
        </w:rPr>
        <w:t># returning the results</w:t>
      </w:r>
    </w:p>
    <w:p w14:paraId="0A2635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6E82C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40449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377D1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9C0F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result_list  </w:t>
      </w:r>
      <w:r w:rsidRPr="00D36450">
        <w:rPr>
          <w:rFonts w:ascii="Courier New" w:hAnsi="Courier New" w:cs="Courier New"/>
          <w:color w:val="888888"/>
          <w:sz w:val="20"/>
        </w:rPr>
        <w:t># returns the results from the model.</w:t>
      </w:r>
    </w:p>
    <w:p w14:paraId="3C0BA6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60ABF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eature Scaling and testing function</w:t>
      </w:r>
    </w:p>
    <w:p w14:paraId="055887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5D51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featurescaling</w:t>
      </w:r>
      <w:r w:rsidRPr="00D36450">
        <w:rPr>
          <w:rFonts w:ascii="Courier New" w:hAnsi="Courier New" w:cs="Courier New"/>
          <w:sz w:val="20"/>
        </w:rPr>
        <w:t>(Scaler, X_train, X_test, y_train, y_test, Modelandprams ,Modelname):</w:t>
      </w:r>
    </w:p>
    <w:p w14:paraId="071BF3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6629E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205F1D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eaturescaling fundtion feature scales given features and then Checks, predicted/actual results , checks testing and traning scores, </w:t>
      </w:r>
    </w:p>
    <w:p w14:paraId="7BF4EB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Checks Actual values classified correctly and wrongly Checks accuracy, precision, recall,  f1 </w:t>
      </w:r>
    </w:p>
    <w:p w14:paraId="7E0C60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scores and area under the curve.</w:t>
      </w:r>
    </w:p>
    <w:p w14:paraId="3BED79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It plots a confusion matix with accuracy, precision, recall,  f1 scores given.</w:t>
      </w:r>
    </w:p>
    <w:p w14:paraId="206CFE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05A31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is typpe of scaling technique to use.</w:t>
      </w:r>
    </w:p>
    <w:p w14:paraId="6F3194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C0B1E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und parameter X_train is the variable contaning training datas features.</w:t>
      </w:r>
    </w:p>
    <w:p w14:paraId="318CE7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5A9B3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y_train is the variable contaning training datas label.</w:t>
      </w:r>
    </w:p>
    <w:p w14:paraId="5A6792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25C48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X_test is the variable contaning testing datas features.</w:t>
      </w:r>
    </w:p>
    <w:p w14:paraId="396104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A0919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y_test is the variable contaning testing datas label.</w:t>
      </w:r>
    </w:p>
    <w:p w14:paraId="2A2BE6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12E34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ixth parameter is parameter is model the model to evaluate.</w:t>
      </w:r>
    </w:p>
    <w:p w14:paraId="149FB1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D57B7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venth parameter is the string which will be used as the title for the confusion matrix.</w:t>
      </w:r>
    </w:p>
    <w:p w14:paraId="3929A4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D8AE5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eaturescaling function returns the train_accuracy,test_accuracy , precision, recall,</w:t>
      </w:r>
    </w:p>
    <w:p w14:paraId="24A472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f1_score and Area_under_the_curve of a given model after feature scaling. </w:t>
      </w:r>
    </w:p>
    <w:p w14:paraId="53BDB6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01385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7FCBD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5F62E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06E38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checking Basic information on the dataframe being procesed.</w:t>
      </w:r>
    </w:p>
    <w:p w14:paraId="5F7792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92EB2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 </w:t>
      </w:r>
      <w:r w:rsidRPr="00D36450">
        <w:rPr>
          <w:rFonts w:ascii="Courier New" w:hAnsi="Courier New" w:cs="Courier New"/>
          <w:color w:val="333333"/>
          <w:sz w:val="20"/>
        </w:rPr>
        <w:t>=</w:t>
      </w:r>
      <w:r w:rsidRPr="00D36450">
        <w:rPr>
          <w:rFonts w:ascii="Courier New" w:hAnsi="Courier New" w:cs="Courier New"/>
          <w:sz w:val="20"/>
        </w:rPr>
        <w:t xml:space="preserve"> Scaler </w:t>
      </w:r>
      <w:r w:rsidRPr="00D36450">
        <w:rPr>
          <w:rFonts w:ascii="Courier New" w:hAnsi="Courier New" w:cs="Courier New"/>
          <w:color w:val="888888"/>
          <w:sz w:val="20"/>
        </w:rPr>
        <w:t># creating an instance of the object.</w:t>
      </w:r>
    </w:p>
    <w:p w14:paraId="5F90BA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E432D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Before scaling:</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X_test "</w:t>
      </w:r>
      <w:r w:rsidRPr="00D36450">
        <w:rPr>
          <w:rFonts w:ascii="Courier New" w:hAnsi="Courier New" w:cs="Courier New"/>
          <w:sz w:val="20"/>
        </w:rPr>
        <w:t>, X_tes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n</w:t>
      </w:r>
      <w:r w:rsidRPr="00D36450">
        <w:rPr>
          <w:rFonts w:ascii="Courier New" w:hAnsi="Courier New" w:cs="Courier New"/>
          <w:sz w:val="20"/>
          <w:shd w:val="clear" w:color="auto" w:fill="FFF0F0"/>
        </w:rPr>
        <w:t>X_train "</w:t>
      </w:r>
      <w:r w:rsidRPr="00D36450">
        <w:rPr>
          <w:rFonts w:ascii="Courier New" w:hAnsi="Courier New" w:cs="Courier New"/>
          <w:sz w:val="20"/>
        </w:rPr>
        <w:t xml:space="preserve">, X_train)  </w:t>
      </w:r>
      <w:r w:rsidRPr="00D36450">
        <w:rPr>
          <w:rFonts w:ascii="Courier New" w:hAnsi="Courier New" w:cs="Courier New"/>
          <w:color w:val="888888"/>
          <w:sz w:val="20"/>
        </w:rPr>
        <w:t># printing the sets before feature scaling.</w:t>
      </w:r>
    </w:p>
    <w:p w14:paraId="02403E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B9F7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X_train[:, </w:t>
      </w:r>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sc</w:t>
      </w:r>
      <w:r w:rsidRPr="00D36450">
        <w:rPr>
          <w:rFonts w:ascii="Courier New" w:hAnsi="Courier New" w:cs="Courier New"/>
          <w:color w:val="333333"/>
          <w:sz w:val="20"/>
        </w:rPr>
        <w:t>.</w:t>
      </w:r>
      <w:r w:rsidRPr="00D36450">
        <w:rPr>
          <w:rFonts w:ascii="Courier New" w:hAnsi="Courier New" w:cs="Courier New"/>
          <w:sz w:val="20"/>
        </w:rPr>
        <w:t xml:space="preserve">fit_transform(X_train[:, </w:t>
      </w:r>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888888"/>
          <w:sz w:val="20"/>
        </w:rPr>
        <w:t># Scaling x_train</w:t>
      </w:r>
    </w:p>
    <w:p w14:paraId="7A5198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X_test[:,</w:t>
      </w:r>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sc</w:t>
      </w:r>
      <w:r w:rsidRPr="00D36450">
        <w:rPr>
          <w:rFonts w:ascii="Courier New" w:hAnsi="Courier New" w:cs="Courier New"/>
          <w:color w:val="333333"/>
          <w:sz w:val="20"/>
        </w:rPr>
        <w:t>.</w:t>
      </w:r>
      <w:r w:rsidRPr="00D36450">
        <w:rPr>
          <w:rFonts w:ascii="Courier New" w:hAnsi="Courier New" w:cs="Courier New"/>
          <w:sz w:val="20"/>
        </w:rPr>
        <w:t xml:space="preserve">transform(X_test[:, </w:t>
      </w:r>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888888"/>
          <w:sz w:val="20"/>
        </w:rPr>
        <w:t># Scaling y_train</w:t>
      </w:r>
    </w:p>
    <w:p w14:paraId="274B88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7C727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After scaling:</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X_test "</w:t>
      </w:r>
      <w:r w:rsidRPr="00D36450">
        <w:rPr>
          <w:rFonts w:ascii="Courier New" w:hAnsi="Courier New" w:cs="Courier New"/>
          <w:sz w:val="20"/>
        </w:rPr>
        <w:t>, X_tes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n</w:t>
      </w:r>
      <w:r w:rsidRPr="00D36450">
        <w:rPr>
          <w:rFonts w:ascii="Courier New" w:hAnsi="Courier New" w:cs="Courier New"/>
          <w:sz w:val="20"/>
          <w:shd w:val="clear" w:color="auto" w:fill="FFF0F0"/>
        </w:rPr>
        <w:t>X_train "</w:t>
      </w:r>
      <w:r w:rsidRPr="00D36450">
        <w:rPr>
          <w:rFonts w:ascii="Courier New" w:hAnsi="Courier New" w:cs="Courier New"/>
          <w:sz w:val="20"/>
        </w:rPr>
        <w:t xml:space="preserve">, X_train)  </w:t>
      </w:r>
      <w:r w:rsidRPr="00D36450">
        <w:rPr>
          <w:rFonts w:ascii="Courier New" w:hAnsi="Courier New" w:cs="Courier New"/>
          <w:color w:val="888888"/>
          <w:sz w:val="20"/>
        </w:rPr>
        <w:t># printing the sets after feature scaling.</w:t>
      </w:r>
    </w:p>
    <w:p w14:paraId="4E3774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The result of the model"</w:t>
      </w:r>
      <w:r w:rsidRPr="00D36450">
        <w:rPr>
          <w:rFonts w:ascii="Courier New" w:hAnsi="Courier New" w:cs="Courier New"/>
          <w:sz w:val="20"/>
        </w:rPr>
        <w:t xml:space="preserve">)  </w:t>
      </w:r>
    </w:p>
    <w:p w14:paraId="407EC7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train_accuracy,test_accuracy , precision, recall, f1_score, Area_under_the_curve </w:t>
      </w:r>
      <w:r w:rsidRPr="00D36450">
        <w:rPr>
          <w:rFonts w:ascii="Courier New" w:hAnsi="Courier New" w:cs="Courier New"/>
          <w:color w:val="333333"/>
          <w:sz w:val="20"/>
        </w:rPr>
        <w:t>=</w:t>
      </w:r>
      <w:r w:rsidRPr="00D36450">
        <w:rPr>
          <w:rFonts w:ascii="Courier New" w:hAnsi="Courier New" w:cs="Courier New"/>
          <w:sz w:val="20"/>
        </w:rPr>
        <w:t>Classifier_function(Modelandprams ,\</w:t>
      </w:r>
    </w:p>
    <w:p w14:paraId="5ACB50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X_train, y_train,X_test, y_test, Modelname)  </w:t>
      </w:r>
    </w:p>
    <w:p w14:paraId="44E61B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traing, testing prediction.</w:t>
      </w:r>
    </w:p>
    <w:p w14:paraId="4AB94B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precision, recall, f1-score and support prediction</w:t>
      </w:r>
    </w:p>
    <w:p w14:paraId="418A87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a confusion matrix</w:t>
      </w:r>
    </w:p>
    <w:p w14:paraId="7A8FC5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eturns the traing, testing, precision, recall, f1-score</w:t>
      </w:r>
    </w:p>
    <w:p w14:paraId="7899DD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train_accuracy,test_accuracy , precision, recall, f1_score, Area_under_the_curve </w:t>
      </w:r>
    </w:p>
    <w:p w14:paraId="41CCC1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71A9C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2ED28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43F1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Evaluating different models to choose which one to use</w:t>
      </w:r>
    </w:p>
    <w:p w14:paraId="4C8F0D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7087E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BF8DD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55273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72454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7D61B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BEEE3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69C7F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k-fold cross-validation</w:t>
      </w:r>
    </w:p>
    <w:p w14:paraId="3CE469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B271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crossvalscore</w:t>
      </w:r>
      <w:r w:rsidRPr="00D36450">
        <w:rPr>
          <w:rFonts w:ascii="Courier New" w:hAnsi="Courier New" w:cs="Courier New"/>
          <w:sz w:val="20"/>
        </w:rPr>
        <w:t xml:space="preserve">(model, X, y, cv_val):  </w:t>
      </w:r>
      <w:r w:rsidRPr="00D36450">
        <w:rPr>
          <w:rFonts w:ascii="Courier New" w:hAnsi="Courier New" w:cs="Courier New"/>
          <w:color w:val="888888"/>
          <w:sz w:val="20"/>
        </w:rPr>
        <w:t># function to perform cross validation with model X, y and cv_val as parameters</w:t>
      </w:r>
    </w:p>
    <w:p w14:paraId="55ADEB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0C2D81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crossvalscore function prints the avarage coross validation accuracy of a model and its standard deveation.</w:t>
      </w:r>
    </w:p>
    <w:p w14:paraId="48BBA7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21608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model is the type of model to perform the cross validation on.</w:t>
      </w:r>
    </w:p>
    <w:p w14:paraId="024C6F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95E11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X is the features.</w:t>
      </w:r>
    </w:p>
    <w:p w14:paraId="38C24A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0AEAC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y is the labels.</w:t>
      </w:r>
    </w:p>
    <w:p w14:paraId="181DFB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14C27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ruth parameter cv_val is the number of times to cross validate the given model.</w:t>
      </w:r>
    </w:p>
    <w:p w14:paraId="719396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60210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crossvalscore function returns the mean accuracy of the model.</w:t>
      </w:r>
    </w:p>
    <w:p w14:paraId="58515A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3FA5B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69FD4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 </w:t>
      </w:r>
      <w:r w:rsidRPr="00D36450">
        <w:rPr>
          <w:rFonts w:ascii="Courier New" w:hAnsi="Courier New" w:cs="Courier New"/>
          <w:color w:val="333333"/>
          <w:sz w:val="20"/>
        </w:rPr>
        <w:t>=</w:t>
      </w:r>
      <w:r w:rsidRPr="00D36450">
        <w:rPr>
          <w:rFonts w:ascii="Courier New" w:hAnsi="Courier New" w:cs="Courier New"/>
          <w:sz w:val="20"/>
        </w:rPr>
        <w:t xml:space="preserve"> cross_val_score(estimator </w:t>
      </w:r>
      <w:r w:rsidRPr="00D36450">
        <w:rPr>
          <w:rFonts w:ascii="Courier New" w:hAnsi="Courier New" w:cs="Courier New"/>
          <w:color w:val="333333"/>
          <w:sz w:val="20"/>
        </w:rPr>
        <w:t>=</w:t>
      </w:r>
      <w:r w:rsidRPr="00D36450">
        <w:rPr>
          <w:rFonts w:ascii="Courier New" w:hAnsi="Courier New" w:cs="Courier New"/>
          <w:sz w:val="20"/>
        </w:rPr>
        <w:t xml:space="preserve"> model, X </w:t>
      </w:r>
      <w:r w:rsidRPr="00D36450">
        <w:rPr>
          <w:rFonts w:ascii="Courier New" w:hAnsi="Courier New" w:cs="Courier New"/>
          <w:color w:val="333333"/>
          <w:sz w:val="20"/>
        </w:rPr>
        <w:t>=</w:t>
      </w:r>
      <w:r w:rsidRPr="00D36450">
        <w:rPr>
          <w:rFonts w:ascii="Courier New" w:hAnsi="Courier New" w:cs="Courier New"/>
          <w:sz w:val="20"/>
        </w:rPr>
        <w:t xml:space="preserve"> X, y </w:t>
      </w:r>
      <w:r w:rsidRPr="00D36450">
        <w:rPr>
          <w:rFonts w:ascii="Courier New" w:hAnsi="Courier New" w:cs="Courier New"/>
          <w:color w:val="333333"/>
          <w:sz w:val="20"/>
        </w:rPr>
        <w:t>=</w:t>
      </w:r>
      <w:r w:rsidRPr="00D36450">
        <w:rPr>
          <w:rFonts w:ascii="Courier New" w:hAnsi="Courier New" w:cs="Courier New"/>
          <w:sz w:val="20"/>
        </w:rPr>
        <w:t xml:space="preserve"> y, cv </w:t>
      </w:r>
      <w:r w:rsidRPr="00D36450">
        <w:rPr>
          <w:rFonts w:ascii="Courier New" w:hAnsi="Courier New" w:cs="Courier New"/>
          <w:color w:val="333333"/>
          <w:sz w:val="20"/>
        </w:rPr>
        <w:t>=</w:t>
      </w:r>
      <w:r w:rsidRPr="00D36450">
        <w:rPr>
          <w:rFonts w:ascii="Courier New" w:hAnsi="Courier New" w:cs="Courier New"/>
          <w:sz w:val="20"/>
        </w:rPr>
        <w:t xml:space="preserve"> cv_val)   </w:t>
      </w:r>
      <w:r w:rsidRPr="00D36450">
        <w:rPr>
          <w:rFonts w:ascii="Courier New" w:hAnsi="Courier New" w:cs="Courier New"/>
          <w:color w:val="888888"/>
          <w:sz w:val="20"/>
        </w:rPr>
        <w:t># performs different tests to get best accurecy.</w:t>
      </w:r>
    </w:p>
    <w:p w14:paraId="6CA0AD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Accuracy: {:.2f} %"</w:t>
      </w:r>
      <w:r w:rsidRPr="00D36450">
        <w:rPr>
          <w:rFonts w:ascii="Courier New" w:hAnsi="Courier New" w:cs="Courier New"/>
          <w:color w:val="333333"/>
          <w:sz w:val="20"/>
        </w:rPr>
        <w:t>.</w:t>
      </w:r>
      <w:r w:rsidRPr="00D36450">
        <w:rPr>
          <w:rFonts w:ascii="Courier New" w:hAnsi="Courier New" w:cs="Courier New"/>
          <w:sz w:val="20"/>
        </w:rPr>
        <w:t>format(score</w:t>
      </w:r>
      <w:r w:rsidRPr="00D36450">
        <w:rPr>
          <w:rFonts w:ascii="Courier New" w:hAnsi="Courier New" w:cs="Courier New"/>
          <w:color w:val="333333"/>
          <w:sz w:val="20"/>
        </w:rPr>
        <w:t>.</w:t>
      </w:r>
      <w:r w:rsidRPr="00D36450">
        <w:rPr>
          <w:rFonts w:ascii="Courier New" w:hAnsi="Courier New" w:cs="Courier New"/>
          <w:sz w:val="20"/>
        </w:rPr>
        <w:t>mean()</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accuracy printed.</w:t>
      </w:r>
    </w:p>
    <w:p w14:paraId="6B2F8F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tandard Deviation: {:.2f} %"</w:t>
      </w:r>
      <w:r w:rsidRPr="00D36450">
        <w:rPr>
          <w:rFonts w:ascii="Courier New" w:hAnsi="Courier New" w:cs="Courier New"/>
          <w:color w:val="333333"/>
          <w:sz w:val="20"/>
        </w:rPr>
        <w:t>.</w:t>
      </w:r>
      <w:r w:rsidRPr="00D36450">
        <w:rPr>
          <w:rFonts w:ascii="Courier New" w:hAnsi="Courier New" w:cs="Courier New"/>
          <w:sz w:val="20"/>
        </w:rPr>
        <w:t>format(score</w:t>
      </w:r>
      <w:r w:rsidRPr="00D36450">
        <w:rPr>
          <w:rFonts w:ascii="Courier New" w:hAnsi="Courier New" w:cs="Courier New"/>
          <w:color w:val="333333"/>
          <w:sz w:val="20"/>
        </w:rPr>
        <w:t>.</w:t>
      </w:r>
      <w:r w:rsidRPr="00D36450">
        <w:rPr>
          <w:rFonts w:ascii="Courier New" w:hAnsi="Courier New" w:cs="Courier New"/>
          <w:sz w:val="20"/>
        </w:rPr>
        <w:t>std()</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standard deveation printed (std -avarage or std+ avarage )</w:t>
      </w:r>
    </w:p>
    <w:p w14:paraId="1AB377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score</w:t>
      </w:r>
      <w:r w:rsidRPr="00D36450">
        <w:rPr>
          <w:rFonts w:ascii="Courier New" w:hAnsi="Courier New" w:cs="Courier New"/>
          <w:color w:val="333333"/>
          <w:sz w:val="20"/>
        </w:rPr>
        <w:t>.</w:t>
      </w:r>
      <w:r w:rsidRPr="00D36450">
        <w:rPr>
          <w:rFonts w:ascii="Courier New" w:hAnsi="Courier New" w:cs="Courier New"/>
          <w:sz w:val="20"/>
        </w:rPr>
        <w:t>mean(),</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score</w:t>
      </w:r>
      <w:r w:rsidRPr="00D36450">
        <w:rPr>
          <w:rFonts w:ascii="Courier New" w:hAnsi="Courier New" w:cs="Courier New"/>
          <w:color w:val="333333"/>
          <w:sz w:val="20"/>
        </w:rPr>
        <w:t>.</w:t>
      </w:r>
      <w:r w:rsidRPr="00D36450">
        <w:rPr>
          <w:rFonts w:ascii="Courier New" w:hAnsi="Courier New" w:cs="Courier New"/>
          <w:sz w:val="20"/>
        </w:rPr>
        <w:t>std(),</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
    <w:p w14:paraId="71F123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DEE6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odel_nam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Logistc Regression"</w:t>
      </w:r>
      <w:r w:rsidRPr="00D36450">
        <w:rPr>
          <w:rFonts w:ascii="Courier New" w:hAnsi="Courier New" w:cs="Courier New"/>
          <w:sz w:val="20"/>
        </w:rPr>
        <w:t xml:space="preserve">, </w:t>
      </w:r>
      <w:r w:rsidRPr="00D36450">
        <w:rPr>
          <w:rFonts w:ascii="Courier New" w:hAnsi="Courier New" w:cs="Courier New"/>
          <w:sz w:val="20"/>
          <w:shd w:val="clear" w:color="auto" w:fill="FFF0F0"/>
        </w:rPr>
        <w:t>"KNN"</w:t>
      </w:r>
      <w:r w:rsidRPr="00D36450">
        <w:rPr>
          <w:rFonts w:ascii="Courier New" w:hAnsi="Courier New" w:cs="Courier New"/>
          <w:sz w:val="20"/>
        </w:rPr>
        <w:t xml:space="preserve">, </w:t>
      </w:r>
      <w:r w:rsidRPr="00D36450">
        <w:rPr>
          <w:rFonts w:ascii="Courier New" w:hAnsi="Courier New" w:cs="Courier New"/>
          <w:sz w:val="20"/>
          <w:shd w:val="clear" w:color="auto" w:fill="FFF0F0"/>
        </w:rPr>
        <w:t>"Naive Bayes"</w:t>
      </w:r>
      <w:r w:rsidRPr="00D36450">
        <w:rPr>
          <w:rFonts w:ascii="Courier New" w:hAnsi="Courier New" w:cs="Courier New"/>
          <w:sz w:val="20"/>
        </w:rPr>
        <w:t xml:space="preserve">, </w:t>
      </w:r>
      <w:r w:rsidRPr="00D36450">
        <w:rPr>
          <w:rFonts w:ascii="Courier New" w:hAnsi="Courier New" w:cs="Courier New"/>
          <w:sz w:val="20"/>
          <w:shd w:val="clear" w:color="auto" w:fill="FFF0F0"/>
        </w:rPr>
        <w:t>"Neural Networks"</w:t>
      </w:r>
      <w:r w:rsidRPr="00D36450">
        <w:rPr>
          <w:rFonts w:ascii="Courier New" w:hAnsi="Courier New" w:cs="Courier New"/>
          <w:sz w:val="20"/>
        </w:rPr>
        <w:t xml:space="preserve">, </w:t>
      </w:r>
      <w:r w:rsidRPr="00D36450">
        <w:rPr>
          <w:rFonts w:ascii="Courier New" w:hAnsi="Courier New" w:cs="Courier New"/>
          <w:sz w:val="20"/>
          <w:shd w:val="clear" w:color="auto" w:fill="FFF0F0"/>
        </w:rPr>
        <w:t>"Decision Tree"</w:t>
      </w:r>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64328B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21C68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Accuracy_list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making empty list</w:t>
      </w:r>
    </w:p>
    <w:p w14:paraId="16E12F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td_list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making empty list</w:t>
      </w:r>
    </w:p>
    <w:p w14:paraId="57DE41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7D22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Logistic</w:t>
      </w:r>
    </w:p>
    <w:p w14:paraId="4F9829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829F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LogisticRegression(),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D39FE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4F68A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Accuracy, std </w:t>
      </w:r>
      <w:r w:rsidRPr="00D36450">
        <w:rPr>
          <w:rFonts w:ascii="Courier New" w:hAnsi="Courier New" w:cs="Courier New"/>
          <w:color w:val="333333"/>
          <w:sz w:val="20"/>
        </w:rPr>
        <w:t>=</w:t>
      </w:r>
      <w:r w:rsidRPr="00D36450">
        <w:rPr>
          <w:rFonts w:ascii="Courier New" w:hAnsi="Courier New" w:cs="Courier New"/>
          <w:sz w:val="20"/>
        </w:rPr>
        <w:t xml:space="preserve"> crossvalscore(LogisticRegression(),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13D11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Accuracy_list</w:t>
      </w:r>
      <w:r w:rsidRPr="00D36450">
        <w:rPr>
          <w:rFonts w:ascii="Courier New" w:hAnsi="Courier New" w:cs="Courier New"/>
          <w:color w:val="333333"/>
          <w:sz w:val="20"/>
        </w:rPr>
        <w:t>.</w:t>
      </w:r>
      <w:r w:rsidRPr="00D36450">
        <w:rPr>
          <w:rFonts w:ascii="Courier New" w:hAnsi="Courier New" w:cs="Courier New"/>
          <w:sz w:val="20"/>
        </w:rPr>
        <w:t xml:space="preserve">append(Accuracy)  </w:t>
      </w:r>
      <w:r w:rsidRPr="00D36450">
        <w:rPr>
          <w:rFonts w:ascii="Courier New" w:hAnsi="Courier New" w:cs="Courier New"/>
          <w:color w:val="888888"/>
          <w:sz w:val="20"/>
        </w:rPr>
        <w:t># appending to list</w:t>
      </w:r>
    </w:p>
    <w:p w14:paraId="4ECD70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td_list</w:t>
      </w:r>
      <w:r w:rsidRPr="00D36450">
        <w:rPr>
          <w:rFonts w:ascii="Courier New" w:hAnsi="Courier New" w:cs="Courier New"/>
          <w:color w:val="333333"/>
          <w:sz w:val="20"/>
        </w:rPr>
        <w:t>.</w:t>
      </w:r>
      <w:r w:rsidRPr="00D36450">
        <w:rPr>
          <w:rFonts w:ascii="Courier New" w:hAnsi="Courier New" w:cs="Courier New"/>
          <w:sz w:val="20"/>
        </w:rPr>
        <w:t xml:space="preserve">append(std)  </w:t>
      </w:r>
      <w:r w:rsidRPr="00D36450">
        <w:rPr>
          <w:rFonts w:ascii="Courier New" w:hAnsi="Courier New" w:cs="Courier New"/>
          <w:color w:val="888888"/>
          <w:sz w:val="20"/>
        </w:rPr>
        <w:t># appending to list</w:t>
      </w:r>
    </w:p>
    <w:p w14:paraId="3A73A4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174C4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LogisticRegression(), X2,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79F3D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FE4D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KNN</w:t>
      </w:r>
    </w:p>
    <w:p w14:paraId="60E06C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B35C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KNeighborsClassifier(),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27FC5D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7A070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0FE6E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Accuracy, std </w:t>
      </w:r>
      <w:r w:rsidRPr="00D36450">
        <w:rPr>
          <w:rFonts w:ascii="Courier New" w:hAnsi="Courier New" w:cs="Courier New"/>
          <w:color w:val="333333"/>
          <w:sz w:val="20"/>
        </w:rPr>
        <w:t>=</w:t>
      </w:r>
      <w:r w:rsidRPr="00D36450">
        <w:rPr>
          <w:rFonts w:ascii="Courier New" w:hAnsi="Courier New" w:cs="Courier New"/>
          <w:sz w:val="20"/>
        </w:rPr>
        <w:t xml:space="preserve"> crossvalscore(KNeighborsClassifier(),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BE635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Accuracy_list</w:t>
      </w:r>
      <w:r w:rsidRPr="00D36450">
        <w:rPr>
          <w:rFonts w:ascii="Courier New" w:hAnsi="Courier New" w:cs="Courier New"/>
          <w:color w:val="333333"/>
          <w:sz w:val="20"/>
        </w:rPr>
        <w:t>.</w:t>
      </w:r>
      <w:r w:rsidRPr="00D36450">
        <w:rPr>
          <w:rFonts w:ascii="Courier New" w:hAnsi="Courier New" w:cs="Courier New"/>
          <w:sz w:val="20"/>
        </w:rPr>
        <w:t xml:space="preserve">append(Accuracy)  </w:t>
      </w:r>
      <w:r w:rsidRPr="00D36450">
        <w:rPr>
          <w:rFonts w:ascii="Courier New" w:hAnsi="Courier New" w:cs="Courier New"/>
          <w:color w:val="888888"/>
          <w:sz w:val="20"/>
        </w:rPr>
        <w:t># appending to list</w:t>
      </w:r>
    </w:p>
    <w:p w14:paraId="098F3B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td_list</w:t>
      </w:r>
      <w:r w:rsidRPr="00D36450">
        <w:rPr>
          <w:rFonts w:ascii="Courier New" w:hAnsi="Courier New" w:cs="Courier New"/>
          <w:color w:val="333333"/>
          <w:sz w:val="20"/>
        </w:rPr>
        <w:t>.</w:t>
      </w:r>
      <w:r w:rsidRPr="00D36450">
        <w:rPr>
          <w:rFonts w:ascii="Courier New" w:hAnsi="Courier New" w:cs="Courier New"/>
          <w:sz w:val="20"/>
        </w:rPr>
        <w:t xml:space="preserve">append(std)  </w:t>
      </w:r>
      <w:r w:rsidRPr="00D36450">
        <w:rPr>
          <w:rFonts w:ascii="Courier New" w:hAnsi="Courier New" w:cs="Courier New"/>
          <w:color w:val="888888"/>
          <w:sz w:val="20"/>
        </w:rPr>
        <w:t># appending to list</w:t>
      </w:r>
    </w:p>
    <w:p w14:paraId="56E5A1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726E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KNeighborsClassifier(), X2,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B0F39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1AF2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D9B5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aive bayes</w:t>
      </w:r>
    </w:p>
    <w:p w14:paraId="3124C6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AD268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GaussianNB(),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24F69E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2FE9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2E94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Accuracy, std </w:t>
      </w:r>
      <w:r w:rsidRPr="00D36450">
        <w:rPr>
          <w:rFonts w:ascii="Courier New" w:hAnsi="Courier New" w:cs="Courier New"/>
          <w:color w:val="333333"/>
          <w:sz w:val="20"/>
        </w:rPr>
        <w:t>=</w:t>
      </w:r>
      <w:r w:rsidRPr="00D36450">
        <w:rPr>
          <w:rFonts w:ascii="Courier New" w:hAnsi="Courier New" w:cs="Courier New"/>
          <w:sz w:val="20"/>
        </w:rPr>
        <w:t xml:space="preserve"> crossvalscore(GaussianNB(),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F04A7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Accuracy_list</w:t>
      </w:r>
      <w:r w:rsidRPr="00D36450">
        <w:rPr>
          <w:rFonts w:ascii="Courier New" w:hAnsi="Courier New" w:cs="Courier New"/>
          <w:color w:val="333333"/>
          <w:sz w:val="20"/>
        </w:rPr>
        <w:t>.</w:t>
      </w:r>
      <w:r w:rsidRPr="00D36450">
        <w:rPr>
          <w:rFonts w:ascii="Courier New" w:hAnsi="Courier New" w:cs="Courier New"/>
          <w:sz w:val="20"/>
        </w:rPr>
        <w:t xml:space="preserve">append(Accuracy)  </w:t>
      </w:r>
      <w:r w:rsidRPr="00D36450">
        <w:rPr>
          <w:rFonts w:ascii="Courier New" w:hAnsi="Courier New" w:cs="Courier New"/>
          <w:color w:val="888888"/>
          <w:sz w:val="20"/>
        </w:rPr>
        <w:t># appending to list</w:t>
      </w:r>
    </w:p>
    <w:p w14:paraId="509DBC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td_list</w:t>
      </w:r>
      <w:r w:rsidRPr="00D36450">
        <w:rPr>
          <w:rFonts w:ascii="Courier New" w:hAnsi="Courier New" w:cs="Courier New"/>
          <w:color w:val="333333"/>
          <w:sz w:val="20"/>
        </w:rPr>
        <w:t>.</w:t>
      </w:r>
      <w:r w:rsidRPr="00D36450">
        <w:rPr>
          <w:rFonts w:ascii="Courier New" w:hAnsi="Courier New" w:cs="Courier New"/>
          <w:sz w:val="20"/>
        </w:rPr>
        <w:t xml:space="preserve">append(std)  </w:t>
      </w:r>
      <w:r w:rsidRPr="00D36450">
        <w:rPr>
          <w:rFonts w:ascii="Courier New" w:hAnsi="Courier New" w:cs="Courier New"/>
          <w:color w:val="888888"/>
          <w:sz w:val="20"/>
        </w:rPr>
        <w:t># appending to list</w:t>
      </w:r>
    </w:p>
    <w:p w14:paraId="4E6384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AD5E2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GaussianNB(), X2,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A62BC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8E2BD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D97F0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eural Network</w:t>
      </w:r>
    </w:p>
    <w:p w14:paraId="58F93E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E133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MLPClassifier(),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1684DA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1B3FF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5D4F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Accuracy, std </w:t>
      </w:r>
      <w:r w:rsidRPr="00D36450">
        <w:rPr>
          <w:rFonts w:ascii="Courier New" w:hAnsi="Courier New" w:cs="Courier New"/>
          <w:color w:val="333333"/>
          <w:sz w:val="20"/>
        </w:rPr>
        <w:t>=</w:t>
      </w:r>
      <w:r w:rsidRPr="00D36450">
        <w:rPr>
          <w:rFonts w:ascii="Courier New" w:hAnsi="Courier New" w:cs="Courier New"/>
          <w:sz w:val="20"/>
        </w:rPr>
        <w:t xml:space="preserve"> crossvalscore(MLPClassifier(),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23B639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Accuracy_list</w:t>
      </w:r>
      <w:r w:rsidRPr="00D36450">
        <w:rPr>
          <w:rFonts w:ascii="Courier New" w:hAnsi="Courier New" w:cs="Courier New"/>
          <w:color w:val="333333"/>
          <w:sz w:val="20"/>
        </w:rPr>
        <w:t>.</w:t>
      </w:r>
      <w:r w:rsidRPr="00D36450">
        <w:rPr>
          <w:rFonts w:ascii="Courier New" w:hAnsi="Courier New" w:cs="Courier New"/>
          <w:sz w:val="20"/>
        </w:rPr>
        <w:t xml:space="preserve">append(Accuracy)  </w:t>
      </w:r>
      <w:r w:rsidRPr="00D36450">
        <w:rPr>
          <w:rFonts w:ascii="Courier New" w:hAnsi="Courier New" w:cs="Courier New"/>
          <w:color w:val="888888"/>
          <w:sz w:val="20"/>
        </w:rPr>
        <w:t># appending to list</w:t>
      </w:r>
    </w:p>
    <w:p w14:paraId="20BE0A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td_list</w:t>
      </w:r>
      <w:r w:rsidRPr="00D36450">
        <w:rPr>
          <w:rFonts w:ascii="Courier New" w:hAnsi="Courier New" w:cs="Courier New"/>
          <w:color w:val="333333"/>
          <w:sz w:val="20"/>
        </w:rPr>
        <w:t>.</w:t>
      </w:r>
      <w:r w:rsidRPr="00D36450">
        <w:rPr>
          <w:rFonts w:ascii="Courier New" w:hAnsi="Courier New" w:cs="Courier New"/>
          <w:sz w:val="20"/>
        </w:rPr>
        <w:t xml:space="preserve">append(std)  </w:t>
      </w:r>
      <w:r w:rsidRPr="00D36450">
        <w:rPr>
          <w:rFonts w:ascii="Courier New" w:hAnsi="Courier New" w:cs="Courier New"/>
          <w:color w:val="888888"/>
          <w:sz w:val="20"/>
        </w:rPr>
        <w:t># appending to list</w:t>
      </w:r>
    </w:p>
    <w:p w14:paraId="35A7FB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643D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MLPClassifier(), X2,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089E72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A63C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6026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Decision Tree</w:t>
      </w:r>
    </w:p>
    <w:p w14:paraId="00AB28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2B61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DecisionTreeClassifier(),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83F6D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4683A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95EC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Accuracy, std </w:t>
      </w:r>
      <w:r w:rsidRPr="00D36450">
        <w:rPr>
          <w:rFonts w:ascii="Courier New" w:hAnsi="Courier New" w:cs="Courier New"/>
          <w:color w:val="333333"/>
          <w:sz w:val="20"/>
        </w:rPr>
        <w:t>=</w:t>
      </w:r>
      <w:r w:rsidRPr="00D36450">
        <w:rPr>
          <w:rFonts w:ascii="Courier New" w:hAnsi="Courier New" w:cs="Courier New"/>
          <w:sz w:val="20"/>
        </w:rPr>
        <w:t xml:space="preserve"> crossvalscore(DecisionTreeClassifier(),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B94EA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Accuracy_list</w:t>
      </w:r>
      <w:r w:rsidRPr="00D36450">
        <w:rPr>
          <w:rFonts w:ascii="Courier New" w:hAnsi="Courier New" w:cs="Courier New"/>
          <w:color w:val="333333"/>
          <w:sz w:val="20"/>
        </w:rPr>
        <w:t>.</w:t>
      </w:r>
      <w:r w:rsidRPr="00D36450">
        <w:rPr>
          <w:rFonts w:ascii="Courier New" w:hAnsi="Courier New" w:cs="Courier New"/>
          <w:sz w:val="20"/>
        </w:rPr>
        <w:t xml:space="preserve">append(Accuracy)  </w:t>
      </w:r>
      <w:r w:rsidRPr="00D36450">
        <w:rPr>
          <w:rFonts w:ascii="Courier New" w:hAnsi="Courier New" w:cs="Courier New"/>
          <w:color w:val="888888"/>
          <w:sz w:val="20"/>
        </w:rPr>
        <w:t># appending to list</w:t>
      </w:r>
    </w:p>
    <w:p w14:paraId="7AF70F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td_list</w:t>
      </w:r>
      <w:r w:rsidRPr="00D36450">
        <w:rPr>
          <w:rFonts w:ascii="Courier New" w:hAnsi="Courier New" w:cs="Courier New"/>
          <w:color w:val="333333"/>
          <w:sz w:val="20"/>
        </w:rPr>
        <w:t>.</w:t>
      </w:r>
      <w:r w:rsidRPr="00D36450">
        <w:rPr>
          <w:rFonts w:ascii="Courier New" w:hAnsi="Courier New" w:cs="Courier New"/>
          <w:sz w:val="20"/>
        </w:rPr>
        <w:t xml:space="preserve">append(std)  </w:t>
      </w:r>
      <w:r w:rsidRPr="00D36450">
        <w:rPr>
          <w:rFonts w:ascii="Courier New" w:hAnsi="Courier New" w:cs="Courier New"/>
          <w:color w:val="888888"/>
          <w:sz w:val="20"/>
        </w:rPr>
        <w:t># appending to list</w:t>
      </w:r>
    </w:p>
    <w:p w14:paraId="7328A0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88FE1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DecisionTreeClassifier(), X2,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42BA2F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BC6CC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andom Forest</w:t>
      </w:r>
    </w:p>
    <w:p w14:paraId="149530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A6AB7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RandomForestClassifier(),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2AFCD5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0A695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Accuracy, std </w:t>
      </w:r>
      <w:r w:rsidRPr="00D36450">
        <w:rPr>
          <w:rFonts w:ascii="Courier New" w:hAnsi="Courier New" w:cs="Courier New"/>
          <w:color w:val="333333"/>
          <w:sz w:val="20"/>
        </w:rPr>
        <w:t>=</w:t>
      </w:r>
      <w:r w:rsidRPr="00D36450">
        <w:rPr>
          <w:rFonts w:ascii="Courier New" w:hAnsi="Courier New" w:cs="Courier New"/>
          <w:sz w:val="20"/>
        </w:rPr>
        <w:t xml:space="preserve"> crossvalscore(RandomForestClassifier(),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1B590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Accuracy_list</w:t>
      </w:r>
      <w:r w:rsidRPr="00D36450">
        <w:rPr>
          <w:rFonts w:ascii="Courier New" w:hAnsi="Courier New" w:cs="Courier New"/>
          <w:color w:val="333333"/>
          <w:sz w:val="20"/>
        </w:rPr>
        <w:t>.</w:t>
      </w:r>
      <w:r w:rsidRPr="00D36450">
        <w:rPr>
          <w:rFonts w:ascii="Courier New" w:hAnsi="Courier New" w:cs="Courier New"/>
          <w:sz w:val="20"/>
        </w:rPr>
        <w:t xml:space="preserve">append(Accuracy)  </w:t>
      </w:r>
      <w:r w:rsidRPr="00D36450">
        <w:rPr>
          <w:rFonts w:ascii="Courier New" w:hAnsi="Courier New" w:cs="Courier New"/>
          <w:color w:val="888888"/>
          <w:sz w:val="20"/>
        </w:rPr>
        <w:t># appending to list</w:t>
      </w:r>
    </w:p>
    <w:p w14:paraId="3D80DD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td_list</w:t>
      </w:r>
      <w:r w:rsidRPr="00D36450">
        <w:rPr>
          <w:rFonts w:ascii="Courier New" w:hAnsi="Courier New" w:cs="Courier New"/>
          <w:color w:val="333333"/>
          <w:sz w:val="20"/>
        </w:rPr>
        <w:t>.</w:t>
      </w:r>
      <w:r w:rsidRPr="00D36450">
        <w:rPr>
          <w:rFonts w:ascii="Courier New" w:hAnsi="Courier New" w:cs="Courier New"/>
          <w:sz w:val="20"/>
        </w:rPr>
        <w:t xml:space="preserve">append(std)  </w:t>
      </w:r>
      <w:r w:rsidRPr="00D36450">
        <w:rPr>
          <w:rFonts w:ascii="Courier New" w:hAnsi="Courier New" w:cs="Courier New"/>
          <w:color w:val="888888"/>
          <w:sz w:val="20"/>
        </w:rPr>
        <w:t># appending to list</w:t>
      </w:r>
    </w:p>
    <w:p w14:paraId="13CA70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84A7C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RandomForestClassifier(), X2,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C8D5A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5E8C7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Evaluation2 </w:t>
      </w:r>
      <w:r w:rsidRPr="00D36450">
        <w:rPr>
          <w:rFonts w:ascii="Courier New" w:hAnsi="Courier New" w:cs="Courier New"/>
          <w:color w:val="333333"/>
          <w:sz w:val="20"/>
        </w:rPr>
        <w:t>=</w:t>
      </w:r>
      <w:r w:rsidRPr="00D36450">
        <w:rPr>
          <w:rFonts w:ascii="Courier New" w:hAnsi="Courier New" w:cs="Courier New"/>
          <w:sz w:val="20"/>
        </w:rPr>
        <w:t xml:space="preserve"> pd</w:t>
      </w:r>
      <w:r w:rsidRPr="00D36450">
        <w:rPr>
          <w:rFonts w:ascii="Courier New" w:hAnsi="Courier New" w:cs="Courier New"/>
          <w:color w:val="333333"/>
          <w:sz w:val="20"/>
        </w:rPr>
        <w:t>.</w:t>
      </w:r>
      <w:r w:rsidRPr="00D36450">
        <w:rPr>
          <w:rFonts w:ascii="Courier New" w:hAnsi="Courier New" w:cs="Courier New"/>
          <w:sz w:val="20"/>
        </w:rPr>
        <w:t>DataFrame({</w:t>
      </w:r>
    </w:p>
    <w:p w14:paraId="1E488A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Model'</w:t>
      </w:r>
      <w:r w:rsidRPr="00D36450">
        <w:rPr>
          <w:rFonts w:ascii="Courier New" w:hAnsi="Courier New" w:cs="Courier New"/>
          <w:sz w:val="20"/>
        </w:rPr>
        <w:t>:model_name,</w:t>
      </w:r>
    </w:p>
    <w:p w14:paraId="5FFD18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Crossvaladation Accuracy'</w:t>
      </w:r>
      <w:r w:rsidRPr="00D36450">
        <w:rPr>
          <w:rFonts w:ascii="Courier New" w:hAnsi="Courier New" w:cs="Courier New"/>
          <w:sz w:val="20"/>
        </w:rPr>
        <w:t>:Accuracy_list,</w:t>
      </w:r>
    </w:p>
    <w:p w14:paraId="0BACE6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Standard deveation'</w:t>
      </w:r>
      <w:r w:rsidRPr="00D36450">
        <w:rPr>
          <w:rFonts w:ascii="Courier New" w:hAnsi="Courier New" w:cs="Courier New"/>
          <w:sz w:val="20"/>
        </w:rPr>
        <w:t>:std_list,</w:t>
      </w:r>
    </w:p>
    <w:p w14:paraId="0316BC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lists to make a dataframe</w:t>
      </w:r>
    </w:p>
    <w:p w14:paraId="1A5869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CC931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Evaluation2 </w:t>
      </w:r>
    </w:p>
    <w:p w14:paraId="5D7480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811C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Evaluation2</w:t>
      </w:r>
      <w:r w:rsidRPr="00D36450">
        <w:rPr>
          <w:rFonts w:ascii="Courier New" w:hAnsi="Courier New" w:cs="Courier New"/>
          <w:color w:val="333333"/>
          <w:sz w:val="20"/>
        </w:rPr>
        <w:t>.</w:t>
      </w:r>
      <w:r w:rsidRPr="00D36450">
        <w:rPr>
          <w:rFonts w:ascii="Courier New" w:hAnsi="Courier New" w:cs="Courier New"/>
          <w:sz w:val="20"/>
        </w:rPr>
        <w:t>sort_values(by</w:t>
      </w:r>
      <w:r w:rsidRPr="00D36450">
        <w:rPr>
          <w:rFonts w:ascii="Courier New" w:hAnsi="Courier New" w:cs="Courier New"/>
          <w:color w:val="333333"/>
          <w:sz w:val="20"/>
        </w:rPr>
        <w:t>=</w:t>
      </w:r>
      <w:r w:rsidRPr="00D36450">
        <w:rPr>
          <w:rFonts w:ascii="Courier New" w:hAnsi="Courier New" w:cs="Courier New"/>
          <w:sz w:val="20"/>
          <w:shd w:val="clear" w:color="auto" w:fill="FFF0F0"/>
        </w:rPr>
        <w:t>'Crossvaladation Accuracy'</w:t>
      </w:r>
      <w:r w:rsidRPr="00D36450">
        <w:rPr>
          <w:rFonts w:ascii="Courier New" w:hAnsi="Courier New" w:cs="Courier New"/>
          <w:sz w:val="20"/>
        </w:rPr>
        <w:t>, ascending</w:t>
      </w:r>
      <w:r w:rsidRPr="00D36450">
        <w:rPr>
          <w:rFonts w:ascii="Courier New" w:hAnsi="Courier New" w:cs="Courier New"/>
          <w:color w:val="333333"/>
          <w:sz w:val="20"/>
        </w:rPr>
        <w:t>=</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viewing dataframe information by recall in decending order.</w:t>
      </w:r>
    </w:p>
    <w:p w14:paraId="493E38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31A13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Evaluation2</w:t>
      </w:r>
      <w:r w:rsidRPr="00D36450">
        <w:rPr>
          <w:rFonts w:ascii="Courier New" w:hAnsi="Courier New" w:cs="Courier New"/>
          <w:color w:val="333333"/>
          <w:sz w:val="20"/>
        </w:rPr>
        <w:t>.</w:t>
      </w:r>
      <w:r w:rsidRPr="00D36450">
        <w:rPr>
          <w:rFonts w:ascii="Courier New" w:hAnsi="Courier New" w:cs="Courier New"/>
          <w:sz w:val="20"/>
        </w:rPr>
        <w:t>sort_values(by</w:t>
      </w:r>
      <w:r w:rsidRPr="00D36450">
        <w:rPr>
          <w:rFonts w:ascii="Courier New" w:hAnsi="Courier New" w:cs="Courier New"/>
          <w:color w:val="333333"/>
          <w:sz w:val="20"/>
        </w:rPr>
        <w:t>=</w:t>
      </w:r>
      <w:r w:rsidRPr="00D36450">
        <w:rPr>
          <w:rFonts w:ascii="Courier New" w:hAnsi="Courier New" w:cs="Courier New"/>
          <w:sz w:val="20"/>
          <w:shd w:val="clear" w:color="auto" w:fill="FFF0F0"/>
        </w:rPr>
        <w:t>'Standard deveation'</w:t>
      </w:r>
      <w:r w:rsidRPr="00D36450">
        <w:rPr>
          <w:rFonts w:ascii="Courier New" w:hAnsi="Courier New" w:cs="Courier New"/>
          <w:sz w:val="20"/>
        </w:rPr>
        <w:t>, ascending</w:t>
      </w:r>
      <w:r w:rsidRPr="00D36450">
        <w:rPr>
          <w:rFonts w:ascii="Courier New" w:hAnsi="Courier New" w:cs="Courier New"/>
          <w:color w:val="333333"/>
          <w:sz w:val="20"/>
        </w:rPr>
        <w:t>=</w:t>
      </w:r>
      <w:r w:rsidRPr="00D36450">
        <w:rPr>
          <w:rFonts w:ascii="Courier New" w:hAnsi="Courier New" w:cs="Courier New"/>
          <w:color w:val="007020"/>
          <w:sz w:val="20"/>
        </w:rPr>
        <w:t>True</w:t>
      </w:r>
      <w:r w:rsidRPr="00D36450">
        <w:rPr>
          <w:rFonts w:ascii="Courier New" w:hAnsi="Courier New" w:cs="Courier New"/>
          <w:sz w:val="20"/>
        </w:rPr>
        <w:t xml:space="preserve">) </w:t>
      </w:r>
      <w:r w:rsidRPr="00D36450">
        <w:rPr>
          <w:rFonts w:ascii="Courier New" w:hAnsi="Courier New" w:cs="Courier New"/>
          <w:color w:val="888888"/>
          <w:sz w:val="20"/>
        </w:rPr>
        <w:t># viewing dataframe information by recall in decending order.</w:t>
      </w:r>
    </w:p>
    <w:p w14:paraId="4A6D82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6253D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plot_bar_graph</w:t>
      </w:r>
      <w:r w:rsidRPr="00D36450">
        <w:rPr>
          <w:rFonts w:ascii="Courier New" w:hAnsi="Courier New" w:cs="Courier New"/>
          <w:sz w:val="20"/>
        </w:rPr>
        <w:t xml:space="preserve">(list_for_plot, list_for_plot2,Accuracy_type, colour):  </w:t>
      </w:r>
      <w:r w:rsidRPr="00D36450">
        <w:rPr>
          <w:rFonts w:ascii="Courier New" w:hAnsi="Courier New" w:cs="Courier New"/>
          <w:color w:val="888888"/>
          <w:sz w:val="20"/>
        </w:rPr>
        <w:t># funstion with given parameters.</w:t>
      </w:r>
    </w:p>
    <w:p w14:paraId="3DAE41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11DC0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4D7E9A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plot_bar_graph plots a bar graph.</w:t>
      </w:r>
    </w:p>
    <w:p w14:paraId="0CEC15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7FBA8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list_for_plot is the x axis.</w:t>
      </w:r>
    </w:p>
    <w:p w14:paraId="6C813C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4FF7D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list_for_plot2 is the y axis.</w:t>
      </w:r>
    </w:p>
    <w:p w14:paraId="488133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FABA4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Accuracy_type takes a string. </w:t>
      </w:r>
    </w:p>
    <w:p w14:paraId="16E586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for example "F1 score"</w:t>
      </w:r>
    </w:p>
    <w:p w14:paraId="7E6021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9047A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colour is the color for the bar plot.</w:t>
      </w:r>
    </w:p>
    <w:p w14:paraId="4BE0D0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AAD59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75C2B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5FBCA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78B9D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figure()  </w:t>
      </w:r>
      <w:r w:rsidRPr="00D36450">
        <w:rPr>
          <w:rFonts w:ascii="Courier New" w:hAnsi="Courier New" w:cs="Courier New"/>
          <w:color w:val="888888"/>
          <w:sz w:val="20"/>
        </w:rPr>
        <w:t># plots figure</w:t>
      </w:r>
    </w:p>
    <w:p w14:paraId="122D8D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title(</w:t>
      </w:r>
      <w:r w:rsidRPr="00D36450">
        <w:rPr>
          <w:rFonts w:ascii="Courier New" w:hAnsi="Courier New" w:cs="Courier New"/>
          <w:sz w:val="20"/>
          <w:shd w:val="clear" w:color="auto" w:fill="FFF0F0"/>
        </w:rPr>
        <w:t>"Model Evaluation"</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Displays plot title</w:t>
      </w:r>
    </w:p>
    <w:p w14:paraId="7893BD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bar(list_for_plot, list_for_plot2, color </w:t>
      </w:r>
      <w:r w:rsidRPr="00D36450">
        <w:rPr>
          <w:rFonts w:ascii="Courier New" w:hAnsi="Courier New" w:cs="Courier New"/>
          <w:color w:val="333333"/>
          <w:sz w:val="20"/>
        </w:rPr>
        <w:t>=</w:t>
      </w:r>
      <w:r w:rsidRPr="00D36450">
        <w:rPr>
          <w:rFonts w:ascii="Courier New" w:hAnsi="Courier New" w:cs="Courier New"/>
          <w:sz w:val="20"/>
        </w:rPr>
        <w:t xml:space="preserve"> colour)  </w:t>
      </w:r>
      <w:r w:rsidRPr="00D36450">
        <w:rPr>
          <w:rFonts w:ascii="Courier New" w:hAnsi="Courier New" w:cs="Courier New"/>
          <w:color w:val="888888"/>
          <w:sz w:val="20"/>
        </w:rPr>
        <w:t># Displays description of the plots x and y labels.</w:t>
      </w:r>
    </w:p>
    <w:p w14:paraId="56D177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xlabel(</w:t>
      </w:r>
      <w:r w:rsidRPr="00D36450">
        <w:rPr>
          <w:rFonts w:ascii="Courier New" w:hAnsi="Courier New" w:cs="Courier New"/>
          <w:sz w:val="20"/>
          <w:shd w:val="clear" w:color="auto" w:fill="FFF0F0"/>
        </w:rPr>
        <w:t>"Models"</w:t>
      </w:r>
      <w:r w:rsidRPr="00D36450">
        <w:rPr>
          <w:rFonts w:ascii="Courier New" w:hAnsi="Courier New" w:cs="Courier New"/>
          <w:sz w:val="20"/>
        </w:rPr>
        <w:t xml:space="preserve">)  </w:t>
      </w:r>
      <w:r w:rsidRPr="00D36450">
        <w:rPr>
          <w:rFonts w:ascii="Courier New" w:hAnsi="Courier New" w:cs="Courier New"/>
          <w:color w:val="888888"/>
          <w:sz w:val="20"/>
        </w:rPr>
        <w:t># Displays the x axis for the plot</w:t>
      </w:r>
    </w:p>
    <w:p w14:paraId="3CDBBB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ylabel(Accuracy_type)  </w:t>
      </w:r>
      <w:r w:rsidRPr="00D36450">
        <w:rPr>
          <w:rFonts w:ascii="Courier New" w:hAnsi="Courier New" w:cs="Courier New"/>
          <w:color w:val="888888"/>
          <w:sz w:val="20"/>
        </w:rPr>
        <w:t># Displays the y axis for the plot.</w:t>
      </w:r>
    </w:p>
    <w:p w14:paraId="54AAF8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grid()  </w:t>
      </w:r>
      <w:r w:rsidRPr="00D36450">
        <w:rPr>
          <w:rFonts w:ascii="Courier New" w:hAnsi="Courier New" w:cs="Courier New"/>
          <w:color w:val="888888"/>
          <w:sz w:val="20"/>
        </w:rPr>
        <w:t># adds a gird to the plot</w:t>
      </w:r>
    </w:p>
    <w:p w14:paraId="3E04F7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8A17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plot_bar_graph(model_name, Accuracy_list , </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functions argents given. plots output using given data.</w:t>
      </w:r>
    </w:p>
    <w:p w14:paraId="4FAF2B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E19D4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plot_bar_graph(model_name, std_list , </w:t>
      </w:r>
      <w:r w:rsidRPr="00D36450">
        <w:rPr>
          <w:rFonts w:ascii="Courier New" w:hAnsi="Courier New" w:cs="Courier New"/>
          <w:sz w:val="20"/>
          <w:shd w:val="clear" w:color="auto" w:fill="FFF0F0"/>
        </w:rPr>
        <w:t>"standard deveation"</w:t>
      </w:r>
      <w:r w:rsidRPr="00D36450">
        <w:rPr>
          <w:rFonts w:ascii="Courier New" w:hAnsi="Courier New" w:cs="Courier New"/>
          <w:sz w:val="20"/>
        </w:rPr>
        <w:t xml:space="preserve">, </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functions argents given. plots output using given data.</w:t>
      </w:r>
    </w:p>
    <w:p w14:paraId="0FF6D4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B5184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1579D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94D5C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7F1A9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FEFF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DA6CB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D080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KNN Model</w:t>
      </w:r>
    </w:p>
    <w:p w14:paraId="63E3C9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4A2F2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k-fold cross-validation Graph</w:t>
      </w:r>
    </w:p>
    <w:p w14:paraId="6A39EE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B6D34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subplot</w:t>
      </w:r>
      <w:r w:rsidRPr="00D36450">
        <w:rPr>
          <w:rFonts w:ascii="Courier New" w:hAnsi="Courier New" w:cs="Courier New"/>
          <w:sz w:val="20"/>
        </w:rPr>
        <w:t xml:space="preserve">(list_for_plot, ave_scores, hyper_pram_to_use_name):   </w:t>
      </w:r>
      <w:r w:rsidRPr="00D36450">
        <w:rPr>
          <w:rFonts w:ascii="Courier New" w:hAnsi="Courier New" w:cs="Courier New"/>
          <w:color w:val="888888"/>
          <w:sz w:val="20"/>
        </w:rPr>
        <w:t># A function with parameters given.</w:t>
      </w:r>
    </w:p>
    <w:p w14:paraId="377652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15050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112E5C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AA463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subplot plots a linear plot and shows the best results using two lists </w:t>
      </w:r>
    </w:p>
    <w:p w14:paraId="4F8C1A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st one acting as a label to the second list and the second list being scores.</w:t>
      </w:r>
    </w:p>
    <w:p w14:paraId="4CF39A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88943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list_for_plot is the X label.</w:t>
      </w:r>
    </w:p>
    <w:p w14:paraId="04F884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D04B5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ave_scores is the y label.</w:t>
      </w:r>
    </w:p>
    <w:p w14:paraId="48A980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9BC80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rid paramater hyper_pram_to_use_name is the the titile for the plot.</w:t>
      </w:r>
    </w:p>
    <w:p w14:paraId="3F8CC8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6FD9E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AA722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lastRenderedPageBreak/>
        <w:t xml:space="preserve">    """</w:t>
      </w:r>
    </w:p>
    <w:p w14:paraId="18D298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23AEE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 xml:space="preserve">(hyper_pram_to_use_nam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w:t>
      </w:r>
      <w:r w:rsidRPr="00D36450">
        <w:rPr>
          <w:rFonts w:ascii="Courier New" w:hAnsi="Courier New" w:cs="Courier New"/>
          <w:sz w:val="20"/>
        </w:rPr>
        <w:t>, list_for_plo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Average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hyper_pram_to_use_name </w:t>
      </w:r>
      <w:r w:rsidRPr="00D36450">
        <w:rPr>
          <w:rFonts w:ascii="Courier New" w:hAnsi="Courier New" w:cs="Courier New"/>
          <w:color w:val="333333"/>
          <w:sz w:val="20"/>
        </w:rPr>
        <w:t>+</w:t>
      </w:r>
      <w:r w:rsidRPr="00D36450">
        <w:rPr>
          <w:rFonts w:ascii="Courier New" w:hAnsi="Courier New" w:cs="Courier New"/>
          <w:sz w:val="20"/>
        </w:rPr>
        <w:t>\</w:t>
      </w:r>
    </w:p>
    <w:p w14:paraId="09EB85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 scores"</w:t>
      </w:r>
      <w:r w:rsidRPr="00D36450">
        <w:rPr>
          <w:rFonts w:ascii="Courier New" w:hAnsi="Courier New" w:cs="Courier New"/>
          <w:sz w:val="20"/>
        </w:rPr>
        <w:t xml:space="preserve">, ave_scores)  </w:t>
      </w:r>
      <w:r w:rsidRPr="00D36450">
        <w:rPr>
          <w:rFonts w:ascii="Courier New" w:hAnsi="Courier New" w:cs="Courier New"/>
          <w:color w:val="888888"/>
          <w:sz w:val="20"/>
        </w:rPr>
        <w:t># printing the average score of the model</w:t>
      </w:r>
    </w:p>
    <w:p w14:paraId="2B65F1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ave_scores)):  </w:t>
      </w:r>
      <w:r w:rsidRPr="00D36450">
        <w:rPr>
          <w:rFonts w:ascii="Courier New" w:hAnsi="Courier New" w:cs="Courier New"/>
          <w:color w:val="888888"/>
          <w:sz w:val="20"/>
        </w:rPr>
        <w:t># looping to the legth of  list</w:t>
      </w:r>
    </w:p>
    <w:p w14:paraId="00EBD8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ave_scores[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max</w:t>
      </w:r>
      <w:r w:rsidRPr="00D36450">
        <w:rPr>
          <w:rFonts w:ascii="Courier New" w:hAnsi="Courier New" w:cs="Courier New"/>
          <w:sz w:val="20"/>
        </w:rPr>
        <w:t xml:space="preserve">(ave_scores):  </w:t>
      </w:r>
      <w:r w:rsidRPr="00D36450">
        <w:rPr>
          <w:rFonts w:ascii="Courier New" w:hAnsi="Courier New" w:cs="Courier New"/>
          <w:color w:val="888888"/>
          <w:sz w:val="20"/>
        </w:rPr>
        <w:t># if the first value is equal to the second value</w:t>
      </w:r>
    </w:p>
    <w:p w14:paraId="72E1B5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The hyperparameter"</w:t>
      </w:r>
      <w:r w:rsidRPr="00D36450">
        <w:rPr>
          <w:rFonts w:ascii="Courier New" w:hAnsi="Courier New" w:cs="Courier New"/>
          <w:sz w:val="20"/>
        </w:rPr>
        <w:t xml:space="preserve">,list_for_plot[i], </w:t>
      </w:r>
      <w:r w:rsidRPr="00D36450">
        <w:rPr>
          <w:rFonts w:ascii="Courier New" w:hAnsi="Courier New" w:cs="Courier New"/>
          <w:sz w:val="20"/>
          <w:shd w:val="clear" w:color="auto" w:fill="FFF0F0"/>
        </w:rPr>
        <w:t>"gives the best result :"</w:t>
      </w:r>
      <w:r w:rsidRPr="00D36450">
        <w:rPr>
          <w:rFonts w:ascii="Courier New" w:hAnsi="Courier New" w:cs="Courier New"/>
          <w:sz w:val="20"/>
        </w:rPr>
        <w:t xml:space="preserve">, ave_scores[i])  </w:t>
      </w:r>
      <w:r w:rsidRPr="00D36450">
        <w:rPr>
          <w:rFonts w:ascii="Courier New" w:hAnsi="Courier New" w:cs="Courier New"/>
          <w:color w:val="888888"/>
          <w:sz w:val="20"/>
        </w:rPr>
        <w:t># print output.</w:t>
      </w:r>
    </w:p>
    <w:p w14:paraId="5805B7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 new line</w:t>
      </w:r>
    </w:p>
    <w:p w14:paraId="6E6541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D9414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figure()  </w:t>
      </w:r>
      <w:r w:rsidRPr="00D36450">
        <w:rPr>
          <w:rFonts w:ascii="Courier New" w:hAnsi="Courier New" w:cs="Courier New"/>
          <w:color w:val="888888"/>
          <w:sz w:val="20"/>
        </w:rPr>
        <w:t># plot a figure</w:t>
      </w:r>
    </w:p>
    <w:p w14:paraId="74F00A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title(</w:t>
      </w:r>
      <w:r w:rsidRPr="00D36450">
        <w:rPr>
          <w:rFonts w:ascii="Courier New" w:hAnsi="Courier New" w:cs="Courier New"/>
          <w:sz w:val="20"/>
          <w:shd w:val="clear" w:color="auto" w:fill="FFF0F0"/>
        </w:rPr>
        <w:t>"Best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hyper_pram_to_use_nam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Selection"</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Displays plot title</w:t>
      </w:r>
    </w:p>
    <w:p w14:paraId="37D7F8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plot(list_for_plot, ave_scores)  </w:t>
      </w:r>
      <w:r w:rsidRPr="00D36450">
        <w:rPr>
          <w:rFonts w:ascii="Courier New" w:hAnsi="Courier New" w:cs="Courier New"/>
          <w:color w:val="888888"/>
          <w:sz w:val="20"/>
        </w:rPr>
        <w:t># Displays description of the plots x and y labels.</w:t>
      </w:r>
    </w:p>
    <w:p w14:paraId="736267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xlabel(hyper_pram_to_use_name </w:t>
      </w:r>
      <w:r w:rsidRPr="00D36450">
        <w:rPr>
          <w:rFonts w:ascii="Courier New" w:hAnsi="Courier New" w:cs="Courier New"/>
          <w:color w:val="333333"/>
          <w:sz w:val="20"/>
        </w:rPr>
        <w:t>+</w:t>
      </w:r>
      <w:r w:rsidRPr="00D36450">
        <w:rPr>
          <w:rFonts w:ascii="Courier New" w:hAnsi="Courier New" w:cs="Courier New"/>
          <w:sz w:val="20"/>
          <w:shd w:val="clear" w:color="auto" w:fill="FFF0F0"/>
        </w:rPr>
        <w:t>" values"</w:t>
      </w:r>
      <w:r w:rsidRPr="00D36450">
        <w:rPr>
          <w:rFonts w:ascii="Courier New" w:hAnsi="Courier New" w:cs="Courier New"/>
          <w:sz w:val="20"/>
        </w:rPr>
        <w:t xml:space="preserve">)  </w:t>
      </w:r>
      <w:r w:rsidRPr="00D36450">
        <w:rPr>
          <w:rFonts w:ascii="Courier New" w:hAnsi="Courier New" w:cs="Courier New"/>
          <w:color w:val="888888"/>
          <w:sz w:val="20"/>
        </w:rPr>
        <w:t># Displays the x axis for the plot</w:t>
      </w:r>
    </w:p>
    <w:p w14:paraId="21352D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ylabel(</w:t>
      </w:r>
      <w:r w:rsidRPr="00D36450">
        <w:rPr>
          <w:rFonts w:ascii="Courier New" w:hAnsi="Courier New" w:cs="Courier New"/>
          <w:sz w:val="20"/>
          <w:shd w:val="clear" w:color="auto" w:fill="FFF0F0"/>
        </w:rPr>
        <w:t>"Average CV model accuracy"</w:t>
      </w:r>
      <w:r w:rsidRPr="00D36450">
        <w:rPr>
          <w:rFonts w:ascii="Courier New" w:hAnsi="Courier New" w:cs="Courier New"/>
          <w:sz w:val="20"/>
        </w:rPr>
        <w:t xml:space="preserve">)  </w:t>
      </w:r>
      <w:r w:rsidRPr="00D36450">
        <w:rPr>
          <w:rFonts w:ascii="Courier New" w:hAnsi="Courier New" w:cs="Courier New"/>
          <w:color w:val="888888"/>
          <w:sz w:val="20"/>
        </w:rPr>
        <w:t># Displays the y axis for the plot</w:t>
      </w:r>
    </w:p>
    <w:p w14:paraId="101F04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legend([hyper_pram_to_use_name], loc</w:t>
      </w:r>
      <w:r w:rsidRPr="00D36450">
        <w:rPr>
          <w:rFonts w:ascii="Courier New" w:hAnsi="Courier New" w:cs="Courier New"/>
          <w:color w:val="333333"/>
          <w:sz w:val="20"/>
        </w:rPr>
        <w:t>=</w:t>
      </w:r>
      <w:r w:rsidRPr="00D36450">
        <w:rPr>
          <w:rFonts w:ascii="Courier New" w:hAnsi="Courier New" w:cs="Courier New"/>
          <w:sz w:val="20"/>
          <w:shd w:val="clear" w:color="auto" w:fill="FFF0F0"/>
        </w:rPr>
        <w:t>"lower right"</w:t>
      </w:r>
      <w:r w:rsidRPr="00D36450">
        <w:rPr>
          <w:rFonts w:ascii="Courier New" w:hAnsi="Courier New" w:cs="Courier New"/>
          <w:sz w:val="20"/>
        </w:rPr>
        <w:t xml:space="preserve">)  </w:t>
      </w:r>
      <w:r w:rsidRPr="00D36450">
        <w:rPr>
          <w:rFonts w:ascii="Courier New" w:hAnsi="Courier New" w:cs="Courier New"/>
          <w:color w:val="888888"/>
          <w:sz w:val="20"/>
        </w:rPr>
        <w:t># adds a legend to the plot.</w:t>
      </w:r>
    </w:p>
    <w:p w14:paraId="110538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grid()  </w:t>
      </w:r>
      <w:r w:rsidRPr="00D36450">
        <w:rPr>
          <w:rFonts w:ascii="Courier New" w:hAnsi="Courier New" w:cs="Courier New"/>
          <w:color w:val="888888"/>
          <w:sz w:val="20"/>
        </w:rPr>
        <w:t># adds a gird to the plot</w:t>
      </w:r>
    </w:p>
    <w:p w14:paraId="1046F4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D17DF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7ECF3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K_NN_plot_Values</w:t>
      </w:r>
      <w:r w:rsidRPr="00D36450">
        <w:rPr>
          <w:rFonts w:ascii="Courier New" w:hAnsi="Courier New" w:cs="Courier New"/>
          <w:sz w:val="20"/>
        </w:rPr>
        <w:t xml:space="preserve">(X,y):  </w:t>
      </w:r>
      <w:r w:rsidRPr="00D36450">
        <w:rPr>
          <w:rFonts w:ascii="Courier New" w:hAnsi="Courier New" w:cs="Courier New"/>
          <w:color w:val="888888"/>
          <w:sz w:val="20"/>
        </w:rPr>
        <w:t># A function with parameters given.</w:t>
      </w:r>
    </w:p>
    <w:p w14:paraId="084BEE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3FD7A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0E5E1D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K_NN_plot_Values performs cross valadation on the KNN models all hyperparametes, prints </w:t>
      </w:r>
    </w:p>
    <w:p w14:paraId="4BA1E6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best hyperparameters that give the best reults and plots the results</w:t>
      </w:r>
    </w:p>
    <w:p w14:paraId="1D0248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BA610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takes the features.</w:t>
      </w:r>
    </w:p>
    <w:p w14:paraId="2CE44D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D88CA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y takes the lables.</w:t>
      </w:r>
    </w:p>
    <w:p w14:paraId="13DC99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106C7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C1EEB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93BCF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69186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7DB16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AF7A8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7A05B8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_list </w:t>
      </w:r>
      <w:r w:rsidRPr="00D36450">
        <w:rPr>
          <w:rFonts w:ascii="Courier New" w:hAnsi="Courier New" w:cs="Courier New"/>
          <w:color w:val="333333"/>
          <w:sz w:val="20"/>
        </w:rPr>
        <w:t>=</w:t>
      </w:r>
      <w:r w:rsidRPr="00D36450">
        <w:rPr>
          <w:rFonts w:ascii="Courier New" w:hAnsi="Courier New" w:cs="Courier New"/>
          <w:sz w:val="20"/>
        </w:rPr>
        <w:t xml:space="preserve"> k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  variable.</w:t>
      </w:r>
    </w:p>
    <w:p w14:paraId="4893B5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single_val </w:t>
      </w:r>
      <w:r w:rsidRPr="00D36450">
        <w:rPr>
          <w:rFonts w:ascii="Courier New" w:hAnsi="Courier New" w:cs="Courier New"/>
          <w:b/>
          <w:bCs/>
          <w:color w:val="000000"/>
          <w:sz w:val="20"/>
        </w:rPr>
        <w:t>in</w:t>
      </w:r>
      <w:r w:rsidRPr="00D36450">
        <w:rPr>
          <w:rFonts w:ascii="Courier New" w:hAnsi="Courier New" w:cs="Courier New"/>
          <w:sz w:val="20"/>
        </w:rPr>
        <w:t xml:space="preserve"> k_list:  </w:t>
      </w:r>
      <w:r w:rsidRPr="00D36450">
        <w:rPr>
          <w:rFonts w:ascii="Courier New" w:hAnsi="Courier New" w:cs="Courier New"/>
          <w:color w:val="888888"/>
          <w:sz w:val="20"/>
        </w:rPr>
        <w:t># looping through each value in the k_list variable</w:t>
      </w:r>
    </w:p>
    <w:p w14:paraId="65B587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KNeighborsClassifier(n_neighbors </w:t>
      </w:r>
      <w:r w:rsidRPr="00D36450">
        <w:rPr>
          <w:rFonts w:ascii="Courier New" w:hAnsi="Courier New" w:cs="Courier New"/>
          <w:color w:val="333333"/>
          <w:sz w:val="20"/>
        </w:rPr>
        <w:t>=</w:t>
      </w:r>
      <w:r w:rsidRPr="00D36450">
        <w:rPr>
          <w:rFonts w:ascii="Courier New" w:hAnsi="Courier New" w:cs="Courier New"/>
          <w:sz w:val="20"/>
        </w:rPr>
        <w:t xml:space="preserve"> single_val)   </w:t>
      </w:r>
      <w:r w:rsidRPr="00D36450">
        <w:rPr>
          <w:rFonts w:ascii="Courier New" w:hAnsi="Courier New" w:cs="Courier New"/>
          <w:color w:val="888888"/>
          <w:sz w:val="20"/>
        </w:rPr>
        <w:t># creating an instance of a class.</w:t>
      </w:r>
    </w:p>
    <w:p w14:paraId="0009EE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cross_val_score(model,X,y,cv</w:t>
      </w:r>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scoring</w:t>
      </w:r>
      <w:r w:rsidRPr="00D36450">
        <w:rPr>
          <w:rFonts w:ascii="Courier New" w:hAnsi="Courier New" w:cs="Courier New"/>
          <w:color w:val="333333"/>
          <w:sz w:val="20"/>
        </w:rPr>
        <w:t>=</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181F32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w:t>
      </w:r>
      <w:r w:rsidRPr="00D36450">
        <w:rPr>
          <w:rFonts w:ascii="Courier New" w:hAnsi="Courier New" w:cs="Courier New"/>
          <w:color w:val="333333"/>
          <w:sz w:val="20"/>
        </w:rPr>
        <w:t>.</w:t>
      </w:r>
      <w:r w:rsidRPr="00D36450">
        <w:rPr>
          <w:rFonts w:ascii="Courier New" w:hAnsi="Courier New" w:cs="Courier New"/>
          <w:sz w:val="20"/>
        </w:rPr>
        <w:t>append(</w:t>
      </w:r>
      <w:r w:rsidRPr="00D36450">
        <w:rPr>
          <w:rFonts w:ascii="Courier New" w:hAnsi="Courier New" w:cs="Courier New"/>
          <w:color w:val="007020"/>
          <w:sz w:val="20"/>
        </w:rPr>
        <w:t>round</w:t>
      </w:r>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7FE2C6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to the ave_scores list.</w:t>
      </w:r>
    </w:p>
    <w:p w14:paraId="39E339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20EB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2E7AF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k_list, ave_scores, </w:t>
      </w:r>
      <w:r w:rsidRPr="00D36450">
        <w:rPr>
          <w:rFonts w:ascii="Courier New" w:hAnsi="Courier New" w:cs="Courier New"/>
          <w:sz w:val="20"/>
          <w:shd w:val="clear" w:color="auto" w:fill="FFF0F0"/>
        </w:rPr>
        <w:t>"n_neighbors"</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1D37C7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FFFCD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3753E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3E4C7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4AB8E4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eight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r w:rsidRPr="00D36450">
        <w:rPr>
          <w:rFonts w:ascii="Courier New" w:hAnsi="Courier New" w:cs="Courier New"/>
          <w:color w:val="888888"/>
          <w:sz w:val="20"/>
        </w:rPr>
        <w:t># weights list uniform and distance</w:t>
      </w:r>
    </w:p>
    <w:p w14:paraId="321792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single_val </w:t>
      </w:r>
      <w:r w:rsidRPr="00D36450">
        <w:rPr>
          <w:rFonts w:ascii="Courier New" w:hAnsi="Courier New" w:cs="Courier New"/>
          <w:b/>
          <w:bCs/>
          <w:color w:val="000000"/>
          <w:sz w:val="20"/>
        </w:rPr>
        <w:t>in</w:t>
      </w:r>
      <w:r w:rsidRPr="00D36450">
        <w:rPr>
          <w:rFonts w:ascii="Courier New" w:hAnsi="Courier New" w:cs="Courier New"/>
          <w:sz w:val="20"/>
        </w:rPr>
        <w:t xml:space="preserve"> weight_list:  </w:t>
      </w:r>
      <w:r w:rsidRPr="00D36450">
        <w:rPr>
          <w:rFonts w:ascii="Courier New" w:hAnsi="Courier New" w:cs="Courier New"/>
          <w:color w:val="888888"/>
          <w:sz w:val="20"/>
        </w:rPr>
        <w:t># looping through each value in the list variable</w:t>
      </w:r>
    </w:p>
    <w:p w14:paraId="4D50C3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model </w:t>
      </w:r>
      <w:r w:rsidRPr="00D36450">
        <w:rPr>
          <w:rFonts w:ascii="Courier New" w:hAnsi="Courier New" w:cs="Courier New"/>
          <w:color w:val="333333"/>
          <w:sz w:val="20"/>
        </w:rPr>
        <w:t>=</w:t>
      </w:r>
      <w:r w:rsidRPr="00D36450">
        <w:rPr>
          <w:rFonts w:ascii="Courier New" w:hAnsi="Courier New" w:cs="Courier New"/>
          <w:sz w:val="20"/>
        </w:rPr>
        <w:t xml:space="preserve"> KNeighborsClassifier(weights </w:t>
      </w:r>
      <w:r w:rsidRPr="00D36450">
        <w:rPr>
          <w:rFonts w:ascii="Courier New" w:hAnsi="Courier New" w:cs="Courier New"/>
          <w:color w:val="333333"/>
          <w:sz w:val="20"/>
        </w:rPr>
        <w:t>=</w:t>
      </w:r>
      <w:r w:rsidRPr="00D36450">
        <w:rPr>
          <w:rFonts w:ascii="Courier New" w:hAnsi="Courier New" w:cs="Courier New"/>
          <w:sz w:val="20"/>
        </w:rPr>
        <w:t xml:space="preserve"> single_val)   </w:t>
      </w:r>
      <w:r w:rsidRPr="00D36450">
        <w:rPr>
          <w:rFonts w:ascii="Courier New" w:hAnsi="Courier New" w:cs="Courier New"/>
          <w:color w:val="888888"/>
          <w:sz w:val="20"/>
        </w:rPr>
        <w:t># creating an instance of a class.</w:t>
      </w:r>
    </w:p>
    <w:p w14:paraId="2E6E09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cross_val_score(model,X,y,cv</w:t>
      </w:r>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scoring</w:t>
      </w:r>
      <w:r w:rsidRPr="00D36450">
        <w:rPr>
          <w:rFonts w:ascii="Courier New" w:hAnsi="Courier New" w:cs="Courier New"/>
          <w:color w:val="333333"/>
          <w:sz w:val="20"/>
        </w:rPr>
        <w:t>=</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4E7034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w:t>
      </w:r>
      <w:r w:rsidRPr="00D36450">
        <w:rPr>
          <w:rFonts w:ascii="Courier New" w:hAnsi="Courier New" w:cs="Courier New"/>
          <w:color w:val="333333"/>
          <w:sz w:val="20"/>
        </w:rPr>
        <w:t>.</w:t>
      </w:r>
      <w:r w:rsidRPr="00D36450">
        <w:rPr>
          <w:rFonts w:ascii="Courier New" w:hAnsi="Courier New" w:cs="Courier New"/>
          <w:sz w:val="20"/>
        </w:rPr>
        <w:t>append(</w:t>
      </w:r>
      <w:r w:rsidRPr="00D36450">
        <w:rPr>
          <w:rFonts w:ascii="Courier New" w:hAnsi="Courier New" w:cs="Courier New"/>
          <w:color w:val="007020"/>
          <w:sz w:val="20"/>
        </w:rPr>
        <w:t>round</w:t>
      </w:r>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418F25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to the ave_scores list.</w:t>
      </w:r>
    </w:p>
    <w:p w14:paraId="2BAAEA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EBF7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57073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eight_list, ave_scores, </w:t>
      </w:r>
      <w:r w:rsidRPr="00D36450">
        <w:rPr>
          <w:rFonts w:ascii="Courier New" w:hAnsi="Courier New" w:cs="Courier New"/>
          <w:sz w:val="20"/>
          <w:shd w:val="clear" w:color="auto" w:fill="FFF0F0"/>
        </w:rPr>
        <w:t>"weights"</w:t>
      </w:r>
      <w:r w:rsidRPr="00D36450">
        <w:rPr>
          <w:rFonts w:ascii="Courier New" w:hAnsi="Courier New" w:cs="Courier New"/>
          <w:sz w:val="20"/>
        </w:rPr>
        <w:t xml:space="preserve">) </w:t>
      </w:r>
      <w:r w:rsidRPr="00D36450">
        <w:rPr>
          <w:rFonts w:ascii="Courier New" w:hAnsi="Courier New" w:cs="Courier New"/>
          <w:color w:val="888888"/>
          <w:sz w:val="20"/>
        </w:rPr>
        <w:t xml:space="preserve"># using the function to plot x and y values </w:t>
      </w:r>
    </w:p>
    <w:p w14:paraId="360FAD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277E1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C1786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D9477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3AFA4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1455CC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etric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minkowski'</w:t>
      </w:r>
      <w:r w:rsidRPr="00D36450">
        <w:rPr>
          <w:rFonts w:ascii="Courier New" w:hAnsi="Courier New" w:cs="Courier New"/>
          <w:sz w:val="20"/>
        </w:rPr>
        <w:t>,</w:t>
      </w:r>
      <w:r w:rsidRPr="00D36450">
        <w:rPr>
          <w:rFonts w:ascii="Courier New" w:hAnsi="Courier New" w:cs="Courier New"/>
          <w:sz w:val="20"/>
          <w:shd w:val="clear" w:color="auto" w:fill="FFF0F0"/>
        </w:rPr>
        <w:t>'euclidean'</w:t>
      </w:r>
      <w:r w:rsidRPr="00D36450">
        <w:rPr>
          <w:rFonts w:ascii="Courier New" w:hAnsi="Courier New" w:cs="Courier New"/>
          <w:sz w:val="20"/>
        </w:rPr>
        <w:t>,</w:t>
      </w:r>
      <w:r w:rsidRPr="00D36450">
        <w:rPr>
          <w:rFonts w:ascii="Courier New" w:hAnsi="Courier New" w:cs="Courier New"/>
          <w:sz w:val="20"/>
          <w:shd w:val="clear" w:color="auto" w:fill="FFF0F0"/>
        </w:rPr>
        <w:t>'manhattan'</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KNN metrics </w:t>
      </w:r>
    </w:p>
    <w:p w14:paraId="3A90F0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single_val </w:t>
      </w:r>
      <w:r w:rsidRPr="00D36450">
        <w:rPr>
          <w:rFonts w:ascii="Courier New" w:hAnsi="Courier New" w:cs="Courier New"/>
          <w:b/>
          <w:bCs/>
          <w:color w:val="000000"/>
          <w:sz w:val="20"/>
        </w:rPr>
        <w:t>in</w:t>
      </w:r>
      <w:r w:rsidRPr="00D36450">
        <w:rPr>
          <w:rFonts w:ascii="Courier New" w:hAnsi="Courier New" w:cs="Courier New"/>
          <w:sz w:val="20"/>
        </w:rPr>
        <w:t xml:space="preserve"> metric_list:  </w:t>
      </w:r>
      <w:r w:rsidRPr="00D36450">
        <w:rPr>
          <w:rFonts w:ascii="Courier New" w:hAnsi="Courier New" w:cs="Courier New"/>
          <w:color w:val="888888"/>
          <w:sz w:val="20"/>
        </w:rPr>
        <w:t># looping through each value in the list variable</w:t>
      </w:r>
    </w:p>
    <w:p w14:paraId="65647C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KNeighborsClassifier(metric </w:t>
      </w:r>
      <w:r w:rsidRPr="00D36450">
        <w:rPr>
          <w:rFonts w:ascii="Courier New" w:hAnsi="Courier New" w:cs="Courier New"/>
          <w:color w:val="333333"/>
          <w:sz w:val="20"/>
        </w:rPr>
        <w:t>=</w:t>
      </w:r>
      <w:r w:rsidRPr="00D36450">
        <w:rPr>
          <w:rFonts w:ascii="Courier New" w:hAnsi="Courier New" w:cs="Courier New"/>
          <w:sz w:val="20"/>
        </w:rPr>
        <w:t xml:space="preserve"> single_val)   </w:t>
      </w:r>
      <w:r w:rsidRPr="00D36450">
        <w:rPr>
          <w:rFonts w:ascii="Courier New" w:hAnsi="Courier New" w:cs="Courier New"/>
          <w:color w:val="888888"/>
          <w:sz w:val="20"/>
        </w:rPr>
        <w:t># creating an instance of a class.</w:t>
      </w:r>
    </w:p>
    <w:p w14:paraId="5B0C4B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cross_val_score(model,X,y,cv</w:t>
      </w:r>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scoring</w:t>
      </w:r>
      <w:r w:rsidRPr="00D36450">
        <w:rPr>
          <w:rFonts w:ascii="Courier New" w:hAnsi="Courier New" w:cs="Courier New"/>
          <w:color w:val="333333"/>
          <w:sz w:val="20"/>
        </w:rPr>
        <w:t>=</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01A813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w:t>
      </w:r>
      <w:r w:rsidRPr="00D36450">
        <w:rPr>
          <w:rFonts w:ascii="Courier New" w:hAnsi="Courier New" w:cs="Courier New"/>
          <w:color w:val="333333"/>
          <w:sz w:val="20"/>
        </w:rPr>
        <w:t>.</w:t>
      </w:r>
      <w:r w:rsidRPr="00D36450">
        <w:rPr>
          <w:rFonts w:ascii="Courier New" w:hAnsi="Courier New" w:cs="Courier New"/>
          <w:sz w:val="20"/>
        </w:rPr>
        <w:t>append(</w:t>
      </w:r>
      <w:r w:rsidRPr="00D36450">
        <w:rPr>
          <w:rFonts w:ascii="Courier New" w:hAnsi="Courier New" w:cs="Courier New"/>
          <w:color w:val="007020"/>
          <w:sz w:val="20"/>
        </w:rPr>
        <w:t>round</w:t>
      </w:r>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27F877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to the ave_scores list.</w:t>
      </w:r>
    </w:p>
    <w:p w14:paraId="02138B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2E245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D9C92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metric_list, ave_scores, </w:t>
      </w:r>
      <w:r w:rsidRPr="00D36450">
        <w:rPr>
          <w:rFonts w:ascii="Courier New" w:hAnsi="Courier New" w:cs="Courier New"/>
          <w:sz w:val="20"/>
          <w:shd w:val="clear" w:color="auto" w:fill="FFF0F0"/>
        </w:rPr>
        <w:t>"metric"</w:t>
      </w:r>
      <w:r w:rsidRPr="00D36450">
        <w:rPr>
          <w:rFonts w:ascii="Courier New" w:hAnsi="Courier New" w:cs="Courier New"/>
          <w:sz w:val="20"/>
        </w:rPr>
        <w:t xml:space="preserve">) </w:t>
      </w:r>
      <w:r w:rsidRPr="00D36450">
        <w:rPr>
          <w:rFonts w:ascii="Courier New" w:hAnsi="Courier New" w:cs="Courier New"/>
          <w:color w:val="888888"/>
          <w:sz w:val="20"/>
        </w:rPr>
        <w:t xml:space="preserve"># using the function to plot x and y values </w:t>
      </w:r>
    </w:p>
    <w:p w14:paraId="7AA9E9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37D98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45AED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0F646D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lgorithm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w:t>
      </w:r>
      <w:r w:rsidRPr="00D36450">
        <w:rPr>
          <w:rFonts w:ascii="Courier New" w:hAnsi="Courier New" w:cs="Courier New"/>
          <w:sz w:val="20"/>
          <w:shd w:val="clear" w:color="auto" w:fill="FFF0F0"/>
        </w:rPr>
        <w:t>'ball_tree'</w:t>
      </w:r>
      <w:r w:rsidRPr="00D36450">
        <w:rPr>
          <w:rFonts w:ascii="Courier New" w:hAnsi="Courier New" w:cs="Courier New"/>
          <w:sz w:val="20"/>
        </w:rPr>
        <w:t xml:space="preserve">, </w:t>
      </w:r>
      <w:r w:rsidRPr="00D36450">
        <w:rPr>
          <w:rFonts w:ascii="Courier New" w:hAnsi="Courier New" w:cs="Courier New"/>
          <w:sz w:val="20"/>
          <w:shd w:val="clear" w:color="auto" w:fill="FFF0F0"/>
        </w:rPr>
        <w:t>'kd_tree'</w:t>
      </w:r>
      <w:r w:rsidRPr="00D36450">
        <w:rPr>
          <w:rFonts w:ascii="Courier New" w:hAnsi="Courier New" w:cs="Courier New"/>
          <w:sz w:val="20"/>
        </w:rPr>
        <w:t xml:space="preserve">, </w:t>
      </w:r>
      <w:r w:rsidRPr="00D36450">
        <w:rPr>
          <w:rFonts w:ascii="Courier New" w:hAnsi="Courier New" w:cs="Courier New"/>
          <w:sz w:val="20"/>
          <w:shd w:val="clear" w:color="auto" w:fill="FFF0F0"/>
        </w:rPr>
        <w:t>'brute'</w:t>
      </w:r>
      <w:r w:rsidRPr="00D36450">
        <w:rPr>
          <w:rFonts w:ascii="Courier New" w:hAnsi="Courier New" w:cs="Courier New"/>
          <w:sz w:val="20"/>
        </w:rPr>
        <w:t>]</w:t>
      </w:r>
    </w:p>
    <w:p w14:paraId="1ABE8B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single_val </w:t>
      </w:r>
      <w:r w:rsidRPr="00D36450">
        <w:rPr>
          <w:rFonts w:ascii="Courier New" w:hAnsi="Courier New" w:cs="Courier New"/>
          <w:b/>
          <w:bCs/>
          <w:color w:val="000000"/>
          <w:sz w:val="20"/>
        </w:rPr>
        <w:t>in</w:t>
      </w:r>
      <w:r w:rsidRPr="00D36450">
        <w:rPr>
          <w:rFonts w:ascii="Courier New" w:hAnsi="Courier New" w:cs="Courier New"/>
          <w:sz w:val="20"/>
        </w:rPr>
        <w:t xml:space="preserve"> algorithm_list:  </w:t>
      </w:r>
      <w:r w:rsidRPr="00D36450">
        <w:rPr>
          <w:rFonts w:ascii="Courier New" w:hAnsi="Courier New" w:cs="Courier New"/>
          <w:color w:val="888888"/>
          <w:sz w:val="20"/>
        </w:rPr>
        <w:t># looping through each value in the list variable</w:t>
      </w:r>
    </w:p>
    <w:p w14:paraId="1AF4FA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KNeighborsClassifier(algorithm </w:t>
      </w:r>
      <w:r w:rsidRPr="00D36450">
        <w:rPr>
          <w:rFonts w:ascii="Courier New" w:hAnsi="Courier New" w:cs="Courier New"/>
          <w:color w:val="333333"/>
          <w:sz w:val="20"/>
        </w:rPr>
        <w:t>=</w:t>
      </w:r>
      <w:r w:rsidRPr="00D36450">
        <w:rPr>
          <w:rFonts w:ascii="Courier New" w:hAnsi="Courier New" w:cs="Courier New"/>
          <w:sz w:val="20"/>
        </w:rPr>
        <w:t xml:space="preserve"> single_val)   </w:t>
      </w:r>
      <w:r w:rsidRPr="00D36450">
        <w:rPr>
          <w:rFonts w:ascii="Courier New" w:hAnsi="Courier New" w:cs="Courier New"/>
          <w:color w:val="888888"/>
          <w:sz w:val="20"/>
        </w:rPr>
        <w:t># creating an instance of a class.</w:t>
      </w:r>
    </w:p>
    <w:p w14:paraId="433F9A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cross_val_score(model,X,y,cv</w:t>
      </w:r>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scoring</w:t>
      </w:r>
      <w:r w:rsidRPr="00D36450">
        <w:rPr>
          <w:rFonts w:ascii="Courier New" w:hAnsi="Courier New" w:cs="Courier New"/>
          <w:color w:val="333333"/>
          <w:sz w:val="20"/>
        </w:rPr>
        <w:t>=</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7A141A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w:t>
      </w:r>
      <w:r w:rsidRPr="00D36450">
        <w:rPr>
          <w:rFonts w:ascii="Courier New" w:hAnsi="Courier New" w:cs="Courier New"/>
          <w:color w:val="333333"/>
          <w:sz w:val="20"/>
        </w:rPr>
        <w:t>.</w:t>
      </w:r>
      <w:r w:rsidRPr="00D36450">
        <w:rPr>
          <w:rFonts w:ascii="Courier New" w:hAnsi="Courier New" w:cs="Courier New"/>
          <w:sz w:val="20"/>
        </w:rPr>
        <w:t>append(</w:t>
      </w:r>
      <w:r w:rsidRPr="00D36450">
        <w:rPr>
          <w:rFonts w:ascii="Courier New" w:hAnsi="Courier New" w:cs="Courier New"/>
          <w:color w:val="007020"/>
          <w:sz w:val="20"/>
        </w:rPr>
        <w:t>round</w:t>
      </w:r>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704283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to the ave_scores list.</w:t>
      </w:r>
    </w:p>
    <w:p w14:paraId="42C132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B27F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algorithm_list, ave_scores, </w:t>
      </w:r>
      <w:r w:rsidRPr="00D36450">
        <w:rPr>
          <w:rFonts w:ascii="Courier New" w:hAnsi="Courier New" w:cs="Courier New"/>
          <w:sz w:val="20"/>
          <w:shd w:val="clear" w:color="auto" w:fill="FFF0F0"/>
        </w:rPr>
        <w:t>"algorithm"</w:t>
      </w:r>
      <w:r w:rsidRPr="00D36450">
        <w:rPr>
          <w:rFonts w:ascii="Courier New" w:hAnsi="Courier New" w:cs="Courier New"/>
          <w:sz w:val="20"/>
        </w:rPr>
        <w:t xml:space="preserve">) </w:t>
      </w:r>
      <w:r w:rsidRPr="00D36450">
        <w:rPr>
          <w:rFonts w:ascii="Courier New" w:hAnsi="Courier New" w:cs="Courier New"/>
          <w:color w:val="888888"/>
          <w:sz w:val="20"/>
        </w:rPr>
        <w:t xml:space="preserve"># using the function to plot x and y values </w:t>
      </w:r>
    </w:p>
    <w:p w14:paraId="42D108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84D0F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F5F25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301E6A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eaf_size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30</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KNN metrics </w:t>
      </w:r>
    </w:p>
    <w:p w14:paraId="19DC08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single_val </w:t>
      </w:r>
      <w:r w:rsidRPr="00D36450">
        <w:rPr>
          <w:rFonts w:ascii="Courier New" w:hAnsi="Courier New" w:cs="Courier New"/>
          <w:b/>
          <w:bCs/>
          <w:color w:val="000000"/>
          <w:sz w:val="20"/>
        </w:rPr>
        <w:t>in</w:t>
      </w:r>
      <w:r w:rsidRPr="00D36450">
        <w:rPr>
          <w:rFonts w:ascii="Courier New" w:hAnsi="Courier New" w:cs="Courier New"/>
          <w:sz w:val="20"/>
        </w:rPr>
        <w:t xml:space="preserve"> leaf_size_list:  </w:t>
      </w:r>
      <w:r w:rsidRPr="00D36450">
        <w:rPr>
          <w:rFonts w:ascii="Courier New" w:hAnsi="Courier New" w:cs="Courier New"/>
          <w:color w:val="888888"/>
          <w:sz w:val="20"/>
        </w:rPr>
        <w:t># looping through each value in the list variable</w:t>
      </w:r>
    </w:p>
    <w:p w14:paraId="293394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KNeighborsClassifier(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all_tree'</w:t>
      </w:r>
      <w:r w:rsidRPr="00D36450">
        <w:rPr>
          <w:rFonts w:ascii="Courier New" w:hAnsi="Courier New" w:cs="Courier New"/>
          <w:sz w:val="20"/>
        </w:rPr>
        <w:t xml:space="preserve">, leaf_size </w:t>
      </w:r>
      <w:r w:rsidRPr="00D36450">
        <w:rPr>
          <w:rFonts w:ascii="Courier New" w:hAnsi="Courier New" w:cs="Courier New"/>
          <w:color w:val="333333"/>
          <w:sz w:val="20"/>
        </w:rPr>
        <w:t>=</w:t>
      </w:r>
      <w:r w:rsidRPr="00D36450">
        <w:rPr>
          <w:rFonts w:ascii="Courier New" w:hAnsi="Courier New" w:cs="Courier New"/>
          <w:sz w:val="20"/>
        </w:rPr>
        <w:t xml:space="preserve"> single_val)   </w:t>
      </w:r>
      <w:r w:rsidRPr="00D36450">
        <w:rPr>
          <w:rFonts w:ascii="Courier New" w:hAnsi="Courier New" w:cs="Courier New"/>
          <w:color w:val="888888"/>
          <w:sz w:val="20"/>
        </w:rPr>
        <w:t># creating an instance of a class.</w:t>
      </w:r>
    </w:p>
    <w:p w14:paraId="3AC746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cross_val_score(model,X,y,cv</w:t>
      </w:r>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scoring</w:t>
      </w:r>
      <w:r w:rsidRPr="00D36450">
        <w:rPr>
          <w:rFonts w:ascii="Courier New" w:hAnsi="Courier New" w:cs="Courier New"/>
          <w:color w:val="333333"/>
          <w:sz w:val="20"/>
        </w:rPr>
        <w:t>=</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09F40D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w:t>
      </w:r>
      <w:r w:rsidRPr="00D36450">
        <w:rPr>
          <w:rFonts w:ascii="Courier New" w:hAnsi="Courier New" w:cs="Courier New"/>
          <w:color w:val="333333"/>
          <w:sz w:val="20"/>
        </w:rPr>
        <w:t>.</w:t>
      </w:r>
      <w:r w:rsidRPr="00D36450">
        <w:rPr>
          <w:rFonts w:ascii="Courier New" w:hAnsi="Courier New" w:cs="Courier New"/>
          <w:sz w:val="20"/>
        </w:rPr>
        <w:t>append(</w:t>
      </w:r>
      <w:r w:rsidRPr="00D36450">
        <w:rPr>
          <w:rFonts w:ascii="Courier New" w:hAnsi="Courier New" w:cs="Courier New"/>
          <w:color w:val="007020"/>
          <w:sz w:val="20"/>
        </w:rPr>
        <w:t>round</w:t>
      </w:r>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72C517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to the ave_scores list.</w:t>
      </w:r>
    </w:p>
    <w:p w14:paraId="0E1CB9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F1472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leaf_size_list, ave_scores, </w:t>
      </w:r>
      <w:r w:rsidRPr="00D36450">
        <w:rPr>
          <w:rFonts w:ascii="Courier New" w:hAnsi="Courier New" w:cs="Courier New"/>
          <w:sz w:val="20"/>
          <w:shd w:val="clear" w:color="auto" w:fill="FFF0F0"/>
        </w:rPr>
        <w:t>"Algorithm Ball tree leaf_size"</w:t>
      </w:r>
      <w:r w:rsidRPr="00D36450">
        <w:rPr>
          <w:rFonts w:ascii="Courier New" w:hAnsi="Courier New" w:cs="Courier New"/>
          <w:sz w:val="20"/>
        </w:rPr>
        <w:t xml:space="preserve">) </w:t>
      </w:r>
      <w:r w:rsidRPr="00D36450">
        <w:rPr>
          <w:rFonts w:ascii="Courier New" w:hAnsi="Courier New" w:cs="Courier New"/>
          <w:color w:val="888888"/>
          <w:sz w:val="20"/>
        </w:rPr>
        <w:t xml:space="preserve"># using the function to plot x and y values </w:t>
      </w:r>
    </w:p>
    <w:p w14:paraId="4E66C5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
    <w:p w14:paraId="57B521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AC24C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6AF0A9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eaf_size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30</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KNN metrics </w:t>
      </w:r>
    </w:p>
    <w:p w14:paraId="2DA616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single_val </w:t>
      </w:r>
      <w:r w:rsidRPr="00D36450">
        <w:rPr>
          <w:rFonts w:ascii="Courier New" w:hAnsi="Courier New" w:cs="Courier New"/>
          <w:b/>
          <w:bCs/>
          <w:color w:val="000000"/>
          <w:sz w:val="20"/>
        </w:rPr>
        <w:t>in</w:t>
      </w:r>
      <w:r w:rsidRPr="00D36450">
        <w:rPr>
          <w:rFonts w:ascii="Courier New" w:hAnsi="Courier New" w:cs="Courier New"/>
          <w:sz w:val="20"/>
        </w:rPr>
        <w:t xml:space="preserve"> leaf_size_list:  </w:t>
      </w:r>
      <w:r w:rsidRPr="00D36450">
        <w:rPr>
          <w:rFonts w:ascii="Courier New" w:hAnsi="Courier New" w:cs="Courier New"/>
          <w:color w:val="888888"/>
          <w:sz w:val="20"/>
        </w:rPr>
        <w:t># looping through each value in the list variable</w:t>
      </w:r>
    </w:p>
    <w:p w14:paraId="57B4BC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KNeighborsClassifier(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kd_tree'</w:t>
      </w:r>
      <w:r w:rsidRPr="00D36450">
        <w:rPr>
          <w:rFonts w:ascii="Courier New" w:hAnsi="Courier New" w:cs="Courier New"/>
          <w:sz w:val="20"/>
        </w:rPr>
        <w:t xml:space="preserve">, leaf_size </w:t>
      </w:r>
      <w:r w:rsidRPr="00D36450">
        <w:rPr>
          <w:rFonts w:ascii="Courier New" w:hAnsi="Courier New" w:cs="Courier New"/>
          <w:color w:val="333333"/>
          <w:sz w:val="20"/>
        </w:rPr>
        <w:t>=</w:t>
      </w:r>
      <w:r w:rsidRPr="00D36450">
        <w:rPr>
          <w:rFonts w:ascii="Courier New" w:hAnsi="Courier New" w:cs="Courier New"/>
          <w:sz w:val="20"/>
        </w:rPr>
        <w:t xml:space="preserve"> single_val)   </w:t>
      </w:r>
      <w:r w:rsidRPr="00D36450">
        <w:rPr>
          <w:rFonts w:ascii="Courier New" w:hAnsi="Courier New" w:cs="Courier New"/>
          <w:color w:val="888888"/>
          <w:sz w:val="20"/>
        </w:rPr>
        <w:t># creating an instance of a class.</w:t>
      </w:r>
    </w:p>
    <w:p w14:paraId="4BBD29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cross_val_score(model,X,y,cv</w:t>
      </w:r>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scoring</w:t>
      </w:r>
      <w:r w:rsidRPr="00D36450">
        <w:rPr>
          <w:rFonts w:ascii="Courier New" w:hAnsi="Courier New" w:cs="Courier New"/>
          <w:color w:val="333333"/>
          <w:sz w:val="20"/>
        </w:rPr>
        <w:t>=</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32EAD9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w:t>
      </w:r>
      <w:r w:rsidRPr="00D36450">
        <w:rPr>
          <w:rFonts w:ascii="Courier New" w:hAnsi="Courier New" w:cs="Courier New"/>
          <w:color w:val="333333"/>
          <w:sz w:val="20"/>
        </w:rPr>
        <w:t>.</w:t>
      </w:r>
      <w:r w:rsidRPr="00D36450">
        <w:rPr>
          <w:rFonts w:ascii="Courier New" w:hAnsi="Courier New" w:cs="Courier New"/>
          <w:sz w:val="20"/>
        </w:rPr>
        <w:t>append(</w:t>
      </w:r>
      <w:r w:rsidRPr="00D36450">
        <w:rPr>
          <w:rFonts w:ascii="Courier New" w:hAnsi="Courier New" w:cs="Courier New"/>
          <w:color w:val="007020"/>
          <w:sz w:val="20"/>
        </w:rPr>
        <w:t>round</w:t>
      </w:r>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769D04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to the ave_scores list.</w:t>
      </w:r>
    </w:p>
    <w:p w14:paraId="00C383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78CA1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leaf_size_list, ave_scores, </w:t>
      </w:r>
      <w:r w:rsidRPr="00D36450">
        <w:rPr>
          <w:rFonts w:ascii="Courier New" w:hAnsi="Courier New" w:cs="Courier New"/>
          <w:sz w:val="20"/>
          <w:shd w:val="clear" w:color="auto" w:fill="FFF0F0"/>
        </w:rPr>
        <w:t>"Algorithm Kd leaf_size"</w:t>
      </w:r>
      <w:r w:rsidRPr="00D36450">
        <w:rPr>
          <w:rFonts w:ascii="Courier New" w:hAnsi="Courier New" w:cs="Courier New"/>
          <w:sz w:val="20"/>
        </w:rPr>
        <w:t xml:space="preserve">) </w:t>
      </w:r>
      <w:r w:rsidRPr="00D36450">
        <w:rPr>
          <w:rFonts w:ascii="Courier New" w:hAnsi="Courier New" w:cs="Courier New"/>
          <w:color w:val="888888"/>
          <w:sz w:val="20"/>
        </w:rPr>
        <w:t xml:space="preserve"># using the function to plot x and y values </w:t>
      </w:r>
    </w:p>
    <w:p w14:paraId="192350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D41D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un_edited</w:t>
      </w:r>
    </w:p>
    <w:p w14:paraId="368E29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6DDEA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ting the KNN's with a average Cross-val score</w:t>
      </w:r>
    </w:p>
    <w:p w14:paraId="0A690C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B0CB1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K_NN_plot_Values(X,y)  </w:t>
      </w:r>
      <w:r w:rsidRPr="00D36450">
        <w:rPr>
          <w:rFonts w:ascii="Courier New" w:hAnsi="Courier New" w:cs="Courier New"/>
          <w:color w:val="888888"/>
          <w:sz w:val="20"/>
        </w:rPr>
        <w:t># PLots KNN Cross Val score</w:t>
      </w:r>
    </w:p>
    <w:p w14:paraId="30FA4B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D383B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415CB1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0F61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ting the KNN's with a average Cross-val score</w:t>
      </w:r>
    </w:p>
    <w:p w14:paraId="152C14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70D83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K_NN_plot_Values(X_over,y_over)  </w:t>
      </w:r>
      <w:r w:rsidRPr="00D36450">
        <w:rPr>
          <w:rFonts w:ascii="Courier New" w:hAnsi="Courier New" w:cs="Courier New"/>
          <w:color w:val="888888"/>
          <w:sz w:val="20"/>
        </w:rPr>
        <w:t># PLots KNN Cross Val score</w:t>
      </w:r>
    </w:p>
    <w:p w14:paraId="3C7B42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A025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1DCBE3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1EF78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ting the KNN's with a average Cross-val score</w:t>
      </w:r>
    </w:p>
    <w:p w14:paraId="4AEED3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740C2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K_NN_plot_Values(X2,y)  </w:t>
      </w:r>
      <w:r w:rsidRPr="00D36450">
        <w:rPr>
          <w:rFonts w:ascii="Courier New" w:hAnsi="Courier New" w:cs="Courier New"/>
          <w:color w:val="888888"/>
          <w:sz w:val="20"/>
        </w:rPr>
        <w:t># PLots KNN Cross Val score</w:t>
      </w:r>
    </w:p>
    <w:p w14:paraId="1A6FD7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9A90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un_edited</w:t>
      </w:r>
    </w:p>
    <w:p w14:paraId="77AA2D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95D6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4D4A0A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921B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KNeighborsClassifier(),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C391C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F951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38CA56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55C00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KNeighborsClassifier(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n_neighbor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0</w:t>
      </w:r>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58D6A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D39A0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36BF2B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EF2FB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2AAA08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818B9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KNeighborsClassifier(),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478CE2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2E208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345EB3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1FDD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KNeighborsClassifier(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n_neighbor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19285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D1A36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71AEB8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E7C8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150B9E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9B91C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crossvalscore(KNeighborsClassifier(),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4D77CA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79F19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7DB1E1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360D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eaf_size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4</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26</w:t>
      </w:r>
      <w:r w:rsidRPr="00D36450">
        <w:rPr>
          <w:rFonts w:ascii="Courier New" w:hAnsi="Courier New" w:cs="Courier New"/>
          <w:sz w:val="20"/>
        </w:rPr>
        <w:t>,</w:t>
      </w:r>
      <w:r w:rsidRPr="00D36450">
        <w:rPr>
          <w:rFonts w:ascii="Courier New" w:hAnsi="Courier New" w:cs="Courier New"/>
          <w:b/>
          <w:bCs/>
          <w:color w:val="0000DD"/>
          <w:sz w:val="20"/>
        </w:rPr>
        <w:t>27</w:t>
      </w:r>
      <w:r w:rsidRPr="00D36450">
        <w:rPr>
          <w:rFonts w:ascii="Courier New" w:hAnsi="Courier New" w:cs="Courier New"/>
          <w:sz w:val="20"/>
        </w:rPr>
        <w:t>,</w:t>
      </w:r>
      <w:r w:rsidRPr="00D36450">
        <w:rPr>
          <w:rFonts w:ascii="Courier New" w:hAnsi="Courier New" w:cs="Courier New"/>
          <w:b/>
          <w:bCs/>
          <w:color w:val="0000DD"/>
          <w:sz w:val="20"/>
        </w:rPr>
        <w:t>28</w:t>
      </w:r>
      <w:r w:rsidRPr="00D36450">
        <w:rPr>
          <w:rFonts w:ascii="Courier New" w:hAnsi="Courier New" w:cs="Courier New"/>
          <w:sz w:val="20"/>
        </w:rPr>
        <w:t>,</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a list of leaf sizes.</w:t>
      </w:r>
    </w:p>
    <w:p w14:paraId="30A198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lsz </w:t>
      </w:r>
      <w:r w:rsidRPr="00D36450">
        <w:rPr>
          <w:rFonts w:ascii="Courier New" w:hAnsi="Courier New" w:cs="Courier New"/>
          <w:b/>
          <w:bCs/>
          <w:color w:val="000000"/>
          <w:sz w:val="20"/>
        </w:rPr>
        <w:t>in</w:t>
      </w:r>
      <w:r w:rsidRPr="00D36450">
        <w:rPr>
          <w:rFonts w:ascii="Courier New" w:hAnsi="Courier New" w:cs="Courier New"/>
          <w:sz w:val="20"/>
        </w:rPr>
        <w:t xml:space="preserve"> leaf_size_list:  </w:t>
      </w:r>
      <w:r w:rsidRPr="00D36450">
        <w:rPr>
          <w:rFonts w:ascii="Courier New" w:hAnsi="Courier New" w:cs="Courier New"/>
          <w:color w:val="888888"/>
          <w:sz w:val="20"/>
        </w:rPr>
        <w:t># looping in a list.</w:t>
      </w:r>
    </w:p>
    <w:p w14:paraId="4275A1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Leaf Size = "</w:t>
      </w:r>
      <w:r w:rsidRPr="00D36450">
        <w:rPr>
          <w:rFonts w:ascii="Courier New" w:hAnsi="Courier New" w:cs="Courier New"/>
          <w:sz w:val="20"/>
        </w:rPr>
        <w:t xml:space="preserve">, lsz)  </w:t>
      </w:r>
      <w:r w:rsidRPr="00D36450">
        <w:rPr>
          <w:rFonts w:ascii="Courier New" w:hAnsi="Courier New" w:cs="Courier New"/>
          <w:color w:val="888888"/>
          <w:sz w:val="20"/>
        </w:rPr>
        <w:t># printing output</w:t>
      </w:r>
    </w:p>
    <w:p w14:paraId="35CD3B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rossvalscore(KNeighborsClassifier(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n_neighbor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7</w:t>
      </w:r>
      <w:r w:rsidRPr="00D36450">
        <w:rPr>
          <w:rFonts w:ascii="Courier New" w:hAnsi="Courier New" w:cs="Courier New"/>
          <w:sz w:val="20"/>
        </w:rPr>
        <w:t xml:space="preserve">,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all_tree'</w:t>
      </w:r>
      <w:r w:rsidRPr="00D36450">
        <w:rPr>
          <w:rFonts w:ascii="Courier New" w:hAnsi="Courier New" w:cs="Courier New"/>
          <w:sz w:val="20"/>
        </w:rPr>
        <w:t>, \</w:t>
      </w:r>
    </w:p>
    <w:p w14:paraId="1D7135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eaf_size </w:t>
      </w:r>
      <w:r w:rsidRPr="00D36450">
        <w:rPr>
          <w:rFonts w:ascii="Courier New" w:hAnsi="Courier New" w:cs="Courier New"/>
          <w:color w:val="333333"/>
          <w:sz w:val="20"/>
        </w:rPr>
        <w:t>=</w:t>
      </w:r>
      <w:r w:rsidRPr="00D36450">
        <w:rPr>
          <w:rFonts w:ascii="Courier New" w:hAnsi="Courier New" w:cs="Courier New"/>
          <w:sz w:val="20"/>
        </w:rPr>
        <w:t xml:space="preserve"> lsz),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1B1BAE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printing a new line. </w:t>
      </w:r>
    </w:p>
    <w:p w14:paraId="0FF5DF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6975A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eaf_size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4</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26</w:t>
      </w:r>
      <w:r w:rsidRPr="00D36450">
        <w:rPr>
          <w:rFonts w:ascii="Courier New" w:hAnsi="Courier New" w:cs="Courier New"/>
          <w:sz w:val="20"/>
        </w:rPr>
        <w:t>,</w:t>
      </w:r>
      <w:r w:rsidRPr="00D36450">
        <w:rPr>
          <w:rFonts w:ascii="Courier New" w:hAnsi="Courier New" w:cs="Courier New"/>
          <w:b/>
          <w:bCs/>
          <w:color w:val="0000DD"/>
          <w:sz w:val="20"/>
        </w:rPr>
        <w:t>27</w:t>
      </w:r>
      <w:r w:rsidRPr="00D36450">
        <w:rPr>
          <w:rFonts w:ascii="Courier New" w:hAnsi="Courier New" w:cs="Courier New"/>
          <w:sz w:val="20"/>
        </w:rPr>
        <w:t>,</w:t>
      </w:r>
      <w:r w:rsidRPr="00D36450">
        <w:rPr>
          <w:rFonts w:ascii="Courier New" w:hAnsi="Courier New" w:cs="Courier New"/>
          <w:b/>
          <w:bCs/>
          <w:color w:val="0000DD"/>
          <w:sz w:val="20"/>
        </w:rPr>
        <w:t>28</w:t>
      </w:r>
      <w:r w:rsidRPr="00D36450">
        <w:rPr>
          <w:rFonts w:ascii="Courier New" w:hAnsi="Courier New" w:cs="Courier New"/>
          <w:sz w:val="20"/>
        </w:rPr>
        <w:t>,</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a list of leaf_size</w:t>
      </w:r>
    </w:p>
    <w:p w14:paraId="578014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lsz </w:t>
      </w:r>
      <w:r w:rsidRPr="00D36450">
        <w:rPr>
          <w:rFonts w:ascii="Courier New" w:hAnsi="Courier New" w:cs="Courier New"/>
          <w:b/>
          <w:bCs/>
          <w:color w:val="000000"/>
          <w:sz w:val="20"/>
        </w:rPr>
        <w:t>in</w:t>
      </w:r>
      <w:r w:rsidRPr="00D36450">
        <w:rPr>
          <w:rFonts w:ascii="Courier New" w:hAnsi="Courier New" w:cs="Courier New"/>
          <w:sz w:val="20"/>
        </w:rPr>
        <w:t xml:space="preserve"> leaf_size_list:   </w:t>
      </w:r>
      <w:r w:rsidRPr="00D36450">
        <w:rPr>
          <w:rFonts w:ascii="Courier New" w:hAnsi="Courier New" w:cs="Courier New"/>
          <w:color w:val="888888"/>
          <w:sz w:val="20"/>
        </w:rPr>
        <w:t># looping through a list</w:t>
      </w:r>
    </w:p>
    <w:p w14:paraId="67AD62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Leaf Size = "</w:t>
      </w:r>
      <w:r w:rsidRPr="00D36450">
        <w:rPr>
          <w:rFonts w:ascii="Courier New" w:hAnsi="Courier New" w:cs="Courier New"/>
          <w:sz w:val="20"/>
        </w:rPr>
        <w:t xml:space="preserve">, lsz)  </w:t>
      </w:r>
      <w:r w:rsidRPr="00D36450">
        <w:rPr>
          <w:rFonts w:ascii="Courier New" w:hAnsi="Courier New" w:cs="Courier New"/>
          <w:color w:val="888888"/>
          <w:sz w:val="20"/>
        </w:rPr>
        <w:t># printing output</w:t>
      </w:r>
    </w:p>
    <w:p w14:paraId="019CA7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rossvalscore(KNeighborsClassifier(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n_neighbor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7</w:t>
      </w:r>
      <w:r w:rsidRPr="00D36450">
        <w:rPr>
          <w:rFonts w:ascii="Courier New" w:hAnsi="Courier New" w:cs="Courier New"/>
          <w:sz w:val="20"/>
        </w:rPr>
        <w:t xml:space="preserve">,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all_tree'</w:t>
      </w:r>
      <w:r w:rsidRPr="00D36450">
        <w:rPr>
          <w:rFonts w:ascii="Courier New" w:hAnsi="Courier New" w:cs="Courier New"/>
          <w:sz w:val="20"/>
        </w:rPr>
        <w:t>, \</w:t>
      </w:r>
    </w:p>
    <w:p w14:paraId="71D682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eaf_size </w:t>
      </w:r>
      <w:r w:rsidRPr="00D36450">
        <w:rPr>
          <w:rFonts w:ascii="Courier New" w:hAnsi="Courier New" w:cs="Courier New"/>
          <w:color w:val="333333"/>
          <w:sz w:val="20"/>
        </w:rPr>
        <w:t>=</w:t>
      </w:r>
      <w:r w:rsidRPr="00D36450">
        <w:rPr>
          <w:rFonts w:ascii="Courier New" w:hAnsi="Courier New" w:cs="Courier New"/>
          <w:sz w:val="20"/>
        </w:rPr>
        <w:t xml:space="preserve"> lsz),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4D578F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new line</w:t>
      </w:r>
    </w:p>
    <w:p w14:paraId="331EAF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B4B8F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eaf_size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4</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26</w:t>
      </w:r>
      <w:r w:rsidRPr="00D36450">
        <w:rPr>
          <w:rFonts w:ascii="Courier New" w:hAnsi="Courier New" w:cs="Courier New"/>
          <w:sz w:val="20"/>
        </w:rPr>
        <w:t>,</w:t>
      </w:r>
      <w:r w:rsidRPr="00D36450">
        <w:rPr>
          <w:rFonts w:ascii="Courier New" w:hAnsi="Courier New" w:cs="Courier New"/>
          <w:b/>
          <w:bCs/>
          <w:color w:val="0000DD"/>
          <w:sz w:val="20"/>
        </w:rPr>
        <w:t>27</w:t>
      </w:r>
      <w:r w:rsidRPr="00D36450">
        <w:rPr>
          <w:rFonts w:ascii="Courier New" w:hAnsi="Courier New" w:cs="Courier New"/>
          <w:sz w:val="20"/>
        </w:rPr>
        <w:t>,</w:t>
      </w:r>
      <w:r w:rsidRPr="00D36450">
        <w:rPr>
          <w:rFonts w:ascii="Courier New" w:hAnsi="Courier New" w:cs="Courier New"/>
          <w:b/>
          <w:bCs/>
          <w:color w:val="0000DD"/>
          <w:sz w:val="20"/>
        </w:rPr>
        <w:t>28</w:t>
      </w:r>
      <w:r w:rsidRPr="00D36450">
        <w:rPr>
          <w:rFonts w:ascii="Courier New" w:hAnsi="Courier New" w:cs="Courier New"/>
          <w:sz w:val="20"/>
        </w:rPr>
        <w:t>,</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a list of leaf_size</w:t>
      </w:r>
    </w:p>
    <w:p w14:paraId="5CC0E8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lsz </w:t>
      </w:r>
      <w:r w:rsidRPr="00D36450">
        <w:rPr>
          <w:rFonts w:ascii="Courier New" w:hAnsi="Courier New" w:cs="Courier New"/>
          <w:b/>
          <w:bCs/>
          <w:color w:val="000000"/>
          <w:sz w:val="20"/>
        </w:rPr>
        <w:t>in</w:t>
      </w:r>
      <w:r w:rsidRPr="00D36450">
        <w:rPr>
          <w:rFonts w:ascii="Courier New" w:hAnsi="Courier New" w:cs="Courier New"/>
          <w:sz w:val="20"/>
        </w:rPr>
        <w:t xml:space="preserve"> leaf_size_list:  </w:t>
      </w:r>
      <w:r w:rsidRPr="00D36450">
        <w:rPr>
          <w:rFonts w:ascii="Courier New" w:hAnsi="Courier New" w:cs="Courier New"/>
          <w:color w:val="888888"/>
          <w:sz w:val="20"/>
        </w:rPr>
        <w:t># looping through a list</w:t>
      </w:r>
    </w:p>
    <w:p w14:paraId="6FB760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Leaf Size = "</w:t>
      </w:r>
      <w:r w:rsidRPr="00D36450">
        <w:rPr>
          <w:rFonts w:ascii="Courier New" w:hAnsi="Courier New" w:cs="Courier New"/>
          <w:sz w:val="20"/>
        </w:rPr>
        <w:t xml:space="preserve">, lsz)  </w:t>
      </w:r>
      <w:r w:rsidRPr="00D36450">
        <w:rPr>
          <w:rFonts w:ascii="Courier New" w:hAnsi="Courier New" w:cs="Courier New"/>
          <w:color w:val="888888"/>
          <w:sz w:val="20"/>
        </w:rPr>
        <w:t># printing output</w:t>
      </w:r>
    </w:p>
    <w:p w14:paraId="68F224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rossvalscore(KNeighborsClassifier(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n_neighbor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7</w:t>
      </w:r>
      <w:r w:rsidRPr="00D36450">
        <w:rPr>
          <w:rFonts w:ascii="Courier New" w:hAnsi="Courier New" w:cs="Courier New"/>
          <w:sz w:val="20"/>
        </w:rPr>
        <w:t xml:space="preserve">,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all_tree'</w:t>
      </w:r>
      <w:r w:rsidRPr="00D36450">
        <w:rPr>
          <w:rFonts w:ascii="Courier New" w:hAnsi="Courier New" w:cs="Courier New"/>
          <w:sz w:val="20"/>
        </w:rPr>
        <w:t>, \</w:t>
      </w:r>
    </w:p>
    <w:p w14:paraId="2C75B1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eaf_size </w:t>
      </w:r>
      <w:r w:rsidRPr="00D36450">
        <w:rPr>
          <w:rFonts w:ascii="Courier New" w:hAnsi="Courier New" w:cs="Courier New"/>
          <w:color w:val="333333"/>
          <w:sz w:val="20"/>
        </w:rPr>
        <w:t>=</w:t>
      </w:r>
      <w:r w:rsidRPr="00D36450">
        <w:rPr>
          <w:rFonts w:ascii="Courier New" w:hAnsi="Courier New" w:cs="Courier New"/>
          <w:sz w:val="20"/>
        </w:rPr>
        <w:t xml:space="preserve"> lsz),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A266A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new line</w:t>
      </w:r>
    </w:p>
    <w:p w14:paraId="6ED9B1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6FB1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eaf_size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4</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26</w:t>
      </w:r>
      <w:r w:rsidRPr="00D36450">
        <w:rPr>
          <w:rFonts w:ascii="Courier New" w:hAnsi="Courier New" w:cs="Courier New"/>
          <w:sz w:val="20"/>
        </w:rPr>
        <w:t>,</w:t>
      </w:r>
      <w:r w:rsidRPr="00D36450">
        <w:rPr>
          <w:rFonts w:ascii="Courier New" w:hAnsi="Courier New" w:cs="Courier New"/>
          <w:b/>
          <w:bCs/>
          <w:color w:val="0000DD"/>
          <w:sz w:val="20"/>
        </w:rPr>
        <w:t>27</w:t>
      </w:r>
      <w:r w:rsidRPr="00D36450">
        <w:rPr>
          <w:rFonts w:ascii="Courier New" w:hAnsi="Courier New" w:cs="Courier New"/>
          <w:sz w:val="20"/>
        </w:rPr>
        <w:t>,</w:t>
      </w:r>
      <w:r w:rsidRPr="00D36450">
        <w:rPr>
          <w:rFonts w:ascii="Courier New" w:hAnsi="Courier New" w:cs="Courier New"/>
          <w:b/>
          <w:bCs/>
          <w:color w:val="0000DD"/>
          <w:sz w:val="20"/>
        </w:rPr>
        <w:t>28</w:t>
      </w:r>
      <w:r w:rsidRPr="00D36450">
        <w:rPr>
          <w:rFonts w:ascii="Courier New" w:hAnsi="Courier New" w:cs="Courier New"/>
          <w:sz w:val="20"/>
        </w:rPr>
        <w:t>,</w:t>
      </w:r>
      <w:r w:rsidRPr="00D36450">
        <w:rPr>
          <w:rFonts w:ascii="Courier New" w:hAnsi="Courier New" w:cs="Courier New"/>
          <w:b/>
          <w:bCs/>
          <w:color w:val="0000DD"/>
          <w:sz w:val="20"/>
        </w:rPr>
        <w:t>29</w:t>
      </w:r>
      <w:r w:rsidRPr="00D36450">
        <w:rPr>
          <w:rFonts w:ascii="Courier New" w:hAnsi="Courier New" w:cs="Courier New"/>
          <w:sz w:val="20"/>
        </w:rPr>
        <w:t xml:space="preserve">] </w:t>
      </w:r>
    </w:p>
    <w:p w14:paraId="47F9F3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lsz </w:t>
      </w:r>
      <w:r w:rsidRPr="00D36450">
        <w:rPr>
          <w:rFonts w:ascii="Courier New" w:hAnsi="Courier New" w:cs="Courier New"/>
          <w:b/>
          <w:bCs/>
          <w:color w:val="000000"/>
          <w:sz w:val="20"/>
        </w:rPr>
        <w:t>in</w:t>
      </w:r>
      <w:r w:rsidRPr="00D36450">
        <w:rPr>
          <w:rFonts w:ascii="Courier New" w:hAnsi="Courier New" w:cs="Courier New"/>
          <w:sz w:val="20"/>
        </w:rPr>
        <w:t xml:space="preserve"> leaf_size_list:</w:t>
      </w:r>
    </w:p>
    <w:p w14:paraId="5B02AB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Leaf Size = "</w:t>
      </w:r>
      <w:r w:rsidRPr="00D36450">
        <w:rPr>
          <w:rFonts w:ascii="Courier New" w:hAnsi="Courier New" w:cs="Courier New"/>
          <w:sz w:val="20"/>
        </w:rPr>
        <w:t>, lsz)</w:t>
      </w:r>
    </w:p>
    <w:p w14:paraId="106C62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rossvalscore(KNeighborsClassifier(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n_neighbor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7</w:t>
      </w:r>
      <w:r w:rsidRPr="00D36450">
        <w:rPr>
          <w:rFonts w:ascii="Courier New" w:hAnsi="Courier New" w:cs="Courier New"/>
          <w:sz w:val="20"/>
        </w:rPr>
        <w:t xml:space="preserve">,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all_tree'</w:t>
      </w:r>
      <w:r w:rsidRPr="00D36450">
        <w:rPr>
          <w:rFonts w:ascii="Courier New" w:hAnsi="Courier New" w:cs="Courier New"/>
          <w:sz w:val="20"/>
        </w:rPr>
        <w:t>, \</w:t>
      </w:r>
    </w:p>
    <w:p w14:paraId="29028A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eaf_size </w:t>
      </w:r>
      <w:r w:rsidRPr="00D36450">
        <w:rPr>
          <w:rFonts w:ascii="Courier New" w:hAnsi="Courier New" w:cs="Courier New"/>
          <w:color w:val="333333"/>
          <w:sz w:val="20"/>
        </w:rPr>
        <w:t>=</w:t>
      </w:r>
      <w:r w:rsidRPr="00D36450">
        <w:rPr>
          <w:rFonts w:ascii="Courier New" w:hAnsi="Courier New" w:cs="Courier New"/>
          <w:sz w:val="20"/>
        </w:rPr>
        <w:t xml:space="preserve"> lsz),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6189C7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w:t>
      </w:r>
    </w:p>
    <w:p w14:paraId="7DA5D4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E753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andom Search plot</w:t>
      </w:r>
    </w:p>
    <w:p w14:paraId="0E8CA4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4848D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Random_search_plot</w:t>
      </w:r>
      <w:r w:rsidRPr="00D36450">
        <w:rPr>
          <w:rFonts w:ascii="Courier New" w:hAnsi="Courier New" w:cs="Courier New"/>
          <w:sz w:val="20"/>
        </w:rPr>
        <w:t>(sorted_list1, sorted_list2, sorted_uniform, sorted_distance, single_val):</w:t>
      </w:r>
    </w:p>
    <w:p w14:paraId="2C22FE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57B7D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7D91E3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Random_search_plot is used to make a plot for the random search out put for KNN.</w:t>
      </w:r>
    </w:p>
    <w:p w14:paraId="60CC4E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8EBD3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sorted_list1 is a list used for the first x axis.</w:t>
      </w:r>
    </w:p>
    <w:p w14:paraId="2A2BF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2AD74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und parameter sorted_list2 is a list used for the secound x axis.</w:t>
      </w:r>
    </w:p>
    <w:p w14:paraId="035114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88FA2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sorted_uniform is a list  used for the first y axis.</w:t>
      </w:r>
    </w:p>
    <w:p w14:paraId="196634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0F6E8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sorted_distance is a list  used for the second y axis.</w:t>
      </w:r>
    </w:p>
    <w:p w14:paraId="1B3AF1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F60A3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single_val is used as the title of the plot</w:t>
      </w:r>
    </w:p>
    <w:p w14:paraId="796138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1BB90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3A8A3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figure(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figsize</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6783B1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plt</w:t>
      </w:r>
      <w:r w:rsidRPr="00D36450">
        <w:rPr>
          <w:rFonts w:ascii="Courier New" w:hAnsi="Courier New" w:cs="Courier New"/>
          <w:color w:val="333333"/>
          <w:sz w:val="20"/>
        </w:rPr>
        <w:t>.</w:t>
      </w:r>
      <w:r w:rsidRPr="00D36450">
        <w:rPr>
          <w:rFonts w:ascii="Courier New" w:hAnsi="Courier New" w:cs="Courier New"/>
          <w:sz w:val="20"/>
        </w:rPr>
        <w:t>title(</w:t>
      </w:r>
      <w:r w:rsidRPr="00D36450">
        <w:rPr>
          <w:rFonts w:ascii="Courier New" w:hAnsi="Courier New" w:cs="Courier New"/>
          <w:sz w:val="20"/>
          <w:shd w:val="clear" w:color="auto" w:fill="FFF0F0"/>
        </w:rPr>
        <w:t>"Random Search Hyper parameter Comparison with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single_val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metric"</w:t>
      </w:r>
      <w:r w:rsidRPr="00D36450">
        <w:rPr>
          <w:rFonts w:ascii="Courier New" w:hAnsi="Courier New" w:cs="Courier New"/>
          <w:sz w:val="20"/>
        </w:rPr>
        <w:t>,\</w:t>
      </w:r>
    </w:p>
    <w:p w14:paraId="422CAB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fontsize</w:t>
      </w:r>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46B73F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plot(sorted_list1,sorted_uniform , </w:t>
      </w:r>
      <w:r w:rsidRPr="00D36450">
        <w:rPr>
          <w:rFonts w:ascii="Courier New" w:hAnsi="Courier New" w:cs="Courier New"/>
          <w:sz w:val="20"/>
          <w:shd w:val="clear" w:color="auto" w:fill="FFF0F0"/>
        </w:rPr>
        <w:t>"--"</w:t>
      </w:r>
      <w:r w:rsidRPr="00D36450">
        <w:rPr>
          <w:rFonts w:ascii="Courier New" w:hAnsi="Courier New" w:cs="Courier New"/>
          <w:sz w:val="20"/>
        </w:rPr>
        <w:t xml:space="preserve">,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weights uniform"</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w:t>
      </w:r>
    </w:p>
    <w:p w14:paraId="7F04DE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uniform variables </w:t>
      </w:r>
    </w:p>
    <w:p w14:paraId="78CBE5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lues to the plot on the y axis and K_list  on the x axis.</w:t>
      </w:r>
    </w:p>
    <w:p w14:paraId="414341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plot(sorted_list2,sorted_distance , </w:t>
      </w:r>
      <w:r w:rsidRPr="00D36450">
        <w:rPr>
          <w:rFonts w:ascii="Courier New" w:hAnsi="Courier New" w:cs="Courier New"/>
          <w:sz w:val="20"/>
          <w:shd w:val="clear" w:color="auto" w:fill="FFF0F0"/>
        </w:rPr>
        <w:t>":"</w:t>
      </w:r>
      <w:r w:rsidRPr="00D36450">
        <w:rPr>
          <w:rFonts w:ascii="Courier New" w:hAnsi="Courier New" w:cs="Courier New"/>
          <w:sz w:val="20"/>
        </w:rPr>
        <w:t xml:space="preserve">,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weights distant"</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distant </w:t>
      </w:r>
    </w:p>
    <w:p w14:paraId="4C33B7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variables values to the plot on the y axis and K_list  </w:t>
      </w:r>
    </w:p>
    <w:p w14:paraId="7702E7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on the x axis.</w:t>
      </w:r>
    </w:p>
    <w:p w14:paraId="45793C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xlabel(</w:t>
      </w:r>
      <w:r w:rsidRPr="00D36450">
        <w:rPr>
          <w:rFonts w:ascii="Courier New" w:hAnsi="Courier New" w:cs="Courier New"/>
          <w:sz w:val="20"/>
          <w:shd w:val="clear" w:color="auto" w:fill="FFF0F0"/>
        </w:rPr>
        <w:t>"Number of nearest neighbours"</w:t>
      </w:r>
      <w:r w:rsidRPr="00D36450">
        <w:rPr>
          <w:rFonts w:ascii="Courier New" w:hAnsi="Courier New" w:cs="Courier New"/>
          <w:sz w:val="20"/>
        </w:rPr>
        <w:t>, 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572129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ylabel(</w:t>
      </w:r>
      <w:r w:rsidRPr="00D36450">
        <w:rPr>
          <w:rFonts w:ascii="Courier New" w:hAnsi="Courier New" w:cs="Courier New"/>
          <w:sz w:val="20"/>
          <w:shd w:val="clear" w:color="auto" w:fill="FFF0F0"/>
        </w:rPr>
        <w:t>"Avarage CV Score"</w:t>
      </w:r>
      <w:r w:rsidRPr="00D36450">
        <w:rPr>
          <w:rFonts w:ascii="Courier New" w:hAnsi="Courier New" w:cs="Courier New"/>
          <w:sz w:val="20"/>
        </w:rPr>
        <w:t>, 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2E44E2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legend(loc</w:t>
      </w:r>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23A639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grid()  </w:t>
      </w:r>
      <w:r w:rsidRPr="00D36450">
        <w:rPr>
          <w:rFonts w:ascii="Courier New" w:hAnsi="Courier New" w:cs="Courier New"/>
          <w:color w:val="888888"/>
          <w:sz w:val="20"/>
        </w:rPr>
        <w:t># setting a grid</w:t>
      </w:r>
    </w:p>
    <w:p w14:paraId="3B0A42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3B066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sub function to preform Random Search</w:t>
      </w:r>
    </w:p>
    <w:p w14:paraId="7156E5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DC080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rand_search_fun</w:t>
      </w:r>
      <w:r w:rsidRPr="00D36450">
        <w:rPr>
          <w:rFonts w:ascii="Courier New" w:hAnsi="Courier New" w:cs="Courier New"/>
          <w:sz w:val="20"/>
        </w:rPr>
        <w:t xml:space="preserve">(typeofmodelandprams, dict_prams,crossval, X, y):  </w:t>
      </w:r>
      <w:r w:rsidRPr="00D36450">
        <w:rPr>
          <w:rFonts w:ascii="Courier New" w:hAnsi="Courier New" w:cs="Courier New"/>
          <w:color w:val="888888"/>
          <w:sz w:val="20"/>
        </w:rPr>
        <w:t xml:space="preserve"># Function takes in the model type, </w:t>
      </w:r>
    </w:p>
    <w:p w14:paraId="4D0EBD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number of crossvalidation sand X and y values as hyperparameters.</w:t>
      </w:r>
    </w:p>
    <w:p w14:paraId="499B66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9BEFD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1F2E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4A46FA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rand_search_fun performs random search on a model. It prints the best results and </w:t>
      </w:r>
    </w:p>
    <w:p w14:paraId="201532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hyperparametrs used to obtain those results and then it plots those results.</w:t>
      </w:r>
    </w:p>
    <w:p w14:paraId="684177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28BDA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typeofmodelandprams is the type of model used on which random search is performed on.</w:t>
      </w:r>
    </w:p>
    <w:p w14:paraId="3A49A2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5E773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und parameter dict_prams is a dictinory of hyperparameters to be used in the random search.</w:t>
      </w:r>
    </w:p>
    <w:p w14:paraId="0B48BB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05DFC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crossval is the number of cross validations to be performed.</w:t>
      </w:r>
    </w:p>
    <w:p w14:paraId="309CD0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AF3D5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X is the features.</w:t>
      </w:r>
    </w:p>
    <w:p w14:paraId="474A3F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681D6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y is the labels.</w:t>
      </w:r>
    </w:p>
    <w:p w14:paraId="3E14DA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101CB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CFA3B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rand_search_fun returns the results of the random search.</w:t>
      </w:r>
    </w:p>
    <w:p w14:paraId="26D945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84DAE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72E34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AF9E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typeofmodelandprams  </w:t>
      </w:r>
      <w:r w:rsidRPr="00D36450">
        <w:rPr>
          <w:rFonts w:ascii="Courier New" w:hAnsi="Courier New" w:cs="Courier New"/>
          <w:color w:val="888888"/>
          <w:sz w:val="20"/>
        </w:rPr>
        <w:t># creating an instance of the object.</w:t>
      </w:r>
    </w:p>
    <w:p w14:paraId="464EBA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arameters </w:t>
      </w:r>
      <w:r w:rsidRPr="00D36450">
        <w:rPr>
          <w:rFonts w:ascii="Courier New" w:hAnsi="Courier New" w:cs="Courier New"/>
          <w:color w:val="333333"/>
          <w:sz w:val="20"/>
        </w:rPr>
        <w:t>=</w:t>
      </w:r>
      <w:r w:rsidRPr="00D36450">
        <w:rPr>
          <w:rFonts w:ascii="Courier New" w:hAnsi="Courier New" w:cs="Courier New"/>
          <w:sz w:val="20"/>
        </w:rPr>
        <w:t xml:space="preserve"> [dict_prams]  </w:t>
      </w:r>
      <w:r w:rsidRPr="00D36450">
        <w:rPr>
          <w:rFonts w:ascii="Courier New" w:hAnsi="Courier New" w:cs="Courier New"/>
          <w:color w:val="888888"/>
          <w:sz w:val="20"/>
        </w:rPr>
        <w:t xml:space="preserve"># hyper parameters for the random search </w:t>
      </w:r>
    </w:p>
    <w:p w14:paraId="55597F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and_search </w:t>
      </w:r>
      <w:r w:rsidRPr="00D36450">
        <w:rPr>
          <w:rFonts w:ascii="Courier New" w:hAnsi="Courier New" w:cs="Courier New"/>
          <w:color w:val="333333"/>
          <w:sz w:val="20"/>
        </w:rPr>
        <w:t>=</w:t>
      </w:r>
      <w:r w:rsidRPr="00D36450">
        <w:rPr>
          <w:rFonts w:ascii="Courier New" w:hAnsi="Courier New" w:cs="Courier New"/>
          <w:sz w:val="20"/>
        </w:rPr>
        <w:t xml:space="preserve"> RandomizedSearchCV(</w:t>
      </w:r>
    </w:p>
    <w:p w14:paraId="656B54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w:t>
      </w:r>
    </w:p>
    <w:p w14:paraId="61A823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estimator = model,  # model</w:t>
      </w:r>
    </w:p>
    <w:p w14:paraId="0A71A0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param_distributions = parameters,  # hyper paramaters </w:t>
      </w:r>
    </w:p>
    <w:p w14:paraId="442717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arameters,</w:t>
      </w:r>
    </w:p>
    <w:p w14:paraId="2AAE41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ing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score measurement</w:t>
      </w:r>
    </w:p>
    <w:p w14:paraId="7A0151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v </w:t>
      </w:r>
      <w:r w:rsidRPr="00D36450">
        <w:rPr>
          <w:rFonts w:ascii="Courier New" w:hAnsi="Courier New" w:cs="Courier New"/>
          <w:color w:val="333333"/>
          <w:sz w:val="20"/>
        </w:rPr>
        <w:t>=</w:t>
      </w:r>
      <w:r w:rsidRPr="00D36450">
        <w:rPr>
          <w:rFonts w:ascii="Courier New" w:hAnsi="Courier New" w:cs="Courier New"/>
          <w:sz w:val="20"/>
        </w:rPr>
        <w:t xml:space="preserve"> crossval, </w:t>
      </w:r>
      <w:r w:rsidRPr="00D36450">
        <w:rPr>
          <w:rFonts w:ascii="Courier New" w:hAnsi="Courier New" w:cs="Courier New"/>
          <w:color w:val="888888"/>
          <w:sz w:val="20"/>
        </w:rPr>
        <w:t xml:space="preserve"># number of cross validations </w:t>
      </w:r>
    </w:p>
    <w:p w14:paraId="1F99EE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n_job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selecting all possible paramaters to go through to get the best model possible </w:t>
      </w:r>
    </w:p>
    <w:p w14:paraId="6F65C0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return_train_score</w:t>
      </w:r>
      <w:r w:rsidRPr="00D36450">
        <w:rPr>
          <w:rFonts w:ascii="Courier New" w:hAnsi="Courier New" w:cs="Courier New"/>
          <w:color w:val="333333"/>
          <w:sz w:val="20"/>
        </w:rPr>
        <w:t>=</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xml:space="preserve"># train score is false as it can be computationaly </w:t>
      </w:r>
    </w:p>
    <w:p w14:paraId="2D83D4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expensive. without storing the traning score the grd search is fater</w:t>
      </w:r>
    </w:p>
    <w:p w14:paraId="3587D9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n_iter</w:t>
      </w:r>
      <w:r w:rsidRPr="00D36450">
        <w:rPr>
          <w:rFonts w:ascii="Courier New" w:hAnsi="Courier New" w:cs="Courier New"/>
          <w:color w:val="333333"/>
          <w:sz w:val="20"/>
        </w:rPr>
        <w:t>=</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setting the number of iterations</w:t>
      </w:r>
    </w:p>
    <w:p w14:paraId="37A259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andom_state</w:t>
      </w:r>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p>
    <w:p w14:paraId="6A4B98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and_search</w:t>
      </w:r>
      <w:r w:rsidRPr="00D36450">
        <w:rPr>
          <w:rFonts w:ascii="Courier New" w:hAnsi="Courier New" w:cs="Courier New"/>
          <w:color w:val="333333"/>
          <w:sz w:val="20"/>
        </w:rPr>
        <w:t>.</w:t>
      </w:r>
      <w:r w:rsidRPr="00D36450">
        <w:rPr>
          <w:rFonts w:ascii="Courier New" w:hAnsi="Courier New" w:cs="Courier New"/>
          <w:sz w:val="20"/>
        </w:rPr>
        <w:t xml:space="preserve">fit(X, y)  </w:t>
      </w:r>
      <w:r w:rsidRPr="00D36450">
        <w:rPr>
          <w:rFonts w:ascii="Courier New" w:hAnsi="Courier New" w:cs="Courier New"/>
          <w:color w:val="888888"/>
          <w:sz w:val="20"/>
        </w:rPr>
        <w:t># applying the search on our model.</w:t>
      </w:r>
    </w:p>
    <w:p w14:paraId="711920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print(pd.DataFrame(rand_search.cv_results_)[["mean_test_score","params"]])</w:t>
      </w:r>
    </w:p>
    <w:p w14:paraId="6BEEA3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DataFrame(rand_search</w:t>
      </w:r>
      <w:r w:rsidRPr="00D36450">
        <w:rPr>
          <w:rFonts w:ascii="Courier New" w:hAnsi="Courier New" w:cs="Courier New"/>
          <w:color w:val="333333"/>
          <w:sz w:val="20"/>
        </w:rPr>
        <w:t>.</w:t>
      </w:r>
      <w:r w:rsidRPr="00D36450">
        <w:rPr>
          <w:rFonts w:ascii="Courier New" w:hAnsi="Courier New" w:cs="Courier New"/>
          <w:sz w:val="20"/>
        </w:rPr>
        <w:t xml:space="preserve">cv_results_)) </w:t>
      </w:r>
      <w:r w:rsidRPr="00D36450">
        <w:rPr>
          <w:rFonts w:ascii="Courier New" w:hAnsi="Courier New" w:cs="Courier New"/>
          <w:color w:val="888888"/>
          <w:sz w:val="20"/>
        </w:rPr>
        <w:t># to print the whole result</w:t>
      </w:r>
    </w:p>
    <w:p w14:paraId="3CF5FD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4121F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est_accuracy </w:t>
      </w:r>
      <w:r w:rsidRPr="00D36450">
        <w:rPr>
          <w:rFonts w:ascii="Courier New" w:hAnsi="Courier New" w:cs="Courier New"/>
          <w:color w:val="333333"/>
          <w:sz w:val="20"/>
        </w:rPr>
        <w:t>=</w:t>
      </w:r>
      <w:r w:rsidRPr="00D36450">
        <w:rPr>
          <w:rFonts w:ascii="Courier New" w:hAnsi="Courier New" w:cs="Courier New"/>
          <w:sz w:val="20"/>
        </w:rPr>
        <w:t xml:space="preserve"> rand_search</w:t>
      </w:r>
      <w:r w:rsidRPr="00D36450">
        <w:rPr>
          <w:rFonts w:ascii="Courier New" w:hAnsi="Courier New" w:cs="Courier New"/>
          <w:color w:val="333333"/>
          <w:sz w:val="20"/>
        </w:rPr>
        <w:t>.</w:t>
      </w:r>
      <w:r w:rsidRPr="00D36450">
        <w:rPr>
          <w:rFonts w:ascii="Courier New" w:hAnsi="Courier New" w:cs="Courier New"/>
          <w:sz w:val="20"/>
        </w:rPr>
        <w:t xml:space="preserve">best_score_  </w:t>
      </w:r>
      <w:r w:rsidRPr="00D36450">
        <w:rPr>
          <w:rFonts w:ascii="Courier New" w:hAnsi="Courier New" w:cs="Courier New"/>
          <w:color w:val="888888"/>
          <w:sz w:val="20"/>
        </w:rPr>
        <w:t xml:space="preserve"># the best accuracy </w:t>
      </w:r>
    </w:p>
    <w:p w14:paraId="065A03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est_parameters </w:t>
      </w:r>
      <w:r w:rsidRPr="00D36450">
        <w:rPr>
          <w:rFonts w:ascii="Courier New" w:hAnsi="Courier New" w:cs="Courier New"/>
          <w:color w:val="333333"/>
          <w:sz w:val="20"/>
        </w:rPr>
        <w:t>=</w:t>
      </w:r>
      <w:r w:rsidRPr="00D36450">
        <w:rPr>
          <w:rFonts w:ascii="Courier New" w:hAnsi="Courier New" w:cs="Courier New"/>
          <w:sz w:val="20"/>
        </w:rPr>
        <w:t xml:space="preserve"> rand_search</w:t>
      </w:r>
      <w:r w:rsidRPr="00D36450">
        <w:rPr>
          <w:rFonts w:ascii="Courier New" w:hAnsi="Courier New" w:cs="Courier New"/>
          <w:color w:val="333333"/>
          <w:sz w:val="20"/>
        </w:rPr>
        <w:t>.</w:t>
      </w:r>
      <w:r w:rsidRPr="00D36450">
        <w:rPr>
          <w:rFonts w:ascii="Courier New" w:hAnsi="Courier New" w:cs="Courier New"/>
          <w:sz w:val="20"/>
        </w:rPr>
        <w:t xml:space="preserve">best_params_  </w:t>
      </w:r>
      <w:r w:rsidRPr="00D36450">
        <w:rPr>
          <w:rFonts w:ascii="Courier New" w:hAnsi="Courier New" w:cs="Courier New"/>
          <w:color w:val="888888"/>
          <w:sz w:val="20"/>
        </w:rPr>
        <w:t># the best paramaters that gave the best accurecy</w:t>
      </w:r>
    </w:p>
    <w:p w14:paraId="46373A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Best Accuracy: {:.2f} %"</w:t>
      </w:r>
      <w:r w:rsidRPr="00D36450">
        <w:rPr>
          <w:rFonts w:ascii="Courier New" w:hAnsi="Courier New" w:cs="Courier New"/>
          <w:color w:val="333333"/>
          <w:sz w:val="20"/>
        </w:rPr>
        <w:t>.</w:t>
      </w:r>
      <w:r w:rsidRPr="00D36450">
        <w:rPr>
          <w:rFonts w:ascii="Courier New" w:hAnsi="Courier New" w:cs="Courier New"/>
          <w:sz w:val="20"/>
        </w:rPr>
        <w:t>format(best_accuracy</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printing best accuracy</w:t>
      </w:r>
    </w:p>
    <w:p w14:paraId="4FCBD9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Best Parameters:"</w:t>
      </w:r>
      <w:r w:rsidRPr="00D36450">
        <w:rPr>
          <w:rFonts w:ascii="Courier New" w:hAnsi="Courier New" w:cs="Courier New"/>
          <w:sz w:val="20"/>
        </w:rPr>
        <w:t xml:space="preserve">, best_parameters)  </w:t>
      </w:r>
      <w:r w:rsidRPr="00D36450">
        <w:rPr>
          <w:rFonts w:ascii="Courier New" w:hAnsi="Courier New" w:cs="Courier New"/>
          <w:color w:val="888888"/>
          <w:sz w:val="20"/>
        </w:rPr>
        <w:t># printing the best parameters</w:t>
      </w:r>
    </w:p>
    <w:p w14:paraId="5A5F1D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DF7D6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 xml:space="preserve">(parameters)  </w:t>
      </w:r>
      <w:r w:rsidRPr="00D36450">
        <w:rPr>
          <w:rFonts w:ascii="Courier New" w:hAnsi="Courier New" w:cs="Courier New"/>
          <w:color w:val="888888"/>
          <w:sz w:val="20"/>
        </w:rPr>
        <w:t xml:space="preserve"># prininting the parameters </w:t>
      </w:r>
    </w:p>
    <w:p w14:paraId="77FF17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0356B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75A3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rand_search  </w:t>
      </w:r>
      <w:r w:rsidRPr="00D36450">
        <w:rPr>
          <w:rFonts w:ascii="Courier New" w:hAnsi="Courier New" w:cs="Courier New"/>
          <w:color w:val="888888"/>
          <w:sz w:val="20"/>
        </w:rPr>
        <w:t># return random search value.</w:t>
      </w:r>
    </w:p>
    <w:p w14:paraId="781484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6388B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2473A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1920C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AFB47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full Random Search on KNN Model</w:t>
      </w:r>
    </w:p>
    <w:p w14:paraId="74F296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98FB1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KNN_full_rand_search</w:t>
      </w:r>
      <w:r w:rsidRPr="00D36450">
        <w:rPr>
          <w:rFonts w:ascii="Courier New" w:hAnsi="Courier New" w:cs="Courier New"/>
          <w:sz w:val="20"/>
        </w:rPr>
        <w:t xml:space="preserve">(X, y):  </w:t>
      </w:r>
      <w:r w:rsidRPr="00D36450">
        <w:rPr>
          <w:rFonts w:ascii="Courier New" w:hAnsi="Courier New" w:cs="Courier New"/>
          <w:color w:val="888888"/>
          <w:sz w:val="20"/>
        </w:rPr>
        <w:t># performs randomized search</w:t>
      </w:r>
    </w:p>
    <w:p w14:paraId="3891C2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EACE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2CF535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KNN_full_rand_search performs random search on KNN model. It prints the best results and </w:t>
      </w:r>
    </w:p>
    <w:p w14:paraId="562360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hyperparametrs used to obtain those results and then it plots those results.</w:t>
      </w:r>
    </w:p>
    <w:p w14:paraId="263341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7541F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is the features.</w:t>
      </w:r>
    </w:p>
    <w:p w14:paraId="113A71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A25FC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und parameter y is the labels.</w:t>
      </w:r>
    </w:p>
    <w:p w14:paraId="6E41E6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13CDC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6DDB1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F9CD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etric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minkowski'</w:t>
      </w:r>
      <w:r w:rsidRPr="00D36450">
        <w:rPr>
          <w:rFonts w:ascii="Courier New" w:hAnsi="Courier New" w:cs="Courier New"/>
          <w:sz w:val="20"/>
        </w:rPr>
        <w:t>,</w:t>
      </w:r>
      <w:r w:rsidRPr="00D36450">
        <w:rPr>
          <w:rFonts w:ascii="Courier New" w:hAnsi="Courier New" w:cs="Courier New"/>
          <w:sz w:val="20"/>
          <w:shd w:val="clear" w:color="auto" w:fill="FFF0F0"/>
        </w:rPr>
        <w:t>'euclidean'</w:t>
      </w:r>
      <w:r w:rsidRPr="00D36450">
        <w:rPr>
          <w:rFonts w:ascii="Courier New" w:hAnsi="Courier New" w:cs="Courier New"/>
          <w:sz w:val="20"/>
        </w:rPr>
        <w:t>,</w:t>
      </w:r>
      <w:r w:rsidRPr="00D36450">
        <w:rPr>
          <w:rFonts w:ascii="Courier New" w:hAnsi="Courier New" w:cs="Courier New"/>
          <w:sz w:val="20"/>
          <w:shd w:val="clear" w:color="auto" w:fill="FFF0F0"/>
        </w:rPr>
        <w:t>'manhattan'</w:t>
      </w:r>
      <w:r w:rsidRPr="00D36450">
        <w:rPr>
          <w:rFonts w:ascii="Courier New" w:hAnsi="Courier New" w:cs="Courier New"/>
          <w:sz w:val="20"/>
        </w:rPr>
        <w:t>]</w:t>
      </w:r>
    </w:p>
    <w:p w14:paraId="2748AA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31</w:t>
      </w:r>
      <w:r w:rsidRPr="00D36450">
        <w:rPr>
          <w:rFonts w:ascii="Courier New" w:hAnsi="Courier New" w:cs="Courier New"/>
          <w:sz w:val="20"/>
        </w:rPr>
        <w:t xml:space="preserve">))  </w:t>
      </w:r>
      <w:r w:rsidRPr="00D36450">
        <w:rPr>
          <w:rFonts w:ascii="Courier New" w:hAnsi="Courier New" w:cs="Courier New"/>
          <w:color w:val="888888"/>
          <w:sz w:val="20"/>
        </w:rPr>
        <w:t># list from 1 - 30 (will be used as KNN's)</w:t>
      </w:r>
    </w:p>
    <w:p w14:paraId="29C3B2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single_val </w:t>
      </w:r>
      <w:r w:rsidRPr="00D36450">
        <w:rPr>
          <w:rFonts w:ascii="Courier New" w:hAnsi="Courier New" w:cs="Courier New"/>
          <w:b/>
          <w:bCs/>
          <w:color w:val="000000"/>
          <w:sz w:val="20"/>
        </w:rPr>
        <w:t>in</w:t>
      </w:r>
      <w:r w:rsidRPr="00D36450">
        <w:rPr>
          <w:rFonts w:ascii="Courier New" w:hAnsi="Courier New" w:cs="Courier New"/>
          <w:sz w:val="20"/>
        </w:rPr>
        <w:t xml:space="preserve"> metric_list:</w:t>
      </w:r>
    </w:p>
    <w:p w14:paraId="53A0B2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eight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r w:rsidRPr="00D36450">
        <w:rPr>
          <w:rFonts w:ascii="Courier New" w:hAnsi="Courier New" w:cs="Courier New"/>
          <w:color w:val="888888"/>
          <w:sz w:val="20"/>
        </w:rPr>
        <w:t># weights list uniform and distance</w:t>
      </w:r>
    </w:p>
    <w:p w14:paraId="56FA11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ara_rand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dict</w:t>
      </w:r>
      <w:r w:rsidRPr="00D36450">
        <w:rPr>
          <w:rFonts w:ascii="Courier New" w:hAnsi="Courier New" w:cs="Courier New"/>
          <w:sz w:val="20"/>
        </w:rPr>
        <w:t>(n_neighbors</w:t>
      </w:r>
      <w:r w:rsidRPr="00D36450">
        <w:rPr>
          <w:rFonts w:ascii="Courier New" w:hAnsi="Courier New" w:cs="Courier New"/>
          <w:color w:val="333333"/>
          <w:sz w:val="20"/>
        </w:rPr>
        <w:t>=</w:t>
      </w:r>
      <w:r w:rsidRPr="00D36450">
        <w:rPr>
          <w:rFonts w:ascii="Courier New" w:hAnsi="Courier New" w:cs="Courier New"/>
          <w:sz w:val="20"/>
        </w:rPr>
        <w:t>k_list,weights</w:t>
      </w:r>
      <w:r w:rsidRPr="00D36450">
        <w:rPr>
          <w:rFonts w:ascii="Courier New" w:hAnsi="Courier New" w:cs="Courier New"/>
          <w:color w:val="333333"/>
          <w:sz w:val="20"/>
        </w:rPr>
        <w:t>=</w:t>
      </w:r>
      <w:r w:rsidRPr="00D36450">
        <w:rPr>
          <w:rFonts w:ascii="Courier New" w:hAnsi="Courier New" w:cs="Courier New"/>
          <w:sz w:val="20"/>
        </w:rPr>
        <w:t>weight_list, metric</w:t>
      </w:r>
      <w:r w:rsidRPr="00D36450">
        <w:rPr>
          <w:rFonts w:ascii="Courier New" w:hAnsi="Courier New" w:cs="Courier New"/>
          <w:color w:val="333333"/>
          <w:sz w:val="20"/>
        </w:rPr>
        <w:t>=</w:t>
      </w:r>
      <w:r w:rsidRPr="00D36450">
        <w:rPr>
          <w:rFonts w:ascii="Courier New" w:hAnsi="Courier New" w:cs="Courier New"/>
          <w:sz w:val="20"/>
        </w:rPr>
        <w:t xml:space="preserve">[single_val])  </w:t>
      </w:r>
      <w:r w:rsidRPr="00D36450">
        <w:rPr>
          <w:rFonts w:ascii="Courier New" w:hAnsi="Courier New" w:cs="Courier New"/>
          <w:color w:val="888888"/>
          <w:sz w:val="20"/>
        </w:rPr>
        <w:t># adding the above lists in a dictinorr.</w:t>
      </w:r>
    </w:p>
    <w:p w14:paraId="528FF0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and_search </w:t>
      </w:r>
      <w:r w:rsidRPr="00D36450">
        <w:rPr>
          <w:rFonts w:ascii="Courier New" w:hAnsi="Courier New" w:cs="Courier New"/>
          <w:color w:val="333333"/>
          <w:sz w:val="20"/>
        </w:rPr>
        <w:t>=</w:t>
      </w:r>
      <w:r w:rsidRPr="00D36450">
        <w:rPr>
          <w:rFonts w:ascii="Courier New" w:hAnsi="Courier New" w:cs="Courier New"/>
          <w:sz w:val="20"/>
        </w:rPr>
        <w:t xml:space="preserve"> rand_search_fun(KNeighborsClassifier(), para_rand,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Using the grid search gunction with</w:t>
      </w:r>
    </w:p>
    <w:p w14:paraId="76FBA2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arguments given </w:t>
      </w:r>
    </w:p>
    <w:p w14:paraId="2E90A0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D5AE8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uniform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23A4B4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_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00B2B4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the length of </w:t>
      </w:r>
    </w:p>
    <w:p w14:paraId="62BD79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the mean_test_score</w:t>
      </w:r>
    </w:p>
    <w:p w14:paraId="19F37B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CE67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uniform</w:t>
      </w:r>
      <w:r w:rsidRPr="00D36450">
        <w:rPr>
          <w:rFonts w:ascii="Courier New" w:hAnsi="Courier New" w:cs="Courier New"/>
          <w:color w:val="333333"/>
          <w:sz w:val="20"/>
        </w:rPr>
        <w:t>.</w:t>
      </w:r>
      <w:r w:rsidRPr="00D36450">
        <w:rPr>
          <w:rFonts w:ascii="Courier New" w:hAnsi="Courier New" w:cs="Courier New"/>
          <w:sz w:val="20"/>
        </w:rPr>
        <w:t>append(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xml:space="preserve"># appending the uniform values ot the </w:t>
      </w:r>
    </w:p>
    <w:p w14:paraId="0564B5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r w:rsidRPr="00D36450">
        <w:rPr>
          <w:rFonts w:ascii="Courier New" w:hAnsi="Courier New" w:cs="Courier New"/>
          <w:color w:val="888888"/>
          <w:sz w:val="20"/>
        </w:rPr>
        <w:t># uniform variable.</w:t>
      </w:r>
    </w:p>
    <w:p w14:paraId="03844A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_list1</w:t>
      </w:r>
      <w:r w:rsidRPr="00D36450">
        <w:rPr>
          <w:rFonts w:ascii="Courier New" w:hAnsi="Courier New" w:cs="Courier New"/>
          <w:color w:val="333333"/>
          <w:sz w:val="20"/>
        </w:rPr>
        <w:t>.</w:t>
      </w:r>
      <w:r w:rsidRPr="00D36450">
        <w:rPr>
          <w:rFonts w:ascii="Courier New" w:hAnsi="Courier New" w:cs="Courier New"/>
          <w:sz w:val="20"/>
        </w:rPr>
        <w:t>append(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n_neighbors"</w:t>
      </w:r>
      <w:r w:rsidRPr="00D36450">
        <w:rPr>
          <w:rFonts w:ascii="Courier New" w:hAnsi="Courier New" w:cs="Courier New"/>
          <w:sz w:val="20"/>
        </w:rPr>
        <w:t xml:space="preserve">][i])  </w:t>
      </w:r>
      <w:r w:rsidRPr="00D36450">
        <w:rPr>
          <w:rFonts w:ascii="Courier New" w:hAnsi="Courier New" w:cs="Courier New"/>
          <w:color w:val="888888"/>
          <w:sz w:val="20"/>
        </w:rPr>
        <w:t># appedning the KNN's to the K_list1.</w:t>
      </w:r>
    </w:p>
    <w:p w14:paraId="05301E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1A01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uniform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5AB773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1 </w:t>
      </w:r>
      <w:r w:rsidRPr="00D36450">
        <w:rPr>
          <w:rFonts w:ascii="Courier New" w:hAnsi="Courier New" w:cs="Courier New"/>
          <w:color w:val="333333"/>
          <w:sz w:val="20"/>
        </w:rPr>
        <w:t>=</w:t>
      </w:r>
      <w:r w:rsidRPr="00D36450">
        <w:rPr>
          <w:rFonts w:ascii="Courier New" w:hAnsi="Courier New" w:cs="Courier New"/>
          <w:sz w:val="20"/>
        </w:rPr>
        <w:t xml:space="preserve"> k_list1</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K_list1 variables values.</w:t>
      </w:r>
    </w:p>
    <w:p w14:paraId="4AE40D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1</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KNNs</w:t>
      </w:r>
    </w:p>
    <w:p w14:paraId="29D733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sorted_list1)):  </w:t>
      </w:r>
      <w:r w:rsidRPr="00D36450">
        <w:rPr>
          <w:rFonts w:ascii="Courier New" w:hAnsi="Courier New" w:cs="Courier New"/>
          <w:color w:val="888888"/>
          <w:sz w:val="20"/>
        </w:rPr>
        <w:t># Looping through the lenght of the sorted_list1 variable.</w:t>
      </w:r>
    </w:p>
    <w:p w14:paraId="3FE270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k_list1)):  </w:t>
      </w:r>
      <w:r w:rsidRPr="00D36450">
        <w:rPr>
          <w:rFonts w:ascii="Courier New" w:hAnsi="Courier New" w:cs="Courier New"/>
          <w:color w:val="888888"/>
          <w:sz w:val="20"/>
        </w:rPr>
        <w:t># Looping through the lenght of the K_list1 variable.</w:t>
      </w:r>
    </w:p>
    <w:p w14:paraId="6D0D95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1[i] </w:t>
      </w:r>
      <w:r w:rsidRPr="00D36450">
        <w:rPr>
          <w:rFonts w:ascii="Courier New" w:hAnsi="Courier New" w:cs="Courier New"/>
          <w:color w:val="333333"/>
          <w:sz w:val="20"/>
        </w:rPr>
        <w:t>==</w:t>
      </w:r>
      <w:r w:rsidRPr="00D36450">
        <w:rPr>
          <w:rFonts w:ascii="Courier New" w:hAnsi="Courier New" w:cs="Courier New"/>
          <w:sz w:val="20"/>
        </w:rPr>
        <w:t xml:space="preserve"> k_list1[j]:  </w:t>
      </w:r>
      <w:r w:rsidRPr="00D36450">
        <w:rPr>
          <w:rFonts w:ascii="Courier New" w:hAnsi="Courier New" w:cs="Courier New"/>
          <w:color w:val="888888"/>
          <w:sz w:val="20"/>
        </w:rPr>
        <w:t># checking that if the values of sorted_list1[i] is equal to k_list1[j]</w:t>
      </w:r>
    </w:p>
    <w:p w14:paraId="3D2B53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uniform</w:t>
      </w:r>
      <w:r w:rsidRPr="00D36450">
        <w:rPr>
          <w:rFonts w:ascii="Courier New" w:hAnsi="Courier New" w:cs="Courier New"/>
          <w:color w:val="333333"/>
          <w:sz w:val="20"/>
        </w:rPr>
        <w:t>.</w:t>
      </w:r>
      <w:r w:rsidRPr="00D36450">
        <w:rPr>
          <w:rFonts w:ascii="Courier New" w:hAnsi="Courier New" w:cs="Courier New"/>
          <w:sz w:val="20"/>
        </w:rPr>
        <w:t xml:space="preserve">append(uniform[j])  </w:t>
      </w:r>
      <w:r w:rsidRPr="00D36450">
        <w:rPr>
          <w:rFonts w:ascii="Courier New" w:hAnsi="Courier New" w:cs="Courier New"/>
          <w:color w:val="888888"/>
          <w:sz w:val="20"/>
        </w:rPr>
        <w:t># appeding the unifrom[j] values to the sorted_uniform list.</w:t>
      </w:r>
    </w:p>
    <w:p w14:paraId="421F6C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7F23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eight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r w:rsidRPr="00D36450">
        <w:rPr>
          <w:rFonts w:ascii="Courier New" w:hAnsi="Courier New" w:cs="Courier New"/>
          <w:color w:val="888888"/>
          <w:sz w:val="20"/>
        </w:rPr>
        <w:t># weights list distance</w:t>
      </w:r>
    </w:p>
    <w:p w14:paraId="0A7833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ara_rand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dict</w:t>
      </w:r>
      <w:r w:rsidRPr="00D36450">
        <w:rPr>
          <w:rFonts w:ascii="Courier New" w:hAnsi="Courier New" w:cs="Courier New"/>
          <w:sz w:val="20"/>
        </w:rPr>
        <w:t>(n_neighbors</w:t>
      </w:r>
      <w:r w:rsidRPr="00D36450">
        <w:rPr>
          <w:rFonts w:ascii="Courier New" w:hAnsi="Courier New" w:cs="Courier New"/>
          <w:color w:val="333333"/>
          <w:sz w:val="20"/>
        </w:rPr>
        <w:t>=</w:t>
      </w:r>
      <w:r w:rsidRPr="00D36450">
        <w:rPr>
          <w:rFonts w:ascii="Courier New" w:hAnsi="Courier New" w:cs="Courier New"/>
          <w:sz w:val="20"/>
        </w:rPr>
        <w:t>k_list,weights</w:t>
      </w:r>
      <w:r w:rsidRPr="00D36450">
        <w:rPr>
          <w:rFonts w:ascii="Courier New" w:hAnsi="Courier New" w:cs="Courier New"/>
          <w:color w:val="333333"/>
          <w:sz w:val="20"/>
        </w:rPr>
        <w:t>=</w:t>
      </w:r>
      <w:r w:rsidRPr="00D36450">
        <w:rPr>
          <w:rFonts w:ascii="Courier New" w:hAnsi="Courier New" w:cs="Courier New"/>
          <w:sz w:val="20"/>
        </w:rPr>
        <w:t>weight_list,metric</w:t>
      </w:r>
      <w:r w:rsidRPr="00D36450">
        <w:rPr>
          <w:rFonts w:ascii="Courier New" w:hAnsi="Courier New" w:cs="Courier New"/>
          <w:color w:val="333333"/>
          <w:sz w:val="20"/>
        </w:rPr>
        <w:t>=</w:t>
      </w:r>
      <w:r w:rsidRPr="00D36450">
        <w:rPr>
          <w:rFonts w:ascii="Courier New" w:hAnsi="Courier New" w:cs="Courier New"/>
          <w:sz w:val="20"/>
        </w:rPr>
        <w:t xml:space="preserve">[single_val])  </w:t>
      </w:r>
      <w:r w:rsidRPr="00D36450">
        <w:rPr>
          <w:rFonts w:ascii="Courier New" w:hAnsi="Courier New" w:cs="Courier New"/>
          <w:color w:val="888888"/>
          <w:sz w:val="20"/>
        </w:rPr>
        <w:t># adding the above lists in a dictinory.</w:t>
      </w:r>
    </w:p>
    <w:p w14:paraId="406178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649B5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unsorted kNN "</w:t>
      </w:r>
      <w:r w:rsidRPr="00D36450">
        <w:rPr>
          <w:rFonts w:ascii="Courier New" w:hAnsi="Courier New" w:cs="Courier New"/>
          <w:sz w:val="20"/>
        </w:rPr>
        <w:t xml:space="preserve">,k_list1) </w:t>
      </w:r>
      <w:r w:rsidRPr="00D36450">
        <w:rPr>
          <w:rFonts w:ascii="Courier New" w:hAnsi="Courier New" w:cs="Courier New"/>
          <w:color w:val="888888"/>
          <w:sz w:val="20"/>
        </w:rPr>
        <w:t xml:space="preserve"># checking out put of  the given variables values </w:t>
      </w:r>
    </w:p>
    <w:p w14:paraId="04B53B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orted KNN "</w:t>
      </w:r>
      <w:r w:rsidRPr="00D36450">
        <w:rPr>
          <w:rFonts w:ascii="Courier New" w:hAnsi="Courier New" w:cs="Courier New"/>
          <w:sz w:val="20"/>
        </w:rPr>
        <w:t xml:space="preserve">, sorted_list1)  </w:t>
      </w:r>
      <w:r w:rsidRPr="00D36450">
        <w:rPr>
          <w:rFonts w:ascii="Courier New" w:hAnsi="Courier New" w:cs="Courier New"/>
          <w:color w:val="888888"/>
          <w:sz w:val="20"/>
        </w:rPr>
        <w:t xml:space="preserve"># checking out put of  the given variables values </w:t>
      </w:r>
    </w:p>
    <w:p w14:paraId="37AFD9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unsorted Uniform "</w:t>
      </w:r>
      <w:r w:rsidRPr="00D36450">
        <w:rPr>
          <w:rFonts w:ascii="Courier New" w:hAnsi="Courier New" w:cs="Courier New"/>
          <w:sz w:val="20"/>
        </w:rPr>
        <w:t xml:space="preserve">, uniform)  </w:t>
      </w:r>
      <w:r w:rsidRPr="00D36450">
        <w:rPr>
          <w:rFonts w:ascii="Courier New" w:hAnsi="Courier New" w:cs="Courier New"/>
          <w:color w:val="888888"/>
          <w:sz w:val="20"/>
        </w:rPr>
        <w:t xml:space="preserve"># checking out put of  the given variables values </w:t>
      </w:r>
    </w:p>
    <w:p w14:paraId="7035F5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orted uniform "</w:t>
      </w:r>
      <w:r w:rsidRPr="00D36450">
        <w:rPr>
          <w:rFonts w:ascii="Courier New" w:hAnsi="Courier New" w:cs="Courier New"/>
          <w:sz w:val="20"/>
        </w:rPr>
        <w:t xml:space="preserve">, sorted_uniform,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checking out put of  the given variables values  </w:t>
      </w:r>
    </w:p>
    <w:p w14:paraId="611D0E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B136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3952E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D2080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and_search </w:t>
      </w:r>
      <w:r w:rsidRPr="00D36450">
        <w:rPr>
          <w:rFonts w:ascii="Courier New" w:hAnsi="Courier New" w:cs="Courier New"/>
          <w:color w:val="333333"/>
          <w:sz w:val="20"/>
        </w:rPr>
        <w:t>=</w:t>
      </w:r>
      <w:r w:rsidRPr="00D36450">
        <w:rPr>
          <w:rFonts w:ascii="Courier New" w:hAnsi="Courier New" w:cs="Courier New"/>
          <w:sz w:val="20"/>
        </w:rPr>
        <w:t xml:space="preserve"> rand_search_fun(KNeighborsClassifier(), para_rand,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Using the grid search gunction with </w:t>
      </w:r>
    </w:p>
    <w:p w14:paraId="02FAEC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arguments given </w:t>
      </w:r>
    </w:p>
    <w:p w14:paraId="6F587F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129BC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distanc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29436D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_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1AC522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the length of </w:t>
      </w:r>
    </w:p>
    <w:p w14:paraId="17D4E7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the mean_test_score</w:t>
      </w:r>
    </w:p>
    <w:p w14:paraId="5DC852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distance</w:t>
      </w:r>
      <w:r w:rsidRPr="00D36450">
        <w:rPr>
          <w:rFonts w:ascii="Courier New" w:hAnsi="Courier New" w:cs="Courier New"/>
          <w:color w:val="333333"/>
          <w:sz w:val="20"/>
        </w:rPr>
        <w:t>.</w:t>
      </w:r>
      <w:r w:rsidRPr="00D36450">
        <w:rPr>
          <w:rFonts w:ascii="Courier New" w:hAnsi="Courier New" w:cs="Courier New"/>
          <w:sz w:val="20"/>
        </w:rPr>
        <w:t>append(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xml:space="preserve"># appending the distance values ot the </w:t>
      </w:r>
    </w:p>
    <w:p w14:paraId="691B82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distance variable.</w:t>
      </w:r>
    </w:p>
    <w:p w14:paraId="5F68EC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_list2</w:t>
      </w:r>
      <w:r w:rsidRPr="00D36450">
        <w:rPr>
          <w:rFonts w:ascii="Courier New" w:hAnsi="Courier New" w:cs="Courier New"/>
          <w:color w:val="333333"/>
          <w:sz w:val="20"/>
        </w:rPr>
        <w:t>.</w:t>
      </w:r>
      <w:r w:rsidRPr="00D36450">
        <w:rPr>
          <w:rFonts w:ascii="Courier New" w:hAnsi="Courier New" w:cs="Courier New"/>
          <w:sz w:val="20"/>
        </w:rPr>
        <w:t>append(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n_neighbors"</w:t>
      </w:r>
      <w:r w:rsidRPr="00D36450">
        <w:rPr>
          <w:rFonts w:ascii="Courier New" w:hAnsi="Courier New" w:cs="Courier New"/>
          <w:sz w:val="20"/>
        </w:rPr>
        <w:t xml:space="preserve">][i])  </w:t>
      </w:r>
      <w:r w:rsidRPr="00D36450">
        <w:rPr>
          <w:rFonts w:ascii="Courier New" w:hAnsi="Courier New" w:cs="Courier New"/>
          <w:color w:val="888888"/>
          <w:sz w:val="20"/>
        </w:rPr>
        <w:t># appedning the KNN's to the K_list2.</w:t>
      </w:r>
    </w:p>
    <w:p w14:paraId="574943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A146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distanc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362892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2 </w:t>
      </w:r>
      <w:r w:rsidRPr="00D36450">
        <w:rPr>
          <w:rFonts w:ascii="Courier New" w:hAnsi="Courier New" w:cs="Courier New"/>
          <w:color w:val="333333"/>
          <w:sz w:val="20"/>
        </w:rPr>
        <w:t>=</w:t>
      </w:r>
      <w:r w:rsidRPr="00D36450">
        <w:rPr>
          <w:rFonts w:ascii="Courier New" w:hAnsi="Courier New" w:cs="Courier New"/>
          <w:sz w:val="20"/>
        </w:rPr>
        <w:t xml:space="preserve"> k_list2</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K_list2 variables values.</w:t>
      </w:r>
    </w:p>
    <w:p w14:paraId="4D885E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2</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KNNs</w:t>
      </w:r>
    </w:p>
    <w:p w14:paraId="03A73B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sorted_list2)):  </w:t>
      </w:r>
      <w:r w:rsidRPr="00D36450">
        <w:rPr>
          <w:rFonts w:ascii="Courier New" w:hAnsi="Courier New" w:cs="Courier New"/>
          <w:color w:val="888888"/>
          <w:sz w:val="20"/>
        </w:rPr>
        <w:t># Looping through the lenght of the sorted_list2 variable.</w:t>
      </w:r>
    </w:p>
    <w:p w14:paraId="4199B2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k_list2)):  </w:t>
      </w:r>
      <w:r w:rsidRPr="00D36450">
        <w:rPr>
          <w:rFonts w:ascii="Courier New" w:hAnsi="Courier New" w:cs="Courier New"/>
          <w:color w:val="888888"/>
          <w:sz w:val="20"/>
        </w:rPr>
        <w:t># Looping through the lenght of the K_list2 variable.</w:t>
      </w:r>
    </w:p>
    <w:p w14:paraId="405899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2[i] </w:t>
      </w:r>
      <w:r w:rsidRPr="00D36450">
        <w:rPr>
          <w:rFonts w:ascii="Courier New" w:hAnsi="Courier New" w:cs="Courier New"/>
          <w:color w:val="333333"/>
          <w:sz w:val="20"/>
        </w:rPr>
        <w:t>==</w:t>
      </w:r>
      <w:r w:rsidRPr="00D36450">
        <w:rPr>
          <w:rFonts w:ascii="Courier New" w:hAnsi="Courier New" w:cs="Courier New"/>
          <w:sz w:val="20"/>
        </w:rPr>
        <w:t xml:space="preserve"> k_list2[j]:  </w:t>
      </w:r>
      <w:r w:rsidRPr="00D36450">
        <w:rPr>
          <w:rFonts w:ascii="Courier New" w:hAnsi="Courier New" w:cs="Courier New"/>
          <w:color w:val="888888"/>
          <w:sz w:val="20"/>
        </w:rPr>
        <w:t># checking that if the values of sorted_list2[i] equal  k_list2[j]</w:t>
      </w:r>
    </w:p>
    <w:p w14:paraId="21FCB9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sorted_distance</w:t>
      </w:r>
      <w:r w:rsidRPr="00D36450">
        <w:rPr>
          <w:rFonts w:ascii="Courier New" w:hAnsi="Courier New" w:cs="Courier New"/>
          <w:color w:val="333333"/>
          <w:sz w:val="20"/>
        </w:rPr>
        <w:t>.</w:t>
      </w:r>
      <w:r w:rsidRPr="00D36450">
        <w:rPr>
          <w:rFonts w:ascii="Courier New" w:hAnsi="Courier New" w:cs="Courier New"/>
          <w:sz w:val="20"/>
        </w:rPr>
        <w:t xml:space="preserve">append(distance[j])  </w:t>
      </w:r>
      <w:r w:rsidRPr="00D36450">
        <w:rPr>
          <w:rFonts w:ascii="Courier New" w:hAnsi="Courier New" w:cs="Courier New"/>
          <w:color w:val="888888"/>
          <w:sz w:val="20"/>
        </w:rPr>
        <w:t># appeding the unifrom[j] values to the sorted_uniform list.</w:t>
      </w:r>
    </w:p>
    <w:p w14:paraId="775B5C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70450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B9166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unsorted KNN "</w:t>
      </w:r>
      <w:r w:rsidRPr="00D36450">
        <w:rPr>
          <w:rFonts w:ascii="Courier New" w:hAnsi="Courier New" w:cs="Courier New"/>
          <w:sz w:val="20"/>
        </w:rPr>
        <w:t xml:space="preserve">, k_list2)  </w:t>
      </w:r>
      <w:r w:rsidRPr="00D36450">
        <w:rPr>
          <w:rFonts w:ascii="Courier New" w:hAnsi="Courier New" w:cs="Courier New"/>
          <w:color w:val="888888"/>
          <w:sz w:val="20"/>
        </w:rPr>
        <w:t xml:space="preserve"># checking out put of  the given variables values  </w:t>
      </w:r>
    </w:p>
    <w:p w14:paraId="24240B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orted KNN "</w:t>
      </w:r>
      <w:r w:rsidRPr="00D36450">
        <w:rPr>
          <w:rFonts w:ascii="Courier New" w:hAnsi="Courier New" w:cs="Courier New"/>
          <w:sz w:val="20"/>
        </w:rPr>
        <w:t xml:space="preserve">, sorted_list2) </w:t>
      </w:r>
      <w:r w:rsidRPr="00D36450">
        <w:rPr>
          <w:rFonts w:ascii="Courier New" w:hAnsi="Courier New" w:cs="Courier New"/>
          <w:color w:val="888888"/>
          <w:sz w:val="20"/>
        </w:rPr>
        <w:t xml:space="preserve"># checking out put of  the given variables values </w:t>
      </w:r>
    </w:p>
    <w:p w14:paraId="15E361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unsorted distance "</w:t>
      </w:r>
      <w:r w:rsidRPr="00D36450">
        <w:rPr>
          <w:rFonts w:ascii="Courier New" w:hAnsi="Courier New" w:cs="Courier New"/>
          <w:sz w:val="20"/>
        </w:rPr>
        <w:t xml:space="preserve">, distance)  </w:t>
      </w:r>
      <w:r w:rsidRPr="00D36450">
        <w:rPr>
          <w:rFonts w:ascii="Courier New" w:hAnsi="Courier New" w:cs="Courier New"/>
          <w:color w:val="888888"/>
          <w:sz w:val="20"/>
        </w:rPr>
        <w:t xml:space="preserve"># checking out put of  the given variables values  </w:t>
      </w:r>
    </w:p>
    <w:p w14:paraId="4F2401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orted distance "</w:t>
      </w:r>
      <w:r w:rsidRPr="00D36450">
        <w:rPr>
          <w:rFonts w:ascii="Courier New" w:hAnsi="Courier New" w:cs="Courier New"/>
          <w:sz w:val="20"/>
        </w:rPr>
        <w:t>, sorted_distance,</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checking out put of  the given variables values </w:t>
      </w:r>
    </w:p>
    <w:p w14:paraId="3365D9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55347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andom_search_plot(sorted_list1, sorted_list2, sorted_uniform, sorted_distance, single_val)</w:t>
      </w:r>
    </w:p>
    <w:p w14:paraId="46EABA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605EC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6037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34F1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un_edited</w:t>
      </w:r>
    </w:p>
    <w:p w14:paraId="341D39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04541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5BEBA8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B673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KNN_full_rand_search(X, y)  </w:t>
      </w:r>
      <w:r w:rsidRPr="00D36450">
        <w:rPr>
          <w:rFonts w:ascii="Courier New" w:hAnsi="Courier New" w:cs="Courier New"/>
          <w:color w:val="888888"/>
          <w:sz w:val="20"/>
        </w:rPr>
        <w:t># performs random search.</w:t>
      </w:r>
    </w:p>
    <w:p w14:paraId="4489DC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7EA99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7E09B2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50C7B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5ADC05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5DCB2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KNN_full_rand_search(X_over, y_over)  </w:t>
      </w:r>
      <w:r w:rsidRPr="00D36450">
        <w:rPr>
          <w:rFonts w:ascii="Courier New" w:hAnsi="Courier New" w:cs="Courier New"/>
          <w:color w:val="888888"/>
          <w:sz w:val="20"/>
        </w:rPr>
        <w:t># performs random search.</w:t>
      </w:r>
    </w:p>
    <w:p w14:paraId="3EB63B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2485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441F7A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69DA5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68DB35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CAE56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KNN_full_rand_search(X2, y)  </w:t>
      </w:r>
      <w:r w:rsidRPr="00D36450">
        <w:rPr>
          <w:rFonts w:ascii="Courier New" w:hAnsi="Courier New" w:cs="Courier New"/>
          <w:color w:val="888888"/>
          <w:sz w:val="20"/>
        </w:rPr>
        <w:t># performs random search.</w:t>
      </w:r>
    </w:p>
    <w:p w14:paraId="073EDF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0AFF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B08C9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B1849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BD50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D059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 plot</w:t>
      </w:r>
    </w:p>
    <w:p w14:paraId="4DFBE0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E95D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grid_search_plot</w:t>
      </w:r>
      <w:r w:rsidRPr="00D36450">
        <w:rPr>
          <w:rFonts w:ascii="Courier New" w:hAnsi="Courier New" w:cs="Courier New"/>
          <w:sz w:val="20"/>
        </w:rPr>
        <w:t>(distance, uniform, k_list, single_val):</w:t>
      </w:r>
    </w:p>
    <w:p w14:paraId="5DC3EC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05915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4961B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7DBC3B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grid_search_plot is used to make a plot for the grid search out put for KNN.</w:t>
      </w:r>
    </w:p>
    <w:p w14:paraId="394A77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8DEE0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distance is a list used for the second y axis.</w:t>
      </w:r>
    </w:p>
    <w:p w14:paraId="195E0D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841CA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und parameter uniform is a list used for the first y axis.</w:t>
      </w:r>
    </w:p>
    <w:p w14:paraId="1F0EDF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895FD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k_list is a list used for the first x and second axis.</w:t>
      </w:r>
    </w:p>
    <w:p w14:paraId="4D232E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CBAC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single_val is used as the title of the plot</w:t>
      </w:r>
    </w:p>
    <w:p w14:paraId="75B261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75F3A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B5E08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r w:rsidRPr="00D36450">
        <w:rPr>
          <w:rFonts w:ascii="Courier New" w:hAnsi="Courier New" w:cs="Courier New"/>
          <w:sz w:val="20"/>
        </w:rPr>
        <w:t xml:space="preserve"> </w:t>
      </w:r>
    </w:p>
    <w:p w14:paraId="617369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3AD74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06776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distance "</w:t>
      </w:r>
      <w:r w:rsidRPr="00D36450">
        <w:rPr>
          <w:rFonts w:ascii="Courier New" w:hAnsi="Courier New" w:cs="Courier New"/>
          <w:sz w:val="20"/>
        </w:rPr>
        <w:t xml:space="preserve">, distance)   </w:t>
      </w:r>
      <w:r w:rsidRPr="00D36450">
        <w:rPr>
          <w:rFonts w:ascii="Courier New" w:hAnsi="Courier New" w:cs="Courier New"/>
          <w:color w:val="888888"/>
          <w:sz w:val="20"/>
        </w:rPr>
        <w:t># printing the values distace variable.</w:t>
      </w:r>
    </w:p>
    <w:p w14:paraId="2C3441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BB8E7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uniform "</w:t>
      </w:r>
      <w:r w:rsidRPr="00D36450">
        <w:rPr>
          <w:rFonts w:ascii="Courier New" w:hAnsi="Courier New" w:cs="Courier New"/>
          <w:sz w:val="20"/>
        </w:rPr>
        <w:t xml:space="preserve">, uniform)  </w:t>
      </w:r>
      <w:r w:rsidRPr="00D36450">
        <w:rPr>
          <w:rFonts w:ascii="Courier New" w:hAnsi="Courier New" w:cs="Courier New"/>
          <w:color w:val="888888"/>
          <w:sz w:val="20"/>
        </w:rPr>
        <w:t># printing the values uniform variable.</w:t>
      </w:r>
    </w:p>
    <w:p w14:paraId="2F9442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n\n</w:t>
      </w:r>
      <w:r w:rsidRPr="00D36450">
        <w:rPr>
          <w:rFonts w:ascii="Courier New" w:hAnsi="Courier New" w:cs="Courier New"/>
          <w:sz w:val="20"/>
          <w:shd w:val="clear" w:color="auto" w:fill="FFF0F0"/>
        </w:rPr>
        <w:t>"</w:t>
      </w:r>
      <w:r w:rsidRPr="00D36450">
        <w:rPr>
          <w:rFonts w:ascii="Courier New" w:hAnsi="Courier New" w:cs="Courier New"/>
          <w:sz w:val="20"/>
        </w:rPr>
        <w:t>)</w:t>
      </w:r>
    </w:p>
    <w:p w14:paraId="65D58C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C8836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figure(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figsize</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20920B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title(</w:t>
      </w:r>
      <w:r w:rsidRPr="00D36450">
        <w:rPr>
          <w:rFonts w:ascii="Courier New" w:hAnsi="Courier New" w:cs="Courier New"/>
          <w:sz w:val="20"/>
          <w:shd w:val="clear" w:color="auto" w:fill="FFF0F0"/>
        </w:rPr>
        <w:t>"Grid Search Hyper parameter Comparison with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single_val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metric"</w:t>
      </w:r>
      <w:r w:rsidRPr="00D36450">
        <w:rPr>
          <w:rFonts w:ascii="Courier New" w:hAnsi="Courier New" w:cs="Courier New"/>
          <w:sz w:val="20"/>
        </w:rPr>
        <w:t>,\</w:t>
      </w:r>
    </w:p>
    <w:p w14:paraId="1DDC64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fontsize</w:t>
      </w:r>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2AF86F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plot(k_list,uniform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weights uniform"</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uniform </w:t>
      </w:r>
    </w:p>
    <w:p w14:paraId="17EB43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K_list  on the x axis.</w:t>
      </w:r>
    </w:p>
    <w:p w14:paraId="377ADC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plot(k_list,distance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weights distant"</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distant </w:t>
      </w:r>
    </w:p>
    <w:p w14:paraId="7F6BA9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K_list  on the x axis.</w:t>
      </w:r>
    </w:p>
    <w:p w14:paraId="60656B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xlabel(</w:t>
      </w:r>
      <w:r w:rsidRPr="00D36450">
        <w:rPr>
          <w:rFonts w:ascii="Courier New" w:hAnsi="Courier New" w:cs="Courier New"/>
          <w:sz w:val="20"/>
          <w:shd w:val="clear" w:color="auto" w:fill="FFF0F0"/>
        </w:rPr>
        <w:t>"Number of nearest neighbours"</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2DE8AB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ylabel(</w:t>
      </w:r>
      <w:r w:rsidRPr="00D36450">
        <w:rPr>
          <w:rFonts w:ascii="Courier New" w:hAnsi="Courier New" w:cs="Courier New"/>
          <w:sz w:val="20"/>
          <w:shd w:val="clear" w:color="auto" w:fill="FFF0F0"/>
        </w:rPr>
        <w:t>"Avarage CV Score"</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520CC9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legend(loc</w:t>
      </w:r>
      <w:r w:rsidRPr="00D36450">
        <w:rPr>
          <w:rFonts w:ascii="Courier New" w:hAnsi="Courier New" w:cs="Courier New"/>
          <w:color w:val="333333"/>
          <w:sz w:val="20"/>
        </w:rPr>
        <w:t>=</w:t>
      </w:r>
      <w:r w:rsidRPr="00D36450">
        <w:rPr>
          <w:rFonts w:ascii="Courier New" w:hAnsi="Courier New" w:cs="Courier New"/>
          <w:sz w:val="20"/>
          <w:shd w:val="clear" w:color="auto" w:fill="FFF0F0"/>
        </w:rPr>
        <w:t>'low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4F9C26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grid()  </w:t>
      </w:r>
      <w:r w:rsidRPr="00D36450">
        <w:rPr>
          <w:rFonts w:ascii="Courier New" w:hAnsi="Courier New" w:cs="Courier New"/>
          <w:color w:val="888888"/>
          <w:sz w:val="20"/>
        </w:rPr>
        <w:t># setting a grid</w:t>
      </w:r>
    </w:p>
    <w:p w14:paraId="348DEE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3FAB2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Sub function to preform Grid Search</w:t>
      </w:r>
    </w:p>
    <w:p w14:paraId="0396D0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BC1C0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Grid_search_fun</w:t>
      </w:r>
      <w:r w:rsidRPr="00D36450">
        <w:rPr>
          <w:rFonts w:ascii="Courier New" w:hAnsi="Courier New" w:cs="Courier New"/>
          <w:sz w:val="20"/>
        </w:rPr>
        <w:t xml:space="preserve">(typeofmodelandprams, dict_prams, crossval, X, y):  </w:t>
      </w:r>
      <w:r w:rsidRPr="00D36450">
        <w:rPr>
          <w:rFonts w:ascii="Courier New" w:hAnsi="Courier New" w:cs="Courier New"/>
          <w:color w:val="888888"/>
          <w:sz w:val="20"/>
        </w:rPr>
        <w:t># Function takes in the model type,</w:t>
      </w:r>
    </w:p>
    <w:p w14:paraId="62FF5C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number of crossvalidation sand X and y values as hyperparameters.</w:t>
      </w:r>
    </w:p>
    <w:p w14:paraId="799DCA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56293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C3EC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7455E2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Grid_search_fun performs grid search on a model. It prints the best results and </w:t>
      </w:r>
    </w:p>
    <w:p w14:paraId="1DDEC1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hyperparametrs used to obtain those results and then it plots those results.</w:t>
      </w:r>
    </w:p>
    <w:p w14:paraId="05AD9C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0615F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typeofmodelandprams is the type of model used on which random search is performed on.</w:t>
      </w:r>
    </w:p>
    <w:p w14:paraId="629AE2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AFC09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und parameter dict_prams is a dictinory of hyperparameters to be used in the random search.</w:t>
      </w:r>
    </w:p>
    <w:p w14:paraId="620629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18077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crossval is the number of cross validations to be performed.</w:t>
      </w:r>
    </w:p>
    <w:p w14:paraId="588195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E438E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X is the features.</w:t>
      </w:r>
    </w:p>
    <w:p w14:paraId="00CAFB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60F4A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y is the labels.</w:t>
      </w:r>
    </w:p>
    <w:p w14:paraId="13BAD2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11BDB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4AEFF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Grid_search_fun returns the results of the gird search.</w:t>
      </w:r>
    </w:p>
    <w:p w14:paraId="687F7C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DD72E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329AB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A65F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typeofmodelandprams  </w:t>
      </w:r>
      <w:r w:rsidRPr="00D36450">
        <w:rPr>
          <w:rFonts w:ascii="Courier New" w:hAnsi="Courier New" w:cs="Courier New"/>
          <w:color w:val="888888"/>
          <w:sz w:val="20"/>
        </w:rPr>
        <w:t># creating an instance of the object.</w:t>
      </w:r>
    </w:p>
    <w:p w14:paraId="79A46B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arameters </w:t>
      </w:r>
      <w:r w:rsidRPr="00D36450">
        <w:rPr>
          <w:rFonts w:ascii="Courier New" w:hAnsi="Courier New" w:cs="Courier New"/>
          <w:color w:val="333333"/>
          <w:sz w:val="20"/>
        </w:rPr>
        <w:t>=</w:t>
      </w:r>
      <w:r w:rsidRPr="00D36450">
        <w:rPr>
          <w:rFonts w:ascii="Courier New" w:hAnsi="Courier New" w:cs="Courier New"/>
          <w:sz w:val="20"/>
        </w:rPr>
        <w:t xml:space="preserve"> [dict_prams]  </w:t>
      </w:r>
      <w:r w:rsidRPr="00D36450">
        <w:rPr>
          <w:rFonts w:ascii="Courier New" w:hAnsi="Courier New" w:cs="Courier New"/>
          <w:color w:val="888888"/>
          <w:sz w:val="20"/>
        </w:rPr>
        <w:t># hyper parameters for the grid search</w:t>
      </w:r>
    </w:p>
    <w:p w14:paraId="33C70B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grid_search </w:t>
      </w:r>
      <w:r w:rsidRPr="00D36450">
        <w:rPr>
          <w:rFonts w:ascii="Courier New" w:hAnsi="Courier New" w:cs="Courier New"/>
          <w:color w:val="333333"/>
          <w:sz w:val="20"/>
        </w:rPr>
        <w:t>=</w:t>
      </w:r>
      <w:r w:rsidRPr="00D36450">
        <w:rPr>
          <w:rFonts w:ascii="Courier New" w:hAnsi="Courier New" w:cs="Courier New"/>
          <w:sz w:val="20"/>
        </w:rPr>
        <w:t xml:space="preserve"> GridSearchCV(estimator </w:t>
      </w:r>
      <w:r w:rsidRPr="00D36450">
        <w:rPr>
          <w:rFonts w:ascii="Courier New" w:hAnsi="Courier New" w:cs="Courier New"/>
          <w:color w:val="333333"/>
          <w:sz w:val="20"/>
        </w:rPr>
        <w:t>=</w:t>
      </w:r>
      <w:r w:rsidRPr="00D36450">
        <w:rPr>
          <w:rFonts w:ascii="Courier New" w:hAnsi="Courier New" w:cs="Courier New"/>
          <w:sz w:val="20"/>
        </w:rPr>
        <w:t xml:space="preserve"> model,  </w:t>
      </w:r>
      <w:r w:rsidRPr="00D36450">
        <w:rPr>
          <w:rFonts w:ascii="Courier New" w:hAnsi="Courier New" w:cs="Courier New"/>
          <w:color w:val="888888"/>
          <w:sz w:val="20"/>
        </w:rPr>
        <w:t># model</w:t>
      </w:r>
    </w:p>
    <w:p w14:paraId="762084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aram_grid </w:t>
      </w:r>
      <w:r w:rsidRPr="00D36450">
        <w:rPr>
          <w:rFonts w:ascii="Courier New" w:hAnsi="Courier New" w:cs="Courier New"/>
          <w:color w:val="333333"/>
          <w:sz w:val="20"/>
        </w:rPr>
        <w:t>=</w:t>
      </w:r>
      <w:r w:rsidRPr="00D36450">
        <w:rPr>
          <w:rFonts w:ascii="Courier New" w:hAnsi="Courier New" w:cs="Courier New"/>
          <w:sz w:val="20"/>
        </w:rPr>
        <w:t xml:space="preserve"> parameters,  </w:t>
      </w:r>
      <w:r w:rsidRPr="00D36450">
        <w:rPr>
          <w:rFonts w:ascii="Courier New" w:hAnsi="Courier New" w:cs="Courier New"/>
          <w:color w:val="888888"/>
          <w:sz w:val="20"/>
        </w:rPr>
        <w:t xml:space="preserve"># hyper paramaters </w:t>
      </w:r>
    </w:p>
    <w:p w14:paraId="588F6A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ing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score measurement</w:t>
      </w:r>
    </w:p>
    <w:p w14:paraId="10E5F4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v </w:t>
      </w:r>
      <w:r w:rsidRPr="00D36450">
        <w:rPr>
          <w:rFonts w:ascii="Courier New" w:hAnsi="Courier New" w:cs="Courier New"/>
          <w:color w:val="333333"/>
          <w:sz w:val="20"/>
        </w:rPr>
        <w:t>=</w:t>
      </w:r>
      <w:r w:rsidRPr="00D36450">
        <w:rPr>
          <w:rFonts w:ascii="Courier New" w:hAnsi="Courier New" w:cs="Courier New"/>
          <w:sz w:val="20"/>
        </w:rPr>
        <w:t xml:space="preserve"> crossval, </w:t>
      </w:r>
      <w:r w:rsidRPr="00D36450">
        <w:rPr>
          <w:rFonts w:ascii="Courier New" w:hAnsi="Courier New" w:cs="Courier New"/>
          <w:color w:val="888888"/>
          <w:sz w:val="20"/>
        </w:rPr>
        <w:t xml:space="preserve"># number of cross validations </w:t>
      </w:r>
    </w:p>
    <w:p w14:paraId="60EF63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n_job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return_train_score</w:t>
      </w:r>
      <w:r w:rsidRPr="00D36450">
        <w:rPr>
          <w:rFonts w:ascii="Courier New" w:hAnsi="Courier New" w:cs="Courier New"/>
          <w:color w:val="333333"/>
          <w:sz w:val="20"/>
        </w:rPr>
        <w:t>=</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xml:space="preserve"># selecting all possible paramaters to go </w:t>
      </w:r>
    </w:p>
    <w:p w14:paraId="5AB9CB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r w:rsidRPr="00D36450">
        <w:rPr>
          <w:rFonts w:ascii="Courier New" w:hAnsi="Courier New" w:cs="Courier New"/>
          <w:color w:val="888888"/>
          <w:sz w:val="20"/>
        </w:rPr>
        <w:t xml:space="preserve"># through to get the best model possible # train score is false as it can be computationaly expensive. </w:t>
      </w:r>
    </w:p>
    <w:p w14:paraId="24C8FB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without storing the traning score the grd search is fater</w:t>
      </w:r>
    </w:p>
    <w:p w14:paraId="4D59DD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grid_search</w:t>
      </w:r>
      <w:r w:rsidRPr="00D36450">
        <w:rPr>
          <w:rFonts w:ascii="Courier New" w:hAnsi="Courier New" w:cs="Courier New"/>
          <w:color w:val="333333"/>
          <w:sz w:val="20"/>
        </w:rPr>
        <w:t>.</w:t>
      </w:r>
      <w:r w:rsidRPr="00D36450">
        <w:rPr>
          <w:rFonts w:ascii="Courier New" w:hAnsi="Courier New" w:cs="Courier New"/>
          <w:sz w:val="20"/>
        </w:rPr>
        <w:t xml:space="preserve">fit(X, y)  </w:t>
      </w:r>
      <w:r w:rsidRPr="00D36450">
        <w:rPr>
          <w:rFonts w:ascii="Courier New" w:hAnsi="Courier New" w:cs="Courier New"/>
          <w:color w:val="888888"/>
          <w:sz w:val="20"/>
        </w:rPr>
        <w:t># applying the search on our model.</w:t>
      </w:r>
    </w:p>
    <w:p w14:paraId="0BA36D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print(pd.DataFrame(grid_search.cv_results_)[["mean_test_score","params"]])</w:t>
      </w:r>
    </w:p>
    <w:p w14:paraId="179A1A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DataFrame(grid_search</w:t>
      </w:r>
      <w:r w:rsidRPr="00D36450">
        <w:rPr>
          <w:rFonts w:ascii="Courier New" w:hAnsi="Courier New" w:cs="Courier New"/>
          <w:color w:val="333333"/>
          <w:sz w:val="20"/>
        </w:rPr>
        <w:t>.</w:t>
      </w:r>
      <w:r w:rsidRPr="00D36450">
        <w:rPr>
          <w:rFonts w:ascii="Courier New" w:hAnsi="Courier New" w:cs="Courier New"/>
          <w:sz w:val="20"/>
        </w:rPr>
        <w:t xml:space="preserve">cv_results_)) </w:t>
      </w:r>
      <w:r w:rsidRPr="00D36450">
        <w:rPr>
          <w:rFonts w:ascii="Courier New" w:hAnsi="Courier New" w:cs="Courier New"/>
          <w:color w:val="888888"/>
          <w:sz w:val="20"/>
        </w:rPr>
        <w:t># to print the whole result</w:t>
      </w:r>
    </w:p>
    <w:p w14:paraId="0E0411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D2CD1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est_accuracy </w:t>
      </w:r>
      <w:r w:rsidRPr="00D36450">
        <w:rPr>
          <w:rFonts w:ascii="Courier New" w:hAnsi="Courier New" w:cs="Courier New"/>
          <w:color w:val="333333"/>
          <w:sz w:val="20"/>
        </w:rPr>
        <w:t>=</w:t>
      </w:r>
      <w:r w:rsidRPr="00D36450">
        <w:rPr>
          <w:rFonts w:ascii="Courier New" w:hAnsi="Courier New" w:cs="Courier New"/>
          <w:sz w:val="20"/>
        </w:rPr>
        <w:t xml:space="preserve"> grid_search</w:t>
      </w:r>
      <w:r w:rsidRPr="00D36450">
        <w:rPr>
          <w:rFonts w:ascii="Courier New" w:hAnsi="Courier New" w:cs="Courier New"/>
          <w:color w:val="333333"/>
          <w:sz w:val="20"/>
        </w:rPr>
        <w:t>.</w:t>
      </w:r>
      <w:r w:rsidRPr="00D36450">
        <w:rPr>
          <w:rFonts w:ascii="Courier New" w:hAnsi="Courier New" w:cs="Courier New"/>
          <w:sz w:val="20"/>
        </w:rPr>
        <w:t xml:space="preserve">best_score_  </w:t>
      </w:r>
      <w:r w:rsidRPr="00D36450">
        <w:rPr>
          <w:rFonts w:ascii="Courier New" w:hAnsi="Courier New" w:cs="Courier New"/>
          <w:color w:val="888888"/>
          <w:sz w:val="20"/>
        </w:rPr>
        <w:t xml:space="preserve"># the best accuracy </w:t>
      </w:r>
    </w:p>
    <w:p w14:paraId="4B6FD8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est_parameters </w:t>
      </w:r>
      <w:r w:rsidRPr="00D36450">
        <w:rPr>
          <w:rFonts w:ascii="Courier New" w:hAnsi="Courier New" w:cs="Courier New"/>
          <w:color w:val="333333"/>
          <w:sz w:val="20"/>
        </w:rPr>
        <w:t>=</w:t>
      </w:r>
      <w:r w:rsidRPr="00D36450">
        <w:rPr>
          <w:rFonts w:ascii="Courier New" w:hAnsi="Courier New" w:cs="Courier New"/>
          <w:sz w:val="20"/>
        </w:rPr>
        <w:t xml:space="preserve"> grid_search</w:t>
      </w:r>
      <w:r w:rsidRPr="00D36450">
        <w:rPr>
          <w:rFonts w:ascii="Courier New" w:hAnsi="Courier New" w:cs="Courier New"/>
          <w:color w:val="333333"/>
          <w:sz w:val="20"/>
        </w:rPr>
        <w:t>.</w:t>
      </w:r>
      <w:r w:rsidRPr="00D36450">
        <w:rPr>
          <w:rFonts w:ascii="Courier New" w:hAnsi="Courier New" w:cs="Courier New"/>
          <w:sz w:val="20"/>
        </w:rPr>
        <w:t xml:space="preserve">best_params_  </w:t>
      </w:r>
      <w:r w:rsidRPr="00D36450">
        <w:rPr>
          <w:rFonts w:ascii="Courier New" w:hAnsi="Courier New" w:cs="Courier New"/>
          <w:color w:val="888888"/>
          <w:sz w:val="20"/>
        </w:rPr>
        <w:t># the best paramaters that gave the best accurecy</w:t>
      </w:r>
    </w:p>
    <w:p w14:paraId="1CCDBA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Best Accuracy: {:.2f} %"</w:t>
      </w:r>
      <w:r w:rsidRPr="00D36450">
        <w:rPr>
          <w:rFonts w:ascii="Courier New" w:hAnsi="Courier New" w:cs="Courier New"/>
          <w:color w:val="333333"/>
          <w:sz w:val="20"/>
        </w:rPr>
        <w:t>.</w:t>
      </w:r>
      <w:r w:rsidRPr="00D36450">
        <w:rPr>
          <w:rFonts w:ascii="Courier New" w:hAnsi="Courier New" w:cs="Courier New"/>
          <w:sz w:val="20"/>
        </w:rPr>
        <w:t>format(best_accuracy</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printing best accuracy</w:t>
      </w:r>
    </w:p>
    <w:p w14:paraId="1B791E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Best Parameters:"</w:t>
      </w:r>
      <w:r w:rsidRPr="00D36450">
        <w:rPr>
          <w:rFonts w:ascii="Courier New" w:hAnsi="Courier New" w:cs="Courier New"/>
          <w:sz w:val="20"/>
        </w:rPr>
        <w:t xml:space="preserve">, best_parameters)  </w:t>
      </w:r>
      <w:r w:rsidRPr="00D36450">
        <w:rPr>
          <w:rFonts w:ascii="Courier New" w:hAnsi="Courier New" w:cs="Courier New"/>
          <w:color w:val="888888"/>
          <w:sz w:val="20"/>
        </w:rPr>
        <w:t># printing the best parameters</w:t>
      </w:r>
    </w:p>
    <w:p w14:paraId="108BC9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DBF5F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1C4EC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ACD1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grid_search  </w:t>
      </w:r>
      <w:r w:rsidRPr="00D36450">
        <w:rPr>
          <w:rFonts w:ascii="Courier New" w:hAnsi="Courier New" w:cs="Courier New"/>
          <w:color w:val="888888"/>
          <w:sz w:val="20"/>
        </w:rPr>
        <w:t># returns grid search value</w:t>
      </w:r>
    </w:p>
    <w:p w14:paraId="62EEF9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4F19A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3CA35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full grid search for KNN model</w:t>
      </w:r>
    </w:p>
    <w:p w14:paraId="3F64FF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9BEA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KNN_full_grid_search</w:t>
      </w:r>
      <w:r w:rsidRPr="00D36450">
        <w:rPr>
          <w:rFonts w:ascii="Courier New" w:hAnsi="Courier New" w:cs="Courier New"/>
          <w:sz w:val="20"/>
        </w:rPr>
        <w:t xml:space="preserve">(X, y):  </w:t>
      </w:r>
      <w:r w:rsidRPr="00D36450">
        <w:rPr>
          <w:rFonts w:ascii="Courier New" w:hAnsi="Courier New" w:cs="Courier New"/>
          <w:color w:val="888888"/>
          <w:sz w:val="20"/>
        </w:rPr>
        <w:t># Performs grid search.</w:t>
      </w:r>
    </w:p>
    <w:p w14:paraId="187A71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5AC6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31831F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KNN_full_grid_search performs grid search on KNN model. It prints the best results and </w:t>
      </w:r>
    </w:p>
    <w:p w14:paraId="0E52B1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hyperparametrs used to obtain those results and then it plots those results.</w:t>
      </w:r>
    </w:p>
    <w:p w14:paraId="156C2C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FB09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is the features.</w:t>
      </w:r>
    </w:p>
    <w:p w14:paraId="46B670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0104D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und parameter y is the labels.</w:t>
      </w:r>
    </w:p>
    <w:p w14:paraId="6C6E29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4148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897BB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FF2FE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etric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minkowski'</w:t>
      </w:r>
      <w:r w:rsidRPr="00D36450">
        <w:rPr>
          <w:rFonts w:ascii="Courier New" w:hAnsi="Courier New" w:cs="Courier New"/>
          <w:sz w:val="20"/>
        </w:rPr>
        <w:t>,</w:t>
      </w:r>
      <w:r w:rsidRPr="00D36450">
        <w:rPr>
          <w:rFonts w:ascii="Courier New" w:hAnsi="Courier New" w:cs="Courier New"/>
          <w:sz w:val="20"/>
          <w:shd w:val="clear" w:color="auto" w:fill="FFF0F0"/>
        </w:rPr>
        <w:t>'euclidean'</w:t>
      </w:r>
      <w:r w:rsidRPr="00D36450">
        <w:rPr>
          <w:rFonts w:ascii="Courier New" w:hAnsi="Courier New" w:cs="Courier New"/>
          <w:sz w:val="20"/>
        </w:rPr>
        <w:t xml:space="preserve">] </w:t>
      </w:r>
    </w:p>
    <w:p w14:paraId="180894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single_val </w:t>
      </w:r>
      <w:r w:rsidRPr="00D36450">
        <w:rPr>
          <w:rFonts w:ascii="Courier New" w:hAnsi="Courier New" w:cs="Courier New"/>
          <w:b/>
          <w:bCs/>
          <w:color w:val="000000"/>
          <w:sz w:val="20"/>
        </w:rPr>
        <w:t>in</w:t>
      </w:r>
      <w:r w:rsidRPr="00D36450">
        <w:rPr>
          <w:rFonts w:ascii="Courier New" w:hAnsi="Courier New" w:cs="Courier New"/>
          <w:sz w:val="20"/>
        </w:rPr>
        <w:t xml:space="preserve"> metric_list:</w:t>
      </w:r>
    </w:p>
    <w:p w14:paraId="1C3CC9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30187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31</w:t>
      </w:r>
      <w:r w:rsidRPr="00D36450">
        <w:rPr>
          <w:rFonts w:ascii="Courier New" w:hAnsi="Courier New" w:cs="Courier New"/>
          <w:sz w:val="20"/>
        </w:rPr>
        <w:t xml:space="preserve">))  </w:t>
      </w:r>
      <w:r w:rsidRPr="00D36450">
        <w:rPr>
          <w:rFonts w:ascii="Courier New" w:hAnsi="Courier New" w:cs="Courier New"/>
          <w:color w:val="888888"/>
          <w:sz w:val="20"/>
        </w:rPr>
        <w:t># list from 1 - 31 (will be used as KNN's)</w:t>
      </w:r>
    </w:p>
    <w:p w14:paraId="4CBCC3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eight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r w:rsidRPr="00D36450">
        <w:rPr>
          <w:rFonts w:ascii="Courier New" w:hAnsi="Courier New" w:cs="Courier New"/>
          <w:color w:val="888888"/>
          <w:sz w:val="20"/>
        </w:rPr>
        <w:t># weights list uniform and distance</w:t>
      </w:r>
    </w:p>
    <w:p w14:paraId="00AF0A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ara_grid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dict</w:t>
      </w:r>
      <w:r w:rsidRPr="00D36450">
        <w:rPr>
          <w:rFonts w:ascii="Courier New" w:hAnsi="Courier New" w:cs="Courier New"/>
          <w:sz w:val="20"/>
        </w:rPr>
        <w:t>(n_neighbors</w:t>
      </w:r>
      <w:r w:rsidRPr="00D36450">
        <w:rPr>
          <w:rFonts w:ascii="Courier New" w:hAnsi="Courier New" w:cs="Courier New"/>
          <w:color w:val="333333"/>
          <w:sz w:val="20"/>
        </w:rPr>
        <w:t>=</w:t>
      </w:r>
      <w:r w:rsidRPr="00D36450">
        <w:rPr>
          <w:rFonts w:ascii="Courier New" w:hAnsi="Courier New" w:cs="Courier New"/>
          <w:sz w:val="20"/>
        </w:rPr>
        <w:t>k_list,weights</w:t>
      </w:r>
      <w:r w:rsidRPr="00D36450">
        <w:rPr>
          <w:rFonts w:ascii="Courier New" w:hAnsi="Courier New" w:cs="Courier New"/>
          <w:color w:val="333333"/>
          <w:sz w:val="20"/>
        </w:rPr>
        <w:t>=</w:t>
      </w:r>
      <w:r w:rsidRPr="00D36450">
        <w:rPr>
          <w:rFonts w:ascii="Courier New" w:hAnsi="Courier New" w:cs="Courier New"/>
          <w:sz w:val="20"/>
        </w:rPr>
        <w:t>weight_list,metric</w:t>
      </w:r>
      <w:r w:rsidRPr="00D36450">
        <w:rPr>
          <w:rFonts w:ascii="Courier New" w:hAnsi="Courier New" w:cs="Courier New"/>
          <w:color w:val="333333"/>
          <w:sz w:val="20"/>
        </w:rPr>
        <w:t>=</w:t>
      </w:r>
      <w:r w:rsidRPr="00D36450">
        <w:rPr>
          <w:rFonts w:ascii="Courier New" w:hAnsi="Courier New" w:cs="Courier New"/>
          <w:sz w:val="20"/>
        </w:rPr>
        <w:t xml:space="preserve">[single_val])  </w:t>
      </w:r>
    </w:p>
    <w:p w14:paraId="562CD1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adding the above lists in a dictinary.</w:t>
      </w:r>
    </w:p>
    <w:p w14:paraId="106DD4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08A5F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78CB0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B694F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grid_search </w:t>
      </w:r>
      <w:r w:rsidRPr="00D36450">
        <w:rPr>
          <w:rFonts w:ascii="Courier New" w:hAnsi="Courier New" w:cs="Courier New"/>
          <w:color w:val="333333"/>
          <w:sz w:val="20"/>
        </w:rPr>
        <w:t>=</w:t>
      </w:r>
      <w:r w:rsidRPr="00D36450">
        <w:rPr>
          <w:rFonts w:ascii="Courier New" w:hAnsi="Courier New" w:cs="Courier New"/>
          <w:sz w:val="20"/>
        </w:rPr>
        <w:t xml:space="preserve"> Grid_search_fun(KNeighborsClassifier(n_neighbors</w:t>
      </w:r>
      <w:r w:rsidRPr="00D36450">
        <w:rPr>
          <w:rFonts w:ascii="Courier New" w:hAnsi="Courier New" w:cs="Courier New"/>
          <w:color w:val="333333"/>
          <w:sz w:val="20"/>
        </w:rPr>
        <w:t>=</w:t>
      </w:r>
      <w:r w:rsidRPr="00D36450">
        <w:rPr>
          <w:rFonts w:ascii="Courier New" w:hAnsi="Courier New" w:cs="Courier New"/>
          <w:sz w:val="20"/>
        </w:rPr>
        <w:t xml:space="preserve">k_list), para_grid,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Using the grid </w:t>
      </w:r>
    </w:p>
    <w:p w14:paraId="021E6C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search function with arguments given </w:t>
      </w:r>
    </w:p>
    <w:p w14:paraId="643944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09E7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looking at mean test score</w:t>
      </w:r>
    </w:p>
    <w:p w14:paraId="0AFEEC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C5B5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uniform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a empty list is created</w:t>
      </w:r>
    </w:p>
    <w:p w14:paraId="6BCD75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even number </w:t>
      </w:r>
    </w:p>
    <w:p w14:paraId="441AFE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ndexes using a for loop.</w:t>
      </w:r>
    </w:p>
    <w:p w14:paraId="5AAF6A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weights"</w:t>
      </w:r>
      <w:r w:rsidRPr="00D36450">
        <w:rPr>
          <w:rFonts w:ascii="Courier New" w:hAnsi="Courier New" w:cs="Courier New"/>
          <w:sz w:val="20"/>
        </w:rPr>
        <w:t xml:space="preserve">][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w:t>
      </w:r>
    </w:p>
    <w:p w14:paraId="169690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932D8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uniform</w:t>
      </w:r>
      <w:r w:rsidRPr="00D36450">
        <w:rPr>
          <w:rFonts w:ascii="Courier New" w:hAnsi="Courier New" w:cs="Courier New"/>
          <w:color w:val="333333"/>
          <w:sz w:val="20"/>
        </w:rPr>
        <w:t>.</w:t>
      </w:r>
      <w:r w:rsidRPr="00D36450">
        <w:rPr>
          <w:rFonts w:ascii="Courier New" w:hAnsi="Courier New" w:cs="Courier New"/>
          <w:sz w:val="20"/>
        </w:rPr>
        <w:t>append(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appending the unifrom values to the</w:t>
      </w:r>
    </w:p>
    <w:p w14:paraId="1EB2B5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bale unifrom.</w:t>
      </w:r>
    </w:p>
    <w:p w14:paraId="48EE1C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D2E8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distanc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a empty list is created</w:t>
      </w:r>
    </w:p>
    <w:p w14:paraId="433B65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58A597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63A8C1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weights"</w:t>
      </w:r>
      <w:r w:rsidRPr="00D36450">
        <w:rPr>
          <w:rFonts w:ascii="Courier New" w:hAnsi="Courier New" w:cs="Courier New"/>
          <w:sz w:val="20"/>
        </w:rPr>
        <w:t xml:space="preserve">][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istance"</w:t>
      </w:r>
      <w:r w:rsidRPr="00D36450">
        <w:rPr>
          <w:rFonts w:ascii="Courier New" w:hAnsi="Courier New" w:cs="Courier New"/>
          <w:sz w:val="20"/>
        </w:rPr>
        <w:t>:</w:t>
      </w:r>
    </w:p>
    <w:p w14:paraId="5C0E75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distance</w:t>
      </w:r>
      <w:r w:rsidRPr="00D36450">
        <w:rPr>
          <w:rFonts w:ascii="Courier New" w:hAnsi="Courier New" w:cs="Courier New"/>
          <w:color w:val="333333"/>
          <w:sz w:val="20"/>
        </w:rPr>
        <w:t>.</w:t>
      </w:r>
      <w:r w:rsidRPr="00D36450">
        <w:rPr>
          <w:rFonts w:ascii="Courier New" w:hAnsi="Courier New" w:cs="Courier New"/>
          <w:sz w:val="20"/>
        </w:rPr>
        <w:t>append(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xml:space="preserve"># appending the distance values to the </w:t>
      </w:r>
    </w:p>
    <w:p w14:paraId="31C39C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bale distance.</w:t>
      </w:r>
    </w:p>
    <w:p w14:paraId="3863FD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EFC4A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grid_search_plot(distance, uniform, k_list, single_val)</w:t>
      </w:r>
    </w:p>
    <w:p w14:paraId="5FD44E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E2D8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F9084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un_edited</w:t>
      </w:r>
    </w:p>
    <w:p w14:paraId="364442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3B937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23A11F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73058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KNN_full_grid_search(X, y)  </w:t>
      </w:r>
      <w:r w:rsidRPr="00D36450">
        <w:rPr>
          <w:rFonts w:ascii="Courier New" w:hAnsi="Courier New" w:cs="Courier New"/>
          <w:color w:val="888888"/>
          <w:sz w:val="20"/>
        </w:rPr>
        <w:t># performs grid search.</w:t>
      </w:r>
    </w:p>
    <w:p w14:paraId="14C354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98FB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1C05FA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5E88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419AE3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2194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KNN_full_grid_search(X_over, y_over)  </w:t>
      </w:r>
      <w:r w:rsidRPr="00D36450">
        <w:rPr>
          <w:rFonts w:ascii="Courier New" w:hAnsi="Courier New" w:cs="Courier New"/>
          <w:color w:val="888888"/>
          <w:sz w:val="20"/>
        </w:rPr>
        <w:t># performs grid search.</w:t>
      </w:r>
    </w:p>
    <w:p w14:paraId="193C5E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BEEFF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5AD9AC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BC627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2BED32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5C2AE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KNN_full_grid_search(X2, y)  </w:t>
      </w:r>
      <w:r w:rsidRPr="00D36450">
        <w:rPr>
          <w:rFonts w:ascii="Courier New" w:hAnsi="Courier New" w:cs="Courier New"/>
          <w:color w:val="888888"/>
          <w:sz w:val="20"/>
        </w:rPr>
        <w:t># performs grid search.</w:t>
      </w:r>
    </w:p>
    <w:p w14:paraId="58A2B3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4BBB4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odel Evaluation using hyperparameters obtained using.</w:t>
      </w:r>
    </w:p>
    <w:p w14:paraId="5FFE83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ross Valadation</w:t>
      </w:r>
    </w:p>
    <w:p w14:paraId="41F612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andom Search</w:t>
      </w:r>
    </w:p>
    <w:p w14:paraId="1835E8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672B4F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38352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un_edited</w:t>
      </w:r>
    </w:p>
    <w:p w14:paraId="5FFDF0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099E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080D1A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testing and traning scores</w:t>
      </w:r>
    </w:p>
    <w:p w14:paraId="79BE43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13276C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6A73D0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81732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2CEB42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585F53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lassifier_function(KNeighborsClassifier(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n_neighbors </w:t>
      </w:r>
      <w:r w:rsidRPr="00D36450">
        <w:rPr>
          <w:rFonts w:ascii="Courier New" w:hAnsi="Courier New" w:cs="Courier New"/>
          <w:color w:val="333333"/>
          <w:sz w:val="20"/>
        </w:rPr>
        <w:t>=</w:t>
      </w:r>
      <w:r w:rsidRPr="00D36450">
        <w:rPr>
          <w:rFonts w:ascii="Courier New" w:hAnsi="Courier New" w:cs="Courier New"/>
          <w:sz w:val="20"/>
        </w:rPr>
        <w:t xml:space="preserve"> neighbour), X_train,\</w:t>
      </w:r>
    </w:p>
    <w:p w14:paraId="5C16B0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y_train,X_test, y_test, </w:t>
      </w:r>
      <w:r w:rsidRPr="00D36450">
        <w:rPr>
          <w:rFonts w:ascii="Courier New" w:hAnsi="Courier New" w:cs="Courier New"/>
          <w:sz w:val="20"/>
          <w:shd w:val="clear" w:color="auto" w:fill="FFF0F0"/>
        </w:rPr>
        <w:t>"KNN Model"</w:t>
      </w:r>
      <w:r w:rsidRPr="00D36450">
        <w:rPr>
          <w:rFonts w:ascii="Courier New" w:hAnsi="Courier New" w:cs="Courier New"/>
          <w:sz w:val="20"/>
        </w:rPr>
        <w:t xml:space="preserve">)  </w:t>
      </w:r>
    </w:p>
    <w:p w14:paraId="6D7C41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traing, testing prediction.</w:t>
      </w:r>
    </w:p>
    <w:p w14:paraId="52F768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precision, recall, f1-score and support prediction</w:t>
      </w:r>
    </w:p>
    <w:p w14:paraId="78612C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a confusion matrix</w:t>
      </w:r>
    </w:p>
    <w:p w14:paraId="42E86A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eturns the traing, testing, precision, recall, f1-score</w:t>
      </w:r>
    </w:p>
    <w:p w14:paraId="6948AF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79B1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sults after feature scaling</w:t>
      </w:r>
    </w:p>
    <w:p w14:paraId="6B8FF3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C78A1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StandardScaler</w:t>
      </w:r>
    </w:p>
    <w:p w14:paraId="0AE281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E86F0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09CD67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2807D3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featurescaling(StandardScaler(), X_train, X_test, y_train, y_test,\</w:t>
      </w:r>
    </w:p>
    <w:p w14:paraId="4F3916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NeighborsClassifier(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n_neighbors </w:t>
      </w:r>
      <w:r w:rsidRPr="00D36450">
        <w:rPr>
          <w:rFonts w:ascii="Courier New" w:hAnsi="Courier New" w:cs="Courier New"/>
          <w:color w:val="333333"/>
          <w:sz w:val="20"/>
        </w:rPr>
        <w:t>=</w:t>
      </w:r>
      <w:r w:rsidRPr="00D36450">
        <w:rPr>
          <w:rFonts w:ascii="Courier New" w:hAnsi="Courier New" w:cs="Courier New"/>
          <w:sz w:val="20"/>
        </w:rPr>
        <w:t xml:space="preserve"> neighbour)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5C3093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E8652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standard scaling</w:t>
      </w:r>
    </w:p>
    <w:p w14:paraId="121AF7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traing, testing prediction.</w:t>
      </w:r>
    </w:p>
    <w:p w14:paraId="2F9397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precision, recall, f1-score and support prediction</w:t>
      </w:r>
    </w:p>
    <w:p w14:paraId="4C2E71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a confusion matrix</w:t>
      </w:r>
    </w:p>
    <w:p w14:paraId="2CBFA2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eturns the traing, testing, precision, recall, f1-score</w:t>
      </w:r>
    </w:p>
    <w:p w14:paraId="4EB7A4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631D1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inMaxScaler</w:t>
      </w:r>
    </w:p>
    <w:p w14:paraId="70357E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3E52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24ED6E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43B9C5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featurescaling(MinMaxScaler(), X_train, X_test, y_train, y_test,\</w:t>
      </w:r>
    </w:p>
    <w:p w14:paraId="48CB02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NeighborsClassifier(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n_neighbors </w:t>
      </w:r>
      <w:r w:rsidRPr="00D36450">
        <w:rPr>
          <w:rFonts w:ascii="Courier New" w:hAnsi="Courier New" w:cs="Courier New"/>
          <w:color w:val="333333"/>
          <w:sz w:val="20"/>
        </w:rPr>
        <w:t>=</w:t>
      </w:r>
      <w:r w:rsidRPr="00D36450">
        <w:rPr>
          <w:rFonts w:ascii="Courier New" w:hAnsi="Courier New" w:cs="Courier New"/>
          <w:sz w:val="20"/>
        </w:rPr>
        <w:t xml:space="preserve"> neighbour)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2F3797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Minmax scaling</w:t>
      </w:r>
    </w:p>
    <w:p w14:paraId="02CBC8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traing, testing prediction.</w:t>
      </w:r>
    </w:p>
    <w:p w14:paraId="5ECDE3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precision, recall, f1-score and support prediction</w:t>
      </w:r>
    </w:p>
    <w:p w14:paraId="1B9855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a confusion matrix</w:t>
      </w:r>
    </w:p>
    <w:p w14:paraId="3E1EBE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eturns the traing, testing, precision, recall, f1-score</w:t>
      </w:r>
    </w:p>
    <w:p w14:paraId="3C7887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704D4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obustScaler</w:t>
      </w:r>
    </w:p>
    <w:p w14:paraId="0F52DD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90D43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0CD13F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5285C6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featurescaling(RobustScaler(), X_train, X_test, y_train, y_test,\</w:t>
      </w:r>
    </w:p>
    <w:p w14:paraId="7119AB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NeighborsClassifier(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n_neighbors </w:t>
      </w:r>
      <w:r w:rsidRPr="00D36450">
        <w:rPr>
          <w:rFonts w:ascii="Courier New" w:hAnsi="Courier New" w:cs="Courier New"/>
          <w:color w:val="333333"/>
          <w:sz w:val="20"/>
        </w:rPr>
        <w:t>=</w:t>
      </w:r>
      <w:r w:rsidRPr="00D36450">
        <w:rPr>
          <w:rFonts w:ascii="Courier New" w:hAnsi="Courier New" w:cs="Courier New"/>
          <w:sz w:val="20"/>
        </w:rPr>
        <w:t xml:space="preserve"> neighbour)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00C888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performs robust scaling </w:t>
      </w:r>
    </w:p>
    <w:p w14:paraId="282C8E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traing, testing prediction.</w:t>
      </w:r>
    </w:p>
    <w:p w14:paraId="506869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precision, recall, f1-score and support prediction</w:t>
      </w:r>
    </w:p>
    <w:p w14:paraId="50A1E6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a confusion matrix</w:t>
      </w:r>
    </w:p>
    <w:p w14:paraId="6E2071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eturns the traing, testing, precision, recall, f1-score</w:t>
      </w:r>
    </w:p>
    <w:p w14:paraId="6DB902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D949A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ormalizer</w:t>
      </w:r>
    </w:p>
    <w:p w14:paraId="7907C9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ACAA3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0B0050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261989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featurescaling(Normalizer(), X_train, X_test, y_train, y_test,\</w:t>
      </w:r>
    </w:p>
    <w:p w14:paraId="3CB497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NeighborsClassifier(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n_neighbors </w:t>
      </w:r>
      <w:r w:rsidRPr="00D36450">
        <w:rPr>
          <w:rFonts w:ascii="Courier New" w:hAnsi="Courier New" w:cs="Courier New"/>
          <w:color w:val="333333"/>
          <w:sz w:val="20"/>
        </w:rPr>
        <w:t>=</w:t>
      </w:r>
      <w:r w:rsidRPr="00D36450">
        <w:rPr>
          <w:rFonts w:ascii="Courier New" w:hAnsi="Courier New" w:cs="Courier New"/>
          <w:sz w:val="20"/>
        </w:rPr>
        <w:t xml:space="preserve"> neighbour)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772E7F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Performs normalization scaling </w:t>
      </w:r>
    </w:p>
    <w:p w14:paraId="4DE25B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traing, testing prediction.</w:t>
      </w:r>
    </w:p>
    <w:p w14:paraId="7FEAFF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precision, recall, f1-score and support prediction</w:t>
      </w:r>
    </w:p>
    <w:p w14:paraId="754C76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a confusion matrix</w:t>
      </w:r>
    </w:p>
    <w:p w14:paraId="1157EC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eturns the traing, testing, precision, recall, f1-score</w:t>
      </w:r>
    </w:p>
    <w:p w14:paraId="751C29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47CB2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4EDBC3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EB39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5E1AB4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testing and traning scores</w:t>
      </w:r>
    </w:p>
    <w:p w14:paraId="4184FC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25CF93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2765EF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C9075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1CF6B1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3F0AAE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lassifier_function(KNeighborsClassifier(n_neighbors </w:t>
      </w:r>
      <w:r w:rsidRPr="00D36450">
        <w:rPr>
          <w:rFonts w:ascii="Courier New" w:hAnsi="Courier New" w:cs="Courier New"/>
          <w:color w:val="333333"/>
          <w:sz w:val="20"/>
        </w:rPr>
        <w:t>=</w:t>
      </w:r>
      <w:r w:rsidRPr="00D36450">
        <w:rPr>
          <w:rFonts w:ascii="Courier New" w:hAnsi="Courier New" w:cs="Courier New"/>
          <w:sz w:val="20"/>
        </w:rPr>
        <w:t xml:space="preserve"> neighbour,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X_train_over,\</w:t>
      </w:r>
    </w:p>
    <w:p w14:paraId="17D0C7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y_train_over, X_test_over, y_test_over, </w:t>
      </w:r>
      <w:r w:rsidRPr="00D36450">
        <w:rPr>
          <w:rFonts w:ascii="Courier New" w:hAnsi="Courier New" w:cs="Courier New"/>
          <w:sz w:val="20"/>
          <w:shd w:val="clear" w:color="auto" w:fill="FFF0F0"/>
        </w:rPr>
        <w:t>"KNN Model"</w:t>
      </w:r>
      <w:r w:rsidRPr="00D36450">
        <w:rPr>
          <w:rFonts w:ascii="Courier New" w:hAnsi="Courier New" w:cs="Courier New"/>
          <w:sz w:val="20"/>
        </w:rPr>
        <w:t xml:space="preserve">)  </w:t>
      </w:r>
    </w:p>
    <w:p w14:paraId="3F80B5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47CE8B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59D9C6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12A115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48C023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E22DA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eature scaling</w:t>
      </w:r>
    </w:p>
    <w:p w14:paraId="6A3107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F78E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StandardScaler</w:t>
      </w:r>
    </w:p>
    <w:p w14:paraId="35305D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8846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56156E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0F3D09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featurescaling(StandardScaler(), X_train_over, X_test_over, y_train_over, y_test_over,\</w:t>
      </w:r>
    </w:p>
    <w:p w14:paraId="33940E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NeighborsClassifier(n_neighbors </w:t>
      </w:r>
      <w:r w:rsidRPr="00D36450">
        <w:rPr>
          <w:rFonts w:ascii="Courier New" w:hAnsi="Courier New" w:cs="Courier New"/>
          <w:color w:val="333333"/>
          <w:sz w:val="20"/>
        </w:rPr>
        <w:t>=</w:t>
      </w:r>
      <w:r w:rsidRPr="00D36450">
        <w:rPr>
          <w:rFonts w:ascii="Courier New" w:hAnsi="Courier New" w:cs="Courier New"/>
          <w:sz w:val="20"/>
        </w:rPr>
        <w:t xml:space="preserve"> neighbour,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52030A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B448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standard scaling</w:t>
      </w:r>
    </w:p>
    <w:p w14:paraId="744E19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7342F2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6A4DA5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3FC4E8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001017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693B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inMaxScaler</w:t>
      </w:r>
    </w:p>
    <w:p w14:paraId="542C41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0D3C3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16FDEB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263D3D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featurescaling(MinMaxScaler(), X_train_over, X_test_over, y_train_over, y_test_over,\</w:t>
      </w:r>
    </w:p>
    <w:p w14:paraId="165F5C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NeighborsClassifier(n_neighbors </w:t>
      </w:r>
      <w:r w:rsidRPr="00D36450">
        <w:rPr>
          <w:rFonts w:ascii="Courier New" w:hAnsi="Courier New" w:cs="Courier New"/>
          <w:color w:val="333333"/>
          <w:sz w:val="20"/>
        </w:rPr>
        <w:t>=</w:t>
      </w:r>
      <w:r w:rsidRPr="00D36450">
        <w:rPr>
          <w:rFonts w:ascii="Courier New" w:hAnsi="Courier New" w:cs="Courier New"/>
          <w:sz w:val="20"/>
        </w:rPr>
        <w:t xml:space="preserve"> neighbour,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637347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588897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0B33DC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5FA981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04CE89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028187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E25E6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obustScaler</w:t>
      </w:r>
    </w:p>
    <w:p w14:paraId="4EFDC1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7F6E2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554D4C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118070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featurescaling(RobustScaler(), X_train_over, X_test_over, y_train_over, y_test_over,\</w:t>
      </w:r>
    </w:p>
    <w:p w14:paraId="076161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NeighborsClassifier(n_neighbors </w:t>
      </w:r>
      <w:r w:rsidRPr="00D36450">
        <w:rPr>
          <w:rFonts w:ascii="Courier New" w:hAnsi="Courier New" w:cs="Courier New"/>
          <w:color w:val="333333"/>
          <w:sz w:val="20"/>
        </w:rPr>
        <w:t>=</w:t>
      </w:r>
      <w:r w:rsidRPr="00D36450">
        <w:rPr>
          <w:rFonts w:ascii="Courier New" w:hAnsi="Courier New" w:cs="Courier New"/>
          <w:sz w:val="20"/>
        </w:rPr>
        <w:t xml:space="preserve"> neighbour,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3DEC7D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robust scaling </w:t>
      </w:r>
    </w:p>
    <w:p w14:paraId="34A56F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49B6A1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7E5843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1B3198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58AED8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6A5B0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6ECC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ormalizer</w:t>
      </w:r>
    </w:p>
    <w:p w14:paraId="7E97B3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C9EF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0A052C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xml:space="preserve"># printing output </w:t>
      </w:r>
    </w:p>
    <w:p w14:paraId="03773B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featurescaling(Normalizer(), X_train_over, X_test_over, y_train_over, y_test_over,\</w:t>
      </w:r>
    </w:p>
    <w:p w14:paraId="1025E2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KNeighborsClassifier(n_neighbors </w:t>
      </w:r>
      <w:r w:rsidRPr="00D36450">
        <w:rPr>
          <w:rFonts w:ascii="Courier New" w:hAnsi="Courier New" w:cs="Courier New"/>
          <w:color w:val="333333"/>
          <w:sz w:val="20"/>
        </w:rPr>
        <w:t>=</w:t>
      </w:r>
      <w:r w:rsidRPr="00D36450">
        <w:rPr>
          <w:rFonts w:ascii="Courier New" w:hAnsi="Courier New" w:cs="Courier New"/>
          <w:sz w:val="20"/>
        </w:rPr>
        <w:t xml:space="preserve"> neighbour,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185CCE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normalization scaling </w:t>
      </w:r>
    </w:p>
    <w:p w14:paraId="3B6177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253D7A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42A335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0A563A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291C6F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E78A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47B88D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E282B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36125A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testing and traning scores</w:t>
      </w:r>
    </w:p>
    <w:p w14:paraId="7925DF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3D0C46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1AF056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14578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7</w:t>
      </w:r>
      <w:r w:rsidRPr="00D36450">
        <w:rPr>
          <w:rFonts w:ascii="Courier New" w:hAnsi="Courier New" w:cs="Courier New"/>
          <w:sz w:val="20"/>
        </w:rPr>
        <w:t>,</w:t>
      </w:r>
      <w:r w:rsidRPr="00D36450">
        <w:rPr>
          <w:rFonts w:ascii="Courier New" w:hAnsi="Courier New" w:cs="Courier New"/>
          <w:b/>
          <w:bCs/>
          <w:color w:val="0000DD"/>
          <w:sz w:val="20"/>
        </w:rPr>
        <w:t>19</w:t>
      </w:r>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311D81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5410D3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lassifier_function(KNeighborsClassifier(n_neighbors </w:t>
      </w:r>
      <w:r w:rsidRPr="00D36450">
        <w:rPr>
          <w:rFonts w:ascii="Courier New" w:hAnsi="Courier New" w:cs="Courier New"/>
          <w:color w:val="333333"/>
          <w:sz w:val="20"/>
        </w:rPr>
        <w:t>=</w:t>
      </w:r>
      <w:r w:rsidRPr="00D36450">
        <w:rPr>
          <w:rFonts w:ascii="Courier New" w:hAnsi="Courier New" w:cs="Courier New"/>
          <w:sz w:val="20"/>
        </w:rPr>
        <w:t xml:space="preserve"> neighbour, 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2_train, y2_train,\</w:t>
      </w:r>
    </w:p>
    <w:p w14:paraId="248DBF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X2_test, y2_tes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6D068B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2F2678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71EE58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5FBF96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53F54D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A93A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eaf_size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4</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26</w:t>
      </w:r>
      <w:r w:rsidRPr="00D36450">
        <w:rPr>
          <w:rFonts w:ascii="Courier New" w:hAnsi="Courier New" w:cs="Courier New"/>
          <w:sz w:val="20"/>
        </w:rPr>
        <w:t>,</w:t>
      </w:r>
      <w:r w:rsidRPr="00D36450">
        <w:rPr>
          <w:rFonts w:ascii="Courier New" w:hAnsi="Courier New" w:cs="Courier New"/>
          <w:b/>
          <w:bCs/>
          <w:color w:val="0000DD"/>
          <w:sz w:val="20"/>
        </w:rPr>
        <w:t>27</w:t>
      </w:r>
      <w:r w:rsidRPr="00D36450">
        <w:rPr>
          <w:rFonts w:ascii="Courier New" w:hAnsi="Courier New" w:cs="Courier New"/>
          <w:sz w:val="20"/>
        </w:rPr>
        <w:t>,</w:t>
      </w:r>
      <w:r w:rsidRPr="00D36450">
        <w:rPr>
          <w:rFonts w:ascii="Courier New" w:hAnsi="Courier New" w:cs="Courier New"/>
          <w:b/>
          <w:bCs/>
          <w:color w:val="0000DD"/>
          <w:sz w:val="20"/>
        </w:rPr>
        <w:t>28</w:t>
      </w:r>
      <w:r w:rsidRPr="00D36450">
        <w:rPr>
          <w:rFonts w:ascii="Courier New" w:hAnsi="Courier New" w:cs="Courier New"/>
          <w:sz w:val="20"/>
        </w:rPr>
        <w:t>,</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xml:space="preserve"># creating a list    </w:t>
      </w:r>
    </w:p>
    <w:p w14:paraId="6B2E69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lsz </w:t>
      </w:r>
      <w:r w:rsidRPr="00D36450">
        <w:rPr>
          <w:rFonts w:ascii="Courier New" w:hAnsi="Courier New" w:cs="Courier New"/>
          <w:b/>
          <w:bCs/>
          <w:color w:val="000000"/>
          <w:sz w:val="20"/>
        </w:rPr>
        <w:t>in</w:t>
      </w:r>
      <w:r w:rsidRPr="00D36450">
        <w:rPr>
          <w:rFonts w:ascii="Courier New" w:hAnsi="Courier New" w:cs="Courier New"/>
          <w:sz w:val="20"/>
        </w:rPr>
        <w:t xml:space="preserve"> leaf_size_list:  </w:t>
      </w:r>
      <w:r w:rsidRPr="00D36450">
        <w:rPr>
          <w:rFonts w:ascii="Courier New" w:hAnsi="Courier New" w:cs="Courier New"/>
          <w:color w:val="888888"/>
          <w:sz w:val="20"/>
        </w:rPr>
        <w:t># looping through a list</w:t>
      </w:r>
    </w:p>
    <w:p w14:paraId="6E98D3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Leaf Size = "</w:t>
      </w:r>
      <w:r w:rsidRPr="00D36450">
        <w:rPr>
          <w:rFonts w:ascii="Courier New" w:hAnsi="Courier New" w:cs="Courier New"/>
          <w:sz w:val="20"/>
        </w:rPr>
        <w:t xml:space="preserve">, lsz)  </w:t>
      </w:r>
      <w:r w:rsidRPr="00D36450">
        <w:rPr>
          <w:rFonts w:ascii="Courier New" w:hAnsi="Courier New" w:cs="Courier New"/>
          <w:color w:val="888888"/>
          <w:sz w:val="20"/>
        </w:rPr>
        <w:t># printing output</w:t>
      </w:r>
    </w:p>
    <w:p w14:paraId="77EA9A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rossvalscore(KNeighborsClassifier(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n_neighbor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all_tree'</w:t>
      </w:r>
      <w:r w:rsidRPr="00D36450">
        <w:rPr>
          <w:rFonts w:ascii="Courier New" w:hAnsi="Courier New" w:cs="Courier New"/>
          <w:sz w:val="20"/>
        </w:rPr>
        <w:t>, \</w:t>
      </w:r>
    </w:p>
    <w:p w14:paraId="7E4547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eaf_size </w:t>
      </w:r>
      <w:r w:rsidRPr="00D36450">
        <w:rPr>
          <w:rFonts w:ascii="Courier New" w:hAnsi="Courier New" w:cs="Courier New"/>
          <w:color w:val="333333"/>
          <w:sz w:val="20"/>
        </w:rPr>
        <w:t>=</w:t>
      </w:r>
      <w:r w:rsidRPr="00D36450">
        <w:rPr>
          <w:rFonts w:ascii="Courier New" w:hAnsi="Courier New" w:cs="Courier New"/>
          <w:sz w:val="20"/>
        </w:rPr>
        <w:t xml:space="preserve"> lsz),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42E3C3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new line</w:t>
      </w:r>
    </w:p>
    <w:p w14:paraId="36D6B9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6998A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eaf_size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4</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26</w:t>
      </w:r>
      <w:r w:rsidRPr="00D36450">
        <w:rPr>
          <w:rFonts w:ascii="Courier New" w:hAnsi="Courier New" w:cs="Courier New"/>
          <w:sz w:val="20"/>
        </w:rPr>
        <w:t>,</w:t>
      </w:r>
      <w:r w:rsidRPr="00D36450">
        <w:rPr>
          <w:rFonts w:ascii="Courier New" w:hAnsi="Courier New" w:cs="Courier New"/>
          <w:b/>
          <w:bCs/>
          <w:color w:val="0000DD"/>
          <w:sz w:val="20"/>
        </w:rPr>
        <w:t>27</w:t>
      </w:r>
      <w:r w:rsidRPr="00D36450">
        <w:rPr>
          <w:rFonts w:ascii="Courier New" w:hAnsi="Courier New" w:cs="Courier New"/>
          <w:sz w:val="20"/>
        </w:rPr>
        <w:t>,</w:t>
      </w:r>
      <w:r w:rsidRPr="00D36450">
        <w:rPr>
          <w:rFonts w:ascii="Courier New" w:hAnsi="Courier New" w:cs="Courier New"/>
          <w:b/>
          <w:bCs/>
          <w:color w:val="0000DD"/>
          <w:sz w:val="20"/>
        </w:rPr>
        <w:t>28</w:t>
      </w:r>
      <w:r w:rsidRPr="00D36450">
        <w:rPr>
          <w:rFonts w:ascii="Courier New" w:hAnsi="Courier New" w:cs="Courier New"/>
          <w:sz w:val="20"/>
        </w:rPr>
        <w:t>,</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xml:space="preserve"># creating a list  </w:t>
      </w:r>
    </w:p>
    <w:p w14:paraId="2B632B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lsz </w:t>
      </w:r>
      <w:r w:rsidRPr="00D36450">
        <w:rPr>
          <w:rFonts w:ascii="Courier New" w:hAnsi="Courier New" w:cs="Courier New"/>
          <w:b/>
          <w:bCs/>
          <w:color w:val="000000"/>
          <w:sz w:val="20"/>
        </w:rPr>
        <w:t>in</w:t>
      </w:r>
      <w:r w:rsidRPr="00D36450">
        <w:rPr>
          <w:rFonts w:ascii="Courier New" w:hAnsi="Courier New" w:cs="Courier New"/>
          <w:sz w:val="20"/>
        </w:rPr>
        <w:t xml:space="preserve"> leaf_size_list:  </w:t>
      </w:r>
      <w:r w:rsidRPr="00D36450">
        <w:rPr>
          <w:rFonts w:ascii="Courier New" w:hAnsi="Courier New" w:cs="Courier New"/>
          <w:color w:val="888888"/>
          <w:sz w:val="20"/>
        </w:rPr>
        <w:t># looping through a list</w:t>
      </w:r>
    </w:p>
    <w:p w14:paraId="16845B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Leaf Size = "</w:t>
      </w:r>
      <w:r w:rsidRPr="00D36450">
        <w:rPr>
          <w:rFonts w:ascii="Courier New" w:hAnsi="Courier New" w:cs="Courier New"/>
          <w:sz w:val="20"/>
        </w:rPr>
        <w:t xml:space="preserve">, lsz)  </w:t>
      </w:r>
      <w:r w:rsidRPr="00D36450">
        <w:rPr>
          <w:rFonts w:ascii="Courier New" w:hAnsi="Courier New" w:cs="Courier New"/>
          <w:color w:val="888888"/>
          <w:sz w:val="20"/>
        </w:rPr>
        <w:t># printing output</w:t>
      </w:r>
    </w:p>
    <w:p w14:paraId="6EB5D0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lassifier_function(KNeighborsClassifier(n_neighbor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 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all_tree'</w:t>
      </w:r>
      <w:r w:rsidRPr="00D36450">
        <w:rPr>
          <w:rFonts w:ascii="Courier New" w:hAnsi="Courier New" w:cs="Courier New"/>
          <w:sz w:val="20"/>
        </w:rPr>
        <w:t>, \</w:t>
      </w:r>
    </w:p>
    <w:p w14:paraId="50126A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eaf_size </w:t>
      </w:r>
      <w:r w:rsidRPr="00D36450">
        <w:rPr>
          <w:rFonts w:ascii="Courier New" w:hAnsi="Courier New" w:cs="Courier New"/>
          <w:color w:val="333333"/>
          <w:sz w:val="20"/>
        </w:rPr>
        <w:t>=</w:t>
      </w:r>
      <w:r w:rsidRPr="00D36450">
        <w:rPr>
          <w:rFonts w:ascii="Courier New" w:hAnsi="Courier New" w:cs="Courier New"/>
          <w:sz w:val="20"/>
        </w:rPr>
        <w:t xml:space="preserve"> lsz), X2_train, y2_train,X2_test, y2_tes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6D7EA8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new line</w:t>
      </w:r>
    </w:p>
    <w:p w14:paraId="2F0173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65CB30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3F1D54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6343E0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3E14FE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6624A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sults</w:t>
      </w:r>
    </w:p>
    <w:p w14:paraId="43D6C9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EADB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riginal results without hyperparameter Improvement</w:t>
      </w:r>
    </w:p>
    <w:p w14:paraId="49F93B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969D9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lassifier_function(KNeighborsClassifier(), X_train, y_train,X_test, y_test, </w:t>
      </w:r>
      <w:r w:rsidRPr="00D36450">
        <w:rPr>
          <w:rFonts w:ascii="Courier New" w:hAnsi="Courier New" w:cs="Courier New"/>
          <w:sz w:val="20"/>
          <w:shd w:val="clear" w:color="auto" w:fill="FFF0F0"/>
        </w:rPr>
        <w:t>"KNN Model"</w:t>
      </w:r>
      <w:r w:rsidRPr="00D36450">
        <w:rPr>
          <w:rFonts w:ascii="Courier New" w:hAnsi="Courier New" w:cs="Courier New"/>
          <w:sz w:val="20"/>
        </w:rPr>
        <w:t xml:space="preserve">)  </w:t>
      </w:r>
    </w:p>
    <w:p w14:paraId="6CD499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33223C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4372B4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2277B8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65DBEA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0CEFA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Best Score and model</w:t>
      </w:r>
    </w:p>
    <w:p w14:paraId="5F6B14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A0C9B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40C7E3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7E6C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inMaxScaler</w:t>
      </w:r>
    </w:p>
    <w:p w14:paraId="40081B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1645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sults with hyparameters improved</w:t>
      </w:r>
    </w:p>
    <w:p w14:paraId="7B7F63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2AEC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featurescaling(MinMaxScaler(), X_train_over, X_test_over, y_train_over, y_test_over,\</w:t>
      </w:r>
    </w:p>
    <w:p w14:paraId="46CFEC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NeighborsClassifier(n_neighbor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31B7AB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6E4D44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254402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3D2CE8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7EEA5C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7FF333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0760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featurescaling(MinMaxScaler(), X_train_over, X_test_over, y_train_over, y_test_over,\</w:t>
      </w:r>
    </w:p>
    <w:p w14:paraId="261246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NeighborsClassifier(n_neighbor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262459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5B8978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43E6AE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03D3A6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69B5DB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00B0E9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DFC9C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Best Results with different Random_states</w:t>
      </w:r>
    </w:p>
    <w:p w14:paraId="7EFCFE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B628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checking Basic information on the dataframe being procesed.</w:t>
      </w:r>
    </w:p>
    <w:p w14:paraId="49457D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9E6C3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n edited full evalution</w:t>
      </w:r>
    </w:p>
    <w:p w14:paraId="74E155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3A72C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KNeighborsClassifier(),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F70FB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71B4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Improved model full Evaluation with feature scaling</w:t>
      </w:r>
    </w:p>
    <w:p w14:paraId="612137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4A54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 15 neighbours</w:t>
      </w:r>
    </w:p>
    <w:p w14:paraId="089B7D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02E03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KNeighborsClassifier(n_neighbor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103C3F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24A77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 3 neighbours</w:t>
      </w:r>
    </w:p>
    <w:p w14:paraId="2DDF53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B8927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KNeighborsClassifier(n_neighbor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07D03D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AD425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 1 neighbour</w:t>
      </w:r>
    </w:p>
    <w:p w14:paraId="17B53C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EDCFE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KNeighborsClassifier(n_neighbor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1F124A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C75A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9DAC1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83071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584B2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C22B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A1279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DEDF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andom forest Model</w:t>
      </w:r>
    </w:p>
    <w:p w14:paraId="7E392C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26072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k-fold cross-validation Graph</w:t>
      </w:r>
    </w:p>
    <w:p w14:paraId="791FC0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36BB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subplot</w:t>
      </w:r>
      <w:r w:rsidRPr="00D36450">
        <w:rPr>
          <w:rFonts w:ascii="Courier New" w:hAnsi="Courier New" w:cs="Courier New"/>
          <w:sz w:val="20"/>
        </w:rPr>
        <w:t xml:space="preserve">(list_for_plot, ave_scores, hyper_pram_to_use_name):   </w:t>
      </w:r>
      <w:r w:rsidRPr="00D36450">
        <w:rPr>
          <w:rFonts w:ascii="Courier New" w:hAnsi="Courier New" w:cs="Courier New"/>
          <w:color w:val="888888"/>
          <w:sz w:val="20"/>
        </w:rPr>
        <w:t># A function with parameters given.</w:t>
      </w:r>
    </w:p>
    <w:p w14:paraId="18BB2F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02AFD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6C4366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0C526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lastRenderedPageBreak/>
        <w:t xml:space="preserve">    The function subplot plots a linear plot and shows the best results using two lists </w:t>
      </w:r>
    </w:p>
    <w:p w14:paraId="5663BC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st one acting as a label to the second list and the second list being scores.</w:t>
      </w:r>
    </w:p>
    <w:p w14:paraId="4B388C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375FA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list_for_plot is the X label.</w:t>
      </w:r>
    </w:p>
    <w:p w14:paraId="701BFB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C83AD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ave_scores is the y label.</w:t>
      </w:r>
    </w:p>
    <w:p w14:paraId="6290F3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DE8C3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rid paramater hyper_pram_to_use_name is the the titile for the plot.</w:t>
      </w:r>
    </w:p>
    <w:p w14:paraId="15A49B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6F40B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B771D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3B1EF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C5098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 xml:space="preserve">(hyper_pram_to_use_nam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w:t>
      </w:r>
      <w:r w:rsidRPr="00D36450">
        <w:rPr>
          <w:rFonts w:ascii="Courier New" w:hAnsi="Courier New" w:cs="Courier New"/>
          <w:sz w:val="20"/>
        </w:rPr>
        <w:t>, list_for_plo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Average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hyper_pram_to_use_name </w:t>
      </w:r>
      <w:r w:rsidRPr="00D36450">
        <w:rPr>
          <w:rFonts w:ascii="Courier New" w:hAnsi="Courier New" w:cs="Courier New"/>
          <w:color w:val="333333"/>
          <w:sz w:val="20"/>
        </w:rPr>
        <w:t>+</w:t>
      </w:r>
      <w:r w:rsidRPr="00D36450">
        <w:rPr>
          <w:rFonts w:ascii="Courier New" w:hAnsi="Courier New" w:cs="Courier New"/>
          <w:sz w:val="20"/>
        </w:rPr>
        <w:t>\</w:t>
      </w:r>
    </w:p>
    <w:p w14:paraId="7AFBF2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 scores"</w:t>
      </w:r>
      <w:r w:rsidRPr="00D36450">
        <w:rPr>
          <w:rFonts w:ascii="Courier New" w:hAnsi="Courier New" w:cs="Courier New"/>
          <w:sz w:val="20"/>
        </w:rPr>
        <w:t xml:space="preserve">, ave_scores)  </w:t>
      </w:r>
      <w:r w:rsidRPr="00D36450">
        <w:rPr>
          <w:rFonts w:ascii="Courier New" w:hAnsi="Courier New" w:cs="Courier New"/>
          <w:color w:val="888888"/>
          <w:sz w:val="20"/>
        </w:rPr>
        <w:t># printing the average score of the model</w:t>
      </w:r>
    </w:p>
    <w:p w14:paraId="2E8700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ave_scores)):  </w:t>
      </w:r>
      <w:r w:rsidRPr="00D36450">
        <w:rPr>
          <w:rFonts w:ascii="Courier New" w:hAnsi="Courier New" w:cs="Courier New"/>
          <w:color w:val="888888"/>
          <w:sz w:val="20"/>
        </w:rPr>
        <w:t># looping to the legth of  list</w:t>
      </w:r>
    </w:p>
    <w:p w14:paraId="0C3A02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ave_scores[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max</w:t>
      </w:r>
      <w:r w:rsidRPr="00D36450">
        <w:rPr>
          <w:rFonts w:ascii="Courier New" w:hAnsi="Courier New" w:cs="Courier New"/>
          <w:sz w:val="20"/>
        </w:rPr>
        <w:t xml:space="preserve">(ave_scores):  </w:t>
      </w:r>
      <w:r w:rsidRPr="00D36450">
        <w:rPr>
          <w:rFonts w:ascii="Courier New" w:hAnsi="Courier New" w:cs="Courier New"/>
          <w:color w:val="888888"/>
          <w:sz w:val="20"/>
        </w:rPr>
        <w:t># if the first value is equal to the second value</w:t>
      </w:r>
    </w:p>
    <w:p w14:paraId="288169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The hyperparameter"</w:t>
      </w:r>
      <w:r w:rsidRPr="00D36450">
        <w:rPr>
          <w:rFonts w:ascii="Courier New" w:hAnsi="Courier New" w:cs="Courier New"/>
          <w:sz w:val="20"/>
        </w:rPr>
        <w:t xml:space="preserve">,list_for_plot[i], </w:t>
      </w:r>
      <w:r w:rsidRPr="00D36450">
        <w:rPr>
          <w:rFonts w:ascii="Courier New" w:hAnsi="Courier New" w:cs="Courier New"/>
          <w:sz w:val="20"/>
          <w:shd w:val="clear" w:color="auto" w:fill="FFF0F0"/>
        </w:rPr>
        <w:t>"gives the best result :"</w:t>
      </w:r>
      <w:r w:rsidRPr="00D36450">
        <w:rPr>
          <w:rFonts w:ascii="Courier New" w:hAnsi="Courier New" w:cs="Courier New"/>
          <w:sz w:val="20"/>
        </w:rPr>
        <w:t xml:space="preserve">, ave_scores[i])  </w:t>
      </w:r>
      <w:r w:rsidRPr="00D36450">
        <w:rPr>
          <w:rFonts w:ascii="Courier New" w:hAnsi="Courier New" w:cs="Courier New"/>
          <w:color w:val="888888"/>
          <w:sz w:val="20"/>
        </w:rPr>
        <w:t># print output.</w:t>
      </w:r>
    </w:p>
    <w:p w14:paraId="07B5E1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 new line</w:t>
      </w:r>
    </w:p>
    <w:p w14:paraId="678D25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CDB5C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figure()  </w:t>
      </w:r>
      <w:r w:rsidRPr="00D36450">
        <w:rPr>
          <w:rFonts w:ascii="Courier New" w:hAnsi="Courier New" w:cs="Courier New"/>
          <w:color w:val="888888"/>
          <w:sz w:val="20"/>
        </w:rPr>
        <w:t># plot a figure</w:t>
      </w:r>
    </w:p>
    <w:p w14:paraId="768A89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title(</w:t>
      </w:r>
      <w:r w:rsidRPr="00D36450">
        <w:rPr>
          <w:rFonts w:ascii="Courier New" w:hAnsi="Courier New" w:cs="Courier New"/>
          <w:sz w:val="20"/>
          <w:shd w:val="clear" w:color="auto" w:fill="FFF0F0"/>
        </w:rPr>
        <w:t>"Best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hyper_pram_to_use_nam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Selection"</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Displays plot title</w:t>
      </w:r>
    </w:p>
    <w:p w14:paraId="3BDA68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plot(list_for_plot, ave_scores)  </w:t>
      </w:r>
      <w:r w:rsidRPr="00D36450">
        <w:rPr>
          <w:rFonts w:ascii="Courier New" w:hAnsi="Courier New" w:cs="Courier New"/>
          <w:color w:val="888888"/>
          <w:sz w:val="20"/>
        </w:rPr>
        <w:t># Displays description of the plots x and y labels.</w:t>
      </w:r>
    </w:p>
    <w:p w14:paraId="44EC6A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xlabel(hyper_pram_to_use_name </w:t>
      </w:r>
      <w:r w:rsidRPr="00D36450">
        <w:rPr>
          <w:rFonts w:ascii="Courier New" w:hAnsi="Courier New" w:cs="Courier New"/>
          <w:color w:val="333333"/>
          <w:sz w:val="20"/>
        </w:rPr>
        <w:t>+</w:t>
      </w:r>
      <w:r w:rsidRPr="00D36450">
        <w:rPr>
          <w:rFonts w:ascii="Courier New" w:hAnsi="Courier New" w:cs="Courier New"/>
          <w:sz w:val="20"/>
          <w:shd w:val="clear" w:color="auto" w:fill="FFF0F0"/>
        </w:rPr>
        <w:t>" values"</w:t>
      </w:r>
      <w:r w:rsidRPr="00D36450">
        <w:rPr>
          <w:rFonts w:ascii="Courier New" w:hAnsi="Courier New" w:cs="Courier New"/>
          <w:sz w:val="20"/>
        </w:rPr>
        <w:t xml:space="preserve">)  </w:t>
      </w:r>
      <w:r w:rsidRPr="00D36450">
        <w:rPr>
          <w:rFonts w:ascii="Courier New" w:hAnsi="Courier New" w:cs="Courier New"/>
          <w:color w:val="888888"/>
          <w:sz w:val="20"/>
        </w:rPr>
        <w:t># Displays the x axis for the plot</w:t>
      </w:r>
    </w:p>
    <w:p w14:paraId="3CC4B9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ylabel(</w:t>
      </w:r>
      <w:r w:rsidRPr="00D36450">
        <w:rPr>
          <w:rFonts w:ascii="Courier New" w:hAnsi="Courier New" w:cs="Courier New"/>
          <w:sz w:val="20"/>
          <w:shd w:val="clear" w:color="auto" w:fill="FFF0F0"/>
        </w:rPr>
        <w:t>"Average CV model accuracy"</w:t>
      </w:r>
      <w:r w:rsidRPr="00D36450">
        <w:rPr>
          <w:rFonts w:ascii="Courier New" w:hAnsi="Courier New" w:cs="Courier New"/>
          <w:sz w:val="20"/>
        </w:rPr>
        <w:t xml:space="preserve">)  </w:t>
      </w:r>
      <w:r w:rsidRPr="00D36450">
        <w:rPr>
          <w:rFonts w:ascii="Courier New" w:hAnsi="Courier New" w:cs="Courier New"/>
          <w:color w:val="888888"/>
          <w:sz w:val="20"/>
        </w:rPr>
        <w:t># Displays the y axis for the plot</w:t>
      </w:r>
    </w:p>
    <w:p w14:paraId="620D30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legend([hyper_pram_to_use_name], loc</w:t>
      </w:r>
      <w:r w:rsidRPr="00D36450">
        <w:rPr>
          <w:rFonts w:ascii="Courier New" w:hAnsi="Courier New" w:cs="Courier New"/>
          <w:color w:val="333333"/>
          <w:sz w:val="20"/>
        </w:rPr>
        <w:t>=</w:t>
      </w:r>
      <w:r w:rsidRPr="00D36450">
        <w:rPr>
          <w:rFonts w:ascii="Courier New" w:hAnsi="Courier New" w:cs="Courier New"/>
          <w:sz w:val="20"/>
          <w:shd w:val="clear" w:color="auto" w:fill="FFF0F0"/>
        </w:rPr>
        <w:t>"lower right"</w:t>
      </w:r>
      <w:r w:rsidRPr="00D36450">
        <w:rPr>
          <w:rFonts w:ascii="Courier New" w:hAnsi="Courier New" w:cs="Courier New"/>
          <w:sz w:val="20"/>
        </w:rPr>
        <w:t xml:space="preserve">)  </w:t>
      </w:r>
      <w:r w:rsidRPr="00D36450">
        <w:rPr>
          <w:rFonts w:ascii="Courier New" w:hAnsi="Courier New" w:cs="Courier New"/>
          <w:color w:val="888888"/>
          <w:sz w:val="20"/>
        </w:rPr>
        <w:t># adds a legend to the plot.</w:t>
      </w:r>
    </w:p>
    <w:p w14:paraId="2F141A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grid()  </w:t>
      </w:r>
      <w:r w:rsidRPr="00D36450">
        <w:rPr>
          <w:rFonts w:ascii="Courier New" w:hAnsi="Courier New" w:cs="Courier New"/>
          <w:color w:val="888888"/>
          <w:sz w:val="20"/>
        </w:rPr>
        <w:t># adds a gird to the plot</w:t>
      </w:r>
    </w:p>
    <w:p w14:paraId="313673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0FBC4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5A40D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RandomForest_plot_Values</w:t>
      </w:r>
      <w:r w:rsidRPr="00D36450">
        <w:rPr>
          <w:rFonts w:ascii="Courier New" w:hAnsi="Courier New" w:cs="Courier New"/>
          <w:sz w:val="20"/>
        </w:rPr>
        <w:t xml:space="preserve">(X,y, n_estimators_list, max_depth_list, min_samples_leaf_list, min_samples_split_list): </w:t>
      </w:r>
    </w:p>
    <w:p w14:paraId="21AFBA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lues required for plotting</w:t>
      </w:r>
    </w:p>
    <w:p w14:paraId="6D899B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32A93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2367F2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RandomForest_plot_Values performs cross valadation on the Random Forest models provided hyperparametes, prints </w:t>
      </w:r>
    </w:p>
    <w:p w14:paraId="65BFC0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best hyperparameters that give the best reults and plots the results.</w:t>
      </w:r>
    </w:p>
    <w:p w14:paraId="08409F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23358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takes the features.</w:t>
      </w:r>
    </w:p>
    <w:p w14:paraId="76DBC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76C28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y takes the lables.</w:t>
      </w:r>
    </w:p>
    <w:p w14:paraId="3B5D86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DEB0F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n_estimators_list is  a list of n_estimators.</w:t>
      </w:r>
    </w:p>
    <w:p w14:paraId="0DBFCA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1CB07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max_depth_list is  a list of max_depth.</w:t>
      </w:r>
    </w:p>
    <w:p w14:paraId="34F23A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BA847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min_samples_leaf_list is  a list of min_samples_leaf.</w:t>
      </w:r>
    </w:p>
    <w:p w14:paraId="11CAEA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09753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ixth parameter min_samples_split_list is  a list of min_samples_split.</w:t>
      </w:r>
    </w:p>
    <w:p w14:paraId="387CF6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D143E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CAED1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9ACBD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2E0FB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1C3051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single_val </w:t>
      </w:r>
      <w:r w:rsidRPr="00D36450">
        <w:rPr>
          <w:rFonts w:ascii="Courier New" w:hAnsi="Courier New" w:cs="Courier New"/>
          <w:b/>
          <w:bCs/>
          <w:color w:val="000000"/>
          <w:sz w:val="20"/>
        </w:rPr>
        <w:t>in</w:t>
      </w:r>
      <w:r w:rsidRPr="00D36450">
        <w:rPr>
          <w:rFonts w:ascii="Courier New" w:hAnsi="Courier New" w:cs="Courier New"/>
          <w:sz w:val="20"/>
        </w:rPr>
        <w:t xml:space="preserve"> n_estimators_list:  </w:t>
      </w:r>
      <w:r w:rsidRPr="00D36450">
        <w:rPr>
          <w:rFonts w:ascii="Courier New" w:hAnsi="Courier New" w:cs="Courier New"/>
          <w:color w:val="888888"/>
          <w:sz w:val="20"/>
        </w:rPr>
        <w:t># looping through each value in the list</w:t>
      </w:r>
    </w:p>
    <w:p w14:paraId="04AEFE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model </w:t>
      </w:r>
      <w:r w:rsidRPr="00D36450">
        <w:rPr>
          <w:rFonts w:ascii="Courier New" w:hAnsi="Courier New" w:cs="Courier New"/>
          <w:color w:val="333333"/>
          <w:sz w:val="20"/>
        </w:rPr>
        <w:t>=</w:t>
      </w:r>
      <w:r w:rsidRPr="00D36450">
        <w:rPr>
          <w:rFonts w:ascii="Courier New" w:hAnsi="Courier New" w:cs="Courier New"/>
          <w:sz w:val="20"/>
        </w:rPr>
        <w:t xml:space="preserve"> RandomForestClassifier(n_estimators</w:t>
      </w:r>
      <w:r w:rsidRPr="00D36450">
        <w:rPr>
          <w:rFonts w:ascii="Courier New" w:hAnsi="Courier New" w:cs="Courier New"/>
          <w:color w:val="333333"/>
          <w:sz w:val="20"/>
        </w:rPr>
        <w:t>=</w:t>
      </w:r>
      <w:r w:rsidRPr="00D36450">
        <w:rPr>
          <w:rFonts w:ascii="Courier New" w:hAnsi="Courier New" w:cs="Courier New"/>
          <w:sz w:val="20"/>
        </w:rPr>
        <w:t xml:space="preserve">single_val)   </w:t>
      </w:r>
      <w:r w:rsidRPr="00D36450">
        <w:rPr>
          <w:rFonts w:ascii="Courier New" w:hAnsi="Courier New" w:cs="Courier New"/>
          <w:color w:val="888888"/>
          <w:sz w:val="20"/>
        </w:rPr>
        <w:t># creating an instance of a class.</w:t>
      </w:r>
    </w:p>
    <w:p w14:paraId="485651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cross_val_score(model,X,y,cv</w:t>
      </w:r>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3282A9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w:t>
      </w:r>
      <w:r w:rsidRPr="00D36450">
        <w:rPr>
          <w:rFonts w:ascii="Courier New" w:hAnsi="Courier New" w:cs="Courier New"/>
          <w:color w:val="333333"/>
          <w:sz w:val="20"/>
        </w:rPr>
        <w:t>.</w:t>
      </w:r>
      <w:r w:rsidRPr="00D36450">
        <w:rPr>
          <w:rFonts w:ascii="Courier New" w:hAnsi="Courier New" w:cs="Courier New"/>
          <w:sz w:val="20"/>
        </w:rPr>
        <w:t>append(</w:t>
      </w:r>
      <w:r w:rsidRPr="00D36450">
        <w:rPr>
          <w:rFonts w:ascii="Courier New" w:hAnsi="Courier New" w:cs="Courier New"/>
          <w:color w:val="007020"/>
          <w:sz w:val="20"/>
        </w:rPr>
        <w:t>round</w:t>
      </w:r>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59AB48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to the ave_scores list.</w:t>
      </w:r>
    </w:p>
    <w:p w14:paraId="1B08C7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ADDC0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n_estimators_list, ave_scores, </w:t>
      </w:r>
      <w:r w:rsidRPr="00D36450">
        <w:rPr>
          <w:rFonts w:ascii="Courier New" w:hAnsi="Courier New" w:cs="Courier New"/>
          <w:sz w:val="20"/>
          <w:shd w:val="clear" w:color="auto" w:fill="FFF0F0"/>
        </w:rPr>
        <w:t>"n_estimators"</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681E79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41629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14FA8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80E3A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14E3F8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single_val </w:t>
      </w:r>
      <w:r w:rsidRPr="00D36450">
        <w:rPr>
          <w:rFonts w:ascii="Courier New" w:hAnsi="Courier New" w:cs="Courier New"/>
          <w:b/>
          <w:bCs/>
          <w:color w:val="000000"/>
          <w:sz w:val="20"/>
        </w:rPr>
        <w:t>in</w:t>
      </w:r>
      <w:r w:rsidRPr="00D36450">
        <w:rPr>
          <w:rFonts w:ascii="Courier New" w:hAnsi="Courier New" w:cs="Courier New"/>
          <w:sz w:val="20"/>
        </w:rPr>
        <w:t xml:space="preserve"> max_depth_list:  </w:t>
      </w:r>
      <w:r w:rsidRPr="00D36450">
        <w:rPr>
          <w:rFonts w:ascii="Courier New" w:hAnsi="Courier New" w:cs="Courier New"/>
          <w:color w:val="888888"/>
          <w:sz w:val="20"/>
        </w:rPr>
        <w:t># looping through each value in the list</w:t>
      </w:r>
    </w:p>
    <w:p w14:paraId="08C814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RandomForestClassifier(max_depth</w:t>
      </w:r>
      <w:r w:rsidRPr="00D36450">
        <w:rPr>
          <w:rFonts w:ascii="Courier New" w:hAnsi="Courier New" w:cs="Courier New"/>
          <w:color w:val="333333"/>
          <w:sz w:val="20"/>
        </w:rPr>
        <w:t>=</w:t>
      </w:r>
      <w:r w:rsidRPr="00D36450">
        <w:rPr>
          <w:rFonts w:ascii="Courier New" w:hAnsi="Courier New" w:cs="Courier New"/>
          <w:sz w:val="20"/>
        </w:rPr>
        <w:t xml:space="preserve">single_val)   </w:t>
      </w:r>
      <w:r w:rsidRPr="00D36450">
        <w:rPr>
          <w:rFonts w:ascii="Courier New" w:hAnsi="Courier New" w:cs="Courier New"/>
          <w:color w:val="888888"/>
          <w:sz w:val="20"/>
        </w:rPr>
        <w:t># creating an instance of a class.</w:t>
      </w:r>
    </w:p>
    <w:p w14:paraId="7ED7F9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cross_val_score(model,X,y,cv</w:t>
      </w:r>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3E9DCD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w:t>
      </w:r>
      <w:r w:rsidRPr="00D36450">
        <w:rPr>
          <w:rFonts w:ascii="Courier New" w:hAnsi="Courier New" w:cs="Courier New"/>
          <w:color w:val="333333"/>
          <w:sz w:val="20"/>
        </w:rPr>
        <w:t>.</w:t>
      </w:r>
      <w:r w:rsidRPr="00D36450">
        <w:rPr>
          <w:rFonts w:ascii="Courier New" w:hAnsi="Courier New" w:cs="Courier New"/>
          <w:sz w:val="20"/>
        </w:rPr>
        <w:t>append(</w:t>
      </w:r>
      <w:r w:rsidRPr="00D36450">
        <w:rPr>
          <w:rFonts w:ascii="Courier New" w:hAnsi="Courier New" w:cs="Courier New"/>
          <w:color w:val="007020"/>
          <w:sz w:val="20"/>
        </w:rPr>
        <w:t>round</w:t>
      </w:r>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46F0E7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to the ave_scores list.</w:t>
      </w:r>
    </w:p>
    <w:p w14:paraId="22FDE3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10A00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max_depth_list, ave_scores, </w:t>
      </w:r>
      <w:r w:rsidRPr="00D36450">
        <w:rPr>
          <w:rFonts w:ascii="Courier New" w:hAnsi="Courier New" w:cs="Courier New"/>
          <w:sz w:val="20"/>
          <w:shd w:val="clear" w:color="auto" w:fill="FFF0F0"/>
        </w:rPr>
        <w:t>"max_depth"</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77B287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703A5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1F285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FEF24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46833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4C8A98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single_val </w:t>
      </w:r>
      <w:r w:rsidRPr="00D36450">
        <w:rPr>
          <w:rFonts w:ascii="Courier New" w:hAnsi="Courier New" w:cs="Courier New"/>
          <w:b/>
          <w:bCs/>
          <w:color w:val="000000"/>
          <w:sz w:val="20"/>
        </w:rPr>
        <w:t>in</w:t>
      </w:r>
      <w:r w:rsidRPr="00D36450">
        <w:rPr>
          <w:rFonts w:ascii="Courier New" w:hAnsi="Courier New" w:cs="Courier New"/>
          <w:sz w:val="20"/>
        </w:rPr>
        <w:t xml:space="preserve"> min_samples_leaf_list:  </w:t>
      </w:r>
      <w:r w:rsidRPr="00D36450">
        <w:rPr>
          <w:rFonts w:ascii="Courier New" w:hAnsi="Courier New" w:cs="Courier New"/>
          <w:color w:val="888888"/>
          <w:sz w:val="20"/>
        </w:rPr>
        <w:t># looping through each value in the list</w:t>
      </w:r>
    </w:p>
    <w:p w14:paraId="7C11B1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RandomForestClassifier(min_samples_leaf</w:t>
      </w:r>
      <w:r w:rsidRPr="00D36450">
        <w:rPr>
          <w:rFonts w:ascii="Courier New" w:hAnsi="Courier New" w:cs="Courier New"/>
          <w:color w:val="333333"/>
          <w:sz w:val="20"/>
        </w:rPr>
        <w:t>=</w:t>
      </w:r>
      <w:r w:rsidRPr="00D36450">
        <w:rPr>
          <w:rFonts w:ascii="Courier New" w:hAnsi="Courier New" w:cs="Courier New"/>
          <w:sz w:val="20"/>
        </w:rPr>
        <w:t xml:space="preserve">single_val)   </w:t>
      </w:r>
      <w:r w:rsidRPr="00D36450">
        <w:rPr>
          <w:rFonts w:ascii="Courier New" w:hAnsi="Courier New" w:cs="Courier New"/>
          <w:color w:val="888888"/>
          <w:sz w:val="20"/>
        </w:rPr>
        <w:t># creating an instance of a class.</w:t>
      </w:r>
    </w:p>
    <w:p w14:paraId="4DDEA8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cross_val_score(model,X,y,cv</w:t>
      </w:r>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71F770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w:t>
      </w:r>
      <w:r w:rsidRPr="00D36450">
        <w:rPr>
          <w:rFonts w:ascii="Courier New" w:hAnsi="Courier New" w:cs="Courier New"/>
          <w:color w:val="333333"/>
          <w:sz w:val="20"/>
        </w:rPr>
        <w:t>.</w:t>
      </w:r>
      <w:r w:rsidRPr="00D36450">
        <w:rPr>
          <w:rFonts w:ascii="Courier New" w:hAnsi="Courier New" w:cs="Courier New"/>
          <w:sz w:val="20"/>
        </w:rPr>
        <w:t>append(</w:t>
      </w:r>
      <w:r w:rsidRPr="00D36450">
        <w:rPr>
          <w:rFonts w:ascii="Courier New" w:hAnsi="Courier New" w:cs="Courier New"/>
          <w:color w:val="007020"/>
          <w:sz w:val="20"/>
        </w:rPr>
        <w:t>round</w:t>
      </w:r>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3C98DE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to the ave_scores list.</w:t>
      </w:r>
    </w:p>
    <w:p w14:paraId="4F97CE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DC7FB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min_samples_leaf_list, ave_scores, </w:t>
      </w:r>
      <w:r w:rsidRPr="00D36450">
        <w:rPr>
          <w:rFonts w:ascii="Courier New" w:hAnsi="Courier New" w:cs="Courier New"/>
          <w:sz w:val="20"/>
          <w:shd w:val="clear" w:color="auto" w:fill="FFF0F0"/>
        </w:rPr>
        <w:t>"min_samples_leaf"</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4C157F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FD229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C83D5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8991A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49391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C3F1A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4BE4BB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single_val </w:t>
      </w:r>
      <w:r w:rsidRPr="00D36450">
        <w:rPr>
          <w:rFonts w:ascii="Courier New" w:hAnsi="Courier New" w:cs="Courier New"/>
          <w:b/>
          <w:bCs/>
          <w:color w:val="000000"/>
          <w:sz w:val="20"/>
        </w:rPr>
        <w:t>in</w:t>
      </w:r>
      <w:r w:rsidRPr="00D36450">
        <w:rPr>
          <w:rFonts w:ascii="Courier New" w:hAnsi="Courier New" w:cs="Courier New"/>
          <w:sz w:val="20"/>
        </w:rPr>
        <w:t xml:space="preserve"> min_samples_split_list:  </w:t>
      </w:r>
      <w:r w:rsidRPr="00D36450">
        <w:rPr>
          <w:rFonts w:ascii="Courier New" w:hAnsi="Courier New" w:cs="Courier New"/>
          <w:color w:val="888888"/>
          <w:sz w:val="20"/>
        </w:rPr>
        <w:t># looping through each value in the list</w:t>
      </w:r>
    </w:p>
    <w:p w14:paraId="20F664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RandomForestClassifier(min_samples_split</w:t>
      </w:r>
      <w:r w:rsidRPr="00D36450">
        <w:rPr>
          <w:rFonts w:ascii="Courier New" w:hAnsi="Courier New" w:cs="Courier New"/>
          <w:color w:val="333333"/>
          <w:sz w:val="20"/>
        </w:rPr>
        <w:t>=</w:t>
      </w:r>
      <w:r w:rsidRPr="00D36450">
        <w:rPr>
          <w:rFonts w:ascii="Courier New" w:hAnsi="Courier New" w:cs="Courier New"/>
          <w:sz w:val="20"/>
        </w:rPr>
        <w:t xml:space="preserve">single_val)   </w:t>
      </w:r>
      <w:r w:rsidRPr="00D36450">
        <w:rPr>
          <w:rFonts w:ascii="Courier New" w:hAnsi="Courier New" w:cs="Courier New"/>
          <w:color w:val="888888"/>
          <w:sz w:val="20"/>
        </w:rPr>
        <w:t># creating an instance of a class.</w:t>
      </w:r>
    </w:p>
    <w:p w14:paraId="277901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cross_val_score(model,X,y,cv</w:t>
      </w:r>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68357E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w:t>
      </w:r>
      <w:r w:rsidRPr="00D36450">
        <w:rPr>
          <w:rFonts w:ascii="Courier New" w:hAnsi="Courier New" w:cs="Courier New"/>
          <w:color w:val="333333"/>
          <w:sz w:val="20"/>
        </w:rPr>
        <w:t>.</w:t>
      </w:r>
      <w:r w:rsidRPr="00D36450">
        <w:rPr>
          <w:rFonts w:ascii="Courier New" w:hAnsi="Courier New" w:cs="Courier New"/>
          <w:sz w:val="20"/>
        </w:rPr>
        <w:t>append(</w:t>
      </w:r>
      <w:r w:rsidRPr="00D36450">
        <w:rPr>
          <w:rFonts w:ascii="Courier New" w:hAnsi="Courier New" w:cs="Courier New"/>
          <w:color w:val="007020"/>
          <w:sz w:val="20"/>
        </w:rPr>
        <w:t>round</w:t>
      </w:r>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6736BC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to the ave_scores list.</w:t>
      </w:r>
    </w:p>
    <w:p w14:paraId="39EB26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min_samples_split_list, ave_scores, </w:t>
      </w:r>
      <w:r w:rsidRPr="00D36450">
        <w:rPr>
          <w:rFonts w:ascii="Courier New" w:hAnsi="Courier New" w:cs="Courier New"/>
          <w:sz w:val="20"/>
          <w:shd w:val="clear" w:color="auto" w:fill="FFF0F0"/>
        </w:rPr>
        <w:t>"min_samples_split"</w:t>
      </w:r>
      <w:r w:rsidRPr="00D36450">
        <w:rPr>
          <w:rFonts w:ascii="Courier New" w:hAnsi="Courier New" w:cs="Courier New"/>
          <w:sz w:val="20"/>
        </w:rPr>
        <w:t xml:space="preserve">) </w:t>
      </w:r>
      <w:r w:rsidRPr="00D36450">
        <w:rPr>
          <w:rFonts w:ascii="Courier New" w:hAnsi="Courier New" w:cs="Courier New"/>
          <w:color w:val="888888"/>
          <w:sz w:val="20"/>
        </w:rPr>
        <w:t xml:space="preserve"># using the function to plot x and y values. </w:t>
      </w:r>
    </w:p>
    <w:p w14:paraId="0D28B4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DB101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ting the Random Forest with a average Cross-val score</w:t>
      </w:r>
    </w:p>
    <w:p w14:paraId="3A9FB1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6772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n_estimators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w:t>
      </w:r>
      <w:r w:rsidRPr="00D36450">
        <w:rPr>
          <w:rFonts w:ascii="Courier New" w:hAnsi="Courier New" w:cs="Courier New"/>
          <w:b/>
          <w:bCs/>
          <w:color w:val="0000DD"/>
          <w:sz w:val="20"/>
        </w:rPr>
        <w:t>200</w:t>
      </w:r>
      <w:r w:rsidRPr="00D36450">
        <w:rPr>
          <w:rFonts w:ascii="Courier New" w:hAnsi="Courier New" w:cs="Courier New"/>
          <w:sz w:val="20"/>
        </w:rPr>
        <w:t xml:space="preserve">, </w:t>
      </w:r>
      <w:r w:rsidRPr="00D36450">
        <w:rPr>
          <w:rFonts w:ascii="Courier New" w:hAnsi="Courier New" w:cs="Courier New"/>
          <w:b/>
          <w:bCs/>
          <w:color w:val="0000DD"/>
          <w:sz w:val="20"/>
        </w:rPr>
        <w:t>300</w:t>
      </w:r>
      <w:r w:rsidRPr="00D36450">
        <w:rPr>
          <w:rFonts w:ascii="Courier New" w:hAnsi="Courier New" w:cs="Courier New"/>
          <w:sz w:val="20"/>
        </w:rPr>
        <w:t xml:space="preserve">, </w:t>
      </w:r>
      <w:r w:rsidRPr="00D36450">
        <w:rPr>
          <w:rFonts w:ascii="Courier New" w:hAnsi="Courier New" w:cs="Courier New"/>
          <w:b/>
          <w:bCs/>
          <w:color w:val="0000DD"/>
          <w:sz w:val="20"/>
        </w:rPr>
        <w:t>500</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6AABFD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ax_depth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w:t>
      </w:r>
      <w:r w:rsidRPr="00D36450">
        <w:rPr>
          <w:rFonts w:ascii="Courier New" w:hAnsi="Courier New" w:cs="Courier New"/>
          <w:b/>
          <w:bCs/>
          <w:color w:val="0000DD"/>
          <w:sz w:val="20"/>
        </w:rPr>
        <w:t>6</w:t>
      </w:r>
      <w:r w:rsidRPr="00D36450">
        <w:rPr>
          <w:rFonts w:ascii="Courier New" w:hAnsi="Courier New" w:cs="Courier New"/>
          <w:sz w:val="20"/>
        </w:rPr>
        <w:t>,</w:t>
      </w:r>
      <w:r w:rsidRPr="00D36450">
        <w:rPr>
          <w:rFonts w:ascii="Courier New" w:hAnsi="Courier New" w:cs="Courier New"/>
          <w:b/>
          <w:bCs/>
          <w:color w:val="0000DD"/>
          <w:sz w:val="20"/>
        </w:rPr>
        <w:t>7</w:t>
      </w:r>
      <w:r w:rsidRPr="00D36450">
        <w:rPr>
          <w:rFonts w:ascii="Courier New" w:hAnsi="Courier New" w:cs="Courier New"/>
          <w:sz w:val="20"/>
        </w:rPr>
        <w:t>,</w:t>
      </w:r>
      <w:r w:rsidRPr="00D36450">
        <w:rPr>
          <w:rFonts w:ascii="Courier New" w:hAnsi="Courier New" w:cs="Courier New"/>
          <w:b/>
          <w:bCs/>
          <w:color w:val="0000DD"/>
          <w:sz w:val="20"/>
        </w:rPr>
        <w:t>8</w:t>
      </w:r>
      <w:r w:rsidRPr="00D36450">
        <w:rPr>
          <w:rFonts w:ascii="Courier New" w:hAnsi="Courier New" w:cs="Courier New"/>
          <w:sz w:val="20"/>
        </w:rPr>
        <w:t xml:space="preserve"> ,</w:t>
      </w:r>
      <w:r w:rsidRPr="00D36450">
        <w:rPr>
          <w:rFonts w:ascii="Courier New" w:hAnsi="Courier New" w:cs="Courier New"/>
          <w:b/>
          <w:bCs/>
          <w:color w:val="0000DD"/>
          <w:sz w:val="20"/>
        </w:rPr>
        <w:t>80</w:t>
      </w:r>
      <w:r w:rsidRPr="00D36450">
        <w:rPr>
          <w:rFonts w:ascii="Courier New" w:hAnsi="Courier New" w:cs="Courier New"/>
          <w:sz w:val="20"/>
        </w:rPr>
        <w:t xml:space="preserve">, </w:t>
      </w:r>
      <w:r w:rsidRPr="00D36450">
        <w:rPr>
          <w:rFonts w:ascii="Courier New" w:hAnsi="Courier New" w:cs="Courier New"/>
          <w:b/>
          <w:bCs/>
          <w:color w:val="0000DD"/>
          <w:sz w:val="20"/>
        </w:rPr>
        <w:t>90</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b/>
          <w:bCs/>
          <w:color w:val="0000DD"/>
          <w:sz w:val="20"/>
        </w:rPr>
        <w:t>200</w:t>
      </w:r>
      <w:r w:rsidRPr="00D36450">
        <w:rPr>
          <w:rFonts w:ascii="Courier New" w:hAnsi="Courier New" w:cs="Courier New"/>
          <w:sz w:val="20"/>
        </w:rPr>
        <w:t>,</w:t>
      </w:r>
      <w:r w:rsidRPr="00D36450">
        <w:rPr>
          <w:rFonts w:ascii="Courier New" w:hAnsi="Courier New" w:cs="Courier New"/>
          <w:b/>
          <w:bCs/>
          <w:color w:val="0000DD"/>
          <w:sz w:val="20"/>
        </w:rPr>
        <w:t>500</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631AF9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leaf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30</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1CDB44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split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30</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22DF1B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42ABD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un_edited</w:t>
      </w:r>
    </w:p>
    <w:p w14:paraId="56A42B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313ED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Forest_plot_Values(X,y, n_estimators_list, max_depth_list, min_samples_leaf_list, min_samples_split_list) </w:t>
      </w:r>
    </w:p>
    <w:p w14:paraId="5E94FE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KNN Cross Val score</w:t>
      </w:r>
    </w:p>
    <w:p w14:paraId="14E5D2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CCB0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7AA8F4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EBCC9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ting the KNN's with a average Cross-val score</w:t>
      </w:r>
    </w:p>
    <w:p w14:paraId="6B8F1D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6591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Forest_plot_Values(X_over,y_over, n_estimators_list, max_depth_list, min_samples_leaf_list, min_samples_split_list) </w:t>
      </w:r>
    </w:p>
    <w:p w14:paraId="0F8183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Cross Val score</w:t>
      </w:r>
    </w:p>
    <w:p w14:paraId="76A7B4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AC4F1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105FD2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71724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ting the Random Forest with a average Cross-val score</w:t>
      </w:r>
    </w:p>
    <w:p w14:paraId="5DD7FC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F24D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Forest_plot_Values(X2,y,  n_estimators_list, max_depth_list, min_samples_leaf_list, min_samples_split_list) </w:t>
      </w:r>
    </w:p>
    <w:p w14:paraId="0798AF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Cross Val score</w:t>
      </w:r>
    </w:p>
    <w:p w14:paraId="079524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F96B0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30464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n_estimation</w:t>
      </w:r>
      <w:r w:rsidRPr="00D36450">
        <w:rPr>
          <w:rFonts w:ascii="Courier New" w:hAnsi="Courier New" w:cs="Courier New"/>
          <w:sz w:val="20"/>
        </w:rPr>
        <w:t xml:space="preserve">(X,y):  </w:t>
      </w:r>
      <w:r w:rsidRPr="00D36450">
        <w:rPr>
          <w:rFonts w:ascii="Courier New" w:hAnsi="Courier New" w:cs="Courier New"/>
          <w:color w:val="888888"/>
          <w:sz w:val="20"/>
        </w:rPr>
        <w:t># a function with parameters given</w:t>
      </w:r>
    </w:p>
    <w:p w14:paraId="6AA13C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6A2A6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68D47F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n_estimation performs cross valadation on the Random Forest models n_estimators parameter prints </w:t>
      </w:r>
    </w:p>
    <w:p w14:paraId="3B386C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best hyperparameters that give the best reults and plots the results</w:t>
      </w:r>
    </w:p>
    <w:p w14:paraId="7EB333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BB8F6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takes the features.</w:t>
      </w:r>
    </w:p>
    <w:p w14:paraId="41E586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D7493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y takes the lables. </w:t>
      </w:r>
    </w:p>
    <w:p w14:paraId="1C4871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23F97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CACAC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75E28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n_estimators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w:t>
      </w:r>
      <w:r w:rsidRPr="00D36450">
        <w:rPr>
          <w:rFonts w:ascii="Courier New" w:hAnsi="Courier New" w:cs="Courier New"/>
          <w:b/>
          <w:bCs/>
          <w:color w:val="0000DD"/>
          <w:sz w:val="20"/>
        </w:rPr>
        <w:t>15</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30</w:t>
      </w:r>
      <w:r w:rsidRPr="00D36450">
        <w:rPr>
          <w:rFonts w:ascii="Courier New" w:hAnsi="Courier New" w:cs="Courier New"/>
          <w:sz w:val="20"/>
        </w:rPr>
        <w:t>,</w:t>
      </w:r>
      <w:r w:rsidRPr="00D36450">
        <w:rPr>
          <w:rFonts w:ascii="Courier New" w:hAnsi="Courier New" w:cs="Courier New"/>
          <w:b/>
          <w:bCs/>
          <w:color w:val="0000DD"/>
          <w:sz w:val="20"/>
        </w:rPr>
        <w:t>45</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w:t>
      </w:r>
      <w:r w:rsidRPr="00D36450">
        <w:rPr>
          <w:rFonts w:ascii="Courier New" w:hAnsi="Courier New" w:cs="Courier New"/>
          <w:b/>
          <w:bCs/>
          <w:color w:val="0000DD"/>
          <w:sz w:val="20"/>
        </w:rPr>
        <w:t>60</w:t>
      </w:r>
      <w:r w:rsidRPr="00D36450">
        <w:rPr>
          <w:rFonts w:ascii="Courier New" w:hAnsi="Courier New" w:cs="Courier New"/>
          <w:sz w:val="20"/>
        </w:rPr>
        <w:t>,</w:t>
      </w:r>
      <w:r w:rsidRPr="00D36450">
        <w:rPr>
          <w:rFonts w:ascii="Courier New" w:hAnsi="Courier New" w:cs="Courier New"/>
          <w:b/>
          <w:bCs/>
          <w:color w:val="0000DD"/>
          <w:sz w:val="20"/>
        </w:rPr>
        <w:t>75</w:t>
      </w:r>
      <w:r w:rsidRPr="00D36450">
        <w:rPr>
          <w:rFonts w:ascii="Courier New" w:hAnsi="Courier New" w:cs="Courier New"/>
          <w:sz w:val="20"/>
        </w:rPr>
        <w:t>,</w:t>
      </w:r>
      <w:r w:rsidRPr="00D36450">
        <w:rPr>
          <w:rFonts w:ascii="Courier New" w:hAnsi="Courier New" w:cs="Courier New"/>
          <w:b/>
          <w:bCs/>
          <w:color w:val="0000DD"/>
          <w:sz w:val="20"/>
        </w:rPr>
        <w:t>90</w:t>
      </w:r>
      <w:r w:rsidRPr="00D36450">
        <w:rPr>
          <w:rFonts w:ascii="Courier New" w:hAnsi="Courier New" w:cs="Courier New"/>
          <w:sz w:val="20"/>
        </w:rPr>
        <w:t>,</w:t>
      </w:r>
      <w:r w:rsidRPr="00D36450">
        <w:rPr>
          <w:rFonts w:ascii="Courier New" w:hAnsi="Courier New" w:cs="Courier New"/>
          <w:b/>
          <w:bCs/>
          <w:color w:val="0000DD"/>
          <w:sz w:val="20"/>
        </w:rPr>
        <w:t>95</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w:t>
      </w:r>
      <w:r w:rsidRPr="00D36450">
        <w:rPr>
          <w:rFonts w:ascii="Courier New" w:hAnsi="Courier New" w:cs="Courier New"/>
          <w:b/>
          <w:bCs/>
          <w:color w:val="0000DD"/>
          <w:sz w:val="20"/>
        </w:rPr>
        <w:t>105</w:t>
      </w:r>
      <w:r w:rsidRPr="00D36450">
        <w:rPr>
          <w:rFonts w:ascii="Courier New" w:hAnsi="Courier New" w:cs="Courier New"/>
          <w:sz w:val="20"/>
        </w:rPr>
        <w:t>,</w:t>
      </w:r>
      <w:r w:rsidRPr="00D36450">
        <w:rPr>
          <w:rFonts w:ascii="Courier New" w:hAnsi="Courier New" w:cs="Courier New"/>
          <w:b/>
          <w:bCs/>
          <w:color w:val="0000DD"/>
          <w:sz w:val="20"/>
        </w:rPr>
        <w:t>110</w:t>
      </w:r>
      <w:r w:rsidRPr="00D36450">
        <w:rPr>
          <w:rFonts w:ascii="Courier New" w:hAnsi="Courier New" w:cs="Courier New"/>
          <w:sz w:val="20"/>
        </w:rPr>
        <w:t>,</w:t>
      </w:r>
      <w:r w:rsidRPr="00D36450">
        <w:rPr>
          <w:rFonts w:ascii="Courier New" w:hAnsi="Courier New" w:cs="Courier New"/>
          <w:b/>
          <w:bCs/>
          <w:color w:val="0000DD"/>
          <w:sz w:val="20"/>
        </w:rPr>
        <w:t>125</w:t>
      </w:r>
      <w:r w:rsidRPr="00D36450">
        <w:rPr>
          <w:rFonts w:ascii="Courier New" w:hAnsi="Courier New" w:cs="Courier New"/>
          <w:sz w:val="20"/>
        </w:rPr>
        <w:t>,</w:t>
      </w:r>
      <w:r w:rsidRPr="00D36450">
        <w:rPr>
          <w:rFonts w:ascii="Courier New" w:hAnsi="Courier New" w:cs="Courier New"/>
          <w:b/>
          <w:bCs/>
          <w:color w:val="0000DD"/>
          <w:sz w:val="20"/>
        </w:rPr>
        <w:t>130</w:t>
      </w:r>
      <w:r w:rsidRPr="00D36450">
        <w:rPr>
          <w:rFonts w:ascii="Courier New" w:hAnsi="Courier New" w:cs="Courier New"/>
          <w:sz w:val="20"/>
        </w:rPr>
        <w:t>,</w:t>
      </w:r>
      <w:r w:rsidRPr="00D36450">
        <w:rPr>
          <w:rFonts w:ascii="Courier New" w:hAnsi="Courier New" w:cs="Courier New"/>
          <w:b/>
          <w:bCs/>
          <w:color w:val="0000DD"/>
          <w:sz w:val="20"/>
        </w:rPr>
        <w:t>145</w:t>
      </w:r>
      <w:r w:rsidRPr="00D36450">
        <w:rPr>
          <w:rFonts w:ascii="Courier New" w:hAnsi="Courier New" w:cs="Courier New"/>
          <w:sz w:val="20"/>
        </w:rPr>
        <w:t>,</w:t>
      </w:r>
      <w:r w:rsidRPr="00D36450">
        <w:rPr>
          <w:rFonts w:ascii="Courier New" w:hAnsi="Courier New" w:cs="Courier New"/>
          <w:b/>
          <w:bCs/>
          <w:color w:val="0000DD"/>
          <w:sz w:val="20"/>
        </w:rPr>
        <w:t>150</w:t>
      </w:r>
      <w:r w:rsidRPr="00D36450">
        <w:rPr>
          <w:rFonts w:ascii="Courier New" w:hAnsi="Courier New" w:cs="Courier New"/>
          <w:sz w:val="20"/>
        </w:rPr>
        <w:t>,</w:t>
      </w:r>
      <w:r w:rsidRPr="00D36450">
        <w:rPr>
          <w:rFonts w:ascii="Courier New" w:hAnsi="Courier New" w:cs="Courier New"/>
          <w:b/>
          <w:bCs/>
          <w:color w:val="0000DD"/>
          <w:sz w:val="20"/>
        </w:rPr>
        <w:t>160</w:t>
      </w:r>
      <w:r w:rsidRPr="00D36450">
        <w:rPr>
          <w:rFonts w:ascii="Courier New" w:hAnsi="Courier New" w:cs="Courier New"/>
          <w:sz w:val="20"/>
        </w:rPr>
        <w:t>,</w:t>
      </w:r>
      <w:r w:rsidRPr="00D36450">
        <w:rPr>
          <w:rFonts w:ascii="Courier New" w:hAnsi="Courier New" w:cs="Courier New"/>
          <w:b/>
          <w:bCs/>
          <w:color w:val="0000DD"/>
          <w:sz w:val="20"/>
        </w:rPr>
        <w:t>175</w:t>
      </w:r>
      <w:r w:rsidRPr="00D36450">
        <w:rPr>
          <w:rFonts w:ascii="Courier New" w:hAnsi="Courier New" w:cs="Courier New"/>
          <w:sz w:val="20"/>
        </w:rPr>
        <w:t>,</w:t>
      </w:r>
      <w:r w:rsidRPr="00D36450">
        <w:rPr>
          <w:rFonts w:ascii="Courier New" w:hAnsi="Courier New" w:cs="Courier New"/>
          <w:b/>
          <w:bCs/>
          <w:color w:val="0000DD"/>
          <w:sz w:val="20"/>
        </w:rPr>
        <w:t>190</w:t>
      </w:r>
      <w:r w:rsidRPr="00D36450">
        <w:rPr>
          <w:rFonts w:ascii="Courier New" w:hAnsi="Courier New" w:cs="Courier New"/>
          <w:sz w:val="20"/>
        </w:rPr>
        <w:t>,</w:t>
      </w:r>
      <w:r w:rsidRPr="00D36450">
        <w:rPr>
          <w:rFonts w:ascii="Courier New" w:hAnsi="Courier New" w:cs="Courier New"/>
          <w:b/>
          <w:bCs/>
          <w:color w:val="0000DD"/>
          <w:sz w:val="20"/>
        </w:rPr>
        <w:t>200</w:t>
      </w:r>
      <w:r w:rsidRPr="00D36450">
        <w:rPr>
          <w:rFonts w:ascii="Courier New" w:hAnsi="Courier New" w:cs="Courier New"/>
          <w:sz w:val="20"/>
        </w:rPr>
        <w:t>,</w:t>
      </w:r>
      <w:r w:rsidRPr="00D36450">
        <w:rPr>
          <w:rFonts w:ascii="Courier New" w:hAnsi="Courier New" w:cs="Courier New"/>
          <w:b/>
          <w:bCs/>
          <w:color w:val="0000DD"/>
          <w:sz w:val="20"/>
        </w:rPr>
        <w:t>210</w:t>
      </w:r>
      <w:r w:rsidRPr="00D36450">
        <w:rPr>
          <w:rFonts w:ascii="Courier New" w:hAnsi="Courier New" w:cs="Courier New"/>
          <w:sz w:val="20"/>
        </w:rPr>
        <w:t>,\</w:t>
      </w:r>
    </w:p>
    <w:p w14:paraId="4241F5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00DD"/>
          <w:sz w:val="20"/>
        </w:rPr>
        <w:t>225</w:t>
      </w:r>
      <w:r w:rsidRPr="00D36450">
        <w:rPr>
          <w:rFonts w:ascii="Courier New" w:hAnsi="Courier New" w:cs="Courier New"/>
          <w:sz w:val="20"/>
        </w:rPr>
        <w:t>,</w:t>
      </w:r>
      <w:r w:rsidRPr="00D36450">
        <w:rPr>
          <w:rFonts w:ascii="Courier New" w:hAnsi="Courier New" w:cs="Courier New"/>
          <w:b/>
          <w:bCs/>
          <w:color w:val="0000DD"/>
          <w:sz w:val="20"/>
        </w:rPr>
        <w:t>230</w:t>
      </w:r>
      <w:r w:rsidRPr="00D36450">
        <w:rPr>
          <w:rFonts w:ascii="Courier New" w:hAnsi="Courier New" w:cs="Courier New"/>
          <w:sz w:val="20"/>
        </w:rPr>
        <w:t>,</w:t>
      </w:r>
      <w:r w:rsidRPr="00D36450">
        <w:rPr>
          <w:rFonts w:ascii="Courier New" w:hAnsi="Courier New" w:cs="Courier New"/>
          <w:b/>
          <w:bCs/>
          <w:color w:val="0000DD"/>
          <w:sz w:val="20"/>
        </w:rPr>
        <w:t>250</w:t>
      </w:r>
      <w:r w:rsidRPr="00D36450">
        <w:rPr>
          <w:rFonts w:ascii="Courier New" w:hAnsi="Courier New" w:cs="Courier New"/>
          <w:sz w:val="20"/>
        </w:rPr>
        <w:t>,</w:t>
      </w:r>
      <w:r w:rsidRPr="00D36450">
        <w:rPr>
          <w:rFonts w:ascii="Courier New" w:hAnsi="Courier New" w:cs="Courier New"/>
          <w:b/>
          <w:bCs/>
          <w:color w:val="0000DD"/>
          <w:sz w:val="20"/>
        </w:rPr>
        <w:t>275</w:t>
      </w:r>
      <w:r w:rsidRPr="00D36450">
        <w:rPr>
          <w:rFonts w:ascii="Courier New" w:hAnsi="Courier New" w:cs="Courier New"/>
          <w:sz w:val="20"/>
        </w:rPr>
        <w:t>,</w:t>
      </w:r>
      <w:r w:rsidRPr="00D36450">
        <w:rPr>
          <w:rFonts w:ascii="Courier New" w:hAnsi="Courier New" w:cs="Courier New"/>
          <w:b/>
          <w:bCs/>
          <w:color w:val="0000DD"/>
          <w:sz w:val="20"/>
        </w:rPr>
        <w:t>300</w:t>
      </w:r>
      <w:r w:rsidRPr="00D36450">
        <w:rPr>
          <w:rFonts w:ascii="Courier New" w:hAnsi="Courier New" w:cs="Courier New"/>
          <w:sz w:val="20"/>
        </w:rPr>
        <w:t xml:space="preserve">]  </w:t>
      </w:r>
      <w:r w:rsidRPr="00D36450">
        <w:rPr>
          <w:rFonts w:ascii="Courier New" w:hAnsi="Courier New" w:cs="Courier New"/>
          <w:color w:val="888888"/>
          <w:sz w:val="20"/>
        </w:rPr>
        <w:t># a list of n_estimators.</w:t>
      </w:r>
    </w:p>
    <w:p w14:paraId="77732A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a empty list  </w:t>
      </w:r>
    </w:p>
    <w:p w14:paraId="1829C1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single_val </w:t>
      </w:r>
      <w:r w:rsidRPr="00D36450">
        <w:rPr>
          <w:rFonts w:ascii="Courier New" w:hAnsi="Courier New" w:cs="Courier New"/>
          <w:b/>
          <w:bCs/>
          <w:color w:val="000000"/>
          <w:sz w:val="20"/>
        </w:rPr>
        <w:t>in</w:t>
      </w:r>
      <w:r w:rsidRPr="00D36450">
        <w:rPr>
          <w:rFonts w:ascii="Courier New" w:hAnsi="Courier New" w:cs="Courier New"/>
          <w:sz w:val="20"/>
        </w:rPr>
        <w:t xml:space="preserve"> n_estimators_list:  </w:t>
      </w:r>
      <w:r w:rsidRPr="00D36450">
        <w:rPr>
          <w:rFonts w:ascii="Courier New" w:hAnsi="Courier New" w:cs="Courier New"/>
          <w:color w:val="888888"/>
          <w:sz w:val="20"/>
        </w:rPr>
        <w:t># looping through each value in the list</w:t>
      </w:r>
    </w:p>
    <w:p w14:paraId="14E8B8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RandomForestClassifier(n_estimators</w:t>
      </w:r>
      <w:r w:rsidRPr="00D36450">
        <w:rPr>
          <w:rFonts w:ascii="Courier New" w:hAnsi="Courier New" w:cs="Courier New"/>
          <w:color w:val="333333"/>
          <w:sz w:val="20"/>
        </w:rPr>
        <w:t>=</w:t>
      </w:r>
      <w:r w:rsidRPr="00D36450">
        <w:rPr>
          <w:rFonts w:ascii="Courier New" w:hAnsi="Courier New" w:cs="Courier New"/>
          <w:sz w:val="20"/>
        </w:rPr>
        <w:t xml:space="preserve">single_val)   </w:t>
      </w:r>
      <w:r w:rsidRPr="00D36450">
        <w:rPr>
          <w:rFonts w:ascii="Courier New" w:hAnsi="Courier New" w:cs="Courier New"/>
          <w:color w:val="888888"/>
          <w:sz w:val="20"/>
        </w:rPr>
        <w:t># creating an instance of a class.</w:t>
      </w:r>
    </w:p>
    <w:p w14:paraId="3F0496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cross_val_score(model,X,y,cv</w:t>
      </w:r>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2E0FD8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w:t>
      </w:r>
      <w:r w:rsidRPr="00D36450">
        <w:rPr>
          <w:rFonts w:ascii="Courier New" w:hAnsi="Courier New" w:cs="Courier New"/>
          <w:color w:val="333333"/>
          <w:sz w:val="20"/>
        </w:rPr>
        <w:t>.</w:t>
      </w:r>
      <w:r w:rsidRPr="00D36450">
        <w:rPr>
          <w:rFonts w:ascii="Courier New" w:hAnsi="Courier New" w:cs="Courier New"/>
          <w:sz w:val="20"/>
        </w:rPr>
        <w:t>append(</w:t>
      </w:r>
      <w:r w:rsidRPr="00D36450">
        <w:rPr>
          <w:rFonts w:ascii="Courier New" w:hAnsi="Courier New" w:cs="Courier New"/>
          <w:color w:val="007020"/>
          <w:sz w:val="20"/>
        </w:rPr>
        <w:t>round</w:t>
      </w:r>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30E2C2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to the ave_scores list.</w:t>
      </w:r>
    </w:p>
    <w:p w14:paraId="0643ED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6F325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n_estimators_list, ave_scores, </w:t>
      </w:r>
      <w:r w:rsidRPr="00D36450">
        <w:rPr>
          <w:rFonts w:ascii="Courier New" w:hAnsi="Courier New" w:cs="Courier New"/>
          <w:sz w:val="20"/>
          <w:shd w:val="clear" w:color="auto" w:fill="FFF0F0"/>
        </w:rPr>
        <w:t>"n_estimators"</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68ED80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5A65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un_edited</w:t>
      </w:r>
    </w:p>
    <w:p w14:paraId="79026E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D6586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 estimation improvement</w:t>
      </w:r>
    </w:p>
    <w:p w14:paraId="6AF651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6ABCF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n_estimation(X,y)  </w:t>
      </w:r>
      <w:r w:rsidRPr="00D36450">
        <w:rPr>
          <w:rFonts w:ascii="Courier New" w:hAnsi="Courier New" w:cs="Courier New"/>
          <w:color w:val="888888"/>
          <w:sz w:val="20"/>
        </w:rPr>
        <w:t># PLots Cross Val score</w:t>
      </w:r>
    </w:p>
    <w:p w14:paraId="08407E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D3C3E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Over Sampled X and y values</w:t>
      </w:r>
    </w:p>
    <w:p w14:paraId="7B246B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F41FE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 estimation improvement</w:t>
      </w:r>
    </w:p>
    <w:p w14:paraId="61CFDC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E5AC7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n_estimation(X_over,y_over)   </w:t>
      </w:r>
      <w:r w:rsidRPr="00D36450">
        <w:rPr>
          <w:rFonts w:ascii="Courier New" w:hAnsi="Courier New" w:cs="Courier New"/>
          <w:color w:val="888888"/>
          <w:sz w:val="20"/>
        </w:rPr>
        <w:t># PLots Cross Val score</w:t>
      </w:r>
    </w:p>
    <w:p w14:paraId="7BA3CF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49A6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628E9C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40BD7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 estimation improvement</w:t>
      </w:r>
    </w:p>
    <w:p w14:paraId="25695E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4E9B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n_estimation(X2,y)  </w:t>
      </w:r>
      <w:r w:rsidRPr="00D36450">
        <w:rPr>
          <w:rFonts w:ascii="Courier New" w:hAnsi="Courier New" w:cs="Courier New"/>
          <w:color w:val="888888"/>
          <w:sz w:val="20"/>
        </w:rPr>
        <w:t xml:space="preserve"># PLots Cross Val score </w:t>
      </w:r>
    </w:p>
    <w:p w14:paraId="20AA65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3FAF9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max_depth_estimation</w:t>
      </w:r>
      <w:r w:rsidRPr="00D36450">
        <w:rPr>
          <w:rFonts w:ascii="Courier New" w:hAnsi="Courier New" w:cs="Courier New"/>
          <w:sz w:val="20"/>
        </w:rPr>
        <w:t>(X,y):</w:t>
      </w:r>
    </w:p>
    <w:p w14:paraId="0E3EC4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8FBB1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0ACDBF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max_depth_estimation( performs cross valadation on the Random Forest models max_depth parameter prints </w:t>
      </w:r>
    </w:p>
    <w:p w14:paraId="124993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best hyperparameters that give the best reults and plots the results</w:t>
      </w:r>
    </w:p>
    <w:p w14:paraId="2B9D7E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3FB78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takes the features.</w:t>
      </w:r>
    </w:p>
    <w:p w14:paraId="714F49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9B230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y takes the lables. </w:t>
      </w:r>
    </w:p>
    <w:p w14:paraId="1401EB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8BE50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833CA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depth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b/>
          <w:bCs/>
          <w:color w:val="0000DD"/>
          <w:sz w:val="20"/>
        </w:rPr>
        <w:t>25</w:t>
      </w:r>
      <w:r w:rsidRPr="00D36450">
        <w:rPr>
          <w:rFonts w:ascii="Courier New" w:hAnsi="Courier New" w:cs="Courier New"/>
          <w:sz w:val="20"/>
        </w:rPr>
        <w:t xml:space="preserve">, </w:t>
      </w:r>
      <w:r w:rsidRPr="00D36450">
        <w:rPr>
          <w:rFonts w:ascii="Courier New" w:hAnsi="Courier New" w:cs="Courier New"/>
          <w:b/>
          <w:bCs/>
          <w:color w:val="0000DD"/>
          <w:sz w:val="20"/>
        </w:rPr>
        <w:t>30</w:t>
      </w:r>
      <w:r w:rsidRPr="00D36450">
        <w:rPr>
          <w:rFonts w:ascii="Courier New" w:hAnsi="Courier New" w:cs="Courier New"/>
          <w:sz w:val="20"/>
        </w:rPr>
        <w:t>,</w:t>
      </w:r>
      <w:r w:rsidRPr="00D36450">
        <w:rPr>
          <w:rFonts w:ascii="Courier New" w:hAnsi="Courier New" w:cs="Courier New"/>
          <w:b/>
          <w:bCs/>
          <w:color w:val="0000DD"/>
          <w:sz w:val="20"/>
        </w:rPr>
        <w:t>40</w:t>
      </w:r>
      <w:r w:rsidRPr="00D36450">
        <w:rPr>
          <w:rFonts w:ascii="Courier New" w:hAnsi="Courier New" w:cs="Courier New"/>
          <w:sz w:val="20"/>
        </w:rPr>
        <w:t>,</w:t>
      </w:r>
      <w:r w:rsidRPr="00D36450">
        <w:rPr>
          <w:rFonts w:ascii="Courier New" w:hAnsi="Courier New" w:cs="Courier New"/>
          <w:b/>
          <w:bCs/>
          <w:color w:val="0000DD"/>
          <w:sz w:val="20"/>
        </w:rPr>
        <w:t>45</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b/>
          <w:bCs/>
          <w:color w:val="0000DD"/>
          <w:sz w:val="20"/>
        </w:rPr>
        <w:t>60</w:t>
      </w:r>
      <w:r w:rsidRPr="00D36450">
        <w:rPr>
          <w:rFonts w:ascii="Courier New" w:hAnsi="Courier New" w:cs="Courier New"/>
          <w:sz w:val="20"/>
        </w:rPr>
        <w:t>,</w:t>
      </w:r>
      <w:r w:rsidRPr="00D36450">
        <w:rPr>
          <w:rFonts w:ascii="Courier New" w:hAnsi="Courier New" w:cs="Courier New"/>
          <w:b/>
          <w:bCs/>
          <w:color w:val="0000DD"/>
          <w:sz w:val="20"/>
        </w:rPr>
        <w:t>70</w:t>
      </w:r>
      <w:r w:rsidRPr="00D36450">
        <w:rPr>
          <w:rFonts w:ascii="Courier New" w:hAnsi="Courier New" w:cs="Courier New"/>
          <w:sz w:val="20"/>
        </w:rPr>
        <w:t>,</w:t>
      </w:r>
      <w:r w:rsidRPr="00D36450">
        <w:rPr>
          <w:rFonts w:ascii="Courier New" w:hAnsi="Courier New" w:cs="Courier New"/>
          <w:b/>
          <w:bCs/>
          <w:color w:val="0000DD"/>
          <w:sz w:val="20"/>
        </w:rPr>
        <w:t>75</w:t>
      </w:r>
      <w:r w:rsidRPr="00D36450">
        <w:rPr>
          <w:rFonts w:ascii="Courier New" w:hAnsi="Courier New" w:cs="Courier New"/>
          <w:sz w:val="20"/>
        </w:rPr>
        <w:t xml:space="preserve">, </w:t>
      </w:r>
      <w:r w:rsidRPr="00D36450">
        <w:rPr>
          <w:rFonts w:ascii="Courier New" w:hAnsi="Courier New" w:cs="Courier New"/>
          <w:b/>
          <w:bCs/>
          <w:color w:val="0000DD"/>
          <w:sz w:val="20"/>
        </w:rPr>
        <w:t>80</w:t>
      </w:r>
      <w:r w:rsidRPr="00D36450">
        <w:rPr>
          <w:rFonts w:ascii="Courier New" w:hAnsi="Courier New" w:cs="Courier New"/>
          <w:sz w:val="20"/>
        </w:rPr>
        <w:t xml:space="preserve">, </w:t>
      </w:r>
      <w:r w:rsidRPr="00D36450">
        <w:rPr>
          <w:rFonts w:ascii="Courier New" w:hAnsi="Courier New" w:cs="Courier New"/>
          <w:b/>
          <w:bCs/>
          <w:color w:val="0000DD"/>
          <w:sz w:val="20"/>
        </w:rPr>
        <w:t>85</w:t>
      </w:r>
      <w:r w:rsidRPr="00D36450">
        <w:rPr>
          <w:rFonts w:ascii="Courier New" w:hAnsi="Courier New" w:cs="Courier New"/>
          <w:sz w:val="20"/>
        </w:rPr>
        <w:t>,</w:t>
      </w:r>
      <w:r w:rsidRPr="00D36450">
        <w:rPr>
          <w:rFonts w:ascii="Courier New" w:hAnsi="Courier New" w:cs="Courier New"/>
          <w:b/>
          <w:bCs/>
          <w:color w:val="0000DD"/>
          <w:sz w:val="20"/>
        </w:rPr>
        <w:t>90</w:t>
      </w:r>
      <w:r w:rsidRPr="00D36450">
        <w:rPr>
          <w:rFonts w:ascii="Courier New" w:hAnsi="Courier New" w:cs="Courier New"/>
          <w:sz w:val="20"/>
        </w:rPr>
        <w:t>,</w:t>
      </w:r>
      <w:r w:rsidRPr="00D36450">
        <w:rPr>
          <w:rFonts w:ascii="Courier New" w:hAnsi="Courier New" w:cs="Courier New"/>
          <w:b/>
          <w:bCs/>
          <w:color w:val="0000DD"/>
          <w:sz w:val="20"/>
        </w:rPr>
        <w:t>95</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a list of max_depth values.</w:t>
      </w:r>
    </w:p>
    <w:p w14:paraId="65E882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23DA7B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single_val </w:t>
      </w:r>
      <w:r w:rsidRPr="00D36450">
        <w:rPr>
          <w:rFonts w:ascii="Courier New" w:hAnsi="Courier New" w:cs="Courier New"/>
          <w:b/>
          <w:bCs/>
          <w:color w:val="000000"/>
          <w:sz w:val="20"/>
        </w:rPr>
        <w:t>in</w:t>
      </w:r>
      <w:r w:rsidRPr="00D36450">
        <w:rPr>
          <w:rFonts w:ascii="Courier New" w:hAnsi="Courier New" w:cs="Courier New"/>
          <w:sz w:val="20"/>
        </w:rPr>
        <w:t xml:space="preserve"> max_depth_list:  </w:t>
      </w:r>
      <w:r w:rsidRPr="00D36450">
        <w:rPr>
          <w:rFonts w:ascii="Courier New" w:hAnsi="Courier New" w:cs="Courier New"/>
          <w:color w:val="888888"/>
          <w:sz w:val="20"/>
        </w:rPr>
        <w:t># looping through each value in the list</w:t>
      </w:r>
    </w:p>
    <w:p w14:paraId="0FBC7B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RandomForestClassifier(max_depth</w:t>
      </w:r>
      <w:r w:rsidRPr="00D36450">
        <w:rPr>
          <w:rFonts w:ascii="Courier New" w:hAnsi="Courier New" w:cs="Courier New"/>
          <w:color w:val="333333"/>
          <w:sz w:val="20"/>
        </w:rPr>
        <w:t>=</w:t>
      </w:r>
      <w:r w:rsidRPr="00D36450">
        <w:rPr>
          <w:rFonts w:ascii="Courier New" w:hAnsi="Courier New" w:cs="Courier New"/>
          <w:sz w:val="20"/>
        </w:rPr>
        <w:t xml:space="preserve">single_val)   </w:t>
      </w:r>
      <w:r w:rsidRPr="00D36450">
        <w:rPr>
          <w:rFonts w:ascii="Courier New" w:hAnsi="Courier New" w:cs="Courier New"/>
          <w:color w:val="888888"/>
          <w:sz w:val="20"/>
        </w:rPr>
        <w:t># creating an instance of a class.</w:t>
      </w:r>
    </w:p>
    <w:p w14:paraId="4CDAC4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cross_val_score(model,X,y,cv</w:t>
      </w:r>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7FC37E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w:t>
      </w:r>
      <w:r w:rsidRPr="00D36450">
        <w:rPr>
          <w:rFonts w:ascii="Courier New" w:hAnsi="Courier New" w:cs="Courier New"/>
          <w:color w:val="333333"/>
          <w:sz w:val="20"/>
        </w:rPr>
        <w:t>.</w:t>
      </w:r>
      <w:r w:rsidRPr="00D36450">
        <w:rPr>
          <w:rFonts w:ascii="Courier New" w:hAnsi="Courier New" w:cs="Courier New"/>
          <w:sz w:val="20"/>
        </w:rPr>
        <w:t>append(</w:t>
      </w:r>
      <w:r w:rsidRPr="00D36450">
        <w:rPr>
          <w:rFonts w:ascii="Courier New" w:hAnsi="Courier New" w:cs="Courier New"/>
          <w:color w:val="007020"/>
          <w:sz w:val="20"/>
        </w:rPr>
        <w:t>round</w:t>
      </w:r>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09E203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to the ave_scores list.</w:t>
      </w:r>
    </w:p>
    <w:p w14:paraId="3EA4CD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363FA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max_depth_list, ave_scores, </w:t>
      </w:r>
      <w:r w:rsidRPr="00D36450">
        <w:rPr>
          <w:rFonts w:ascii="Courier New" w:hAnsi="Courier New" w:cs="Courier New"/>
          <w:sz w:val="20"/>
          <w:shd w:val="clear" w:color="auto" w:fill="FFF0F0"/>
        </w:rPr>
        <w:t>"max_depth"</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3D978F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658C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un_edited</w:t>
      </w:r>
    </w:p>
    <w:p w14:paraId="24BAD7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EFA1C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ax depth improvement</w:t>
      </w:r>
    </w:p>
    <w:p w14:paraId="4C1D80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DF70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max_depth_estimation(X,y)</w:t>
      </w:r>
    </w:p>
    <w:p w14:paraId="70E9DD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Lots Cross Val score </w:t>
      </w:r>
    </w:p>
    <w:p w14:paraId="56E9C6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7322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190EF8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65AE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ax depth improvement</w:t>
      </w:r>
    </w:p>
    <w:p w14:paraId="4DD225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1F37D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ax_depth_estimation(X_over,y_over) </w:t>
      </w:r>
      <w:r w:rsidRPr="00D36450">
        <w:rPr>
          <w:rFonts w:ascii="Courier New" w:hAnsi="Courier New" w:cs="Courier New"/>
          <w:color w:val="888888"/>
          <w:sz w:val="20"/>
        </w:rPr>
        <w:t># PLots Cross Val score</w:t>
      </w:r>
    </w:p>
    <w:p w14:paraId="45273C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D4C42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418EB4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AA9D3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ax depth improvement</w:t>
      </w:r>
    </w:p>
    <w:p w14:paraId="002040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577B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ax_depth_estimation(X2,y)  </w:t>
      </w:r>
      <w:r w:rsidRPr="00D36450">
        <w:rPr>
          <w:rFonts w:ascii="Courier New" w:hAnsi="Courier New" w:cs="Courier New"/>
          <w:color w:val="888888"/>
          <w:sz w:val="20"/>
        </w:rPr>
        <w:t># PLots Cross Val score</w:t>
      </w:r>
    </w:p>
    <w:p w14:paraId="671BEB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2A14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_estimators = [10, 75, 150, 225]</w:t>
      </w:r>
    </w:p>
    <w:p w14:paraId="2A5EED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ax_depth = [10, 50 ,100, 75 , 90]</w:t>
      </w:r>
    </w:p>
    <w:p w14:paraId="16DB2D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in_samples_leaf = [1,9, 10]</w:t>
      </w:r>
    </w:p>
    <w:p w14:paraId="717D2B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in_samples_split = [2,16, 20]</w:t>
      </w:r>
    </w:p>
    <w:p w14:paraId="69E938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3221D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un_edited</w:t>
      </w:r>
    </w:p>
    <w:p w14:paraId="3ED343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9D4F4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09B8EF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6B85C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RandomForestClassifier(),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9C862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77A28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8299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213BEA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A415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n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10</w:t>
      </w:r>
      <w:r w:rsidRPr="00D36450">
        <w:rPr>
          <w:rFonts w:ascii="Courier New" w:hAnsi="Courier New" w:cs="Courier New"/>
          <w:sz w:val="20"/>
        </w:rPr>
        <w:t xml:space="preserve">, </w:t>
      </w:r>
      <w:r w:rsidRPr="00D36450">
        <w:rPr>
          <w:rFonts w:ascii="Courier New" w:hAnsi="Courier New" w:cs="Courier New"/>
          <w:b/>
          <w:bCs/>
          <w:color w:val="0000DD"/>
          <w:sz w:val="20"/>
        </w:rPr>
        <w:t>190</w:t>
      </w:r>
      <w:r w:rsidRPr="00D36450">
        <w:rPr>
          <w:rFonts w:ascii="Courier New" w:hAnsi="Courier New" w:cs="Courier New"/>
          <w:sz w:val="20"/>
        </w:rPr>
        <w:t xml:space="preserve">, </w:t>
      </w:r>
      <w:r w:rsidRPr="00D36450">
        <w:rPr>
          <w:rFonts w:ascii="Courier New" w:hAnsi="Courier New" w:cs="Courier New"/>
          <w:b/>
          <w:bCs/>
          <w:color w:val="0000DD"/>
          <w:sz w:val="20"/>
        </w:rPr>
        <w:t>300</w:t>
      </w:r>
      <w:r w:rsidRPr="00D36450">
        <w:rPr>
          <w:rFonts w:ascii="Courier New" w:hAnsi="Courier New" w:cs="Courier New"/>
          <w:sz w:val="20"/>
        </w:rPr>
        <w:t xml:space="preserve">]  </w:t>
      </w:r>
      <w:r w:rsidRPr="00D36450">
        <w:rPr>
          <w:rFonts w:ascii="Courier New" w:hAnsi="Courier New" w:cs="Courier New"/>
          <w:color w:val="888888"/>
          <w:sz w:val="20"/>
        </w:rPr>
        <w:t># a list of n_estimators</w:t>
      </w:r>
    </w:p>
    <w:p w14:paraId="3BCD23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n_list:  </w:t>
      </w:r>
      <w:r w:rsidRPr="00D36450">
        <w:rPr>
          <w:rFonts w:ascii="Courier New" w:hAnsi="Courier New" w:cs="Courier New"/>
          <w:color w:val="888888"/>
          <w:sz w:val="20"/>
        </w:rPr>
        <w:t># looping through a list</w:t>
      </w:r>
    </w:p>
    <w:p w14:paraId="47CA9E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Result when n_estimators = "</w:t>
      </w:r>
      <w:r w:rsidRPr="00D36450">
        <w:rPr>
          <w:rFonts w:ascii="Courier New" w:hAnsi="Courier New" w:cs="Courier New"/>
          <w:sz w:val="20"/>
        </w:rPr>
        <w:t xml:space="preserve">, i)  </w:t>
      </w:r>
      <w:r w:rsidRPr="00D36450">
        <w:rPr>
          <w:rFonts w:ascii="Courier New" w:hAnsi="Courier New" w:cs="Courier New"/>
          <w:color w:val="888888"/>
          <w:sz w:val="20"/>
        </w:rPr>
        <w:t># printing output</w:t>
      </w:r>
    </w:p>
    <w:p w14:paraId="432147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rossvalscore(RandomForestClassifier(n_estimators </w:t>
      </w:r>
      <w:r w:rsidRPr="00D36450">
        <w:rPr>
          <w:rFonts w:ascii="Courier New" w:hAnsi="Courier New" w:cs="Courier New"/>
          <w:color w:val="333333"/>
          <w:sz w:val="20"/>
        </w:rPr>
        <w:t>=</w:t>
      </w:r>
      <w:r w:rsidRPr="00D36450">
        <w:rPr>
          <w:rFonts w:ascii="Courier New" w:hAnsi="Courier New" w:cs="Courier New"/>
          <w:sz w:val="20"/>
        </w:rPr>
        <w:t xml:space="preserve"> i,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b/>
          <w:bCs/>
          <w:color w:val="0000DD"/>
          <w:sz w:val="20"/>
        </w:rPr>
        <w:t>19</w:t>
      </w:r>
      <w:r w:rsidRPr="00D36450">
        <w:rPr>
          <w:rFonts w:ascii="Courier New" w:hAnsi="Courier New" w:cs="Courier New"/>
          <w:sz w:val="20"/>
        </w:rPr>
        <w:t>\</w:t>
      </w:r>
    </w:p>
    <w:p w14:paraId="6EC8BD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262AF8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ting a new line.</w:t>
      </w:r>
    </w:p>
    <w:p w14:paraId="598850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72D0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18B180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A8A3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1C8BC4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9065A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RandomForestClassifier(),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43D264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95493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CA779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7FF224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75EE0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n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90</w:t>
      </w:r>
      <w:r w:rsidRPr="00D36450">
        <w:rPr>
          <w:rFonts w:ascii="Courier New" w:hAnsi="Courier New" w:cs="Courier New"/>
          <w:sz w:val="20"/>
        </w:rPr>
        <w:t xml:space="preserve">, </w:t>
      </w:r>
      <w:r w:rsidRPr="00D36450">
        <w:rPr>
          <w:rFonts w:ascii="Courier New" w:hAnsi="Courier New" w:cs="Courier New"/>
          <w:b/>
          <w:bCs/>
          <w:color w:val="0000DD"/>
          <w:sz w:val="20"/>
        </w:rPr>
        <w:t>95</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a list of n_estimators</w:t>
      </w:r>
    </w:p>
    <w:p w14:paraId="5DC9AD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d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b/>
          <w:bCs/>
          <w:color w:val="0000DD"/>
          <w:sz w:val="20"/>
        </w:rPr>
        <w:t>75</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max_depth </w:t>
      </w:r>
    </w:p>
    <w:p w14:paraId="1CFED6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 </w:t>
      </w:r>
      <w:r w:rsidRPr="00D36450">
        <w:rPr>
          <w:rFonts w:ascii="Courier New" w:hAnsi="Courier New" w:cs="Courier New"/>
          <w:b/>
          <w:bCs/>
          <w:color w:val="000000"/>
          <w:sz w:val="20"/>
        </w:rPr>
        <w:t>in</w:t>
      </w:r>
      <w:r w:rsidRPr="00D36450">
        <w:rPr>
          <w:rFonts w:ascii="Courier New" w:hAnsi="Courier New" w:cs="Courier New"/>
          <w:sz w:val="20"/>
        </w:rPr>
        <w:t xml:space="preserve"> n_list:   </w:t>
      </w:r>
      <w:r w:rsidRPr="00D36450">
        <w:rPr>
          <w:rFonts w:ascii="Courier New" w:hAnsi="Courier New" w:cs="Courier New"/>
          <w:color w:val="888888"/>
          <w:sz w:val="20"/>
        </w:rPr>
        <w:t># looping through a list</w:t>
      </w:r>
    </w:p>
    <w:p w14:paraId="778095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md </w:t>
      </w:r>
      <w:r w:rsidRPr="00D36450">
        <w:rPr>
          <w:rFonts w:ascii="Courier New" w:hAnsi="Courier New" w:cs="Courier New"/>
          <w:b/>
          <w:bCs/>
          <w:color w:val="000000"/>
          <w:sz w:val="20"/>
        </w:rPr>
        <w:t>in</w:t>
      </w:r>
      <w:r w:rsidRPr="00D36450">
        <w:rPr>
          <w:rFonts w:ascii="Courier New" w:hAnsi="Courier New" w:cs="Courier New"/>
          <w:sz w:val="20"/>
        </w:rPr>
        <w:t xml:space="preserve"> md_list:   </w:t>
      </w:r>
      <w:r w:rsidRPr="00D36450">
        <w:rPr>
          <w:rFonts w:ascii="Courier New" w:hAnsi="Courier New" w:cs="Courier New"/>
          <w:color w:val="888888"/>
          <w:sz w:val="20"/>
        </w:rPr>
        <w:t># looping through a list</w:t>
      </w:r>
    </w:p>
    <w:p w14:paraId="1B00D4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Result when n_estimators = "</w:t>
      </w:r>
      <w:r w:rsidRPr="00D36450">
        <w:rPr>
          <w:rFonts w:ascii="Courier New" w:hAnsi="Courier New" w:cs="Courier New"/>
          <w:sz w:val="20"/>
        </w:rPr>
        <w:t xml:space="preserve">, n)  </w:t>
      </w:r>
      <w:r w:rsidRPr="00D36450">
        <w:rPr>
          <w:rFonts w:ascii="Courier New" w:hAnsi="Courier New" w:cs="Courier New"/>
          <w:color w:val="888888"/>
          <w:sz w:val="20"/>
        </w:rPr>
        <w:t># printing output</w:t>
      </w:r>
    </w:p>
    <w:p w14:paraId="09DDC2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Result when max depth = "</w:t>
      </w:r>
      <w:r w:rsidRPr="00D36450">
        <w:rPr>
          <w:rFonts w:ascii="Courier New" w:hAnsi="Courier New" w:cs="Courier New"/>
          <w:sz w:val="20"/>
        </w:rPr>
        <w:t xml:space="preserve">, md)  </w:t>
      </w:r>
      <w:r w:rsidRPr="00D36450">
        <w:rPr>
          <w:rFonts w:ascii="Courier New" w:hAnsi="Courier New" w:cs="Courier New"/>
          <w:color w:val="888888"/>
          <w:sz w:val="20"/>
        </w:rPr>
        <w:t># printing output</w:t>
      </w:r>
    </w:p>
    <w:p w14:paraId="1B8BCA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rossvalscore(RandomForestClassifier(n_estimators </w:t>
      </w:r>
      <w:r w:rsidRPr="00D36450">
        <w:rPr>
          <w:rFonts w:ascii="Courier New" w:hAnsi="Courier New" w:cs="Courier New"/>
          <w:color w:val="333333"/>
          <w:sz w:val="20"/>
        </w:rPr>
        <w:t>=</w:t>
      </w:r>
      <w:r w:rsidRPr="00D36450">
        <w:rPr>
          <w:rFonts w:ascii="Courier New" w:hAnsi="Courier New" w:cs="Courier New"/>
          <w:sz w:val="20"/>
        </w:rPr>
        <w:t xml:space="preserve"> n, max_depth </w:t>
      </w:r>
      <w:r w:rsidRPr="00D36450">
        <w:rPr>
          <w:rFonts w:ascii="Courier New" w:hAnsi="Courier New" w:cs="Courier New"/>
          <w:color w:val="333333"/>
          <w:sz w:val="20"/>
        </w:rPr>
        <w:t>=</w:t>
      </w:r>
      <w:r w:rsidRPr="00D36450">
        <w:rPr>
          <w:rFonts w:ascii="Courier New" w:hAnsi="Courier New" w:cs="Courier New"/>
          <w:sz w:val="20"/>
        </w:rPr>
        <w:t xml:space="preserve"> md, 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b/>
          <w:bCs/>
          <w:color w:val="0000DD"/>
          <w:sz w:val="20"/>
        </w:rPr>
        <w:t>2</w:t>
      </w:r>
      <w:r w:rsidRPr="00D36450">
        <w:rPr>
          <w:rFonts w:ascii="Courier New" w:hAnsi="Courier New" w:cs="Courier New"/>
          <w:sz w:val="20"/>
        </w:rPr>
        <w:t>\</w:t>
      </w:r>
    </w:p>
    <w:p w14:paraId="5CF69A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B87B9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new line</w:t>
      </w:r>
    </w:p>
    <w:p w14:paraId="20D9C0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CAF9E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586EC7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DEAD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75C068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799E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RandomForestClassifier(), X2, y,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61CA59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2ADC26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AB69B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2A8533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30B84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n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10</w:t>
      </w:r>
      <w:r w:rsidRPr="00D36450">
        <w:rPr>
          <w:rFonts w:ascii="Courier New" w:hAnsi="Courier New" w:cs="Courier New"/>
          <w:sz w:val="20"/>
        </w:rPr>
        <w:t xml:space="preserve">, </w:t>
      </w:r>
      <w:r w:rsidRPr="00D36450">
        <w:rPr>
          <w:rFonts w:ascii="Courier New" w:hAnsi="Courier New" w:cs="Courier New"/>
          <w:b/>
          <w:bCs/>
          <w:color w:val="0000DD"/>
          <w:sz w:val="20"/>
        </w:rPr>
        <w:t>230</w:t>
      </w:r>
      <w:r w:rsidRPr="00D36450">
        <w:rPr>
          <w:rFonts w:ascii="Courier New" w:hAnsi="Courier New" w:cs="Courier New"/>
          <w:sz w:val="20"/>
        </w:rPr>
        <w:t xml:space="preserve">, </w:t>
      </w:r>
      <w:r w:rsidRPr="00D36450">
        <w:rPr>
          <w:rFonts w:ascii="Courier New" w:hAnsi="Courier New" w:cs="Courier New"/>
          <w:b/>
          <w:bCs/>
          <w:color w:val="0000DD"/>
          <w:sz w:val="20"/>
        </w:rPr>
        <w:t>250</w:t>
      </w:r>
      <w:r w:rsidRPr="00D36450">
        <w:rPr>
          <w:rFonts w:ascii="Courier New" w:hAnsi="Courier New" w:cs="Courier New"/>
          <w:sz w:val="20"/>
        </w:rPr>
        <w:t xml:space="preserve">]  </w:t>
      </w:r>
      <w:r w:rsidRPr="00D36450">
        <w:rPr>
          <w:rFonts w:ascii="Courier New" w:hAnsi="Courier New" w:cs="Courier New"/>
          <w:color w:val="888888"/>
          <w:sz w:val="20"/>
        </w:rPr>
        <w:t># a list of n_estimators</w:t>
      </w:r>
    </w:p>
    <w:p w14:paraId="7BE603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ss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a list of n_estimators</w:t>
      </w:r>
    </w:p>
    <w:p w14:paraId="422414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n_list:  </w:t>
      </w:r>
      <w:r w:rsidRPr="00D36450">
        <w:rPr>
          <w:rFonts w:ascii="Courier New" w:hAnsi="Courier New" w:cs="Courier New"/>
          <w:color w:val="888888"/>
          <w:sz w:val="20"/>
        </w:rPr>
        <w:t># looping through a list</w:t>
      </w:r>
    </w:p>
    <w:p w14:paraId="7D38A3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mss_list:  </w:t>
      </w:r>
      <w:r w:rsidRPr="00D36450">
        <w:rPr>
          <w:rFonts w:ascii="Courier New" w:hAnsi="Courier New" w:cs="Courier New"/>
          <w:color w:val="888888"/>
          <w:sz w:val="20"/>
        </w:rPr>
        <w:t># looping through a list</w:t>
      </w:r>
    </w:p>
    <w:p w14:paraId="00DEBF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Result when n_estimators = "</w:t>
      </w:r>
      <w:r w:rsidRPr="00D36450">
        <w:rPr>
          <w:rFonts w:ascii="Courier New" w:hAnsi="Courier New" w:cs="Courier New"/>
          <w:sz w:val="20"/>
        </w:rPr>
        <w:t xml:space="preserve">, i)   </w:t>
      </w:r>
      <w:r w:rsidRPr="00D36450">
        <w:rPr>
          <w:rFonts w:ascii="Courier New" w:hAnsi="Courier New" w:cs="Courier New"/>
          <w:color w:val="888888"/>
          <w:sz w:val="20"/>
        </w:rPr>
        <w:t># printing output</w:t>
      </w:r>
    </w:p>
    <w:p w14:paraId="7C7315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Result when min_sample_split = "</w:t>
      </w:r>
      <w:r w:rsidRPr="00D36450">
        <w:rPr>
          <w:rFonts w:ascii="Courier New" w:hAnsi="Courier New" w:cs="Courier New"/>
          <w:sz w:val="20"/>
        </w:rPr>
        <w:t xml:space="preserve">, j)   </w:t>
      </w:r>
      <w:r w:rsidRPr="00D36450">
        <w:rPr>
          <w:rFonts w:ascii="Courier New" w:hAnsi="Courier New" w:cs="Courier New"/>
          <w:color w:val="888888"/>
          <w:sz w:val="20"/>
        </w:rPr>
        <w:t># printing output</w:t>
      </w:r>
    </w:p>
    <w:p w14:paraId="661024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rossvalscore(RandomForestClassifier(n_estimators </w:t>
      </w:r>
      <w:r w:rsidRPr="00D36450">
        <w:rPr>
          <w:rFonts w:ascii="Courier New" w:hAnsi="Courier New" w:cs="Courier New"/>
          <w:color w:val="333333"/>
          <w:sz w:val="20"/>
        </w:rPr>
        <w:t>=</w:t>
      </w:r>
      <w:r w:rsidRPr="00D36450">
        <w:rPr>
          <w:rFonts w:ascii="Courier New" w:hAnsi="Courier New" w:cs="Courier New"/>
          <w:sz w:val="20"/>
        </w:rPr>
        <w:t xml:space="preserve">i,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5</w:t>
      </w:r>
      <w:r w:rsidRPr="00D36450">
        <w:rPr>
          <w:rFonts w:ascii="Courier New" w:hAnsi="Courier New" w:cs="Courier New"/>
          <w:sz w:val="20"/>
        </w:rPr>
        <w:t xml:space="preserve">, 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w:t>
      </w:r>
      <w:r w:rsidRPr="00D36450">
        <w:rPr>
          <w:rFonts w:ascii="Courier New" w:hAnsi="Courier New" w:cs="Courier New"/>
          <w:sz w:val="20"/>
        </w:rPr>
        <w:t>, \</w:t>
      </w:r>
    </w:p>
    <w:p w14:paraId="144DEA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j ), X2, y,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0C16F3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677A90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new line</w:t>
      </w:r>
    </w:p>
    <w:p w14:paraId="640887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649ED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ull random search on random forest</w:t>
      </w:r>
    </w:p>
    <w:p w14:paraId="4D36ED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54A6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randomsearchrandomforest</w:t>
      </w:r>
      <w:r w:rsidRPr="00D36450">
        <w:rPr>
          <w:rFonts w:ascii="Courier New" w:hAnsi="Courier New" w:cs="Courier New"/>
          <w:sz w:val="20"/>
        </w:rPr>
        <w:t>(X,y,n_estimators_list,max_depth_list,min_samples_leaf_list,min_samples_split_list):</w:t>
      </w:r>
    </w:p>
    <w:p w14:paraId="7D95A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032A2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618299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randomsearchrandomforest performs random search on a model. It prints the best results and </w:t>
      </w:r>
    </w:p>
    <w:p w14:paraId="6A549C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hyperparametrs used to obtain those results and then it plots those results.</w:t>
      </w:r>
    </w:p>
    <w:p w14:paraId="4B02F5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B9862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FFBB1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is the feature.</w:t>
      </w:r>
    </w:p>
    <w:p w14:paraId="65E630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AE3A4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und parameter y is the labels</w:t>
      </w:r>
    </w:p>
    <w:p w14:paraId="1A1CE0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0D3FC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n_estimators_list is the n_estimators.</w:t>
      </w:r>
    </w:p>
    <w:p w14:paraId="3F7846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445B6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max_depth_list is the max_depth.</w:t>
      </w:r>
    </w:p>
    <w:p w14:paraId="016ECD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2C451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min_samples_leaf_list is the min_samples_leaf.</w:t>
      </w:r>
    </w:p>
    <w:p w14:paraId="10872C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CCA47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ixth parameter min_samples_split_list is the min_samples_split.</w:t>
      </w:r>
    </w:p>
    <w:p w14:paraId="6725B6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D284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328D8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102CD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3A57C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EAC55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4449D4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features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w:t>
      </w:r>
      <w:r w:rsidRPr="00D36450">
        <w:rPr>
          <w:rFonts w:ascii="Courier New" w:hAnsi="Courier New" w:cs="Courier New"/>
          <w:sz w:val="20"/>
          <w:shd w:val="clear" w:color="auto" w:fill="FFF0F0"/>
        </w:rPr>
        <w:t>'log2'</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5F64A8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riterion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gini'</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3399C5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criterion_list)):</w:t>
      </w:r>
    </w:p>
    <w:p w14:paraId="2D2F21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max_features_list)):</w:t>
      </w:r>
    </w:p>
    <w:p w14:paraId="04363A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2F7898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4081AA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ara_rand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dict</w:t>
      </w:r>
      <w:r w:rsidRPr="00D36450">
        <w:rPr>
          <w:rFonts w:ascii="Courier New" w:hAnsi="Courier New" w:cs="Courier New"/>
          <w:sz w:val="20"/>
        </w:rPr>
        <w:t xml:space="preserve">(n_estimators </w:t>
      </w:r>
      <w:r w:rsidRPr="00D36450">
        <w:rPr>
          <w:rFonts w:ascii="Courier New" w:hAnsi="Courier New" w:cs="Courier New"/>
          <w:color w:val="333333"/>
          <w:sz w:val="20"/>
        </w:rPr>
        <w:t>=</w:t>
      </w:r>
      <w:r w:rsidRPr="00D36450">
        <w:rPr>
          <w:rFonts w:ascii="Courier New" w:hAnsi="Courier New" w:cs="Courier New"/>
          <w:sz w:val="20"/>
        </w:rPr>
        <w:t xml:space="preserve"> n_estimators_list, max_depth </w:t>
      </w:r>
      <w:r w:rsidRPr="00D36450">
        <w:rPr>
          <w:rFonts w:ascii="Courier New" w:hAnsi="Courier New" w:cs="Courier New"/>
          <w:color w:val="333333"/>
          <w:sz w:val="20"/>
        </w:rPr>
        <w:t>=</w:t>
      </w:r>
      <w:r w:rsidRPr="00D36450">
        <w:rPr>
          <w:rFonts w:ascii="Courier New" w:hAnsi="Courier New" w:cs="Courier New"/>
          <w:sz w:val="20"/>
        </w:rPr>
        <w:t xml:space="preserve"> max_depth_list, min_samples_leaf </w:t>
      </w:r>
      <w:r w:rsidRPr="00D36450">
        <w:rPr>
          <w:rFonts w:ascii="Courier New" w:hAnsi="Courier New" w:cs="Courier New"/>
          <w:color w:val="333333"/>
          <w:sz w:val="20"/>
        </w:rPr>
        <w:t>=</w:t>
      </w:r>
      <w:r w:rsidRPr="00D36450">
        <w:rPr>
          <w:rFonts w:ascii="Courier New" w:hAnsi="Courier New" w:cs="Courier New"/>
          <w:sz w:val="20"/>
        </w:rPr>
        <w:t xml:space="preserve"> \</w:t>
      </w:r>
    </w:p>
    <w:p w14:paraId="497F4F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samples_leaf_list,min_samples_split </w:t>
      </w:r>
      <w:r w:rsidRPr="00D36450">
        <w:rPr>
          <w:rFonts w:ascii="Courier New" w:hAnsi="Courier New" w:cs="Courier New"/>
          <w:color w:val="333333"/>
          <w:sz w:val="20"/>
        </w:rPr>
        <w:t>=</w:t>
      </w:r>
      <w:r w:rsidRPr="00D36450">
        <w:rPr>
          <w:rFonts w:ascii="Courier New" w:hAnsi="Courier New" w:cs="Courier New"/>
          <w:sz w:val="20"/>
        </w:rPr>
        <w:t xml:space="preserve"> min_samples_split_list,\</w:t>
      </w:r>
    </w:p>
    <w:p w14:paraId="342B07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max_features_list[j]],  criterion </w:t>
      </w:r>
      <w:r w:rsidRPr="00D36450">
        <w:rPr>
          <w:rFonts w:ascii="Courier New" w:hAnsi="Courier New" w:cs="Courier New"/>
          <w:color w:val="333333"/>
          <w:sz w:val="20"/>
        </w:rPr>
        <w:t>=</w:t>
      </w:r>
      <w:r w:rsidRPr="00D36450">
        <w:rPr>
          <w:rFonts w:ascii="Courier New" w:hAnsi="Courier New" w:cs="Courier New"/>
          <w:sz w:val="20"/>
        </w:rPr>
        <w:t xml:space="preserve"> [criterion_list[i]],\</w:t>
      </w:r>
    </w:p>
    <w:p w14:paraId="71D80E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bootstrap_list)  </w:t>
      </w:r>
      <w:r w:rsidRPr="00D36450">
        <w:rPr>
          <w:rFonts w:ascii="Courier New" w:hAnsi="Courier New" w:cs="Courier New"/>
          <w:color w:val="888888"/>
          <w:sz w:val="20"/>
        </w:rPr>
        <w:t xml:space="preserve"># adding the above </w:t>
      </w:r>
    </w:p>
    <w:p w14:paraId="08B9F7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lists in a dictinary.</w:t>
      </w:r>
    </w:p>
    <w:p w14:paraId="61475C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and_search </w:t>
      </w:r>
      <w:r w:rsidRPr="00D36450">
        <w:rPr>
          <w:rFonts w:ascii="Courier New" w:hAnsi="Courier New" w:cs="Courier New"/>
          <w:color w:val="333333"/>
          <w:sz w:val="20"/>
        </w:rPr>
        <w:t>=</w:t>
      </w:r>
      <w:r w:rsidRPr="00D36450">
        <w:rPr>
          <w:rFonts w:ascii="Courier New" w:hAnsi="Courier New" w:cs="Courier New"/>
          <w:sz w:val="20"/>
        </w:rPr>
        <w:t xml:space="preserve"> rand_search_fun(RandomForestClassifier(), para_rand,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Using the grid search gunction with      </w:t>
      </w:r>
    </w:p>
    <w:p w14:paraId="09B0BB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C150B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Random search # Using the grid search gunction with   </w:t>
      </w:r>
    </w:p>
    <w:p w14:paraId="2E76EC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m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the length of </w:t>
      </w:r>
    </w:p>
    <w:p w14:paraId="236056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the mean_test_score</w:t>
      </w:r>
    </w:p>
    <w:p w14:paraId="41EBAB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913EC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append(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m])  </w:t>
      </w:r>
      <w:r w:rsidRPr="00D36450">
        <w:rPr>
          <w:rFonts w:ascii="Courier New" w:hAnsi="Courier New" w:cs="Courier New"/>
          <w:color w:val="888888"/>
          <w:sz w:val="20"/>
        </w:rPr>
        <w:t xml:space="preserve"># appending the values to list </w:t>
      </w:r>
    </w:p>
    <w:p w14:paraId="5C5EA8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6737A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bootstrap"</w:t>
      </w:r>
      <w:r w:rsidRPr="00D36450">
        <w:rPr>
          <w:rFonts w:ascii="Courier New" w:hAnsi="Courier New" w:cs="Courier New"/>
          <w:sz w:val="20"/>
        </w:rPr>
        <w:t xml:space="preserve">][m])  </w:t>
      </w:r>
      <w:r w:rsidRPr="00D36450">
        <w:rPr>
          <w:rFonts w:ascii="Courier New" w:hAnsi="Courier New" w:cs="Courier New"/>
          <w:color w:val="888888"/>
          <w:sz w:val="20"/>
        </w:rPr>
        <w:t># appedning the values to the list2.</w:t>
      </w:r>
    </w:p>
    <w:p w14:paraId="072CF4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29F51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1</w:t>
      </w:r>
      <w:r w:rsidRPr="00D36450">
        <w:rPr>
          <w:rFonts w:ascii="Courier New" w:hAnsi="Courier New" w:cs="Courier New"/>
          <w:color w:val="333333"/>
          <w:sz w:val="20"/>
        </w:rPr>
        <w:t>=</w:t>
      </w:r>
      <w:r w:rsidRPr="00D36450">
        <w:rPr>
          <w:rFonts w:ascii="Courier New" w:hAnsi="Courier New" w:cs="Courier New"/>
          <w:sz w:val="20"/>
        </w:rPr>
        <w:t xml:space="preserve"> []</w:t>
      </w:r>
    </w:p>
    <w:p w14:paraId="150124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2 </w:t>
      </w:r>
      <w:r w:rsidRPr="00D36450">
        <w:rPr>
          <w:rFonts w:ascii="Courier New" w:hAnsi="Courier New" w:cs="Courier New"/>
          <w:color w:val="333333"/>
          <w:sz w:val="20"/>
        </w:rPr>
        <w:t>=</w:t>
      </w: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list2 variables values.</w:t>
      </w:r>
    </w:p>
    <w:p w14:paraId="67DEE9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2</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list2</w:t>
      </w:r>
    </w:p>
    <w:p w14:paraId="6DA60D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k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sorted_list2)):  </w:t>
      </w:r>
      <w:r w:rsidRPr="00D36450">
        <w:rPr>
          <w:rFonts w:ascii="Courier New" w:hAnsi="Courier New" w:cs="Courier New"/>
          <w:color w:val="888888"/>
          <w:sz w:val="20"/>
        </w:rPr>
        <w:t># Looping through the lenght of the sorted_list2 variable.</w:t>
      </w:r>
    </w:p>
    <w:p w14:paraId="16502B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l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list2)):  </w:t>
      </w:r>
      <w:r w:rsidRPr="00D36450">
        <w:rPr>
          <w:rFonts w:ascii="Courier New" w:hAnsi="Courier New" w:cs="Courier New"/>
          <w:color w:val="888888"/>
          <w:sz w:val="20"/>
        </w:rPr>
        <w:t># Looping through the lenght of the list2 variable.</w:t>
      </w:r>
    </w:p>
    <w:p w14:paraId="1C9FD8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2[k] </w:t>
      </w:r>
      <w:r w:rsidRPr="00D36450">
        <w:rPr>
          <w:rFonts w:ascii="Courier New" w:hAnsi="Courier New" w:cs="Courier New"/>
          <w:color w:val="333333"/>
          <w:sz w:val="20"/>
        </w:rPr>
        <w:t>==</w:t>
      </w:r>
      <w:r w:rsidRPr="00D36450">
        <w:rPr>
          <w:rFonts w:ascii="Courier New" w:hAnsi="Courier New" w:cs="Courier New"/>
          <w:sz w:val="20"/>
        </w:rPr>
        <w:t xml:space="preserve"> list2[l]:  </w:t>
      </w:r>
      <w:r w:rsidRPr="00D36450">
        <w:rPr>
          <w:rFonts w:ascii="Courier New" w:hAnsi="Courier New" w:cs="Courier New"/>
          <w:color w:val="888888"/>
          <w:sz w:val="20"/>
        </w:rPr>
        <w:t xml:space="preserve"># checking that if the values of sorted_list2[i] </w:t>
      </w:r>
    </w:p>
    <w:p w14:paraId="3B4A64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s equal to list2[j]</w:t>
      </w:r>
    </w:p>
    <w:p w14:paraId="300762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1</w:t>
      </w:r>
      <w:r w:rsidRPr="00D36450">
        <w:rPr>
          <w:rFonts w:ascii="Courier New" w:hAnsi="Courier New" w:cs="Courier New"/>
          <w:color w:val="333333"/>
          <w:sz w:val="20"/>
        </w:rPr>
        <w:t>.</w:t>
      </w:r>
      <w:r w:rsidRPr="00D36450">
        <w:rPr>
          <w:rFonts w:ascii="Courier New" w:hAnsi="Courier New" w:cs="Courier New"/>
          <w:sz w:val="20"/>
        </w:rPr>
        <w:t xml:space="preserve">append(list1[l])  </w:t>
      </w:r>
      <w:r w:rsidRPr="00D36450">
        <w:rPr>
          <w:rFonts w:ascii="Courier New" w:hAnsi="Courier New" w:cs="Courier New"/>
          <w:color w:val="888888"/>
          <w:sz w:val="20"/>
        </w:rPr>
        <w:t># appeding the list1[j] values to the sorted_list1 list.</w:t>
      </w:r>
    </w:p>
    <w:p w14:paraId="265034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DF7D5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7C82C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figure(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figsize</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3553D6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title(</w:t>
      </w:r>
      <w:r w:rsidRPr="00D36450">
        <w:rPr>
          <w:rFonts w:ascii="Courier New" w:hAnsi="Courier New" w:cs="Courier New"/>
          <w:sz w:val="20"/>
          <w:shd w:val="clear" w:color="auto" w:fill="FFF0F0"/>
        </w:rPr>
        <w:t>"Random Search Hyper parameter Comparison with "</w:t>
      </w:r>
      <w:r w:rsidRPr="00D36450">
        <w:rPr>
          <w:rFonts w:ascii="Courier New" w:hAnsi="Courier New" w:cs="Courier New"/>
          <w:color w:val="333333"/>
          <w:sz w:val="20"/>
        </w:rPr>
        <w:t>+</w:t>
      </w:r>
      <w:r w:rsidRPr="00D36450">
        <w:rPr>
          <w:rFonts w:ascii="Courier New" w:hAnsi="Courier New" w:cs="Courier New"/>
          <w:sz w:val="20"/>
        </w:rPr>
        <w:t xml:space="preserve"> criterion_list[i] </w:t>
      </w:r>
      <w:r w:rsidRPr="00D36450">
        <w:rPr>
          <w:rFonts w:ascii="Courier New" w:hAnsi="Courier New" w:cs="Courier New"/>
          <w:color w:val="333333"/>
          <w:sz w:val="20"/>
        </w:rPr>
        <w:t>+</w:t>
      </w:r>
      <w:r w:rsidRPr="00D36450">
        <w:rPr>
          <w:rFonts w:ascii="Courier New" w:hAnsi="Courier New" w:cs="Courier New"/>
          <w:sz w:val="20"/>
          <w:shd w:val="clear" w:color="auto" w:fill="FFF0F0"/>
        </w:rPr>
        <w:t>" criterion"</w:t>
      </w:r>
      <w:r w:rsidRPr="00D36450">
        <w:rPr>
          <w:rFonts w:ascii="Courier New" w:hAnsi="Courier New" w:cs="Courier New"/>
          <w:sz w:val="20"/>
        </w:rPr>
        <w:t>, \</w:t>
      </w:r>
    </w:p>
    <w:p w14:paraId="6C4A55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fontsize</w:t>
      </w:r>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7AB756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plot(sorted_list2,sorted_list1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ax features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max_features_list[j],\</w:t>
      </w:r>
    </w:p>
    <w:p w14:paraId="667853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olor</w:t>
      </w:r>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3116CE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52FEAC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xlabel(</w:t>
      </w:r>
      <w:r w:rsidRPr="00D36450">
        <w:rPr>
          <w:rFonts w:ascii="Courier New" w:hAnsi="Courier New" w:cs="Courier New"/>
          <w:sz w:val="20"/>
          <w:shd w:val="clear" w:color="auto" w:fill="FFF0F0"/>
        </w:rPr>
        <w:t>'bootstrap'</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0F3AC2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ylabel(</w:t>
      </w:r>
      <w:r w:rsidRPr="00D36450">
        <w:rPr>
          <w:rFonts w:ascii="Courier New" w:hAnsi="Courier New" w:cs="Courier New"/>
          <w:sz w:val="20"/>
          <w:shd w:val="clear" w:color="auto" w:fill="FFF0F0"/>
        </w:rPr>
        <w:t>"Avarage CV Score"</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5C55B9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legend(loc</w:t>
      </w:r>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5FB07E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grid()  </w:t>
      </w:r>
      <w:r w:rsidRPr="00D36450">
        <w:rPr>
          <w:rFonts w:ascii="Courier New" w:hAnsi="Courier New" w:cs="Courier New"/>
          <w:color w:val="888888"/>
          <w:sz w:val="20"/>
        </w:rPr>
        <w:t># setting a grid</w:t>
      </w:r>
    </w:p>
    <w:p w14:paraId="110415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4BB05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BBE8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un_edited</w:t>
      </w:r>
    </w:p>
    <w:p w14:paraId="44C801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7FC2F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30ABFF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17EB6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n_estimators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10</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05255E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ax_depth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05ABFD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leaf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321A04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split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2B3D8A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searchrandomforest(X,y,n_estimators_list,max_depth_list,min_samples_leaf_list,min_samples_split_list)  </w:t>
      </w:r>
      <w:r w:rsidRPr="00D36450">
        <w:rPr>
          <w:rFonts w:ascii="Courier New" w:hAnsi="Courier New" w:cs="Courier New"/>
          <w:color w:val="888888"/>
          <w:sz w:val="20"/>
        </w:rPr>
        <w:t xml:space="preserve"># function with arguments given       </w:t>
      </w:r>
    </w:p>
    <w:p w14:paraId="72EC3D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1117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66CCBC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77487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2C8A90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ACACE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n_estimators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315BBD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ax_depth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278DFA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leaf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0CD6B3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split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23AE9B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searchrandomforest(X_over,y_over,n_estimators_list,max_depth_list,min_samples_leaf_list,min_samples_split_list)  </w:t>
      </w:r>
      <w:r w:rsidRPr="00D36450">
        <w:rPr>
          <w:rFonts w:ascii="Courier New" w:hAnsi="Courier New" w:cs="Courier New"/>
          <w:color w:val="888888"/>
          <w:sz w:val="20"/>
        </w:rPr>
        <w:t xml:space="preserve"># function with arguments given        </w:t>
      </w:r>
    </w:p>
    <w:p w14:paraId="7C8E0A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238F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1F421D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666BD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6E8032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717E3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n_estimators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30</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7A7EE8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ax_depth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71AD82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leaf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287387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split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731B18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searchrandomforest(X2,y,n_estimators_list,max_depth_list,min_samples_leaf_list,min_samples_split_list)  </w:t>
      </w:r>
      <w:r w:rsidRPr="00D36450">
        <w:rPr>
          <w:rFonts w:ascii="Courier New" w:hAnsi="Courier New" w:cs="Courier New"/>
          <w:color w:val="888888"/>
          <w:sz w:val="20"/>
        </w:rPr>
        <w:t># function with arguments given</w:t>
      </w:r>
    </w:p>
    <w:p w14:paraId="717A4E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C33EF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ull Grid search on random forest</w:t>
      </w:r>
    </w:p>
    <w:p w14:paraId="6F6DAF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FB78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lastRenderedPageBreak/>
        <w:t>def</w:t>
      </w:r>
      <w:r w:rsidRPr="00D36450">
        <w:rPr>
          <w:rFonts w:ascii="Courier New" w:hAnsi="Courier New" w:cs="Courier New"/>
          <w:sz w:val="20"/>
        </w:rPr>
        <w:t xml:space="preserve"> </w:t>
      </w:r>
      <w:r w:rsidRPr="00D36450">
        <w:rPr>
          <w:rFonts w:ascii="Courier New" w:hAnsi="Courier New" w:cs="Courier New"/>
          <w:b/>
          <w:bCs/>
          <w:color w:val="0066BB"/>
          <w:sz w:val="20"/>
        </w:rPr>
        <w:t>randomforestgridsearch</w:t>
      </w:r>
      <w:r w:rsidRPr="00D36450">
        <w:rPr>
          <w:rFonts w:ascii="Courier New" w:hAnsi="Courier New" w:cs="Courier New"/>
          <w:sz w:val="20"/>
        </w:rPr>
        <w:t xml:space="preserve">(X, y, n_estimators_list, max_depth_list, min_samples_leaf_list, min_samples_split_list):  </w:t>
      </w:r>
      <w:r w:rsidRPr="00D36450">
        <w:rPr>
          <w:rFonts w:ascii="Courier New" w:hAnsi="Courier New" w:cs="Courier New"/>
          <w:color w:val="888888"/>
          <w:sz w:val="20"/>
        </w:rPr>
        <w:t xml:space="preserve"># function </w:t>
      </w:r>
    </w:p>
    <w:p w14:paraId="133DDE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with parameters given</w:t>
      </w:r>
    </w:p>
    <w:p w14:paraId="478880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AB021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32138F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randomforestgridsearch performs grid search on a model. It prints the best results and </w:t>
      </w:r>
    </w:p>
    <w:p w14:paraId="336646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hyperparametrs used to obtain those results and then it plots those results.</w:t>
      </w:r>
    </w:p>
    <w:p w14:paraId="75BC6B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87914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is the feature.</w:t>
      </w:r>
    </w:p>
    <w:p w14:paraId="380B51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53E37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und parameter y is the labels</w:t>
      </w:r>
    </w:p>
    <w:p w14:paraId="5EDA8E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1A744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n_estimators_list is the n_estimators.</w:t>
      </w:r>
    </w:p>
    <w:p w14:paraId="08E953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A29AE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max_depth_list is the max_depth.</w:t>
      </w:r>
    </w:p>
    <w:p w14:paraId="2C0A35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EA76B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min_samples_leaf_list is the min_samples_leaf.</w:t>
      </w:r>
    </w:p>
    <w:p w14:paraId="17C65C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FCB46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ixth parameter min_samples_split_list is the min_samples_split.</w:t>
      </w:r>
    </w:p>
    <w:p w14:paraId="245F44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D4C1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E1764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26B6A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DF364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0D5E2D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features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w:t>
      </w:r>
      <w:r w:rsidRPr="00D36450">
        <w:rPr>
          <w:rFonts w:ascii="Courier New" w:hAnsi="Courier New" w:cs="Courier New"/>
          <w:sz w:val="20"/>
          <w:shd w:val="clear" w:color="auto" w:fill="FFF0F0"/>
        </w:rPr>
        <w:t>'log2'</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7101D9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riterion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gini'</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6F0236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EEEA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2A761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4AE7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criterion_list)):</w:t>
      </w:r>
    </w:p>
    <w:p w14:paraId="3696B7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0</w:t>
      </w:r>
      <w:r w:rsidRPr="00D36450">
        <w:rPr>
          <w:rFonts w:ascii="Courier New" w:hAnsi="Courier New" w:cs="Courier New"/>
          <w:sz w:val="20"/>
        </w:rPr>
        <w:t>:</w:t>
      </w:r>
    </w:p>
    <w:p w14:paraId="4F04D2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ara_grid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dict</w:t>
      </w:r>
      <w:r w:rsidRPr="00D36450">
        <w:rPr>
          <w:rFonts w:ascii="Courier New" w:hAnsi="Courier New" w:cs="Courier New"/>
          <w:sz w:val="20"/>
        </w:rPr>
        <w:t xml:space="preserve">(n_estimators </w:t>
      </w:r>
      <w:r w:rsidRPr="00D36450">
        <w:rPr>
          <w:rFonts w:ascii="Courier New" w:hAnsi="Courier New" w:cs="Courier New"/>
          <w:color w:val="333333"/>
          <w:sz w:val="20"/>
        </w:rPr>
        <w:t>=</w:t>
      </w:r>
      <w:r w:rsidRPr="00D36450">
        <w:rPr>
          <w:rFonts w:ascii="Courier New" w:hAnsi="Courier New" w:cs="Courier New"/>
          <w:sz w:val="20"/>
        </w:rPr>
        <w:t xml:space="preserve"> n_estimators_list, max_depth </w:t>
      </w:r>
      <w:r w:rsidRPr="00D36450">
        <w:rPr>
          <w:rFonts w:ascii="Courier New" w:hAnsi="Courier New" w:cs="Courier New"/>
          <w:color w:val="333333"/>
          <w:sz w:val="20"/>
        </w:rPr>
        <w:t>=</w:t>
      </w:r>
      <w:r w:rsidRPr="00D36450">
        <w:rPr>
          <w:rFonts w:ascii="Courier New" w:hAnsi="Courier New" w:cs="Courier New"/>
          <w:sz w:val="20"/>
        </w:rPr>
        <w:t xml:space="preserve"> max_depth_list, min_samples_leaf </w:t>
      </w:r>
      <w:r w:rsidRPr="00D36450">
        <w:rPr>
          <w:rFonts w:ascii="Courier New" w:hAnsi="Courier New" w:cs="Courier New"/>
          <w:color w:val="333333"/>
          <w:sz w:val="20"/>
        </w:rPr>
        <w:t>=</w:t>
      </w:r>
      <w:r w:rsidRPr="00D36450">
        <w:rPr>
          <w:rFonts w:ascii="Courier New" w:hAnsi="Courier New" w:cs="Courier New"/>
          <w:sz w:val="20"/>
        </w:rPr>
        <w:t xml:space="preserve"> \</w:t>
      </w:r>
    </w:p>
    <w:p w14:paraId="070CA4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samples_leaf_list,\</w:t>
      </w:r>
    </w:p>
    <w:p w14:paraId="0B1997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min_samples_split_list,max_features </w:t>
      </w:r>
      <w:r w:rsidRPr="00D36450">
        <w:rPr>
          <w:rFonts w:ascii="Courier New" w:hAnsi="Courier New" w:cs="Courier New"/>
          <w:color w:val="333333"/>
          <w:sz w:val="20"/>
        </w:rPr>
        <w:t>=</w:t>
      </w:r>
      <w:r w:rsidRPr="00D36450">
        <w:rPr>
          <w:rFonts w:ascii="Courier New" w:hAnsi="Courier New" w:cs="Courier New"/>
          <w:sz w:val="20"/>
        </w:rPr>
        <w:t xml:space="preserve"> max_features_list,  \</w:t>
      </w:r>
    </w:p>
    <w:p w14:paraId="6FC36D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criterion_list[i]], bootstrap </w:t>
      </w:r>
      <w:r w:rsidRPr="00D36450">
        <w:rPr>
          <w:rFonts w:ascii="Courier New" w:hAnsi="Courier New" w:cs="Courier New"/>
          <w:color w:val="333333"/>
          <w:sz w:val="20"/>
        </w:rPr>
        <w:t>=</w:t>
      </w:r>
      <w:r w:rsidRPr="00D36450">
        <w:rPr>
          <w:rFonts w:ascii="Courier New" w:hAnsi="Courier New" w:cs="Courier New"/>
          <w:sz w:val="20"/>
        </w:rPr>
        <w:t xml:space="preserve"> bootstrap_list)  </w:t>
      </w:r>
      <w:r w:rsidRPr="00D36450">
        <w:rPr>
          <w:rFonts w:ascii="Courier New" w:hAnsi="Courier New" w:cs="Courier New"/>
          <w:color w:val="888888"/>
          <w:sz w:val="20"/>
        </w:rPr>
        <w:t xml:space="preserve"># adding the above </w:t>
      </w:r>
    </w:p>
    <w:p w14:paraId="375C6E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lists in a dictinary.</w:t>
      </w:r>
    </w:p>
    <w:p w14:paraId="7001F2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grid_search </w:t>
      </w:r>
      <w:r w:rsidRPr="00D36450">
        <w:rPr>
          <w:rFonts w:ascii="Courier New" w:hAnsi="Courier New" w:cs="Courier New"/>
          <w:color w:val="333333"/>
          <w:sz w:val="20"/>
        </w:rPr>
        <w:t>=</w:t>
      </w:r>
      <w:r w:rsidRPr="00D36450">
        <w:rPr>
          <w:rFonts w:ascii="Courier New" w:hAnsi="Courier New" w:cs="Courier New"/>
          <w:sz w:val="20"/>
        </w:rPr>
        <w:t xml:space="preserve"> Grid_search_fun(RandomForestClassifier(), para_grid,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Using the grid search function with     </w:t>
      </w:r>
    </w:p>
    <w:p w14:paraId="15C590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p>
    <w:p w14:paraId="574A6C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ara_grid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dict</w:t>
      </w:r>
      <w:r w:rsidRPr="00D36450">
        <w:rPr>
          <w:rFonts w:ascii="Courier New" w:hAnsi="Courier New" w:cs="Courier New"/>
          <w:sz w:val="20"/>
        </w:rPr>
        <w:t xml:space="preserve">(n_estimators </w:t>
      </w:r>
      <w:r w:rsidRPr="00D36450">
        <w:rPr>
          <w:rFonts w:ascii="Courier New" w:hAnsi="Courier New" w:cs="Courier New"/>
          <w:color w:val="333333"/>
          <w:sz w:val="20"/>
        </w:rPr>
        <w:t>=</w:t>
      </w:r>
      <w:r w:rsidRPr="00D36450">
        <w:rPr>
          <w:rFonts w:ascii="Courier New" w:hAnsi="Courier New" w:cs="Courier New"/>
          <w:sz w:val="20"/>
        </w:rPr>
        <w:t xml:space="preserve"> n_estimators_list, max_depth </w:t>
      </w:r>
      <w:r w:rsidRPr="00D36450">
        <w:rPr>
          <w:rFonts w:ascii="Courier New" w:hAnsi="Courier New" w:cs="Courier New"/>
          <w:color w:val="333333"/>
          <w:sz w:val="20"/>
        </w:rPr>
        <w:t>=</w:t>
      </w:r>
      <w:r w:rsidRPr="00D36450">
        <w:rPr>
          <w:rFonts w:ascii="Courier New" w:hAnsi="Courier New" w:cs="Courier New"/>
          <w:sz w:val="20"/>
        </w:rPr>
        <w:t xml:space="preserve"> max_depth_list, min_samples_leaf </w:t>
      </w:r>
      <w:r w:rsidRPr="00D36450">
        <w:rPr>
          <w:rFonts w:ascii="Courier New" w:hAnsi="Courier New" w:cs="Courier New"/>
          <w:color w:val="333333"/>
          <w:sz w:val="20"/>
        </w:rPr>
        <w:t>=</w:t>
      </w:r>
      <w:r w:rsidRPr="00D36450">
        <w:rPr>
          <w:rFonts w:ascii="Courier New" w:hAnsi="Courier New" w:cs="Courier New"/>
          <w:sz w:val="20"/>
        </w:rPr>
        <w:t xml:space="preserve"> \</w:t>
      </w:r>
    </w:p>
    <w:p w14:paraId="5D3C8E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samples_leaf_list,min_samples_split </w:t>
      </w:r>
      <w:r w:rsidRPr="00D36450">
        <w:rPr>
          <w:rFonts w:ascii="Courier New" w:hAnsi="Courier New" w:cs="Courier New"/>
          <w:color w:val="333333"/>
          <w:sz w:val="20"/>
        </w:rPr>
        <w:t>=</w:t>
      </w:r>
      <w:r w:rsidRPr="00D36450">
        <w:rPr>
          <w:rFonts w:ascii="Courier New" w:hAnsi="Courier New" w:cs="Courier New"/>
          <w:sz w:val="20"/>
        </w:rPr>
        <w:t xml:space="preserve"> min_samples_split_list,\</w:t>
      </w:r>
    </w:p>
    <w:p w14:paraId="773B32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max_features_list,criterion </w:t>
      </w:r>
      <w:r w:rsidRPr="00D36450">
        <w:rPr>
          <w:rFonts w:ascii="Courier New" w:hAnsi="Courier New" w:cs="Courier New"/>
          <w:color w:val="333333"/>
          <w:sz w:val="20"/>
        </w:rPr>
        <w:t>=</w:t>
      </w:r>
      <w:r w:rsidRPr="00D36450">
        <w:rPr>
          <w:rFonts w:ascii="Courier New" w:hAnsi="Courier New" w:cs="Courier New"/>
          <w:sz w:val="20"/>
        </w:rPr>
        <w:t xml:space="preserve"> [criterion_list[i]],\</w:t>
      </w:r>
    </w:p>
    <w:p w14:paraId="350E6C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bootstrap_list)  </w:t>
      </w:r>
      <w:r w:rsidRPr="00D36450">
        <w:rPr>
          <w:rFonts w:ascii="Courier New" w:hAnsi="Courier New" w:cs="Courier New"/>
          <w:color w:val="888888"/>
          <w:sz w:val="20"/>
        </w:rPr>
        <w:t xml:space="preserve"># adding the above </w:t>
      </w:r>
    </w:p>
    <w:p w14:paraId="0565C7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lists in a dictinary.</w:t>
      </w:r>
    </w:p>
    <w:p w14:paraId="2C90AD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grid_search2 </w:t>
      </w:r>
      <w:r w:rsidRPr="00D36450">
        <w:rPr>
          <w:rFonts w:ascii="Courier New" w:hAnsi="Courier New" w:cs="Courier New"/>
          <w:color w:val="333333"/>
          <w:sz w:val="20"/>
        </w:rPr>
        <w:t>=</w:t>
      </w:r>
      <w:r w:rsidRPr="00D36450">
        <w:rPr>
          <w:rFonts w:ascii="Courier New" w:hAnsi="Courier New" w:cs="Courier New"/>
          <w:sz w:val="20"/>
        </w:rPr>
        <w:t xml:space="preserve"> Grid_search_fun(RandomForestClassifier(), para_grid,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Using the grid search function with             </w:t>
      </w:r>
    </w:p>
    <w:p w14:paraId="4565D1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22EA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C9B4E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D15EA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a empty list is created</w:t>
      </w:r>
    </w:p>
    <w:p w14:paraId="4CD051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even number </w:t>
      </w:r>
    </w:p>
    <w:p w14:paraId="6EE615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ndexes using a for loop.</w:t>
      </w:r>
    </w:p>
    <w:p w14:paraId="0BD2B6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max_features"</w:t>
      </w:r>
      <w:r w:rsidRPr="00D36450">
        <w:rPr>
          <w:rFonts w:ascii="Courier New" w:hAnsi="Courier New" w:cs="Courier New"/>
          <w:sz w:val="20"/>
        </w:rPr>
        <w:t xml:space="preserve">][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w:t>
      </w:r>
    </w:p>
    <w:p w14:paraId="2DB003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485E5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append(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appending the 32 values to the</w:t>
      </w:r>
    </w:p>
    <w:p w14:paraId="2FB9F4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bale list1.</w:t>
      </w:r>
    </w:p>
    <w:p w14:paraId="0BF595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76A41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a empty list is created</w:t>
      </w:r>
    </w:p>
    <w:p w14:paraId="726012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6AC42F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034EBF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max_features"</w:t>
      </w:r>
      <w:r w:rsidRPr="00D36450">
        <w:rPr>
          <w:rFonts w:ascii="Courier New" w:hAnsi="Courier New" w:cs="Courier New"/>
          <w:sz w:val="20"/>
        </w:rPr>
        <w:t xml:space="preserve">][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w:t>
      </w:r>
    </w:p>
    <w:p w14:paraId="7F0DA6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xml:space="preserve"># appending the 33 values to the </w:t>
      </w:r>
    </w:p>
    <w:p w14:paraId="49C862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bale list2.</w:t>
      </w:r>
    </w:p>
    <w:p w14:paraId="277117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AC7F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3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a empty list is created</w:t>
      </w:r>
    </w:p>
    <w:p w14:paraId="4CA251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0A22EB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78BFCE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max_features"</w:t>
      </w:r>
      <w:r w:rsidRPr="00D36450">
        <w:rPr>
          <w:rFonts w:ascii="Courier New" w:hAnsi="Courier New" w:cs="Courier New"/>
          <w:sz w:val="20"/>
        </w:rPr>
        <w:t xml:space="preserve">][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log2'</w:t>
      </w:r>
      <w:r w:rsidRPr="00D36450">
        <w:rPr>
          <w:rFonts w:ascii="Courier New" w:hAnsi="Courier New" w:cs="Courier New"/>
          <w:sz w:val="20"/>
        </w:rPr>
        <w:t>:</w:t>
      </w:r>
    </w:p>
    <w:p w14:paraId="715E6A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3</w:t>
      </w:r>
      <w:r w:rsidRPr="00D36450">
        <w:rPr>
          <w:rFonts w:ascii="Courier New" w:hAnsi="Courier New" w:cs="Courier New"/>
          <w:color w:val="333333"/>
          <w:sz w:val="20"/>
        </w:rPr>
        <w:t>.</w:t>
      </w:r>
      <w:r w:rsidRPr="00D36450">
        <w:rPr>
          <w:rFonts w:ascii="Courier New" w:hAnsi="Courier New" w:cs="Courier New"/>
          <w:sz w:val="20"/>
        </w:rPr>
        <w:t>append(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xml:space="preserve"># appending the 34 values to the </w:t>
      </w:r>
    </w:p>
    <w:p w14:paraId="4E2517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bale lst3.</w:t>
      </w:r>
    </w:p>
    <w:p w14:paraId="7FF371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96356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30A3B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A8B3E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AFAC1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0E101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figure(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figsize</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12FC3C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title(</w:t>
      </w:r>
      <w:r w:rsidRPr="00D36450">
        <w:rPr>
          <w:rFonts w:ascii="Courier New" w:hAnsi="Courier New" w:cs="Courier New"/>
          <w:sz w:val="20"/>
          <w:shd w:val="clear" w:color="auto" w:fill="FFF0F0"/>
        </w:rPr>
        <w:t>"Grid Search Hyper parameter Comparison with gini criterion"</w:t>
      </w:r>
      <w:r w:rsidRPr="00D36450">
        <w:rPr>
          <w:rFonts w:ascii="Courier New" w:hAnsi="Courier New" w:cs="Courier New"/>
          <w:sz w:val="20"/>
        </w:rPr>
        <w:t>, fontsize</w:t>
      </w:r>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p>
    <w:p w14:paraId="71B8E7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5D857B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plot(bootstrap_list,list1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ax features list auto"</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64D14F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plot(bootstrap_list,list2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ax features list sqrt"</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4CE473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plot(bootstrap_list,list3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ax features list log2"</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orang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732D6C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30A92C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xlabel(</w:t>
      </w:r>
      <w:r w:rsidRPr="00D36450">
        <w:rPr>
          <w:rFonts w:ascii="Courier New" w:hAnsi="Courier New" w:cs="Courier New"/>
          <w:sz w:val="20"/>
          <w:shd w:val="clear" w:color="auto" w:fill="FFF0F0"/>
        </w:rPr>
        <w:t>'bootstrap'</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651E9E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ylabel(</w:t>
      </w:r>
      <w:r w:rsidRPr="00D36450">
        <w:rPr>
          <w:rFonts w:ascii="Courier New" w:hAnsi="Courier New" w:cs="Courier New"/>
          <w:sz w:val="20"/>
          <w:shd w:val="clear" w:color="auto" w:fill="FFF0F0"/>
        </w:rPr>
        <w:t>"Avarage CV Score"</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62B90B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legend(loc</w:t>
      </w:r>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6FEB41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grid()  </w:t>
      </w:r>
      <w:r w:rsidRPr="00D36450">
        <w:rPr>
          <w:rFonts w:ascii="Courier New" w:hAnsi="Courier New" w:cs="Courier New"/>
          <w:color w:val="888888"/>
          <w:sz w:val="20"/>
        </w:rPr>
        <w:t># setting a grid</w:t>
      </w:r>
    </w:p>
    <w:p w14:paraId="2F3ADF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0A2BB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DFA09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C4072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a empty list is created</w:t>
      </w:r>
    </w:p>
    <w:p w14:paraId="4F775C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even number </w:t>
      </w:r>
    </w:p>
    <w:p w14:paraId="3113F8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r w:rsidRPr="00D36450">
        <w:rPr>
          <w:rFonts w:ascii="Courier New" w:hAnsi="Courier New" w:cs="Courier New"/>
          <w:color w:val="888888"/>
          <w:sz w:val="20"/>
        </w:rPr>
        <w:t># indexes using a for loop.</w:t>
      </w:r>
    </w:p>
    <w:p w14:paraId="6620F3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max_features"</w:t>
      </w:r>
      <w:r w:rsidRPr="00D36450">
        <w:rPr>
          <w:rFonts w:ascii="Courier New" w:hAnsi="Courier New" w:cs="Courier New"/>
          <w:sz w:val="20"/>
        </w:rPr>
        <w:t xml:space="preserve">][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w:t>
      </w:r>
    </w:p>
    <w:p w14:paraId="192786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5E9C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append(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appending the 32 values to the</w:t>
      </w:r>
    </w:p>
    <w:p w14:paraId="74ADBF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bale list1.</w:t>
      </w:r>
    </w:p>
    <w:p w14:paraId="489517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AA719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a empty list is created</w:t>
      </w:r>
    </w:p>
    <w:p w14:paraId="178088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38FE0E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056CA2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max_features"</w:t>
      </w:r>
      <w:r w:rsidRPr="00D36450">
        <w:rPr>
          <w:rFonts w:ascii="Courier New" w:hAnsi="Courier New" w:cs="Courier New"/>
          <w:sz w:val="20"/>
        </w:rPr>
        <w:t xml:space="preserve">][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w:t>
      </w:r>
    </w:p>
    <w:p w14:paraId="33A488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xml:space="preserve"># appending the 33 values to the </w:t>
      </w:r>
    </w:p>
    <w:p w14:paraId="4A0F1C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bale list2.</w:t>
      </w:r>
    </w:p>
    <w:p w14:paraId="40D516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9C915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3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a empty list is created</w:t>
      </w:r>
    </w:p>
    <w:p w14:paraId="424236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014154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425838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max_features"</w:t>
      </w:r>
      <w:r w:rsidRPr="00D36450">
        <w:rPr>
          <w:rFonts w:ascii="Courier New" w:hAnsi="Courier New" w:cs="Courier New"/>
          <w:sz w:val="20"/>
        </w:rPr>
        <w:t xml:space="preserve">][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log2'</w:t>
      </w:r>
      <w:r w:rsidRPr="00D36450">
        <w:rPr>
          <w:rFonts w:ascii="Courier New" w:hAnsi="Courier New" w:cs="Courier New"/>
          <w:sz w:val="20"/>
        </w:rPr>
        <w:t>:</w:t>
      </w:r>
    </w:p>
    <w:p w14:paraId="4D81E6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3</w:t>
      </w:r>
      <w:r w:rsidRPr="00D36450">
        <w:rPr>
          <w:rFonts w:ascii="Courier New" w:hAnsi="Courier New" w:cs="Courier New"/>
          <w:color w:val="333333"/>
          <w:sz w:val="20"/>
        </w:rPr>
        <w:t>.</w:t>
      </w:r>
      <w:r w:rsidRPr="00D36450">
        <w:rPr>
          <w:rFonts w:ascii="Courier New" w:hAnsi="Courier New" w:cs="Courier New"/>
          <w:sz w:val="20"/>
        </w:rPr>
        <w:t>append(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xml:space="preserve"># appending the 34 values to the </w:t>
      </w:r>
    </w:p>
    <w:p w14:paraId="0B731D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bale list3.</w:t>
      </w:r>
    </w:p>
    <w:p w14:paraId="5A51C2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DAE21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4378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37E46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E5A40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7691E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figure(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figsize</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16D64A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title(</w:t>
      </w:r>
      <w:r w:rsidRPr="00D36450">
        <w:rPr>
          <w:rFonts w:ascii="Courier New" w:hAnsi="Courier New" w:cs="Courier New"/>
          <w:sz w:val="20"/>
          <w:shd w:val="clear" w:color="auto" w:fill="FFF0F0"/>
        </w:rPr>
        <w:t>"Grid Search Hyper parameter Comparison with 31 min samples split"</w:t>
      </w:r>
      <w:r w:rsidRPr="00D36450">
        <w:rPr>
          <w:rFonts w:ascii="Courier New" w:hAnsi="Courier New" w:cs="Courier New"/>
          <w:sz w:val="20"/>
        </w:rPr>
        <w:t>, fontsize</w:t>
      </w:r>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p>
    <w:p w14:paraId="35FB40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02ED6D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plot(bootstrap_list,list1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ax features list auto"</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697FCE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plot(bootstrap_list,list2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ax features list sqrt"</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672E2D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plot(bootstrap_list,list3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ax features list log2"</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orang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719839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77D816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xlabel(</w:t>
      </w:r>
      <w:r w:rsidRPr="00D36450">
        <w:rPr>
          <w:rFonts w:ascii="Courier New" w:hAnsi="Courier New" w:cs="Courier New"/>
          <w:sz w:val="20"/>
          <w:shd w:val="clear" w:color="auto" w:fill="FFF0F0"/>
        </w:rPr>
        <w:t>'bootstrap'</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37D4A7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ylabel(</w:t>
      </w:r>
      <w:r w:rsidRPr="00D36450">
        <w:rPr>
          <w:rFonts w:ascii="Courier New" w:hAnsi="Courier New" w:cs="Courier New"/>
          <w:sz w:val="20"/>
          <w:shd w:val="clear" w:color="auto" w:fill="FFF0F0"/>
        </w:rPr>
        <w:t>"Avarage CV Score"</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742CD0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legend(loc</w:t>
      </w:r>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7651FB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grid()  </w:t>
      </w:r>
      <w:r w:rsidRPr="00D36450">
        <w:rPr>
          <w:rFonts w:ascii="Courier New" w:hAnsi="Courier New" w:cs="Courier New"/>
          <w:color w:val="888888"/>
          <w:sz w:val="20"/>
        </w:rPr>
        <w:t># setting a grid</w:t>
      </w:r>
    </w:p>
    <w:p w14:paraId="423485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3E38D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un_edited</w:t>
      </w:r>
    </w:p>
    <w:p w14:paraId="7BBAB9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57CD4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60F227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4F04D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n_estimators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10</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51E9AA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ax_depth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0C3CF0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leaf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18E5CF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split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43433B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randomforestgridsearch(X, y, n_estimators_list, max_depth_list, min_samples_leaf_list, min_samples_split_list)  </w:t>
      </w:r>
      <w:r w:rsidRPr="00D36450">
        <w:rPr>
          <w:rFonts w:ascii="Courier New" w:hAnsi="Courier New" w:cs="Courier New"/>
          <w:color w:val="888888"/>
          <w:sz w:val="20"/>
        </w:rPr>
        <w:t xml:space="preserve"># function </w:t>
      </w:r>
    </w:p>
    <w:p w14:paraId="054F35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ith arguments given.      </w:t>
      </w:r>
    </w:p>
    <w:p w14:paraId="4AB90E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70A2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54086A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DB8E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3F0099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50C67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n_estimators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90</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17DD7B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ax_depth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26DEDD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leaf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4EF13E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split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1804D8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forestgridsearch(X_over, y_over, n_estimators_list, max_depth_list, min_samples_leaf_list, min_samples_split_list)  </w:t>
      </w:r>
      <w:r w:rsidRPr="00D36450">
        <w:rPr>
          <w:rFonts w:ascii="Courier New" w:hAnsi="Courier New" w:cs="Courier New"/>
          <w:color w:val="888888"/>
          <w:sz w:val="20"/>
        </w:rPr>
        <w:t xml:space="preserve"># function </w:t>
      </w:r>
    </w:p>
    <w:p w14:paraId="0CE281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ith arguments given.       </w:t>
      </w:r>
    </w:p>
    <w:p w14:paraId="689D96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09B70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6646DD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79E0F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15D70E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65654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n_estimators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30</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68FA2F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ax_depth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6109DB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leaf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5242A7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split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622C83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forestgridsearch(X, y, n_estimators_list, max_depth_list, min_samples_leaf_list, min_samples_split_list)  </w:t>
      </w:r>
      <w:r w:rsidRPr="00D36450">
        <w:rPr>
          <w:rFonts w:ascii="Courier New" w:hAnsi="Courier New" w:cs="Courier New"/>
          <w:color w:val="888888"/>
          <w:sz w:val="20"/>
        </w:rPr>
        <w:t xml:space="preserve"># function </w:t>
      </w:r>
    </w:p>
    <w:p w14:paraId="60C13E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with arguments given.</w:t>
      </w:r>
    </w:p>
    <w:p w14:paraId="7084BE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F7ECC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un_edited</w:t>
      </w:r>
    </w:p>
    <w:p w14:paraId="2E72AD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06E5E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251AE9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testing and traning scores</w:t>
      </w:r>
    </w:p>
    <w:p w14:paraId="14851F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520C8C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4670BC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017E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lassifier_function(RandomForestClassifier(n_estimators </w:t>
      </w:r>
      <w:r w:rsidRPr="00D36450">
        <w:rPr>
          <w:rFonts w:ascii="Courier New" w:hAnsi="Courier New" w:cs="Courier New"/>
          <w:color w:val="333333"/>
          <w:sz w:val="20"/>
        </w:rPr>
        <w:t>=</w:t>
      </w:r>
      <w:r w:rsidRPr="00D36450">
        <w:rPr>
          <w:rFonts w:ascii="Courier New" w:hAnsi="Courier New" w:cs="Courier New"/>
          <w:b/>
          <w:bCs/>
          <w:color w:val="0000DD"/>
          <w:sz w:val="20"/>
        </w:rPr>
        <w:t>11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w:t>
      </w:r>
    </w:p>
    <w:p w14:paraId="4A6E14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w:t>
      </w:r>
    </w:p>
    <w:p w14:paraId="7C1714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 X_train, y_train,X_test, y_test, </w:t>
      </w:r>
      <w:r w:rsidRPr="00D36450">
        <w:rPr>
          <w:rFonts w:ascii="Courier New" w:hAnsi="Courier New" w:cs="Courier New"/>
          <w:sz w:val="20"/>
          <w:shd w:val="clear" w:color="auto" w:fill="FFF0F0"/>
        </w:rPr>
        <w:t>"Random Forest"</w:t>
      </w:r>
      <w:r w:rsidRPr="00D36450">
        <w:rPr>
          <w:rFonts w:ascii="Courier New" w:hAnsi="Courier New" w:cs="Courier New"/>
          <w:sz w:val="20"/>
        </w:rPr>
        <w:t xml:space="preserve">) </w:t>
      </w:r>
    </w:p>
    <w:p w14:paraId="1C74A4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41CC1A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4E2B63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718EB2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0A601E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7158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sults after feature scaling</w:t>
      </w:r>
    </w:p>
    <w:p w14:paraId="2B6743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39744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StandardScaler</w:t>
      </w:r>
    </w:p>
    <w:p w14:paraId="4D3458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342A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featurescaling(StandardScaler(), X_train, X_test, y_train, y_test, \</w:t>
      </w:r>
    </w:p>
    <w:p w14:paraId="285E91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andomForestClassifier(n_estimators </w:t>
      </w:r>
      <w:r w:rsidRPr="00D36450">
        <w:rPr>
          <w:rFonts w:ascii="Courier New" w:hAnsi="Courier New" w:cs="Courier New"/>
          <w:color w:val="333333"/>
          <w:sz w:val="20"/>
        </w:rPr>
        <w:t>=</w:t>
      </w:r>
      <w:r w:rsidRPr="00D36450">
        <w:rPr>
          <w:rFonts w:ascii="Courier New" w:hAnsi="Courier New" w:cs="Courier New"/>
          <w:b/>
          <w:bCs/>
          <w:color w:val="0000DD"/>
          <w:sz w:val="20"/>
        </w:rPr>
        <w:t>11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w:t>
      </w:r>
    </w:p>
    <w:p w14:paraId="4F0CFE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
    <w:p w14:paraId="4081E8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52B644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5F3C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standard scaling</w:t>
      </w:r>
    </w:p>
    <w:p w14:paraId="21ACC7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7C633F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068EC0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plots a confusion matrix</w:t>
      </w:r>
    </w:p>
    <w:p w14:paraId="2D802F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299C2A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71653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inMaxScaler</w:t>
      </w:r>
    </w:p>
    <w:p w14:paraId="5EA066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891D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featurescaling(MinMaxScaler(), X_train, X_test, y_train, y_test, \</w:t>
      </w:r>
    </w:p>
    <w:p w14:paraId="09448C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andomForestClassifier(n_estimators </w:t>
      </w:r>
      <w:r w:rsidRPr="00D36450">
        <w:rPr>
          <w:rFonts w:ascii="Courier New" w:hAnsi="Courier New" w:cs="Courier New"/>
          <w:color w:val="333333"/>
          <w:sz w:val="20"/>
        </w:rPr>
        <w:t>=</w:t>
      </w:r>
      <w:r w:rsidRPr="00D36450">
        <w:rPr>
          <w:rFonts w:ascii="Courier New" w:hAnsi="Courier New" w:cs="Courier New"/>
          <w:b/>
          <w:bCs/>
          <w:color w:val="0000DD"/>
          <w:sz w:val="20"/>
        </w:rPr>
        <w:t>11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w:t>
      </w:r>
    </w:p>
    <w:p w14:paraId="25D2DB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
    <w:p w14:paraId="253A57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4A2EFE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07F524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628175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1B940E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19EA31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48732B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5621C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obustScaler</w:t>
      </w:r>
    </w:p>
    <w:p w14:paraId="1FDDB4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74FE6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featurescaling(RobustScaler(), X_train, X_test, y_train, y_test, \</w:t>
      </w:r>
    </w:p>
    <w:p w14:paraId="6F534F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andomForestClassifier(n_estimators </w:t>
      </w:r>
      <w:r w:rsidRPr="00D36450">
        <w:rPr>
          <w:rFonts w:ascii="Courier New" w:hAnsi="Courier New" w:cs="Courier New"/>
          <w:color w:val="333333"/>
          <w:sz w:val="20"/>
        </w:rPr>
        <w:t>=</w:t>
      </w:r>
      <w:r w:rsidRPr="00D36450">
        <w:rPr>
          <w:rFonts w:ascii="Courier New" w:hAnsi="Courier New" w:cs="Courier New"/>
          <w:b/>
          <w:bCs/>
          <w:color w:val="0000DD"/>
          <w:sz w:val="20"/>
        </w:rPr>
        <w:t>11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w:t>
      </w:r>
    </w:p>
    <w:p w14:paraId="6A152B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
    <w:p w14:paraId="492891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34726D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robust scaling </w:t>
      </w:r>
    </w:p>
    <w:p w14:paraId="24EB9A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7D81EE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7CAAF9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46229F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395E26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BF15F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ormalizer</w:t>
      </w:r>
    </w:p>
    <w:p w14:paraId="25EB61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05EE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featurescaling(Normalizer(), X_train, X_test, y_train, y_test, \</w:t>
      </w:r>
    </w:p>
    <w:p w14:paraId="48AD35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andomForestClassifier(n_estimators </w:t>
      </w:r>
      <w:r w:rsidRPr="00D36450">
        <w:rPr>
          <w:rFonts w:ascii="Courier New" w:hAnsi="Courier New" w:cs="Courier New"/>
          <w:color w:val="333333"/>
          <w:sz w:val="20"/>
        </w:rPr>
        <w:t>=</w:t>
      </w:r>
      <w:r w:rsidRPr="00D36450">
        <w:rPr>
          <w:rFonts w:ascii="Courier New" w:hAnsi="Courier New" w:cs="Courier New"/>
          <w:b/>
          <w:bCs/>
          <w:color w:val="0000DD"/>
          <w:sz w:val="20"/>
        </w:rPr>
        <w:t>11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w:t>
      </w:r>
    </w:p>
    <w:p w14:paraId="37D9EE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
    <w:p w14:paraId="3E999B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25DC6A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normalization scaling </w:t>
      </w:r>
    </w:p>
    <w:p w14:paraId="13FEDF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33D92C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2D8352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22062A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61A02B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8B2BD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5C1BA6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BC495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2FA168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testing and traning scores</w:t>
      </w:r>
    </w:p>
    <w:p w14:paraId="5E44C7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0FA3E9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1E384D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F223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lassifier_function(RandomForestClassifier(n_estimators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14397B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w:t>
      </w:r>
    </w:p>
    <w:p w14:paraId="7C4A96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_train_over, y_train_over,X_test_over, \</w:t>
      </w:r>
    </w:p>
    <w:p w14:paraId="548DF9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y_test_over,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659D8B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6803E1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77FA8E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624CD3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386679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E5994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eature scaling</w:t>
      </w:r>
    </w:p>
    <w:p w14:paraId="5DA356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E4048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StandardScaler</w:t>
      </w:r>
    </w:p>
    <w:p w14:paraId="632BCA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FE87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featurescaling(StandardScaler(), X_train_over, X_test_over, y_train_over, y_test_over,\</w:t>
      </w:r>
    </w:p>
    <w:p w14:paraId="3CA525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andomForestClassifier(n_estimators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w:t>
      </w:r>
    </w:p>
    <w:p w14:paraId="26AB7A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1B9449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E2B9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standard scaling</w:t>
      </w:r>
    </w:p>
    <w:p w14:paraId="6EF6BD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0AE138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7D4B80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549B40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630A35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9AABC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inMaxScaler</w:t>
      </w:r>
    </w:p>
    <w:p w14:paraId="461841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B9F7C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featurescaling(MinMaxScaler(), X_train_over, X_test_over, y_train_over, y_test_over,\</w:t>
      </w:r>
    </w:p>
    <w:p w14:paraId="2083AF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andomForestClassifier(n_estimators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w:t>
      </w:r>
    </w:p>
    <w:p w14:paraId="76F816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268CE0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058682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1440CB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14CB51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56F8F2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276C67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CB58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obustScaler</w:t>
      </w:r>
    </w:p>
    <w:p w14:paraId="081830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FD80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featurescaling(RobustScaler(), X_train_over, X_test_over, y_train_over, y_test_over,\</w:t>
      </w:r>
    </w:p>
    <w:p w14:paraId="72243C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andomForestClassifier(n_estimators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w:t>
      </w:r>
    </w:p>
    <w:p w14:paraId="732AD1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4CBCD8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robust scaling </w:t>
      </w:r>
    </w:p>
    <w:p w14:paraId="03D484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0AFE90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630275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706E11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49A598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E043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ormalizer</w:t>
      </w:r>
    </w:p>
    <w:p w14:paraId="6681C7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CA53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featurescaling(Normalizer(), X_train_over, X_test_over, y_train_over, y_test_over,\</w:t>
      </w:r>
    </w:p>
    <w:p w14:paraId="3BF4A3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andomForestClassifier(n_estimators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w:t>
      </w:r>
    </w:p>
    <w:p w14:paraId="332452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1383CD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normalization scaling </w:t>
      </w:r>
    </w:p>
    <w:p w14:paraId="425E33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32E216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26878D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3950A5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65FAC3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02056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5395AD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3280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1C8AFD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testing and traning scores</w:t>
      </w:r>
    </w:p>
    <w:p w14:paraId="1B24E7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71E4AD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Checking accuracy, precision, recall and f1 scores</w:t>
      </w:r>
    </w:p>
    <w:p w14:paraId="6CDD0F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7B20F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lassifier_function(RandomForestClassifier(n_estimators </w:t>
      </w:r>
      <w:r w:rsidRPr="00D36450">
        <w:rPr>
          <w:rFonts w:ascii="Courier New" w:hAnsi="Courier New" w:cs="Courier New"/>
          <w:color w:val="333333"/>
          <w:sz w:val="20"/>
        </w:rPr>
        <w:t>=</w:t>
      </w:r>
      <w:r w:rsidRPr="00D36450">
        <w:rPr>
          <w:rFonts w:ascii="Courier New" w:hAnsi="Courier New" w:cs="Courier New"/>
          <w:b/>
          <w:bCs/>
          <w:color w:val="0000DD"/>
          <w:sz w:val="20"/>
        </w:rPr>
        <w:t>23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050D01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w:t>
      </w: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w:t>
      </w:r>
    </w:p>
    <w:p w14:paraId="5F09F4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X2_train, y2_train,X2_test, y2_test,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1BFF52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2D0150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2672C2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1B8D9D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22D04A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BD762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0ECB0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32D09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DDB8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20DC9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sults</w:t>
      </w:r>
    </w:p>
    <w:p w14:paraId="15FC61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E27FC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riginal results without hyperparameter Improvement</w:t>
      </w:r>
    </w:p>
    <w:p w14:paraId="2F02DA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8A7C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lassifier_function(RandomForestClassifier(), X_train, y_train,X_test, y_test, </w:t>
      </w:r>
      <w:r w:rsidRPr="00D36450">
        <w:rPr>
          <w:rFonts w:ascii="Courier New" w:hAnsi="Courier New" w:cs="Courier New"/>
          <w:sz w:val="20"/>
          <w:shd w:val="clear" w:color="auto" w:fill="FFF0F0"/>
        </w:rPr>
        <w:t>"Random Forest"</w:t>
      </w:r>
      <w:r w:rsidRPr="00D36450">
        <w:rPr>
          <w:rFonts w:ascii="Courier New" w:hAnsi="Courier New" w:cs="Courier New"/>
          <w:sz w:val="20"/>
        </w:rPr>
        <w:t xml:space="preserve">)  </w:t>
      </w:r>
    </w:p>
    <w:p w14:paraId="2ACB9A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5FEC4E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0783B1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62391A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43BF49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61C1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Best Score and model</w:t>
      </w:r>
    </w:p>
    <w:p w14:paraId="6D39CC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6069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56C54C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A16B5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inMaxScaler</w:t>
      </w:r>
    </w:p>
    <w:p w14:paraId="0445BD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28725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sults with hyparameters improved</w:t>
      </w:r>
    </w:p>
    <w:p w14:paraId="15BED1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48528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featurescaling(MinMaxScaler(), X_train_over, X_test_over, y_train_over, y_test_over,\</w:t>
      </w:r>
    </w:p>
    <w:p w14:paraId="13768A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andomForestClassifier(n_estimators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w:t>
      </w:r>
    </w:p>
    <w:p w14:paraId="45AE40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48E4C3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0B3497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7B938C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6676E0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798372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42DC87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3E63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n_edited full model evaluation</w:t>
      </w:r>
    </w:p>
    <w:p w14:paraId="717AC0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D3E44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RandomForestClassifier(),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28CF12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AFCA1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Improved model full Evaluation with feature scaling</w:t>
      </w:r>
    </w:p>
    <w:p w14:paraId="38D833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3403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RandomForestClassifier(n_estimators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p>
    <w:p w14:paraId="3B7D2E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 xml:space="preserve">,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4C6269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cross validation.</w:t>
      </w:r>
    </w:p>
    <w:p w14:paraId="7675D0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BE55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0D5D1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5CD19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6398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FDD53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Decision Tree</w:t>
      </w:r>
    </w:p>
    <w:p w14:paraId="18D314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4BFF8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DecisionTree_plot_Values</w:t>
      </w:r>
      <w:r w:rsidRPr="00D36450">
        <w:rPr>
          <w:rFonts w:ascii="Courier New" w:hAnsi="Courier New" w:cs="Courier New"/>
          <w:sz w:val="20"/>
        </w:rPr>
        <w:t>(X,y, max_depth_list, min_samples_leaf_list, min_samples_split_list, min_weight_fraction_leaf_list,\</w:t>
      </w:r>
    </w:p>
    <w:p w14:paraId="039D63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leaf_nodes_list, criterion_list,max_features_list, splitter_list): </w:t>
      </w:r>
    </w:p>
    <w:p w14:paraId="480B44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lues required for plotting</w:t>
      </w:r>
    </w:p>
    <w:p w14:paraId="7354D0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17CC83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DecisionTree_plot_Values performs cross valadation on the Decision Tree models provided hyperparametes, prints </w:t>
      </w:r>
    </w:p>
    <w:p w14:paraId="1BD7A5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best hyperparameters that give the best reults and plots the results.</w:t>
      </w:r>
    </w:p>
    <w:p w14:paraId="3AE7AF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53FA0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takes the features.</w:t>
      </w:r>
    </w:p>
    <w:p w14:paraId="54EC43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6E2AC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y takes the lables.</w:t>
      </w:r>
    </w:p>
    <w:p w14:paraId="40F101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8C875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max_depth_list is  a list of max_depth.</w:t>
      </w:r>
    </w:p>
    <w:p w14:paraId="3D4D6C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E589F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min_samples_leaf_list is  a list of min_samples_leaf.</w:t>
      </w:r>
    </w:p>
    <w:p w14:paraId="08D9D5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7CFBA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min_weight_fraction_leaf_list is  a min_weight_fraction_leaf.</w:t>
      </w:r>
    </w:p>
    <w:p w14:paraId="67410B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552C0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ixth parameter max_leaf_nodes_list is  a list of max_leaf_nodes.</w:t>
      </w:r>
    </w:p>
    <w:p w14:paraId="12B87D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AC01B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venth parameter criterion_list is  a list of criterion.</w:t>
      </w:r>
    </w:p>
    <w:p w14:paraId="46DFCC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2C31E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eigth parameter max_features_list is  a max_features.</w:t>
      </w:r>
    </w:p>
    <w:p w14:paraId="627A4F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93CE2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ningth parameter splitter_list is  a list of splitter.</w:t>
      </w:r>
    </w:p>
    <w:p w14:paraId="7FD17C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2A664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469AD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535F4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1FFAF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8EF68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6386D2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single_val </w:t>
      </w:r>
      <w:r w:rsidRPr="00D36450">
        <w:rPr>
          <w:rFonts w:ascii="Courier New" w:hAnsi="Courier New" w:cs="Courier New"/>
          <w:b/>
          <w:bCs/>
          <w:color w:val="000000"/>
          <w:sz w:val="20"/>
        </w:rPr>
        <w:t>in</w:t>
      </w:r>
      <w:r w:rsidRPr="00D36450">
        <w:rPr>
          <w:rFonts w:ascii="Courier New" w:hAnsi="Courier New" w:cs="Courier New"/>
          <w:sz w:val="20"/>
        </w:rPr>
        <w:t xml:space="preserve"> max_depth_list:  </w:t>
      </w:r>
      <w:r w:rsidRPr="00D36450">
        <w:rPr>
          <w:rFonts w:ascii="Courier New" w:hAnsi="Courier New" w:cs="Courier New"/>
          <w:color w:val="888888"/>
          <w:sz w:val="20"/>
        </w:rPr>
        <w:t># looping through each value in the list</w:t>
      </w:r>
    </w:p>
    <w:p w14:paraId="463BDB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DecisionTreeClassifier(max_depth</w:t>
      </w:r>
      <w:r w:rsidRPr="00D36450">
        <w:rPr>
          <w:rFonts w:ascii="Courier New" w:hAnsi="Courier New" w:cs="Courier New"/>
          <w:color w:val="333333"/>
          <w:sz w:val="20"/>
        </w:rPr>
        <w:t>=</w:t>
      </w:r>
      <w:r w:rsidRPr="00D36450">
        <w:rPr>
          <w:rFonts w:ascii="Courier New" w:hAnsi="Courier New" w:cs="Courier New"/>
          <w:sz w:val="20"/>
        </w:rPr>
        <w:t xml:space="preserve">single_val)   </w:t>
      </w:r>
      <w:r w:rsidRPr="00D36450">
        <w:rPr>
          <w:rFonts w:ascii="Courier New" w:hAnsi="Courier New" w:cs="Courier New"/>
          <w:color w:val="888888"/>
          <w:sz w:val="20"/>
        </w:rPr>
        <w:t># creating an instance of a class.</w:t>
      </w:r>
    </w:p>
    <w:p w14:paraId="016954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cross_val_score(model,X,y,cv</w:t>
      </w:r>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40DD60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w:t>
      </w:r>
      <w:r w:rsidRPr="00D36450">
        <w:rPr>
          <w:rFonts w:ascii="Courier New" w:hAnsi="Courier New" w:cs="Courier New"/>
          <w:color w:val="333333"/>
          <w:sz w:val="20"/>
        </w:rPr>
        <w:t>.</w:t>
      </w:r>
      <w:r w:rsidRPr="00D36450">
        <w:rPr>
          <w:rFonts w:ascii="Courier New" w:hAnsi="Courier New" w:cs="Courier New"/>
          <w:sz w:val="20"/>
        </w:rPr>
        <w:t>append(</w:t>
      </w:r>
      <w:r w:rsidRPr="00D36450">
        <w:rPr>
          <w:rFonts w:ascii="Courier New" w:hAnsi="Courier New" w:cs="Courier New"/>
          <w:color w:val="007020"/>
          <w:sz w:val="20"/>
        </w:rPr>
        <w:t>round</w:t>
      </w:r>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07D9EE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to the ave_scores list.</w:t>
      </w:r>
    </w:p>
    <w:p w14:paraId="4EA379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08AC1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max_depth_list, ave_scores, </w:t>
      </w:r>
      <w:r w:rsidRPr="00D36450">
        <w:rPr>
          <w:rFonts w:ascii="Courier New" w:hAnsi="Courier New" w:cs="Courier New"/>
          <w:sz w:val="20"/>
          <w:shd w:val="clear" w:color="auto" w:fill="FFF0F0"/>
        </w:rPr>
        <w:t>"max_depth"</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162ABA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03AF2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07A89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808B8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192A3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218DF3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single_val </w:t>
      </w:r>
      <w:r w:rsidRPr="00D36450">
        <w:rPr>
          <w:rFonts w:ascii="Courier New" w:hAnsi="Courier New" w:cs="Courier New"/>
          <w:b/>
          <w:bCs/>
          <w:color w:val="000000"/>
          <w:sz w:val="20"/>
        </w:rPr>
        <w:t>in</w:t>
      </w:r>
      <w:r w:rsidRPr="00D36450">
        <w:rPr>
          <w:rFonts w:ascii="Courier New" w:hAnsi="Courier New" w:cs="Courier New"/>
          <w:sz w:val="20"/>
        </w:rPr>
        <w:t xml:space="preserve"> min_samples_leaf_list:  </w:t>
      </w:r>
      <w:r w:rsidRPr="00D36450">
        <w:rPr>
          <w:rFonts w:ascii="Courier New" w:hAnsi="Courier New" w:cs="Courier New"/>
          <w:color w:val="888888"/>
          <w:sz w:val="20"/>
        </w:rPr>
        <w:t># looping through each value in the list</w:t>
      </w:r>
    </w:p>
    <w:p w14:paraId="5DC4E9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DecisionTreeClassifier(min_samples_leaf</w:t>
      </w:r>
      <w:r w:rsidRPr="00D36450">
        <w:rPr>
          <w:rFonts w:ascii="Courier New" w:hAnsi="Courier New" w:cs="Courier New"/>
          <w:color w:val="333333"/>
          <w:sz w:val="20"/>
        </w:rPr>
        <w:t>=</w:t>
      </w:r>
      <w:r w:rsidRPr="00D36450">
        <w:rPr>
          <w:rFonts w:ascii="Courier New" w:hAnsi="Courier New" w:cs="Courier New"/>
          <w:sz w:val="20"/>
        </w:rPr>
        <w:t xml:space="preserve">single_val)   </w:t>
      </w:r>
      <w:r w:rsidRPr="00D36450">
        <w:rPr>
          <w:rFonts w:ascii="Courier New" w:hAnsi="Courier New" w:cs="Courier New"/>
          <w:color w:val="888888"/>
          <w:sz w:val="20"/>
        </w:rPr>
        <w:t># creating an instance of a class.</w:t>
      </w:r>
    </w:p>
    <w:p w14:paraId="664FC9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cross_val_score(model,X,y,cv</w:t>
      </w:r>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1DF4CC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w:t>
      </w:r>
      <w:r w:rsidRPr="00D36450">
        <w:rPr>
          <w:rFonts w:ascii="Courier New" w:hAnsi="Courier New" w:cs="Courier New"/>
          <w:color w:val="333333"/>
          <w:sz w:val="20"/>
        </w:rPr>
        <w:t>.</w:t>
      </w:r>
      <w:r w:rsidRPr="00D36450">
        <w:rPr>
          <w:rFonts w:ascii="Courier New" w:hAnsi="Courier New" w:cs="Courier New"/>
          <w:sz w:val="20"/>
        </w:rPr>
        <w:t>append(</w:t>
      </w:r>
      <w:r w:rsidRPr="00D36450">
        <w:rPr>
          <w:rFonts w:ascii="Courier New" w:hAnsi="Courier New" w:cs="Courier New"/>
          <w:color w:val="007020"/>
          <w:sz w:val="20"/>
        </w:rPr>
        <w:t>round</w:t>
      </w:r>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534397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to the ave_scores list.</w:t>
      </w:r>
    </w:p>
    <w:p w14:paraId="631653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A9A83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subplot(min_samples_leaf_list, ave_scores, </w:t>
      </w:r>
      <w:r w:rsidRPr="00D36450">
        <w:rPr>
          <w:rFonts w:ascii="Courier New" w:hAnsi="Courier New" w:cs="Courier New"/>
          <w:sz w:val="20"/>
          <w:shd w:val="clear" w:color="auto" w:fill="FFF0F0"/>
        </w:rPr>
        <w:t>"min_samples_leaf"</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44C0C6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7F2B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3A72E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FA5C7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5DFB4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21002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0B3EE4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single_val </w:t>
      </w:r>
      <w:r w:rsidRPr="00D36450">
        <w:rPr>
          <w:rFonts w:ascii="Courier New" w:hAnsi="Courier New" w:cs="Courier New"/>
          <w:b/>
          <w:bCs/>
          <w:color w:val="000000"/>
          <w:sz w:val="20"/>
        </w:rPr>
        <w:t>in</w:t>
      </w:r>
      <w:r w:rsidRPr="00D36450">
        <w:rPr>
          <w:rFonts w:ascii="Courier New" w:hAnsi="Courier New" w:cs="Courier New"/>
          <w:sz w:val="20"/>
        </w:rPr>
        <w:t xml:space="preserve"> min_samples_split_list:  </w:t>
      </w:r>
      <w:r w:rsidRPr="00D36450">
        <w:rPr>
          <w:rFonts w:ascii="Courier New" w:hAnsi="Courier New" w:cs="Courier New"/>
          <w:color w:val="888888"/>
          <w:sz w:val="20"/>
        </w:rPr>
        <w:t># looping through each value in the list</w:t>
      </w:r>
    </w:p>
    <w:p w14:paraId="06C227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DecisionTreeClassifier(min_samples_split</w:t>
      </w:r>
      <w:r w:rsidRPr="00D36450">
        <w:rPr>
          <w:rFonts w:ascii="Courier New" w:hAnsi="Courier New" w:cs="Courier New"/>
          <w:color w:val="333333"/>
          <w:sz w:val="20"/>
        </w:rPr>
        <w:t>=</w:t>
      </w:r>
      <w:r w:rsidRPr="00D36450">
        <w:rPr>
          <w:rFonts w:ascii="Courier New" w:hAnsi="Courier New" w:cs="Courier New"/>
          <w:sz w:val="20"/>
        </w:rPr>
        <w:t xml:space="preserve">single_val)   </w:t>
      </w:r>
      <w:r w:rsidRPr="00D36450">
        <w:rPr>
          <w:rFonts w:ascii="Courier New" w:hAnsi="Courier New" w:cs="Courier New"/>
          <w:color w:val="888888"/>
          <w:sz w:val="20"/>
        </w:rPr>
        <w:t># creating an instance of a class.</w:t>
      </w:r>
    </w:p>
    <w:p w14:paraId="616949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cross_val_score(model,X,y,cv</w:t>
      </w:r>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1F4004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w:t>
      </w:r>
      <w:r w:rsidRPr="00D36450">
        <w:rPr>
          <w:rFonts w:ascii="Courier New" w:hAnsi="Courier New" w:cs="Courier New"/>
          <w:color w:val="333333"/>
          <w:sz w:val="20"/>
        </w:rPr>
        <w:t>.</w:t>
      </w:r>
      <w:r w:rsidRPr="00D36450">
        <w:rPr>
          <w:rFonts w:ascii="Courier New" w:hAnsi="Courier New" w:cs="Courier New"/>
          <w:sz w:val="20"/>
        </w:rPr>
        <w:t>append(</w:t>
      </w:r>
      <w:r w:rsidRPr="00D36450">
        <w:rPr>
          <w:rFonts w:ascii="Courier New" w:hAnsi="Courier New" w:cs="Courier New"/>
          <w:color w:val="007020"/>
          <w:sz w:val="20"/>
        </w:rPr>
        <w:t>round</w:t>
      </w:r>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75EFE4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to the ave_scores list.</w:t>
      </w:r>
    </w:p>
    <w:p w14:paraId="0F1D76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min_samples_split_list, ave_scores, </w:t>
      </w:r>
      <w:r w:rsidRPr="00D36450">
        <w:rPr>
          <w:rFonts w:ascii="Courier New" w:hAnsi="Courier New" w:cs="Courier New"/>
          <w:sz w:val="20"/>
          <w:shd w:val="clear" w:color="auto" w:fill="FFF0F0"/>
        </w:rPr>
        <w:t>"min_samples_split"</w:t>
      </w:r>
      <w:r w:rsidRPr="00D36450">
        <w:rPr>
          <w:rFonts w:ascii="Courier New" w:hAnsi="Courier New" w:cs="Courier New"/>
          <w:sz w:val="20"/>
        </w:rPr>
        <w:t xml:space="preserve">) </w:t>
      </w:r>
      <w:r w:rsidRPr="00D36450">
        <w:rPr>
          <w:rFonts w:ascii="Courier New" w:hAnsi="Courier New" w:cs="Courier New"/>
          <w:color w:val="888888"/>
          <w:sz w:val="20"/>
        </w:rPr>
        <w:t xml:space="preserve"># using the function to plot x and y values. </w:t>
      </w:r>
    </w:p>
    <w:p w14:paraId="784717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A6EEB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C40B0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BE38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047E98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single_val </w:t>
      </w:r>
      <w:r w:rsidRPr="00D36450">
        <w:rPr>
          <w:rFonts w:ascii="Courier New" w:hAnsi="Courier New" w:cs="Courier New"/>
          <w:b/>
          <w:bCs/>
          <w:color w:val="000000"/>
          <w:sz w:val="20"/>
        </w:rPr>
        <w:t>in</w:t>
      </w:r>
      <w:r w:rsidRPr="00D36450">
        <w:rPr>
          <w:rFonts w:ascii="Courier New" w:hAnsi="Courier New" w:cs="Courier New"/>
          <w:sz w:val="20"/>
        </w:rPr>
        <w:t xml:space="preserve"> min_weight_fraction_leaf_list:  </w:t>
      </w:r>
      <w:r w:rsidRPr="00D36450">
        <w:rPr>
          <w:rFonts w:ascii="Courier New" w:hAnsi="Courier New" w:cs="Courier New"/>
          <w:color w:val="888888"/>
          <w:sz w:val="20"/>
        </w:rPr>
        <w:t># looping through each value in the list</w:t>
      </w:r>
    </w:p>
    <w:p w14:paraId="07BD8F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DecisionTreeClassifier(min_weight_fraction_leaf</w:t>
      </w:r>
      <w:r w:rsidRPr="00D36450">
        <w:rPr>
          <w:rFonts w:ascii="Courier New" w:hAnsi="Courier New" w:cs="Courier New"/>
          <w:color w:val="333333"/>
          <w:sz w:val="20"/>
        </w:rPr>
        <w:t>=</w:t>
      </w:r>
      <w:r w:rsidRPr="00D36450">
        <w:rPr>
          <w:rFonts w:ascii="Courier New" w:hAnsi="Courier New" w:cs="Courier New"/>
          <w:sz w:val="20"/>
        </w:rPr>
        <w:t xml:space="preserve">single_val)   </w:t>
      </w:r>
      <w:r w:rsidRPr="00D36450">
        <w:rPr>
          <w:rFonts w:ascii="Courier New" w:hAnsi="Courier New" w:cs="Courier New"/>
          <w:color w:val="888888"/>
          <w:sz w:val="20"/>
        </w:rPr>
        <w:t># creating an instance of a class.</w:t>
      </w:r>
    </w:p>
    <w:p w14:paraId="0E4514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cross_val_score(model,X,y,cv</w:t>
      </w:r>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0B29F5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w:t>
      </w:r>
      <w:r w:rsidRPr="00D36450">
        <w:rPr>
          <w:rFonts w:ascii="Courier New" w:hAnsi="Courier New" w:cs="Courier New"/>
          <w:color w:val="333333"/>
          <w:sz w:val="20"/>
        </w:rPr>
        <w:t>.</w:t>
      </w:r>
      <w:r w:rsidRPr="00D36450">
        <w:rPr>
          <w:rFonts w:ascii="Courier New" w:hAnsi="Courier New" w:cs="Courier New"/>
          <w:sz w:val="20"/>
        </w:rPr>
        <w:t>append(</w:t>
      </w:r>
      <w:r w:rsidRPr="00D36450">
        <w:rPr>
          <w:rFonts w:ascii="Courier New" w:hAnsi="Courier New" w:cs="Courier New"/>
          <w:color w:val="007020"/>
          <w:sz w:val="20"/>
        </w:rPr>
        <w:t>round</w:t>
      </w:r>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63AF48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to the ave_scores list.</w:t>
      </w:r>
    </w:p>
    <w:p w14:paraId="568B22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2C0D8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min_weight_fraction_leaf_list, ave_scores, </w:t>
      </w:r>
      <w:r w:rsidRPr="00D36450">
        <w:rPr>
          <w:rFonts w:ascii="Courier New" w:hAnsi="Courier New" w:cs="Courier New"/>
          <w:sz w:val="20"/>
          <w:shd w:val="clear" w:color="auto" w:fill="FFF0F0"/>
        </w:rPr>
        <w:t>"min_weight_fraction_leaf"</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2B48E0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5CCD3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DD3DA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37B58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DF970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556854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single_val </w:t>
      </w:r>
      <w:r w:rsidRPr="00D36450">
        <w:rPr>
          <w:rFonts w:ascii="Courier New" w:hAnsi="Courier New" w:cs="Courier New"/>
          <w:b/>
          <w:bCs/>
          <w:color w:val="000000"/>
          <w:sz w:val="20"/>
        </w:rPr>
        <w:t>in</w:t>
      </w:r>
      <w:r w:rsidRPr="00D36450">
        <w:rPr>
          <w:rFonts w:ascii="Courier New" w:hAnsi="Courier New" w:cs="Courier New"/>
          <w:sz w:val="20"/>
        </w:rPr>
        <w:t xml:space="preserve"> max_leaf_nodes_list:  </w:t>
      </w:r>
      <w:r w:rsidRPr="00D36450">
        <w:rPr>
          <w:rFonts w:ascii="Courier New" w:hAnsi="Courier New" w:cs="Courier New"/>
          <w:color w:val="888888"/>
          <w:sz w:val="20"/>
        </w:rPr>
        <w:t># looping through each value in the list</w:t>
      </w:r>
    </w:p>
    <w:p w14:paraId="1E7863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DecisionTreeClassifier(max_leaf_nodes</w:t>
      </w:r>
      <w:r w:rsidRPr="00D36450">
        <w:rPr>
          <w:rFonts w:ascii="Courier New" w:hAnsi="Courier New" w:cs="Courier New"/>
          <w:color w:val="333333"/>
          <w:sz w:val="20"/>
        </w:rPr>
        <w:t>=</w:t>
      </w:r>
      <w:r w:rsidRPr="00D36450">
        <w:rPr>
          <w:rFonts w:ascii="Courier New" w:hAnsi="Courier New" w:cs="Courier New"/>
          <w:sz w:val="20"/>
        </w:rPr>
        <w:t xml:space="preserve">single_val)   </w:t>
      </w:r>
      <w:r w:rsidRPr="00D36450">
        <w:rPr>
          <w:rFonts w:ascii="Courier New" w:hAnsi="Courier New" w:cs="Courier New"/>
          <w:color w:val="888888"/>
          <w:sz w:val="20"/>
        </w:rPr>
        <w:t># creating an instance of a class.</w:t>
      </w:r>
    </w:p>
    <w:p w14:paraId="0B8CF8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cross_val_score(model,X,y,cv</w:t>
      </w:r>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3A3703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w:t>
      </w:r>
      <w:r w:rsidRPr="00D36450">
        <w:rPr>
          <w:rFonts w:ascii="Courier New" w:hAnsi="Courier New" w:cs="Courier New"/>
          <w:color w:val="333333"/>
          <w:sz w:val="20"/>
        </w:rPr>
        <w:t>.</w:t>
      </w:r>
      <w:r w:rsidRPr="00D36450">
        <w:rPr>
          <w:rFonts w:ascii="Courier New" w:hAnsi="Courier New" w:cs="Courier New"/>
          <w:sz w:val="20"/>
        </w:rPr>
        <w:t>append(</w:t>
      </w:r>
      <w:r w:rsidRPr="00D36450">
        <w:rPr>
          <w:rFonts w:ascii="Courier New" w:hAnsi="Courier New" w:cs="Courier New"/>
          <w:color w:val="007020"/>
          <w:sz w:val="20"/>
        </w:rPr>
        <w:t>round</w:t>
      </w:r>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6B81B6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to the ave_scores list.</w:t>
      </w:r>
    </w:p>
    <w:p w14:paraId="6A330A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31B97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max_leaf_nodes_list, ave_scores, </w:t>
      </w:r>
      <w:r w:rsidRPr="00D36450">
        <w:rPr>
          <w:rFonts w:ascii="Courier New" w:hAnsi="Courier New" w:cs="Courier New"/>
          <w:sz w:val="20"/>
          <w:shd w:val="clear" w:color="auto" w:fill="FFF0F0"/>
        </w:rPr>
        <w:t>"max_leaf_nodes"</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1495B9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F0ADE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F0B10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67AE0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31207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65A967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single_val </w:t>
      </w:r>
      <w:r w:rsidRPr="00D36450">
        <w:rPr>
          <w:rFonts w:ascii="Courier New" w:hAnsi="Courier New" w:cs="Courier New"/>
          <w:b/>
          <w:bCs/>
          <w:color w:val="000000"/>
          <w:sz w:val="20"/>
        </w:rPr>
        <w:t>in</w:t>
      </w:r>
      <w:r w:rsidRPr="00D36450">
        <w:rPr>
          <w:rFonts w:ascii="Courier New" w:hAnsi="Courier New" w:cs="Courier New"/>
          <w:sz w:val="20"/>
        </w:rPr>
        <w:t xml:space="preserve"> criterion_list:  </w:t>
      </w:r>
      <w:r w:rsidRPr="00D36450">
        <w:rPr>
          <w:rFonts w:ascii="Courier New" w:hAnsi="Courier New" w:cs="Courier New"/>
          <w:color w:val="888888"/>
          <w:sz w:val="20"/>
        </w:rPr>
        <w:t># looping through each value in the list</w:t>
      </w:r>
    </w:p>
    <w:p w14:paraId="2EE89E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DecisionTreeClassifier(criterion</w:t>
      </w:r>
      <w:r w:rsidRPr="00D36450">
        <w:rPr>
          <w:rFonts w:ascii="Courier New" w:hAnsi="Courier New" w:cs="Courier New"/>
          <w:color w:val="333333"/>
          <w:sz w:val="20"/>
        </w:rPr>
        <w:t>=</w:t>
      </w:r>
      <w:r w:rsidRPr="00D36450">
        <w:rPr>
          <w:rFonts w:ascii="Courier New" w:hAnsi="Courier New" w:cs="Courier New"/>
          <w:sz w:val="20"/>
        </w:rPr>
        <w:t xml:space="preserve">single_val)   </w:t>
      </w:r>
      <w:r w:rsidRPr="00D36450">
        <w:rPr>
          <w:rFonts w:ascii="Courier New" w:hAnsi="Courier New" w:cs="Courier New"/>
          <w:color w:val="888888"/>
          <w:sz w:val="20"/>
        </w:rPr>
        <w:t># creating an instance of a class.</w:t>
      </w:r>
    </w:p>
    <w:p w14:paraId="2D18E4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cross_val_score(model,X,y,cv</w:t>
      </w:r>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2F11D7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w:t>
      </w:r>
      <w:r w:rsidRPr="00D36450">
        <w:rPr>
          <w:rFonts w:ascii="Courier New" w:hAnsi="Courier New" w:cs="Courier New"/>
          <w:color w:val="333333"/>
          <w:sz w:val="20"/>
        </w:rPr>
        <w:t>.</w:t>
      </w:r>
      <w:r w:rsidRPr="00D36450">
        <w:rPr>
          <w:rFonts w:ascii="Courier New" w:hAnsi="Courier New" w:cs="Courier New"/>
          <w:sz w:val="20"/>
        </w:rPr>
        <w:t>append(</w:t>
      </w:r>
      <w:r w:rsidRPr="00D36450">
        <w:rPr>
          <w:rFonts w:ascii="Courier New" w:hAnsi="Courier New" w:cs="Courier New"/>
          <w:color w:val="007020"/>
          <w:sz w:val="20"/>
        </w:rPr>
        <w:t>round</w:t>
      </w:r>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5A758C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to the ave_scores list.</w:t>
      </w:r>
    </w:p>
    <w:p w14:paraId="6A9C3A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67A7A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subplot(criterion_list, ave_scores, </w:t>
      </w:r>
      <w:r w:rsidRPr="00D36450">
        <w:rPr>
          <w:rFonts w:ascii="Courier New" w:hAnsi="Courier New" w:cs="Courier New"/>
          <w:sz w:val="20"/>
          <w:shd w:val="clear" w:color="auto" w:fill="FFF0F0"/>
        </w:rPr>
        <w:t>"criterion"</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23C154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AD5A2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0BF5D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87A89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1FE876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single_val </w:t>
      </w:r>
      <w:r w:rsidRPr="00D36450">
        <w:rPr>
          <w:rFonts w:ascii="Courier New" w:hAnsi="Courier New" w:cs="Courier New"/>
          <w:b/>
          <w:bCs/>
          <w:color w:val="000000"/>
          <w:sz w:val="20"/>
        </w:rPr>
        <w:t>in</w:t>
      </w:r>
      <w:r w:rsidRPr="00D36450">
        <w:rPr>
          <w:rFonts w:ascii="Courier New" w:hAnsi="Courier New" w:cs="Courier New"/>
          <w:sz w:val="20"/>
        </w:rPr>
        <w:t xml:space="preserve"> max_features_list:  </w:t>
      </w:r>
      <w:r w:rsidRPr="00D36450">
        <w:rPr>
          <w:rFonts w:ascii="Courier New" w:hAnsi="Courier New" w:cs="Courier New"/>
          <w:color w:val="888888"/>
          <w:sz w:val="20"/>
        </w:rPr>
        <w:t># looping through each value in the list</w:t>
      </w:r>
    </w:p>
    <w:p w14:paraId="340BED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DecisionTreeClassifier(max_features</w:t>
      </w:r>
      <w:r w:rsidRPr="00D36450">
        <w:rPr>
          <w:rFonts w:ascii="Courier New" w:hAnsi="Courier New" w:cs="Courier New"/>
          <w:color w:val="333333"/>
          <w:sz w:val="20"/>
        </w:rPr>
        <w:t>=</w:t>
      </w:r>
      <w:r w:rsidRPr="00D36450">
        <w:rPr>
          <w:rFonts w:ascii="Courier New" w:hAnsi="Courier New" w:cs="Courier New"/>
          <w:sz w:val="20"/>
        </w:rPr>
        <w:t xml:space="preserve">single_val)   </w:t>
      </w:r>
      <w:r w:rsidRPr="00D36450">
        <w:rPr>
          <w:rFonts w:ascii="Courier New" w:hAnsi="Courier New" w:cs="Courier New"/>
          <w:color w:val="888888"/>
          <w:sz w:val="20"/>
        </w:rPr>
        <w:t># creating an instance of a class.</w:t>
      </w:r>
    </w:p>
    <w:p w14:paraId="48A8F9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cross_val_score(model,X,y,cv</w:t>
      </w:r>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156782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w:t>
      </w:r>
      <w:r w:rsidRPr="00D36450">
        <w:rPr>
          <w:rFonts w:ascii="Courier New" w:hAnsi="Courier New" w:cs="Courier New"/>
          <w:color w:val="333333"/>
          <w:sz w:val="20"/>
        </w:rPr>
        <w:t>.</w:t>
      </w:r>
      <w:r w:rsidRPr="00D36450">
        <w:rPr>
          <w:rFonts w:ascii="Courier New" w:hAnsi="Courier New" w:cs="Courier New"/>
          <w:sz w:val="20"/>
        </w:rPr>
        <w:t>append(</w:t>
      </w:r>
      <w:r w:rsidRPr="00D36450">
        <w:rPr>
          <w:rFonts w:ascii="Courier New" w:hAnsi="Courier New" w:cs="Courier New"/>
          <w:color w:val="007020"/>
          <w:sz w:val="20"/>
        </w:rPr>
        <w:t>round</w:t>
      </w:r>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3F0CF2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to the ave_scores list.</w:t>
      </w:r>
    </w:p>
    <w:p w14:paraId="6EC3C9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features_lis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None"</w:t>
      </w:r>
    </w:p>
    <w:p w14:paraId="682643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max_features_list, ave_scores, </w:t>
      </w:r>
      <w:r w:rsidRPr="00D36450">
        <w:rPr>
          <w:rFonts w:ascii="Courier New" w:hAnsi="Courier New" w:cs="Courier New"/>
          <w:sz w:val="20"/>
          <w:shd w:val="clear" w:color="auto" w:fill="FFF0F0"/>
        </w:rPr>
        <w:t>"max_features"</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1EFCD8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51D64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3B41F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20264C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single_val </w:t>
      </w:r>
      <w:r w:rsidRPr="00D36450">
        <w:rPr>
          <w:rFonts w:ascii="Courier New" w:hAnsi="Courier New" w:cs="Courier New"/>
          <w:b/>
          <w:bCs/>
          <w:color w:val="000000"/>
          <w:sz w:val="20"/>
        </w:rPr>
        <w:t>in</w:t>
      </w:r>
      <w:r w:rsidRPr="00D36450">
        <w:rPr>
          <w:rFonts w:ascii="Courier New" w:hAnsi="Courier New" w:cs="Courier New"/>
          <w:sz w:val="20"/>
        </w:rPr>
        <w:t xml:space="preserve"> splitter_list:  </w:t>
      </w:r>
      <w:r w:rsidRPr="00D36450">
        <w:rPr>
          <w:rFonts w:ascii="Courier New" w:hAnsi="Courier New" w:cs="Courier New"/>
          <w:color w:val="888888"/>
          <w:sz w:val="20"/>
        </w:rPr>
        <w:t># looping through each value in the list</w:t>
      </w:r>
    </w:p>
    <w:p w14:paraId="785565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DecisionTreeClassifier(splitter</w:t>
      </w:r>
      <w:r w:rsidRPr="00D36450">
        <w:rPr>
          <w:rFonts w:ascii="Courier New" w:hAnsi="Courier New" w:cs="Courier New"/>
          <w:color w:val="333333"/>
          <w:sz w:val="20"/>
        </w:rPr>
        <w:t>=</w:t>
      </w:r>
      <w:r w:rsidRPr="00D36450">
        <w:rPr>
          <w:rFonts w:ascii="Courier New" w:hAnsi="Courier New" w:cs="Courier New"/>
          <w:sz w:val="20"/>
        </w:rPr>
        <w:t xml:space="preserve">single_val)   </w:t>
      </w:r>
      <w:r w:rsidRPr="00D36450">
        <w:rPr>
          <w:rFonts w:ascii="Courier New" w:hAnsi="Courier New" w:cs="Courier New"/>
          <w:color w:val="888888"/>
          <w:sz w:val="20"/>
        </w:rPr>
        <w:t># creating an instance of a class.</w:t>
      </w:r>
    </w:p>
    <w:p w14:paraId="7F2A34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cross_val_score(model,X,y,cv</w:t>
      </w:r>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111AC1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ve_scores</w:t>
      </w:r>
      <w:r w:rsidRPr="00D36450">
        <w:rPr>
          <w:rFonts w:ascii="Courier New" w:hAnsi="Courier New" w:cs="Courier New"/>
          <w:color w:val="333333"/>
          <w:sz w:val="20"/>
        </w:rPr>
        <w:t>.</w:t>
      </w:r>
      <w:r w:rsidRPr="00D36450">
        <w:rPr>
          <w:rFonts w:ascii="Courier New" w:hAnsi="Courier New" w:cs="Courier New"/>
          <w:sz w:val="20"/>
        </w:rPr>
        <w:t>append(</w:t>
      </w:r>
      <w:r w:rsidRPr="00D36450">
        <w:rPr>
          <w:rFonts w:ascii="Courier New" w:hAnsi="Courier New" w:cs="Courier New"/>
          <w:color w:val="007020"/>
          <w:sz w:val="20"/>
        </w:rPr>
        <w:t>round</w:t>
      </w:r>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4A79F2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to the ave_scores list.</w:t>
      </w:r>
    </w:p>
    <w:p w14:paraId="43670A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31691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splitter_list, ave_scores, </w:t>
      </w:r>
      <w:r w:rsidRPr="00D36450">
        <w:rPr>
          <w:rFonts w:ascii="Courier New" w:hAnsi="Courier New" w:cs="Courier New"/>
          <w:sz w:val="20"/>
          <w:shd w:val="clear" w:color="auto" w:fill="FFF0F0"/>
        </w:rPr>
        <w:t>"splitter"</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73C852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716C4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un_edited</w:t>
      </w:r>
    </w:p>
    <w:p w14:paraId="6F769C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45596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ting the KNN's with a average Cross-val score</w:t>
      </w:r>
    </w:p>
    <w:p w14:paraId="52831B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ABA73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ax_depth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w:t>
      </w:r>
      <w:r w:rsidRPr="00D36450">
        <w:rPr>
          <w:rFonts w:ascii="Courier New" w:hAnsi="Courier New" w:cs="Courier New"/>
          <w:b/>
          <w:bCs/>
          <w:color w:val="0000DD"/>
          <w:sz w:val="20"/>
        </w:rPr>
        <w:t>4</w:t>
      </w:r>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w:t>
      </w:r>
      <w:r w:rsidRPr="00D36450">
        <w:rPr>
          <w:rFonts w:ascii="Courier New" w:hAnsi="Courier New" w:cs="Courier New"/>
          <w:b/>
          <w:bCs/>
          <w:color w:val="0000DD"/>
          <w:sz w:val="20"/>
        </w:rPr>
        <w:t>6</w:t>
      </w:r>
      <w:r w:rsidRPr="00D36450">
        <w:rPr>
          <w:rFonts w:ascii="Courier New" w:hAnsi="Courier New" w:cs="Courier New"/>
          <w:sz w:val="20"/>
        </w:rPr>
        <w:t>,</w:t>
      </w:r>
      <w:r w:rsidRPr="00D36450">
        <w:rPr>
          <w:rFonts w:ascii="Courier New" w:hAnsi="Courier New" w:cs="Courier New"/>
          <w:b/>
          <w:bCs/>
          <w:color w:val="0000DD"/>
          <w:sz w:val="20"/>
        </w:rPr>
        <w:t>7</w:t>
      </w:r>
      <w:r w:rsidRPr="00D36450">
        <w:rPr>
          <w:rFonts w:ascii="Courier New" w:hAnsi="Courier New" w:cs="Courier New"/>
          <w:sz w:val="20"/>
        </w:rPr>
        <w:t>,</w:t>
      </w:r>
      <w:r w:rsidRPr="00D36450">
        <w:rPr>
          <w:rFonts w:ascii="Courier New" w:hAnsi="Courier New" w:cs="Courier New"/>
          <w:b/>
          <w:bCs/>
          <w:color w:val="0000DD"/>
          <w:sz w:val="20"/>
        </w:rPr>
        <w:t>8</w:t>
      </w:r>
      <w:r w:rsidRPr="00D36450">
        <w:rPr>
          <w:rFonts w:ascii="Courier New" w:hAnsi="Courier New" w:cs="Courier New"/>
          <w:sz w:val="20"/>
        </w:rPr>
        <w:t>,</w:t>
      </w:r>
      <w:r w:rsidRPr="00D36450">
        <w:rPr>
          <w:rFonts w:ascii="Courier New" w:hAnsi="Courier New" w:cs="Courier New"/>
          <w:b/>
          <w:bCs/>
          <w:color w:val="0000DD"/>
          <w:sz w:val="20"/>
        </w:rPr>
        <w:t>9</w:t>
      </w:r>
      <w:r w:rsidRPr="00D36450">
        <w:rPr>
          <w:rFonts w:ascii="Courier New" w:hAnsi="Courier New" w:cs="Courier New"/>
          <w:sz w:val="20"/>
        </w:rPr>
        <w:t>,</w:t>
      </w:r>
      <w:r w:rsidRPr="00D36450">
        <w:rPr>
          <w:rFonts w:ascii="Courier New" w:hAnsi="Courier New" w:cs="Courier New"/>
          <w:b/>
          <w:bCs/>
          <w:color w:val="0000DD"/>
          <w:sz w:val="20"/>
        </w:rPr>
        <w:t>10</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w:t>
      </w:r>
      <w:r w:rsidRPr="00D36450">
        <w:rPr>
          <w:rFonts w:ascii="Courier New" w:hAnsi="Courier New" w:cs="Courier New"/>
          <w:b/>
          <w:bCs/>
          <w:color w:val="0000DD"/>
          <w:sz w:val="20"/>
        </w:rPr>
        <w:t>75</w:t>
      </w:r>
      <w:r w:rsidRPr="00D36450">
        <w:rPr>
          <w:rFonts w:ascii="Courier New" w:hAnsi="Courier New" w:cs="Courier New"/>
          <w:sz w:val="20"/>
        </w:rPr>
        <w:t>,</w:t>
      </w:r>
      <w:r w:rsidRPr="00D36450">
        <w:rPr>
          <w:rFonts w:ascii="Courier New" w:hAnsi="Courier New" w:cs="Courier New"/>
          <w:b/>
          <w:bCs/>
          <w:color w:val="0000DD"/>
          <w:sz w:val="20"/>
        </w:rPr>
        <w:t>80</w:t>
      </w:r>
      <w:r w:rsidRPr="00D36450">
        <w:rPr>
          <w:rFonts w:ascii="Courier New" w:hAnsi="Courier New" w:cs="Courier New"/>
          <w:sz w:val="20"/>
        </w:rPr>
        <w:t>,</w:t>
      </w:r>
      <w:r w:rsidRPr="00D36450">
        <w:rPr>
          <w:rFonts w:ascii="Courier New" w:hAnsi="Courier New" w:cs="Courier New"/>
          <w:b/>
          <w:bCs/>
          <w:color w:val="0000DD"/>
          <w:sz w:val="20"/>
        </w:rPr>
        <w:t>90</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w:t>
      </w:r>
      <w:r w:rsidRPr="00D36450">
        <w:rPr>
          <w:rFonts w:ascii="Courier New" w:hAnsi="Courier New" w:cs="Courier New"/>
          <w:b/>
          <w:bCs/>
          <w:color w:val="0000DD"/>
          <w:sz w:val="20"/>
        </w:rPr>
        <w:t>125</w:t>
      </w:r>
      <w:r w:rsidRPr="00D36450">
        <w:rPr>
          <w:rFonts w:ascii="Courier New" w:hAnsi="Courier New" w:cs="Courier New"/>
          <w:sz w:val="20"/>
        </w:rPr>
        <w:t>,</w:t>
      </w:r>
      <w:r w:rsidRPr="00D36450">
        <w:rPr>
          <w:rFonts w:ascii="Courier New" w:hAnsi="Courier New" w:cs="Courier New"/>
          <w:b/>
          <w:bCs/>
          <w:color w:val="0000DD"/>
          <w:sz w:val="20"/>
        </w:rPr>
        <w:t>150</w:t>
      </w:r>
      <w:r w:rsidRPr="00D36450">
        <w:rPr>
          <w:rFonts w:ascii="Courier New" w:hAnsi="Courier New" w:cs="Courier New"/>
          <w:sz w:val="20"/>
        </w:rPr>
        <w:t>,</w:t>
      </w:r>
      <w:r w:rsidRPr="00D36450">
        <w:rPr>
          <w:rFonts w:ascii="Courier New" w:hAnsi="Courier New" w:cs="Courier New"/>
          <w:b/>
          <w:bCs/>
          <w:color w:val="0000DD"/>
          <w:sz w:val="20"/>
        </w:rPr>
        <w:t>175</w:t>
      </w:r>
      <w:r w:rsidRPr="00D36450">
        <w:rPr>
          <w:rFonts w:ascii="Courier New" w:hAnsi="Courier New" w:cs="Courier New"/>
          <w:sz w:val="20"/>
        </w:rPr>
        <w:t>,</w:t>
      </w:r>
      <w:r w:rsidRPr="00D36450">
        <w:rPr>
          <w:rFonts w:ascii="Courier New" w:hAnsi="Courier New" w:cs="Courier New"/>
          <w:b/>
          <w:bCs/>
          <w:color w:val="0000DD"/>
          <w:sz w:val="20"/>
        </w:rPr>
        <w:t>200</w:t>
      </w:r>
      <w:r w:rsidRPr="00D36450">
        <w:rPr>
          <w:rFonts w:ascii="Courier New" w:hAnsi="Courier New" w:cs="Courier New"/>
          <w:sz w:val="20"/>
        </w:rPr>
        <w:t>,</w:t>
      </w:r>
      <w:r w:rsidRPr="00D36450">
        <w:rPr>
          <w:rFonts w:ascii="Courier New" w:hAnsi="Courier New" w:cs="Courier New"/>
          <w:b/>
          <w:bCs/>
          <w:color w:val="0000DD"/>
          <w:sz w:val="20"/>
        </w:rPr>
        <w:t>225</w:t>
      </w:r>
      <w:r w:rsidRPr="00D36450">
        <w:rPr>
          <w:rFonts w:ascii="Courier New" w:hAnsi="Courier New" w:cs="Courier New"/>
          <w:sz w:val="20"/>
        </w:rPr>
        <w:t>,</w:t>
      </w:r>
      <w:r w:rsidRPr="00D36450">
        <w:rPr>
          <w:rFonts w:ascii="Courier New" w:hAnsi="Courier New" w:cs="Courier New"/>
          <w:b/>
          <w:bCs/>
          <w:color w:val="0000DD"/>
          <w:sz w:val="20"/>
        </w:rPr>
        <w:t>250</w:t>
      </w:r>
      <w:r w:rsidRPr="00D36450">
        <w:rPr>
          <w:rFonts w:ascii="Courier New" w:hAnsi="Courier New" w:cs="Courier New"/>
          <w:sz w:val="20"/>
        </w:rPr>
        <w:t>,</w:t>
      </w:r>
      <w:r w:rsidRPr="00D36450">
        <w:rPr>
          <w:rFonts w:ascii="Courier New" w:hAnsi="Courier New" w:cs="Courier New"/>
          <w:b/>
          <w:bCs/>
          <w:color w:val="0000DD"/>
          <w:sz w:val="20"/>
        </w:rPr>
        <w:t>275</w:t>
      </w:r>
      <w:r w:rsidRPr="00D36450">
        <w:rPr>
          <w:rFonts w:ascii="Courier New" w:hAnsi="Courier New" w:cs="Courier New"/>
          <w:sz w:val="20"/>
        </w:rPr>
        <w:t>,</w:t>
      </w:r>
      <w:r w:rsidRPr="00D36450">
        <w:rPr>
          <w:rFonts w:ascii="Courier New" w:hAnsi="Courier New" w:cs="Courier New"/>
          <w:b/>
          <w:bCs/>
          <w:color w:val="0000DD"/>
          <w:sz w:val="20"/>
        </w:rPr>
        <w:t>300</w:t>
      </w:r>
      <w:r w:rsidRPr="00D36450">
        <w:rPr>
          <w:rFonts w:ascii="Courier New" w:hAnsi="Courier New" w:cs="Courier New"/>
          <w:sz w:val="20"/>
        </w:rPr>
        <w:t>,</w:t>
      </w:r>
      <w:r w:rsidRPr="00D36450">
        <w:rPr>
          <w:rFonts w:ascii="Courier New" w:hAnsi="Courier New" w:cs="Courier New"/>
          <w:b/>
          <w:bCs/>
          <w:color w:val="0000DD"/>
          <w:sz w:val="20"/>
        </w:rPr>
        <w:t>500</w:t>
      </w:r>
      <w:r w:rsidRPr="00D36450">
        <w:rPr>
          <w:rFonts w:ascii="Courier New" w:hAnsi="Courier New" w:cs="Courier New"/>
          <w:sz w:val="20"/>
        </w:rPr>
        <w:t xml:space="preserve">] </w:t>
      </w:r>
      <w:r w:rsidRPr="00D36450">
        <w:rPr>
          <w:rFonts w:ascii="Courier New" w:hAnsi="Courier New" w:cs="Courier New"/>
          <w:color w:val="888888"/>
          <w:sz w:val="20"/>
        </w:rPr>
        <w:t xml:space="preserve"># a lsit with values </w:t>
      </w:r>
    </w:p>
    <w:p w14:paraId="2DE311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specified.</w:t>
      </w:r>
    </w:p>
    <w:p w14:paraId="7B3357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leaf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7BBAA3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split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421350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weight_fraction_leaf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r w:rsidRPr="00D36450">
        <w:rPr>
          <w:rFonts w:ascii="Courier New" w:hAnsi="Courier New" w:cs="Courier New"/>
          <w:b/>
          <w:bCs/>
          <w:color w:val="6600EE"/>
          <w:sz w:val="20"/>
        </w:rPr>
        <w:t>0.1</w:t>
      </w:r>
      <w:r w:rsidRPr="00D36450">
        <w:rPr>
          <w:rFonts w:ascii="Courier New" w:hAnsi="Courier New" w:cs="Courier New"/>
          <w:sz w:val="20"/>
        </w:rPr>
        <w:t>,</w:t>
      </w:r>
      <w:r w:rsidRPr="00D36450">
        <w:rPr>
          <w:rFonts w:ascii="Courier New" w:hAnsi="Courier New" w:cs="Courier New"/>
          <w:b/>
          <w:bCs/>
          <w:color w:val="6600EE"/>
          <w:sz w:val="20"/>
        </w:rPr>
        <w:t>0.2</w:t>
      </w:r>
      <w:r w:rsidRPr="00D36450">
        <w:rPr>
          <w:rFonts w:ascii="Courier New" w:hAnsi="Courier New" w:cs="Courier New"/>
          <w:sz w:val="20"/>
        </w:rPr>
        <w:t>,</w:t>
      </w:r>
      <w:r w:rsidRPr="00D36450">
        <w:rPr>
          <w:rFonts w:ascii="Courier New" w:hAnsi="Courier New" w:cs="Courier New"/>
          <w:b/>
          <w:bCs/>
          <w:color w:val="6600EE"/>
          <w:sz w:val="20"/>
        </w:rPr>
        <w:t>0.3</w:t>
      </w:r>
      <w:r w:rsidRPr="00D36450">
        <w:rPr>
          <w:rFonts w:ascii="Courier New" w:hAnsi="Courier New" w:cs="Courier New"/>
          <w:sz w:val="20"/>
        </w:rPr>
        <w:t>,</w:t>
      </w:r>
      <w:r w:rsidRPr="00D36450">
        <w:rPr>
          <w:rFonts w:ascii="Courier New" w:hAnsi="Courier New" w:cs="Courier New"/>
          <w:b/>
          <w:bCs/>
          <w:color w:val="6600EE"/>
          <w:sz w:val="20"/>
        </w:rPr>
        <w:t>0.4</w:t>
      </w:r>
      <w:r w:rsidRPr="00D36450">
        <w:rPr>
          <w:rFonts w:ascii="Courier New" w:hAnsi="Courier New" w:cs="Courier New"/>
          <w:sz w:val="20"/>
        </w:rPr>
        <w:t>,</w:t>
      </w:r>
      <w:r w:rsidRPr="00D36450">
        <w:rPr>
          <w:rFonts w:ascii="Courier New" w:hAnsi="Courier New" w:cs="Courier New"/>
          <w:b/>
          <w:bCs/>
          <w:color w:val="6600EE"/>
          <w:sz w:val="20"/>
        </w:rPr>
        <w:t>0.5</w:t>
      </w:r>
      <w:r w:rsidRPr="00D36450">
        <w:rPr>
          <w:rFonts w:ascii="Courier New" w:hAnsi="Courier New" w:cs="Courier New"/>
          <w:sz w:val="20"/>
        </w:rPr>
        <w:t>,</w:t>
      </w:r>
      <w:r w:rsidRPr="00D36450">
        <w:rPr>
          <w:rFonts w:ascii="Courier New" w:hAnsi="Courier New" w:cs="Courier New"/>
          <w:b/>
          <w:bCs/>
          <w:color w:val="6600EE"/>
          <w:sz w:val="20"/>
        </w:rPr>
        <w:t>0.6</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79F357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ax_leaf_nodes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w:t>
      </w:r>
      <w:r w:rsidRPr="00D36450">
        <w:rPr>
          <w:rFonts w:ascii="Courier New" w:hAnsi="Courier New" w:cs="Courier New"/>
          <w:b/>
          <w:bCs/>
          <w:color w:val="0000DD"/>
          <w:sz w:val="20"/>
        </w:rPr>
        <w:t>10</w:t>
      </w:r>
      <w:r w:rsidRPr="00D36450">
        <w:rPr>
          <w:rFonts w:ascii="Courier New" w:hAnsi="Courier New" w:cs="Courier New"/>
          <w:sz w:val="20"/>
        </w:rPr>
        <w:t>,</w:t>
      </w:r>
      <w:r w:rsidRPr="00D36450">
        <w:rPr>
          <w:rFonts w:ascii="Courier New" w:hAnsi="Courier New" w:cs="Courier New"/>
          <w:b/>
          <w:bCs/>
          <w:color w:val="0000DD"/>
          <w:sz w:val="20"/>
        </w:rPr>
        <w:t>20</w:t>
      </w:r>
      <w:r w:rsidRPr="00D36450">
        <w:rPr>
          <w:rFonts w:ascii="Courier New" w:hAnsi="Courier New" w:cs="Courier New"/>
          <w:sz w:val="20"/>
        </w:rPr>
        <w:t>,</w:t>
      </w:r>
      <w:r w:rsidRPr="00D36450">
        <w:rPr>
          <w:rFonts w:ascii="Courier New" w:hAnsi="Courier New" w:cs="Courier New"/>
          <w:b/>
          <w:bCs/>
          <w:color w:val="0000DD"/>
          <w:sz w:val="20"/>
        </w:rPr>
        <w:t>30</w:t>
      </w:r>
      <w:r w:rsidRPr="00D36450">
        <w:rPr>
          <w:rFonts w:ascii="Courier New" w:hAnsi="Courier New" w:cs="Courier New"/>
          <w:sz w:val="20"/>
        </w:rPr>
        <w:t>,</w:t>
      </w:r>
      <w:r w:rsidRPr="00D36450">
        <w:rPr>
          <w:rFonts w:ascii="Courier New" w:hAnsi="Courier New" w:cs="Courier New"/>
          <w:b/>
          <w:bCs/>
          <w:color w:val="0000DD"/>
          <w:sz w:val="20"/>
        </w:rPr>
        <w:t>40</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w:t>
      </w:r>
      <w:r w:rsidRPr="00D36450">
        <w:rPr>
          <w:rFonts w:ascii="Courier New" w:hAnsi="Courier New" w:cs="Courier New"/>
          <w:b/>
          <w:bCs/>
          <w:color w:val="0000DD"/>
          <w:sz w:val="20"/>
        </w:rPr>
        <w:t>60</w:t>
      </w:r>
      <w:r w:rsidRPr="00D36450">
        <w:rPr>
          <w:rFonts w:ascii="Courier New" w:hAnsi="Courier New" w:cs="Courier New"/>
          <w:sz w:val="20"/>
        </w:rPr>
        <w:t>,</w:t>
      </w:r>
      <w:r w:rsidRPr="00D36450">
        <w:rPr>
          <w:rFonts w:ascii="Courier New" w:hAnsi="Courier New" w:cs="Courier New"/>
          <w:b/>
          <w:bCs/>
          <w:color w:val="0000DD"/>
          <w:sz w:val="20"/>
        </w:rPr>
        <w:t>70</w:t>
      </w:r>
      <w:r w:rsidRPr="00D36450">
        <w:rPr>
          <w:rFonts w:ascii="Courier New" w:hAnsi="Courier New" w:cs="Courier New"/>
          <w:sz w:val="20"/>
        </w:rPr>
        <w:t>,</w:t>
      </w:r>
      <w:r w:rsidRPr="00D36450">
        <w:rPr>
          <w:rFonts w:ascii="Courier New" w:hAnsi="Courier New" w:cs="Courier New"/>
          <w:b/>
          <w:bCs/>
          <w:color w:val="0000DD"/>
          <w:sz w:val="20"/>
        </w:rPr>
        <w:t>80</w:t>
      </w:r>
      <w:r w:rsidRPr="00D36450">
        <w:rPr>
          <w:rFonts w:ascii="Courier New" w:hAnsi="Courier New" w:cs="Courier New"/>
          <w:sz w:val="20"/>
        </w:rPr>
        <w:t>,</w:t>
      </w:r>
      <w:r w:rsidRPr="00D36450">
        <w:rPr>
          <w:rFonts w:ascii="Courier New" w:hAnsi="Courier New" w:cs="Courier New"/>
          <w:b/>
          <w:bCs/>
          <w:color w:val="0000DD"/>
          <w:sz w:val="20"/>
        </w:rPr>
        <w:t>90</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w:t>
      </w:r>
      <w:r w:rsidRPr="00D36450">
        <w:rPr>
          <w:rFonts w:ascii="Courier New" w:hAnsi="Courier New" w:cs="Courier New"/>
          <w:b/>
          <w:bCs/>
          <w:color w:val="0000DD"/>
          <w:sz w:val="20"/>
        </w:rPr>
        <w:t>125</w:t>
      </w:r>
      <w:r w:rsidRPr="00D36450">
        <w:rPr>
          <w:rFonts w:ascii="Courier New" w:hAnsi="Courier New" w:cs="Courier New"/>
          <w:sz w:val="20"/>
        </w:rPr>
        <w:t xml:space="preserve">, </w:t>
      </w:r>
      <w:r w:rsidRPr="00D36450">
        <w:rPr>
          <w:rFonts w:ascii="Courier New" w:hAnsi="Courier New" w:cs="Courier New"/>
          <w:b/>
          <w:bCs/>
          <w:color w:val="0000DD"/>
          <w:sz w:val="20"/>
        </w:rPr>
        <w:t>150</w:t>
      </w:r>
      <w:r w:rsidRPr="00D36450">
        <w:rPr>
          <w:rFonts w:ascii="Courier New" w:hAnsi="Courier New" w:cs="Courier New"/>
          <w:sz w:val="20"/>
        </w:rPr>
        <w:t>,</w:t>
      </w:r>
      <w:r w:rsidRPr="00D36450">
        <w:rPr>
          <w:rFonts w:ascii="Courier New" w:hAnsi="Courier New" w:cs="Courier New"/>
          <w:b/>
          <w:bCs/>
          <w:color w:val="0000DD"/>
          <w:sz w:val="20"/>
        </w:rPr>
        <w:t>175</w:t>
      </w:r>
      <w:r w:rsidRPr="00D36450">
        <w:rPr>
          <w:rFonts w:ascii="Courier New" w:hAnsi="Courier New" w:cs="Courier New"/>
          <w:sz w:val="20"/>
        </w:rPr>
        <w:t xml:space="preserve">, </w:t>
      </w:r>
      <w:r w:rsidRPr="00D36450">
        <w:rPr>
          <w:rFonts w:ascii="Courier New" w:hAnsi="Courier New" w:cs="Courier New"/>
          <w:b/>
          <w:bCs/>
          <w:color w:val="0000DD"/>
          <w:sz w:val="20"/>
        </w:rPr>
        <w:t>200</w:t>
      </w:r>
      <w:r w:rsidRPr="00D36450">
        <w:rPr>
          <w:rFonts w:ascii="Courier New" w:hAnsi="Courier New" w:cs="Courier New"/>
          <w:sz w:val="20"/>
        </w:rPr>
        <w:t>,</w:t>
      </w:r>
      <w:r w:rsidRPr="00D36450">
        <w:rPr>
          <w:rFonts w:ascii="Courier New" w:hAnsi="Courier New" w:cs="Courier New"/>
          <w:b/>
          <w:bCs/>
          <w:color w:val="0000DD"/>
          <w:sz w:val="20"/>
        </w:rPr>
        <w:t>225</w:t>
      </w:r>
      <w:r w:rsidRPr="00D36450">
        <w:rPr>
          <w:rFonts w:ascii="Courier New" w:hAnsi="Courier New" w:cs="Courier New"/>
          <w:sz w:val="20"/>
        </w:rPr>
        <w:t>,</w:t>
      </w:r>
      <w:r w:rsidRPr="00D36450">
        <w:rPr>
          <w:rFonts w:ascii="Courier New" w:hAnsi="Courier New" w:cs="Courier New"/>
          <w:b/>
          <w:bCs/>
          <w:color w:val="0000DD"/>
          <w:sz w:val="20"/>
        </w:rPr>
        <w:t>250</w:t>
      </w:r>
      <w:r w:rsidRPr="00D36450">
        <w:rPr>
          <w:rFonts w:ascii="Courier New" w:hAnsi="Courier New" w:cs="Courier New"/>
          <w:sz w:val="20"/>
        </w:rPr>
        <w:t>,</w:t>
      </w:r>
      <w:r w:rsidRPr="00D36450">
        <w:rPr>
          <w:rFonts w:ascii="Courier New" w:hAnsi="Courier New" w:cs="Courier New"/>
          <w:b/>
          <w:bCs/>
          <w:color w:val="0000DD"/>
          <w:sz w:val="20"/>
        </w:rPr>
        <w:t>275</w:t>
      </w:r>
      <w:r w:rsidRPr="00D36450">
        <w:rPr>
          <w:rFonts w:ascii="Courier New" w:hAnsi="Courier New" w:cs="Courier New"/>
          <w:sz w:val="20"/>
        </w:rPr>
        <w:t>,</w:t>
      </w:r>
      <w:r w:rsidRPr="00D36450">
        <w:rPr>
          <w:rFonts w:ascii="Courier New" w:hAnsi="Courier New" w:cs="Courier New"/>
          <w:b/>
          <w:bCs/>
          <w:color w:val="0000DD"/>
          <w:sz w:val="20"/>
        </w:rPr>
        <w:t>300</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0779FD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impurity_decreas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6DFA0E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D04D7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iterion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gini"</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2DCC36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ax_features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w:t>
      </w:r>
      <w:r w:rsidRPr="00D36450">
        <w:rPr>
          <w:rFonts w:ascii="Courier New" w:hAnsi="Courier New" w:cs="Courier New"/>
          <w:sz w:val="20"/>
          <w:shd w:val="clear" w:color="auto" w:fill="FFF0F0"/>
        </w:rPr>
        <w:t>"log2"</w:t>
      </w:r>
      <w:r w:rsidRPr="00D36450">
        <w:rPr>
          <w:rFonts w:ascii="Courier New" w:hAnsi="Courier New" w:cs="Courier New"/>
          <w:sz w:val="20"/>
        </w:rPr>
        <w:t>,</w:t>
      </w:r>
      <w:r w:rsidRPr="00D36450">
        <w:rPr>
          <w:rFonts w:ascii="Courier New" w:hAnsi="Courier New" w:cs="Courier New"/>
          <w:sz w:val="20"/>
          <w:shd w:val="clear" w:color="auto" w:fill="FFF0F0"/>
        </w:rPr>
        <w:t>"sqr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0E5FF0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plitter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est"</w:t>
      </w:r>
      <w:r w:rsidRPr="00D36450">
        <w:rPr>
          <w:rFonts w:ascii="Courier New" w:hAnsi="Courier New" w:cs="Courier New"/>
          <w:sz w:val="20"/>
        </w:rPr>
        <w:t>,</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11A012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4FC59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FEFE5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DecisionTree_plot_Values(X,y, max_depth_list, min_samples_leaf_list, min_samples_split_list, min_weight_fraction_leaf_list, \</w:t>
      </w:r>
    </w:p>
    <w:p w14:paraId="514A84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leaf_nodes_list, criterion_list,max_features_list, splitter_list)  </w:t>
      </w:r>
      <w:r w:rsidRPr="00D36450">
        <w:rPr>
          <w:rFonts w:ascii="Courier New" w:hAnsi="Courier New" w:cs="Courier New"/>
          <w:color w:val="888888"/>
          <w:sz w:val="20"/>
        </w:rPr>
        <w:t># PLots Cross Val score</w:t>
      </w:r>
    </w:p>
    <w:p w14:paraId="32BF53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028C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09D6C9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FFFE9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ting the KNN's with a average Cross-val score</w:t>
      </w:r>
    </w:p>
    <w:p w14:paraId="67BAA3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E31F4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DecisionTree_plot_Values(X_over,y_over, max_depth_list, min_samples_leaf_list, min_samples_split_list, \</w:t>
      </w:r>
    </w:p>
    <w:p w14:paraId="5D7634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weight_fraction_leaf_list, max_leaf_nodes_list, criterion_list,max_features_list, splitter_list)  </w:t>
      </w:r>
      <w:r w:rsidRPr="00D36450">
        <w:rPr>
          <w:rFonts w:ascii="Courier New" w:hAnsi="Courier New" w:cs="Courier New"/>
          <w:color w:val="888888"/>
          <w:sz w:val="20"/>
        </w:rPr>
        <w:t># PLots Cross</w:t>
      </w:r>
    </w:p>
    <w:p w14:paraId="1ACA9B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l score</w:t>
      </w:r>
    </w:p>
    <w:p w14:paraId="69AA2F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0FCEB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41EB9E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737F7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ting the KNN's with a average Cross-val score</w:t>
      </w:r>
    </w:p>
    <w:p w14:paraId="0926E7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49644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DecisionTree_plot_Values(X2,y, max_depth_list, min_samples_leaf_list, min_samples_split_list, min_weight_fraction_leaf_list, \</w:t>
      </w:r>
    </w:p>
    <w:p w14:paraId="03D113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leaf_nodes_list, criterion_list,max_features_list, splitter_list)</w:t>
      </w:r>
    </w:p>
    <w:p w14:paraId="06E77D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Cross Val score</w:t>
      </w:r>
    </w:p>
    <w:p w14:paraId="79B57F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F546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un_edited</w:t>
      </w:r>
    </w:p>
    <w:p w14:paraId="56AAD4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2AD20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76BA19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C7D9B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DecisionTreeClassifier(),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9D1D3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B2F5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987FF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61705B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E7780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sl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2</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 xml:space="preserve">, </w:t>
      </w:r>
      <w:r w:rsidRPr="00D36450">
        <w:rPr>
          <w:rFonts w:ascii="Courier New" w:hAnsi="Courier New" w:cs="Courier New"/>
          <w:b/>
          <w:bCs/>
          <w:color w:val="0000DD"/>
          <w:sz w:val="20"/>
        </w:rPr>
        <w:t>34</w:t>
      </w:r>
      <w:r w:rsidRPr="00D36450">
        <w:rPr>
          <w:rFonts w:ascii="Courier New" w:hAnsi="Courier New" w:cs="Courier New"/>
          <w:sz w:val="20"/>
        </w:rPr>
        <w:t xml:space="preserve">]  </w:t>
      </w:r>
      <w:r w:rsidRPr="00D36450">
        <w:rPr>
          <w:rFonts w:ascii="Courier New" w:hAnsi="Courier New" w:cs="Courier New"/>
          <w:color w:val="888888"/>
          <w:sz w:val="20"/>
        </w:rPr>
        <w:t># a list of min_samples_leaf</w:t>
      </w:r>
    </w:p>
    <w:p w14:paraId="39789A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ss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min_samples_split </w:t>
      </w:r>
    </w:p>
    <w:p w14:paraId="62BD1C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msl </w:t>
      </w:r>
      <w:r w:rsidRPr="00D36450">
        <w:rPr>
          <w:rFonts w:ascii="Courier New" w:hAnsi="Courier New" w:cs="Courier New"/>
          <w:b/>
          <w:bCs/>
          <w:color w:val="000000"/>
          <w:sz w:val="20"/>
        </w:rPr>
        <w:t>in</w:t>
      </w:r>
      <w:r w:rsidRPr="00D36450">
        <w:rPr>
          <w:rFonts w:ascii="Courier New" w:hAnsi="Courier New" w:cs="Courier New"/>
          <w:sz w:val="20"/>
        </w:rPr>
        <w:t xml:space="preserve"> msl_list:  </w:t>
      </w:r>
      <w:r w:rsidRPr="00D36450">
        <w:rPr>
          <w:rFonts w:ascii="Courier New" w:hAnsi="Courier New" w:cs="Courier New"/>
          <w:color w:val="888888"/>
          <w:sz w:val="20"/>
        </w:rPr>
        <w:t># looping through a list</w:t>
      </w:r>
    </w:p>
    <w:p w14:paraId="0BED16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mss </w:t>
      </w:r>
      <w:r w:rsidRPr="00D36450">
        <w:rPr>
          <w:rFonts w:ascii="Courier New" w:hAnsi="Courier New" w:cs="Courier New"/>
          <w:b/>
          <w:bCs/>
          <w:color w:val="000000"/>
          <w:sz w:val="20"/>
        </w:rPr>
        <w:t>in</w:t>
      </w:r>
      <w:r w:rsidRPr="00D36450">
        <w:rPr>
          <w:rFonts w:ascii="Courier New" w:hAnsi="Courier New" w:cs="Courier New"/>
          <w:sz w:val="20"/>
        </w:rPr>
        <w:t xml:space="preserve"> mss_list:  </w:t>
      </w:r>
      <w:r w:rsidRPr="00D36450">
        <w:rPr>
          <w:rFonts w:ascii="Courier New" w:hAnsi="Courier New" w:cs="Courier New"/>
          <w:color w:val="888888"/>
          <w:sz w:val="20"/>
        </w:rPr>
        <w:t># looping through a list</w:t>
      </w:r>
    </w:p>
    <w:p w14:paraId="218F7C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Result when min_samples_leaf = "</w:t>
      </w:r>
      <w:r w:rsidRPr="00D36450">
        <w:rPr>
          <w:rFonts w:ascii="Courier New" w:hAnsi="Courier New" w:cs="Courier New"/>
          <w:sz w:val="20"/>
        </w:rPr>
        <w:t xml:space="preserve">, msl)  </w:t>
      </w:r>
      <w:r w:rsidRPr="00D36450">
        <w:rPr>
          <w:rFonts w:ascii="Courier New" w:hAnsi="Courier New" w:cs="Courier New"/>
          <w:color w:val="888888"/>
          <w:sz w:val="20"/>
        </w:rPr>
        <w:t># printing output</w:t>
      </w:r>
    </w:p>
    <w:p w14:paraId="189F7B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Result when min_samples_split = "</w:t>
      </w:r>
      <w:r w:rsidRPr="00D36450">
        <w:rPr>
          <w:rFonts w:ascii="Courier New" w:hAnsi="Courier New" w:cs="Courier New"/>
          <w:sz w:val="20"/>
        </w:rPr>
        <w:t xml:space="preserve">, mss)  </w:t>
      </w:r>
      <w:r w:rsidRPr="00D36450">
        <w:rPr>
          <w:rFonts w:ascii="Courier New" w:hAnsi="Courier New" w:cs="Courier New"/>
          <w:color w:val="888888"/>
          <w:sz w:val="20"/>
        </w:rPr>
        <w:t># printing output</w:t>
      </w:r>
    </w:p>
    <w:p w14:paraId="394516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rossvalscore(DecisionTreeClassifier(min_samples_leaf </w:t>
      </w:r>
      <w:r w:rsidRPr="00D36450">
        <w:rPr>
          <w:rFonts w:ascii="Courier New" w:hAnsi="Courier New" w:cs="Courier New"/>
          <w:color w:val="333333"/>
          <w:sz w:val="20"/>
        </w:rPr>
        <w:t>=</w:t>
      </w:r>
      <w:r w:rsidRPr="00D36450">
        <w:rPr>
          <w:rFonts w:ascii="Courier New" w:hAnsi="Courier New" w:cs="Courier New"/>
          <w:sz w:val="20"/>
        </w:rPr>
        <w:t xml:space="preserve"> msl, min_samples_split </w:t>
      </w:r>
      <w:r w:rsidRPr="00D36450">
        <w:rPr>
          <w:rFonts w:ascii="Courier New" w:hAnsi="Courier New" w:cs="Courier New"/>
          <w:color w:val="333333"/>
          <w:sz w:val="20"/>
        </w:rPr>
        <w:t>=</w:t>
      </w:r>
      <w:r w:rsidRPr="00D36450">
        <w:rPr>
          <w:rFonts w:ascii="Courier New" w:hAnsi="Courier New" w:cs="Courier New"/>
          <w:sz w:val="20"/>
        </w:rPr>
        <w:t xml:space="preserve"> mss,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w:t>
      </w:r>
    </w:p>
    <w:p w14:paraId="2A7C62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00CF04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20F17B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gives Cross Val score</w:t>
      </w:r>
    </w:p>
    <w:p w14:paraId="6B24E7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a new line</w:t>
      </w:r>
    </w:p>
    <w:p w14:paraId="01C046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86753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3F03B2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BE2F4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1CBB2D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3D295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DecisionTreeClassifier(),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50C93C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321E2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0860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1A5B5A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DAE9B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DecisionTreeClassifier(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6E9B34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5</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533816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29B443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037B3E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A1002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4341AB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94E3C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596446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6E8D8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DecisionTreeClassifier(), X2,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DBED8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D9371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1C6D91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71CE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DecisionTreeClassifier(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0</w:t>
      </w:r>
      <w:r w:rsidRPr="00D36450">
        <w:rPr>
          <w:rFonts w:ascii="Courier New" w:hAnsi="Courier New" w:cs="Courier New"/>
          <w:sz w:val="20"/>
        </w:rPr>
        <w:t xml:space="preserve">,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0</w:t>
      </w:r>
      <w:r w:rsidRPr="00D36450">
        <w:rPr>
          <w:rFonts w:ascii="Courier New" w:hAnsi="Courier New" w:cs="Courier New"/>
          <w:sz w:val="20"/>
        </w:rPr>
        <w:t>, \</w:t>
      </w:r>
    </w:p>
    <w:p w14:paraId="531B63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5CD2D6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X2, y,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1F8ED9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cross validation.</w:t>
      </w:r>
    </w:p>
    <w:p w14:paraId="464BBC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28005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un_edited</w:t>
      </w:r>
    </w:p>
    <w:p w14:paraId="647083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B5EAD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0A3CB0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55129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ax_leaf_nodes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25BD1C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leaf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2</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 xml:space="preserve">, </w:t>
      </w:r>
      <w:r w:rsidRPr="00D36450">
        <w:rPr>
          <w:rFonts w:ascii="Courier New" w:hAnsi="Courier New" w:cs="Courier New"/>
          <w:b/>
          <w:bCs/>
          <w:color w:val="0000DD"/>
          <w:sz w:val="20"/>
        </w:rPr>
        <w:t>34</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6300E6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split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348CCA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min_samples_split_list)):</w:t>
      </w:r>
    </w:p>
    <w:p w14:paraId="1853FA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min_samples_leaf_list)):</w:t>
      </w:r>
    </w:p>
    <w:p w14:paraId="68C9F2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2669ED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48C074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ara_rand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dict</w:t>
      </w:r>
      <w:r w:rsidRPr="00D36450">
        <w:rPr>
          <w:rFonts w:ascii="Courier New" w:hAnsi="Courier New" w:cs="Courier New"/>
          <w:sz w:val="20"/>
        </w:rPr>
        <w:t xml:space="preserve">(max_leaf_nodes </w:t>
      </w:r>
      <w:r w:rsidRPr="00D36450">
        <w:rPr>
          <w:rFonts w:ascii="Courier New" w:hAnsi="Courier New" w:cs="Courier New"/>
          <w:color w:val="333333"/>
          <w:sz w:val="20"/>
        </w:rPr>
        <w:t>=</w:t>
      </w:r>
      <w:r w:rsidRPr="00D36450">
        <w:rPr>
          <w:rFonts w:ascii="Courier New" w:hAnsi="Courier New" w:cs="Courier New"/>
          <w:sz w:val="20"/>
        </w:rPr>
        <w:t xml:space="preserve"> max_leaf_nodes_list, min_samples_leaf </w:t>
      </w:r>
      <w:r w:rsidRPr="00D36450">
        <w:rPr>
          <w:rFonts w:ascii="Courier New" w:hAnsi="Courier New" w:cs="Courier New"/>
          <w:color w:val="333333"/>
          <w:sz w:val="20"/>
        </w:rPr>
        <w:t>=</w:t>
      </w:r>
      <w:r w:rsidRPr="00D36450">
        <w:rPr>
          <w:rFonts w:ascii="Courier New" w:hAnsi="Courier New" w:cs="Courier New"/>
          <w:sz w:val="20"/>
        </w:rPr>
        <w:t xml:space="preserve"> [min_samples_leaf_list[j]], \</w:t>
      </w:r>
    </w:p>
    <w:p w14:paraId="1A3552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min_samples_split_list[i]])  </w:t>
      </w:r>
      <w:r w:rsidRPr="00D36450">
        <w:rPr>
          <w:rFonts w:ascii="Courier New" w:hAnsi="Courier New" w:cs="Courier New"/>
          <w:color w:val="888888"/>
          <w:sz w:val="20"/>
        </w:rPr>
        <w:t># adding the above</w:t>
      </w:r>
    </w:p>
    <w:p w14:paraId="0A9826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lists in a dictinary.</w:t>
      </w:r>
    </w:p>
    <w:p w14:paraId="0A049F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6779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and_search  </w:t>
      </w:r>
      <w:r w:rsidRPr="00D36450">
        <w:rPr>
          <w:rFonts w:ascii="Courier New" w:hAnsi="Courier New" w:cs="Courier New"/>
          <w:color w:val="333333"/>
          <w:sz w:val="20"/>
        </w:rPr>
        <w:t>=</w:t>
      </w:r>
      <w:r w:rsidRPr="00D36450">
        <w:rPr>
          <w:rFonts w:ascii="Courier New" w:hAnsi="Courier New" w:cs="Courier New"/>
          <w:sz w:val="20"/>
        </w:rPr>
        <w:t xml:space="preserve"> rand_search_fun(DecisionTreeClassifier(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w:t>
      </w:r>
    </w:p>
    <w:p w14:paraId="12A228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71E617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w:t>
      </w:r>
    </w:p>
    <w:p w14:paraId="23138D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ara_rand,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X and y un_edite </w:t>
      </w:r>
    </w:p>
    <w:p w14:paraId="403419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Random search # Using the grid search gunction with   </w:t>
      </w:r>
    </w:p>
    <w:p w14:paraId="29B907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m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w:t>
      </w:r>
    </w:p>
    <w:p w14:paraId="3A576C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the length of</w:t>
      </w:r>
    </w:p>
    <w:p w14:paraId="46FC87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the mean_test_score</w:t>
      </w:r>
    </w:p>
    <w:p w14:paraId="60D56A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66DBC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append(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m])  </w:t>
      </w:r>
      <w:r w:rsidRPr="00D36450">
        <w:rPr>
          <w:rFonts w:ascii="Courier New" w:hAnsi="Courier New" w:cs="Courier New"/>
          <w:color w:val="888888"/>
          <w:sz w:val="20"/>
        </w:rPr>
        <w:t xml:space="preserve"># appending the values to list </w:t>
      </w:r>
    </w:p>
    <w:p w14:paraId="6AEF83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19C0B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max_leaf_nodes"</w:t>
      </w:r>
      <w:r w:rsidRPr="00D36450">
        <w:rPr>
          <w:rFonts w:ascii="Courier New" w:hAnsi="Courier New" w:cs="Courier New"/>
          <w:sz w:val="20"/>
        </w:rPr>
        <w:t xml:space="preserve">][m])  </w:t>
      </w:r>
      <w:r w:rsidRPr="00D36450">
        <w:rPr>
          <w:rFonts w:ascii="Courier New" w:hAnsi="Courier New" w:cs="Courier New"/>
          <w:color w:val="888888"/>
          <w:sz w:val="20"/>
        </w:rPr>
        <w:t># appedning the</w:t>
      </w:r>
    </w:p>
    <w:p w14:paraId="5A618F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lues to the list2.</w:t>
      </w:r>
    </w:p>
    <w:p w14:paraId="6BC812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8AFA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1</w:t>
      </w:r>
      <w:r w:rsidRPr="00D36450">
        <w:rPr>
          <w:rFonts w:ascii="Courier New" w:hAnsi="Courier New" w:cs="Courier New"/>
          <w:color w:val="333333"/>
          <w:sz w:val="20"/>
        </w:rPr>
        <w:t>=</w:t>
      </w:r>
      <w:r w:rsidRPr="00D36450">
        <w:rPr>
          <w:rFonts w:ascii="Courier New" w:hAnsi="Courier New" w:cs="Courier New"/>
          <w:sz w:val="20"/>
        </w:rPr>
        <w:t xml:space="preserve"> []</w:t>
      </w:r>
    </w:p>
    <w:p w14:paraId="6FBC73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2 </w:t>
      </w:r>
      <w:r w:rsidRPr="00D36450">
        <w:rPr>
          <w:rFonts w:ascii="Courier New" w:hAnsi="Courier New" w:cs="Courier New"/>
          <w:color w:val="333333"/>
          <w:sz w:val="20"/>
        </w:rPr>
        <w:t>=</w:t>
      </w: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list2 variables values.</w:t>
      </w:r>
    </w:p>
    <w:p w14:paraId="2BADD7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2</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list2</w:t>
      </w:r>
    </w:p>
    <w:p w14:paraId="472425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k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sorted_list2)):  </w:t>
      </w:r>
      <w:r w:rsidRPr="00D36450">
        <w:rPr>
          <w:rFonts w:ascii="Courier New" w:hAnsi="Courier New" w:cs="Courier New"/>
          <w:color w:val="888888"/>
          <w:sz w:val="20"/>
        </w:rPr>
        <w:t># Looping through the lenght of the sorted_list2 variable.</w:t>
      </w:r>
    </w:p>
    <w:p w14:paraId="50C7FE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l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list2)):  </w:t>
      </w:r>
      <w:r w:rsidRPr="00D36450">
        <w:rPr>
          <w:rFonts w:ascii="Courier New" w:hAnsi="Courier New" w:cs="Courier New"/>
          <w:color w:val="888888"/>
          <w:sz w:val="20"/>
        </w:rPr>
        <w:t># Looping through the lenght of the list2 variable.</w:t>
      </w:r>
    </w:p>
    <w:p w14:paraId="2372BB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2[k] </w:t>
      </w:r>
      <w:r w:rsidRPr="00D36450">
        <w:rPr>
          <w:rFonts w:ascii="Courier New" w:hAnsi="Courier New" w:cs="Courier New"/>
          <w:color w:val="333333"/>
          <w:sz w:val="20"/>
        </w:rPr>
        <w:t>==</w:t>
      </w:r>
      <w:r w:rsidRPr="00D36450">
        <w:rPr>
          <w:rFonts w:ascii="Courier New" w:hAnsi="Courier New" w:cs="Courier New"/>
          <w:sz w:val="20"/>
        </w:rPr>
        <w:t xml:space="preserve"> list2[l]:  </w:t>
      </w:r>
      <w:r w:rsidRPr="00D36450">
        <w:rPr>
          <w:rFonts w:ascii="Courier New" w:hAnsi="Courier New" w:cs="Courier New"/>
          <w:color w:val="888888"/>
          <w:sz w:val="20"/>
        </w:rPr>
        <w:t xml:space="preserve"># checking that if the values of </w:t>
      </w:r>
    </w:p>
    <w:p w14:paraId="03A2BC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sorted_list2[i] is equal to list2[j]</w:t>
      </w:r>
    </w:p>
    <w:p w14:paraId="152E90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1</w:t>
      </w:r>
      <w:r w:rsidRPr="00D36450">
        <w:rPr>
          <w:rFonts w:ascii="Courier New" w:hAnsi="Courier New" w:cs="Courier New"/>
          <w:color w:val="333333"/>
          <w:sz w:val="20"/>
        </w:rPr>
        <w:t>.</w:t>
      </w:r>
      <w:r w:rsidRPr="00D36450">
        <w:rPr>
          <w:rFonts w:ascii="Courier New" w:hAnsi="Courier New" w:cs="Courier New"/>
          <w:sz w:val="20"/>
        </w:rPr>
        <w:t xml:space="preserve">append(list1[l])  </w:t>
      </w:r>
      <w:r w:rsidRPr="00D36450">
        <w:rPr>
          <w:rFonts w:ascii="Courier New" w:hAnsi="Courier New" w:cs="Courier New"/>
          <w:color w:val="888888"/>
          <w:sz w:val="20"/>
        </w:rPr>
        <w:t># appeding the list1[j] values to the sorted_list1 list.</w:t>
      </w:r>
    </w:p>
    <w:p w14:paraId="365FA9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EE664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7A361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figure(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figsize</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11E133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title(</w:t>
      </w:r>
      <w:r w:rsidRPr="00D36450">
        <w:rPr>
          <w:rFonts w:ascii="Courier New" w:hAnsi="Courier New" w:cs="Courier New"/>
          <w:sz w:val="20"/>
          <w:shd w:val="clear" w:color="auto" w:fill="FFF0F0"/>
        </w:rPr>
        <w:t>"Random Search Hyper parameter Comparison with "</w:t>
      </w:r>
      <w:r w:rsidRPr="00D36450">
        <w:rPr>
          <w:rFonts w:ascii="Courier New" w:hAnsi="Courier New" w:cs="Courier New"/>
          <w:color w:val="333333"/>
          <w:sz w:val="20"/>
        </w:rPr>
        <w:t>+</w:t>
      </w:r>
      <w:r w:rsidRPr="00D36450">
        <w:rPr>
          <w:rFonts w:ascii="Courier New" w:hAnsi="Courier New" w:cs="Courier New"/>
          <w:color w:val="007020"/>
          <w:sz w:val="20"/>
        </w:rPr>
        <w:t>str</w:t>
      </w:r>
      <w:r w:rsidRPr="00D36450">
        <w:rPr>
          <w:rFonts w:ascii="Courier New" w:hAnsi="Courier New" w:cs="Courier New"/>
          <w:sz w:val="20"/>
        </w:rPr>
        <w:t xml:space="preserve">(min_samples_split_list[i]) </w:t>
      </w:r>
      <w:r w:rsidRPr="00D36450">
        <w:rPr>
          <w:rFonts w:ascii="Courier New" w:hAnsi="Courier New" w:cs="Courier New"/>
          <w:color w:val="333333"/>
          <w:sz w:val="20"/>
        </w:rPr>
        <w:t>+</w:t>
      </w:r>
      <w:r w:rsidRPr="00D36450">
        <w:rPr>
          <w:rFonts w:ascii="Courier New" w:hAnsi="Courier New" w:cs="Courier New"/>
          <w:sz w:val="20"/>
          <w:shd w:val="clear" w:color="auto" w:fill="FFF0F0"/>
        </w:rPr>
        <w:t xml:space="preserve">" </w:t>
      </w:r>
      <w:r w:rsidRPr="00D36450">
        <w:rPr>
          <w:rFonts w:ascii="Courier New" w:hAnsi="Courier New" w:cs="Courier New"/>
          <w:b/>
          <w:bCs/>
          <w:color w:val="666666"/>
          <w:sz w:val="20"/>
          <w:shd w:val="clear" w:color="auto" w:fill="FFF0F0"/>
        </w:rPr>
        <w:t>\</w:t>
      </w:r>
    </w:p>
    <w:p w14:paraId="077A51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t xml:space="preserve">                                               min samples split"</w:t>
      </w:r>
      <w:r w:rsidRPr="00D36450">
        <w:rPr>
          <w:rFonts w:ascii="Courier New" w:hAnsi="Courier New" w:cs="Courier New"/>
          <w:sz w:val="20"/>
        </w:rPr>
        <w:t>, fontsize</w:t>
      </w:r>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7A96ED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plot(sorted_list2,sorted_list1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in samples leaf "</w:t>
      </w:r>
      <w:r w:rsidRPr="00D36450">
        <w:rPr>
          <w:rFonts w:ascii="Courier New" w:hAnsi="Courier New" w:cs="Courier New"/>
          <w:sz w:val="20"/>
        </w:rPr>
        <w:t xml:space="preserve"> \</w:t>
      </w:r>
    </w:p>
    <w:p w14:paraId="0B3292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min_samples_leaf_list[j]), color</w:t>
      </w:r>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2E22D7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variables values to the plot on the y axis and </w:t>
      </w:r>
    </w:p>
    <w:p w14:paraId="09B819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max depth on the x axis.</w:t>
      </w:r>
    </w:p>
    <w:p w14:paraId="76B368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xlabel(</w:t>
      </w:r>
      <w:r w:rsidRPr="00D36450">
        <w:rPr>
          <w:rFonts w:ascii="Courier New" w:hAnsi="Courier New" w:cs="Courier New"/>
          <w:sz w:val="20"/>
          <w:shd w:val="clear" w:color="auto" w:fill="FFF0F0"/>
        </w:rPr>
        <w:t>'max leaf nodes'</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5BB50A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ylabel(</w:t>
      </w:r>
      <w:r w:rsidRPr="00D36450">
        <w:rPr>
          <w:rFonts w:ascii="Courier New" w:hAnsi="Courier New" w:cs="Courier New"/>
          <w:sz w:val="20"/>
          <w:shd w:val="clear" w:color="auto" w:fill="FFF0F0"/>
        </w:rPr>
        <w:t>"Avarage CV Score"</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4B59B6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legend(loc</w:t>
      </w:r>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4BA99E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grid()  </w:t>
      </w:r>
      <w:r w:rsidRPr="00D36450">
        <w:rPr>
          <w:rFonts w:ascii="Courier New" w:hAnsi="Courier New" w:cs="Courier New"/>
          <w:color w:val="888888"/>
          <w:sz w:val="20"/>
        </w:rPr>
        <w:t># setting a grid</w:t>
      </w:r>
    </w:p>
    <w:p w14:paraId="45218C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305B5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D1371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6DF1CA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FF304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591352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54DE4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ax_depth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01</w:t>
      </w:r>
      <w:r w:rsidRPr="00D36450">
        <w:rPr>
          <w:rFonts w:ascii="Courier New" w:hAnsi="Courier New" w:cs="Courier New"/>
          <w:sz w:val="20"/>
        </w:rPr>
        <w:t>,</w:t>
      </w:r>
      <w:r w:rsidRPr="00D36450">
        <w:rPr>
          <w:rFonts w:ascii="Courier New" w:hAnsi="Courier New" w:cs="Courier New"/>
          <w:b/>
          <w:bCs/>
          <w:color w:val="0000DD"/>
          <w:sz w:val="20"/>
        </w:rPr>
        <w:t>150</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284233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plitter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est'</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0EC144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para_rand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dict</w:t>
      </w:r>
      <w:r w:rsidRPr="00D36450">
        <w:rPr>
          <w:rFonts w:ascii="Courier New" w:hAnsi="Courier New" w:cs="Courier New"/>
          <w:sz w:val="20"/>
        </w:rPr>
        <w:t xml:space="preserve">(max_depth </w:t>
      </w:r>
      <w:r w:rsidRPr="00D36450">
        <w:rPr>
          <w:rFonts w:ascii="Courier New" w:hAnsi="Courier New" w:cs="Courier New"/>
          <w:color w:val="333333"/>
          <w:sz w:val="20"/>
        </w:rPr>
        <w:t>=</w:t>
      </w:r>
      <w:r w:rsidRPr="00D36450">
        <w:rPr>
          <w:rFonts w:ascii="Courier New" w:hAnsi="Courier New" w:cs="Courier New"/>
          <w:sz w:val="20"/>
        </w:rPr>
        <w:t xml:space="preserve"> max_depth_list, splitter </w:t>
      </w:r>
      <w:r w:rsidRPr="00D36450">
        <w:rPr>
          <w:rFonts w:ascii="Courier New" w:hAnsi="Courier New" w:cs="Courier New"/>
          <w:color w:val="333333"/>
          <w:sz w:val="20"/>
        </w:rPr>
        <w:t>=</w:t>
      </w:r>
      <w:r w:rsidRPr="00D36450">
        <w:rPr>
          <w:rFonts w:ascii="Courier New" w:hAnsi="Courier New" w:cs="Courier New"/>
          <w:sz w:val="20"/>
        </w:rPr>
        <w:t xml:space="preserve"> splitter_list)  </w:t>
      </w:r>
      <w:r w:rsidRPr="00D36450">
        <w:rPr>
          <w:rFonts w:ascii="Courier New" w:hAnsi="Courier New" w:cs="Courier New"/>
          <w:color w:val="888888"/>
          <w:sz w:val="20"/>
        </w:rPr>
        <w:t xml:space="preserve"># adding the above </w:t>
      </w:r>
    </w:p>
    <w:p w14:paraId="276AE2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lists in a dictinary.</w:t>
      </w:r>
    </w:p>
    <w:p w14:paraId="4A6D73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_search </w:t>
      </w:r>
      <w:r w:rsidRPr="00D36450">
        <w:rPr>
          <w:rFonts w:ascii="Courier New" w:hAnsi="Courier New" w:cs="Courier New"/>
          <w:color w:val="333333"/>
          <w:sz w:val="20"/>
        </w:rPr>
        <w:t>=</w:t>
      </w:r>
      <w:r w:rsidRPr="00D36450">
        <w:rPr>
          <w:rFonts w:ascii="Courier New" w:hAnsi="Courier New" w:cs="Courier New"/>
          <w:sz w:val="20"/>
        </w:rPr>
        <w:t xml:space="preserve"> rand_search_fun(DecisionTreeClassifier(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6400F3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139938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para_rand, </w:t>
      </w:r>
      <w:r w:rsidRPr="00D36450">
        <w:rPr>
          <w:rFonts w:ascii="Courier New" w:hAnsi="Courier New" w:cs="Courier New"/>
          <w:b/>
          <w:bCs/>
          <w:color w:val="0000DD"/>
          <w:sz w:val="20"/>
        </w:rPr>
        <w:t>5</w:t>
      </w:r>
      <w:r w:rsidRPr="00D36450">
        <w:rPr>
          <w:rFonts w:ascii="Courier New" w:hAnsi="Courier New" w:cs="Courier New"/>
          <w:sz w:val="20"/>
        </w:rPr>
        <w:t xml:space="preserve">, X_over, y_over)  </w:t>
      </w:r>
    </w:p>
    <w:p w14:paraId="782A11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Using the random search function with </w:t>
      </w:r>
    </w:p>
    <w:p w14:paraId="00DFCC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best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24B3FB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27BD6F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the length of </w:t>
      </w:r>
    </w:p>
    <w:p w14:paraId="297BB5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the mean_test_score</w:t>
      </w:r>
    </w:p>
    <w:p w14:paraId="09DF41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4E79E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est</w:t>
      </w:r>
      <w:r w:rsidRPr="00D36450">
        <w:rPr>
          <w:rFonts w:ascii="Courier New" w:hAnsi="Courier New" w:cs="Courier New"/>
          <w:color w:val="333333"/>
          <w:sz w:val="20"/>
        </w:rPr>
        <w:t>.</w:t>
      </w:r>
      <w:r w:rsidRPr="00D36450">
        <w:rPr>
          <w:rFonts w:ascii="Courier New" w:hAnsi="Courier New" w:cs="Courier New"/>
          <w:sz w:val="20"/>
        </w:rPr>
        <w:t>append(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xml:space="preserve"># appending the best values ot the </w:t>
      </w:r>
    </w:p>
    <w:p w14:paraId="54AE93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best variable.</w:t>
      </w:r>
    </w:p>
    <w:p w14:paraId="485F03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append(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max_depth"</w:t>
      </w:r>
      <w:r w:rsidRPr="00D36450">
        <w:rPr>
          <w:rFonts w:ascii="Courier New" w:hAnsi="Courier New" w:cs="Courier New"/>
          <w:sz w:val="20"/>
        </w:rPr>
        <w:t xml:space="preserve">][i])  </w:t>
      </w:r>
      <w:r w:rsidRPr="00D36450">
        <w:rPr>
          <w:rFonts w:ascii="Courier New" w:hAnsi="Courier New" w:cs="Courier New"/>
          <w:color w:val="888888"/>
          <w:sz w:val="20"/>
        </w:rPr>
        <w:t># appedning the values to the list1.</w:t>
      </w:r>
    </w:p>
    <w:p w14:paraId="001914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36C3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orted_best</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18EF96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orted_list1 </w:t>
      </w:r>
      <w:r w:rsidRPr="00D36450">
        <w:rPr>
          <w:rFonts w:ascii="Courier New" w:hAnsi="Courier New" w:cs="Courier New"/>
          <w:color w:val="333333"/>
          <w:sz w:val="20"/>
        </w:rPr>
        <w:t>=</w:t>
      </w: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list1 variables values.</w:t>
      </w:r>
    </w:p>
    <w:p w14:paraId="3A62FF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sorted_list1</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KNNs</w:t>
      </w:r>
    </w:p>
    <w:p w14:paraId="02E115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sorted_list1)):  </w:t>
      </w:r>
      <w:r w:rsidRPr="00D36450">
        <w:rPr>
          <w:rFonts w:ascii="Courier New" w:hAnsi="Courier New" w:cs="Courier New"/>
          <w:color w:val="888888"/>
          <w:sz w:val="20"/>
        </w:rPr>
        <w:t># Looping through the lenght of the sorted_list1 variable.</w:t>
      </w:r>
    </w:p>
    <w:p w14:paraId="0FF961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list1)):  </w:t>
      </w:r>
      <w:r w:rsidRPr="00D36450">
        <w:rPr>
          <w:rFonts w:ascii="Courier New" w:hAnsi="Courier New" w:cs="Courier New"/>
          <w:color w:val="888888"/>
          <w:sz w:val="20"/>
        </w:rPr>
        <w:t># Looping through the lenght of the list1 variable.</w:t>
      </w:r>
    </w:p>
    <w:p w14:paraId="6D1065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1[i] </w:t>
      </w:r>
      <w:r w:rsidRPr="00D36450">
        <w:rPr>
          <w:rFonts w:ascii="Courier New" w:hAnsi="Courier New" w:cs="Courier New"/>
          <w:color w:val="333333"/>
          <w:sz w:val="20"/>
        </w:rPr>
        <w:t>==</w:t>
      </w:r>
      <w:r w:rsidRPr="00D36450">
        <w:rPr>
          <w:rFonts w:ascii="Courier New" w:hAnsi="Courier New" w:cs="Courier New"/>
          <w:sz w:val="20"/>
        </w:rPr>
        <w:t xml:space="preserve"> list1[j]:  </w:t>
      </w:r>
      <w:r w:rsidRPr="00D36450">
        <w:rPr>
          <w:rFonts w:ascii="Courier New" w:hAnsi="Courier New" w:cs="Courier New"/>
          <w:color w:val="888888"/>
          <w:sz w:val="20"/>
        </w:rPr>
        <w:t># checking that if the values of sorted_list1[i] is equal to list1[j]</w:t>
      </w:r>
    </w:p>
    <w:p w14:paraId="291635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best</w:t>
      </w:r>
      <w:r w:rsidRPr="00D36450">
        <w:rPr>
          <w:rFonts w:ascii="Courier New" w:hAnsi="Courier New" w:cs="Courier New"/>
          <w:color w:val="333333"/>
          <w:sz w:val="20"/>
        </w:rPr>
        <w:t>.</w:t>
      </w:r>
      <w:r w:rsidRPr="00D36450">
        <w:rPr>
          <w:rFonts w:ascii="Courier New" w:hAnsi="Courier New" w:cs="Courier New"/>
          <w:sz w:val="20"/>
        </w:rPr>
        <w:t xml:space="preserve">append(best[j])  </w:t>
      </w:r>
      <w:r w:rsidRPr="00D36450">
        <w:rPr>
          <w:rFonts w:ascii="Courier New" w:hAnsi="Courier New" w:cs="Courier New"/>
          <w:color w:val="888888"/>
          <w:sz w:val="20"/>
        </w:rPr>
        <w:t># appeding the best[j] values to the sorted_best list.</w:t>
      </w:r>
    </w:p>
    <w:p w14:paraId="54128C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69EBF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ax_depth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01</w:t>
      </w:r>
      <w:r w:rsidRPr="00D36450">
        <w:rPr>
          <w:rFonts w:ascii="Courier New" w:hAnsi="Courier New" w:cs="Courier New"/>
          <w:sz w:val="20"/>
        </w:rPr>
        <w:t>,</w:t>
      </w:r>
      <w:r w:rsidRPr="00D36450">
        <w:rPr>
          <w:rFonts w:ascii="Courier New" w:hAnsi="Courier New" w:cs="Courier New"/>
          <w:b/>
          <w:bCs/>
          <w:color w:val="0000DD"/>
          <w:sz w:val="20"/>
        </w:rPr>
        <w:t>150</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7314EA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plitter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047DF5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para_rand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dict</w:t>
      </w:r>
      <w:r w:rsidRPr="00D36450">
        <w:rPr>
          <w:rFonts w:ascii="Courier New" w:hAnsi="Courier New" w:cs="Courier New"/>
          <w:sz w:val="20"/>
        </w:rPr>
        <w:t xml:space="preserve">(max_depth </w:t>
      </w:r>
      <w:r w:rsidRPr="00D36450">
        <w:rPr>
          <w:rFonts w:ascii="Courier New" w:hAnsi="Courier New" w:cs="Courier New"/>
          <w:color w:val="333333"/>
          <w:sz w:val="20"/>
        </w:rPr>
        <w:t>=</w:t>
      </w:r>
      <w:r w:rsidRPr="00D36450">
        <w:rPr>
          <w:rFonts w:ascii="Courier New" w:hAnsi="Courier New" w:cs="Courier New"/>
          <w:sz w:val="20"/>
        </w:rPr>
        <w:t xml:space="preserve"> max_depth_list, splitter </w:t>
      </w:r>
      <w:r w:rsidRPr="00D36450">
        <w:rPr>
          <w:rFonts w:ascii="Courier New" w:hAnsi="Courier New" w:cs="Courier New"/>
          <w:color w:val="333333"/>
          <w:sz w:val="20"/>
        </w:rPr>
        <w:t>=</w:t>
      </w:r>
      <w:r w:rsidRPr="00D36450">
        <w:rPr>
          <w:rFonts w:ascii="Courier New" w:hAnsi="Courier New" w:cs="Courier New"/>
          <w:sz w:val="20"/>
        </w:rPr>
        <w:t xml:space="preserve"> splitter_list)  </w:t>
      </w:r>
      <w:r w:rsidRPr="00D36450">
        <w:rPr>
          <w:rFonts w:ascii="Courier New" w:hAnsi="Courier New" w:cs="Courier New"/>
          <w:color w:val="888888"/>
          <w:sz w:val="20"/>
        </w:rPr>
        <w:t xml:space="preserve"># adding the above </w:t>
      </w:r>
    </w:p>
    <w:p w14:paraId="6F5077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lists in a dictinary.</w:t>
      </w:r>
    </w:p>
    <w:p w14:paraId="7D1143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_search </w:t>
      </w:r>
      <w:r w:rsidRPr="00D36450">
        <w:rPr>
          <w:rFonts w:ascii="Courier New" w:hAnsi="Courier New" w:cs="Courier New"/>
          <w:color w:val="333333"/>
          <w:sz w:val="20"/>
        </w:rPr>
        <w:t>=</w:t>
      </w:r>
      <w:r w:rsidRPr="00D36450">
        <w:rPr>
          <w:rFonts w:ascii="Courier New" w:hAnsi="Courier New" w:cs="Courier New"/>
          <w:sz w:val="20"/>
        </w:rPr>
        <w:t xml:space="preserve"> rand_search_fun(DecisionTreeClassifier(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1A679B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13B859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para_rand, </w:t>
      </w:r>
      <w:r w:rsidRPr="00D36450">
        <w:rPr>
          <w:rFonts w:ascii="Courier New" w:hAnsi="Courier New" w:cs="Courier New"/>
          <w:b/>
          <w:bCs/>
          <w:color w:val="0000DD"/>
          <w:sz w:val="20"/>
        </w:rPr>
        <w:t>5</w:t>
      </w:r>
      <w:r w:rsidRPr="00D36450">
        <w:rPr>
          <w:rFonts w:ascii="Courier New" w:hAnsi="Courier New" w:cs="Courier New"/>
          <w:sz w:val="20"/>
        </w:rPr>
        <w:t xml:space="preserve">, X_over, y_over)  </w:t>
      </w:r>
    </w:p>
    <w:p w14:paraId="224B62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Using the random search function with </w:t>
      </w:r>
    </w:p>
    <w:p w14:paraId="4119E8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9F67F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95A6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82AC1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0B4C77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0F98F1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the length of </w:t>
      </w:r>
    </w:p>
    <w:p w14:paraId="798250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the mean_test_score</w:t>
      </w:r>
    </w:p>
    <w:p w14:paraId="174883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andom</w:t>
      </w:r>
      <w:r w:rsidRPr="00D36450">
        <w:rPr>
          <w:rFonts w:ascii="Courier New" w:hAnsi="Courier New" w:cs="Courier New"/>
          <w:color w:val="333333"/>
          <w:sz w:val="20"/>
        </w:rPr>
        <w:t>.</w:t>
      </w:r>
      <w:r w:rsidRPr="00D36450">
        <w:rPr>
          <w:rFonts w:ascii="Courier New" w:hAnsi="Courier New" w:cs="Courier New"/>
          <w:sz w:val="20"/>
        </w:rPr>
        <w:t>append(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xml:space="preserve"># appending the random values ot the </w:t>
      </w:r>
    </w:p>
    <w:p w14:paraId="53EEDE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andom variable.</w:t>
      </w:r>
    </w:p>
    <w:p w14:paraId="0DC990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max_depth"</w:t>
      </w:r>
      <w:r w:rsidRPr="00D36450">
        <w:rPr>
          <w:rFonts w:ascii="Courier New" w:hAnsi="Courier New" w:cs="Courier New"/>
          <w:sz w:val="20"/>
        </w:rPr>
        <w:t xml:space="preserve">][i])  </w:t>
      </w:r>
      <w:r w:rsidRPr="00D36450">
        <w:rPr>
          <w:rFonts w:ascii="Courier New" w:hAnsi="Courier New" w:cs="Courier New"/>
          <w:color w:val="888888"/>
          <w:sz w:val="20"/>
        </w:rPr>
        <w:t># appedning the items to the list2.</w:t>
      </w:r>
    </w:p>
    <w:p w14:paraId="08C33B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4DC81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orted_random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5A6F3A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orted_list2 </w:t>
      </w:r>
      <w:r w:rsidRPr="00D36450">
        <w:rPr>
          <w:rFonts w:ascii="Courier New" w:hAnsi="Courier New" w:cs="Courier New"/>
          <w:color w:val="333333"/>
          <w:sz w:val="20"/>
        </w:rPr>
        <w:t>=</w:t>
      </w: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list2 variables values.</w:t>
      </w:r>
    </w:p>
    <w:p w14:paraId="7815CF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orted_list2</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list</w:t>
      </w:r>
    </w:p>
    <w:p w14:paraId="77D817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sorted_list2)):  </w:t>
      </w:r>
      <w:r w:rsidRPr="00D36450">
        <w:rPr>
          <w:rFonts w:ascii="Courier New" w:hAnsi="Courier New" w:cs="Courier New"/>
          <w:color w:val="888888"/>
          <w:sz w:val="20"/>
        </w:rPr>
        <w:t># Looping through the lenght of the sorted_list2 variable.</w:t>
      </w:r>
    </w:p>
    <w:p w14:paraId="380EB6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list2)):  </w:t>
      </w:r>
      <w:r w:rsidRPr="00D36450">
        <w:rPr>
          <w:rFonts w:ascii="Courier New" w:hAnsi="Courier New" w:cs="Courier New"/>
          <w:color w:val="888888"/>
          <w:sz w:val="20"/>
        </w:rPr>
        <w:t># Looping through the lenght of the list2 variable.</w:t>
      </w:r>
    </w:p>
    <w:p w14:paraId="27811B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2[i] </w:t>
      </w:r>
      <w:r w:rsidRPr="00D36450">
        <w:rPr>
          <w:rFonts w:ascii="Courier New" w:hAnsi="Courier New" w:cs="Courier New"/>
          <w:color w:val="333333"/>
          <w:sz w:val="20"/>
        </w:rPr>
        <w:t>==</w:t>
      </w:r>
      <w:r w:rsidRPr="00D36450">
        <w:rPr>
          <w:rFonts w:ascii="Courier New" w:hAnsi="Courier New" w:cs="Courier New"/>
          <w:sz w:val="20"/>
        </w:rPr>
        <w:t xml:space="preserve"> list2[j]:  </w:t>
      </w:r>
      <w:r w:rsidRPr="00D36450">
        <w:rPr>
          <w:rFonts w:ascii="Courier New" w:hAnsi="Courier New" w:cs="Courier New"/>
          <w:color w:val="888888"/>
          <w:sz w:val="20"/>
        </w:rPr>
        <w:t># checking that if the values of sorted_list2[i] equal  list2[j]</w:t>
      </w:r>
    </w:p>
    <w:p w14:paraId="1EFC5B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random</w:t>
      </w:r>
      <w:r w:rsidRPr="00D36450">
        <w:rPr>
          <w:rFonts w:ascii="Courier New" w:hAnsi="Courier New" w:cs="Courier New"/>
          <w:color w:val="333333"/>
          <w:sz w:val="20"/>
        </w:rPr>
        <w:t>.</w:t>
      </w:r>
      <w:r w:rsidRPr="00D36450">
        <w:rPr>
          <w:rFonts w:ascii="Courier New" w:hAnsi="Courier New" w:cs="Courier New"/>
          <w:sz w:val="20"/>
        </w:rPr>
        <w:t xml:space="preserve">append(random[j])  </w:t>
      </w:r>
      <w:r w:rsidRPr="00D36450">
        <w:rPr>
          <w:rFonts w:ascii="Courier New" w:hAnsi="Courier New" w:cs="Courier New"/>
          <w:color w:val="888888"/>
          <w:sz w:val="20"/>
        </w:rPr>
        <w:t># appeding the random[j] values to the sorted_random list.</w:t>
      </w:r>
    </w:p>
    <w:p w14:paraId="524662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443C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E2EF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figsize</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5A0319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r w:rsidRPr="00D36450">
        <w:rPr>
          <w:rFonts w:ascii="Courier New" w:hAnsi="Courier New" w:cs="Courier New"/>
          <w:sz w:val="20"/>
          <w:shd w:val="clear" w:color="auto" w:fill="FFF0F0"/>
        </w:rPr>
        <w:t>"Random Search Hyper parameter Comparison"</w:t>
      </w:r>
      <w:r w:rsidRPr="00D36450">
        <w:rPr>
          <w:rFonts w:ascii="Courier New" w:hAnsi="Courier New" w:cs="Courier New"/>
          <w:sz w:val="20"/>
        </w:rPr>
        <w:t>, fontsize</w:t>
      </w:r>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43EE0E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 xml:space="preserve">plot(sorted_list1,sorted_best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splitte best"</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1EA32D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sorted_list2,sorted_random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splitte random"</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750C5D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767647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r w:rsidRPr="00D36450">
        <w:rPr>
          <w:rFonts w:ascii="Courier New" w:hAnsi="Courier New" w:cs="Courier New"/>
          <w:sz w:val="20"/>
          <w:shd w:val="clear" w:color="auto" w:fill="FFF0F0"/>
        </w:rPr>
        <w:t>'max depth'</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32937A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r w:rsidRPr="00D36450">
        <w:rPr>
          <w:rFonts w:ascii="Courier New" w:hAnsi="Courier New" w:cs="Courier New"/>
          <w:sz w:val="20"/>
          <w:shd w:val="clear" w:color="auto" w:fill="FFF0F0"/>
        </w:rPr>
        <w:t>"Avarage CV Score"</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5ECF85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loc</w:t>
      </w:r>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5A4702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 xml:space="preserve">grid()  </w:t>
      </w:r>
      <w:r w:rsidRPr="00D36450">
        <w:rPr>
          <w:rFonts w:ascii="Courier New" w:hAnsi="Courier New" w:cs="Courier New"/>
          <w:color w:val="888888"/>
          <w:sz w:val="20"/>
        </w:rPr>
        <w:t># setting a grid</w:t>
      </w:r>
    </w:p>
    <w:p w14:paraId="7138CA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AD00C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0A7C54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EB54B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6C1337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507D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split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02EB83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plitter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est'</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200E49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3063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para_rand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dict</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min_samples_split_list, splitter </w:t>
      </w:r>
      <w:r w:rsidRPr="00D36450">
        <w:rPr>
          <w:rFonts w:ascii="Courier New" w:hAnsi="Courier New" w:cs="Courier New"/>
          <w:color w:val="333333"/>
          <w:sz w:val="20"/>
        </w:rPr>
        <w:t>=</w:t>
      </w:r>
      <w:r w:rsidRPr="00D36450">
        <w:rPr>
          <w:rFonts w:ascii="Courier New" w:hAnsi="Courier New" w:cs="Courier New"/>
          <w:sz w:val="20"/>
        </w:rPr>
        <w:t xml:space="preserve"> splitter_list)  </w:t>
      </w:r>
      <w:r w:rsidRPr="00D36450">
        <w:rPr>
          <w:rFonts w:ascii="Courier New" w:hAnsi="Courier New" w:cs="Courier New"/>
          <w:color w:val="888888"/>
          <w:sz w:val="20"/>
        </w:rPr>
        <w:t xml:space="preserve"># adding the above </w:t>
      </w:r>
    </w:p>
    <w:p w14:paraId="5E6171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lists in a dictinary.</w:t>
      </w:r>
    </w:p>
    <w:p w14:paraId="5B3EDB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_search  </w:t>
      </w:r>
      <w:r w:rsidRPr="00D36450">
        <w:rPr>
          <w:rFonts w:ascii="Courier New" w:hAnsi="Courier New" w:cs="Courier New"/>
          <w:color w:val="333333"/>
          <w:sz w:val="20"/>
        </w:rPr>
        <w:t>=</w:t>
      </w:r>
      <w:r w:rsidRPr="00D36450">
        <w:rPr>
          <w:rFonts w:ascii="Courier New" w:hAnsi="Courier New" w:cs="Courier New"/>
          <w:sz w:val="20"/>
        </w:rPr>
        <w:t xml:space="preserve"> rand_search_fun(DecisionTreeClassifier(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0</w:t>
      </w:r>
      <w:r w:rsidRPr="00D36450">
        <w:rPr>
          <w:rFonts w:ascii="Courier New" w:hAnsi="Courier New" w:cs="Courier New"/>
          <w:sz w:val="20"/>
        </w:rPr>
        <w:t>, \</w:t>
      </w:r>
    </w:p>
    <w:p w14:paraId="156870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62C01C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para_rand, </w:t>
      </w:r>
      <w:r w:rsidRPr="00D36450">
        <w:rPr>
          <w:rFonts w:ascii="Courier New" w:hAnsi="Courier New" w:cs="Courier New"/>
          <w:b/>
          <w:bCs/>
          <w:color w:val="0000DD"/>
          <w:sz w:val="20"/>
        </w:rPr>
        <w:t>5</w:t>
      </w:r>
      <w:r w:rsidRPr="00D36450">
        <w:rPr>
          <w:rFonts w:ascii="Courier New" w:hAnsi="Courier New" w:cs="Courier New"/>
          <w:sz w:val="20"/>
        </w:rPr>
        <w:t xml:space="preserve">, X2, y)  </w:t>
      </w:r>
      <w:r w:rsidRPr="00D36450">
        <w:rPr>
          <w:rFonts w:ascii="Courier New" w:hAnsi="Courier New" w:cs="Courier New"/>
          <w:color w:val="888888"/>
          <w:sz w:val="20"/>
        </w:rPr>
        <w:t xml:space="preserve"># Using the grid search function with </w:t>
      </w:r>
    </w:p>
    <w:p w14:paraId="7F1002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4388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best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4DE043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2F9A89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the length of </w:t>
      </w:r>
    </w:p>
    <w:p w14:paraId="568A98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the mean_test_score</w:t>
      </w:r>
    </w:p>
    <w:p w14:paraId="1E09D3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9FAFD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est</w:t>
      </w:r>
      <w:r w:rsidRPr="00D36450">
        <w:rPr>
          <w:rFonts w:ascii="Courier New" w:hAnsi="Courier New" w:cs="Courier New"/>
          <w:color w:val="333333"/>
          <w:sz w:val="20"/>
        </w:rPr>
        <w:t>.</w:t>
      </w:r>
      <w:r w:rsidRPr="00D36450">
        <w:rPr>
          <w:rFonts w:ascii="Courier New" w:hAnsi="Courier New" w:cs="Courier New"/>
          <w:sz w:val="20"/>
        </w:rPr>
        <w:t>append(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xml:space="preserve"># appending the best values ot the </w:t>
      </w:r>
    </w:p>
    <w:p w14:paraId="2CE26F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best variable.</w:t>
      </w:r>
    </w:p>
    <w:p w14:paraId="05E6D3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append(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min_samples_split"</w:t>
      </w:r>
      <w:r w:rsidRPr="00D36450">
        <w:rPr>
          <w:rFonts w:ascii="Courier New" w:hAnsi="Courier New" w:cs="Courier New"/>
          <w:sz w:val="20"/>
        </w:rPr>
        <w:t xml:space="preserve">][i])  </w:t>
      </w:r>
      <w:r w:rsidRPr="00D36450">
        <w:rPr>
          <w:rFonts w:ascii="Courier New" w:hAnsi="Courier New" w:cs="Courier New"/>
          <w:color w:val="888888"/>
          <w:sz w:val="20"/>
        </w:rPr>
        <w:t># appedning the values to the list1.</w:t>
      </w:r>
    </w:p>
    <w:p w14:paraId="033C59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D31C0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orted_best</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38C090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orted_list1 </w:t>
      </w:r>
      <w:r w:rsidRPr="00D36450">
        <w:rPr>
          <w:rFonts w:ascii="Courier New" w:hAnsi="Courier New" w:cs="Courier New"/>
          <w:color w:val="333333"/>
          <w:sz w:val="20"/>
        </w:rPr>
        <w:t>=</w:t>
      </w: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list1 variables values.</w:t>
      </w:r>
    </w:p>
    <w:p w14:paraId="4E62B1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orted_list1</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KNNs</w:t>
      </w:r>
    </w:p>
    <w:p w14:paraId="3B3FEA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sorted_list1)):  </w:t>
      </w:r>
      <w:r w:rsidRPr="00D36450">
        <w:rPr>
          <w:rFonts w:ascii="Courier New" w:hAnsi="Courier New" w:cs="Courier New"/>
          <w:color w:val="888888"/>
          <w:sz w:val="20"/>
        </w:rPr>
        <w:t># Looping through the lenght of the sorted_list1 variable.</w:t>
      </w:r>
    </w:p>
    <w:p w14:paraId="1E1F34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list1)):  </w:t>
      </w:r>
      <w:r w:rsidRPr="00D36450">
        <w:rPr>
          <w:rFonts w:ascii="Courier New" w:hAnsi="Courier New" w:cs="Courier New"/>
          <w:color w:val="888888"/>
          <w:sz w:val="20"/>
        </w:rPr>
        <w:t># Looping through the lenght of the list1 variable.</w:t>
      </w:r>
    </w:p>
    <w:p w14:paraId="2E2198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1[i] </w:t>
      </w:r>
      <w:r w:rsidRPr="00D36450">
        <w:rPr>
          <w:rFonts w:ascii="Courier New" w:hAnsi="Courier New" w:cs="Courier New"/>
          <w:color w:val="333333"/>
          <w:sz w:val="20"/>
        </w:rPr>
        <w:t>==</w:t>
      </w:r>
      <w:r w:rsidRPr="00D36450">
        <w:rPr>
          <w:rFonts w:ascii="Courier New" w:hAnsi="Courier New" w:cs="Courier New"/>
          <w:sz w:val="20"/>
        </w:rPr>
        <w:t xml:space="preserve"> list1[j]:  </w:t>
      </w:r>
      <w:r w:rsidRPr="00D36450">
        <w:rPr>
          <w:rFonts w:ascii="Courier New" w:hAnsi="Courier New" w:cs="Courier New"/>
          <w:color w:val="888888"/>
          <w:sz w:val="20"/>
        </w:rPr>
        <w:t># checking that if the values of sorted_list1[i] is equal to list1[j]</w:t>
      </w:r>
    </w:p>
    <w:p w14:paraId="59EA5D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best</w:t>
      </w:r>
      <w:r w:rsidRPr="00D36450">
        <w:rPr>
          <w:rFonts w:ascii="Courier New" w:hAnsi="Courier New" w:cs="Courier New"/>
          <w:color w:val="333333"/>
          <w:sz w:val="20"/>
        </w:rPr>
        <w:t>.</w:t>
      </w:r>
      <w:r w:rsidRPr="00D36450">
        <w:rPr>
          <w:rFonts w:ascii="Courier New" w:hAnsi="Courier New" w:cs="Courier New"/>
          <w:sz w:val="20"/>
        </w:rPr>
        <w:t xml:space="preserve">append(best[j])  </w:t>
      </w:r>
      <w:r w:rsidRPr="00D36450">
        <w:rPr>
          <w:rFonts w:ascii="Courier New" w:hAnsi="Courier New" w:cs="Courier New"/>
          <w:color w:val="888888"/>
          <w:sz w:val="20"/>
        </w:rPr>
        <w:t># appeding the best[j] values to the sorted_best list.</w:t>
      </w:r>
    </w:p>
    <w:p w14:paraId="0F23AD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6B135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split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3761B2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plitter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r w:rsidRPr="00D36450">
        <w:rPr>
          <w:rFonts w:ascii="Courier New" w:hAnsi="Courier New" w:cs="Courier New"/>
          <w:color w:val="888888"/>
          <w:sz w:val="20"/>
        </w:rPr>
        <w:t># a lsit with values specified.</w:t>
      </w:r>
    </w:p>
    <w:p w14:paraId="39FA7D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BC63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para_rand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dict</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min_samples_split_list, splitter </w:t>
      </w:r>
      <w:r w:rsidRPr="00D36450">
        <w:rPr>
          <w:rFonts w:ascii="Courier New" w:hAnsi="Courier New" w:cs="Courier New"/>
          <w:color w:val="333333"/>
          <w:sz w:val="20"/>
        </w:rPr>
        <w:t>=</w:t>
      </w:r>
      <w:r w:rsidRPr="00D36450">
        <w:rPr>
          <w:rFonts w:ascii="Courier New" w:hAnsi="Courier New" w:cs="Courier New"/>
          <w:sz w:val="20"/>
        </w:rPr>
        <w:t xml:space="preserve"> splitter_list)  </w:t>
      </w:r>
      <w:r w:rsidRPr="00D36450">
        <w:rPr>
          <w:rFonts w:ascii="Courier New" w:hAnsi="Courier New" w:cs="Courier New"/>
          <w:color w:val="888888"/>
          <w:sz w:val="20"/>
        </w:rPr>
        <w:t xml:space="preserve"># adding the above </w:t>
      </w:r>
    </w:p>
    <w:p w14:paraId="2B46DC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lists in a dictinary.</w:t>
      </w:r>
    </w:p>
    <w:p w14:paraId="587779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_search  </w:t>
      </w:r>
      <w:r w:rsidRPr="00D36450">
        <w:rPr>
          <w:rFonts w:ascii="Courier New" w:hAnsi="Courier New" w:cs="Courier New"/>
          <w:color w:val="333333"/>
          <w:sz w:val="20"/>
        </w:rPr>
        <w:t>=</w:t>
      </w:r>
      <w:r w:rsidRPr="00D36450">
        <w:rPr>
          <w:rFonts w:ascii="Courier New" w:hAnsi="Courier New" w:cs="Courier New"/>
          <w:sz w:val="20"/>
        </w:rPr>
        <w:t xml:space="preserve"> rand_search_fun(DecisionTreeClassifier(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0</w:t>
      </w:r>
      <w:r w:rsidRPr="00D36450">
        <w:rPr>
          <w:rFonts w:ascii="Courier New" w:hAnsi="Courier New" w:cs="Courier New"/>
          <w:sz w:val="20"/>
        </w:rPr>
        <w:t>, \</w:t>
      </w:r>
    </w:p>
    <w:p w14:paraId="7A87FC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4DF8E8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para_rand, </w:t>
      </w:r>
      <w:r w:rsidRPr="00D36450">
        <w:rPr>
          <w:rFonts w:ascii="Courier New" w:hAnsi="Courier New" w:cs="Courier New"/>
          <w:b/>
          <w:bCs/>
          <w:color w:val="0000DD"/>
          <w:sz w:val="20"/>
        </w:rPr>
        <w:t>5</w:t>
      </w:r>
      <w:r w:rsidRPr="00D36450">
        <w:rPr>
          <w:rFonts w:ascii="Courier New" w:hAnsi="Courier New" w:cs="Courier New"/>
          <w:sz w:val="20"/>
        </w:rPr>
        <w:t xml:space="preserve">, X2, y)  </w:t>
      </w:r>
      <w:r w:rsidRPr="00D36450">
        <w:rPr>
          <w:rFonts w:ascii="Courier New" w:hAnsi="Courier New" w:cs="Courier New"/>
          <w:color w:val="888888"/>
          <w:sz w:val="20"/>
        </w:rPr>
        <w:t># Using the grid search function with</w:t>
      </w:r>
    </w:p>
    <w:p w14:paraId="610A0A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5951F9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38CED7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the length of </w:t>
      </w:r>
    </w:p>
    <w:p w14:paraId="72330C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the mean_test_score</w:t>
      </w:r>
    </w:p>
    <w:p w14:paraId="2B6A38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random</w:t>
      </w:r>
      <w:r w:rsidRPr="00D36450">
        <w:rPr>
          <w:rFonts w:ascii="Courier New" w:hAnsi="Courier New" w:cs="Courier New"/>
          <w:color w:val="333333"/>
          <w:sz w:val="20"/>
        </w:rPr>
        <w:t>.</w:t>
      </w:r>
      <w:r w:rsidRPr="00D36450">
        <w:rPr>
          <w:rFonts w:ascii="Courier New" w:hAnsi="Courier New" w:cs="Courier New"/>
          <w:sz w:val="20"/>
        </w:rPr>
        <w:t>append(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xml:space="preserve"># appending the random values ot the </w:t>
      </w:r>
    </w:p>
    <w:p w14:paraId="251343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andom variable.</w:t>
      </w:r>
    </w:p>
    <w:p w14:paraId="6F033D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min_samples_split"</w:t>
      </w:r>
      <w:r w:rsidRPr="00D36450">
        <w:rPr>
          <w:rFonts w:ascii="Courier New" w:hAnsi="Courier New" w:cs="Courier New"/>
          <w:sz w:val="20"/>
        </w:rPr>
        <w:t xml:space="preserve">][i])  </w:t>
      </w:r>
      <w:r w:rsidRPr="00D36450">
        <w:rPr>
          <w:rFonts w:ascii="Courier New" w:hAnsi="Courier New" w:cs="Courier New"/>
          <w:color w:val="888888"/>
          <w:sz w:val="20"/>
        </w:rPr>
        <w:t># appedning the items to the list2.</w:t>
      </w:r>
    </w:p>
    <w:p w14:paraId="6A5E22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5F14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orted_random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creating a empty list</w:t>
      </w:r>
    </w:p>
    <w:p w14:paraId="329D42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orted_list2 </w:t>
      </w:r>
      <w:r w:rsidRPr="00D36450">
        <w:rPr>
          <w:rFonts w:ascii="Courier New" w:hAnsi="Courier New" w:cs="Courier New"/>
          <w:color w:val="333333"/>
          <w:sz w:val="20"/>
        </w:rPr>
        <w:t>=</w:t>
      </w: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list2 variables values.</w:t>
      </w:r>
    </w:p>
    <w:p w14:paraId="55F9CA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orted_list2</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list</w:t>
      </w:r>
    </w:p>
    <w:p w14:paraId="6AD681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sorted_list2)):  </w:t>
      </w:r>
      <w:r w:rsidRPr="00D36450">
        <w:rPr>
          <w:rFonts w:ascii="Courier New" w:hAnsi="Courier New" w:cs="Courier New"/>
          <w:color w:val="888888"/>
          <w:sz w:val="20"/>
        </w:rPr>
        <w:t># Looping through the lenght of the sorted_list2 variable.</w:t>
      </w:r>
    </w:p>
    <w:p w14:paraId="42227D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list2)):  </w:t>
      </w:r>
      <w:r w:rsidRPr="00D36450">
        <w:rPr>
          <w:rFonts w:ascii="Courier New" w:hAnsi="Courier New" w:cs="Courier New"/>
          <w:color w:val="888888"/>
          <w:sz w:val="20"/>
        </w:rPr>
        <w:t># Looping through the lenght of the list2 variable.</w:t>
      </w:r>
    </w:p>
    <w:p w14:paraId="4033DD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2[i] </w:t>
      </w:r>
      <w:r w:rsidRPr="00D36450">
        <w:rPr>
          <w:rFonts w:ascii="Courier New" w:hAnsi="Courier New" w:cs="Courier New"/>
          <w:color w:val="333333"/>
          <w:sz w:val="20"/>
        </w:rPr>
        <w:t>==</w:t>
      </w:r>
      <w:r w:rsidRPr="00D36450">
        <w:rPr>
          <w:rFonts w:ascii="Courier New" w:hAnsi="Courier New" w:cs="Courier New"/>
          <w:sz w:val="20"/>
        </w:rPr>
        <w:t xml:space="preserve"> list2[j]:  </w:t>
      </w:r>
      <w:r w:rsidRPr="00D36450">
        <w:rPr>
          <w:rFonts w:ascii="Courier New" w:hAnsi="Courier New" w:cs="Courier New"/>
          <w:color w:val="888888"/>
          <w:sz w:val="20"/>
        </w:rPr>
        <w:t># checking that if the values of sorted_list2[i] equal  list2[j]</w:t>
      </w:r>
    </w:p>
    <w:p w14:paraId="20BEA1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random</w:t>
      </w:r>
      <w:r w:rsidRPr="00D36450">
        <w:rPr>
          <w:rFonts w:ascii="Courier New" w:hAnsi="Courier New" w:cs="Courier New"/>
          <w:color w:val="333333"/>
          <w:sz w:val="20"/>
        </w:rPr>
        <w:t>.</w:t>
      </w:r>
      <w:r w:rsidRPr="00D36450">
        <w:rPr>
          <w:rFonts w:ascii="Courier New" w:hAnsi="Courier New" w:cs="Courier New"/>
          <w:sz w:val="20"/>
        </w:rPr>
        <w:t xml:space="preserve">append(random[j])  </w:t>
      </w:r>
      <w:r w:rsidRPr="00D36450">
        <w:rPr>
          <w:rFonts w:ascii="Courier New" w:hAnsi="Courier New" w:cs="Courier New"/>
          <w:color w:val="888888"/>
          <w:sz w:val="20"/>
        </w:rPr>
        <w:t># appeding the random[j] values to the sorted_random list.</w:t>
      </w:r>
    </w:p>
    <w:p w14:paraId="4C4A72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2024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F37A2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figsize</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44528F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r w:rsidRPr="00D36450">
        <w:rPr>
          <w:rFonts w:ascii="Courier New" w:hAnsi="Courier New" w:cs="Courier New"/>
          <w:sz w:val="20"/>
          <w:shd w:val="clear" w:color="auto" w:fill="FFF0F0"/>
        </w:rPr>
        <w:t>"Random Search Hyper parameter Comparison"</w:t>
      </w:r>
      <w:r w:rsidRPr="00D36450">
        <w:rPr>
          <w:rFonts w:ascii="Courier New" w:hAnsi="Courier New" w:cs="Courier New"/>
          <w:sz w:val="20"/>
        </w:rPr>
        <w:t>, fontsize</w:t>
      </w:r>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2E4589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 xml:space="preserve">plot(sorted_list1,sorted_best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splitte best"</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3CA7E0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sorted_list2,sorted_random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splitte random"</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0F6C2A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439531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r w:rsidRPr="00D36450">
        <w:rPr>
          <w:rFonts w:ascii="Courier New" w:hAnsi="Courier New" w:cs="Courier New"/>
          <w:sz w:val="20"/>
          <w:shd w:val="clear" w:color="auto" w:fill="FFF0F0"/>
        </w:rPr>
        <w:t>'min samples split'</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4D8B5A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r w:rsidRPr="00D36450">
        <w:rPr>
          <w:rFonts w:ascii="Courier New" w:hAnsi="Courier New" w:cs="Courier New"/>
          <w:sz w:val="20"/>
          <w:shd w:val="clear" w:color="auto" w:fill="FFF0F0"/>
        </w:rPr>
        <w:t>"Avarage CV Score"</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760E01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loc</w:t>
      </w:r>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124A3D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 xml:space="preserve">grid()  </w:t>
      </w:r>
      <w:r w:rsidRPr="00D36450">
        <w:rPr>
          <w:rFonts w:ascii="Courier New" w:hAnsi="Courier New" w:cs="Courier New"/>
          <w:color w:val="888888"/>
          <w:sz w:val="20"/>
        </w:rPr>
        <w:t># setting a grid</w:t>
      </w:r>
    </w:p>
    <w:p w14:paraId="451C22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375C3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un_edited</w:t>
      </w:r>
    </w:p>
    <w:p w14:paraId="37DFD5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1913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5A13B7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7DF3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ax_leaf_nodes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a list with values specified.</w:t>
      </w:r>
    </w:p>
    <w:p w14:paraId="17E24E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leaf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2</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 xml:space="preserve">, </w:t>
      </w:r>
      <w:r w:rsidRPr="00D36450">
        <w:rPr>
          <w:rFonts w:ascii="Courier New" w:hAnsi="Courier New" w:cs="Courier New"/>
          <w:b/>
          <w:bCs/>
          <w:color w:val="0000DD"/>
          <w:sz w:val="20"/>
        </w:rPr>
        <w:t>34</w:t>
      </w:r>
      <w:r w:rsidRPr="00D36450">
        <w:rPr>
          <w:rFonts w:ascii="Courier New" w:hAnsi="Courier New" w:cs="Courier New"/>
          <w:sz w:val="20"/>
        </w:rPr>
        <w:t xml:space="preserve">]  </w:t>
      </w:r>
      <w:r w:rsidRPr="00D36450">
        <w:rPr>
          <w:rFonts w:ascii="Courier New" w:hAnsi="Courier New" w:cs="Courier New"/>
          <w:color w:val="888888"/>
          <w:sz w:val="20"/>
        </w:rPr>
        <w:t># a list with values specified.</w:t>
      </w:r>
    </w:p>
    <w:p w14:paraId="5FF9E6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split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xml:space="preserve">]  </w:t>
      </w:r>
      <w:r w:rsidRPr="00D36450">
        <w:rPr>
          <w:rFonts w:ascii="Courier New" w:hAnsi="Courier New" w:cs="Courier New"/>
          <w:color w:val="888888"/>
          <w:sz w:val="20"/>
        </w:rPr>
        <w:t># a list with values specified.</w:t>
      </w:r>
    </w:p>
    <w:p w14:paraId="110ED2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min_samples_split_list)):</w:t>
      </w:r>
    </w:p>
    <w:p w14:paraId="00A83E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0</w:t>
      </w:r>
      <w:r w:rsidRPr="00D36450">
        <w:rPr>
          <w:rFonts w:ascii="Courier New" w:hAnsi="Courier New" w:cs="Courier New"/>
          <w:sz w:val="20"/>
        </w:rPr>
        <w:t>:</w:t>
      </w:r>
    </w:p>
    <w:p w14:paraId="515F83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ara_grid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dict</w:t>
      </w:r>
      <w:r w:rsidRPr="00D36450">
        <w:rPr>
          <w:rFonts w:ascii="Courier New" w:hAnsi="Courier New" w:cs="Courier New"/>
          <w:sz w:val="20"/>
        </w:rPr>
        <w:t xml:space="preserve">(max_leaf_nodes </w:t>
      </w:r>
      <w:r w:rsidRPr="00D36450">
        <w:rPr>
          <w:rFonts w:ascii="Courier New" w:hAnsi="Courier New" w:cs="Courier New"/>
          <w:color w:val="333333"/>
          <w:sz w:val="20"/>
        </w:rPr>
        <w:t>=</w:t>
      </w:r>
      <w:r w:rsidRPr="00D36450">
        <w:rPr>
          <w:rFonts w:ascii="Courier New" w:hAnsi="Courier New" w:cs="Courier New"/>
          <w:sz w:val="20"/>
        </w:rPr>
        <w:t xml:space="preserve"> max_leaf_nodes_list, min_samples_leaf </w:t>
      </w:r>
      <w:r w:rsidRPr="00D36450">
        <w:rPr>
          <w:rFonts w:ascii="Courier New" w:hAnsi="Courier New" w:cs="Courier New"/>
          <w:color w:val="333333"/>
          <w:sz w:val="20"/>
        </w:rPr>
        <w:t>=</w:t>
      </w:r>
      <w:r w:rsidRPr="00D36450">
        <w:rPr>
          <w:rFonts w:ascii="Courier New" w:hAnsi="Courier New" w:cs="Courier New"/>
          <w:sz w:val="20"/>
        </w:rPr>
        <w:t xml:space="preserve"> min_samples_leaf_list, \</w:t>
      </w:r>
    </w:p>
    <w:p w14:paraId="5844CF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min_samples_split_list[i]])  </w:t>
      </w:r>
      <w:r w:rsidRPr="00D36450">
        <w:rPr>
          <w:rFonts w:ascii="Courier New" w:hAnsi="Courier New" w:cs="Courier New"/>
          <w:color w:val="888888"/>
          <w:sz w:val="20"/>
        </w:rPr>
        <w:t xml:space="preserve"># adding the above </w:t>
      </w:r>
    </w:p>
    <w:p w14:paraId="62CE77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lists in a dictinary.</w:t>
      </w:r>
    </w:p>
    <w:p w14:paraId="25BBFF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grid_search </w:t>
      </w:r>
      <w:r w:rsidRPr="00D36450">
        <w:rPr>
          <w:rFonts w:ascii="Courier New" w:hAnsi="Courier New" w:cs="Courier New"/>
          <w:color w:val="333333"/>
          <w:sz w:val="20"/>
        </w:rPr>
        <w:t>=</w:t>
      </w:r>
      <w:r w:rsidRPr="00D36450">
        <w:rPr>
          <w:rFonts w:ascii="Courier New" w:hAnsi="Courier New" w:cs="Courier New"/>
          <w:sz w:val="20"/>
        </w:rPr>
        <w:t xml:space="preserve">  Grid_search_fun(DecisionTreeClassifier(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w:t>
      </w:r>
    </w:p>
    <w:p w14:paraId="3846CB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0EEBE9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para_grid,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 and y un_edited</w:t>
      </w:r>
    </w:p>
    <w:p w14:paraId="0B6B15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p>
    <w:p w14:paraId="2619E7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ara_grid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dict</w:t>
      </w:r>
      <w:r w:rsidRPr="00D36450">
        <w:rPr>
          <w:rFonts w:ascii="Courier New" w:hAnsi="Courier New" w:cs="Courier New"/>
          <w:sz w:val="20"/>
        </w:rPr>
        <w:t xml:space="preserve">(max_leaf_nodes </w:t>
      </w:r>
      <w:r w:rsidRPr="00D36450">
        <w:rPr>
          <w:rFonts w:ascii="Courier New" w:hAnsi="Courier New" w:cs="Courier New"/>
          <w:color w:val="333333"/>
          <w:sz w:val="20"/>
        </w:rPr>
        <w:t>=</w:t>
      </w:r>
      <w:r w:rsidRPr="00D36450">
        <w:rPr>
          <w:rFonts w:ascii="Courier New" w:hAnsi="Courier New" w:cs="Courier New"/>
          <w:sz w:val="20"/>
        </w:rPr>
        <w:t xml:space="preserve"> max_leaf_nodes_list, min_samples_leaf </w:t>
      </w:r>
      <w:r w:rsidRPr="00D36450">
        <w:rPr>
          <w:rFonts w:ascii="Courier New" w:hAnsi="Courier New" w:cs="Courier New"/>
          <w:color w:val="333333"/>
          <w:sz w:val="20"/>
        </w:rPr>
        <w:t>=</w:t>
      </w:r>
      <w:r w:rsidRPr="00D36450">
        <w:rPr>
          <w:rFonts w:ascii="Courier New" w:hAnsi="Courier New" w:cs="Courier New"/>
          <w:sz w:val="20"/>
        </w:rPr>
        <w:t xml:space="preserve"> min_samples_leaf_list, \</w:t>
      </w:r>
    </w:p>
    <w:p w14:paraId="4AC492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min_samples_split_list[i]])  </w:t>
      </w:r>
      <w:r w:rsidRPr="00D36450">
        <w:rPr>
          <w:rFonts w:ascii="Courier New" w:hAnsi="Courier New" w:cs="Courier New"/>
          <w:color w:val="888888"/>
          <w:sz w:val="20"/>
        </w:rPr>
        <w:t xml:space="preserve"># adding the above </w:t>
      </w:r>
    </w:p>
    <w:p w14:paraId="722354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lists in a dictinary.</w:t>
      </w:r>
    </w:p>
    <w:p w14:paraId="506185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grid_search2 </w:t>
      </w:r>
      <w:r w:rsidRPr="00D36450">
        <w:rPr>
          <w:rFonts w:ascii="Courier New" w:hAnsi="Courier New" w:cs="Courier New"/>
          <w:color w:val="333333"/>
          <w:sz w:val="20"/>
        </w:rPr>
        <w:t>=</w:t>
      </w:r>
      <w:r w:rsidRPr="00D36450">
        <w:rPr>
          <w:rFonts w:ascii="Courier New" w:hAnsi="Courier New" w:cs="Courier New"/>
          <w:sz w:val="20"/>
        </w:rPr>
        <w:t xml:space="preserve"> Grid_search_fun(DecisionTreeClassifier(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w:t>
      </w:r>
    </w:p>
    <w:p w14:paraId="48389A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3E858B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para_grid,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X and y un_edited        </w:t>
      </w:r>
    </w:p>
    <w:p w14:paraId="243F67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F8537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 Using the grid search gunction with        </w:t>
      </w:r>
    </w:p>
    <w:p w14:paraId="24AF9E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05866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a empty list is created</w:t>
      </w:r>
    </w:p>
    <w:p w14:paraId="5A6DCD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even number </w:t>
      </w:r>
    </w:p>
    <w:p w14:paraId="416127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ndexes using a for loop.</w:t>
      </w:r>
    </w:p>
    <w:p w14:paraId="4739DF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min_samples_leaf"</w:t>
      </w:r>
      <w:r w:rsidRPr="00D36450">
        <w:rPr>
          <w:rFonts w:ascii="Courier New" w:hAnsi="Courier New" w:cs="Courier New"/>
          <w:sz w:val="20"/>
        </w:rPr>
        <w:t xml:space="preserve">][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2</w:t>
      </w:r>
      <w:r w:rsidRPr="00D36450">
        <w:rPr>
          <w:rFonts w:ascii="Courier New" w:hAnsi="Courier New" w:cs="Courier New"/>
          <w:sz w:val="20"/>
        </w:rPr>
        <w:t>:</w:t>
      </w:r>
    </w:p>
    <w:p w14:paraId="123452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C43B6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append(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appending the 32 values to the</w:t>
      </w:r>
    </w:p>
    <w:p w14:paraId="4CB058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bale list1.</w:t>
      </w:r>
    </w:p>
    <w:p w14:paraId="243E22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ECD93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a empty list is created</w:t>
      </w:r>
    </w:p>
    <w:p w14:paraId="2F9A5C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4FE9E9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5BA9CB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min_samples_leaf"</w:t>
      </w:r>
      <w:r w:rsidRPr="00D36450">
        <w:rPr>
          <w:rFonts w:ascii="Courier New" w:hAnsi="Courier New" w:cs="Courier New"/>
          <w:sz w:val="20"/>
        </w:rPr>
        <w:t xml:space="preserve">][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w:t>
      </w:r>
    </w:p>
    <w:p w14:paraId="1BEB3B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xml:space="preserve"># appending the 33 values to the </w:t>
      </w:r>
    </w:p>
    <w:p w14:paraId="2A5A38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bale list2.</w:t>
      </w:r>
    </w:p>
    <w:p w14:paraId="623FBA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1F1D6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3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a empty list is created</w:t>
      </w:r>
    </w:p>
    <w:p w14:paraId="75B661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70DA45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00A1C1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min_samples_leaf"</w:t>
      </w:r>
      <w:r w:rsidRPr="00D36450">
        <w:rPr>
          <w:rFonts w:ascii="Courier New" w:hAnsi="Courier New" w:cs="Courier New"/>
          <w:sz w:val="20"/>
        </w:rPr>
        <w:t xml:space="preserve">][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4</w:t>
      </w:r>
      <w:r w:rsidRPr="00D36450">
        <w:rPr>
          <w:rFonts w:ascii="Courier New" w:hAnsi="Courier New" w:cs="Courier New"/>
          <w:sz w:val="20"/>
        </w:rPr>
        <w:t>:</w:t>
      </w:r>
    </w:p>
    <w:p w14:paraId="587F1D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3</w:t>
      </w:r>
      <w:r w:rsidRPr="00D36450">
        <w:rPr>
          <w:rFonts w:ascii="Courier New" w:hAnsi="Courier New" w:cs="Courier New"/>
          <w:color w:val="333333"/>
          <w:sz w:val="20"/>
        </w:rPr>
        <w:t>.</w:t>
      </w:r>
      <w:r w:rsidRPr="00D36450">
        <w:rPr>
          <w:rFonts w:ascii="Courier New" w:hAnsi="Courier New" w:cs="Courier New"/>
          <w:sz w:val="20"/>
        </w:rPr>
        <w:t>append(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xml:space="preserve"># appending the 34 values to the </w:t>
      </w:r>
    </w:p>
    <w:p w14:paraId="1F979C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bale lst3.</w:t>
      </w:r>
    </w:p>
    <w:p w14:paraId="165D07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A0295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268E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24040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E567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CC5FE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figsize</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52C667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r w:rsidRPr="00D36450">
        <w:rPr>
          <w:rFonts w:ascii="Courier New" w:hAnsi="Courier New" w:cs="Courier New"/>
          <w:sz w:val="20"/>
          <w:shd w:val="clear" w:color="auto" w:fill="FFF0F0"/>
        </w:rPr>
        <w:t>"Grid Search Hyper parameter Comparison with 29 min samples split"</w:t>
      </w:r>
      <w:r w:rsidRPr="00D36450">
        <w:rPr>
          <w:rFonts w:ascii="Courier New" w:hAnsi="Courier New" w:cs="Courier New"/>
          <w:sz w:val="20"/>
        </w:rPr>
        <w:t>, fontsize</w:t>
      </w:r>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w:t>
      </w:r>
    </w:p>
    <w:p w14:paraId="2080E4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 title.</w:t>
      </w:r>
    </w:p>
    <w:p w14:paraId="0BCAB1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 xml:space="preserve">plot(max_leaf_nodes_list,list1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in samples leaf 32"</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7A04B1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max_leaf_nodes_list,list2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in samples leaf 33"</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2115C4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max_leaf_nodes_list,list3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in samples leaf 34"</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orang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5B2CFD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67F724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r w:rsidRPr="00D36450">
        <w:rPr>
          <w:rFonts w:ascii="Courier New" w:hAnsi="Courier New" w:cs="Courier New"/>
          <w:sz w:val="20"/>
          <w:shd w:val="clear" w:color="auto" w:fill="FFF0F0"/>
        </w:rPr>
        <w:t>'max leaf nodes'</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0F3814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r w:rsidRPr="00D36450">
        <w:rPr>
          <w:rFonts w:ascii="Courier New" w:hAnsi="Courier New" w:cs="Courier New"/>
          <w:sz w:val="20"/>
          <w:shd w:val="clear" w:color="auto" w:fill="FFF0F0"/>
        </w:rPr>
        <w:t>"Avarage CV Score"</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756A24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loc</w:t>
      </w:r>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03FD0C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 xml:space="preserve">grid()  </w:t>
      </w:r>
      <w:r w:rsidRPr="00D36450">
        <w:rPr>
          <w:rFonts w:ascii="Courier New" w:hAnsi="Courier New" w:cs="Courier New"/>
          <w:color w:val="888888"/>
          <w:sz w:val="20"/>
        </w:rPr>
        <w:t># setting a grid</w:t>
      </w:r>
    </w:p>
    <w:p w14:paraId="1DD965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06C6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a empty list is created</w:t>
      </w:r>
    </w:p>
    <w:p w14:paraId="76FE70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even number </w:t>
      </w:r>
    </w:p>
    <w:p w14:paraId="1A3DBE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r w:rsidRPr="00D36450">
        <w:rPr>
          <w:rFonts w:ascii="Courier New" w:hAnsi="Courier New" w:cs="Courier New"/>
          <w:color w:val="888888"/>
          <w:sz w:val="20"/>
        </w:rPr>
        <w:t># indexes using a for loop.</w:t>
      </w:r>
    </w:p>
    <w:p w14:paraId="4DBBA5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min_samples_leaf"</w:t>
      </w:r>
      <w:r w:rsidRPr="00D36450">
        <w:rPr>
          <w:rFonts w:ascii="Courier New" w:hAnsi="Courier New" w:cs="Courier New"/>
          <w:sz w:val="20"/>
        </w:rPr>
        <w:t xml:space="preserve">][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2</w:t>
      </w:r>
      <w:r w:rsidRPr="00D36450">
        <w:rPr>
          <w:rFonts w:ascii="Courier New" w:hAnsi="Courier New" w:cs="Courier New"/>
          <w:sz w:val="20"/>
        </w:rPr>
        <w:t>:</w:t>
      </w:r>
    </w:p>
    <w:p w14:paraId="32BA02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ECC5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append(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appending the 32 values to the</w:t>
      </w:r>
    </w:p>
    <w:p w14:paraId="2A5221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bale list1.</w:t>
      </w:r>
    </w:p>
    <w:p w14:paraId="2BEB82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F070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a empty list is created</w:t>
      </w:r>
    </w:p>
    <w:p w14:paraId="1726E7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4A8C77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09E01D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min_samples_leaf"</w:t>
      </w:r>
      <w:r w:rsidRPr="00D36450">
        <w:rPr>
          <w:rFonts w:ascii="Courier New" w:hAnsi="Courier New" w:cs="Courier New"/>
          <w:sz w:val="20"/>
        </w:rPr>
        <w:t xml:space="preserve">][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w:t>
      </w:r>
    </w:p>
    <w:p w14:paraId="75D88F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xml:space="preserve"># appending the 33 values to the </w:t>
      </w:r>
    </w:p>
    <w:p w14:paraId="10102A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bale list2.</w:t>
      </w:r>
    </w:p>
    <w:p w14:paraId="574E35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E6955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3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a empty list is created</w:t>
      </w:r>
    </w:p>
    <w:p w14:paraId="5A11B6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74A139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6832DD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min_samples_leaf"</w:t>
      </w:r>
      <w:r w:rsidRPr="00D36450">
        <w:rPr>
          <w:rFonts w:ascii="Courier New" w:hAnsi="Courier New" w:cs="Courier New"/>
          <w:sz w:val="20"/>
        </w:rPr>
        <w:t xml:space="preserve">][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4</w:t>
      </w:r>
      <w:r w:rsidRPr="00D36450">
        <w:rPr>
          <w:rFonts w:ascii="Courier New" w:hAnsi="Courier New" w:cs="Courier New"/>
          <w:sz w:val="20"/>
        </w:rPr>
        <w:t>:</w:t>
      </w:r>
    </w:p>
    <w:p w14:paraId="027170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3</w:t>
      </w:r>
      <w:r w:rsidRPr="00D36450">
        <w:rPr>
          <w:rFonts w:ascii="Courier New" w:hAnsi="Courier New" w:cs="Courier New"/>
          <w:color w:val="333333"/>
          <w:sz w:val="20"/>
        </w:rPr>
        <w:t>.</w:t>
      </w:r>
      <w:r w:rsidRPr="00D36450">
        <w:rPr>
          <w:rFonts w:ascii="Courier New" w:hAnsi="Courier New" w:cs="Courier New"/>
          <w:sz w:val="20"/>
        </w:rPr>
        <w:t>append(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xml:space="preserve"># appending the 34 values to the </w:t>
      </w:r>
    </w:p>
    <w:p w14:paraId="54E68A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bale list3.</w:t>
      </w:r>
    </w:p>
    <w:p w14:paraId="2B5B86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3A0F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B71A1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15DE7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9364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387C8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figsize</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0B23E5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r w:rsidRPr="00D36450">
        <w:rPr>
          <w:rFonts w:ascii="Courier New" w:hAnsi="Courier New" w:cs="Courier New"/>
          <w:sz w:val="20"/>
          <w:shd w:val="clear" w:color="auto" w:fill="FFF0F0"/>
        </w:rPr>
        <w:t>"Grid Search Hyper parameter Comparison with 31 min samples split"</w:t>
      </w:r>
      <w:r w:rsidRPr="00D36450">
        <w:rPr>
          <w:rFonts w:ascii="Courier New" w:hAnsi="Courier New" w:cs="Courier New"/>
          <w:sz w:val="20"/>
        </w:rPr>
        <w:t>, fontsize</w:t>
      </w:r>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w:t>
      </w:r>
    </w:p>
    <w:p w14:paraId="7B1E2F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 title.</w:t>
      </w:r>
    </w:p>
    <w:p w14:paraId="502342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 xml:space="preserve">plot(max_leaf_nodes_list,list1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in samples leaf 32"</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73CDD4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max_leaf_nodes_list,list2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in samples leaf 33"</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3A5F19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max_leaf_nodes_list,list3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in samples leaf 34"</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orang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6D5307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2554ED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r w:rsidRPr="00D36450">
        <w:rPr>
          <w:rFonts w:ascii="Courier New" w:hAnsi="Courier New" w:cs="Courier New"/>
          <w:sz w:val="20"/>
          <w:shd w:val="clear" w:color="auto" w:fill="FFF0F0"/>
        </w:rPr>
        <w:t>'max leaf nodes'</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46310C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r w:rsidRPr="00D36450">
        <w:rPr>
          <w:rFonts w:ascii="Courier New" w:hAnsi="Courier New" w:cs="Courier New"/>
          <w:sz w:val="20"/>
          <w:shd w:val="clear" w:color="auto" w:fill="FFF0F0"/>
        </w:rPr>
        <w:t>"Avarage CV Score"</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62BB73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loc</w:t>
      </w:r>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4C4941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 xml:space="preserve">grid()  </w:t>
      </w:r>
      <w:r w:rsidRPr="00D36450">
        <w:rPr>
          <w:rFonts w:ascii="Courier New" w:hAnsi="Courier New" w:cs="Courier New"/>
          <w:color w:val="888888"/>
          <w:sz w:val="20"/>
        </w:rPr>
        <w:t># setting a grid</w:t>
      </w:r>
    </w:p>
    <w:p w14:paraId="31617D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052B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556CAB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5005C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39E403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B6143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ax_depth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01</w:t>
      </w:r>
      <w:r w:rsidRPr="00D36450">
        <w:rPr>
          <w:rFonts w:ascii="Courier New" w:hAnsi="Courier New" w:cs="Courier New"/>
          <w:sz w:val="20"/>
        </w:rPr>
        <w:t>,</w:t>
      </w:r>
      <w:r w:rsidRPr="00D36450">
        <w:rPr>
          <w:rFonts w:ascii="Courier New" w:hAnsi="Courier New" w:cs="Courier New"/>
          <w:b/>
          <w:bCs/>
          <w:color w:val="0000DD"/>
          <w:sz w:val="20"/>
        </w:rPr>
        <w:t>150</w:t>
      </w:r>
      <w:r w:rsidRPr="00D36450">
        <w:rPr>
          <w:rFonts w:ascii="Courier New" w:hAnsi="Courier New" w:cs="Courier New"/>
          <w:sz w:val="20"/>
        </w:rPr>
        <w:t xml:space="preserve">))  </w:t>
      </w:r>
      <w:r w:rsidRPr="00D36450">
        <w:rPr>
          <w:rFonts w:ascii="Courier New" w:hAnsi="Courier New" w:cs="Courier New"/>
          <w:color w:val="888888"/>
          <w:sz w:val="20"/>
        </w:rPr>
        <w:t># a list with values specified.</w:t>
      </w:r>
    </w:p>
    <w:p w14:paraId="5D6A3A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plitter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es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r w:rsidRPr="00D36450">
        <w:rPr>
          <w:rFonts w:ascii="Courier New" w:hAnsi="Courier New" w:cs="Courier New"/>
          <w:color w:val="888888"/>
          <w:sz w:val="20"/>
        </w:rPr>
        <w:t># a list with values specified.</w:t>
      </w:r>
    </w:p>
    <w:p w14:paraId="4F610F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para_grid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dict</w:t>
      </w:r>
      <w:r w:rsidRPr="00D36450">
        <w:rPr>
          <w:rFonts w:ascii="Courier New" w:hAnsi="Courier New" w:cs="Courier New"/>
          <w:sz w:val="20"/>
        </w:rPr>
        <w:t xml:space="preserve">(max_depth </w:t>
      </w:r>
      <w:r w:rsidRPr="00D36450">
        <w:rPr>
          <w:rFonts w:ascii="Courier New" w:hAnsi="Courier New" w:cs="Courier New"/>
          <w:color w:val="333333"/>
          <w:sz w:val="20"/>
        </w:rPr>
        <w:t>=</w:t>
      </w:r>
      <w:r w:rsidRPr="00D36450">
        <w:rPr>
          <w:rFonts w:ascii="Courier New" w:hAnsi="Courier New" w:cs="Courier New"/>
          <w:sz w:val="20"/>
        </w:rPr>
        <w:t xml:space="preserve"> max_depth_list, splitter </w:t>
      </w:r>
      <w:r w:rsidRPr="00D36450">
        <w:rPr>
          <w:rFonts w:ascii="Courier New" w:hAnsi="Courier New" w:cs="Courier New"/>
          <w:color w:val="333333"/>
          <w:sz w:val="20"/>
        </w:rPr>
        <w:t>=</w:t>
      </w:r>
      <w:r w:rsidRPr="00D36450">
        <w:rPr>
          <w:rFonts w:ascii="Courier New" w:hAnsi="Courier New" w:cs="Courier New"/>
          <w:sz w:val="20"/>
        </w:rPr>
        <w:t xml:space="preserve"> splitter_list)  </w:t>
      </w:r>
      <w:r w:rsidRPr="00D36450">
        <w:rPr>
          <w:rFonts w:ascii="Courier New" w:hAnsi="Courier New" w:cs="Courier New"/>
          <w:color w:val="888888"/>
          <w:sz w:val="20"/>
        </w:rPr>
        <w:t xml:space="preserve"># adding the above </w:t>
      </w:r>
    </w:p>
    <w:p w14:paraId="59A8B5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lists in a dictinary.</w:t>
      </w:r>
    </w:p>
    <w:p w14:paraId="38468F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grid_search </w:t>
      </w:r>
      <w:r w:rsidRPr="00D36450">
        <w:rPr>
          <w:rFonts w:ascii="Courier New" w:hAnsi="Courier New" w:cs="Courier New"/>
          <w:color w:val="333333"/>
          <w:sz w:val="20"/>
        </w:rPr>
        <w:t>=</w:t>
      </w:r>
      <w:r w:rsidRPr="00D36450">
        <w:rPr>
          <w:rFonts w:ascii="Courier New" w:hAnsi="Courier New" w:cs="Courier New"/>
          <w:sz w:val="20"/>
        </w:rPr>
        <w:t xml:space="preserve"> Grid_search_fun(DecisionTreeClassifier(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06033D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456062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para_grid, </w:t>
      </w:r>
      <w:r w:rsidRPr="00D36450">
        <w:rPr>
          <w:rFonts w:ascii="Courier New" w:hAnsi="Courier New" w:cs="Courier New"/>
          <w:b/>
          <w:bCs/>
          <w:color w:val="0000DD"/>
          <w:sz w:val="20"/>
        </w:rPr>
        <w:t>5</w:t>
      </w:r>
      <w:r w:rsidRPr="00D36450">
        <w:rPr>
          <w:rFonts w:ascii="Courier New" w:hAnsi="Courier New" w:cs="Courier New"/>
          <w:sz w:val="20"/>
        </w:rPr>
        <w:t xml:space="preserve">, X_over, y_over)  </w:t>
      </w:r>
      <w:r w:rsidRPr="00D36450">
        <w:rPr>
          <w:rFonts w:ascii="Courier New" w:hAnsi="Courier New" w:cs="Courier New"/>
          <w:color w:val="888888"/>
          <w:sz w:val="20"/>
        </w:rPr>
        <w:t xml:space="preserve"># Using the grid search gunction with </w:t>
      </w:r>
    </w:p>
    <w:p w14:paraId="1DBDB1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15011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best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a empty list is created</w:t>
      </w:r>
    </w:p>
    <w:p w14:paraId="47AD38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even number </w:t>
      </w:r>
    </w:p>
    <w:p w14:paraId="5B515B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ndexes using a for loop.</w:t>
      </w:r>
    </w:p>
    <w:p w14:paraId="5B23FA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splitter"</w:t>
      </w:r>
      <w:r w:rsidRPr="00D36450">
        <w:rPr>
          <w:rFonts w:ascii="Courier New" w:hAnsi="Courier New" w:cs="Courier New"/>
          <w:sz w:val="20"/>
        </w:rPr>
        <w:t xml:space="preserve">][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est"</w:t>
      </w:r>
      <w:r w:rsidRPr="00D36450">
        <w:rPr>
          <w:rFonts w:ascii="Courier New" w:hAnsi="Courier New" w:cs="Courier New"/>
          <w:sz w:val="20"/>
        </w:rPr>
        <w:t>:</w:t>
      </w:r>
    </w:p>
    <w:p w14:paraId="0E4B3E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7A6CE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est</w:t>
      </w:r>
      <w:r w:rsidRPr="00D36450">
        <w:rPr>
          <w:rFonts w:ascii="Courier New" w:hAnsi="Courier New" w:cs="Courier New"/>
          <w:color w:val="333333"/>
          <w:sz w:val="20"/>
        </w:rPr>
        <w:t>.</w:t>
      </w:r>
      <w:r w:rsidRPr="00D36450">
        <w:rPr>
          <w:rFonts w:ascii="Courier New" w:hAnsi="Courier New" w:cs="Courier New"/>
          <w:sz w:val="20"/>
        </w:rPr>
        <w:t>append(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appending the best values to the</w:t>
      </w:r>
    </w:p>
    <w:p w14:paraId="553D10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bale best.</w:t>
      </w:r>
    </w:p>
    <w:p w14:paraId="22BAC7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29439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a empty list is created</w:t>
      </w:r>
    </w:p>
    <w:p w14:paraId="3B69B1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60C87A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06046A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splitter"</w:t>
      </w:r>
      <w:r w:rsidRPr="00D36450">
        <w:rPr>
          <w:rFonts w:ascii="Courier New" w:hAnsi="Courier New" w:cs="Courier New"/>
          <w:sz w:val="20"/>
        </w:rPr>
        <w:t xml:space="preserve">][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w:t>
      </w:r>
    </w:p>
    <w:p w14:paraId="726C88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andom</w:t>
      </w:r>
      <w:r w:rsidRPr="00D36450">
        <w:rPr>
          <w:rFonts w:ascii="Courier New" w:hAnsi="Courier New" w:cs="Courier New"/>
          <w:color w:val="333333"/>
          <w:sz w:val="20"/>
        </w:rPr>
        <w:t>.</w:t>
      </w:r>
      <w:r w:rsidRPr="00D36450">
        <w:rPr>
          <w:rFonts w:ascii="Courier New" w:hAnsi="Courier New" w:cs="Courier New"/>
          <w:sz w:val="20"/>
        </w:rPr>
        <w:t>append(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xml:space="preserve"># appending the random values to the </w:t>
      </w:r>
    </w:p>
    <w:p w14:paraId="48ADC3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bale random.</w:t>
      </w:r>
    </w:p>
    <w:p w14:paraId="4D39B9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A8351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AD07E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B8B4F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6E47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3C026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figsize</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2DA1B7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r w:rsidRPr="00D36450">
        <w:rPr>
          <w:rFonts w:ascii="Courier New" w:hAnsi="Courier New" w:cs="Courier New"/>
          <w:sz w:val="20"/>
          <w:shd w:val="clear" w:color="auto" w:fill="FFF0F0"/>
        </w:rPr>
        <w:t>"Grid Search Hyper parameter Comparison with "</w:t>
      </w:r>
      <w:r w:rsidRPr="00D36450">
        <w:rPr>
          <w:rFonts w:ascii="Courier New" w:hAnsi="Courier New" w:cs="Courier New"/>
          <w:sz w:val="20"/>
        </w:rPr>
        <w:t>, fontsize</w:t>
      </w:r>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2FF831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 xml:space="preserve">plot(max_depth_list,best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splitter best"</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5F96D6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max_depth_list,random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splitter random"</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38B944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3693A6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r w:rsidRPr="00D36450">
        <w:rPr>
          <w:rFonts w:ascii="Courier New" w:hAnsi="Courier New" w:cs="Courier New"/>
          <w:sz w:val="20"/>
          <w:shd w:val="clear" w:color="auto" w:fill="FFF0F0"/>
        </w:rPr>
        <w:t>'Max depth'</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595C03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r w:rsidRPr="00D36450">
        <w:rPr>
          <w:rFonts w:ascii="Courier New" w:hAnsi="Courier New" w:cs="Courier New"/>
          <w:sz w:val="20"/>
          <w:shd w:val="clear" w:color="auto" w:fill="FFF0F0"/>
        </w:rPr>
        <w:t>"Avarage CV Score"</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39FFA4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loc</w:t>
      </w:r>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1F5BD8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 xml:space="preserve">grid()  </w:t>
      </w:r>
      <w:r w:rsidRPr="00D36450">
        <w:rPr>
          <w:rFonts w:ascii="Courier New" w:hAnsi="Courier New" w:cs="Courier New"/>
          <w:color w:val="888888"/>
          <w:sz w:val="20"/>
        </w:rPr>
        <w:t># setting a grid</w:t>
      </w:r>
    </w:p>
    <w:p w14:paraId="21823E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AB29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6D518B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54CF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0C9A1A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EFB26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in_samples_split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a list with values specified.</w:t>
      </w:r>
    </w:p>
    <w:p w14:paraId="540816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plitter_lis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es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r w:rsidRPr="00D36450">
        <w:rPr>
          <w:rFonts w:ascii="Courier New" w:hAnsi="Courier New" w:cs="Courier New"/>
          <w:color w:val="888888"/>
          <w:sz w:val="20"/>
        </w:rPr>
        <w:t># a list with values specified.</w:t>
      </w:r>
    </w:p>
    <w:p w14:paraId="5549F6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16F68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para_grid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dict</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min_samples_split_list, splitter </w:t>
      </w:r>
      <w:r w:rsidRPr="00D36450">
        <w:rPr>
          <w:rFonts w:ascii="Courier New" w:hAnsi="Courier New" w:cs="Courier New"/>
          <w:color w:val="333333"/>
          <w:sz w:val="20"/>
        </w:rPr>
        <w:t>=</w:t>
      </w:r>
      <w:r w:rsidRPr="00D36450">
        <w:rPr>
          <w:rFonts w:ascii="Courier New" w:hAnsi="Courier New" w:cs="Courier New"/>
          <w:sz w:val="20"/>
        </w:rPr>
        <w:t xml:space="preserve"> splitter_list)  </w:t>
      </w:r>
      <w:r w:rsidRPr="00D36450">
        <w:rPr>
          <w:rFonts w:ascii="Courier New" w:hAnsi="Courier New" w:cs="Courier New"/>
          <w:color w:val="888888"/>
          <w:sz w:val="20"/>
        </w:rPr>
        <w:t xml:space="preserve"># adding the above </w:t>
      </w:r>
    </w:p>
    <w:p w14:paraId="79F651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lists in a dictinary.</w:t>
      </w:r>
    </w:p>
    <w:p w14:paraId="79A617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grid_search </w:t>
      </w:r>
      <w:r w:rsidRPr="00D36450">
        <w:rPr>
          <w:rFonts w:ascii="Courier New" w:hAnsi="Courier New" w:cs="Courier New"/>
          <w:color w:val="333333"/>
          <w:sz w:val="20"/>
        </w:rPr>
        <w:t>=</w:t>
      </w:r>
      <w:r w:rsidRPr="00D36450">
        <w:rPr>
          <w:rFonts w:ascii="Courier New" w:hAnsi="Courier New" w:cs="Courier New"/>
          <w:sz w:val="20"/>
        </w:rPr>
        <w:t xml:space="preserve"> Grid_search_fun(DecisionTreeClassifier(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0</w:t>
      </w:r>
      <w:r w:rsidRPr="00D36450">
        <w:rPr>
          <w:rFonts w:ascii="Courier New" w:hAnsi="Courier New" w:cs="Courier New"/>
          <w:sz w:val="20"/>
        </w:rPr>
        <w:t>, \</w:t>
      </w:r>
    </w:p>
    <w:p w14:paraId="73DBBD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4FF558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para_grid, </w:t>
      </w:r>
      <w:r w:rsidRPr="00D36450">
        <w:rPr>
          <w:rFonts w:ascii="Courier New" w:hAnsi="Courier New" w:cs="Courier New"/>
          <w:b/>
          <w:bCs/>
          <w:color w:val="0000DD"/>
          <w:sz w:val="20"/>
        </w:rPr>
        <w:t>5</w:t>
      </w:r>
      <w:r w:rsidRPr="00D36450">
        <w:rPr>
          <w:rFonts w:ascii="Courier New" w:hAnsi="Courier New" w:cs="Courier New"/>
          <w:sz w:val="20"/>
        </w:rPr>
        <w:t xml:space="preserve">, X2, y)  </w:t>
      </w:r>
      <w:r w:rsidRPr="00D36450">
        <w:rPr>
          <w:rFonts w:ascii="Courier New" w:hAnsi="Courier New" w:cs="Courier New"/>
          <w:color w:val="888888"/>
          <w:sz w:val="20"/>
        </w:rPr>
        <w:t xml:space="preserve"># Using the grid search gunction with </w:t>
      </w:r>
    </w:p>
    <w:p w14:paraId="125377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72919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best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a empty list is created</w:t>
      </w:r>
    </w:p>
    <w:p w14:paraId="6EBD2A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even number </w:t>
      </w:r>
    </w:p>
    <w:p w14:paraId="6A1BA2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ndexes using a for loop.</w:t>
      </w:r>
    </w:p>
    <w:p w14:paraId="412AF0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splitter"</w:t>
      </w:r>
      <w:r w:rsidRPr="00D36450">
        <w:rPr>
          <w:rFonts w:ascii="Courier New" w:hAnsi="Courier New" w:cs="Courier New"/>
          <w:sz w:val="20"/>
        </w:rPr>
        <w:t xml:space="preserve">][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est"</w:t>
      </w:r>
      <w:r w:rsidRPr="00D36450">
        <w:rPr>
          <w:rFonts w:ascii="Courier New" w:hAnsi="Courier New" w:cs="Courier New"/>
          <w:sz w:val="20"/>
        </w:rPr>
        <w:t>:</w:t>
      </w:r>
    </w:p>
    <w:p w14:paraId="275DD9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5BD6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est</w:t>
      </w:r>
      <w:r w:rsidRPr="00D36450">
        <w:rPr>
          <w:rFonts w:ascii="Courier New" w:hAnsi="Courier New" w:cs="Courier New"/>
          <w:color w:val="333333"/>
          <w:sz w:val="20"/>
        </w:rPr>
        <w:t>.</w:t>
      </w:r>
      <w:r w:rsidRPr="00D36450">
        <w:rPr>
          <w:rFonts w:ascii="Courier New" w:hAnsi="Courier New" w:cs="Courier New"/>
          <w:sz w:val="20"/>
        </w:rPr>
        <w:t>append(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appending the best values to the</w:t>
      </w:r>
    </w:p>
    <w:p w14:paraId="1C4101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bale best.</w:t>
      </w:r>
    </w:p>
    <w:p w14:paraId="04E1C3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40BDD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a empty list is created</w:t>
      </w:r>
    </w:p>
    <w:p w14:paraId="364D43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4D1B02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2049AC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splitter"</w:t>
      </w:r>
      <w:r w:rsidRPr="00D36450">
        <w:rPr>
          <w:rFonts w:ascii="Courier New" w:hAnsi="Courier New" w:cs="Courier New"/>
          <w:sz w:val="20"/>
        </w:rPr>
        <w:t xml:space="preserve">][i]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w:t>
      </w:r>
    </w:p>
    <w:p w14:paraId="457450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andom</w:t>
      </w:r>
      <w:r w:rsidRPr="00D36450">
        <w:rPr>
          <w:rFonts w:ascii="Courier New" w:hAnsi="Courier New" w:cs="Courier New"/>
          <w:color w:val="333333"/>
          <w:sz w:val="20"/>
        </w:rPr>
        <w:t>.</w:t>
      </w:r>
      <w:r w:rsidRPr="00D36450">
        <w:rPr>
          <w:rFonts w:ascii="Courier New" w:hAnsi="Courier New" w:cs="Courier New"/>
          <w:sz w:val="20"/>
        </w:rPr>
        <w:t>append(gri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mean_test_score"</w:t>
      </w:r>
      <w:r w:rsidRPr="00D36450">
        <w:rPr>
          <w:rFonts w:ascii="Courier New" w:hAnsi="Courier New" w:cs="Courier New"/>
          <w:sz w:val="20"/>
        </w:rPr>
        <w:t xml:space="preserve">][i])  </w:t>
      </w:r>
      <w:r w:rsidRPr="00D36450">
        <w:rPr>
          <w:rFonts w:ascii="Courier New" w:hAnsi="Courier New" w:cs="Courier New"/>
          <w:color w:val="888888"/>
          <w:sz w:val="20"/>
        </w:rPr>
        <w:t xml:space="preserve"># appending the random values to the </w:t>
      </w:r>
    </w:p>
    <w:p w14:paraId="1A453F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bale random.</w:t>
      </w:r>
    </w:p>
    <w:p w14:paraId="6DB027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9ED08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628B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8C42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FD171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0FA79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figsize</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040CA3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r w:rsidRPr="00D36450">
        <w:rPr>
          <w:rFonts w:ascii="Courier New" w:hAnsi="Courier New" w:cs="Courier New"/>
          <w:sz w:val="20"/>
          <w:shd w:val="clear" w:color="auto" w:fill="FFF0F0"/>
        </w:rPr>
        <w:t>"Grid Search Hyper parameter Comparison with "</w:t>
      </w:r>
      <w:r w:rsidRPr="00D36450">
        <w:rPr>
          <w:rFonts w:ascii="Courier New" w:hAnsi="Courier New" w:cs="Courier New"/>
          <w:sz w:val="20"/>
        </w:rPr>
        <w:t>, fontsize</w:t>
      </w:r>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73E6F4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 xml:space="preserve">plot(min_samples_split_list,best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splitter best"</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7E3BD3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min_samples_split_list,random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splitter random"</w:t>
      </w:r>
      <w:r w:rsidRPr="00D36450">
        <w:rPr>
          <w:rFonts w:ascii="Courier New" w:hAnsi="Courier New" w:cs="Courier New"/>
          <w:sz w:val="20"/>
        </w:rPr>
        <w:t>, color</w:t>
      </w:r>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582581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31ED4B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r w:rsidRPr="00D36450">
        <w:rPr>
          <w:rFonts w:ascii="Courier New" w:hAnsi="Courier New" w:cs="Courier New"/>
          <w:sz w:val="20"/>
          <w:shd w:val="clear" w:color="auto" w:fill="FFF0F0"/>
        </w:rPr>
        <w:t>'min samples split'</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778886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r w:rsidRPr="00D36450">
        <w:rPr>
          <w:rFonts w:ascii="Courier New" w:hAnsi="Courier New" w:cs="Courier New"/>
          <w:sz w:val="20"/>
          <w:shd w:val="clear" w:color="auto" w:fill="FFF0F0"/>
        </w:rPr>
        <w:t>"Avarage CV Score"</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4B8F08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loc</w:t>
      </w:r>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494595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 xml:space="preserve">grid()  </w:t>
      </w:r>
      <w:r w:rsidRPr="00D36450">
        <w:rPr>
          <w:rFonts w:ascii="Courier New" w:hAnsi="Courier New" w:cs="Courier New"/>
          <w:color w:val="888888"/>
          <w:sz w:val="20"/>
        </w:rPr>
        <w:t># setting a grid</w:t>
      </w:r>
    </w:p>
    <w:p w14:paraId="0D8628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BA28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un_edited</w:t>
      </w:r>
    </w:p>
    <w:p w14:paraId="76B82F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304E3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3D9897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testing and traning scores</w:t>
      </w:r>
    </w:p>
    <w:p w14:paraId="21E655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1C6778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488BB0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1FA1E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lassifier_function(DecisionTreeClassifier(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636A52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6</w:t>
      </w:r>
      <w:r w:rsidRPr="00D36450">
        <w:rPr>
          <w:rFonts w:ascii="Courier New" w:hAnsi="Courier New" w:cs="Courier New"/>
          <w:sz w:val="20"/>
        </w:rPr>
        <w:t>, \</w:t>
      </w:r>
    </w:p>
    <w:p w14:paraId="00FE58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X_train, y_train,X_test,\</w:t>
      </w:r>
    </w:p>
    <w:p w14:paraId="3897EC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y_test, </w:t>
      </w:r>
      <w:r w:rsidRPr="00D36450">
        <w:rPr>
          <w:rFonts w:ascii="Courier New" w:hAnsi="Courier New" w:cs="Courier New"/>
          <w:sz w:val="20"/>
          <w:shd w:val="clear" w:color="auto" w:fill="FFF0F0"/>
        </w:rPr>
        <w:t>"Decision Tree"</w:t>
      </w:r>
      <w:r w:rsidRPr="00D36450">
        <w:rPr>
          <w:rFonts w:ascii="Courier New" w:hAnsi="Courier New" w:cs="Courier New"/>
          <w:sz w:val="20"/>
        </w:rPr>
        <w:t xml:space="preserve">)  </w:t>
      </w:r>
    </w:p>
    <w:p w14:paraId="374EEA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697D9B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12D0C4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6E15E9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59A9E1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5372E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Results after feature scaling</w:t>
      </w:r>
    </w:p>
    <w:p w14:paraId="10F492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1A149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StandardScaler</w:t>
      </w:r>
    </w:p>
    <w:p w14:paraId="738E2D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72DF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featurescaling(StandardScaler(), X_train, X_test, y_train, y_test,DecisionTreeClassifier(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w:t>
      </w:r>
    </w:p>
    <w:p w14:paraId="4204B1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w:t>
      </w:r>
    </w:p>
    <w:p w14:paraId="491E57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6</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w:t>
      </w:r>
    </w:p>
    <w:p w14:paraId="2C0EF1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544685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8867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standard scaling</w:t>
      </w:r>
    </w:p>
    <w:p w14:paraId="7BEB62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traing, testing prediction.</w:t>
      </w:r>
    </w:p>
    <w:p w14:paraId="102016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precision, recall, f1-score and support prediction</w:t>
      </w:r>
    </w:p>
    <w:p w14:paraId="3A0291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a confusion matrix</w:t>
      </w:r>
    </w:p>
    <w:p w14:paraId="0F859C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eturns the traing, testing, precision, recall, f1-score</w:t>
      </w:r>
    </w:p>
    <w:p w14:paraId="13CA8B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C4E9B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inMaxScaler</w:t>
      </w:r>
    </w:p>
    <w:p w14:paraId="4EA133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92E58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featurescaling(MinMaxScaler(), X_train, X_test, y_train, y_test, DecisionTreeClassifier(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w:t>
      </w:r>
    </w:p>
    <w:p w14:paraId="221257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w:t>
      </w:r>
    </w:p>
    <w:p w14:paraId="34B80E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6</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w:t>
      </w:r>
    </w:p>
    <w:p w14:paraId="140C92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414DDA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62CD89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020FDC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359331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6AD607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2FE1E5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395C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obustScaler</w:t>
      </w:r>
    </w:p>
    <w:p w14:paraId="1BAA56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CB1C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featurescaling(RobustScaler(), X_train, X_test, y_train, y_test,DecisionTreeClassifier(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w:t>
      </w:r>
    </w:p>
    <w:p w14:paraId="3B07F6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w:t>
      </w:r>
    </w:p>
    <w:p w14:paraId="3B9312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6</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w:t>
      </w:r>
    </w:p>
    <w:p w14:paraId="142EFE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69D547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robust scaling </w:t>
      </w:r>
    </w:p>
    <w:p w14:paraId="362ED4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3D8E1E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102D88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3DD5B6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4ABD73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13C5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ormalizer</w:t>
      </w:r>
    </w:p>
    <w:p w14:paraId="4E9EBA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A6A45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featurescaling(Normalizer(), X_train, X_test, y_train, y_test, DecisionTreeClassifier(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w:t>
      </w:r>
    </w:p>
    <w:p w14:paraId="19F6FE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w:t>
      </w:r>
    </w:p>
    <w:p w14:paraId="338F72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6</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w:t>
      </w:r>
    </w:p>
    <w:p w14:paraId="211F39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45EAD0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normalization scaling </w:t>
      </w:r>
    </w:p>
    <w:p w14:paraId="5C4251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7734EA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440E9B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7F5EB8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returns the traing, testing, precision, recall, f1-score</w:t>
      </w:r>
    </w:p>
    <w:p w14:paraId="6FDEDF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43881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16C979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49F3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121C47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E0EC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0CD89A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testing and traning scores</w:t>
      </w:r>
    </w:p>
    <w:p w14:paraId="6CBB78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6EFA10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0A55D1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94E93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lassifier_function(DecisionTreeClassifier(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766CAD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4241FA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_train_over, y_train_over, X_test_over,\</w:t>
      </w:r>
    </w:p>
    <w:p w14:paraId="784081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y_test_over, </w:t>
      </w:r>
      <w:r w:rsidRPr="00D36450">
        <w:rPr>
          <w:rFonts w:ascii="Courier New" w:hAnsi="Courier New" w:cs="Courier New"/>
          <w:sz w:val="20"/>
          <w:shd w:val="clear" w:color="auto" w:fill="FFF0F0"/>
        </w:rPr>
        <w:t>"Decision Tree"</w:t>
      </w:r>
      <w:r w:rsidRPr="00D36450">
        <w:rPr>
          <w:rFonts w:ascii="Courier New" w:hAnsi="Courier New" w:cs="Courier New"/>
          <w:sz w:val="20"/>
        </w:rPr>
        <w:t xml:space="preserve">)  </w:t>
      </w:r>
    </w:p>
    <w:p w14:paraId="5DAEB6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12A6D7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25B634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59FE77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123963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EADCE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eature scaling</w:t>
      </w:r>
    </w:p>
    <w:p w14:paraId="2CD225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4EC81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StandardScaler</w:t>
      </w:r>
    </w:p>
    <w:p w14:paraId="50438A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13BE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featurescaling(StandardScaler(), X_train_over, X_test_over, y_train_over, \</w:t>
      </w:r>
    </w:p>
    <w:p w14:paraId="72842E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y_test_over,DecisionTreeClassifier(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540271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7CD8E2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277E75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980B6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standard scaling</w:t>
      </w:r>
    </w:p>
    <w:p w14:paraId="19D641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4BA1B7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161511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4144E0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0A73FC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EB998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inMaxScaler</w:t>
      </w:r>
    </w:p>
    <w:p w14:paraId="512BF3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E2BE2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featurescaling(MinMaxScaler(), X_train_over, X_test_over, y_train_over,\</w:t>
      </w:r>
    </w:p>
    <w:p w14:paraId="148E1D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y_test_over,DecisionTreeClassifier(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2B04C1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708F37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413EA9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1C0A1E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4B2FA5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7DF0C6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18F680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43BA05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6B7B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obustScaler</w:t>
      </w:r>
    </w:p>
    <w:p w14:paraId="006ACD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5A9D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featurescaling(RobustScaler(), X_train_over, X_test_over, y_train_over,\</w:t>
      </w:r>
    </w:p>
    <w:p w14:paraId="5B5C67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y_test_over,DecisionTreeClassifier(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02FC51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24CE12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10B620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robust scaling </w:t>
      </w:r>
    </w:p>
    <w:p w14:paraId="35FB17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7CBFC7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644DF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1E6732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780939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4E299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ormalizer</w:t>
      </w:r>
    </w:p>
    <w:p w14:paraId="5427F2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8791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featurescaling(Normalizer(), X_train_over, X_test_over, y_train_over,\</w:t>
      </w:r>
    </w:p>
    <w:p w14:paraId="3AEA61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y_test_over,DecisionTreeClassifier(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4C9F8C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1FD3C8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1AB2E2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normalization scaling </w:t>
      </w:r>
    </w:p>
    <w:p w14:paraId="5BA644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14ADED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6F770E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458293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3D58AD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E044B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55D93A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9A7AD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00B8F5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AA3B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67C68A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testing and traning scores</w:t>
      </w:r>
    </w:p>
    <w:p w14:paraId="46B7D0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14D05F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18E593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A4AE1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lassifier_function(DecisionTreeClassifier(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0</w:t>
      </w:r>
      <w:r w:rsidRPr="00D36450">
        <w:rPr>
          <w:rFonts w:ascii="Courier New" w:hAnsi="Courier New" w:cs="Courier New"/>
          <w:sz w:val="20"/>
        </w:rPr>
        <w:t xml:space="preserve">, 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w:t>
      </w:r>
    </w:p>
    <w:p w14:paraId="65C4B2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w:t>
      </w:r>
    </w:p>
    <w:p w14:paraId="4608D0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est'</w:t>
      </w:r>
      <w:r w:rsidRPr="00D36450">
        <w:rPr>
          <w:rFonts w:ascii="Courier New" w:hAnsi="Courier New" w:cs="Courier New"/>
          <w:sz w:val="20"/>
        </w:rPr>
        <w:t>), X2_train, y2_train,X2_test, \</w:t>
      </w:r>
    </w:p>
    <w:p w14:paraId="5B2163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y2_tes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2AE780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0E34F5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20C6E7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09B004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409F9D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6711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8A35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3251B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A8D8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595BD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sults</w:t>
      </w:r>
    </w:p>
    <w:p w14:paraId="7C8D2E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31A5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riginal Results without hyperparameter Improvement</w:t>
      </w:r>
    </w:p>
    <w:p w14:paraId="3EB1A1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F9DEA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lassifier_function(DecisionTreeClassifier(), X_train_over, y_train_over, X_test_over, y_test_over, </w:t>
      </w:r>
      <w:r w:rsidRPr="00D36450">
        <w:rPr>
          <w:rFonts w:ascii="Courier New" w:hAnsi="Courier New" w:cs="Courier New"/>
          <w:sz w:val="20"/>
          <w:shd w:val="clear" w:color="auto" w:fill="FFF0F0"/>
        </w:rPr>
        <w:t>"Decision Tree"</w:t>
      </w:r>
      <w:r w:rsidRPr="00D36450">
        <w:rPr>
          <w:rFonts w:ascii="Courier New" w:hAnsi="Courier New" w:cs="Courier New"/>
          <w:sz w:val="20"/>
        </w:rPr>
        <w:t xml:space="preserve">)  </w:t>
      </w:r>
    </w:p>
    <w:p w14:paraId="28437F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4081EA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53041D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5FDC1F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1AB10A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4EACA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Best Score and model</w:t>
      </w:r>
    </w:p>
    <w:p w14:paraId="0E5EB9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30D5C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12AA44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90643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MinMaxScaler</w:t>
      </w:r>
    </w:p>
    <w:p w14:paraId="705B0D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343D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sults with hyparameters improved</w:t>
      </w:r>
    </w:p>
    <w:p w14:paraId="1F1A31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E4D2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featurescaling(MinMaxScaler(), X_train_over, X_test_over, y_train_over,\</w:t>
      </w:r>
    </w:p>
    <w:p w14:paraId="476362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y_test_over,DecisionTreeClassifier(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4AD431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497A8E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7DAB51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3050F0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traing, testing prediction.</w:t>
      </w:r>
    </w:p>
    <w:p w14:paraId="2C2D38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5DEF57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41EBD9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turns the traing, testing, precision, recall, f1-score</w:t>
      </w:r>
    </w:p>
    <w:p w14:paraId="10134B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4962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n_edited full model evaluation</w:t>
      </w:r>
    </w:p>
    <w:p w14:paraId="4D44D6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4F298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DecisionTreeClassifier(),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49CB68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7691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Improved model full Evaluation with feature scaling</w:t>
      </w:r>
    </w:p>
    <w:p w14:paraId="2EA5E4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D4A35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rossvalscore(DecisionTreeClassifier(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12F243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731304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B97B5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613AD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BFEA4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30624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all results and full evaluation</w:t>
      </w:r>
    </w:p>
    <w:p w14:paraId="4DAC26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049CA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plot_graph</w:t>
      </w:r>
      <w:r w:rsidRPr="00D36450">
        <w:rPr>
          <w:rFonts w:ascii="Courier New" w:hAnsi="Courier New" w:cs="Courier New"/>
          <w:sz w:val="20"/>
        </w:rPr>
        <w:t xml:space="preserve">(list_for_plot, list_for_plot2,Accuracy_type, colour):  </w:t>
      </w:r>
      <w:r w:rsidRPr="00D36450">
        <w:rPr>
          <w:rFonts w:ascii="Courier New" w:hAnsi="Courier New" w:cs="Courier New"/>
          <w:color w:val="888888"/>
          <w:sz w:val="20"/>
        </w:rPr>
        <w:t># funstion with given parameters.</w:t>
      </w:r>
    </w:p>
    <w:p w14:paraId="09FCD4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36975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3FBA51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plot_graph plots a lineargraph.</w:t>
      </w:r>
    </w:p>
    <w:p w14:paraId="69D46B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53DE6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list_for_plot is the x axis.</w:t>
      </w:r>
    </w:p>
    <w:p w14:paraId="02BAD0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3DBD0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list_for_plot2 is the y axis.</w:t>
      </w:r>
    </w:p>
    <w:p w14:paraId="32CB46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B65DA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Accuracy_type takes a string. </w:t>
      </w:r>
    </w:p>
    <w:p w14:paraId="4D8D02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for example "F1 score"</w:t>
      </w:r>
    </w:p>
    <w:p w14:paraId="35B715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BBAAE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colour is the color for the bar plot.</w:t>
      </w:r>
    </w:p>
    <w:p w14:paraId="53C472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26AC1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47CA3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C9C43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1E0E9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figure()  </w:t>
      </w:r>
      <w:r w:rsidRPr="00D36450">
        <w:rPr>
          <w:rFonts w:ascii="Courier New" w:hAnsi="Courier New" w:cs="Courier New"/>
          <w:color w:val="888888"/>
          <w:sz w:val="20"/>
        </w:rPr>
        <w:t># plots figure</w:t>
      </w:r>
    </w:p>
    <w:p w14:paraId="7C59AE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title(</w:t>
      </w:r>
      <w:r w:rsidRPr="00D36450">
        <w:rPr>
          <w:rFonts w:ascii="Courier New" w:hAnsi="Courier New" w:cs="Courier New"/>
          <w:sz w:val="20"/>
          <w:shd w:val="clear" w:color="auto" w:fill="FFF0F0"/>
        </w:rPr>
        <w:t>"Model Evaluation"</w:t>
      </w:r>
      <w:r w:rsidRPr="00D36450">
        <w:rPr>
          <w:rFonts w:ascii="Courier New" w:hAnsi="Courier New" w:cs="Courier New"/>
          <w:sz w:val="20"/>
        </w:rPr>
        <w:t>,fontsize</w:t>
      </w:r>
      <w:r w:rsidRPr="00D36450">
        <w:rPr>
          <w:rFonts w:ascii="Courier New" w:hAnsi="Courier New" w:cs="Courier New"/>
          <w:color w:val="333333"/>
          <w:sz w:val="20"/>
        </w:rPr>
        <w:t>=</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Displays plot title</w:t>
      </w:r>
    </w:p>
    <w:p w14:paraId="17790A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plot(list_for_plot, list_for_plot2, color </w:t>
      </w:r>
      <w:r w:rsidRPr="00D36450">
        <w:rPr>
          <w:rFonts w:ascii="Courier New" w:hAnsi="Courier New" w:cs="Courier New"/>
          <w:color w:val="333333"/>
          <w:sz w:val="20"/>
        </w:rPr>
        <w:t>=</w:t>
      </w:r>
      <w:r w:rsidRPr="00D36450">
        <w:rPr>
          <w:rFonts w:ascii="Courier New" w:hAnsi="Courier New" w:cs="Courier New"/>
          <w:sz w:val="20"/>
        </w:rPr>
        <w:t xml:space="preserve"> colour)  </w:t>
      </w:r>
      <w:r w:rsidRPr="00D36450">
        <w:rPr>
          <w:rFonts w:ascii="Courier New" w:hAnsi="Courier New" w:cs="Courier New"/>
          <w:color w:val="888888"/>
          <w:sz w:val="20"/>
        </w:rPr>
        <w:t># Displays description of the plots x and y labels.</w:t>
      </w:r>
    </w:p>
    <w:p w14:paraId="19943E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xlabel(</w:t>
      </w:r>
      <w:r w:rsidRPr="00D36450">
        <w:rPr>
          <w:rFonts w:ascii="Courier New" w:hAnsi="Courier New" w:cs="Courier New"/>
          <w:sz w:val="20"/>
          <w:shd w:val="clear" w:color="auto" w:fill="FFF0F0"/>
        </w:rPr>
        <w:t>"Models"</w:t>
      </w:r>
      <w:r w:rsidRPr="00D36450">
        <w:rPr>
          <w:rFonts w:ascii="Courier New" w:hAnsi="Courier New" w:cs="Courier New"/>
          <w:sz w:val="20"/>
        </w:rPr>
        <w:t xml:space="preserve">)  </w:t>
      </w:r>
      <w:r w:rsidRPr="00D36450">
        <w:rPr>
          <w:rFonts w:ascii="Courier New" w:hAnsi="Courier New" w:cs="Courier New"/>
          <w:color w:val="888888"/>
          <w:sz w:val="20"/>
        </w:rPr>
        <w:t># Displays the x axis for the plot</w:t>
      </w:r>
    </w:p>
    <w:p w14:paraId="6737D6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ylabel(Accuracy_type)  </w:t>
      </w:r>
      <w:r w:rsidRPr="00D36450">
        <w:rPr>
          <w:rFonts w:ascii="Courier New" w:hAnsi="Courier New" w:cs="Courier New"/>
          <w:color w:val="888888"/>
          <w:sz w:val="20"/>
        </w:rPr>
        <w:t># Displays the y axis for the plot.</w:t>
      </w:r>
    </w:p>
    <w:p w14:paraId="643F8B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t</w:t>
      </w:r>
      <w:r w:rsidRPr="00D36450">
        <w:rPr>
          <w:rFonts w:ascii="Courier New" w:hAnsi="Courier New" w:cs="Courier New"/>
          <w:color w:val="333333"/>
          <w:sz w:val="20"/>
        </w:rPr>
        <w:t>.</w:t>
      </w:r>
      <w:r w:rsidRPr="00D36450">
        <w:rPr>
          <w:rFonts w:ascii="Courier New" w:hAnsi="Courier New" w:cs="Courier New"/>
          <w:sz w:val="20"/>
        </w:rPr>
        <w:t xml:space="preserve">grid()  </w:t>
      </w:r>
      <w:r w:rsidRPr="00D36450">
        <w:rPr>
          <w:rFonts w:ascii="Courier New" w:hAnsi="Courier New" w:cs="Courier New"/>
          <w:color w:val="888888"/>
          <w:sz w:val="20"/>
        </w:rPr>
        <w:t># adds a gird to the plot</w:t>
      </w:r>
    </w:p>
    <w:p w14:paraId="74CBA4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3644A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k-fold cross-validation</w:t>
      </w:r>
    </w:p>
    <w:p w14:paraId="79983D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08E5C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lastRenderedPageBreak/>
        <w:t>def</w:t>
      </w:r>
      <w:r w:rsidRPr="00D36450">
        <w:rPr>
          <w:rFonts w:ascii="Courier New" w:hAnsi="Courier New" w:cs="Courier New"/>
          <w:sz w:val="20"/>
        </w:rPr>
        <w:t xml:space="preserve"> </w:t>
      </w:r>
      <w:r w:rsidRPr="00D36450">
        <w:rPr>
          <w:rFonts w:ascii="Courier New" w:hAnsi="Courier New" w:cs="Courier New"/>
          <w:b/>
          <w:bCs/>
          <w:color w:val="0066BB"/>
          <w:sz w:val="20"/>
        </w:rPr>
        <w:t>crossvalscore</w:t>
      </w:r>
      <w:r w:rsidRPr="00D36450">
        <w:rPr>
          <w:rFonts w:ascii="Courier New" w:hAnsi="Courier New" w:cs="Courier New"/>
          <w:sz w:val="20"/>
        </w:rPr>
        <w:t xml:space="preserve">(model, X, y, cv_val):  </w:t>
      </w:r>
      <w:r w:rsidRPr="00D36450">
        <w:rPr>
          <w:rFonts w:ascii="Courier New" w:hAnsi="Courier New" w:cs="Courier New"/>
          <w:color w:val="888888"/>
          <w:sz w:val="20"/>
        </w:rPr>
        <w:t># function to perform cross validation with model X, y and cv_val as parameters</w:t>
      </w:r>
    </w:p>
    <w:p w14:paraId="508B6C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0FBB57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crossvalscore function finds the avarage cross validation accuracy, precison, recall, f1 score, and area uner the curve</w:t>
      </w:r>
    </w:p>
    <w:p w14:paraId="2114D9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of a model and its standard deveation.</w:t>
      </w:r>
    </w:p>
    <w:p w14:paraId="37ED5C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7EFC2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model is the type of model to perform the cross validation on.</w:t>
      </w:r>
    </w:p>
    <w:p w14:paraId="33FAC4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641C0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X is the features.</w:t>
      </w:r>
    </w:p>
    <w:p w14:paraId="1376A1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91A5C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y is the labels.</w:t>
      </w:r>
    </w:p>
    <w:p w14:paraId="136559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2308A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ruth parameter cv_val is the number of times to cross validate the given model.</w:t>
      </w:r>
    </w:p>
    <w:p w14:paraId="0B438D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99431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crossvalscore function returns the cross validation accuracy, precison, recall, f1 scoer, and area uner the curve</w:t>
      </w:r>
    </w:p>
    <w:p w14:paraId="0529FB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6AF2B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919BB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B2B40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 </w:t>
      </w:r>
      <w:r w:rsidRPr="00D36450">
        <w:rPr>
          <w:rFonts w:ascii="Courier New" w:hAnsi="Courier New" w:cs="Courier New"/>
          <w:color w:val="333333"/>
          <w:sz w:val="20"/>
        </w:rPr>
        <w:t>=</w:t>
      </w:r>
      <w:r w:rsidRPr="00D36450">
        <w:rPr>
          <w:rFonts w:ascii="Courier New" w:hAnsi="Courier New" w:cs="Courier New"/>
          <w:sz w:val="20"/>
        </w:rPr>
        <w:t xml:space="preserve"> MinMaxScaler() </w:t>
      </w:r>
      <w:r w:rsidRPr="00D36450">
        <w:rPr>
          <w:rFonts w:ascii="Courier New" w:hAnsi="Courier New" w:cs="Courier New"/>
          <w:color w:val="888888"/>
          <w:sz w:val="20"/>
        </w:rPr>
        <w:t># creating an instance of the object.</w:t>
      </w:r>
    </w:p>
    <w:p w14:paraId="7559B5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D9899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3A4C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X[:, </w:t>
      </w:r>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sc</w:t>
      </w:r>
      <w:r w:rsidRPr="00D36450">
        <w:rPr>
          <w:rFonts w:ascii="Courier New" w:hAnsi="Courier New" w:cs="Courier New"/>
          <w:color w:val="333333"/>
          <w:sz w:val="20"/>
        </w:rPr>
        <w:t>.</w:t>
      </w:r>
      <w:r w:rsidRPr="00D36450">
        <w:rPr>
          <w:rFonts w:ascii="Courier New" w:hAnsi="Courier New" w:cs="Courier New"/>
          <w:sz w:val="20"/>
        </w:rPr>
        <w:t xml:space="preserve">fit_transform(X[:, </w:t>
      </w:r>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888888"/>
          <w:sz w:val="20"/>
        </w:rPr>
        <w:t># Scaling x_train</w:t>
      </w:r>
    </w:p>
    <w:p w14:paraId="0182ED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X[:,</w:t>
      </w:r>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sc</w:t>
      </w:r>
      <w:r w:rsidRPr="00D36450">
        <w:rPr>
          <w:rFonts w:ascii="Courier New" w:hAnsi="Courier New" w:cs="Courier New"/>
          <w:color w:val="333333"/>
          <w:sz w:val="20"/>
        </w:rPr>
        <w:t>.</w:t>
      </w:r>
      <w:r w:rsidRPr="00D36450">
        <w:rPr>
          <w:rFonts w:ascii="Courier New" w:hAnsi="Courier New" w:cs="Courier New"/>
          <w:sz w:val="20"/>
        </w:rPr>
        <w:t xml:space="preserve">transform(X[:, </w:t>
      </w:r>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888888"/>
          <w:sz w:val="20"/>
        </w:rPr>
        <w:t># Scaling y_train</w:t>
      </w:r>
    </w:p>
    <w:p w14:paraId="16CCDD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ing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sz w:val="20"/>
          <w:shd w:val="clear" w:color="auto" w:fill="FFF0F0"/>
        </w:rPr>
        <w:t>'precision_macro'</w:t>
      </w:r>
      <w:r w:rsidRPr="00D36450">
        <w:rPr>
          <w:rFonts w:ascii="Courier New" w:hAnsi="Courier New" w:cs="Courier New"/>
          <w:sz w:val="20"/>
        </w:rPr>
        <w:t xml:space="preserve">, </w:t>
      </w:r>
      <w:r w:rsidRPr="00D36450">
        <w:rPr>
          <w:rFonts w:ascii="Courier New" w:hAnsi="Courier New" w:cs="Courier New"/>
          <w:sz w:val="20"/>
          <w:shd w:val="clear" w:color="auto" w:fill="FFF0F0"/>
        </w:rPr>
        <w:t>'recall_macro'</w:t>
      </w:r>
      <w:r w:rsidRPr="00D36450">
        <w:rPr>
          <w:rFonts w:ascii="Courier New" w:hAnsi="Courier New" w:cs="Courier New"/>
          <w:sz w:val="20"/>
        </w:rPr>
        <w:t xml:space="preserve">, </w:t>
      </w:r>
      <w:r w:rsidRPr="00D36450">
        <w:rPr>
          <w:rFonts w:ascii="Courier New" w:hAnsi="Courier New" w:cs="Courier New"/>
          <w:sz w:val="20"/>
          <w:shd w:val="clear" w:color="auto" w:fill="FFF0F0"/>
        </w:rPr>
        <w:t>'f1_macro'</w:t>
      </w:r>
      <w:r w:rsidRPr="00D36450">
        <w:rPr>
          <w:rFonts w:ascii="Courier New" w:hAnsi="Courier New" w:cs="Courier New"/>
          <w:sz w:val="20"/>
        </w:rPr>
        <w:t xml:space="preserve">, </w:t>
      </w:r>
      <w:r w:rsidRPr="00D36450">
        <w:rPr>
          <w:rFonts w:ascii="Courier New" w:hAnsi="Courier New" w:cs="Courier New"/>
          <w:sz w:val="20"/>
          <w:shd w:val="clear" w:color="auto" w:fill="FFF0F0"/>
        </w:rPr>
        <w:t>'roc_auc_ovr'</w:t>
      </w:r>
      <w:r w:rsidRPr="00D36450">
        <w:rPr>
          <w:rFonts w:ascii="Courier New" w:hAnsi="Courier New" w:cs="Courier New"/>
          <w:sz w:val="20"/>
        </w:rPr>
        <w:t xml:space="preserve">]  </w:t>
      </w:r>
      <w:r w:rsidRPr="00D36450">
        <w:rPr>
          <w:rFonts w:ascii="Courier New" w:hAnsi="Courier New" w:cs="Courier New"/>
          <w:color w:val="888888"/>
          <w:sz w:val="20"/>
        </w:rPr>
        <w:t># a list with values given.</w:t>
      </w:r>
    </w:p>
    <w:p w14:paraId="4C47E5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esult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a empty list</w:t>
      </w:r>
    </w:p>
    <w:p w14:paraId="7D44FE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esults_std </w:t>
      </w:r>
      <w:r w:rsidRPr="00D36450">
        <w:rPr>
          <w:rFonts w:ascii="Courier New" w:hAnsi="Courier New" w:cs="Courier New"/>
          <w:color w:val="333333"/>
          <w:sz w:val="20"/>
        </w:rPr>
        <w:t>=</w:t>
      </w:r>
      <w:r w:rsidRPr="00D36450">
        <w:rPr>
          <w:rFonts w:ascii="Courier New" w:hAnsi="Courier New" w:cs="Courier New"/>
          <w:sz w:val="20"/>
        </w:rPr>
        <w:t xml:space="preserve"> []</w:t>
      </w:r>
    </w:p>
    <w:p w14:paraId="5AF3BC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i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 xml:space="preserve">(scoring)):  </w:t>
      </w:r>
      <w:r w:rsidRPr="00D36450">
        <w:rPr>
          <w:rFonts w:ascii="Courier New" w:hAnsi="Courier New" w:cs="Courier New"/>
          <w:color w:val="888888"/>
          <w:sz w:val="20"/>
        </w:rPr>
        <w:t># looping to the leghth of the variable scoring</w:t>
      </w:r>
    </w:p>
    <w:p w14:paraId="5392AF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core metric = "</w:t>
      </w:r>
      <w:r w:rsidRPr="00D36450">
        <w:rPr>
          <w:rFonts w:ascii="Courier New" w:hAnsi="Courier New" w:cs="Courier New"/>
          <w:sz w:val="20"/>
        </w:rPr>
        <w:t xml:space="preserve">, scoring[i])  </w:t>
      </w:r>
      <w:r w:rsidRPr="00D36450">
        <w:rPr>
          <w:rFonts w:ascii="Courier New" w:hAnsi="Courier New" w:cs="Courier New"/>
          <w:color w:val="888888"/>
          <w:sz w:val="20"/>
        </w:rPr>
        <w:t># printing output</w:t>
      </w:r>
    </w:p>
    <w:p w14:paraId="3D637B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 </w:t>
      </w:r>
      <w:r w:rsidRPr="00D36450">
        <w:rPr>
          <w:rFonts w:ascii="Courier New" w:hAnsi="Courier New" w:cs="Courier New"/>
          <w:color w:val="333333"/>
          <w:sz w:val="20"/>
        </w:rPr>
        <w:t>=</w:t>
      </w:r>
      <w:r w:rsidRPr="00D36450">
        <w:rPr>
          <w:rFonts w:ascii="Courier New" w:hAnsi="Courier New" w:cs="Courier New"/>
          <w:sz w:val="20"/>
        </w:rPr>
        <w:t xml:space="preserve"> cross_val_score(estimator </w:t>
      </w:r>
      <w:r w:rsidRPr="00D36450">
        <w:rPr>
          <w:rFonts w:ascii="Courier New" w:hAnsi="Courier New" w:cs="Courier New"/>
          <w:color w:val="333333"/>
          <w:sz w:val="20"/>
        </w:rPr>
        <w:t>=</w:t>
      </w:r>
      <w:r w:rsidRPr="00D36450">
        <w:rPr>
          <w:rFonts w:ascii="Courier New" w:hAnsi="Courier New" w:cs="Courier New"/>
          <w:sz w:val="20"/>
        </w:rPr>
        <w:t xml:space="preserve"> model, X </w:t>
      </w:r>
      <w:r w:rsidRPr="00D36450">
        <w:rPr>
          <w:rFonts w:ascii="Courier New" w:hAnsi="Courier New" w:cs="Courier New"/>
          <w:color w:val="333333"/>
          <w:sz w:val="20"/>
        </w:rPr>
        <w:t>=</w:t>
      </w:r>
      <w:r w:rsidRPr="00D36450">
        <w:rPr>
          <w:rFonts w:ascii="Courier New" w:hAnsi="Courier New" w:cs="Courier New"/>
          <w:sz w:val="20"/>
        </w:rPr>
        <w:t xml:space="preserve"> X, y </w:t>
      </w:r>
      <w:r w:rsidRPr="00D36450">
        <w:rPr>
          <w:rFonts w:ascii="Courier New" w:hAnsi="Courier New" w:cs="Courier New"/>
          <w:color w:val="333333"/>
          <w:sz w:val="20"/>
        </w:rPr>
        <w:t>=</w:t>
      </w:r>
      <w:r w:rsidRPr="00D36450">
        <w:rPr>
          <w:rFonts w:ascii="Courier New" w:hAnsi="Courier New" w:cs="Courier New"/>
          <w:sz w:val="20"/>
        </w:rPr>
        <w:t xml:space="preserve"> y,scoring</w:t>
      </w:r>
      <w:r w:rsidRPr="00D36450">
        <w:rPr>
          <w:rFonts w:ascii="Courier New" w:hAnsi="Courier New" w:cs="Courier New"/>
          <w:color w:val="333333"/>
          <w:sz w:val="20"/>
        </w:rPr>
        <w:t>=</w:t>
      </w:r>
      <w:r w:rsidRPr="00D36450">
        <w:rPr>
          <w:rFonts w:ascii="Courier New" w:hAnsi="Courier New" w:cs="Courier New"/>
          <w:sz w:val="20"/>
        </w:rPr>
        <w:t xml:space="preserve">scoring[i], cv </w:t>
      </w:r>
      <w:r w:rsidRPr="00D36450">
        <w:rPr>
          <w:rFonts w:ascii="Courier New" w:hAnsi="Courier New" w:cs="Courier New"/>
          <w:color w:val="333333"/>
          <w:sz w:val="20"/>
        </w:rPr>
        <w:t>=</w:t>
      </w:r>
      <w:r w:rsidRPr="00D36450">
        <w:rPr>
          <w:rFonts w:ascii="Courier New" w:hAnsi="Courier New" w:cs="Courier New"/>
          <w:sz w:val="20"/>
        </w:rPr>
        <w:t xml:space="preserve"> cv_val)   </w:t>
      </w:r>
      <w:r w:rsidRPr="00D36450">
        <w:rPr>
          <w:rFonts w:ascii="Courier New" w:hAnsi="Courier New" w:cs="Courier New"/>
          <w:color w:val="888888"/>
          <w:sz w:val="20"/>
        </w:rPr>
        <w:t># performs different tests to get best accurecy.</w:t>
      </w:r>
    </w:p>
    <w:p w14:paraId="2C9100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core : "</w:t>
      </w:r>
      <w:r w:rsidRPr="00D36450">
        <w:rPr>
          <w:rFonts w:ascii="Courier New" w:hAnsi="Courier New" w:cs="Courier New"/>
          <w:sz w:val="20"/>
        </w:rPr>
        <w:t>,score</w:t>
      </w:r>
      <w:r w:rsidRPr="00D36450">
        <w:rPr>
          <w:rFonts w:ascii="Courier New" w:hAnsi="Courier New" w:cs="Courier New"/>
          <w:color w:val="333333"/>
          <w:sz w:val="20"/>
        </w:rPr>
        <w:t>.</w:t>
      </w:r>
      <w:r w:rsidRPr="00D36450">
        <w:rPr>
          <w:rFonts w:ascii="Courier New" w:hAnsi="Courier New" w:cs="Courier New"/>
          <w:sz w:val="20"/>
        </w:rPr>
        <w:t xml:space="preserve">mean())  </w:t>
      </w:r>
      <w:r w:rsidRPr="00D36450">
        <w:rPr>
          <w:rFonts w:ascii="Courier New" w:hAnsi="Courier New" w:cs="Courier New"/>
          <w:color w:val="888888"/>
          <w:sz w:val="20"/>
        </w:rPr>
        <w:t># accuracy printed.</w:t>
      </w:r>
    </w:p>
    <w:p w14:paraId="51D59B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tandard Deviation"</w:t>
      </w:r>
      <w:r w:rsidRPr="00D36450">
        <w:rPr>
          <w:rFonts w:ascii="Courier New" w:hAnsi="Courier New" w:cs="Courier New"/>
          <w:sz w:val="20"/>
        </w:rPr>
        <w:t>, score</w:t>
      </w:r>
      <w:r w:rsidRPr="00D36450">
        <w:rPr>
          <w:rFonts w:ascii="Courier New" w:hAnsi="Courier New" w:cs="Courier New"/>
          <w:color w:val="333333"/>
          <w:sz w:val="20"/>
        </w:rPr>
        <w:t>.</w:t>
      </w:r>
      <w:r w:rsidRPr="00D36450">
        <w:rPr>
          <w:rFonts w:ascii="Courier New" w:hAnsi="Courier New" w:cs="Courier New"/>
          <w:sz w:val="20"/>
        </w:rPr>
        <w:t xml:space="preserve">std())  </w:t>
      </w:r>
      <w:r w:rsidRPr="00D36450">
        <w:rPr>
          <w:rFonts w:ascii="Courier New" w:hAnsi="Courier New" w:cs="Courier New"/>
          <w:color w:val="888888"/>
          <w:sz w:val="20"/>
        </w:rPr>
        <w:t># standard deveation printed (std -avarage or std+ avarage )</w:t>
      </w:r>
    </w:p>
    <w:p w14:paraId="0AB056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esults</w:t>
      </w:r>
      <w:r w:rsidRPr="00D36450">
        <w:rPr>
          <w:rFonts w:ascii="Courier New" w:hAnsi="Courier New" w:cs="Courier New"/>
          <w:color w:val="333333"/>
          <w:sz w:val="20"/>
        </w:rPr>
        <w:t>.</w:t>
      </w:r>
      <w:r w:rsidRPr="00D36450">
        <w:rPr>
          <w:rFonts w:ascii="Courier New" w:hAnsi="Courier New" w:cs="Courier New"/>
          <w:sz w:val="20"/>
        </w:rPr>
        <w:t>append(score</w:t>
      </w:r>
      <w:r w:rsidRPr="00D36450">
        <w:rPr>
          <w:rFonts w:ascii="Courier New" w:hAnsi="Courier New" w:cs="Courier New"/>
          <w:color w:val="333333"/>
          <w:sz w:val="20"/>
        </w:rPr>
        <w:t>.</w:t>
      </w:r>
      <w:r w:rsidRPr="00D36450">
        <w:rPr>
          <w:rFonts w:ascii="Courier New" w:hAnsi="Courier New" w:cs="Courier New"/>
          <w:sz w:val="20"/>
        </w:rPr>
        <w:t>mean())</w:t>
      </w:r>
    </w:p>
    <w:p w14:paraId="2A03F3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esults_std</w:t>
      </w:r>
      <w:r w:rsidRPr="00D36450">
        <w:rPr>
          <w:rFonts w:ascii="Courier New" w:hAnsi="Courier New" w:cs="Courier New"/>
          <w:color w:val="333333"/>
          <w:sz w:val="20"/>
        </w:rPr>
        <w:t>.</w:t>
      </w:r>
      <w:r w:rsidRPr="00D36450">
        <w:rPr>
          <w:rFonts w:ascii="Courier New" w:hAnsi="Courier New" w:cs="Courier New"/>
          <w:sz w:val="20"/>
        </w:rPr>
        <w:t>append(score</w:t>
      </w:r>
      <w:r w:rsidRPr="00D36450">
        <w:rPr>
          <w:rFonts w:ascii="Courier New" w:hAnsi="Courier New" w:cs="Courier New"/>
          <w:color w:val="333333"/>
          <w:sz w:val="20"/>
        </w:rPr>
        <w:t>.</w:t>
      </w:r>
      <w:r w:rsidRPr="00D36450">
        <w:rPr>
          <w:rFonts w:ascii="Courier New" w:hAnsi="Courier New" w:cs="Courier New"/>
          <w:sz w:val="20"/>
        </w:rPr>
        <w:t>std())</w:t>
      </w:r>
    </w:p>
    <w:p w14:paraId="749CA0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w:t>
      </w:r>
    </w:p>
    <w:p w14:paraId="37D6E2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9C463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E39F5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08292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results[</w:t>
      </w:r>
      <w:r w:rsidRPr="00D36450">
        <w:rPr>
          <w:rFonts w:ascii="Courier New" w:hAnsi="Courier New" w:cs="Courier New"/>
          <w:b/>
          <w:bCs/>
          <w:color w:val="0000DD"/>
          <w:sz w:val="20"/>
        </w:rPr>
        <w:t>0</w:t>
      </w:r>
      <w:r w:rsidRPr="00D36450">
        <w:rPr>
          <w:rFonts w:ascii="Courier New" w:hAnsi="Courier New" w:cs="Courier New"/>
          <w:sz w:val="20"/>
        </w:rPr>
        <w:t>], results_std[</w:t>
      </w:r>
      <w:r w:rsidRPr="00D36450">
        <w:rPr>
          <w:rFonts w:ascii="Courier New" w:hAnsi="Courier New" w:cs="Courier New"/>
          <w:b/>
          <w:bCs/>
          <w:color w:val="0000DD"/>
          <w:sz w:val="20"/>
        </w:rPr>
        <w:t>0</w:t>
      </w:r>
      <w:r w:rsidRPr="00D36450">
        <w:rPr>
          <w:rFonts w:ascii="Courier New" w:hAnsi="Courier New" w:cs="Courier New"/>
          <w:sz w:val="20"/>
        </w:rPr>
        <w:t>], results[</w:t>
      </w:r>
      <w:r w:rsidRPr="00D36450">
        <w:rPr>
          <w:rFonts w:ascii="Courier New" w:hAnsi="Courier New" w:cs="Courier New"/>
          <w:b/>
          <w:bCs/>
          <w:color w:val="0000DD"/>
          <w:sz w:val="20"/>
        </w:rPr>
        <w:t>1</w:t>
      </w:r>
      <w:r w:rsidRPr="00D36450">
        <w:rPr>
          <w:rFonts w:ascii="Courier New" w:hAnsi="Courier New" w:cs="Courier New"/>
          <w:sz w:val="20"/>
        </w:rPr>
        <w:t>],results_std[</w:t>
      </w:r>
      <w:r w:rsidRPr="00D36450">
        <w:rPr>
          <w:rFonts w:ascii="Courier New" w:hAnsi="Courier New" w:cs="Courier New"/>
          <w:b/>
          <w:bCs/>
          <w:color w:val="0000DD"/>
          <w:sz w:val="20"/>
        </w:rPr>
        <w:t>1</w:t>
      </w:r>
      <w:r w:rsidRPr="00D36450">
        <w:rPr>
          <w:rFonts w:ascii="Courier New" w:hAnsi="Courier New" w:cs="Courier New"/>
          <w:sz w:val="20"/>
        </w:rPr>
        <w:t>] ,results[</w:t>
      </w:r>
      <w:r w:rsidRPr="00D36450">
        <w:rPr>
          <w:rFonts w:ascii="Courier New" w:hAnsi="Courier New" w:cs="Courier New"/>
          <w:b/>
          <w:bCs/>
          <w:color w:val="0000DD"/>
          <w:sz w:val="20"/>
        </w:rPr>
        <w:t>2</w:t>
      </w:r>
      <w:r w:rsidRPr="00D36450">
        <w:rPr>
          <w:rFonts w:ascii="Courier New" w:hAnsi="Courier New" w:cs="Courier New"/>
          <w:sz w:val="20"/>
        </w:rPr>
        <w:t>],results_std[</w:t>
      </w:r>
      <w:r w:rsidRPr="00D36450">
        <w:rPr>
          <w:rFonts w:ascii="Courier New" w:hAnsi="Courier New" w:cs="Courier New"/>
          <w:b/>
          <w:bCs/>
          <w:color w:val="0000DD"/>
          <w:sz w:val="20"/>
        </w:rPr>
        <w:t>2</w:t>
      </w:r>
      <w:r w:rsidRPr="00D36450">
        <w:rPr>
          <w:rFonts w:ascii="Courier New" w:hAnsi="Courier New" w:cs="Courier New"/>
          <w:sz w:val="20"/>
        </w:rPr>
        <w:t>],\</w:t>
      </w:r>
    </w:p>
    <w:p w14:paraId="0C2836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esults[</w:t>
      </w:r>
      <w:r w:rsidRPr="00D36450">
        <w:rPr>
          <w:rFonts w:ascii="Courier New" w:hAnsi="Courier New" w:cs="Courier New"/>
          <w:b/>
          <w:bCs/>
          <w:color w:val="0000DD"/>
          <w:sz w:val="20"/>
        </w:rPr>
        <w:t>3</w:t>
      </w:r>
      <w:r w:rsidRPr="00D36450">
        <w:rPr>
          <w:rFonts w:ascii="Courier New" w:hAnsi="Courier New" w:cs="Courier New"/>
          <w:sz w:val="20"/>
        </w:rPr>
        <w:t>],results_std[</w:t>
      </w:r>
      <w:r w:rsidRPr="00D36450">
        <w:rPr>
          <w:rFonts w:ascii="Courier New" w:hAnsi="Courier New" w:cs="Courier New"/>
          <w:b/>
          <w:bCs/>
          <w:color w:val="0000DD"/>
          <w:sz w:val="20"/>
        </w:rPr>
        <w:t>3</w:t>
      </w:r>
      <w:r w:rsidRPr="00D36450">
        <w:rPr>
          <w:rFonts w:ascii="Courier New" w:hAnsi="Courier New" w:cs="Courier New"/>
          <w:sz w:val="20"/>
        </w:rPr>
        <w:t>], results[</w:t>
      </w:r>
      <w:r w:rsidRPr="00D36450">
        <w:rPr>
          <w:rFonts w:ascii="Courier New" w:hAnsi="Courier New" w:cs="Courier New"/>
          <w:b/>
          <w:bCs/>
          <w:color w:val="0000DD"/>
          <w:sz w:val="20"/>
        </w:rPr>
        <w:t>4</w:t>
      </w:r>
      <w:r w:rsidRPr="00D36450">
        <w:rPr>
          <w:rFonts w:ascii="Courier New" w:hAnsi="Courier New" w:cs="Courier New"/>
          <w:sz w:val="20"/>
        </w:rPr>
        <w:t>], results_std[</w:t>
      </w:r>
      <w:r w:rsidRPr="00D36450">
        <w:rPr>
          <w:rFonts w:ascii="Courier New" w:hAnsi="Courier New" w:cs="Courier New"/>
          <w:b/>
          <w:bCs/>
          <w:color w:val="0000DD"/>
          <w:sz w:val="20"/>
        </w:rPr>
        <w:t>4</w:t>
      </w:r>
      <w:r w:rsidRPr="00D36450">
        <w:rPr>
          <w:rFonts w:ascii="Courier New" w:hAnsi="Courier New" w:cs="Courier New"/>
          <w:sz w:val="20"/>
        </w:rPr>
        <w:t>]</w:t>
      </w:r>
    </w:p>
    <w:p w14:paraId="7DD051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BCDE4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Decision Tree</w:t>
      </w:r>
    </w:p>
    <w:p w14:paraId="64C117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EBB8E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DT_accuracy,DT_accuracy_std, DT_precision, DT_precision_std, DT_recall,DT_recall_std, DT_f1, DT_f1_std, DT_auc, DT_auc_std </w:t>
      </w:r>
      <w:r w:rsidRPr="00D36450">
        <w:rPr>
          <w:rFonts w:ascii="Courier New" w:hAnsi="Courier New" w:cs="Courier New"/>
          <w:color w:val="333333"/>
          <w:sz w:val="20"/>
        </w:rPr>
        <w:t>=</w:t>
      </w:r>
      <w:r w:rsidRPr="00D36450">
        <w:rPr>
          <w:rFonts w:ascii="Courier New" w:hAnsi="Courier New" w:cs="Courier New"/>
          <w:sz w:val="20"/>
        </w:rPr>
        <w:t xml:space="preserve"> crossvalscore(DecisionTreeClassifier(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5C4A72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leaf_nod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2F0703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B2F01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5597A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andom Forest</w:t>
      </w:r>
    </w:p>
    <w:p w14:paraId="24B388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67CC0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RF_accuracy,RF_accuracy_std, RF_precision, RF_precision_std, RF_recall,RF_recall_std, RF_f1, RF_f1_std, RF_auc, RF_auc_std </w:t>
      </w:r>
      <w:r w:rsidRPr="00D36450">
        <w:rPr>
          <w:rFonts w:ascii="Courier New" w:hAnsi="Courier New" w:cs="Courier New"/>
          <w:color w:val="333333"/>
          <w:sz w:val="20"/>
        </w:rPr>
        <w:t>=</w:t>
      </w:r>
      <w:r w:rsidRPr="00D36450">
        <w:rPr>
          <w:rFonts w:ascii="Courier New" w:hAnsi="Courier New" w:cs="Courier New"/>
          <w:sz w:val="20"/>
        </w:rPr>
        <w:t xml:space="preserve">  crossvalscore(RandomForestClassifier(n_estimators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p>
    <w:p w14:paraId="4AF896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ax_depth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 xml:space="preserve">,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max_feature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3DC0C3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cross validation.</w:t>
      </w:r>
    </w:p>
    <w:p w14:paraId="271F95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1B508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KNN</w:t>
      </w:r>
    </w:p>
    <w:p w14:paraId="1920CC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A4259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KNN_accuracy,KNN_accuracy_std, KNN_precision, KNN_precision_std, KNN_recall,KNN_recall_std, KNN_f1, KNN_f1_std, KNN_auc, KNN_auc_std </w:t>
      </w:r>
      <w:r w:rsidRPr="00D36450">
        <w:rPr>
          <w:rFonts w:ascii="Courier New" w:hAnsi="Courier New" w:cs="Courier New"/>
          <w:color w:val="333333"/>
          <w:sz w:val="20"/>
        </w:rPr>
        <w:t>=</w:t>
      </w:r>
      <w:r w:rsidRPr="00D36450">
        <w:rPr>
          <w:rFonts w:ascii="Courier New" w:hAnsi="Courier New" w:cs="Courier New"/>
          <w:sz w:val="20"/>
        </w:rPr>
        <w:t xml:space="preserve"> crossvalscore(KNeighborsClassifier(n_neighbor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X_over, y_over,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E7967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8FE9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odel_nam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KNN"</w:t>
      </w:r>
      <w:r w:rsidRPr="00D36450">
        <w:rPr>
          <w:rFonts w:ascii="Courier New" w:hAnsi="Courier New" w:cs="Courier New"/>
          <w:sz w:val="20"/>
        </w:rPr>
        <w:t>,</w:t>
      </w:r>
      <w:r w:rsidRPr="00D36450">
        <w:rPr>
          <w:rFonts w:ascii="Courier New" w:hAnsi="Courier New" w:cs="Courier New"/>
          <w:sz w:val="20"/>
          <w:shd w:val="clear" w:color="auto" w:fill="FFF0F0"/>
        </w:rPr>
        <w:t>"Decision Tree"</w:t>
      </w:r>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 xml:space="preserve">]  </w:t>
      </w:r>
      <w:r w:rsidRPr="00D36450">
        <w:rPr>
          <w:rFonts w:ascii="Courier New" w:hAnsi="Courier New" w:cs="Courier New"/>
          <w:color w:val="888888"/>
          <w:sz w:val="20"/>
        </w:rPr>
        <w:t># a list of models used.</w:t>
      </w:r>
    </w:p>
    <w:p w14:paraId="35FED9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ampling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ver Sampled"</w:t>
      </w:r>
      <w:r w:rsidRPr="00D36450">
        <w:rPr>
          <w:rFonts w:ascii="Courier New" w:hAnsi="Courier New" w:cs="Courier New"/>
          <w:sz w:val="20"/>
        </w:rPr>
        <w:t xml:space="preserve">, </w:t>
      </w:r>
      <w:r w:rsidRPr="00D36450">
        <w:rPr>
          <w:rFonts w:ascii="Courier New" w:hAnsi="Courier New" w:cs="Courier New"/>
          <w:sz w:val="20"/>
          <w:shd w:val="clear" w:color="auto" w:fill="FFF0F0"/>
        </w:rPr>
        <w:t>"Over Sampled"</w:t>
      </w:r>
      <w:r w:rsidRPr="00D36450">
        <w:rPr>
          <w:rFonts w:ascii="Courier New" w:hAnsi="Courier New" w:cs="Courier New"/>
          <w:sz w:val="20"/>
        </w:rPr>
        <w:t xml:space="preserve">, </w:t>
      </w:r>
      <w:r w:rsidRPr="00D36450">
        <w:rPr>
          <w:rFonts w:ascii="Courier New" w:hAnsi="Courier New" w:cs="Courier New"/>
          <w:sz w:val="20"/>
          <w:shd w:val="clear" w:color="auto" w:fill="FFF0F0"/>
        </w:rPr>
        <w:t>"Over Sampled"</w:t>
      </w:r>
      <w:r w:rsidRPr="00D36450">
        <w:rPr>
          <w:rFonts w:ascii="Courier New" w:hAnsi="Courier New" w:cs="Courier New"/>
          <w:sz w:val="20"/>
        </w:rPr>
        <w:t xml:space="preserve">]  </w:t>
      </w:r>
      <w:r w:rsidRPr="00D36450">
        <w:rPr>
          <w:rFonts w:ascii="Courier New" w:hAnsi="Courier New" w:cs="Courier New"/>
          <w:color w:val="888888"/>
          <w:sz w:val="20"/>
        </w:rPr>
        <w:t># a list of sampling techniwues used.</w:t>
      </w:r>
    </w:p>
    <w:p w14:paraId="0CFC2D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calar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MInMax Scalar"</w:t>
      </w:r>
      <w:r w:rsidRPr="00D36450">
        <w:rPr>
          <w:rFonts w:ascii="Courier New" w:hAnsi="Courier New" w:cs="Courier New"/>
          <w:sz w:val="20"/>
        </w:rPr>
        <w:t xml:space="preserve">, </w:t>
      </w:r>
      <w:r w:rsidRPr="00D36450">
        <w:rPr>
          <w:rFonts w:ascii="Courier New" w:hAnsi="Courier New" w:cs="Courier New"/>
          <w:sz w:val="20"/>
          <w:shd w:val="clear" w:color="auto" w:fill="FFF0F0"/>
        </w:rPr>
        <w:t>"MinMax Scalar"</w:t>
      </w:r>
      <w:r w:rsidRPr="00D36450">
        <w:rPr>
          <w:rFonts w:ascii="Courier New" w:hAnsi="Courier New" w:cs="Courier New"/>
          <w:sz w:val="20"/>
        </w:rPr>
        <w:t xml:space="preserve">, </w:t>
      </w:r>
      <w:r w:rsidRPr="00D36450">
        <w:rPr>
          <w:rFonts w:ascii="Courier New" w:hAnsi="Courier New" w:cs="Courier New"/>
          <w:sz w:val="20"/>
          <w:shd w:val="clear" w:color="auto" w:fill="FFF0F0"/>
        </w:rPr>
        <w:t>"MinMax Scalar"</w:t>
      </w:r>
      <w:r w:rsidRPr="00D36450">
        <w:rPr>
          <w:rFonts w:ascii="Courier New" w:hAnsi="Courier New" w:cs="Courier New"/>
          <w:sz w:val="20"/>
        </w:rPr>
        <w:t xml:space="preserve">]  </w:t>
      </w:r>
      <w:r w:rsidRPr="00D36450">
        <w:rPr>
          <w:rFonts w:ascii="Courier New" w:hAnsi="Courier New" w:cs="Courier New"/>
          <w:color w:val="888888"/>
          <w:sz w:val="20"/>
        </w:rPr>
        <w:t># a list of types of scaling techniques used.</w:t>
      </w:r>
    </w:p>
    <w:p w14:paraId="416762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63B83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ean_accuracy </w:t>
      </w:r>
      <w:r w:rsidRPr="00D36450">
        <w:rPr>
          <w:rFonts w:ascii="Courier New" w:hAnsi="Courier New" w:cs="Courier New"/>
          <w:color w:val="333333"/>
          <w:sz w:val="20"/>
        </w:rPr>
        <w:t>=</w:t>
      </w:r>
      <w:r w:rsidRPr="00D36450">
        <w:rPr>
          <w:rFonts w:ascii="Courier New" w:hAnsi="Courier New" w:cs="Courier New"/>
          <w:sz w:val="20"/>
        </w:rPr>
        <w:t xml:space="preserve"> [KNN_accuracy,DT_accuracy,RF_accuracy]  </w:t>
      </w:r>
      <w:r w:rsidRPr="00D36450">
        <w:rPr>
          <w:rFonts w:ascii="Courier New" w:hAnsi="Courier New" w:cs="Courier New"/>
          <w:color w:val="888888"/>
          <w:sz w:val="20"/>
        </w:rPr>
        <w:t># a list of model train accuracy</w:t>
      </w:r>
    </w:p>
    <w:p w14:paraId="243C10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tandard_deaviation </w:t>
      </w:r>
      <w:r w:rsidRPr="00D36450">
        <w:rPr>
          <w:rFonts w:ascii="Courier New" w:hAnsi="Courier New" w:cs="Courier New"/>
          <w:color w:val="333333"/>
          <w:sz w:val="20"/>
        </w:rPr>
        <w:t>=</w:t>
      </w:r>
      <w:r w:rsidRPr="00D36450">
        <w:rPr>
          <w:rFonts w:ascii="Courier New" w:hAnsi="Courier New" w:cs="Courier New"/>
          <w:sz w:val="20"/>
        </w:rPr>
        <w:t xml:space="preserve"> [KNN_accuracy_std,DT_accuracy_std,RF_accuracy_std]  </w:t>
      </w:r>
      <w:r w:rsidRPr="00D36450">
        <w:rPr>
          <w:rFonts w:ascii="Courier New" w:hAnsi="Courier New" w:cs="Courier New"/>
          <w:color w:val="888888"/>
          <w:sz w:val="20"/>
        </w:rPr>
        <w:t># a list of model train standard deveation.</w:t>
      </w:r>
    </w:p>
    <w:p w14:paraId="2F43DF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D611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ean_precision </w:t>
      </w:r>
      <w:r w:rsidRPr="00D36450">
        <w:rPr>
          <w:rFonts w:ascii="Courier New" w:hAnsi="Courier New" w:cs="Courier New"/>
          <w:color w:val="333333"/>
          <w:sz w:val="20"/>
        </w:rPr>
        <w:t>=</w:t>
      </w:r>
      <w:r w:rsidRPr="00D36450">
        <w:rPr>
          <w:rFonts w:ascii="Courier New" w:hAnsi="Courier New" w:cs="Courier New"/>
          <w:sz w:val="20"/>
        </w:rPr>
        <w:t xml:space="preserve"> [KNN_precision,DT_precision,RF_precision]  </w:t>
      </w:r>
      <w:r w:rsidRPr="00D36450">
        <w:rPr>
          <w:rFonts w:ascii="Courier New" w:hAnsi="Courier New" w:cs="Courier New"/>
          <w:color w:val="888888"/>
          <w:sz w:val="20"/>
        </w:rPr>
        <w:t># a list of model precision score</w:t>
      </w:r>
    </w:p>
    <w:p w14:paraId="046746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precision_standard_deaviation  </w:t>
      </w:r>
      <w:r w:rsidRPr="00D36450">
        <w:rPr>
          <w:rFonts w:ascii="Courier New" w:hAnsi="Courier New" w:cs="Courier New"/>
          <w:color w:val="333333"/>
          <w:sz w:val="20"/>
        </w:rPr>
        <w:t>=</w:t>
      </w:r>
      <w:r w:rsidRPr="00D36450">
        <w:rPr>
          <w:rFonts w:ascii="Courier New" w:hAnsi="Courier New" w:cs="Courier New"/>
          <w:sz w:val="20"/>
        </w:rPr>
        <w:t xml:space="preserve"> [KNN_precision_std,DT_precision_std,RF_precision_std]  </w:t>
      </w:r>
      <w:r w:rsidRPr="00D36450">
        <w:rPr>
          <w:rFonts w:ascii="Courier New" w:hAnsi="Courier New" w:cs="Courier New"/>
          <w:color w:val="888888"/>
          <w:sz w:val="20"/>
        </w:rPr>
        <w:t># a list of model precision standard deveation.</w:t>
      </w:r>
    </w:p>
    <w:p w14:paraId="08F68D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8D23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ean_recall </w:t>
      </w:r>
      <w:r w:rsidRPr="00D36450">
        <w:rPr>
          <w:rFonts w:ascii="Courier New" w:hAnsi="Courier New" w:cs="Courier New"/>
          <w:color w:val="333333"/>
          <w:sz w:val="20"/>
        </w:rPr>
        <w:t>=</w:t>
      </w:r>
      <w:r w:rsidRPr="00D36450">
        <w:rPr>
          <w:rFonts w:ascii="Courier New" w:hAnsi="Courier New" w:cs="Courier New"/>
          <w:sz w:val="20"/>
        </w:rPr>
        <w:t xml:space="preserve"> [KNN_recall,DT_recall,RF_recall]  </w:t>
      </w:r>
      <w:r w:rsidRPr="00D36450">
        <w:rPr>
          <w:rFonts w:ascii="Courier New" w:hAnsi="Courier New" w:cs="Courier New"/>
          <w:color w:val="888888"/>
          <w:sz w:val="20"/>
        </w:rPr>
        <w:t># a list of model recall score</w:t>
      </w:r>
    </w:p>
    <w:p w14:paraId="4297DD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ecall_standard_deaviation  </w:t>
      </w:r>
      <w:r w:rsidRPr="00D36450">
        <w:rPr>
          <w:rFonts w:ascii="Courier New" w:hAnsi="Courier New" w:cs="Courier New"/>
          <w:color w:val="333333"/>
          <w:sz w:val="20"/>
        </w:rPr>
        <w:t>=</w:t>
      </w:r>
      <w:r w:rsidRPr="00D36450">
        <w:rPr>
          <w:rFonts w:ascii="Courier New" w:hAnsi="Courier New" w:cs="Courier New"/>
          <w:sz w:val="20"/>
        </w:rPr>
        <w:t xml:space="preserve"> [KNN_recall_std,DT_recall_std,RF_recall_std]  </w:t>
      </w:r>
      <w:r w:rsidRPr="00D36450">
        <w:rPr>
          <w:rFonts w:ascii="Courier New" w:hAnsi="Courier New" w:cs="Courier New"/>
          <w:color w:val="888888"/>
          <w:sz w:val="20"/>
        </w:rPr>
        <w:t># a list of model recall standard deveation.</w:t>
      </w:r>
    </w:p>
    <w:p w14:paraId="570C4A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DA183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ean_f1_score </w:t>
      </w:r>
      <w:r w:rsidRPr="00D36450">
        <w:rPr>
          <w:rFonts w:ascii="Courier New" w:hAnsi="Courier New" w:cs="Courier New"/>
          <w:color w:val="333333"/>
          <w:sz w:val="20"/>
        </w:rPr>
        <w:t>=</w:t>
      </w:r>
      <w:r w:rsidRPr="00D36450">
        <w:rPr>
          <w:rFonts w:ascii="Courier New" w:hAnsi="Courier New" w:cs="Courier New"/>
          <w:sz w:val="20"/>
        </w:rPr>
        <w:t xml:space="preserve"> [KNN_f1,DT_f1,RF_f1]  </w:t>
      </w:r>
      <w:r w:rsidRPr="00D36450">
        <w:rPr>
          <w:rFonts w:ascii="Courier New" w:hAnsi="Courier New" w:cs="Courier New"/>
          <w:color w:val="888888"/>
          <w:sz w:val="20"/>
        </w:rPr>
        <w:t># a list of model f1 score</w:t>
      </w:r>
    </w:p>
    <w:p w14:paraId="08400A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f1_score_standard_deaviation  </w:t>
      </w:r>
      <w:r w:rsidRPr="00D36450">
        <w:rPr>
          <w:rFonts w:ascii="Courier New" w:hAnsi="Courier New" w:cs="Courier New"/>
          <w:color w:val="333333"/>
          <w:sz w:val="20"/>
        </w:rPr>
        <w:t>=</w:t>
      </w:r>
      <w:r w:rsidRPr="00D36450">
        <w:rPr>
          <w:rFonts w:ascii="Courier New" w:hAnsi="Courier New" w:cs="Courier New"/>
          <w:sz w:val="20"/>
        </w:rPr>
        <w:t xml:space="preserve"> [KNN_f1_std,DT_f1_std,RF_f1_std]  </w:t>
      </w:r>
      <w:r w:rsidRPr="00D36450">
        <w:rPr>
          <w:rFonts w:ascii="Courier New" w:hAnsi="Courier New" w:cs="Courier New"/>
          <w:color w:val="888888"/>
          <w:sz w:val="20"/>
        </w:rPr>
        <w:t># a list of model f1 score standard deveation.</w:t>
      </w:r>
    </w:p>
    <w:p w14:paraId="1BEEAA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E1AD8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ean_Area_under_curve </w:t>
      </w:r>
      <w:r w:rsidRPr="00D36450">
        <w:rPr>
          <w:rFonts w:ascii="Courier New" w:hAnsi="Courier New" w:cs="Courier New"/>
          <w:color w:val="333333"/>
          <w:sz w:val="20"/>
        </w:rPr>
        <w:t>=</w:t>
      </w:r>
      <w:r w:rsidRPr="00D36450">
        <w:rPr>
          <w:rFonts w:ascii="Courier New" w:hAnsi="Courier New" w:cs="Courier New"/>
          <w:sz w:val="20"/>
        </w:rPr>
        <w:t xml:space="preserve"> [KNN_auc,DT_auc,RF_auc]  </w:t>
      </w:r>
      <w:r w:rsidRPr="00D36450">
        <w:rPr>
          <w:rFonts w:ascii="Courier New" w:hAnsi="Courier New" w:cs="Courier New"/>
          <w:color w:val="888888"/>
          <w:sz w:val="20"/>
        </w:rPr>
        <w:t># a list of model area under curve score</w:t>
      </w:r>
    </w:p>
    <w:p w14:paraId="56F768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Area_under_curve_standard_deaviation  </w:t>
      </w:r>
      <w:r w:rsidRPr="00D36450">
        <w:rPr>
          <w:rFonts w:ascii="Courier New" w:hAnsi="Courier New" w:cs="Courier New"/>
          <w:color w:val="333333"/>
          <w:sz w:val="20"/>
        </w:rPr>
        <w:t>=</w:t>
      </w:r>
      <w:r w:rsidRPr="00D36450">
        <w:rPr>
          <w:rFonts w:ascii="Courier New" w:hAnsi="Courier New" w:cs="Courier New"/>
          <w:sz w:val="20"/>
        </w:rPr>
        <w:t xml:space="preserve"> [KNN_auc_std,DT_auc_std,RF_auc_std]  </w:t>
      </w:r>
      <w:r w:rsidRPr="00D36450">
        <w:rPr>
          <w:rFonts w:ascii="Courier New" w:hAnsi="Courier New" w:cs="Courier New"/>
          <w:color w:val="888888"/>
          <w:sz w:val="20"/>
        </w:rPr>
        <w:t xml:space="preserve"># a list of model area under curve standard deveation. </w:t>
      </w:r>
    </w:p>
    <w:p w14:paraId="6C6250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A772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Evaluation </w:t>
      </w:r>
      <w:r w:rsidRPr="00D36450">
        <w:rPr>
          <w:rFonts w:ascii="Courier New" w:hAnsi="Courier New" w:cs="Courier New"/>
          <w:color w:val="333333"/>
          <w:sz w:val="20"/>
        </w:rPr>
        <w:t>=</w:t>
      </w:r>
      <w:r w:rsidRPr="00D36450">
        <w:rPr>
          <w:rFonts w:ascii="Courier New" w:hAnsi="Courier New" w:cs="Courier New"/>
          <w:sz w:val="20"/>
        </w:rPr>
        <w:t xml:space="preserve"> pd</w:t>
      </w:r>
      <w:r w:rsidRPr="00D36450">
        <w:rPr>
          <w:rFonts w:ascii="Courier New" w:hAnsi="Courier New" w:cs="Courier New"/>
          <w:color w:val="333333"/>
          <w:sz w:val="20"/>
        </w:rPr>
        <w:t>.</w:t>
      </w:r>
      <w:r w:rsidRPr="00D36450">
        <w:rPr>
          <w:rFonts w:ascii="Courier New" w:hAnsi="Courier New" w:cs="Courier New"/>
          <w:sz w:val="20"/>
        </w:rPr>
        <w:t>DataFrame({</w:t>
      </w:r>
    </w:p>
    <w:p w14:paraId="3CE435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Model'</w:t>
      </w:r>
      <w:r w:rsidRPr="00D36450">
        <w:rPr>
          <w:rFonts w:ascii="Courier New" w:hAnsi="Courier New" w:cs="Courier New"/>
          <w:sz w:val="20"/>
        </w:rPr>
        <w:t>:model_name,</w:t>
      </w:r>
    </w:p>
    <w:p w14:paraId="19DE47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Sampling'</w:t>
      </w:r>
      <w:r w:rsidRPr="00D36450">
        <w:rPr>
          <w:rFonts w:ascii="Courier New" w:hAnsi="Courier New" w:cs="Courier New"/>
          <w:sz w:val="20"/>
        </w:rPr>
        <w:t>: Sampling,</w:t>
      </w:r>
    </w:p>
    <w:p w14:paraId="7F5D98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scalar type'</w:t>
      </w:r>
      <w:r w:rsidRPr="00D36450">
        <w:rPr>
          <w:rFonts w:ascii="Courier New" w:hAnsi="Courier New" w:cs="Courier New"/>
          <w:sz w:val="20"/>
        </w:rPr>
        <w:t>:scalars,</w:t>
      </w:r>
    </w:p>
    <w:p w14:paraId="44C2DD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Mean_accuracy'</w:t>
      </w:r>
      <w:r w:rsidRPr="00D36450">
        <w:rPr>
          <w:rFonts w:ascii="Courier New" w:hAnsi="Courier New" w:cs="Courier New"/>
          <w:sz w:val="20"/>
        </w:rPr>
        <w:t>:mean_accuracy,</w:t>
      </w:r>
    </w:p>
    <w:p w14:paraId="02AEDB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Mean Accuracy Standard Deaviation'</w:t>
      </w:r>
      <w:r w:rsidRPr="00D36450">
        <w:rPr>
          <w:rFonts w:ascii="Courier New" w:hAnsi="Courier New" w:cs="Courier New"/>
          <w:sz w:val="20"/>
        </w:rPr>
        <w:t>:standard_deaviation ,</w:t>
      </w:r>
    </w:p>
    <w:p w14:paraId="09169D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Mean Precision'</w:t>
      </w:r>
      <w:r w:rsidRPr="00D36450">
        <w:rPr>
          <w:rFonts w:ascii="Courier New" w:hAnsi="Courier New" w:cs="Courier New"/>
          <w:sz w:val="20"/>
        </w:rPr>
        <w:t>:mean_precision,</w:t>
      </w:r>
    </w:p>
    <w:p w14:paraId="4396A3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Precision Standard Deaviation'</w:t>
      </w:r>
      <w:r w:rsidRPr="00D36450">
        <w:rPr>
          <w:rFonts w:ascii="Courier New" w:hAnsi="Courier New" w:cs="Courier New"/>
          <w:sz w:val="20"/>
        </w:rPr>
        <w:t>:precision_standard_deaviation ,</w:t>
      </w:r>
    </w:p>
    <w:p w14:paraId="0517C6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Mean Recall'</w:t>
      </w:r>
      <w:r w:rsidRPr="00D36450">
        <w:rPr>
          <w:rFonts w:ascii="Courier New" w:hAnsi="Courier New" w:cs="Courier New"/>
          <w:sz w:val="20"/>
        </w:rPr>
        <w:t xml:space="preserve">:mean_recall, </w:t>
      </w:r>
    </w:p>
    <w:p w14:paraId="7C1DC3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Recall Standard Deaviation'</w:t>
      </w:r>
      <w:r w:rsidRPr="00D36450">
        <w:rPr>
          <w:rFonts w:ascii="Courier New" w:hAnsi="Courier New" w:cs="Courier New"/>
          <w:sz w:val="20"/>
        </w:rPr>
        <w:t xml:space="preserve">:recall_standard_deaviation , </w:t>
      </w:r>
    </w:p>
    <w:p w14:paraId="1CD33A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Mean f1 score'</w:t>
      </w:r>
      <w:r w:rsidRPr="00D36450">
        <w:rPr>
          <w:rFonts w:ascii="Courier New" w:hAnsi="Courier New" w:cs="Courier New"/>
          <w:sz w:val="20"/>
        </w:rPr>
        <w:t>:mean_f1_score,</w:t>
      </w:r>
    </w:p>
    <w:p w14:paraId="6E7365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f1 score Standard Deaviation'</w:t>
      </w:r>
      <w:r w:rsidRPr="00D36450">
        <w:rPr>
          <w:rFonts w:ascii="Courier New" w:hAnsi="Courier New" w:cs="Courier New"/>
          <w:sz w:val="20"/>
        </w:rPr>
        <w:t>:f1_score_standard_deaviation ,</w:t>
      </w:r>
    </w:p>
    <w:p w14:paraId="5BF82D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Mean Area under curve'</w:t>
      </w:r>
      <w:r w:rsidRPr="00D36450">
        <w:rPr>
          <w:rFonts w:ascii="Courier New" w:hAnsi="Courier New" w:cs="Courier New"/>
          <w:sz w:val="20"/>
        </w:rPr>
        <w:t xml:space="preserve">:mean_Area_under_curve, </w:t>
      </w:r>
    </w:p>
    <w:p w14:paraId="5AFAB8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Area under curve Standard Deaviation'</w:t>
      </w:r>
      <w:r w:rsidRPr="00D36450">
        <w:rPr>
          <w:rFonts w:ascii="Courier New" w:hAnsi="Courier New" w:cs="Courier New"/>
          <w:sz w:val="20"/>
        </w:rPr>
        <w:t xml:space="preserve">:Area_under_curve_standard_deaviation </w:t>
      </w:r>
    </w:p>
    <w:p w14:paraId="5F9719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lists to make a dataframe</w:t>
      </w:r>
    </w:p>
    <w:p w14:paraId="42BDE7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A561A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Evaluation   </w:t>
      </w:r>
      <w:r w:rsidRPr="00D36450">
        <w:rPr>
          <w:rFonts w:ascii="Courier New" w:hAnsi="Courier New" w:cs="Courier New"/>
          <w:color w:val="888888"/>
          <w:sz w:val="20"/>
        </w:rPr>
        <w:t># viewing dataframe information</w:t>
      </w:r>
    </w:p>
    <w:p w14:paraId="244516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96F66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Evaluation</w:t>
      </w:r>
      <w:r w:rsidRPr="00D36450">
        <w:rPr>
          <w:rFonts w:ascii="Courier New" w:hAnsi="Courier New" w:cs="Courier New"/>
          <w:color w:val="333333"/>
          <w:sz w:val="20"/>
        </w:rPr>
        <w:t>.</w:t>
      </w:r>
      <w:r w:rsidRPr="00D36450">
        <w:rPr>
          <w:rFonts w:ascii="Courier New" w:hAnsi="Courier New" w:cs="Courier New"/>
          <w:sz w:val="20"/>
        </w:rPr>
        <w:t>sort_values(by</w:t>
      </w:r>
      <w:r w:rsidRPr="00D36450">
        <w:rPr>
          <w:rFonts w:ascii="Courier New" w:hAnsi="Courier New" w:cs="Courier New"/>
          <w:color w:val="333333"/>
          <w:sz w:val="20"/>
        </w:rPr>
        <w:t>=</w:t>
      </w:r>
      <w:r w:rsidRPr="00D36450">
        <w:rPr>
          <w:rFonts w:ascii="Courier New" w:hAnsi="Courier New" w:cs="Courier New"/>
          <w:sz w:val="20"/>
          <w:shd w:val="clear" w:color="auto" w:fill="FFF0F0"/>
        </w:rPr>
        <w:t>'Mean f1 score'</w:t>
      </w:r>
      <w:r w:rsidRPr="00D36450">
        <w:rPr>
          <w:rFonts w:ascii="Courier New" w:hAnsi="Courier New" w:cs="Courier New"/>
          <w:sz w:val="20"/>
        </w:rPr>
        <w:t>, ascending</w:t>
      </w:r>
      <w:r w:rsidRPr="00D36450">
        <w:rPr>
          <w:rFonts w:ascii="Courier New" w:hAnsi="Courier New" w:cs="Courier New"/>
          <w:color w:val="333333"/>
          <w:sz w:val="20"/>
        </w:rPr>
        <w:t>=</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viewing dataframe information by f1 score in decending order.</w:t>
      </w:r>
    </w:p>
    <w:p w14:paraId="11BC2D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B2171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Evaluation</w:t>
      </w:r>
      <w:r w:rsidRPr="00D36450">
        <w:rPr>
          <w:rFonts w:ascii="Courier New" w:hAnsi="Courier New" w:cs="Courier New"/>
          <w:color w:val="333333"/>
          <w:sz w:val="20"/>
        </w:rPr>
        <w:t>.</w:t>
      </w:r>
      <w:r w:rsidRPr="00D36450">
        <w:rPr>
          <w:rFonts w:ascii="Courier New" w:hAnsi="Courier New" w:cs="Courier New"/>
          <w:sz w:val="20"/>
        </w:rPr>
        <w:t>sort_values(by</w:t>
      </w:r>
      <w:r w:rsidRPr="00D36450">
        <w:rPr>
          <w:rFonts w:ascii="Courier New" w:hAnsi="Courier New" w:cs="Courier New"/>
          <w:color w:val="333333"/>
          <w:sz w:val="20"/>
        </w:rPr>
        <w:t>=</w:t>
      </w:r>
      <w:r w:rsidRPr="00D36450">
        <w:rPr>
          <w:rFonts w:ascii="Courier New" w:hAnsi="Courier New" w:cs="Courier New"/>
          <w:sz w:val="20"/>
          <w:shd w:val="clear" w:color="auto" w:fill="FFF0F0"/>
        </w:rPr>
        <w:t>'Mean Recall'</w:t>
      </w:r>
      <w:r w:rsidRPr="00D36450">
        <w:rPr>
          <w:rFonts w:ascii="Courier New" w:hAnsi="Courier New" w:cs="Courier New"/>
          <w:sz w:val="20"/>
        </w:rPr>
        <w:t>, ascending</w:t>
      </w:r>
      <w:r w:rsidRPr="00D36450">
        <w:rPr>
          <w:rFonts w:ascii="Courier New" w:hAnsi="Courier New" w:cs="Courier New"/>
          <w:color w:val="333333"/>
          <w:sz w:val="20"/>
        </w:rPr>
        <w:t>=</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viewing dataframe information by recall in decending order.</w:t>
      </w:r>
    </w:p>
    <w:p w14:paraId="4D13E4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F3A81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Evaluation</w:t>
      </w:r>
      <w:r w:rsidRPr="00D36450">
        <w:rPr>
          <w:rFonts w:ascii="Courier New" w:hAnsi="Courier New" w:cs="Courier New"/>
          <w:color w:val="333333"/>
          <w:sz w:val="20"/>
        </w:rPr>
        <w:t>.</w:t>
      </w:r>
      <w:r w:rsidRPr="00D36450">
        <w:rPr>
          <w:rFonts w:ascii="Courier New" w:hAnsi="Courier New" w:cs="Courier New"/>
          <w:sz w:val="20"/>
        </w:rPr>
        <w:t>sort_values(by</w:t>
      </w:r>
      <w:r w:rsidRPr="00D36450">
        <w:rPr>
          <w:rFonts w:ascii="Courier New" w:hAnsi="Courier New" w:cs="Courier New"/>
          <w:color w:val="333333"/>
          <w:sz w:val="20"/>
        </w:rPr>
        <w:t>=</w:t>
      </w:r>
      <w:r w:rsidRPr="00D36450">
        <w:rPr>
          <w:rFonts w:ascii="Courier New" w:hAnsi="Courier New" w:cs="Courier New"/>
          <w:sz w:val="20"/>
          <w:shd w:val="clear" w:color="auto" w:fill="FFF0F0"/>
        </w:rPr>
        <w:t>'Mean Area under curve'</w:t>
      </w:r>
      <w:r w:rsidRPr="00D36450">
        <w:rPr>
          <w:rFonts w:ascii="Courier New" w:hAnsi="Courier New" w:cs="Courier New"/>
          <w:sz w:val="20"/>
        </w:rPr>
        <w:t>, ascending</w:t>
      </w:r>
      <w:r w:rsidRPr="00D36450">
        <w:rPr>
          <w:rFonts w:ascii="Courier New" w:hAnsi="Courier New" w:cs="Courier New"/>
          <w:color w:val="333333"/>
          <w:sz w:val="20"/>
        </w:rPr>
        <w:t>=</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viewing dataframe information by area under the curve</w:t>
      </w:r>
    </w:p>
    <w:p w14:paraId="5283DB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n decending order.</w:t>
      </w:r>
    </w:p>
    <w:p w14:paraId="2788EA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A4E6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plot_bar_graph(model_name, mean_f1_score, </w:t>
      </w:r>
      <w:r w:rsidRPr="00D36450">
        <w:rPr>
          <w:rFonts w:ascii="Courier New" w:hAnsi="Courier New" w:cs="Courier New"/>
          <w:sz w:val="20"/>
          <w:shd w:val="clear" w:color="auto" w:fill="FFF0F0"/>
        </w:rPr>
        <w:t>"f1 score"</w:t>
      </w:r>
      <w:r w:rsidRPr="00D36450">
        <w:rPr>
          <w:rFonts w:ascii="Courier New" w:hAnsi="Courier New" w:cs="Courier New"/>
          <w:sz w:val="20"/>
        </w:rPr>
        <w:t xml:space="preserve">, </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functions argents given. plots output using given data.</w:t>
      </w:r>
    </w:p>
    <w:p w14:paraId="332065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CDE2A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plot_bar_graph(model_name, mean_recall, </w:t>
      </w:r>
      <w:r w:rsidRPr="00D36450">
        <w:rPr>
          <w:rFonts w:ascii="Courier New" w:hAnsi="Courier New" w:cs="Courier New"/>
          <w:sz w:val="20"/>
          <w:shd w:val="clear" w:color="auto" w:fill="FFF0F0"/>
        </w:rPr>
        <w:t>"Recall"</w:t>
      </w:r>
      <w:r w:rsidRPr="00D36450">
        <w:rPr>
          <w:rFonts w:ascii="Courier New" w:hAnsi="Courier New" w:cs="Courier New"/>
          <w:sz w:val="20"/>
        </w:rPr>
        <w:t xml:space="preserve">, </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functions argents given. plots output using given data.</w:t>
      </w:r>
    </w:p>
    <w:p w14:paraId="72050E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7151A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plot_graph(model_name, mean_Area_under_curve, </w:t>
      </w:r>
      <w:r w:rsidRPr="00D36450">
        <w:rPr>
          <w:rFonts w:ascii="Courier New" w:hAnsi="Courier New" w:cs="Courier New"/>
          <w:sz w:val="20"/>
          <w:shd w:val="clear" w:color="auto" w:fill="FFF0F0"/>
        </w:rPr>
        <w:t>"Area Under Curve"</w:t>
      </w:r>
      <w:r w:rsidRPr="00D36450">
        <w:rPr>
          <w:rFonts w:ascii="Courier New" w:hAnsi="Courier New" w:cs="Courier New"/>
          <w:sz w:val="20"/>
        </w:rPr>
        <w:t xml:space="preserve">, </w:t>
      </w:r>
      <w:r w:rsidRPr="00D36450">
        <w:rPr>
          <w:rFonts w:ascii="Courier New" w:hAnsi="Courier New" w:cs="Courier New"/>
          <w:sz w:val="20"/>
          <w:shd w:val="clear" w:color="auto" w:fill="FFF0F0"/>
        </w:rPr>
        <w:t>"black"</w:t>
      </w:r>
      <w:r w:rsidRPr="00D36450">
        <w:rPr>
          <w:rFonts w:ascii="Courier New" w:hAnsi="Courier New" w:cs="Courier New"/>
          <w:sz w:val="20"/>
        </w:rPr>
        <w:t xml:space="preserve">)  </w:t>
      </w:r>
      <w:r w:rsidRPr="00D36450">
        <w:rPr>
          <w:rFonts w:ascii="Courier New" w:hAnsi="Courier New" w:cs="Courier New"/>
          <w:color w:val="888888"/>
          <w:sz w:val="20"/>
        </w:rPr>
        <w:t># functions argents given. plots output</w:t>
      </w:r>
    </w:p>
    <w:p w14:paraId="0FA28B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given data.</w:t>
      </w:r>
    </w:p>
    <w:p w14:paraId="69D836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6B50F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plot_graph(model_name, mean_f1_score, </w:t>
      </w:r>
      <w:r w:rsidRPr="00D36450">
        <w:rPr>
          <w:rFonts w:ascii="Courier New" w:hAnsi="Courier New" w:cs="Courier New"/>
          <w:sz w:val="20"/>
          <w:shd w:val="clear" w:color="auto" w:fill="FFF0F0"/>
        </w:rPr>
        <w:t>"f1_score"</w:t>
      </w:r>
      <w:r w:rsidRPr="00D36450">
        <w:rPr>
          <w:rFonts w:ascii="Courier New" w:hAnsi="Courier New" w:cs="Courier New"/>
          <w:sz w:val="20"/>
        </w:rPr>
        <w:t xml:space="preserve">, </w:t>
      </w:r>
      <w:r w:rsidRPr="00D36450">
        <w:rPr>
          <w:rFonts w:ascii="Courier New" w:hAnsi="Courier New" w:cs="Courier New"/>
          <w:sz w:val="20"/>
          <w:shd w:val="clear" w:color="auto" w:fill="FFF0F0"/>
        </w:rPr>
        <w:t>"black"</w:t>
      </w:r>
      <w:r w:rsidRPr="00D36450">
        <w:rPr>
          <w:rFonts w:ascii="Courier New" w:hAnsi="Courier New" w:cs="Courier New"/>
          <w:sz w:val="20"/>
        </w:rPr>
        <w:t xml:space="preserve">)  </w:t>
      </w:r>
      <w:r w:rsidRPr="00D36450">
        <w:rPr>
          <w:rFonts w:ascii="Courier New" w:hAnsi="Courier New" w:cs="Courier New"/>
          <w:color w:val="888888"/>
          <w:sz w:val="20"/>
        </w:rPr>
        <w:t># functions argents given. plots output using given data.</w:t>
      </w:r>
    </w:p>
    <w:p w14:paraId="0B0DD3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715D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plot_graph(model_name, mean_recall, </w:t>
      </w:r>
      <w:r w:rsidRPr="00D36450">
        <w:rPr>
          <w:rFonts w:ascii="Courier New" w:hAnsi="Courier New" w:cs="Courier New"/>
          <w:sz w:val="20"/>
          <w:shd w:val="clear" w:color="auto" w:fill="FFF0F0"/>
        </w:rPr>
        <w:t>"recall"</w:t>
      </w:r>
      <w:r w:rsidRPr="00D36450">
        <w:rPr>
          <w:rFonts w:ascii="Courier New" w:hAnsi="Courier New" w:cs="Courier New"/>
          <w:sz w:val="20"/>
        </w:rPr>
        <w:t xml:space="preserve">, </w:t>
      </w:r>
      <w:r w:rsidRPr="00D36450">
        <w:rPr>
          <w:rFonts w:ascii="Courier New" w:hAnsi="Courier New" w:cs="Courier New"/>
          <w:sz w:val="20"/>
          <w:shd w:val="clear" w:color="auto" w:fill="FFF0F0"/>
        </w:rPr>
        <w:t>"black"</w:t>
      </w:r>
      <w:r w:rsidRPr="00D36450">
        <w:rPr>
          <w:rFonts w:ascii="Courier New" w:hAnsi="Courier New" w:cs="Courier New"/>
          <w:sz w:val="20"/>
        </w:rPr>
        <w:t xml:space="preserve">)  </w:t>
      </w:r>
      <w:r w:rsidRPr="00D36450">
        <w:rPr>
          <w:rFonts w:ascii="Courier New" w:hAnsi="Courier New" w:cs="Courier New"/>
          <w:color w:val="888888"/>
          <w:sz w:val="20"/>
        </w:rPr>
        <w:t># functions argents given. plots output using given data.</w:t>
      </w:r>
    </w:p>
    <w:p w14:paraId="2837B802" w14:textId="1422166D" w:rsidR="00A5539D" w:rsidRPr="0080662B" w:rsidRDefault="00DA58CF" w:rsidP="00D36450">
      <w:pPr>
        <w:spacing w:line="276" w:lineRule="auto"/>
        <w:jc w:val="both"/>
        <w:rPr>
          <w:rFonts w:eastAsia="Calibri"/>
          <w:color w:val="000000"/>
          <w:sz w:val="24"/>
          <w:szCs w:val="24"/>
        </w:rPr>
      </w:pPr>
      <w:r w:rsidRPr="0080662B">
        <w:rPr>
          <w:rFonts w:eastAsia="Calibri"/>
          <w:color w:val="000000"/>
          <w:sz w:val="24"/>
          <w:szCs w:val="24"/>
        </w:rPr>
        <w:t>&gt;</w:t>
      </w:r>
    </w:p>
    <w:p w14:paraId="7C9ADDBE" w14:textId="48FED049" w:rsidR="000226BD" w:rsidRPr="0080662B" w:rsidRDefault="000226BD">
      <w:pPr>
        <w:rPr>
          <w:rFonts w:eastAsia="Calibri"/>
          <w:color w:val="000000"/>
          <w:sz w:val="24"/>
          <w:szCs w:val="24"/>
        </w:rPr>
      </w:pPr>
      <w:r w:rsidRPr="0080662B">
        <w:rPr>
          <w:rFonts w:eastAsia="Calibri"/>
          <w:color w:val="000000"/>
          <w:sz w:val="24"/>
          <w:szCs w:val="24"/>
        </w:rPr>
        <w:br w:type="page"/>
      </w:r>
    </w:p>
    <w:p w14:paraId="72895CE7" w14:textId="543EE883" w:rsidR="00A5539D" w:rsidRPr="0080662B" w:rsidRDefault="000226BD" w:rsidP="000226BD">
      <w:pPr>
        <w:pStyle w:val="Heading1"/>
        <w:rPr>
          <w:rFonts w:ascii="Times New Roman" w:hAnsi="Times New Roman" w:cs="Times New Roman"/>
        </w:rPr>
      </w:pPr>
      <w:bookmarkStart w:id="67" w:name="_Appendix_C"/>
      <w:bookmarkStart w:id="68" w:name="_Ref89252926"/>
      <w:bookmarkStart w:id="69" w:name="_Toc89260810"/>
      <w:bookmarkEnd w:id="67"/>
      <w:r w:rsidRPr="0080662B">
        <w:rPr>
          <w:rFonts w:ascii="Times New Roman" w:hAnsi="Times New Roman" w:cs="Times New Roman"/>
        </w:rPr>
        <w:lastRenderedPageBreak/>
        <w:t>Appendix C</w:t>
      </w:r>
      <w:bookmarkEnd w:id="68"/>
      <w:bookmarkEnd w:id="69"/>
    </w:p>
    <w:p w14:paraId="6D8E2115" w14:textId="2287301B" w:rsidR="000226BD" w:rsidRPr="0080662B" w:rsidRDefault="00C76C49" w:rsidP="00C76C49">
      <w:pPr>
        <w:pStyle w:val="Heading2"/>
        <w:rPr>
          <w:rFonts w:ascii="Times New Roman" w:hAnsi="Times New Roman" w:cs="Times New Roman"/>
          <w:highlight w:val="white"/>
        </w:rPr>
      </w:pPr>
      <w:bookmarkStart w:id="70" w:name="_Toc89260811"/>
      <w:r w:rsidRPr="0080662B">
        <w:rPr>
          <w:rFonts w:ascii="Times New Roman" w:hAnsi="Times New Roman" w:cs="Times New Roman"/>
          <w:highlight w:val="white"/>
        </w:rPr>
        <w:t>Outlier analysis</w:t>
      </w:r>
      <w:bookmarkEnd w:id="70"/>
    </w:p>
    <w:p w14:paraId="00982622" w14:textId="20F0EA9C" w:rsidR="000226BD" w:rsidRPr="0080662B" w:rsidRDefault="000226BD" w:rsidP="000226BD">
      <w:pPr>
        <w:rPr>
          <w:rFonts w:eastAsia="Open Sans"/>
          <w:color w:val="222222"/>
          <w:szCs w:val="22"/>
        </w:rPr>
      </w:pPr>
      <w:r w:rsidRPr="0080662B">
        <w:rPr>
          <w:rFonts w:eastAsia="Open Sans"/>
          <w:color w:val="222222"/>
          <w:szCs w:val="22"/>
          <w:highlight w:val="white"/>
        </w:rPr>
        <w:t xml:space="preserve">The outliers in this dataset are present in the Population, Total Labour force, GDPpyear, GDPpcapita, </w:t>
      </w:r>
      <w:r w:rsidRPr="0080662B">
        <w:rPr>
          <w:rFonts w:eastAsia="Open Sans"/>
          <w:color w:val="222222"/>
          <w:szCs w:val="22"/>
        </w:rPr>
        <w:t>Ref</w:t>
      </w:r>
      <w:r w:rsidR="00ED365D" w:rsidRPr="0080662B">
        <w:rPr>
          <w:rFonts w:eastAsia="Open Sans"/>
          <w:color w:val="222222"/>
          <w:szCs w:val="22"/>
        </w:rPr>
        <w:t xml:space="preserve">      </w:t>
      </w:r>
      <w:r w:rsidRPr="0080662B">
        <w:rPr>
          <w:rFonts w:eastAsia="Open Sans"/>
          <w:color w:val="222222"/>
          <w:szCs w:val="22"/>
        </w:rPr>
        <w:t xml:space="preserve">ugee_population_by_country_or_territory_of_origin and Suicidesper100k columns. The data in these columns is taken from 48 countries in years 1985 to 2016 from different age groups and genders. As seen by </w:t>
      </w:r>
      <w:r w:rsidR="002275D3">
        <w:rPr>
          <w:rFonts w:eastAsia="Open Sans"/>
          <w:color w:val="222222"/>
          <w:szCs w:val="22"/>
        </w:rPr>
        <w:fldChar w:fldCharType="begin"/>
      </w:r>
      <w:r w:rsidR="002275D3">
        <w:rPr>
          <w:rFonts w:eastAsia="Open Sans"/>
          <w:color w:val="222222"/>
          <w:szCs w:val="22"/>
        </w:rPr>
        <w:instrText xml:space="preserve"> REF _Ref89247365 \h </w:instrText>
      </w:r>
      <w:r w:rsidR="002275D3">
        <w:rPr>
          <w:rFonts w:eastAsia="Open Sans"/>
          <w:color w:val="222222"/>
          <w:szCs w:val="22"/>
        </w:rPr>
      </w:r>
      <w:r w:rsidR="002275D3">
        <w:rPr>
          <w:rFonts w:eastAsia="Open Sans"/>
          <w:color w:val="222222"/>
          <w:szCs w:val="22"/>
        </w:rPr>
        <w:fldChar w:fldCharType="separate"/>
      </w:r>
      <w:r w:rsidR="00583140">
        <w:t xml:space="preserve">Figure </w:t>
      </w:r>
      <w:r w:rsidR="00583140">
        <w:rPr>
          <w:noProof/>
        </w:rPr>
        <w:t>11</w:t>
      </w:r>
      <w:r w:rsidR="00583140">
        <w:t xml:space="preserve"> Countries</w:t>
      </w:r>
      <w:r w:rsidR="002275D3">
        <w:rPr>
          <w:rFonts w:eastAsia="Open Sans"/>
          <w:color w:val="222222"/>
          <w:szCs w:val="22"/>
        </w:rPr>
        <w:fldChar w:fldCharType="end"/>
      </w:r>
      <w:r w:rsidR="002275D3">
        <w:rPr>
          <w:rFonts w:eastAsia="Open Sans"/>
          <w:color w:val="222222"/>
          <w:szCs w:val="22"/>
        </w:rPr>
        <w:t xml:space="preserve"> </w:t>
      </w:r>
      <w:r w:rsidRPr="0080662B">
        <w:rPr>
          <w:rFonts w:eastAsia="Open Sans"/>
          <w:color w:val="222222"/>
          <w:szCs w:val="22"/>
        </w:rPr>
        <w:t xml:space="preserve">that Mongolia has only 10 samples while Mexico has 372 samples and looking at </w:t>
      </w:r>
      <w:r w:rsidRPr="0080662B">
        <w:rPr>
          <w:rFonts w:eastAsia="Open Sans"/>
          <w:color w:val="222222"/>
          <w:szCs w:val="22"/>
        </w:rPr>
        <w:fldChar w:fldCharType="begin"/>
      </w:r>
      <w:r w:rsidRPr="0080662B">
        <w:rPr>
          <w:rFonts w:eastAsia="Open Sans"/>
          <w:color w:val="222222"/>
          <w:szCs w:val="22"/>
        </w:rPr>
        <w:instrText xml:space="preserve"> REF _Ref88897042 \h </w:instrText>
      </w:r>
      <w:r w:rsidR="0080662B">
        <w:rPr>
          <w:rFonts w:eastAsia="Open Sans"/>
          <w:color w:val="222222"/>
          <w:szCs w:val="22"/>
        </w:rPr>
        <w:instrText xml:space="preserve"> \* MERGEFORMAT </w:instrText>
      </w:r>
      <w:r w:rsidRPr="0080662B">
        <w:rPr>
          <w:rFonts w:eastAsia="Open Sans"/>
          <w:color w:val="222222"/>
          <w:szCs w:val="22"/>
        </w:rPr>
      </w:r>
      <w:r w:rsidRPr="0080662B">
        <w:rPr>
          <w:rFonts w:eastAsia="Open Sans"/>
          <w:color w:val="222222"/>
          <w:szCs w:val="22"/>
        </w:rPr>
        <w:fldChar w:fldCharType="separate"/>
      </w:r>
      <w:r w:rsidR="00583140">
        <w:t xml:space="preserve">Figure </w:t>
      </w:r>
      <w:r w:rsidR="00583140">
        <w:rPr>
          <w:noProof/>
        </w:rPr>
        <w:t>10</w:t>
      </w:r>
      <w:r w:rsidR="00583140">
        <w:t xml:space="preserve"> Population</w:t>
      </w:r>
      <w:r w:rsidRPr="0080662B">
        <w:rPr>
          <w:rFonts w:eastAsia="Open Sans"/>
          <w:color w:val="222222"/>
          <w:szCs w:val="22"/>
        </w:rPr>
        <w:fldChar w:fldCharType="end"/>
      </w:r>
      <w:r w:rsidRPr="0080662B">
        <w:rPr>
          <w:rFonts w:eastAsia="Open Sans"/>
          <w:color w:val="222222"/>
          <w:szCs w:val="22"/>
        </w:rPr>
        <w:t xml:space="preserve"> it is observed that the population of males aged 75+ is 36300 and looking at </w:t>
      </w:r>
      <w:r w:rsidRPr="0080662B">
        <w:rPr>
          <w:rFonts w:eastAsia="Open Sans"/>
          <w:color w:val="222222"/>
          <w:szCs w:val="22"/>
        </w:rPr>
        <w:fldChar w:fldCharType="begin"/>
      </w:r>
      <w:r w:rsidRPr="0080662B">
        <w:rPr>
          <w:rFonts w:eastAsia="Open Sans"/>
          <w:color w:val="222222"/>
          <w:szCs w:val="22"/>
        </w:rPr>
        <w:instrText xml:space="preserve"> REF _Ref88897347 \h </w:instrText>
      </w:r>
      <w:r w:rsidR="0080662B">
        <w:rPr>
          <w:rFonts w:eastAsia="Open Sans"/>
          <w:color w:val="222222"/>
          <w:szCs w:val="22"/>
        </w:rPr>
        <w:instrText xml:space="preserve"> \* MERGEFORMAT </w:instrText>
      </w:r>
      <w:r w:rsidRPr="0080662B">
        <w:rPr>
          <w:rFonts w:eastAsia="Open Sans"/>
          <w:color w:val="222222"/>
          <w:szCs w:val="22"/>
        </w:rPr>
      </w:r>
      <w:r w:rsidRPr="0080662B">
        <w:rPr>
          <w:rFonts w:eastAsia="Open Sans"/>
          <w:color w:val="222222"/>
          <w:szCs w:val="22"/>
        </w:rPr>
        <w:fldChar w:fldCharType="separate"/>
      </w:r>
      <w:r w:rsidR="00583140">
        <w:t xml:space="preserve">Figure </w:t>
      </w:r>
      <w:r w:rsidR="00583140">
        <w:rPr>
          <w:noProof/>
        </w:rPr>
        <w:t>9</w:t>
      </w:r>
      <w:r w:rsidR="00583140">
        <w:t xml:space="preserve"> Population</w:t>
      </w:r>
      <w:r w:rsidRPr="0080662B">
        <w:rPr>
          <w:rFonts w:eastAsia="Open Sans"/>
          <w:color w:val="222222"/>
          <w:szCs w:val="22"/>
        </w:rPr>
        <w:fldChar w:fldCharType="end"/>
      </w:r>
      <w:r w:rsidRPr="0080662B">
        <w:rPr>
          <w:rFonts w:eastAsia="Open Sans"/>
          <w:color w:val="222222"/>
          <w:szCs w:val="22"/>
        </w:rPr>
        <w:t xml:space="preserve"> the average population is 3035752.0 there is a 195.274% difference between these two numbers. Judging by these numbers alone it can be seen that there would be outliers present in the data set.</w:t>
      </w:r>
    </w:p>
    <w:p w14:paraId="67FB916F" w14:textId="77777777" w:rsidR="000226BD" w:rsidRPr="0080662B" w:rsidRDefault="000226BD" w:rsidP="000226BD">
      <w:pPr>
        <w:rPr>
          <w:rFonts w:eastAsia="Open Sans"/>
          <w:color w:val="222222"/>
          <w:szCs w:val="22"/>
        </w:rPr>
      </w:pPr>
    </w:p>
    <w:p w14:paraId="39073A2D" w14:textId="77777777" w:rsidR="000226BD" w:rsidRPr="0080662B" w:rsidRDefault="000226BD" w:rsidP="000226BD">
      <w:pPr>
        <w:rPr>
          <w:rFonts w:eastAsia="Open Sans"/>
          <w:color w:val="222222"/>
          <w:szCs w:val="22"/>
        </w:rPr>
      </w:pPr>
      <w:r w:rsidRPr="0080662B">
        <w:rPr>
          <w:rFonts w:eastAsia="Open Sans"/>
          <w:noProof/>
          <w:color w:val="222222"/>
          <w:szCs w:val="22"/>
        </w:rPr>
        <mc:AlternateContent>
          <mc:Choice Requires="wpg">
            <w:drawing>
              <wp:anchor distT="0" distB="0" distL="114300" distR="114300" simplePos="0" relativeHeight="251598336" behindDoc="0" locked="0" layoutInCell="1" allowOverlap="1" wp14:anchorId="65F7376E" wp14:editId="2C7F4E61">
                <wp:simplePos x="0" y="0"/>
                <wp:positionH relativeFrom="column">
                  <wp:posOffset>2501900</wp:posOffset>
                </wp:positionH>
                <wp:positionV relativeFrom="paragraph">
                  <wp:posOffset>127000</wp:posOffset>
                </wp:positionV>
                <wp:extent cx="2451100" cy="1604645"/>
                <wp:effectExtent l="0" t="0" r="6350" b="0"/>
                <wp:wrapNone/>
                <wp:docPr id="35" name="Group 35"/>
                <wp:cNvGraphicFramePr/>
                <a:graphic xmlns:a="http://schemas.openxmlformats.org/drawingml/2006/main">
                  <a:graphicData uri="http://schemas.microsoft.com/office/word/2010/wordprocessingGroup">
                    <wpg:wgp>
                      <wpg:cNvGrpSpPr/>
                      <wpg:grpSpPr>
                        <a:xfrm>
                          <a:off x="0" y="0"/>
                          <a:ext cx="2451100" cy="1604645"/>
                          <a:chOff x="0" y="0"/>
                          <a:chExt cx="2451100" cy="1604645"/>
                        </a:xfrm>
                      </wpg:grpSpPr>
                      <pic:pic xmlns:pic="http://schemas.openxmlformats.org/drawingml/2006/picture">
                        <pic:nvPicPr>
                          <pic:cNvPr id="17" name="Picture 17" descr="Graphical user interface, application&#10;&#10;Description automatically generated"/>
                          <pic:cNvPicPr>
                            <a:picLocks noChangeAspect="1"/>
                          </pic:cNvPicPr>
                        </pic:nvPicPr>
                        <pic:blipFill rotWithShape="1">
                          <a:blip r:embed="rId47">
                            <a:extLst>
                              <a:ext uri="{28A0092B-C50C-407E-A947-70E740481C1C}">
                                <a14:useLocalDpi xmlns:a14="http://schemas.microsoft.com/office/drawing/2010/main" val="0"/>
                              </a:ext>
                            </a:extLst>
                          </a:blip>
                          <a:srcRect l="27899" t="50620" r="45921" b="24844"/>
                          <a:stretch/>
                        </pic:blipFill>
                        <pic:spPr bwMode="auto">
                          <a:xfrm>
                            <a:off x="0" y="0"/>
                            <a:ext cx="2451100" cy="1291590"/>
                          </a:xfrm>
                          <a:prstGeom prst="rect">
                            <a:avLst/>
                          </a:prstGeom>
                          <a:ln>
                            <a:noFill/>
                          </a:ln>
                          <a:extLst>
                            <a:ext uri="{53640926-AAD7-44D8-BBD7-CCE9431645EC}">
                              <a14:shadowObscured xmlns:a14="http://schemas.microsoft.com/office/drawing/2010/main"/>
                            </a:ext>
                          </a:extLst>
                        </pic:spPr>
                      </pic:pic>
                      <wps:wsp>
                        <wps:cNvPr id="33" name="Text Box 33"/>
                        <wps:cNvSpPr txBox="1"/>
                        <wps:spPr>
                          <a:xfrm>
                            <a:off x="0" y="1346200"/>
                            <a:ext cx="2451100" cy="258445"/>
                          </a:xfrm>
                          <a:prstGeom prst="rect">
                            <a:avLst/>
                          </a:prstGeom>
                          <a:solidFill>
                            <a:prstClr val="white"/>
                          </a:solidFill>
                          <a:ln>
                            <a:noFill/>
                          </a:ln>
                        </wps:spPr>
                        <wps:txbx>
                          <w:txbxContent>
                            <w:p w14:paraId="5EA66096" w14:textId="6DFA32B3" w:rsidR="00FC2810" w:rsidRPr="00DB1D6A" w:rsidRDefault="00FC2810" w:rsidP="000226BD">
                              <w:pPr>
                                <w:pStyle w:val="Caption"/>
                                <w:jc w:val="center"/>
                                <w:rPr>
                                  <w:rFonts w:eastAsia="Open Sans"/>
                                  <w:noProof/>
                                  <w:color w:val="222222"/>
                                </w:rPr>
                              </w:pPr>
                              <w:bookmarkStart w:id="71" w:name="_Ref88897347"/>
                              <w:bookmarkStart w:id="72" w:name="_Toc88901957"/>
                              <w:bookmarkStart w:id="73" w:name="_Toc89260828"/>
                              <w:r>
                                <w:t xml:space="preserve">Figure </w:t>
                              </w:r>
                              <w:fldSimple w:instr=" SEQ Figure \* ARABIC ">
                                <w:r>
                                  <w:rPr>
                                    <w:noProof/>
                                  </w:rPr>
                                  <w:t>9</w:t>
                                </w:r>
                              </w:fldSimple>
                              <w:r>
                                <w:t xml:space="preserve"> Population</w:t>
                              </w:r>
                              <w:bookmarkEnd w:id="71"/>
                              <w:bookmarkEnd w:id="72"/>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F7376E" id="Group 35" o:spid="_x0000_s1049" style="position:absolute;margin-left:197pt;margin-top:10pt;width:193pt;height:126.35pt;z-index:251598336" coordsize="24511,16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">
                <v:shape id="Picture 17" o:spid="_x0000_s1050" type="#_x0000_t75" alt="Graphical user interface, application&#10;&#10;Description automatically generated" style="position:absolute;width:24511;height:12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">
                  <v:imagedata r:id="rId48" o:title="Graphical user interface, application&#10;&#10;Description automatically generated" croptop="33174f" cropbottom="16282f" cropleft="18284f" cropright="30095f"/>
                </v:shape>
                <v:shape id="Text Box 33" o:spid="_x0000_s1051" type="#_x0000_t202" style="position:absolute;top:13462;width:24511;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5EA66096" w14:textId="6DFA32B3" w:rsidR="00FC2810" w:rsidRPr="00DB1D6A" w:rsidRDefault="00FC2810" w:rsidP="000226BD">
                        <w:pPr>
                          <w:pStyle w:val="Caption"/>
                          <w:jc w:val="center"/>
                          <w:rPr>
                            <w:rFonts w:eastAsia="Open Sans"/>
                            <w:noProof/>
                            <w:color w:val="222222"/>
                          </w:rPr>
                        </w:pPr>
                        <w:bookmarkStart w:id="74" w:name="_Ref88897347"/>
                        <w:bookmarkStart w:id="75" w:name="_Toc88901957"/>
                        <w:bookmarkStart w:id="76" w:name="_Toc89260828"/>
                        <w:r>
                          <w:t xml:space="preserve">Figure </w:t>
                        </w:r>
                        <w:fldSimple w:instr=" SEQ Figure \* ARABIC ">
                          <w:r>
                            <w:rPr>
                              <w:noProof/>
                            </w:rPr>
                            <w:t>9</w:t>
                          </w:r>
                        </w:fldSimple>
                        <w:r>
                          <w:t xml:space="preserve"> Population</w:t>
                        </w:r>
                        <w:bookmarkEnd w:id="74"/>
                        <w:bookmarkEnd w:id="75"/>
                        <w:bookmarkEnd w:id="76"/>
                      </w:p>
                    </w:txbxContent>
                  </v:textbox>
                </v:shape>
              </v:group>
            </w:pict>
          </mc:Fallback>
        </mc:AlternateContent>
      </w:r>
    </w:p>
    <w:p w14:paraId="654F9009" w14:textId="0DA22C6F" w:rsidR="000226BD" w:rsidRPr="0080662B" w:rsidRDefault="000226BD" w:rsidP="000226BD">
      <w:pPr>
        <w:rPr>
          <w:rFonts w:eastAsia="Open Sans"/>
          <w:color w:val="222222"/>
          <w:szCs w:val="22"/>
        </w:rPr>
      </w:pPr>
      <w:r w:rsidRPr="0080662B">
        <w:rPr>
          <w:rFonts w:eastAsia="Open Sans"/>
          <w:noProof/>
          <w:color w:val="222222"/>
          <w:szCs w:val="22"/>
        </w:rPr>
        <mc:AlternateContent>
          <mc:Choice Requires="wpg">
            <w:drawing>
              <wp:anchor distT="0" distB="0" distL="114300" distR="114300" simplePos="0" relativeHeight="251620864" behindDoc="0" locked="0" layoutInCell="1" allowOverlap="1" wp14:anchorId="6FC1251E" wp14:editId="49D9B867">
                <wp:simplePos x="0" y="0"/>
                <wp:positionH relativeFrom="column">
                  <wp:posOffset>5441950</wp:posOffset>
                </wp:positionH>
                <wp:positionV relativeFrom="paragraph">
                  <wp:posOffset>108585</wp:posOffset>
                </wp:positionV>
                <wp:extent cx="1022985" cy="1458595"/>
                <wp:effectExtent l="0" t="0" r="5715" b="8255"/>
                <wp:wrapNone/>
                <wp:docPr id="37" name="Group 37"/>
                <wp:cNvGraphicFramePr/>
                <a:graphic xmlns:a="http://schemas.openxmlformats.org/drawingml/2006/main">
                  <a:graphicData uri="http://schemas.microsoft.com/office/word/2010/wordprocessingGroup">
                    <wpg:wgp>
                      <wpg:cNvGrpSpPr/>
                      <wpg:grpSpPr>
                        <a:xfrm>
                          <a:off x="0" y="0"/>
                          <a:ext cx="1022985" cy="1458595"/>
                          <a:chOff x="0" y="0"/>
                          <a:chExt cx="1022985" cy="1458595"/>
                        </a:xfrm>
                      </wpg:grpSpPr>
                      <pic:pic xmlns:pic="http://schemas.openxmlformats.org/drawingml/2006/picture">
                        <pic:nvPicPr>
                          <pic:cNvPr id="28" name="Picture 28" descr="Graphical user interface, text, application&#10;&#10;Description automatically generated"/>
                          <pic:cNvPicPr>
                            <a:picLocks noChangeAspect="1"/>
                          </pic:cNvPicPr>
                        </pic:nvPicPr>
                        <pic:blipFill rotWithShape="1">
                          <a:blip r:embed="rId49" cstate="print">
                            <a:extLst>
                              <a:ext uri="{28A0092B-C50C-407E-A947-70E740481C1C}">
                                <a14:useLocalDpi xmlns:a14="http://schemas.microsoft.com/office/drawing/2010/main" val="0"/>
                              </a:ext>
                            </a:extLst>
                          </a:blip>
                          <a:srcRect l="25225" t="56395" r="60061" b="14388"/>
                          <a:stretch/>
                        </pic:blipFill>
                        <pic:spPr bwMode="auto">
                          <a:xfrm>
                            <a:off x="0" y="0"/>
                            <a:ext cx="1022985" cy="1142365"/>
                          </a:xfrm>
                          <a:prstGeom prst="rect">
                            <a:avLst/>
                          </a:prstGeom>
                          <a:ln>
                            <a:noFill/>
                          </a:ln>
                          <a:extLst>
                            <a:ext uri="{53640926-AAD7-44D8-BBD7-CCE9431645EC}">
                              <a14:shadowObscured xmlns:a14="http://schemas.microsoft.com/office/drawing/2010/main"/>
                            </a:ext>
                          </a:extLst>
                        </pic:spPr>
                      </pic:pic>
                      <wps:wsp>
                        <wps:cNvPr id="36" name="Text Box 36"/>
                        <wps:cNvSpPr txBox="1"/>
                        <wps:spPr>
                          <a:xfrm>
                            <a:off x="0" y="1200150"/>
                            <a:ext cx="1022985" cy="258445"/>
                          </a:xfrm>
                          <a:prstGeom prst="rect">
                            <a:avLst/>
                          </a:prstGeom>
                          <a:solidFill>
                            <a:prstClr val="white"/>
                          </a:solidFill>
                          <a:ln>
                            <a:noFill/>
                          </a:ln>
                        </wps:spPr>
                        <wps:txbx>
                          <w:txbxContent>
                            <w:p w14:paraId="2FD43EF9" w14:textId="3F3B7D52" w:rsidR="00FC2810" w:rsidRPr="001D01F5" w:rsidRDefault="00FC2810" w:rsidP="000226BD">
                              <w:pPr>
                                <w:pStyle w:val="Caption"/>
                                <w:rPr>
                                  <w:rFonts w:eastAsia="Open Sans"/>
                                  <w:noProof/>
                                  <w:color w:val="222222"/>
                                </w:rPr>
                              </w:pPr>
                              <w:bookmarkStart w:id="77" w:name="_Ref88897042"/>
                              <w:bookmarkStart w:id="78" w:name="_Toc88901958"/>
                              <w:bookmarkStart w:id="79" w:name="_Toc89260829"/>
                              <w:r>
                                <w:t xml:space="preserve">Figure </w:t>
                              </w:r>
                              <w:fldSimple w:instr=" SEQ Figure \* ARABIC ">
                                <w:r>
                                  <w:rPr>
                                    <w:noProof/>
                                  </w:rPr>
                                  <w:t>10</w:t>
                                </w:r>
                              </w:fldSimple>
                              <w:r>
                                <w:t xml:space="preserve"> Population</w:t>
                              </w:r>
                              <w:bookmarkEnd w:id="77"/>
                              <w:bookmarkEnd w:id="78"/>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FC1251E" id="Group 37" o:spid="_x0000_s1052" style="position:absolute;margin-left:428.5pt;margin-top:8.55pt;width:80.55pt;height:114.85pt;z-index:251620864" coordsize="10229,145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">
                <v:shape id="Picture 28" o:spid="_x0000_s1053" type="#_x0000_t75" alt="Graphical user interface, text, application&#10;&#10;Description automatically generated" style="position:absolute;width:10229;height:11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">
                  <v:imagedata r:id="rId50" o:title="Graphical user interface, text, application&#10;&#10;Description automatically generated" croptop="36959f" cropbottom="9429f" cropleft="16531f" cropright="39362f"/>
                </v:shape>
                <v:shape id="Text Box 36" o:spid="_x0000_s1054" type="#_x0000_t202" style="position:absolute;top:12001;width:10229;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" stroked="f">
                  <v:textbox style="mso-fit-shape-to-text:t" inset="0,0,0,0">
                    <w:txbxContent>
                      <w:p w14:paraId="2FD43EF9" w14:textId="3F3B7D52" w:rsidR="00FC2810" w:rsidRPr="001D01F5" w:rsidRDefault="00FC2810" w:rsidP="000226BD">
                        <w:pPr>
                          <w:pStyle w:val="Caption"/>
                          <w:rPr>
                            <w:rFonts w:eastAsia="Open Sans"/>
                            <w:noProof/>
                            <w:color w:val="222222"/>
                          </w:rPr>
                        </w:pPr>
                        <w:bookmarkStart w:id="80" w:name="_Ref88897042"/>
                        <w:bookmarkStart w:id="81" w:name="_Toc88901958"/>
                        <w:bookmarkStart w:id="82" w:name="_Toc89260829"/>
                        <w:r>
                          <w:t xml:space="preserve">Figure </w:t>
                        </w:r>
                        <w:fldSimple w:instr=" SEQ Figure \* ARABIC ">
                          <w:r>
                            <w:rPr>
                              <w:noProof/>
                            </w:rPr>
                            <w:t>10</w:t>
                          </w:r>
                        </w:fldSimple>
                        <w:r>
                          <w:t xml:space="preserve"> Population</w:t>
                        </w:r>
                        <w:bookmarkEnd w:id="80"/>
                        <w:bookmarkEnd w:id="81"/>
                        <w:bookmarkEnd w:id="82"/>
                      </w:p>
                    </w:txbxContent>
                  </v:textbox>
                </v:shape>
              </v:group>
            </w:pict>
          </mc:Fallback>
        </mc:AlternateContent>
      </w:r>
      <w:r w:rsidRPr="0080662B">
        <w:rPr>
          <w:rFonts w:eastAsia="Open Sans"/>
          <w:noProof/>
          <w:color w:val="222222"/>
          <w:szCs w:val="22"/>
        </w:rPr>
        <mc:AlternateContent>
          <mc:Choice Requires="wpg">
            <w:drawing>
              <wp:anchor distT="0" distB="0" distL="114300" distR="114300" simplePos="0" relativeHeight="251560448" behindDoc="0" locked="0" layoutInCell="1" allowOverlap="1" wp14:anchorId="7AEC6ACF" wp14:editId="3E2937A6">
                <wp:simplePos x="0" y="0"/>
                <wp:positionH relativeFrom="column">
                  <wp:posOffset>292100</wp:posOffset>
                </wp:positionH>
                <wp:positionV relativeFrom="paragraph">
                  <wp:posOffset>144145</wp:posOffset>
                </wp:positionV>
                <wp:extent cx="1670050" cy="1420495"/>
                <wp:effectExtent l="0" t="0" r="6350" b="8255"/>
                <wp:wrapNone/>
                <wp:docPr id="34" name="Group 34"/>
                <wp:cNvGraphicFramePr/>
                <a:graphic xmlns:a="http://schemas.openxmlformats.org/drawingml/2006/main">
                  <a:graphicData uri="http://schemas.microsoft.com/office/word/2010/wordprocessingGroup">
                    <wpg:wgp>
                      <wpg:cNvGrpSpPr/>
                      <wpg:grpSpPr>
                        <a:xfrm>
                          <a:off x="0" y="0"/>
                          <a:ext cx="1670050" cy="1420495"/>
                          <a:chOff x="0" y="0"/>
                          <a:chExt cx="1670050" cy="1420495"/>
                        </a:xfrm>
                      </wpg:grpSpPr>
                      <wpg:grpSp>
                        <wpg:cNvPr id="23" name="Group 23"/>
                        <wpg:cNvGrpSpPr/>
                        <wpg:grpSpPr>
                          <a:xfrm>
                            <a:off x="0" y="0"/>
                            <a:ext cx="1670050" cy="1104900"/>
                            <a:chOff x="0" y="0"/>
                            <a:chExt cx="1682750" cy="1105535"/>
                          </a:xfrm>
                        </wpg:grpSpPr>
                        <pic:pic xmlns:pic="http://schemas.openxmlformats.org/drawingml/2006/picture">
                          <pic:nvPicPr>
                            <pic:cNvPr id="19" name="Picture 19" descr="Graphical user interface, text, application&#10;&#10;Description automatically generated"/>
                            <pic:cNvPicPr>
                              <a:picLocks noChangeAspect="1"/>
                            </pic:cNvPicPr>
                          </pic:nvPicPr>
                          <pic:blipFill rotWithShape="1">
                            <a:blip r:embed="rId51">
                              <a:extLst>
                                <a:ext uri="{28A0092B-C50C-407E-A947-70E740481C1C}">
                                  <a14:useLocalDpi xmlns:a14="http://schemas.microsoft.com/office/drawing/2010/main" val="0"/>
                                </a:ext>
                              </a:extLst>
                            </a:blip>
                            <a:srcRect l="33543" t="61660" r="57849" b="33670"/>
                            <a:stretch/>
                          </pic:blipFill>
                          <pic:spPr bwMode="auto">
                            <a:xfrm>
                              <a:off x="0" y="0"/>
                              <a:ext cx="1643380" cy="5016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 name="Picture 20" descr="Graphical user interface, text, application&#10;&#10;Description automatically generated"/>
                            <pic:cNvPicPr>
                              <a:picLocks noChangeAspect="1"/>
                            </pic:cNvPicPr>
                          </pic:nvPicPr>
                          <pic:blipFill rotWithShape="1">
                            <a:blip r:embed="rId51">
                              <a:extLst>
                                <a:ext uri="{28A0092B-C50C-407E-A947-70E740481C1C}">
                                  <a14:useLocalDpi xmlns:a14="http://schemas.microsoft.com/office/drawing/2010/main" val="0"/>
                                </a:ext>
                              </a:extLst>
                            </a:blip>
                            <a:srcRect l="33602" t="76269" r="57679" b="18264"/>
                            <a:stretch/>
                          </pic:blipFill>
                          <pic:spPr bwMode="auto">
                            <a:xfrm>
                              <a:off x="6350" y="514350"/>
                              <a:ext cx="1676400" cy="591185"/>
                            </a:xfrm>
                            <a:prstGeom prst="rect">
                              <a:avLst/>
                            </a:prstGeom>
                            <a:ln>
                              <a:noFill/>
                            </a:ln>
                            <a:extLst>
                              <a:ext uri="{53640926-AAD7-44D8-BBD7-CCE9431645EC}">
                                <a14:shadowObscured xmlns:a14="http://schemas.microsoft.com/office/drawing/2010/main"/>
                              </a:ext>
                            </a:extLst>
                          </pic:spPr>
                        </pic:pic>
                      </wpg:grpSp>
                      <wps:wsp>
                        <wps:cNvPr id="32" name="Text Box 32"/>
                        <wps:cNvSpPr txBox="1"/>
                        <wps:spPr>
                          <a:xfrm>
                            <a:off x="0" y="1162050"/>
                            <a:ext cx="1670050" cy="258445"/>
                          </a:xfrm>
                          <a:prstGeom prst="rect">
                            <a:avLst/>
                          </a:prstGeom>
                          <a:solidFill>
                            <a:prstClr val="white"/>
                          </a:solidFill>
                          <a:ln>
                            <a:noFill/>
                          </a:ln>
                        </wps:spPr>
                        <wps:txbx>
                          <w:txbxContent>
                            <w:p w14:paraId="7C80A02F" w14:textId="05A5A9A0" w:rsidR="00FC2810" w:rsidRPr="00666C24" w:rsidRDefault="00FC2810" w:rsidP="000226BD">
                              <w:pPr>
                                <w:pStyle w:val="Caption"/>
                                <w:jc w:val="center"/>
                                <w:rPr>
                                  <w:rFonts w:eastAsia="Open Sans"/>
                                  <w:noProof/>
                                  <w:color w:val="222222"/>
                                </w:rPr>
                              </w:pPr>
                              <w:bookmarkStart w:id="83" w:name="_Toc88901959"/>
                              <w:bookmarkStart w:id="84" w:name="_Ref89247365"/>
                              <w:bookmarkStart w:id="85" w:name="_Toc89260830"/>
                              <w:r>
                                <w:t xml:space="preserve">Figure </w:t>
                              </w:r>
                              <w:fldSimple w:instr=" SEQ Figure \* ARABIC ">
                                <w:r>
                                  <w:rPr>
                                    <w:noProof/>
                                  </w:rPr>
                                  <w:t>11</w:t>
                                </w:r>
                              </w:fldSimple>
                              <w:r>
                                <w:t xml:space="preserve"> Countries</w:t>
                              </w:r>
                              <w:bookmarkEnd w:id="83"/>
                              <w:bookmarkEnd w:id="84"/>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AEC6ACF" id="Group 34" o:spid="_x0000_s1055" style="position:absolute;margin-left:23pt;margin-top:11.35pt;width:131.5pt;height:111.85pt;z-index:251560448;mso-width-relative:margin;mso-height-relative:margin" coordsize="16700,142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">
                <v:group id="Group 23" o:spid="_x0000_s1056" style="position:absolute;width:16700;height:11049" coordsize="16827,1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Picture 19" o:spid="_x0000_s1057" type="#_x0000_t75" alt="Graphical user interface, text, application&#10;&#10;Description automatically generated" style="position:absolute;width:16433;height:5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">
                    <v:imagedata r:id="rId52" o:title="Graphical user interface, text, application&#10;&#10;Description automatically generated" croptop="40409f" cropbottom="22066f" cropleft="21983f" cropright="37912f"/>
                  </v:shape>
                  <v:shape id="Picture 20" o:spid="_x0000_s1058" type="#_x0000_t75" alt="Graphical user interface, text, application&#10;&#10;Description automatically generated" style="position:absolute;left:63;top:5143;width:16764;height:5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">
                    <v:imagedata r:id="rId52" o:title="Graphical user interface, text, application&#10;&#10;Description automatically generated" croptop="49984f" cropbottom="11969f" cropleft="22021f" cropright="37801f"/>
                  </v:shape>
                </v:group>
                <v:shape id="Text Box 32" o:spid="_x0000_s1059" type="#_x0000_t202" style="position:absolute;top:11620;width:16700;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" stroked="f">
                  <v:textbox style="mso-fit-shape-to-text:t" inset="0,0,0,0">
                    <w:txbxContent>
                      <w:p w14:paraId="7C80A02F" w14:textId="05A5A9A0" w:rsidR="00FC2810" w:rsidRPr="00666C24" w:rsidRDefault="00FC2810" w:rsidP="000226BD">
                        <w:pPr>
                          <w:pStyle w:val="Caption"/>
                          <w:jc w:val="center"/>
                          <w:rPr>
                            <w:rFonts w:eastAsia="Open Sans"/>
                            <w:noProof/>
                            <w:color w:val="222222"/>
                          </w:rPr>
                        </w:pPr>
                        <w:bookmarkStart w:id="86" w:name="_Toc88901959"/>
                        <w:bookmarkStart w:id="87" w:name="_Ref89247365"/>
                        <w:bookmarkStart w:id="88" w:name="_Toc89260830"/>
                        <w:r>
                          <w:t xml:space="preserve">Figure </w:t>
                        </w:r>
                        <w:fldSimple w:instr=" SEQ Figure \* ARABIC ">
                          <w:r>
                            <w:rPr>
                              <w:noProof/>
                            </w:rPr>
                            <w:t>11</w:t>
                          </w:r>
                        </w:fldSimple>
                        <w:r>
                          <w:t xml:space="preserve"> Countries</w:t>
                        </w:r>
                        <w:bookmarkEnd w:id="86"/>
                        <w:bookmarkEnd w:id="87"/>
                        <w:bookmarkEnd w:id="88"/>
                      </w:p>
                    </w:txbxContent>
                  </v:textbox>
                </v:shape>
              </v:group>
            </w:pict>
          </mc:Fallback>
        </mc:AlternateContent>
      </w:r>
      <w:r w:rsidRPr="0080662B">
        <w:rPr>
          <w:i/>
          <w:iCs/>
          <w:color w:val="1F497D" w:themeColor="text2"/>
          <w:sz w:val="18"/>
          <w:szCs w:val="18"/>
        </w:rPr>
        <w:t xml:space="preserve"> </w:t>
      </w:r>
    </w:p>
    <w:p w14:paraId="3855923F" w14:textId="77777777" w:rsidR="000226BD" w:rsidRPr="0080662B" w:rsidRDefault="000226BD" w:rsidP="000226BD">
      <w:pPr>
        <w:rPr>
          <w:rFonts w:eastAsia="Open Sans"/>
          <w:color w:val="222222"/>
          <w:szCs w:val="22"/>
        </w:rPr>
      </w:pPr>
    </w:p>
    <w:p w14:paraId="45D840B8" w14:textId="77777777" w:rsidR="000226BD" w:rsidRPr="0080662B" w:rsidRDefault="000226BD" w:rsidP="000226BD">
      <w:pPr>
        <w:rPr>
          <w:rFonts w:eastAsia="Open Sans"/>
          <w:color w:val="222222"/>
          <w:szCs w:val="22"/>
          <w:highlight w:val="white"/>
        </w:rPr>
      </w:pPr>
    </w:p>
    <w:p w14:paraId="1437B7C6" w14:textId="77777777" w:rsidR="000226BD" w:rsidRPr="0080662B" w:rsidRDefault="000226BD" w:rsidP="000226BD">
      <w:pPr>
        <w:rPr>
          <w:rFonts w:eastAsia="Open Sans"/>
          <w:color w:val="222222"/>
          <w:szCs w:val="22"/>
          <w:highlight w:val="white"/>
        </w:rPr>
      </w:pPr>
      <w:r w:rsidRPr="0080662B">
        <w:rPr>
          <w:rFonts w:eastAsia="Open Sans"/>
          <w:color w:val="222222"/>
          <w:szCs w:val="22"/>
          <w:highlight w:val="white"/>
        </w:rPr>
        <w:br w:type="textWrapping" w:clear="all"/>
      </w:r>
    </w:p>
    <w:p w14:paraId="3891F41B" w14:textId="77777777" w:rsidR="000226BD" w:rsidRPr="0080662B" w:rsidRDefault="000226BD" w:rsidP="000226BD">
      <w:pPr>
        <w:rPr>
          <w:rFonts w:eastAsia="Open Sans"/>
          <w:color w:val="222222"/>
          <w:szCs w:val="22"/>
          <w:highlight w:val="white"/>
        </w:rPr>
      </w:pPr>
    </w:p>
    <w:p w14:paraId="524E8D18" w14:textId="77777777" w:rsidR="000226BD" w:rsidRPr="0080662B" w:rsidRDefault="000226BD" w:rsidP="000226BD">
      <w:pPr>
        <w:rPr>
          <w:rFonts w:eastAsia="Open Sans"/>
          <w:color w:val="222222"/>
          <w:szCs w:val="22"/>
          <w:highlight w:val="white"/>
        </w:rPr>
      </w:pPr>
    </w:p>
    <w:p w14:paraId="2A87B107" w14:textId="77777777" w:rsidR="000226BD" w:rsidRPr="0080662B" w:rsidRDefault="000226BD" w:rsidP="000226BD">
      <w:pPr>
        <w:rPr>
          <w:rFonts w:eastAsia="Open Sans"/>
          <w:color w:val="222222"/>
          <w:szCs w:val="22"/>
          <w:highlight w:val="white"/>
        </w:rPr>
      </w:pPr>
    </w:p>
    <w:p w14:paraId="329F352E" w14:textId="77777777" w:rsidR="000226BD" w:rsidRPr="0080662B" w:rsidRDefault="000226BD" w:rsidP="000226BD">
      <w:pPr>
        <w:rPr>
          <w:rFonts w:eastAsia="Open Sans"/>
          <w:color w:val="222222"/>
          <w:szCs w:val="22"/>
          <w:highlight w:val="white"/>
        </w:rPr>
      </w:pPr>
    </w:p>
    <w:p w14:paraId="20C8052C" w14:textId="77777777" w:rsidR="000226BD" w:rsidRPr="0080662B" w:rsidRDefault="000226BD" w:rsidP="000226BD">
      <w:pPr>
        <w:rPr>
          <w:rFonts w:eastAsia="Open Sans"/>
          <w:color w:val="222222"/>
          <w:szCs w:val="22"/>
          <w:highlight w:val="white"/>
        </w:rPr>
      </w:pPr>
    </w:p>
    <w:p w14:paraId="347B2C32" w14:textId="28918D11" w:rsidR="000226BD" w:rsidRPr="0080662B" w:rsidRDefault="000226BD" w:rsidP="000226BD">
      <w:pPr>
        <w:rPr>
          <w:rFonts w:eastAsia="Open Sans"/>
          <w:color w:val="222222"/>
          <w:szCs w:val="22"/>
          <w:highlight w:val="white"/>
        </w:rPr>
      </w:pPr>
      <w:r w:rsidRPr="0080662B">
        <w:rPr>
          <w:rFonts w:eastAsia="Open Sans"/>
          <w:color w:val="222222"/>
          <w:szCs w:val="22"/>
          <w:highlight w:val="white"/>
        </w:rPr>
        <w:t xml:space="preserve">Now as seen on </w:t>
      </w:r>
      <w:r w:rsidRPr="0080662B">
        <w:rPr>
          <w:rFonts w:eastAsia="Open Sans"/>
          <w:color w:val="222222"/>
          <w:szCs w:val="22"/>
          <w:highlight w:val="white"/>
        </w:rPr>
        <w:fldChar w:fldCharType="begin"/>
      </w:r>
      <w:r w:rsidRPr="0080662B">
        <w:rPr>
          <w:rFonts w:eastAsia="Open Sans"/>
          <w:color w:val="222222"/>
          <w:szCs w:val="22"/>
          <w:highlight w:val="white"/>
        </w:rPr>
        <w:instrText xml:space="preserve"> REF _Ref88898194 \h </w:instrText>
      </w:r>
      <w:r w:rsidR="0080662B">
        <w:rPr>
          <w:rFonts w:eastAsia="Open Sans"/>
          <w:color w:val="222222"/>
          <w:szCs w:val="22"/>
          <w:highlight w:val="white"/>
        </w:rPr>
        <w:instrText xml:space="preserve"> \* MERGEFORMAT </w:instrText>
      </w:r>
      <w:r w:rsidRPr="0080662B">
        <w:rPr>
          <w:rFonts w:eastAsia="Open Sans"/>
          <w:color w:val="222222"/>
          <w:szCs w:val="22"/>
          <w:highlight w:val="white"/>
        </w:rPr>
      </w:r>
      <w:r w:rsidRPr="0080662B">
        <w:rPr>
          <w:rFonts w:eastAsia="Open Sans"/>
          <w:color w:val="222222"/>
          <w:szCs w:val="22"/>
          <w:highlight w:val="white"/>
        </w:rPr>
        <w:fldChar w:fldCharType="separate"/>
      </w:r>
      <w:r w:rsidR="00583140" w:rsidRPr="0080662B">
        <w:t xml:space="preserve">Figure </w:t>
      </w:r>
      <w:r w:rsidR="00583140">
        <w:rPr>
          <w:noProof/>
        </w:rPr>
        <w:t>12</w:t>
      </w:r>
      <w:r w:rsidR="00583140" w:rsidRPr="0080662B">
        <w:t xml:space="preserve"> population by age</w:t>
      </w:r>
      <w:r w:rsidRPr="0080662B">
        <w:rPr>
          <w:rFonts w:eastAsia="Open Sans"/>
          <w:color w:val="222222"/>
          <w:szCs w:val="22"/>
          <w:highlight w:val="white"/>
        </w:rPr>
        <w:fldChar w:fldCharType="end"/>
      </w:r>
      <w:r w:rsidRPr="0080662B">
        <w:rPr>
          <w:rFonts w:eastAsia="Open Sans"/>
          <w:color w:val="222222"/>
          <w:szCs w:val="22"/>
          <w:highlight w:val="white"/>
        </w:rPr>
        <w:t xml:space="preserve"> there is a marginal difference between people aged between 5 – 14 and 13 – 24 from all other aged groups. Which can also indicate </w:t>
      </w:r>
      <w:r w:rsidR="002275D3" w:rsidRPr="0080662B">
        <w:rPr>
          <w:rFonts w:eastAsia="Open Sans"/>
          <w:color w:val="222222"/>
          <w:szCs w:val="22"/>
          <w:highlight w:val="white"/>
        </w:rPr>
        <w:t>outliers,</w:t>
      </w:r>
      <w:r w:rsidRPr="0080662B">
        <w:rPr>
          <w:rFonts w:eastAsia="Open Sans"/>
          <w:color w:val="222222"/>
          <w:szCs w:val="22"/>
          <w:highlight w:val="white"/>
        </w:rPr>
        <w:t xml:space="preserve"> but the information does add value to the data analysis. </w:t>
      </w:r>
    </w:p>
    <w:p w14:paraId="745B5161" w14:textId="77777777" w:rsidR="000226BD" w:rsidRPr="0080662B" w:rsidRDefault="000226BD" w:rsidP="000226BD">
      <w:pPr>
        <w:rPr>
          <w:rFonts w:eastAsia="Open Sans"/>
          <w:color w:val="222222"/>
          <w:szCs w:val="22"/>
          <w:highlight w:val="white"/>
        </w:rPr>
      </w:pPr>
    </w:p>
    <w:p w14:paraId="6E4DE08F" w14:textId="77777777" w:rsidR="000226BD" w:rsidRPr="0080662B" w:rsidRDefault="000226BD" w:rsidP="000226BD">
      <w:pPr>
        <w:keepNext/>
      </w:pPr>
      <w:r w:rsidRPr="0080662B">
        <w:rPr>
          <w:rFonts w:eastAsia="Open Sans"/>
          <w:noProof/>
          <w:color w:val="222222"/>
          <w:szCs w:val="22"/>
          <w:highlight w:val="white"/>
        </w:rPr>
        <w:drawing>
          <wp:inline distT="0" distB="0" distL="0" distR="0" wp14:anchorId="27BEE079" wp14:editId="04C7139D">
            <wp:extent cx="4730750" cy="3252673"/>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30750" cy="3252673"/>
                    </a:xfrm>
                    <a:prstGeom prst="rect">
                      <a:avLst/>
                    </a:prstGeom>
                    <a:noFill/>
                    <a:ln>
                      <a:noFill/>
                    </a:ln>
                  </pic:spPr>
                </pic:pic>
              </a:graphicData>
            </a:graphic>
          </wp:inline>
        </w:drawing>
      </w:r>
    </w:p>
    <w:p w14:paraId="3CACC490" w14:textId="13A3B374" w:rsidR="000226BD" w:rsidRPr="0080662B" w:rsidRDefault="000226BD" w:rsidP="000226BD">
      <w:pPr>
        <w:pStyle w:val="Caption"/>
      </w:pPr>
      <w:r w:rsidRPr="0080662B">
        <w:t xml:space="preserve">                                                             </w:t>
      </w:r>
      <w:bookmarkStart w:id="89" w:name="_Ref88898194"/>
      <w:bookmarkStart w:id="90" w:name="_Toc89260831"/>
      <w:r w:rsidRPr="0080662B">
        <w:t xml:space="preserve">Figure </w:t>
      </w:r>
      <w:fldSimple w:instr=" SEQ Figure \* ARABIC ">
        <w:r w:rsidR="00583140">
          <w:rPr>
            <w:noProof/>
          </w:rPr>
          <w:t>12</w:t>
        </w:r>
      </w:fldSimple>
      <w:r w:rsidRPr="0080662B">
        <w:t xml:space="preserve"> population by age</w:t>
      </w:r>
      <w:bookmarkEnd w:id="89"/>
      <w:bookmarkEnd w:id="90"/>
    </w:p>
    <w:p w14:paraId="4AFD9078" w14:textId="77777777" w:rsidR="000226BD" w:rsidRPr="0080662B" w:rsidRDefault="000226BD" w:rsidP="000226BD">
      <w:pPr>
        <w:rPr>
          <w:rFonts w:eastAsia="Open Sans"/>
          <w:highlight w:val="white"/>
        </w:rPr>
      </w:pPr>
    </w:p>
    <w:p w14:paraId="7C9C225B" w14:textId="0AD08137" w:rsidR="000226BD" w:rsidRPr="0080662B" w:rsidRDefault="000226BD" w:rsidP="000226BD">
      <w:pPr>
        <w:rPr>
          <w:rFonts w:eastAsia="Open Sans"/>
          <w:highlight w:val="white"/>
        </w:rPr>
      </w:pPr>
      <w:r w:rsidRPr="0080662B">
        <w:rPr>
          <w:rFonts w:eastAsia="Open Sans"/>
          <w:highlight w:val="white"/>
        </w:rPr>
        <w:t xml:space="preserve">Observing </w:t>
      </w:r>
      <w:r w:rsidRPr="0080662B">
        <w:rPr>
          <w:rFonts w:eastAsia="Open Sans"/>
          <w:highlight w:val="white"/>
        </w:rPr>
        <w:fldChar w:fldCharType="begin"/>
      </w:r>
      <w:r w:rsidRPr="0080662B">
        <w:rPr>
          <w:rFonts w:eastAsia="Open Sans"/>
          <w:highlight w:val="white"/>
        </w:rPr>
        <w:instrText xml:space="preserve"> REF _Ref88898787 \h </w:instrText>
      </w:r>
      <w:r w:rsidR="0080662B">
        <w:rPr>
          <w:rFonts w:eastAsia="Open Sans"/>
          <w:highlight w:val="white"/>
        </w:rPr>
        <w:instrText xml:space="preserve"> \* MERGEFORMAT </w:instrText>
      </w:r>
      <w:r w:rsidRPr="0080662B">
        <w:rPr>
          <w:rFonts w:eastAsia="Open Sans"/>
          <w:highlight w:val="white"/>
        </w:rPr>
      </w:r>
      <w:r w:rsidRPr="0080662B">
        <w:rPr>
          <w:rFonts w:eastAsia="Open Sans"/>
          <w:highlight w:val="white"/>
        </w:rPr>
        <w:fldChar w:fldCharType="separate"/>
      </w:r>
      <w:r w:rsidR="00583140" w:rsidRPr="0080662B">
        <w:t xml:space="preserve">Figure </w:t>
      </w:r>
      <w:r w:rsidR="00583140">
        <w:rPr>
          <w:noProof/>
        </w:rPr>
        <w:t>13</w:t>
      </w:r>
      <w:r w:rsidR="00583140" w:rsidRPr="0080662B">
        <w:t xml:space="preserve"> Suicide by population</w:t>
      </w:r>
      <w:r w:rsidRPr="0080662B">
        <w:rPr>
          <w:rFonts w:eastAsia="Open Sans"/>
          <w:highlight w:val="white"/>
        </w:rPr>
        <w:fldChar w:fldCharType="end"/>
      </w:r>
      <w:r w:rsidRPr="0080662B">
        <w:rPr>
          <w:rFonts w:eastAsia="Open Sans"/>
          <w:highlight w:val="white"/>
        </w:rPr>
        <w:t xml:space="preserve"> a observation can be made that males aged 75 + have the highest suicide and males aged 35 – 54 have the highest suicide rate  but with a increase in population over </w:t>
      </w:r>
      <w:r w:rsidRPr="0080662B">
        <w:rPr>
          <w:rFonts w:eastAsia="Open Sans"/>
        </w:rPr>
        <w:t xml:space="preserve">20000000 the suicide levels stop increasing and become steady. Indicating the presence of outliers. which is the same case for people aged 55 – 74. </w:t>
      </w:r>
    </w:p>
    <w:p w14:paraId="0CDF0A4D" w14:textId="77777777" w:rsidR="000226BD" w:rsidRPr="0080662B" w:rsidRDefault="000226BD" w:rsidP="000226BD">
      <w:pPr>
        <w:keepNext/>
      </w:pPr>
      <w:r w:rsidRPr="0080662B">
        <w:rPr>
          <w:rFonts w:eastAsia="Open Sans"/>
          <w:noProof/>
          <w:color w:val="222222"/>
          <w:szCs w:val="22"/>
          <w:highlight w:val="white"/>
        </w:rPr>
        <w:lastRenderedPageBreak/>
        <w:drawing>
          <wp:inline distT="0" distB="0" distL="0" distR="0" wp14:anchorId="4C7CAED8" wp14:editId="64481CA3">
            <wp:extent cx="8108950" cy="2186305"/>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54">
                      <a:extLst>
                        <a:ext uri="{28A0092B-C50C-407E-A947-70E740481C1C}">
                          <a14:useLocalDpi xmlns:a14="http://schemas.microsoft.com/office/drawing/2010/main" val="0"/>
                        </a:ext>
                      </a:extLst>
                    </a:blip>
                    <a:srcRect r="-22014"/>
                    <a:stretch/>
                  </pic:blipFill>
                  <pic:spPr bwMode="auto">
                    <a:xfrm>
                      <a:off x="0" y="0"/>
                      <a:ext cx="8108950" cy="2186305"/>
                    </a:xfrm>
                    <a:prstGeom prst="rect">
                      <a:avLst/>
                    </a:prstGeom>
                    <a:noFill/>
                    <a:ln>
                      <a:noFill/>
                    </a:ln>
                    <a:extLst>
                      <a:ext uri="{53640926-AAD7-44D8-BBD7-CCE9431645EC}">
                        <a14:shadowObscured xmlns:a14="http://schemas.microsoft.com/office/drawing/2010/main"/>
                      </a:ext>
                    </a:extLst>
                  </pic:spPr>
                </pic:pic>
              </a:graphicData>
            </a:graphic>
          </wp:inline>
        </w:drawing>
      </w:r>
    </w:p>
    <w:p w14:paraId="639AEE95" w14:textId="09F71176" w:rsidR="000226BD" w:rsidRPr="0080662B" w:rsidRDefault="000226BD" w:rsidP="000226BD">
      <w:pPr>
        <w:pStyle w:val="Caption"/>
        <w:jc w:val="center"/>
      </w:pPr>
      <w:bookmarkStart w:id="91" w:name="_Ref88898787"/>
      <w:bookmarkStart w:id="92" w:name="_Toc89260832"/>
      <w:r w:rsidRPr="0080662B">
        <w:t xml:space="preserve">Figure </w:t>
      </w:r>
      <w:fldSimple w:instr=" SEQ Figure \* ARABIC ">
        <w:r w:rsidR="00583140">
          <w:rPr>
            <w:noProof/>
          </w:rPr>
          <w:t>13</w:t>
        </w:r>
      </w:fldSimple>
      <w:r w:rsidRPr="0080662B">
        <w:t xml:space="preserve"> Suicide by population</w:t>
      </w:r>
      <w:bookmarkEnd w:id="91"/>
      <w:bookmarkEnd w:id="92"/>
    </w:p>
    <w:p w14:paraId="49BFB653" w14:textId="16CE5E2E" w:rsidR="000226BD" w:rsidRPr="0080662B" w:rsidRDefault="000226BD" w:rsidP="000226BD">
      <w:pPr>
        <w:rPr>
          <w:rFonts w:eastAsia="Open Sans"/>
          <w:highlight w:val="white"/>
        </w:rPr>
      </w:pPr>
      <w:r w:rsidRPr="0080662B">
        <w:rPr>
          <w:rFonts w:eastAsia="Open Sans"/>
          <w:highlight w:val="white"/>
        </w:rPr>
        <w:t xml:space="preserve">Observing </w:t>
      </w:r>
      <w:r w:rsidRPr="0080662B">
        <w:rPr>
          <w:rFonts w:eastAsia="Open Sans"/>
          <w:highlight w:val="white"/>
        </w:rPr>
        <w:fldChar w:fldCharType="begin"/>
      </w:r>
      <w:r w:rsidRPr="0080662B">
        <w:rPr>
          <w:rFonts w:eastAsia="Open Sans"/>
          <w:highlight w:val="white"/>
        </w:rPr>
        <w:instrText xml:space="preserve"> REF _Ref88900117 \h </w:instrText>
      </w:r>
      <w:r w:rsidR="0080662B">
        <w:rPr>
          <w:rFonts w:eastAsia="Open Sans"/>
          <w:highlight w:val="white"/>
        </w:rPr>
        <w:instrText xml:space="preserve"> \* MERGEFORMAT </w:instrText>
      </w:r>
      <w:r w:rsidRPr="0080662B">
        <w:rPr>
          <w:rFonts w:eastAsia="Open Sans"/>
          <w:highlight w:val="white"/>
        </w:rPr>
      </w:r>
      <w:r w:rsidRPr="0080662B">
        <w:rPr>
          <w:rFonts w:eastAsia="Open Sans"/>
          <w:highlight w:val="white"/>
        </w:rPr>
        <w:fldChar w:fldCharType="separate"/>
      </w:r>
      <w:r w:rsidR="00583140" w:rsidRPr="0080662B">
        <w:t xml:space="preserve">Figure </w:t>
      </w:r>
      <w:r w:rsidR="00583140">
        <w:rPr>
          <w:noProof/>
        </w:rPr>
        <w:t>14</w:t>
      </w:r>
      <w:r w:rsidR="00583140" w:rsidRPr="0080662B">
        <w:t xml:space="preserve"> Refugee_population_by_country_or_territory_of_origin</w:t>
      </w:r>
      <w:r w:rsidRPr="0080662B">
        <w:rPr>
          <w:rFonts w:eastAsia="Open Sans"/>
          <w:highlight w:val="white"/>
        </w:rPr>
        <w:fldChar w:fldCharType="end"/>
      </w:r>
      <w:r w:rsidRPr="0080662B">
        <w:rPr>
          <w:rFonts w:eastAsia="Open Sans"/>
          <w:highlight w:val="white"/>
        </w:rPr>
        <w:t xml:space="preserve"> the rate of sucide in counties with lower refugees is higher as compared to countries with more refugees for males. </w:t>
      </w:r>
    </w:p>
    <w:p w14:paraId="5AC27314" w14:textId="77777777" w:rsidR="000226BD" w:rsidRPr="0080662B" w:rsidRDefault="000226BD" w:rsidP="000226BD">
      <w:pPr>
        <w:keepNext/>
      </w:pPr>
      <w:r w:rsidRPr="0080662B">
        <w:rPr>
          <w:rFonts w:eastAsia="Open Sans"/>
          <w:noProof/>
          <w:color w:val="222222"/>
          <w:szCs w:val="22"/>
          <w:highlight w:val="white"/>
        </w:rPr>
        <w:drawing>
          <wp:inline distT="0" distB="0" distL="0" distR="0" wp14:anchorId="1EE86A96" wp14:editId="3D7F98AB">
            <wp:extent cx="6645910" cy="2315210"/>
            <wp:effectExtent l="0" t="0" r="254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645910" cy="2315210"/>
                    </a:xfrm>
                    <a:prstGeom prst="rect">
                      <a:avLst/>
                    </a:prstGeom>
                    <a:noFill/>
                    <a:ln>
                      <a:noFill/>
                    </a:ln>
                  </pic:spPr>
                </pic:pic>
              </a:graphicData>
            </a:graphic>
          </wp:inline>
        </w:drawing>
      </w:r>
    </w:p>
    <w:p w14:paraId="70C5B9CD" w14:textId="2058D228" w:rsidR="000226BD" w:rsidRPr="0080662B" w:rsidRDefault="000226BD" w:rsidP="000226BD">
      <w:pPr>
        <w:pStyle w:val="Caption"/>
        <w:jc w:val="center"/>
      </w:pPr>
      <w:bookmarkStart w:id="93" w:name="_Ref88900117"/>
      <w:bookmarkStart w:id="94" w:name="_Toc89260833"/>
      <w:r w:rsidRPr="0080662B">
        <w:t xml:space="preserve">Figure </w:t>
      </w:r>
      <w:fldSimple w:instr=" SEQ Figure \* ARABIC ">
        <w:r w:rsidR="00583140">
          <w:rPr>
            <w:noProof/>
          </w:rPr>
          <w:t>14</w:t>
        </w:r>
      </w:fldSimple>
      <w:r w:rsidRPr="0080662B">
        <w:t xml:space="preserve"> Refugee_population_by_country_or_territory_of_origin</w:t>
      </w:r>
      <w:bookmarkEnd w:id="93"/>
      <w:r w:rsidRPr="0080662B">
        <w:t xml:space="preserve"> by suicide</w:t>
      </w:r>
      <w:bookmarkStart w:id="95" w:name="_Ref88896974"/>
      <w:bookmarkEnd w:id="94"/>
    </w:p>
    <w:p w14:paraId="6C75F11F" w14:textId="66B7F705" w:rsidR="000226BD" w:rsidRPr="0080662B" w:rsidRDefault="000226BD" w:rsidP="000226BD">
      <w:pPr>
        <w:rPr>
          <w:rFonts w:eastAsia="Open Sans"/>
          <w:highlight w:val="white"/>
        </w:rPr>
      </w:pPr>
      <w:r w:rsidRPr="0080662B">
        <w:rPr>
          <w:rFonts w:eastAsia="Open Sans"/>
          <w:highlight w:val="white"/>
        </w:rPr>
        <w:t xml:space="preserve">Looking at figure </w:t>
      </w:r>
      <w:r w:rsidRPr="0080662B">
        <w:rPr>
          <w:rFonts w:eastAsia="Open Sans"/>
          <w:highlight w:val="white"/>
        </w:rPr>
        <w:fldChar w:fldCharType="begin"/>
      </w:r>
      <w:r w:rsidRPr="0080662B">
        <w:rPr>
          <w:rFonts w:eastAsia="Open Sans"/>
          <w:highlight w:val="white"/>
        </w:rPr>
        <w:instrText xml:space="preserve"> REF _Ref88900456 \h </w:instrText>
      </w:r>
      <w:r w:rsidR="0080662B">
        <w:rPr>
          <w:rFonts w:eastAsia="Open Sans"/>
          <w:highlight w:val="white"/>
        </w:rPr>
        <w:instrText xml:space="preserve"> \* MERGEFORMAT </w:instrText>
      </w:r>
      <w:r w:rsidRPr="0080662B">
        <w:rPr>
          <w:rFonts w:eastAsia="Open Sans"/>
          <w:highlight w:val="white"/>
        </w:rPr>
      </w:r>
      <w:r w:rsidRPr="0080662B">
        <w:rPr>
          <w:rFonts w:eastAsia="Open Sans"/>
          <w:highlight w:val="white"/>
        </w:rPr>
        <w:fldChar w:fldCharType="separate"/>
      </w:r>
      <w:r w:rsidR="00583140" w:rsidRPr="0080662B">
        <w:t xml:space="preserve">Figure </w:t>
      </w:r>
      <w:r w:rsidR="00583140">
        <w:rPr>
          <w:noProof/>
        </w:rPr>
        <w:t>15</w:t>
      </w:r>
      <w:r w:rsidR="00583140" w:rsidRPr="0080662B">
        <w:t xml:space="preserve"> GDP per year by suicide</w:t>
      </w:r>
      <w:r w:rsidRPr="0080662B">
        <w:rPr>
          <w:rFonts w:eastAsia="Open Sans"/>
          <w:highlight w:val="white"/>
        </w:rPr>
        <w:fldChar w:fldCharType="end"/>
      </w:r>
      <w:r w:rsidRPr="0080662B">
        <w:rPr>
          <w:rFonts w:eastAsia="Open Sans"/>
          <w:highlight w:val="white"/>
        </w:rPr>
        <w:t xml:space="preserve"> it is seen that the number of suicides decrease as the GDP per year of a county increases.</w:t>
      </w:r>
    </w:p>
    <w:p w14:paraId="03B011A6" w14:textId="77777777" w:rsidR="000226BD" w:rsidRPr="0080662B" w:rsidRDefault="000226BD" w:rsidP="000226BD">
      <w:pPr>
        <w:rPr>
          <w:rFonts w:eastAsia="Open Sans"/>
          <w:highlight w:val="white"/>
        </w:rPr>
      </w:pPr>
    </w:p>
    <w:p w14:paraId="14A1C9A0" w14:textId="77777777" w:rsidR="000226BD" w:rsidRPr="0080662B" w:rsidRDefault="000226BD" w:rsidP="000226BD">
      <w:pPr>
        <w:keepNext/>
      </w:pPr>
      <w:r w:rsidRPr="0080662B">
        <w:rPr>
          <w:rFonts w:eastAsia="Open Sans"/>
          <w:noProof/>
          <w:color w:val="222222"/>
          <w:szCs w:val="22"/>
          <w:highlight w:val="white"/>
        </w:rPr>
        <w:drawing>
          <wp:inline distT="0" distB="0" distL="0" distR="0" wp14:anchorId="23920A2B" wp14:editId="6310B0D6">
            <wp:extent cx="6645910" cy="2186305"/>
            <wp:effectExtent l="0" t="0" r="254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645910" cy="2186305"/>
                    </a:xfrm>
                    <a:prstGeom prst="rect">
                      <a:avLst/>
                    </a:prstGeom>
                    <a:noFill/>
                    <a:ln>
                      <a:noFill/>
                    </a:ln>
                  </pic:spPr>
                </pic:pic>
              </a:graphicData>
            </a:graphic>
          </wp:inline>
        </w:drawing>
      </w:r>
    </w:p>
    <w:p w14:paraId="1DC0BB12" w14:textId="79C28E13" w:rsidR="000226BD" w:rsidRPr="0080662B" w:rsidRDefault="000226BD" w:rsidP="000226BD">
      <w:pPr>
        <w:pStyle w:val="Caption"/>
        <w:jc w:val="center"/>
        <w:rPr>
          <w:rFonts w:eastAsia="Open Sans"/>
          <w:color w:val="222222"/>
          <w:sz w:val="22"/>
          <w:szCs w:val="22"/>
          <w:highlight w:val="white"/>
        </w:rPr>
      </w:pPr>
      <w:bookmarkStart w:id="96" w:name="_Ref88900456"/>
      <w:bookmarkStart w:id="97" w:name="_Toc89260834"/>
      <w:r w:rsidRPr="0080662B">
        <w:t xml:space="preserve">Figure </w:t>
      </w:r>
      <w:fldSimple w:instr=" SEQ Figure \* ARABIC ">
        <w:r w:rsidR="00583140">
          <w:rPr>
            <w:noProof/>
          </w:rPr>
          <w:t>15</w:t>
        </w:r>
      </w:fldSimple>
      <w:r w:rsidRPr="0080662B">
        <w:t xml:space="preserve"> GDP per year by suicide</w:t>
      </w:r>
      <w:bookmarkEnd w:id="95"/>
      <w:bookmarkEnd w:id="96"/>
      <w:bookmarkEnd w:id="97"/>
    </w:p>
    <w:p w14:paraId="05D56102" w14:textId="251DF6AC" w:rsidR="000226BD" w:rsidRPr="0080662B" w:rsidRDefault="000226BD" w:rsidP="000226BD">
      <w:pPr>
        <w:rPr>
          <w:rFonts w:eastAsia="Open Sans"/>
          <w:color w:val="222222"/>
          <w:szCs w:val="22"/>
          <w:highlight w:val="white"/>
        </w:rPr>
      </w:pPr>
      <w:r w:rsidRPr="0080662B">
        <w:rPr>
          <w:rFonts w:eastAsia="Open Sans"/>
          <w:color w:val="222222"/>
          <w:szCs w:val="22"/>
          <w:highlight w:val="white"/>
        </w:rPr>
        <w:t xml:space="preserve">Although the data is from different counties and different age groups a trend is seen that countries with a higher population and higher refugees the counties also have a higher GDP and so it makes sense that wealthier counties would have more refugees and better quality of life and so lower suicide rate. They are many extreme low values and extreme high values but as observed above the data is from various age ranges , countries and is indicating a pattern so the outliers are providing value to the dataset as they are following clear trend and </w:t>
      </w:r>
      <w:r w:rsidR="002275D3" w:rsidRPr="0080662B">
        <w:rPr>
          <w:rFonts w:eastAsia="Open Sans"/>
          <w:color w:val="222222"/>
          <w:szCs w:val="22"/>
          <w:highlight w:val="white"/>
        </w:rPr>
        <w:t>hence,</w:t>
      </w:r>
      <w:r w:rsidRPr="0080662B">
        <w:rPr>
          <w:rFonts w:eastAsia="Open Sans"/>
          <w:color w:val="222222"/>
          <w:szCs w:val="22"/>
          <w:highlight w:val="white"/>
        </w:rPr>
        <w:t xml:space="preserve"> they will be kept for this project.</w:t>
      </w:r>
    </w:p>
    <w:p w14:paraId="103F121B" w14:textId="5250F5E2" w:rsidR="00C76C49" w:rsidRPr="0080662B" w:rsidRDefault="00C76C49">
      <w:pPr>
        <w:rPr>
          <w:rFonts w:eastAsia="Calibri"/>
        </w:rPr>
      </w:pPr>
      <w:r w:rsidRPr="0080662B">
        <w:rPr>
          <w:rFonts w:eastAsia="Calibri"/>
        </w:rPr>
        <w:br w:type="page"/>
      </w:r>
    </w:p>
    <w:p w14:paraId="27C4ACB0" w14:textId="6A0774B6" w:rsidR="00C76C49" w:rsidRPr="0080662B" w:rsidRDefault="00C76C49" w:rsidP="00C76C49">
      <w:pPr>
        <w:pStyle w:val="Heading1"/>
        <w:rPr>
          <w:rFonts w:ascii="Times New Roman" w:hAnsi="Times New Roman" w:cs="Times New Roman"/>
        </w:rPr>
      </w:pPr>
      <w:bookmarkStart w:id="98" w:name="_Appendix_D"/>
      <w:bookmarkStart w:id="99" w:name="_Ref89252978"/>
      <w:bookmarkStart w:id="100" w:name="_Toc89260812"/>
      <w:bookmarkEnd w:id="98"/>
      <w:r w:rsidRPr="0080662B">
        <w:rPr>
          <w:rFonts w:ascii="Times New Roman" w:hAnsi="Times New Roman" w:cs="Times New Roman"/>
        </w:rPr>
        <w:lastRenderedPageBreak/>
        <w:t>Appendix D</w:t>
      </w:r>
      <w:bookmarkEnd w:id="99"/>
      <w:bookmarkEnd w:id="100"/>
    </w:p>
    <w:p w14:paraId="5507E793" w14:textId="005A062E" w:rsidR="00C76C49" w:rsidRPr="0080662B" w:rsidRDefault="00C76C49" w:rsidP="00C76C49">
      <w:pPr>
        <w:pStyle w:val="Heading2"/>
        <w:rPr>
          <w:rFonts w:ascii="Times New Roman" w:hAnsi="Times New Roman" w:cs="Times New Roman"/>
        </w:rPr>
      </w:pPr>
      <w:bookmarkStart w:id="101" w:name="_Toc89260813"/>
      <w:r w:rsidRPr="0080662B">
        <w:rPr>
          <w:rFonts w:ascii="Times New Roman" w:hAnsi="Times New Roman" w:cs="Times New Roman"/>
        </w:rPr>
        <w:t>Suicide Label Classification</w:t>
      </w:r>
      <w:bookmarkEnd w:id="101"/>
    </w:p>
    <w:p w14:paraId="76A05F94" w14:textId="1880D552" w:rsidR="00C76C49" w:rsidRPr="0080662B" w:rsidRDefault="00C76C49" w:rsidP="00C76C49">
      <w:pPr>
        <w:rPr>
          <w:rFonts w:eastAsia="Open Sans"/>
          <w:color w:val="222222"/>
          <w:szCs w:val="22"/>
          <w:highlight w:val="white"/>
        </w:rPr>
      </w:pPr>
      <w:r w:rsidRPr="0080662B">
        <w:rPr>
          <w:rFonts w:eastAsia="Open Sans"/>
          <w:color w:val="222222"/>
          <w:szCs w:val="22"/>
          <w:highlight w:val="white"/>
        </w:rPr>
        <w:t xml:space="preserve">The maximum number of suicides being 178 see </w:t>
      </w:r>
      <w:r w:rsidRPr="0080662B">
        <w:rPr>
          <w:rFonts w:eastAsia="Open Sans"/>
          <w:color w:val="222222"/>
          <w:szCs w:val="22"/>
          <w:highlight w:val="white"/>
        </w:rPr>
        <w:fldChar w:fldCharType="begin"/>
      </w:r>
      <w:r w:rsidRPr="0080662B">
        <w:rPr>
          <w:rFonts w:eastAsia="Open Sans"/>
          <w:color w:val="222222"/>
          <w:szCs w:val="22"/>
          <w:highlight w:val="white"/>
        </w:rPr>
        <w:instrText xml:space="preserve"> REF _Ref88903892 \h </w:instrText>
      </w:r>
      <w:r w:rsidR="0080662B">
        <w:rPr>
          <w:rFonts w:eastAsia="Open Sans"/>
          <w:color w:val="222222"/>
          <w:szCs w:val="22"/>
          <w:highlight w:val="white"/>
        </w:rPr>
        <w:instrText xml:space="preserve"> \* MERGEFORMAT </w:instrText>
      </w:r>
      <w:r w:rsidRPr="0080662B">
        <w:rPr>
          <w:rFonts w:eastAsia="Open Sans"/>
          <w:color w:val="222222"/>
          <w:szCs w:val="22"/>
          <w:highlight w:val="white"/>
        </w:rPr>
      </w:r>
      <w:r w:rsidRPr="0080662B">
        <w:rPr>
          <w:rFonts w:eastAsia="Open Sans"/>
          <w:color w:val="222222"/>
          <w:szCs w:val="22"/>
          <w:highlight w:val="white"/>
        </w:rPr>
        <w:fldChar w:fldCharType="separate"/>
      </w:r>
      <w:r w:rsidR="00583140">
        <w:t xml:space="preserve">Figure </w:t>
      </w:r>
      <w:r w:rsidR="00583140">
        <w:rPr>
          <w:noProof/>
        </w:rPr>
        <w:t>16</w:t>
      </w:r>
      <w:r w:rsidR="00583140">
        <w:t xml:space="preserve"> Suicide rate assessment</w:t>
      </w:r>
      <w:r w:rsidRPr="0080662B">
        <w:rPr>
          <w:rFonts w:eastAsia="Open Sans"/>
          <w:color w:val="222222"/>
          <w:szCs w:val="22"/>
          <w:highlight w:val="white"/>
        </w:rPr>
        <w:fldChar w:fldCharType="end"/>
      </w:r>
      <w:r w:rsidRPr="0080662B">
        <w:rPr>
          <w:rFonts w:eastAsia="Open Sans"/>
          <w:color w:val="222222"/>
          <w:szCs w:val="22"/>
          <w:highlight w:val="white"/>
        </w:rPr>
        <w:t xml:space="preserve"> were divided by 2 then rounded and 89 was obtained. Number of suicides between 89 to 178 were decided as maximum chances of suicide and were labelled as 5. Then 89 was again divided by 2 giving the number then rounded giving 44. The number of suicides between 44 to 89 were classified as high-risk suicides and were labelled as 4. The number 44 was again divided by 2 giving the number 22. The rage between 22 and 44 was selected as medium risk suicide and labelled as 3. The number 22 was again divided by 2 giving the number 11. The rage of suicides between 11 and 22 were classified as low risk of suicide and were labelled as 2. Then finally the number of suicides below 11 were classified as minimum risk of suicide and were labelled as 1. </w:t>
      </w:r>
    </w:p>
    <w:p w14:paraId="1652C487" w14:textId="77777777" w:rsidR="00C76C49" w:rsidRPr="0080662B" w:rsidRDefault="00C76C49" w:rsidP="00C76C49">
      <w:pPr>
        <w:rPr>
          <w:rFonts w:eastAsia="Open Sans"/>
          <w:color w:val="222222"/>
          <w:szCs w:val="22"/>
          <w:highlight w:val="white"/>
        </w:rPr>
      </w:pPr>
      <w:r w:rsidRPr="0080662B">
        <w:rPr>
          <w:rFonts w:eastAsia="Open Sans"/>
          <w:noProof/>
          <w:color w:val="222222"/>
          <w:szCs w:val="22"/>
        </w:rPr>
        <mc:AlternateContent>
          <mc:Choice Requires="wpg">
            <w:drawing>
              <wp:anchor distT="0" distB="0" distL="114300" distR="114300" simplePos="0" relativeHeight="251639296" behindDoc="0" locked="0" layoutInCell="1" allowOverlap="1" wp14:anchorId="0316D47C" wp14:editId="125CDDFB">
                <wp:simplePos x="0" y="0"/>
                <wp:positionH relativeFrom="column">
                  <wp:posOffset>2139950</wp:posOffset>
                </wp:positionH>
                <wp:positionV relativeFrom="paragraph">
                  <wp:posOffset>161290</wp:posOffset>
                </wp:positionV>
                <wp:extent cx="1701800" cy="1376045"/>
                <wp:effectExtent l="0" t="0" r="0" b="0"/>
                <wp:wrapNone/>
                <wp:docPr id="52" name="Group 52"/>
                <wp:cNvGraphicFramePr/>
                <a:graphic xmlns:a="http://schemas.openxmlformats.org/drawingml/2006/main">
                  <a:graphicData uri="http://schemas.microsoft.com/office/word/2010/wordprocessingGroup">
                    <wpg:wgp>
                      <wpg:cNvGrpSpPr/>
                      <wpg:grpSpPr>
                        <a:xfrm>
                          <a:off x="0" y="0"/>
                          <a:ext cx="1701800" cy="1376045"/>
                          <a:chOff x="0" y="0"/>
                          <a:chExt cx="1701800" cy="1376045"/>
                        </a:xfrm>
                      </wpg:grpSpPr>
                      <wpg:grpSp>
                        <wpg:cNvPr id="50" name="Group 50"/>
                        <wpg:cNvGrpSpPr/>
                        <wpg:grpSpPr>
                          <a:xfrm>
                            <a:off x="412750" y="0"/>
                            <a:ext cx="751840" cy="1059180"/>
                            <a:chOff x="0" y="0"/>
                            <a:chExt cx="751840" cy="1059180"/>
                          </a:xfrm>
                        </wpg:grpSpPr>
                        <pic:pic xmlns:pic="http://schemas.openxmlformats.org/drawingml/2006/picture">
                          <pic:nvPicPr>
                            <pic:cNvPr id="45" name="Picture 45" descr="Graphical user interface, application&#10;&#10;Description automatically generated"/>
                            <pic:cNvPicPr>
                              <a:picLocks noChangeAspect="1"/>
                            </pic:cNvPicPr>
                          </pic:nvPicPr>
                          <pic:blipFill rotWithShape="1">
                            <a:blip r:embed="rId57" cstate="print">
                              <a:extLst>
                                <a:ext uri="{28A0092B-C50C-407E-A947-70E740481C1C}">
                                  <a14:useLocalDpi xmlns:a14="http://schemas.microsoft.com/office/drawing/2010/main" val="0"/>
                                </a:ext>
                              </a:extLst>
                            </a:blip>
                            <a:srcRect l="24938" t="42806" r="71814" b="32903"/>
                            <a:stretch/>
                          </pic:blipFill>
                          <pic:spPr bwMode="auto">
                            <a:xfrm>
                              <a:off x="0" y="0"/>
                              <a:ext cx="251460" cy="10591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7" name="Picture 47" descr="Graphical user interface&#10;&#10;Description automatically generated"/>
                            <pic:cNvPicPr>
                              <a:picLocks noChangeAspect="1"/>
                            </pic:cNvPicPr>
                          </pic:nvPicPr>
                          <pic:blipFill rotWithShape="1">
                            <a:blip r:embed="rId58" cstate="print">
                              <a:extLst>
                                <a:ext uri="{28A0092B-C50C-407E-A947-70E740481C1C}">
                                  <a14:useLocalDpi xmlns:a14="http://schemas.microsoft.com/office/drawing/2010/main" val="0"/>
                                </a:ext>
                              </a:extLst>
                            </a:blip>
                            <a:srcRect l="76629" t="42806" r="16874" b="32903"/>
                            <a:stretch/>
                          </pic:blipFill>
                          <pic:spPr bwMode="auto">
                            <a:xfrm>
                              <a:off x="254000" y="0"/>
                              <a:ext cx="497840" cy="1047750"/>
                            </a:xfrm>
                            <a:prstGeom prst="rect">
                              <a:avLst/>
                            </a:prstGeom>
                            <a:ln>
                              <a:noFill/>
                            </a:ln>
                            <a:extLst>
                              <a:ext uri="{53640926-AAD7-44D8-BBD7-CCE9431645EC}">
                                <a14:shadowObscured xmlns:a14="http://schemas.microsoft.com/office/drawing/2010/main"/>
                              </a:ext>
                            </a:extLst>
                          </pic:spPr>
                        </pic:pic>
                      </wpg:grpSp>
                      <wps:wsp>
                        <wps:cNvPr id="51" name="Text Box 51"/>
                        <wps:cNvSpPr txBox="1"/>
                        <wps:spPr>
                          <a:xfrm>
                            <a:off x="0" y="1117600"/>
                            <a:ext cx="1701800" cy="258445"/>
                          </a:xfrm>
                          <a:prstGeom prst="rect">
                            <a:avLst/>
                          </a:prstGeom>
                          <a:solidFill>
                            <a:prstClr val="white"/>
                          </a:solidFill>
                          <a:ln>
                            <a:noFill/>
                          </a:ln>
                        </wps:spPr>
                        <wps:txbx>
                          <w:txbxContent>
                            <w:p w14:paraId="40FB22DD" w14:textId="706724F6" w:rsidR="00FC2810" w:rsidRPr="009014F5" w:rsidRDefault="00FC2810" w:rsidP="00C76C49">
                              <w:pPr>
                                <w:pStyle w:val="Caption"/>
                                <w:rPr>
                                  <w:rFonts w:eastAsia="Open Sans"/>
                                  <w:noProof/>
                                  <w:sz w:val="20"/>
                                  <w:szCs w:val="20"/>
                                </w:rPr>
                              </w:pPr>
                              <w:bookmarkStart w:id="102" w:name="_Ref88903892"/>
                              <w:bookmarkStart w:id="103" w:name="_Toc89260835"/>
                              <w:r>
                                <w:t xml:space="preserve">Figure </w:t>
                              </w:r>
                              <w:fldSimple w:instr=" SEQ Figure \* ARABIC ">
                                <w:r>
                                  <w:rPr>
                                    <w:noProof/>
                                  </w:rPr>
                                  <w:t>16</w:t>
                                </w:r>
                              </w:fldSimple>
                              <w:r>
                                <w:t xml:space="preserve"> Suicide rate assessment</w:t>
                              </w:r>
                              <w:bookmarkEnd w:id="102"/>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316D47C" id="Group 52" o:spid="_x0000_s1060" style="position:absolute;margin-left:168.5pt;margin-top:12.7pt;width:134pt;height:108.35pt;z-index:251639296" coordsize="17018,13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&#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">
                <v:group id="Group 50" o:spid="_x0000_s1061" style="position:absolute;left:4127;width:7518;height:10591" coordsize="7518,10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Picture 45" o:spid="_x0000_s1062" type="#_x0000_t75" alt="Graphical user interface, application&#10;&#10;Description automatically generated" style="position:absolute;width:2514;height:10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">
                    <v:imagedata r:id="rId59" o:title="Graphical user interface, application&#10;&#10;Description automatically generated" croptop="28053f" cropbottom="21563f" cropleft="16343f" cropright="47064f"/>
                  </v:shape>
                  <v:shape id="Picture 47" o:spid="_x0000_s1063" type="#_x0000_t75" alt="Graphical user interface&#10;&#10;Description automatically generated" style="position:absolute;left:2540;width:4978;height:10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">
                    <v:imagedata r:id="rId60" o:title="Graphical user interface&#10;&#10;Description automatically generated" croptop="28053f" cropbottom="21563f" cropleft="50220f" cropright="11059f"/>
                  </v:shape>
                </v:group>
                <v:shape id="Text Box 51" o:spid="_x0000_s1064" type="#_x0000_t202" style="position:absolute;top:11176;width:1701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4edxgAAANsAAAAPAAAAZHJzL2Rvd25yZXYueG1sRI9BawIx&#10;FITvQv9DeIVeRLNWK7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71eHncYAAADbAAAA&#10;DwAAAAAAAAAAAAAAAAAHAgAAZHJzL2Rvd25yZXYueG1sUEsFBgAAAAADAAMAtwAAAPoCAAAAAA==&#10;" stroked="f">
                  <v:textbox style="mso-fit-shape-to-text:t" inset="0,0,0,0">
                    <w:txbxContent>
                      <w:p w14:paraId="40FB22DD" w14:textId="706724F6" w:rsidR="00FC2810" w:rsidRPr="009014F5" w:rsidRDefault="00FC2810" w:rsidP="00C76C49">
                        <w:pPr>
                          <w:pStyle w:val="Caption"/>
                          <w:rPr>
                            <w:rFonts w:eastAsia="Open Sans"/>
                            <w:noProof/>
                            <w:sz w:val="20"/>
                            <w:szCs w:val="20"/>
                          </w:rPr>
                        </w:pPr>
                        <w:bookmarkStart w:id="104" w:name="_Ref88903892"/>
                        <w:bookmarkStart w:id="105" w:name="_Toc89260835"/>
                        <w:r>
                          <w:t xml:space="preserve">Figure </w:t>
                        </w:r>
                        <w:fldSimple w:instr=" SEQ Figure \* ARABIC ">
                          <w:r>
                            <w:rPr>
                              <w:noProof/>
                            </w:rPr>
                            <w:t>16</w:t>
                          </w:r>
                        </w:fldSimple>
                        <w:r>
                          <w:t xml:space="preserve"> Suicide rate assessment</w:t>
                        </w:r>
                        <w:bookmarkEnd w:id="104"/>
                        <w:bookmarkEnd w:id="105"/>
                      </w:p>
                    </w:txbxContent>
                  </v:textbox>
                </v:shape>
              </v:group>
            </w:pict>
          </mc:Fallback>
        </mc:AlternateContent>
      </w:r>
    </w:p>
    <w:p w14:paraId="004A2CB7" w14:textId="77777777" w:rsidR="00C76C49" w:rsidRPr="0080662B" w:rsidRDefault="00C76C49" w:rsidP="00C76C49">
      <w:pPr>
        <w:rPr>
          <w:rFonts w:eastAsia="Open Sans"/>
          <w:color w:val="222222"/>
          <w:szCs w:val="22"/>
          <w:highlight w:val="white"/>
        </w:rPr>
      </w:pPr>
    </w:p>
    <w:p w14:paraId="38A20867" w14:textId="77777777" w:rsidR="00C76C49" w:rsidRPr="0080662B" w:rsidRDefault="00C76C49" w:rsidP="00C76C49">
      <w:pPr>
        <w:rPr>
          <w:rFonts w:eastAsia="Open Sans"/>
          <w:color w:val="222222"/>
          <w:szCs w:val="22"/>
          <w:highlight w:val="white"/>
        </w:rPr>
      </w:pPr>
    </w:p>
    <w:p w14:paraId="3B29196F" w14:textId="77777777" w:rsidR="00C76C49" w:rsidRPr="0080662B" w:rsidRDefault="00C76C49" w:rsidP="00C76C49">
      <w:pPr>
        <w:rPr>
          <w:rFonts w:eastAsia="Open Sans"/>
          <w:color w:val="222222"/>
          <w:szCs w:val="22"/>
          <w:highlight w:val="white"/>
        </w:rPr>
      </w:pPr>
    </w:p>
    <w:p w14:paraId="32C17A29" w14:textId="77777777" w:rsidR="00C76C49" w:rsidRPr="0080662B" w:rsidRDefault="00C76C49" w:rsidP="00C76C49">
      <w:pPr>
        <w:rPr>
          <w:rFonts w:eastAsia="Open Sans"/>
          <w:color w:val="222222"/>
          <w:szCs w:val="22"/>
          <w:highlight w:val="white"/>
        </w:rPr>
      </w:pPr>
    </w:p>
    <w:p w14:paraId="437851A2" w14:textId="77777777" w:rsidR="00C76C49" w:rsidRPr="0080662B" w:rsidRDefault="00C76C49" w:rsidP="00C76C49">
      <w:pPr>
        <w:rPr>
          <w:rFonts w:eastAsia="Open Sans"/>
          <w:color w:val="222222"/>
          <w:szCs w:val="22"/>
          <w:highlight w:val="white"/>
        </w:rPr>
      </w:pPr>
    </w:p>
    <w:p w14:paraId="79E08C6A" w14:textId="77777777" w:rsidR="00C76C49" w:rsidRPr="0080662B" w:rsidRDefault="00C76C49" w:rsidP="00C76C49">
      <w:pPr>
        <w:rPr>
          <w:rFonts w:eastAsia="Open Sans"/>
          <w:color w:val="222222"/>
          <w:szCs w:val="22"/>
          <w:highlight w:val="white"/>
        </w:rPr>
      </w:pPr>
    </w:p>
    <w:p w14:paraId="3677B32C" w14:textId="77777777" w:rsidR="00C76C49" w:rsidRPr="0080662B" w:rsidRDefault="00C76C49" w:rsidP="00C76C49">
      <w:pPr>
        <w:rPr>
          <w:rFonts w:eastAsia="Open Sans"/>
          <w:color w:val="222222"/>
          <w:szCs w:val="22"/>
          <w:highlight w:val="white"/>
        </w:rPr>
      </w:pPr>
    </w:p>
    <w:p w14:paraId="292171C8" w14:textId="77777777" w:rsidR="00C76C49" w:rsidRPr="0080662B" w:rsidRDefault="00C76C49" w:rsidP="00C76C49">
      <w:pPr>
        <w:rPr>
          <w:rFonts w:eastAsia="Open Sans"/>
          <w:color w:val="222222"/>
          <w:szCs w:val="22"/>
          <w:highlight w:val="white"/>
        </w:rPr>
      </w:pPr>
    </w:p>
    <w:p w14:paraId="6D070296" w14:textId="2DFEEB26" w:rsidR="00F65A64" w:rsidRPr="0080662B" w:rsidRDefault="00F65A64">
      <w:pPr>
        <w:rPr>
          <w:rFonts w:eastAsia="Calibri"/>
        </w:rPr>
      </w:pPr>
      <w:r w:rsidRPr="0080662B">
        <w:rPr>
          <w:rFonts w:eastAsia="Calibri"/>
        </w:rPr>
        <w:br w:type="page"/>
      </w:r>
    </w:p>
    <w:p w14:paraId="278FE181" w14:textId="7870D561" w:rsidR="00C76C49" w:rsidRPr="0080662B" w:rsidRDefault="00F65A64" w:rsidP="00F65A64">
      <w:pPr>
        <w:pStyle w:val="Heading1"/>
        <w:rPr>
          <w:rFonts w:ascii="Times New Roman" w:hAnsi="Times New Roman" w:cs="Times New Roman"/>
        </w:rPr>
      </w:pPr>
      <w:bookmarkStart w:id="106" w:name="_Appendix_E"/>
      <w:bookmarkStart w:id="107" w:name="_Ref88977090"/>
      <w:bookmarkStart w:id="108" w:name="_Toc89260814"/>
      <w:bookmarkEnd w:id="106"/>
      <w:r w:rsidRPr="0080662B">
        <w:rPr>
          <w:rFonts w:ascii="Times New Roman" w:hAnsi="Times New Roman" w:cs="Times New Roman"/>
        </w:rPr>
        <w:lastRenderedPageBreak/>
        <w:t>Appendix E</w:t>
      </w:r>
      <w:bookmarkEnd w:id="107"/>
      <w:bookmarkEnd w:id="108"/>
    </w:p>
    <w:p w14:paraId="1BB6E4F9" w14:textId="682198A8" w:rsidR="00F65A64" w:rsidRPr="0080662B" w:rsidRDefault="00F65A64" w:rsidP="00F65A64">
      <w:pPr>
        <w:pStyle w:val="Heading2"/>
        <w:rPr>
          <w:rFonts w:ascii="Times New Roman" w:hAnsi="Times New Roman" w:cs="Times New Roman"/>
        </w:rPr>
      </w:pPr>
      <w:bookmarkStart w:id="109" w:name="_Toc89260815"/>
      <w:r w:rsidRPr="0080662B">
        <w:rPr>
          <w:rFonts w:ascii="Times New Roman" w:hAnsi="Times New Roman" w:cs="Times New Roman"/>
        </w:rPr>
        <w:t>Model optimization</w:t>
      </w:r>
      <w:bookmarkEnd w:id="109"/>
    </w:p>
    <w:p w14:paraId="6BEA5C17" w14:textId="59DFB1F2" w:rsidR="00863106" w:rsidRPr="0080662B" w:rsidRDefault="00863106" w:rsidP="00863106">
      <w:pPr>
        <w:rPr>
          <w:rFonts w:eastAsia="Calibri"/>
        </w:rPr>
      </w:pPr>
      <w:r w:rsidRPr="0080662B">
        <w:rPr>
          <w:rFonts w:eastAsia="Calibri"/>
        </w:rPr>
        <w:t xml:space="preserve">As the models performed </w:t>
      </w:r>
      <w:r w:rsidR="006474DE" w:rsidRPr="0080662B">
        <w:rPr>
          <w:rFonts w:eastAsia="Calibri"/>
        </w:rPr>
        <w:t xml:space="preserve">using the oversampled </w:t>
      </w:r>
      <w:r w:rsidRPr="0080662B">
        <w:rPr>
          <w:rFonts w:eastAsia="Calibri"/>
        </w:rPr>
        <w:t xml:space="preserve">best </w:t>
      </w:r>
      <w:r w:rsidR="006474DE" w:rsidRPr="0080662B">
        <w:rPr>
          <w:rFonts w:eastAsia="Calibri"/>
        </w:rPr>
        <w:t xml:space="preserve">feature the best so only those </w:t>
      </w:r>
      <w:r w:rsidR="005C414B" w:rsidRPr="0080662B">
        <w:rPr>
          <w:rFonts w:eastAsia="Calibri"/>
        </w:rPr>
        <w:t xml:space="preserve">model optimization techniques will be mentioned here. </w:t>
      </w:r>
      <w:r w:rsidR="00E44076" w:rsidRPr="0080662B">
        <w:rPr>
          <w:rFonts w:eastAsia="Calibri"/>
        </w:rPr>
        <w:t xml:space="preserve">Other </w:t>
      </w:r>
      <w:r w:rsidR="00A64E95" w:rsidRPr="0080662B">
        <w:rPr>
          <w:rFonts w:eastAsia="Calibri"/>
        </w:rPr>
        <w:t>optimization</w:t>
      </w:r>
      <w:r w:rsidR="00E44076" w:rsidRPr="0080662B">
        <w:rPr>
          <w:rFonts w:eastAsia="Calibri"/>
        </w:rPr>
        <w:t xml:space="preserve"> of the default and the </w:t>
      </w:r>
      <w:r w:rsidR="00A64E95" w:rsidRPr="0080662B">
        <w:rPr>
          <w:rFonts w:eastAsia="Calibri"/>
        </w:rPr>
        <w:t>set of label and features obtained using</w:t>
      </w:r>
      <w:r w:rsidR="00E44076" w:rsidRPr="0080662B">
        <w:rPr>
          <w:rFonts w:eastAsia="Calibri"/>
        </w:rPr>
        <w:t xml:space="preserve"> confusing matrix can be </w:t>
      </w:r>
      <w:r w:rsidR="00A64E95" w:rsidRPr="0080662B">
        <w:rPr>
          <w:rFonts w:eastAsia="Calibri"/>
        </w:rPr>
        <w:t xml:space="preserve">found </w:t>
      </w:r>
      <w:r w:rsidR="00442887" w:rsidRPr="0080662B">
        <w:rPr>
          <w:rFonts w:eastAsia="Calibri"/>
        </w:rPr>
        <w:t xml:space="preserve">online </w:t>
      </w:r>
      <w:r w:rsidR="00A64E95" w:rsidRPr="0080662B">
        <w:rPr>
          <w:rFonts w:eastAsia="Calibri"/>
        </w:rPr>
        <w:t>at</w:t>
      </w:r>
      <w:r w:rsidR="00442887" w:rsidRPr="0080662B">
        <w:rPr>
          <w:rFonts w:eastAsia="Calibri"/>
        </w:rPr>
        <w:t xml:space="preserve">: </w:t>
      </w:r>
      <w:hyperlink r:id="rId61" w:history="1">
        <w:r w:rsidR="00442887" w:rsidRPr="0080662B">
          <w:rPr>
            <w:rStyle w:val="Hyperlink"/>
            <w:rFonts w:eastAsia="Calibri"/>
          </w:rPr>
          <w:t>https://github.coventry.ac.uk/iftikhars/9789180-SI-s1</w:t>
        </w:r>
      </w:hyperlink>
    </w:p>
    <w:p w14:paraId="2EC0D181" w14:textId="77777777" w:rsidR="00442887" w:rsidRPr="0080662B" w:rsidRDefault="00442887" w:rsidP="00863106">
      <w:pPr>
        <w:rPr>
          <w:rFonts w:eastAsia="Calibri"/>
        </w:rPr>
      </w:pPr>
    </w:p>
    <w:p w14:paraId="289FA955" w14:textId="7B7A8A26" w:rsidR="00F65A64" w:rsidRPr="0080662B" w:rsidRDefault="00F65A64" w:rsidP="00F65A64">
      <w:pPr>
        <w:pStyle w:val="Heading3"/>
        <w:rPr>
          <w:rFonts w:ascii="Times New Roman" w:hAnsi="Times New Roman" w:cs="Times New Roman"/>
        </w:rPr>
      </w:pPr>
      <w:bookmarkStart w:id="110" w:name="_Toc89260816"/>
      <w:r w:rsidRPr="0080662B">
        <w:rPr>
          <w:rFonts w:ascii="Times New Roman" w:hAnsi="Times New Roman" w:cs="Times New Roman"/>
        </w:rPr>
        <w:t>KNN</w:t>
      </w:r>
      <w:bookmarkEnd w:id="110"/>
    </w:p>
    <w:p w14:paraId="2712D309" w14:textId="7B17BEAE" w:rsidR="00F65A64" w:rsidRPr="0080662B" w:rsidRDefault="00F65A64" w:rsidP="00F65A64">
      <w:pPr>
        <w:pStyle w:val="Heading3"/>
        <w:rPr>
          <w:rFonts w:ascii="Times New Roman" w:hAnsi="Times New Roman" w:cs="Times New Roman"/>
        </w:rPr>
      </w:pPr>
      <w:bookmarkStart w:id="111" w:name="_Toc89260817"/>
      <w:r w:rsidRPr="0080662B">
        <w:rPr>
          <w:rFonts w:ascii="Times New Roman" w:hAnsi="Times New Roman" w:cs="Times New Roman"/>
        </w:rPr>
        <w:t>KNN with hyperparameters optimized using different neighbours and weight set as distance</w:t>
      </w:r>
      <w:bookmarkEnd w:id="111"/>
    </w:p>
    <w:p w14:paraId="58FB0734" w14:textId="6BFE13D4" w:rsidR="00B34108" w:rsidRPr="0080662B" w:rsidRDefault="00B34108" w:rsidP="00B34108">
      <w:pPr>
        <w:rPr>
          <w:szCs w:val="22"/>
        </w:rPr>
      </w:pPr>
      <w:r w:rsidRPr="0080662B">
        <w:rPr>
          <w:szCs w:val="22"/>
        </w:rPr>
        <w:t xml:space="preserve">When preforming </w:t>
      </w:r>
      <w:r w:rsidR="009410A0" w:rsidRPr="0080662B">
        <w:rPr>
          <w:szCs w:val="22"/>
        </w:rPr>
        <w:t>cross validation to improve model hyperparameters 1 neighbour with weight distance was determined to give the best results.</w:t>
      </w:r>
    </w:p>
    <w:p w14:paraId="256CE409" w14:textId="77777777" w:rsidR="00B71EAB" w:rsidRPr="0080662B" w:rsidRDefault="00B34108" w:rsidP="00B71EAB">
      <w:pPr>
        <w:keepNext/>
      </w:pPr>
      <w:r w:rsidRPr="0080662B">
        <w:rPr>
          <w:noProof/>
        </w:rPr>
        <w:drawing>
          <wp:inline distT="0" distB="0" distL="0" distR="0" wp14:anchorId="47C4CC48" wp14:editId="13DF5DA2">
            <wp:extent cx="2224105" cy="1600200"/>
            <wp:effectExtent l="0" t="0" r="508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232160" cy="1605996"/>
                    </a:xfrm>
                    <a:prstGeom prst="rect">
                      <a:avLst/>
                    </a:prstGeom>
                    <a:noFill/>
                    <a:ln>
                      <a:noFill/>
                    </a:ln>
                  </pic:spPr>
                </pic:pic>
              </a:graphicData>
            </a:graphic>
          </wp:inline>
        </w:drawing>
      </w:r>
    </w:p>
    <w:p w14:paraId="10D76A30" w14:textId="79AC764D" w:rsidR="00F65A64" w:rsidRPr="0080662B" w:rsidRDefault="00B71EAB" w:rsidP="00B71EAB">
      <w:pPr>
        <w:pStyle w:val="Caption"/>
      </w:pPr>
      <w:r w:rsidRPr="0080662B">
        <w:t xml:space="preserve">            </w:t>
      </w:r>
      <w:bookmarkStart w:id="112" w:name="_Toc89260836"/>
      <w:r w:rsidRPr="0080662B">
        <w:t xml:space="preserve">Figure </w:t>
      </w:r>
      <w:fldSimple w:instr=" SEQ Figure \* ARABIC ">
        <w:r w:rsidR="00583140">
          <w:rPr>
            <w:noProof/>
          </w:rPr>
          <w:t>17</w:t>
        </w:r>
      </w:fldSimple>
      <w:r w:rsidRPr="0080662B">
        <w:t xml:space="preserve"> KNN Cross Validation</w:t>
      </w:r>
      <w:bookmarkEnd w:id="112"/>
    </w:p>
    <w:p w14:paraId="754DBB28" w14:textId="02B89818" w:rsidR="009410A0" w:rsidRPr="0080662B" w:rsidRDefault="009410A0" w:rsidP="009410A0">
      <w:pPr>
        <w:rPr>
          <w:szCs w:val="22"/>
        </w:rPr>
      </w:pPr>
      <w:r w:rsidRPr="0080662B">
        <w:rPr>
          <w:szCs w:val="22"/>
        </w:rPr>
        <w:t>When preforming Random search to improve model hyperparameters 3 neighbour with weight distance was determined to give the best results.</w:t>
      </w:r>
    </w:p>
    <w:p w14:paraId="033D88CC" w14:textId="77777777" w:rsidR="00B71EAB" w:rsidRPr="0080662B" w:rsidRDefault="00BD2D28" w:rsidP="00B71EAB">
      <w:pPr>
        <w:keepNext/>
      </w:pPr>
      <w:r w:rsidRPr="0080662B">
        <w:rPr>
          <w:noProof/>
        </w:rPr>
        <w:drawing>
          <wp:inline distT="0" distB="0" distL="0" distR="0" wp14:anchorId="3A5FCC76" wp14:editId="23879107">
            <wp:extent cx="2902298" cy="15684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912142" cy="1573770"/>
                    </a:xfrm>
                    <a:prstGeom prst="rect">
                      <a:avLst/>
                    </a:prstGeom>
                    <a:noFill/>
                    <a:ln>
                      <a:noFill/>
                    </a:ln>
                  </pic:spPr>
                </pic:pic>
              </a:graphicData>
            </a:graphic>
          </wp:inline>
        </w:drawing>
      </w:r>
    </w:p>
    <w:p w14:paraId="69E79BB7" w14:textId="3A11A17C" w:rsidR="009410A0" w:rsidRPr="0080662B" w:rsidRDefault="00B71EAB" w:rsidP="00B71EAB">
      <w:pPr>
        <w:pStyle w:val="Caption"/>
      </w:pPr>
      <w:r w:rsidRPr="0080662B">
        <w:t xml:space="preserve">                         </w:t>
      </w:r>
      <w:bookmarkStart w:id="113" w:name="_Toc89260837"/>
      <w:r w:rsidRPr="0080662B">
        <w:t xml:space="preserve">Figure </w:t>
      </w:r>
      <w:fldSimple w:instr=" SEQ Figure \* ARABIC ">
        <w:r w:rsidR="00583140">
          <w:rPr>
            <w:noProof/>
          </w:rPr>
          <w:t>18</w:t>
        </w:r>
      </w:fldSimple>
      <w:r w:rsidRPr="0080662B">
        <w:t xml:space="preserve"> KNN Random Search</w:t>
      </w:r>
      <w:bookmarkEnd w:id="113"/>
    </w:p>
    <w:p w14:paraId="2D227EE0" w14:textId="280FD4EB" w:rsidR="00A76686" w:rsidRPr="0080662B" w:rsidRDefault="00A76686" w:rsidP="00A76686">
      <w:pPr>
        <w:rPr>
          <w:szCs w:val="22"/>
        </w:rPr>
      </w:pPr>
      <w:r w:rsidRPr="0080662B">
        <w:rPr>
          <w:szCs w:val="22"/>
        </w:rPr>
        <w:t xml:space="preserve">When preforming Grid search to improve model hyperparameters 15 </w:t>
      </w:r>
      <w:r w:rsidR="00C94407" w:rsidRPr="0080662B">
        <w:rPr>
          <w:szCs w:val="22"/>
        </w:rPr>
        <w:t>neighbours</w:t>
      </w:r>
      <w:r w:rsidRPr="0080662B">
        <w:rPr>
          <w:szCs w:val="22"/>
        </w:rPr>
        <w:t xml:space="preserve"> with weight distance was determined to give the best results.</w:t>
      </w:r>
    </w:p>
    <w:p w14:paraId="7C6D6A7C" w14:textId="77777777" w:rsidR="00B71EAB" w:rsidRPr="0080662B" w:rsidRDefault="00EE262F" w:rsidP="00B71EAB">
      <w:pPr>
        <w:keepNext/>
      </w:pPr>
      <w:r w:rsidRPr="0080662B">
        <w:rPr>
          <w:noProof/>
        </w:rPr>
        <w:drawing>
          <wp:inline distT="0" distB="0" distL="0" distR="0" wp14:anchorId="407411A3" wp14:editId="3B826BA7">
            <wp:extent cx="3137302" cy="1695450"/>
            <wp:effectExtent l="0" t="0" r="635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143770" cy="1698945"/>
                    </a:xfrm>
                    <a:prstGeom prst="rect">
                      <a:avLst/>
                    </a:prstGeom>
                    <a:noFill/>
                    <a:ln>
                      <a:noFill/>
                    </a:ln>
                  </pic:spPr>
                </pic:pic>
              </a:graphicData>
            </a:graphic>
          </wp:inline>
        </w:drawing>
      </w:r>
    </w:p>
    <w:p w14:paraId="0267F4FF" w14:textId="4382CA21" w:rsidR="00C94407" w:rsidRPr="0080662B" w:rsidRDefault="00B71EAB" w:rsidP="00B71EAB">
      <w:pPr>
        <w:pStyle w:val="Caption"/>
      </w:pPr>
      <w:r w:rsidRPr="0080662B">
        <w:t xml:space="preserve">                                   </w:t>
      </w:r>
      <w:bookmarkStart w:id="114" w:name="_Toc89260838"/>
      <w:r w:rsidRPr="0080662B">
        <w:t xml:space="preserve">Figure </w:t>
      </w:r>
      <w:fldSimple w:instr=" SEQ Figure \* ARABIC ">
        <w:r w:rsidR="00583140">
          <w:rPr>
            <w:noProof/>
          </w:rPr>
          <w:t>19</w:t>
        </w:r>
      </w:fldSimple>
      <w:r w:rsidRPr="0080662B">
        <w:t xml:space="preserve"> KNN Grid Search</w:t>
      </w:r>
      <w:bookmarkEnd w:id="114"/>
    </w:p>
    <w:p w14:paraId="4E780116" w14:textId="0CE5766B" w:rsidR="009410A0" w:rsidRPr="0080662B" w:rsidRDefault="00BD2D28" w:rsidP="00F65A64">
      <w:pPr>
        <w:rPr>
          <w:szCs w:val="22"/>
        </w:rPr>
      </w:pPr>
      <w:r w:rsidRPr="0080662B">
        <w:rPr>
          <w:szCs w:val="22"/>
        </w:rPr>
        <w:t>The</w:t>
      </w:r>
      <w:r w:rsidR="00D9337A" w:rsidRPr="0080662B">
        <w:rPr>
          <w:szCs w:val="22"/>
        </w:rPr>
        <w:t xml:space="preserve"> hyperparameters metrics algorithms and leaf_size</w:t>
      </w:r>
      <w:r w:rsidRPr="0080662B">
        <w:rPr>
          <w:szCs w:val="22"/>
        </w:rPr>
        <w:t xml:space="preserve"> had no effect on the above </w:t>
      </w:r>
      <w:r w:rsidR="00DA48CC" w:rsidRPr="0080662B">
        <w:rPr>
          <w:szCs w:val="22"/>
        </w:rPr>
        <w:t>model’s</w:t>
      </w:r>
      <w:r w:rsidR="00D9337A" w:rsidRPr="0080662B">
        <w:rPr>
          <w:szCs w:val="22"/>
        </w:rPr>
        <w:t xml:space="preserve"> performance improvement</w:t>
      </w:r>
      <w:r w:rsidR="002669F1" w:rsidRPr="0080662B">
        <w:rPr>
          <w:szCs w:val="22"/>
        </w:rPr>
        <w:t xml:space="preserve"> so they were kept as default</w:t>
      </w:r>
      <w:r w:rsidR="00D9337A" w:rsidRPr="0080662B">
        <w:rPr>
          <w:szCs w:val="22"/>
        </w:rPr>
        <w:t>.</w:t>
      </w:r>
    </w:p>
    <w:p w14:paraId="493B97F6" w14:textId="77777777" w:rsidR="002669F1" w:rsidRPr="0080662B" w:rsidRDefault="002669F1" w:rsidP="00F65A64">
      <w:pPr>
        <w:rPr>
          <w:szCs w:val="22"/>
        </w:rPr>
      </w:pPr>
    </w:p>
    <w:p w14:paraId="1989E0C0" w14:textId="7E60F8D6" w:rsidR="00F65A64" w:rsidRDefault="00F65A64" w:rsidP="00F65A64">
      <w:pPr>
        <w:jc w:val="both"/>
        <w:rPr>
          <w:szCs w:val="22"/>
        </w:rPr>
      </w:pPr>
      <w:r w:rsidRPr="0080662B">
        <w:rPr>
          <w:szCs w:val="22"/>
        </w:rPr>
        <w:t>With 1 neighbour using standard scalar it had 99 % accuracy, 99 % precision, 99% recall, 99 % f1 score with 0.9910556787942809 % area under the curve.</w:t>
      </w:r>
    </w:p>
    <w:p w14:paraId="69371350" w14:textId="1D315AE1" w:rsidR="00DA48CC" w:rsidRDefault="00DA48CC" w:rsidP="00F65A64">
      <w:pPr>
        <w:jc w:val="both"/>
        <w:rPr>
          <w:szCs w:val="22"/>
        </w:rPr>
      </w:pPr>
      <w:r>
        <w:rPr>
          <w:rFonts w:eastAsia="Calibri"/>
          <w:noProof/>
        </w:rPr>
        <w:lastRenderedPageBreak/>
        <w:drawing>
          <wp:inline distT="0" distB="0" distL="0" distR="0" wp14:anchorId="510C3589" wp14:editId="5C6EA7DA">
            <wp:extent cx="2952750" cy="1771650"/>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rotWithShape="1">
                    <a:blip r:embed="rId65" cstate="print">
                      <a:extLst>
                        <a:ext uri="{28A0092B-C50C-407E-A947-70E740481C1C}">
                          <a14:useLocalDpi xmlns:a14="http://schemas.microsoft.com/office/drawing/2010/main" val="0"/>
                        </a:ext>
                      </a:extLst>
                    </a:blip>
                    <a:srcRect l="27136" t="35672" r="19358" b="7253"/>
                    <a:stretch/>
                  </pic:blipFill>
                  <pic:spPr bwMode="auto">
                    <a:xfrm>
                      <a:off x="0" y="0"/>
                      <a:ext cx="2956535" cy="1773921"/>
                    </a:xfrm>
                    <a:prstGeom prst="rect">
                      <a:avLst/>
                    </a:prstGeom>
                    <a:ln>
                      <a:noFill/>
                    </a:ln>
                    <a:extLst>
                      <a:ext uri="{53640926-AAD7-44D8-BBD7-CCE9431645EC}">
                        <a14:shadowObscured xmlns:a14="http://schemas.microsoft.com/office/drawing/2010/main"/>
                      </a:ext>
                    </a:extLst>
                  </pic:spPr>
                </pic:pic>
              </a:graphicData>
            </a:graphic>
          </wp:inline>
        </w:drawing>
      </w:r>
    </w:p>
    <w:p w14:paraId="13086741" w14:textId="0D831235" w:rsidR="00DA48CC" w:rsidRDefault="00DA48CC" w:rsidP="00DA48CC">
      <w:pPr>
        <w:pStyle w:val="Caption"/>
      </w:pPr>
      <w:r>
        <w:t xml:space="preserve">                            </w:t>
      </w:r>
      <w:bookmarkStart w:id="115" w:name="_Ref89260692"/>
      <w:bookmarkStart w:id="116" w:name="_Toc89260839"/>
      <w:r>
        <w:t xml:space="preserve">Figure </w:t>
      </w:r>
      <w:fldSimple w:instr=" SEQ Figure \* ARABIC ">
        <w:r w:rsidR="00583140">
          <w:rPr>
            <w:noProof/>
          </w:rPr>
          <w:t>20</w:t>
        </w:r>
      </w:fldSimple>
      <w:r>
        <w:t xml:space="preserve"> Neighbour selection</w:t>
      </w:r>
      <w:bookmarkEnd w:id="115"/>
      <w:bookmarkEnd w:id="116"/>
    </w:p>
    <w:p w14:paraId="69D08CBD" w14:textId="3756000C" w:rsidR="00DA48CC" w:rsidRPr="00DA48CC" w:rsidRDefault="00DA48CC" w:rsidP="00DA48CC">
      <w:pPr>
        <w:rPr>
          <w:rFonts w:eastAsia="Calibri"/>
        </w:rPr>
      </w:pPr>
      <w:r>
        <w:rPr>
          <w:rFonts w:eastAsia="Calibri"/>
        </w:rPr>
        <w:t xml:space="preserve">As seen in </w:t>
      </w:r>
      <w:r>
        <w:rPr>
          <w:rFonts w:eastAsia="Calibri"/>
        </w:rPr>
        <w:fldChar w:fldCharType="begin"/>
      </w:r>
      <w:r>
        <w:rPr>
          <w:rFonts w:eastAsia="Calibri"/>
        </w:rPr>
        <w:instrText xml:space="preserve"> REF _Ref89260692 \h </w:instrText>
      </w:r>
      <w:r>
        <w:rPr>
          <w:rFonts w:eastAsia="Calibri"/>
        </w:rPr>
      </w:r>
      <w:r>
        <w:rPr>
          <w:rFonts w:eastAsia="Calibri"/>
        </w:rPr>
        <w:fldChar w:fldCharType="separate"/>
      </w:r>
      <w:r w:rsidR="00583140">
        <w:t xml:space="preserve">Figure </w:t>
      </w:r>
      <w:r w:rsidR="00583140">
        <w:rPr>
          <w:noProof/>
        </w:rPr>
        <w:t>20</w:t>
      </w:r>
      <w:r w:rsidR="00583140">
        <w:t xml:space="preserve"> Neighbour selection</w:t>
      </w:r>
      <w:r>
        <w:rPr>
          <w:rFonts w:eastAsia="Calibri"/>
        </w:rPr>
        <w:fldChar w:fldCharType="end"/>
      </w:r>
      <w:r>
        <w:rPr>
          <w:rFonts w:eastAsia="Calibri"/>
        </w:rPr>
        <w:t xml:space="preserve"> even though 1 neighbours give the highest accuracy with accounting for the standard deviation 15 neighbours perform better and give better results.</w:t>
      </w:r>
    </w:p>
    <w:p w14:paraId="0978344C" w14:textId="77777777" w:rsidR="00DA48CC" w:rsidRPr="0080662B" w:rsidRDefault="00DA48CC" w:rsidP="00F65A64">
      <w:pPr>
        <w:jc w:val="both"/>
        <w:rPr>
          <w:szCs w:val="22"/>
        </w:rPr>
      </w:pPr>
    </w:p>
    <w:p w14:paraId="48C2B4D1" w14:textId="77777777" w:rsidR="00B71EAB" w:rsidRPr="0080662B" w:rsidRDefault="00F65A64" w:rsidP="00B71EAB">
      <w:pPr>
        <w:keepNext/>
      </w:pPr>
      <w:r w:rsidRPr="0080662B">
        <w:rPr>
          <w:rFonts w:eastAsia="Calibri"/>
          <w:noProof/>
        </w:rPr>
        <w:drawing>
          <wp:inline distT="0" distB="0" distL="0" distR="0" wp14:anchorId="0135D3BA" wp14:editId="603FE876">
            <wp:extent cx="2882900" cy="299501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89960" cy="3002345"/>
                    </a:xfrm>
                    <a:prstGeom prst="rect">
                      <a:avLst/>
                    </a:prstGeom>
                    <a:noFill/>
                    <a:ln>
                      <a:noFill/>
                    </a:ln>
                  </pic:spPr>
                </pic:pic>
              </a:graphicData>
            </a:graphic>
          </wp:inline>
        </w:drawing>
      </w:r>
    </w:p>
    <w:p w14:paraId="2527CA99" w14:textId="19251583" w:rsidR="00F65A64" w:rsidRPr="0080662B" w:rsidRDefault="00B71EAB" w:rsidP="00B71EAB">
      <w:pPr>
        <w:pStyle w:val="Caption"/>
        <w:rPr>
          <w:rFonts w:eastAsia="Calibri"/>
        </w:rPr>
      </w:pPr>
      <w:r w:rsidRPr="0080662B">
        <w:t xml:space="preserve">                     </w:t>
      </w:r>
      <w:bookmarkStart w:id="117" w:name="_Toc89260840"/>
      <w:r w:rsidRPr="0080662B">
        <w:t xml:space="preserve">Figure </w:t>
      </w:r>
      <w:fldSimple w:instr=" SEQ Figure \* ARABIC ">
        <w:r w:rsidR="00583140">
          <w:rPr>
            <w:noProof/>
          </w:rPr>
          <w:t>21</w:t>
        </w:r>
      </w:fldSimple>
      <w:r w:rsidRPr="0080662B">
        <w:t xml:space="preserve"> KNN Standardscalar</w:t>
      </w:r>
      <w:bookmarkEnd w:id="117"/>
    </w:p>
    <w:p w14:paraId="4B94E445" w14:textId="49846C38" w:rsidR="00F65A64" w:rsidRPr="0080662B" w:rsidRDefault="00F65A64" w:rsidP="00F65A64">
      <w:pPr>
        <w:rPr>
          <w:rFonts w:eastAsia="Calibri"/>
          <w:sz w:val="20"/>
        </w:rPr>
      </w:pPr>
      <w:r w:rsidRPr="0080662B">
        <w:rPr>
          <w:szCs w:val="22"/>
        </w:rPr>
        <w:t xml:space="preserve">With 1 neighbour using </w:t>
      </w:r>
      <w:r w:rsidRPr="0080662B">
        <w:rPr>
          <w:rFonts w:eastAsia="Calibri"/>
        </w:rPr>
        <w:t>MinMaxScalar</w:t>
      </w:r>
      <w:r w:rsidR="00A22BBB" w:rsidRPr="0080662B">
        <w:rPr>
          <w:rFonts w:eastAsia="Calibri"/>
        </w:rPr>
        <w:t xml:space="preserve"> </w:t>
      </w:r>
      <w:r w:rsidR="00A22BBB" w:rsidRPr="0080662B">
        <w:rPr>
          <w:szCs w:val="22"/>
        </w:rPr>
        <w:t>on the features</w:t>
      </w:r>
      <w:r w:rsidRPr="0080662B">
        <w:rPr>
          <w:rFonts w:eastAsia="Calibri"/>
        </w:rPr>
        <w:t xml:space="preserve"> </w:t>
      </w:r>
      <w:r w:rsidRPr="0080662B">
        <w:rPr>
          <w:szCs w:val="22"/>
        </w:rPr>
        <w:t>it had 99 % accuracy, 99 % precision, 99% recall, 99 % f1 score with 0.9920822625129446 % area under the curve.</w:t>
      </w:r>
    </w:p>
    <w:p w14:paraId="0DC49E9E" w14:textId="77777777" w:rsidR="00B71EAB" w:rsidRPr="0080662B" w:rsidRDefault="00F65A64" w:rsidP="00B71EAB">
      <w:pPr>
        <w:keepNext/>
      </w:pPr>
      <w:r w:rsidRPr="0080662B">
        <w:rPr>
          <w:rFonts w:eastAsia="Calibri"/>
          <w:noProof/>
        </w:rPr>
        <w:drawing>
          <wp:inline distT="0" distB="0" distL="0" distR="0" wp14:anchorId="7C4C9738" wp14:editId="1D2E5BC5">
            <wp:extent cx="3098800" cy="3219306"/>
            <wp:effectExtent l="0" t="0" r="635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101512" cy="3222123"/>
                    </a:xfrm>
                    <a:prstGeom prst="rect">
                      <a:avLst/>
                    </a:prstGeom>
                    <a:noFill/>
                    <a:ln>
                      <a:noFill/>
                    </a:ln>
                  </pic:spPr>
                </pic:pic>
              </a:graphicData>
            </a:graphic>
          </wp:inline>
        </w:drawing>
      </w:r>
    </w:p>
    <w:p w14:paraId="57E70A46" w14:textId="5156FC34" w:rsidR="00F65A64" w:rsidRPr="0080662B" w:rsidRDefault="00B71EAB" w:rsidP="00B71EAB">
      <w:pPr>
        <w:pStyle w:val="Caption"/>
        <w:rPr>
          <w:rFonts w:eastAsia="Calibri"/>
        </w:rPr>
      </w:pPr>
      <w:r w:rsidRPr="0080662B">
        <w:t xml:space="preserve">                              </w:t>
      </w:r>
      <w:bookmarkStart w:id="118" w:name="_Toc89260841"/>
      <w:r w:rsidRPr="0080662B">
        <w:t xml:space="preserve">Figure </w:t>
      </w:r>
      <w:fldSimple w:instr=" SEQ Figure \* ARABIC ">
        <w:r w:rsidR="00583140">
          <w:rPr>
            <w:noProof/>
          </w:rPr>
          <w:t>22</w:t>
        </w:r>
      </w:fldSimple>
      <w:r w:rsidRPr="0080662B">
        <w:t xml:space="preserve"> KNN MinMax1</w:t>
      </w:r>
      <w:bookmarkEnd w:id="118"/>
    </w:p>
    <w:p w14:paraId="005CC0C0" w14:textId="015B3E53" w:rsidR="00DA48CC" w:rsidRPr="00DA48CC" w:rsidRDefault="00F65A64" w:rsidP="00F65A64">
      <w:pPr>
        <w:rPr>
          <w:szCs w:val="22"/>
        </w:rPr>
      </w:pPr>
      <w:r w:rsidRPr="0080662B">
        <w:rPr>
          <w:szCs w:val="22"/>
        </w:rPr>
        <w:lastRenderedPageBreak/>
        <w:t xml:space="preserve">With 3 neighbour using </w:t>
      </w:r>
      <w:r w:rsidRPr="0080662B">
        <w:rPr>
          <w:rFonts w:eastAsia="Calibri"/>
        </w:rPr>
        <w:t xml:space="preserve">MinMaxScalar </w:t>
      </w:r>
      <w:r w:rsidR="00145730" w:rsidRPr="0080662B">
        <w:rPr>
          <w:szCs w:val="22"/>
        </w:rPr>
        <w:t xml:space="preserve">on the features </w:t>
      </w:r>
      <w:r w:rsidRPr="0080662B">
        <w:rPr>
          <w:szCs w:val="22"/>
        </w:rPr>
        <w:t>it had 99 % accuracy, 99 % precision, 99% recall, 99 % f1 score with 0.9942384129273425 % area under the curve.</w:t>
      </w:r>
    </w:p>
    <w:p w14:paraId="6424FAD7" w14:textId="6AA606D5" w:rsidR="00DA48CC" w:rsidRDefault="00DA48CC" w:rsidP="00DA48CC">
      <w:pPr>
        <w:keepNext/>
      </w:pPr>
    </w:p>
    <w:p w14:paraId="23AF47DB" w14:textId="77777777" w:rsidR="00B71EAB" w:rsidRPr="0080662B" w:rsidRDefault="00F65A64" w:rsidP="00B71EAB">
      <w:pPr>
        <w:keepNext/>
      </w:pPr>
      <w:r w:rsidRPr="0080662B">
        <w:rPr>
          <w:rFonts w:eastAsia="Calibri"/>
          <w:noProof/>
        </w:rPr>
        <w:drawing>
          <wp:inline distT="0" distB="0" distL="0" distR="0" wp14:anchorId="151D6EFA" wp14:editId="68C24DFF">
            <wp:extent cx="3013366" cy="31305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022680" cy="3140226"/>
                    </a:xfrm>
                    <a:prstGeom prst="rect">
                      <a:avLst/>
                    </a:prstGeom>
                    <a:noFill/>
                    <a:ln>
                      <a:noFill/>
                    </a:ln>
                  </pic:spPr>
                </pic:pic>
              </a:graphicData>
            </a:graphic>
          </wp:inline>
        </w:drawing>
      </w:r>
    </w:p>
    <w:p w14:paraId="2A2A9979" w14:textId="3B86E3BE" w:rsidR="00F65A64" w:rsidRPr="0080662B" w:rsidRDefault="00B71EAB" w:rsidP="00B71EAB">
      <w:pPr>
        <w:pStyle w:val="Caption"/>
        <w:rPr>
          <w:rFonts w:eastAsia="Calibri"/>
        </w:rPr>
      </w:pPr>
      <w:r w:rsidRPr="0080662B">
        <w:t xml:space="preserve">                           </w:t>
      </w:r>
      <w:bookmarkStart w:id="119" w:name="_Ref88912701"/>
      <w:bookmarkStart w:id="120" w:name="_Toc89260842"/>
      <w:r w:rsidRPr="0080662B">
        <w:t xml:space="preserve">Figure </w:t>
      </w:r>
      <w:fldSimple w:instr=" SEQ Figure \* ARABIC ">
        <w:r w:rsidR="00583140">
          <w:rPr>
            <w:noProof/>
          </w:rPr>
          <w:t>23</w:t>
        </w:r>
      </w:fldSimple>
      <w:r w:rsidRPr="0080662B">
        <w:t xml:space="preserve"> KNN MinMax3</w:t>
      </w:r>
      <w:bookmarkEnd w:id="119"/>
      <w:bookmarkEnd w:id="120"/>
    </w:p>
    <w:p w14:paraId="35B397F8" w14:textId="45D9E766" w:rsidR="00F65A64" w:rsidRPr="0080662B" w:rsidRDefault="00F65A64" w:rsidP="00F65A64">
      <w:pPr>
        <w:rPr>
          <w:rFonts w:eastAsia="Calibri"/>
        </w:rPr>
      </w:pPr>
    </w:p>
    <w:p w14:paraId="33E0C72C" w14:textId="5A935E62" w:rsidR="00F65A64" w:rsidRPr="0080662B" w:rsidRDefault="00F65A64" w:rsidP="00F65A64">
      <w:pPr>
        <w:jc w:val="both"/>
        <w:rPr>
          <w:szCs w:val="22"/>
        </w:rPr>
      </w:pPr>
      <w:r w:rsidRPr="0080662B">
        <w:rPr>
          <w:szCs w:val="22"/>
        </w:rPr>
        <w:t>With 1 neighbour using Normalizer</w:t>
      </w:r>
      <w:r w:rsidR="00145730" w:rsidRPr="0080662B">
        <w:rPr>
          <w:szCs w:val="22"/>
        </w:rPr>
        <w:t xml:space="preserve"> on the features</w:t>
      </w:r>
      <w:r w:rsidRPr="0080662B">
        <w:rPr>
          <w:szCs w:val="22"/>
        </w:rPr>
        <w:t xml:space="preserve"> it had 99 % accuracy, 99 % precision, 99% recall, 99 % f1 score with 0.9921664206004255 % area under the curve.</w:t>
      </w:r>
    </w:p>
    <w:p w14:paraId="797C7FC5" w14:textId="77777777" w:rsidR="00B71EAB" w:rsidRPr="0080662B" w:rsidRDefault="00F65A64" w:rsidP="00B71EAB">
      <w:pPr>
        <w:keepNext/>
        <w:jc w:val="both"/>
      </w:pPr>
      <w:r w:rsidRPr="0080662B">
        <w:rPr>
          <w:noProof/>
          <w:szCs w:val="22"/>
        </w:rPr>
        <w:drawing>
          <wp:inline distT="0" distB="0" distL="0" distR="0" wp14:anchorId="6C20D3AE" wp14:editId="2B354755">
            <wp:extent cx="2940050" cy="305438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946956" cy="3061556"/>
                    </a:xfrm>
                    <a:prstGeom prst="rect">
                      <a:avLst/>
                    </a:prstGeom>
                    <a:noFill/>
                    <a:ln>
                      <a:noFill/>
                    </a:ln>
                  </pic:spPr>
                </pic:pic>
              </a:graphicData>
            </a:graphic>
          </wp:inline>
        </w:drawing>
      </w:r>
    </w:p>
    <w:p w14:paraId="1C281463" w14:textId="164A0720" w:rsidR="00F65A64" w:rsidRPr="0080662B" w:rsidRDefault="00B71EAB" w:rsidP="00B71EAB">
      <w:pPr>
        <w:pStyle w:val="Caption"/>
        <w:jc w:val="both"/>
        <w:rPr>
          <w:sz w:val="22"/>
          <w:szCs w:val="22"/>
        </w:rPr>
      </w:pPr>
      <w:r w:rsidRPr="0080662B">
        <w:t xml:space="preserve">                         </w:t>
      </w:r>
      <w:bookmarkStart w:id="121" w:name="_Toc89260843"/>
      <w:r w:rsidRPr="0080662B">
        <w:t xml:space="preserve">Figure </w:t>
      </w:r>
      <w:fldSimple w:instr=" SEQ Figure \* ARABIC ">
        <w:r w:rsidR="00583140">
          <w:rPr>
            <w:noProof/>
          </w:rPr>
          <w:t>24</w:t>
        </w:r>
      </w:fldSimple>
      <w:r w:rsidRPr="0080662B">
        <w:t xml:space="preserve"> KNN Normalizer</w:t>
      </w:r>
      <w:bookmarkEnd w:id="121"/>
    </w:p>
    <w:p w14:paraId="538F19E2" w14:textId="71A2A690" w:rsidR="00F65A64" w:rsidRPr="0080662B" w:rsidRDefault="00F65A64" w:rsidP="00F65A64">
      <w:pPr>
        <w:rPr>
          <w:rFonts w:eastAsia="Calibri"/>
        </w:rPr>
      </w:pPr>
    </w:p>
    <w:p w14:paraId="07DCE67D" w14:textId="40830CC5" w:rsidR="00F65A64" w:rsidRPr="0080662B" w:rsidRDefault="00F65A64" w:rsidP="00F65A64">
      <w:pPr>
        <w:rPr>
          <w:rFonts w:eastAsia="Calibri"/>
        </w:rPr>
      </w:pPr>
    </w:p>
    <w:p w14:paraId="7E8DC6B7" w14:textId="200D62ED" w:rsidR="00F65A64" w:rsidRPr="0080662B" w:rsidRDefault="00F65A64" w:rsidP="00F65A64">
      <w:pPr>
        <w:rPr>
          <w:rFonts w:eastAsia="Calibri"/>
        </w:rPr>
      </w:pPr>
    </w:p>
    <w:p w14:paraId="3C98EF18" w14:textId="5219531E" w:rsidR="00F65A64" w:rsidRPr="0080662B" w:rsidRDefault="00F65A64" w:rsidP="00F65A64">
      <w:pPr>
        <w:rPr>
          <w:rFonts w:eastAsia="Calibri"/>
        </w:rPr>
      </w:pPr>
    </w:p>
    <w:p w14:paraId="47AEFE95" w14:textId="633F4CFB" w:rsidR="00F65A64" w:rsidRPr="0080662B" w:rsidRDefault="00F65A64" w:rsidP="00F65A64">
      <w:pPr>
        <w:jc w:val="both"/>
        <w:rPr>
          <w:szCs w:val="22"/>
        </w:rPr>
      </w:pPr>
      <w:r w:rsidRPr="0080662B">
        <w:rPr>
          <w:szCs w:val="22"/>
        </w:rPr>
        <w:t>With 3 neighbour using Normalizer it had 99 % accuracy, 99 % precision, 99% recall, 99 % f1 score with 0.9941760974789513 % area under the curve.</w:t>
      </w:r>
    </w:p>
    <w:p w14:paraId="0E792D67" w14:textId="59CF7154" w:rsidR="00F65A64" w:rsidRPr="0080662B" w:rsidRDefault="00F65A64" w:rsidP="00F65A64">
      <w:pPr>
        <w:jc w:val="both"/>
        <w:rPr>
          <w:szCs w:val="22"/>
        </w:rPr>
      </w:pPr>
    </w:p>
    <w:p w14:paraId="4B1A60F1" w14:textId="6DBDA109" w:rsidR="00F65A64" w:rsidRPr="0080662B" w:rsidRDefault="00F65A64" w:rsidP="00F65A64">
      <w:pPr>
        <w:rPr>
          <w:szCs w:val="22"/>
        </w:rPr>
      </w:pPr>
      <w:r w:rsidRPr="0080662B">
        <w:rPr>
          <w:szCs w:val="22"/>
        </w:rPr>
        <w:t xml:space="preserve">As it can be seen that With 3 neighbour using </w:t>
      </w:r>
      <w:r w:rsidRPr="0080662B">
        <w:rPr>
          <w:rFonts w:eastAsia="Calibri"/>
        </w:rPr>
        <w:t xml:space="preserve">MinMaxScalar </w:t>
      </w:r>
      <w:r w:rsidRPr="0080662B">
        <w:rPr>
          <w:szCs w:val="22"/>
        </w:rPr>
        <w:t xml:space="preserve">it had 99 % accuracy, 99 % precision, 99% recall, 99 % f1 score with 0.9942384129273425 % area under the curve. But the model </w:t>
      </w:r>
      <w:r w:rsidR="00EC7783" w:rsidRPr="0080662B">
        <w:rPr>
          <w:szCs w:val="22"/>
        </w:rPr>
        <w:t xml:space="preserve">is </w:t>
      </w:r>
      <w:r w:rsidRPr="0080662B">
        <w:rPr>
          <w:szCs w:val="22"/>
        </w:rPr>
        <w:t>further evaluated with cross validation with the different neighbours to find the best neighbours.</w:t>
      </w:r>
    </w:p>
    <w:p w14:paraId="1ED7C205" w14:textId="2ED91A78" w:rsidR="00F83179" w:rsidRPr="0080662B" w:rsidRDefault="00F83179" w:rsidP="00F65A64">
      <w:pPr>
        <w:rPr>
          <w:rFonts w:eastAsia="Calibri"/>
          <w:sz w:val="20"/>
        </w:rPr>
      </w:pPr>
    </w:p>
    <w:p w14:paraId="79939D6C" w14:textId="1D0DA54B" w:rsidR="00C07184" w:rsidRPr="00C07184" w:rsidRDefault="00F83179" w:rsidP="00C07184">
      <w:pPr>
        <w:jc w:val="both"/>
        <w:rPr>
          <w:szCs w:val="22"/>
        </w:rPr>
      </w:pPr>
      <w:r w:rsidRPr="0080662B">
        <w:rPr>
          <w:szCs w:val="22"/>
        </w:rPr>
        <w:lastRenderedPageBreak/>
        <w:t xml:space="preserve">When evaluated with cross validation </w:t>
      </w:r>
      <w:r w:rsidR="007F6D7E" w:rsidRPr="0080662B">
        <w:rPr>
          <w:szCs w:val="22"/>
        </w:rPr>
        <w:t xml:space="preserve">the on the default </w:t>
      </w:r>
      <w:r w:rsidRPr="0080662B">
        <w:rPr>
          <w:szCs w:val="22"/>
        </w:rPr>
        <w:t xml:space="preserve"> </w:t>
      </w:r>
      <w:r w:rsidR="00FD78D9" w:rsidRPr="0080662B">
        <w:rPr>
          <w:szCs w:val="22"/>
        </w:rPr>
        <w:t>training</w:t>
      </w:r>
      <w:r w:rsidR="007F6D7E" w:rsidRPr="0080662B">
        <w:rPr>
          <w:szCs w:val="22"/>
        </w:rPr>
        <w:t xml:space="preserve"> and testing set </w:t>
      </w:r>
      <w:r w:rsidR="00C07184" w:rsidRPr="0080662B">
        <w:rPr>
          <w:szCs w:val="22"/>
        </w:rPr>
        <w:t>71</w:t>
      </w:r>
      <w:r w:rsidRPr="0080662B">
        <w:rPr>
          <w:szCs w:val="22"/>
        </w:rPr>
        <w:t>.</w:t>
      </w:r>
      <w:r w:rsidR="00C07184" w:rsidRPr="0080662B">
        <w:rPr>
          <w:szCs w:val="22"/>
        </w:rPr>
        <w:t>71</w:t>
      </w:r>
      <w:r w:rsidRPr="0080662B">
        <w:rPr>
          <w:szCs w:val="22"/>
        </w:rPr>
        <w:t xml:space="preserve"> % accuracy and </w:t>
      </w:r>
      <w:r w:rsidR="00C07184" w:rsidRPr="0080662B">
        <w:rPr>
          <w:szCs w:val="22"/>
        </w:rPr>
        <w:t>2</w:t>
      </w:r>
      <w:r w:rsidRPr="0080662B">
        <w:rPr>
          <w:szCs w:val="22"/>
        </w:rPr>
        <w:t>.</w:t>
      </w:r>
      <w:r w:rsidR="00C07184" w:rsidRPr="0080662B">
        <w:rPr>
          <w:szCs w:val="22"/>
        </w:rPr>
        <w:t>11</w:t>
      </w:r>
      <w:r w:rsidRPr="0080662B">
        <w:rPr>
          <w:szCs w:val="22"/>
        </w:rPr>
        <w:t xml:space="preserve"> % standard deviation</w:t>
      </w:r>
      <w:r w:rsidR="00ED14D6" w:rsidRPr="0080662B">
        <w:rPr>
          <w:szCs w:val="22"/>
        </w:rPr>
        <w:t xml:space="preserve"> were achieved</w:t>
      </w:r>
      <w:r w:rsidRPr="0080662B">
        <w:rPr>
          <w:szCs w:val="22"/>
        </w:rPr>
        <w:t xml:space="preserve">. </w:t>
      </w:r>
    </w:p>
    <w:p w14:paraId="5520271A" w14:textId="77777777" w:rsidR="00C07184" w:rsidRPr="0080662B" w:rsidRDefault="00C07184" w:rsidP="00F83179">
      <w:pPr>
        <w:jc w:val="both"/>
        <w:rPr>
          <w:szCs w:val="22"/>
        </w:rPr>
      </w:pPr>
    </w:p>
    <w:p w14:paraId="59D94063" w14:textId="77777777" w:rsidR="00F83179" w:rsidRPr="0080662B" w:rsidRDefault="00F83179" w:rsidP="00F65A64">
      <w:pPr>
        <w:rPr>
          <w:rFonts w:eastAsia="Calibri"/>
          <w:sz w:val="20"/>
        </w:rPr>
      </w:pPr>
    </w:p>
    <w:p w14:paraId="063B841A" w14:textId="331162A5" w:rsidR="00F65A64" w:rsidRPr="0080662B" w:rsidRDefault="00F65A64" w:rsidP="00F65A64">
      <w:pPr>
        <w:jc w:val="both"/>
        <w:rPr>
          <w:szCs w:val="22"/>
        </w:rPr>
      </w:pPr>
    </w:p>
    <w:p w14:paraId="0546820F" w14:textId="77777777" w:rsidR="00F83179" w:rsidRPr="0080662B" w:rsidRDefault="0071493E" w:rsidP="00EC7783">
      <w:pPr>
        <w:jc w:val="both"/>
        <w:rPr>
          <w:szCs w:val="22"/>
        </w:rPr>
      </w:pPr>
      <w:r w:rsidRPr="0080662B">
        <w:rPr>
          <w:szCs w:val="22"/>
        </w:rPr>
        <w:t>When evaluated with cross validation it performed best using 15 neighbours, weight set as distance with 80.22 % accuracy and 1.40 % standard deviation</w:t>
      </w:r>
      <w:r w:rsidR="00F83179" w:rsidRPr="0080662B">
        <w:rPr>
          <w:szCs w:val="22"/>
        </w:rPr>
        <w:t xml:space="preserve">. </w:t>
      </w:r>
    </w:p>
    <w:p w14:paraId="551A51B6" w14:textId="77777777" w:rsidR="00F83179" w:rsidRPr="0080662B" w:rsidRDefault="00F83179" w:rsidP="00EC7783">
      <w:pPr>
        <w:jc w:val="both"/>
        <w:rPr>
          <w:szCs w:val="22"/>
        </w:rPr>
      </w:pPr>
    </w:p>
    <w:p w14:paraId="036C0878" w14:textId="7CF81A6A" w:rsidR="00EC7783" w:rsidRPr="0080662B" w:rsidRDefault="00EC7783" w:rsidP="00EC7783">
      <w:pPr>
        <w:jc w:val="both"/>
        <w:rPr>
          <w:szCs w:val="22"/>
        </w:rPr>
      </w:pPr>
      <w:r w:rsidRPr="0080662B">
        <w:rPr>
          <w:szCs w:val="22"/>
        </w:rPr>
        <w:t xml:space="preserve">When evaluated with cross validation it performed best using </w:t>
      </w:r>
      <w:r w:rsidR="00323BCC" w:rsidRPr="0080662B">
        <w:rPr>
          <w:szCs w:val="22"/>
        </w:rPr>
        <w:t xml:space="preserve"> 3 </w:t>
      </w:r>
      <w:r w:rsidRPr="0080662B">
        <w:rPr>
          <w:szCs w:val="22"/>
        </w:rPr>
        <w:t xml:space="preserve">neighbours, weight set as distance with </w:t>
      </w:r>
      <w:r w:rsidR="00323BCC" w:rsidRPr="0080662B">
        <w:rPr>
          <w:szCs w:val="22"/>
        </w:rPr>
        <w:t>79</w:t>
      </w:r>
      <w:r w:rsidRPr="0080662B">
        <w:rPr>
          <w:szCs w:val="22"/>
        </w:rPr>
        <w:t>.</w:t>
      </w:r>
      <w:r w:rsidR="00323BCC" w:rsidRPr="0080662B">
        <w:rPr>
          <w:szCs w:val="22"/>
        </w:rPr>
        <w:t>96</w:t>
      </w:r>
      <w:r w:rsidRPr="0080662B">
        <w:rPr>
          <w:szCs w:val="22"/>
        </w:rPr>
        <w:t xml:space="preserve"> % accuracy and 1.4</w:t>
      </w:r>
      <w:r w:rsidR="00323BCC" w:rsidRPr="0080662B">
        <w:rPr>
          <w:szCs w:val="22"/>
        </w:rPr>
        <w:t xml:space="preserve">3 </w:t>
      </w:r>
      <w:r w:rsidRPr="0080662B">
        <w:rPr>
          <w:szCs w:val="22"/>
        </w:rPr>
        <w:t xml:space="preserve">% standard deviation. </w:t>
      </w:r>
    </w:p>
    <w:p w14:paraId="2191F9B9" w14:textId="4DEB943D" w:rsidR="00EC7783" w:rsidRPr="0080662B" w:rsidRDefault="00EC7783" w:rsidP="00EC7783">
      <w:pPr>
        <w:jc w:val="both"/>
        <w:rPr>
          <w:szCs w:val="22"/>
        </w:rPr>
      </w:pPr>
      <w:r w:rsidRPr="0080662B">
        <w:rPr>
          <w:szCs w:val="22"/>
        </w:rPr>
        <w:t xml:space="preserve">When evaluated with cross validation it performed best using 1 </w:t>
      </w:r>
      <w:r w:rsidR="00411D6B" w:rsidRPr="0080662B">
        <w:rPr>
          <w:szCs w:val="22"/>
        </w:rPr>
        <w:t>neighbour</w:t>
      </w:r>
      <w:r w:rsidRPr="0080662B">
        <w:rPr>
          <w:szCs w:val="22"/>
        </w:rPr>
        <w:t>, weight set as distance with 80.2</w:t>
      </w:r>
      <w:r w:rsidR="00323BCC" w:rsidRPr="0080662B">
        <w:rPr>
          <w:szCs w:val="22"/>
        </w:rPr>
        <w:t>8</w:t>
      </w:r>
      <w:r w:rsidRPr="0080662B">
        <w:rPr>
          <w:szCs w:val="22"/>
        </w:rPr>
        <w:t xml:space="preserve"> % accuracy and </w:t>
      </w:r>
      <w:r w:rsidR="00323BCC" w:rsidRPr="0080662B">
        <w:rPr>
          <w:szCs w:val="22"/>
        </w:rPr>
        <w:t>2</w:t>
      </w:r>
      <w:r w:rsidR="006F64E7" w:rsidRPr="0080662B">
        <w:rPr>
          <w:szCs w:val="22"/>
        </w:rPr>
        <w:t>.05</w:t>
      </w:r>
      <w:r w:rsidRPr="0080662B">
        <w:rPr>
          <w:szCs w:val="22"/>
        </w:rPr>
        <w:t xml:space="preserve"> % standard deviation.</w:t>
      </w:r>
    </w:p>
    <w:p w14:paraId="3DF0B637" w14:textId="7825E966" w:rsidR="00EC7783" w:rsidRPr="0080662B" w:rsidRDefault="00EC7783" w:rsidP="00EC7783">
      <w:pPr>
        <w:jc w:val="both"/>
        <w:rPr>
          <w:szCs w:val="22"/>
        </w:rPr>
      </w:pPr>
    </w:p>
    <w:p w14:paraId="7CCB329C" w14:textId="4A86F127" w:rsidR="00F65A64" w:rsidRPr="0080662B" w:rsidRDefault="006F64E7" w:rsidP="00F65A64">
      <w:pPr>
        <w:jc w:val="both"/>
        <w:rPr>
          <w:szCs w:val="22"/>
        </w:rPr>
      </w:pPr>
      <w:r w:rsidRPr="0080662B">
        <w:rPr>
          <w:szCs w:val="22"/>
        </w:rPr>
        <w:t xml:space="preserve">When considering the accuracy alone KNN with 1 </w:t>
      </w:r>
      <w:r w:rsidR="00411D6B" w:rsidRPr="0080662B">
        <w:rPr>
          <w:szCs w:val="22"/>
        </w:rPr>
        <w:t>neighbour</w:t>
      </w:r>
      <w:r w:rsidRPr="0080662B">
        <w:rPr>
          <w:szCs w:val="22"/>
        </w:rPr>
        <w:t xml:space="preserve"> performs better but when </w:t>
      </w:r>
      <w:r w:rsidR="00411D6B" w:rsidRPr="0080662B">
        <w:rPr>
          <w:szCs w:val="22"/>
        </w:rPr>
        <w:t>considering</w:t>
      </w:r>
      <w:r w:rsidRPr="0080662B">
        <w:rPr>
          <w:szCs w:val="22"/>
        </w:rPr>
        <w:t xml:space="preserve"> the standard </w:t>
      </w:r>
      <w:r w:rsidR="004C1CCA" w:rsidRPr="0080662B">
        <w:rPr>
          <w:szCs w:val="22"/>
        </w:rPr>
        <w:t>deviation,</w:t>
      </w:r>
      <w:r w:rsidRPr="0080662B">
        <w:rPr>
          <w:szCs w:val="22"/>
        </w:rPr>
        <w:t xml:space="preserve"> the 15 neighbours </w:t>
      </w:r>
      <w:r w:rsidR="00240EFF" w:rsidRPr="0080662B">
        <w:rPr>
          <w:szCs w:val="22"/>
        </w:rPr>
        <w:t>outperform</w:t>
      </w:r>
      <w:r w:rsidRPr="0080662B">
        <w:rPr>
          <w:szCs w:val="22"/>
        </w:rPr>
        <w:t xml:space="preserve"> the 1 </w:t>
      </w:r>
      <w:r w:rsidR="004C1CCA" w:rsidRPr="0080662B">
        <w:rPr>
          <w:szCs w:val="22"/>
        </w:rPr>
        <w:t>neighbour</w:t>
      </w:r>
      <w:r w:rsidR="00240EFF" w:rsidRPr="0080662B">
        <w:rPr>
          <w:szCs w:val="22"/>
        </w:rPr>
        <w:t xml:space="preserve"> and perform b</w:t>
      </w:r>
      <w:r w:rsidR="00411D6B" w:rsidRPr="0080662B">
        <w:rPr>
          <w:szCs w:val="22"/>
        </w:rPr>
        <w:t>e</w:t>
      </w:r>
      <w:r w:rsidR="00240EFF" w:rsidRPr="0080662B">
        <w:rPr>
          <w:szCs w:val="22"/>
        </w:rPr>
        <w:t xml:space="preserve">tter </w:t>
      </w:r>
      <w:r w:rsidR="00411D6B" w:rsidRPr="0080662B">
        <w:rPr>
          <w:szCs w:val="22"/>
        </w:rPr>
        <w:t>.</w:t>
      </w:r>
    </w:p>
    <w:p w14:paraId="3113F676" w14:textId="65E2D1F3" w:rsidR="00E64A19" w:rsidRPr="0080662B" w:rsidRDefault="00E64A19" w:rsidP="00F65A64">
      <w:pPr>
        <w:jc w:val="both"/>
        <w:rPr>
          <w:szCs w:val="22"/>
        </w:rPr>
      </w:pPr>
    </w:p>
    <w:p w14:paraId="499D4340" w14:textId="1269AD00" w:rsidR="00E64A19" w:rsidRPr="0080662B" w:rsidRDefault="00E64A19" w:rsidP="00F65A64">
      <w:pPr>
        <w:jc w:val="both"/>
        <w:rPr>
          <w:szCs w:val="22"/>
        </w:rPr>
      </w:pPr>
      <w:r w:rsidRPr="0080662B">
        <w:rPr>
          <w:szCs w:val="22"/>
        </w:rPr>
        <w:t xml:space="preserve">15 neighbours will be selected for the KNN model as hyperparameters for </w:t>
      </w:r>
      <w:r w:rsidR="004C1CCA" w:rsidRPr="0080662B">
        <w:rPr>
          <w:szCs w:val="22"/>
        </w:rPr>
        <w:t>the final evaluation with uniform weight.</w:t>
      </w:r>
    </w:p>
    <w:p w14:paraId="502A4D41" w14:textId="77777777" w:rsidR="00F65A64" w:rsidRPr="0080662B" w:rsidRDefault="00F65A64" w:rsidP="00F65A64">
      <w:pPr>
        <w:pStyle w:val="Heading3"/>
        <w:rPr>
          <w:rFonts w:ascii="Times New Roman" w:hAnsi="Times New Roman" w:cs="Times New Roman"/>
        </w:rPr>
      </w:pPr>
    </w:p>
    <w:p w14:paraId="5A125C66" w14:textId="01E2921B" w:rsidR="00F65A64" w:rsidRPr="0080662B" w:rsidRDefault="00F65A64" w:rsidP="00F65A64">
      <w:pPr>
        <w:pStyle w:val="Heading3"/>
        <w:rPr>
          <w:rFonts w:ascii="Times New Roman" w:hAnsi="Times New Roman" w:cs="Times New Roman"/>
        </w:rPr>
      </w:pPr>
      <w:bookmarkStart w:id="122" w:name="_Toc89260818"/>
      <w:r w:rsidRPr="0080662B">
        <w:rPr>
          <w:rFonts w:ascii="Times New Roman" w:hAnsi="Times New Roman" w:cs="Times New Roman"/>
        </w:rPr>
        <w:t>Random Forest</w:t>
      </w:r>
      <w:bookmarkEnd w:id="122"/>
    </w:p>
    <w:p w14:paraId="6C0BC0F7" w14:textId="20E6BBC4" w:rsidR="00F65A64" w:rsidRPr="0080662B" w:rsidRDefault="00F65A64" w:rsidP="00F65A64">
      <w:pPr>
        <w:pStyle w:val="Heading4"/>
        <w:rPr>
          <w:rFonts w:eastAsia="Calibri"/>
          <w:sz w:val="18"/>
          <w:szCs w:val="18"/>
        </w:rPr>
      </w:pPr>
      <w:r w:rsidRPr="0080662B">
        <w:rPr>
          <w:rFonts w:eastAsia="Calibri"/>
          <w:sz w:val="18"/>
          <w:szCs w:val="18"/>
        </w:rPr>
        <w:t>Random forest with hyperparameters optimized</w:t>
      </w:r>
    </w:p>
    <w:p w14:paraId="4EBE09EC" w14:textId="01EA6865" w:rsidR="00EC5ADA" w:rsidRPr="0080662B" w:rsidRDefault="00EC5ADA" w:rsidP="00EC5ADA">
      <w:pPr>
        <w:rPr>
          <w:rFonts w:eastAsia="Calibri"/>
          <w:szCs w:val="22"/>
        </w:rPr>
      </w:pPr>
      <w:r w:rsidRPr="0080662B">
        <w:rPr>
          <w:rFonts w:eastAsia="Calibri"/>
        </w:rPr>
        <w:t xml:space="preserve">Random forest </w:t>
      </w:r>
      <w:r w:rsidRPr="0080662B">
        <w:rPr>
          <w:rFonts w:eastAsia="Calibri"/>
          <w:szCs w:val="22"/>
        </w:rPr>
        <w:t xml:space="preserve">n_estimators hyperparameters were </w:t>
      </w:r>
      <w:r w:rsidR="00E66963" w:rsidRPr="0080662B">
        <w:rPr>
          <w:rFonts w:eastAsia="Calibri"/>
          <w:szCs w:val="22"/>
        </w:rPr>
        <w:t>firstly tuned using cross validation</w:t>
      </w:r>
      <w:r w:rsidR="005727E3" w:rsidRPr="0080662B">
        <w:rPr>
          <w:rFonts w:eastAsia="Calibri"/>
          <w:szCs w:val="22"/>
        </w:rPr>
        <w:t xml:space="preserve"> in a given range of numbers</w:t>
      </w:r>
      <w:r w:rsidR="00E66963" w:rsidRPr="0080662B">
        <w:rPr>
          <w:rFonts w:eastAsia="Calibri"/>
          <w:szCs w:val="22"/>
        </w:rPr>
        <w:t>.</w:t>
      </w:r>
    </w:p>
    <w:p w14:paraId="64558F8D" w14:textId="77777777" w:rsidR="00754910" w:rsidRPr="0080662B" w:rsidRDefault="007A0D7B" w:rsidP="00754910">
      <w:pPr>
        <w:keepNext/>
      </w:pPr>
      <w:r w:rsidRPr="0080662B">
        <w:rPr>
          <w:rFonts w:eastAsia="Calibri"/>
          <w:noProof/>
        </w:rPr>
        <w:drawing>
          <wp:inline distT="0" distB="0" distL="0" distR="0" wp14:anchorId="4404C23A" wp14:editId="642C9B6E">
            <wp:extent cx="2930536" cy="2019300"/>
            <wp:effectExtent l="0" t="0" r="317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935351" cy="2022618"/>
                    </a:xfrm>
                    <a:prstGeom prst="rect">
                      <a:avLst/>
                    </a:prstGeom>
                    <a:noFill/>
                    <a:ln>
                      <a:noFill/>
                    </a:ln>
                  </pic:spPr>
                </pic:pic>
              </a:graphicData>
            </a:graphic>
          </wp:inline>
        </w:drawing>
      </w:r>
    </w:p>
    <w:p w14:paraId="51C7427E" w14:textId="298AC890" w:rsidR="00435C15" w:rsidRPr="0080662B" w:rsidRDefault="00754910" w:rsidP="00754910">
      <w:pPr>
        <w:pStyle w:val="Caption"/>
        <w:rPr>
          <w:rFonts w:eastAsia="Calibri"/>
        </w:rPr>
      </w:pPr>
      <w:r w:rsidRPr="0080662B">
        <w:t xml:space="preserve">                     </w:t>
      </w:r>
      <w:bookmarkStart w:id="123" w:name="_Toc89260844"/>
      <w:r w:rsidRPr="0080662B">
        <w:t xml:space="preserve">Figure </w:t>
      </w:r>
      <w:fldSimple w:instr=" SEQ Figure \* ARABIC ">
        <w:r w:rsidR="00583140">
          <w:rPr>
            <w:noProof/>
          </w:rPr>
          <w:t>25</w:t>
        </w:r>
      </w:fldSimple>
      <w:r w:rsidRPr="0080662B">
        <w:t xml:space="preserve"> Random Forest Cross Validation 1</w:t>
      </w:r>
      <w:bookmarkEnd w:id="123"/>
    </w:p>
    <w:p w14:paraId="405DC65D" w14:textId="51F952AE" w:rsidR="00435C15" w:rsidRPr="0080662B" w:rsidRDefault="00435C15" w:rsidP="00EC5ADA">
      <w:pPr>
        <w:rPr>
          <w:rFonts w:eastAsia="Calibri"/>
        </w:rPr>
      </w:pPr>
      <w:r w:rsidRPr="0080662B">
        <w:rPr>
          <w:rFonts w:eastAsia="Calibri"/>
        </w:rPr>
        <w:t>The range is narrowed down and the hyperparameter is further improved.</w:t>
      </w:r>
    </w:p>
    <w:p w14:paraId="62BB0BB5" w14:textId="77777777" w:rsidR="00754910" w:rsidRPr="0080662B" w:rsidRDefault="00435C15" w:rsidP="00754910">
      <w:pPr>
        <w:keepNext/>
      </w:pPr>
      <w:r w:rsidRPr="0080662B">
        <w:rPr>
          <w:rFonts w:eastAsia="Calibri"/>
        </w:rPr>
        <w:t xml:space="preserve"> </w:t>
      </w:r>
      <w:r w:rsidRPr="0080662B">
        <w:rPr>
          <w:rFonts w:eastAsia="Calibri"/>
          <w:noProof/>
        </w:rPr>
        <w:drawing>
          <wp:inline distT="0" distB="0" distL="0" distR="0" wp14:anchorId="2831ADBC" wp14:editId="6545AFC3">
            <wp:extent cx="3032046" cy="21209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068637" cy="2146495"/>
                    </a:xfrm>
                    <a:prstGeom prst="rect">
                      <a:avLst/>
                    </a:prstGeom>
                    <a:noFill/>
                    <a:ln>
                      <a:noFill/>
                    </a:ln>
                  </pic:spPr>
                </pic:pic>
              </a:graphicData>
            </a:graphic>
          </wp:inline>
        </w:drawing>
      </w:r>
    </w:p>
    <w:p w14:paraId="20F7DDFB" w14:textId="54298E9E" w:rsidR="007A0D7B" w:rsidRPr="0080662B" w:rsidRDefault="00754910" w:rsidP="00754910">
      <w:pPr>
        <w:pStyle w:val="Caption"/>
        <w:rPr>
          <w:rFonts w:eastAsia="Calibri"/>
        </w:rPr>
      </w:pPr>
      <w:r w:rsidRPr="0080662B">
        <w:t xml:space="preserve">                     </w:t>
      </w:r>
      <w:bookmarkStart w:id="124" w:name="_Toc89260845"/>
      <w:r w:rsidRPr="0080662B">
        <w:t xml:space="preserve">Figure </w:t>
      </w:r>
      <w:fldSimple w:instr=" SEQ Figure \* ARABIC ">
        <w:r w:rsidR="00583140">
          <w:rPr>
            <w:noProof/>
          </w:rPr>
          <w:t>26</w:t>
        </w:r>
      </w:fldSimple>
      <w:r w:rsidRPr="0080662B">
        <w:t xml:space="preserve"> Random Forest Cross Validation 2</w:t>
      </w:r>
      <w:bookmarkEnd w:id="124"/>
    </w:p>
    <w:p w14:paraId="6AC51AFA" w14:textId="06ADD757" w:rsidR="004F3CBE" w:rsidRPr="0080662B" w:rsidRDefault="004F3CBE" w:rsidP="004F3CBE">
      <w:pPr>
        <w:rPr>
          <w:rFonts w:eastAsia="Calibri"/>
          <w:szCs w:val="22"/>
        </w:rPr>
      </w:pPr>
      <w:r w:rsidRPr="0080662B">
        <w:rPr>
          <w:rFonts w:eastAsia="Calibri"/>
        </w:rPr>
        <w:t xml:space="preserve">Random forest </w:t>
      </w:r>
      <w:r w:rsidRPr="0080662B">
        <w:rPr>
          <w:rFonts w:eastAsia="Calibri"/>
          <w:szCs w:val="22"/>
        </w:rPr>
        <w:t>Max_depth hyperparameters were firstly tuned using cross validation</w:t>
      </w:r>
      <w:r w:rsidR="005727E3" w:rsidRPr="0080662B">
        <w:rPr>
          <w:rFonts w:eastAsia="Calibri"/>
          <w:szCs w:val="22"/>
        </w:rPr>
        <w:t xml:space="preserve"> in a given range of numbers</w:t>
      </w:r>
      <w:r w:rsidRPr="0080662B">
        <w:rPr>
          <w:rFonts w:eastAsia="Calibri"/>
          <w:szCs w:val="22"/>
        </w:rPr>
        <w:t>.</w:t>
      </w:r>
    </w:p>
    <w:p w14:paraId="4F5AD5B3" w14:textId="77777777" w:rsidR="004F3CBE" w:rsidRPr="0080662B" w:rsidRDefault="004F3CBE" w:rsidP="00EC5ADA">
      <w:pPr>
        <w:rPr>
          <w:rFonts w:eastAsia="Calibri"/>
        </w:rPr>
      </w:pPr>
    </w:p>
    <w:p w14:paraId="10E3C21B" w14:textId="77777777" w:rsidR="00754910" w:rsidRPr="0080662B" w:rsidRDefault="004F3CD4" w:rsidP="00754910">
      <w:pPr>
        <w:keepNext/>
      </w:pPr>
      <w:r w:rsidRPr="0080662B">
        <w:rPr>
          <w:rFonts w:eastAsia="Calibri"/>
          <w:noProof/>
        </w:rPr>
        <w:lastRenderedPageBreak/>
        <w:drawing>
          <wp:inline distT="0" distB="0" distL="0" distR="0" wp14:anchorId="00A5CC44" wp14:editId="7EAA3E41">
            <wp:extent cx="3054350" cy="219754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066978" cy="2206631"/>
                    </a:xfrm>
                    <a:prstGeom prst="rect">
                      <a:avLst/>
                    </a:prstGeom>
                    <a:noFill/>
                    <a:ln>
                      <a:noFill/>
                    </a:ln>
                  </pic:spPr>
                </pic:pic>
              </a:graphicData>
            </a:graphic>
          </wp:inline>
        </w:drawing>
      </w:r>
    </w:p>
    <w:p w14:paraId="2CFCC1D2" w14:textId="08B6C684" w:rsidR="004F3CD4" w:rsidRPr="0080662B" w:rsidRDefault="00754910" w:rsidP="00754910">
      <w:pPr>
        <w:pStyle w:val="Caption"/>
        <w:rPr>
          <w:rFonts w:eastAsia="Calibri"/>
        </w:rPr>
      </w:pPr>
      <w:r w:rsidRPr="0080662B">
        <w:t xml:space="preserve">                         </w:t>
      </w:r>
      <w:bookmarkStart w:id="125" w:name="_Toc89260846"/>
      <w:r w:rsidRPr="0080662B">
        <w:t xml:space="preserve">Figure </w:t>
      </w:r>
      <w:fldSimple w:instr=" SEQ Figure \* ARABIC ">
        <w:r w:rsidR="00583140">
          <w:rPr>
            <w:noProof/>
          </w:rPr>
          <w:t>27</w:t>
        </w:r>
      </w:fldSimple>
      <w:r w:rsidRPr="0080662B">
        <w:t xml:space="preserve"> Random Forest Cross Validation 3</w:t>
      </w:r>
      <w:bookmarkEnd w:id="125"/>
    </w:p>
    <w:p w14:paraId="7625265B" w14:textId="77777777" w:rsidR="005727E3" w:rsidRPr="0080662B" w:rsidRDefault="005727E3" w:rsidP="005727E3">
      <w:pPr>
        <w:rPr>
          <w:rFonts w:eastAsia="Calibri"/>
        </w:rPr>
      </w:pPr>
      <w:r w:rsidRPr="0080662B">
        <w:rPr>
          <w:rFonts w:eastAsia="Calibri"/>
        </w:rPr>
        <w:t>The range is narrowed down and the hyperparameter is further improved.</w:t>
      </w:r>
    </w:p>
    <w:p w14:paraId="7D27D8EC" w14:textId="77777777" w:rsidR="00240BBD" w:rsidRPr="0080662B" w:rsidRDefault="00240BBD" w:rsidP="00EC5ADA">
      <w:pPr>
        <w:rPr>
          <w:rFonts w:eastAsia="Calibri"/>
        </w:rPr>
      </w:pPr>
    </w:p>
    <w:p w14:paraId="213FB547" w14:textId="77777777" w:rsidR="00754910" w:rsidRPr="0080662B" w:rsidRDefault="00A00752" w:rsidP="00754910">
      <w:pPr>
        <w:keepNext/>
      </w:pPr>
      <w:r w:rsidRPr="0080662B">
        <w:rPr>
          <w:rFonts w:eastAsia="Calibri"/>
          <w:noProof/>
        </w:rPr>
        <w:drawing>
          <wp:inline distT="0" distB="0" distL="0" distR="0" wp14:anchorId="262A80A3" wp14:editId="79ED0EB4">
            <wp:extent cx="2755900" cy="1982816"/>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768187" cy="1991657"/>
                    </a:xfrm>
                    <a:prstGeom prst="rect">
                      <a:avLst/>
                    </a:prstGeom>
                    <a:noFill/>
                    <a:ln>
                      <a:noFill/>
                    </a:ln>
                  </pic:spPr>
                </pic:pic>
              </a:graphicData>
            </a:graphic>
          </wp:inline>
        </w:drawing>
      </w:r>
    </w:p>
    <w:p w14:paraId="4DC57585" w14:textId="4DDF1904" w:rsidR="00EC5ADA" w:rsidRPr="0080662B" w:rsidRDefault="00754910" w:rsidP="00754910">
      <w:pPr>
        <w:pStyle w:val="Caption"/>
        <w:rPr>
          <w:rFonts w:eastAsia="Calibri"/>
        </w:rPr>
      </w:pPr>
      <w:r w:rsidRPr="0080662B">
        <w:t xml:space="preserve">                 </w:t>
      </w:r>
      <w:bookmarkStart w:id="126" w:name="_Toc89260847"/>
      <w:r w:rsidRPr="0080662B">
        <w:t xml:space="preserve">Figure </w:t>
      </w:r>
      <w:fldSimple w:instr=" SEQ Figure \* ARABIC ">
        <w:r w:rsidR="00583140">
          <w:rPr>
            <w:noProof/>
          </w:rPr>
          <w:t>28</w:t>
        </w:r>
      </w:fldSimple>
      <w:r w:rsidRPr="0080662B">
        <w:t xml:space="preserve"> Random Forest Cross Validation 4</w:t>
      </w:r>
      <w:bookmarkEnd w:id="126"/>
    </w:p>
    <w:p w14:paraId="797AAB70" w14:textId="552951CE" w:rsidR="00C3794F" w:rsidRPr="0080662B" w:rsidRDefault="00407F71" w:rsidP="00EC5ADA">
      <w:pPr>
        <w:rPr>
          <w:rFonts w:eastAsia="Calibri"/>
        </w:rPr>
      </w:pPr>
      <w:r w:rsidRPr="0080662B">
        <w:rPr>
          <w:rFonts w:eastAsia="Calibri"/>
        </w:rPr>
        <w:t xml:space="preserve">As Random forest is computationally very heavy so a lower value of </w:t>
      </w:r>
      <w:r w:rsidR="00C43FC8" w:rsidRPr="0080662B">
        <w:rPr>
          <w:rFonts w:eastAsia="Calibri"/>
        </w:rPr>
        <w:t xml:space="preserve">the hyperparameters n_estimators with max_depth was perfred to decrease the computation time. </w:t>
      </w:r>
      <w:r w:rsidR="000D26D2" w:rsidRPr="0080662B">
        <w:rPr>
          <w:rFonts w:eastAsia="Calibri"/>
        </w:rPr>
        <w:t>Cross validation t</w:t>
      </w:r>
      <w:r w:rsidR="00240BBD" w:rsidRPr="0080662B">
        <w:rPr>
          <w:rFonts w:eastAsia="Calibri"/>
        </w:rPr>
        <w:t xml:space="preserve">ests are run using these hyperparameters and </w:t>
      </w:r>
      <w:r w:rsidR="000D26D2" w:rsidRPr="0080662B">
        <w:rPr>
          <w:rFonts w:eastAsia="Calibri"/>
        </w:rPr>
        <w:t xml:space="preserve">it is determined that </w:t>
      </w:r>
      <w:r w:rsidR="000904C4" w:rsidRPr="0080662B">
        <w:rPr>
          <w:rFonts w:eastAsia="Calibri"/>
        </w:rPr>
        <w:t xml:space="preserve">90 n_estimators with max_depth </w:t>
      </w:r>
      <w:r w:rsidR="00FA076B" w:rsidRPr="0080662B">
        <w:rPr>
          <w:rFonts w:eastAsia="Calibri"/>
        </w:rPr>
        <w:t>50</w:t>
      </w:r>
      <w:r w:rsidR="000904C4" w:rsidRPr="0080662B">
        <w:rPr>
          <w:rFonts w:eastAsia="Calibri"/>
        </w:rPr>
        <w:t xml:space="preserve"> gives the best results.</w:t>
      </w:r>
      <w:r w:rsidR="005D29BE" w:rsidRPr="0080662B">
        <w:rPr>
          <w:rFonts w:eastAsia="Calibri"/>
        </w:rPr>
        <w:t xml:space="preserve"> </w:t>
      </w:r>
    </w:p>
    <w:p w14:paraId="2D343722" w14:textId="4733F163" w:rsidR="00782357" w:rsidRPr="0080662B" w:rsidRDefault="00782357" w:rsidP="00EC5ADA">
      <w:pPr>
        <w:rPr>
          <w:rFonts w:eastAsia="Calibri"/>
        </w:rPr>
      </w:pPr>
    </w:p>
    <w:p w14:paraId="6468A85E" w14:textId="1771DB58" w:rsidR="00C3794F" w:rsidRPr="0080662B" w:rsidRDefault="002B6BE3" w:rsidP="00EC5ADA">
      <w:pPr>
        <w:rPr>
          <w:rFonts w:eastAsia="Calibri"/>
        </w:rPr>
      </w:pPr>
      <w:r w:rsidRPr="0080662B">
        <w:rPr>
          <w:rFonts w:eastAsia="Calibri"/>
          <w:szCs w:val="22"/>
        </w:rPr>
        <w:t>1 min_samples_leaf was selected as the best hyperparameter using cross validation.</w:t>
      </w:r>
    </w:p>
    <w:p w14:paraId="1D628A89" w14:textId="77777777" w:rsidR="00754910" w:rsidRPr="0080662B" w:rsidRDefault="00C723D5" w:rsidP="00754910">
      <w:pPr>
        <w:keepNext/>
      </w:pPr>
      <w:r w:rsidRPr="0080662B">
        <w:rPr>
          <w:rFonts w:eastAsia="Calibri"/>
          <w:noProof/>
        </w:rPr>
        <w:drawing>
          <wp:inline distT="0" distB="0" distL="0" distR="0" wp14:anchorId="1C7F6D58" wp14:editId="2FEDE9A6">
            <wp:extent cx="2628075" cy="1885950"/>
            <wp:effectExtent l="0" t="0" r="127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631083" cy="1888108"/>
                    </a:xfrm>
                    <a:prstGeom prst="rect">
                      <a:avLst/>
                    </a:prstGeom>
                    <a:noFill/>
                    <a:ln>
                      <a:noFill/>
                    </a:ln>
                  </pic:spPr>
                </pic:pic>
              </a:graphicData>
            </a:graphic>
          </wp:inline>
        </w:drawing>
      </w:r>
    </w:p>
    <w:p w14:paraId="68B75367" w14:textId="4F81927B" w:rsidR="00C3794F" w:rsidRPr="0080662B" w:rsidRDefault="00754910" w:rsidP="00754910">
      <w:pPr>
        <w:pStyle w:val="Caption"/>
        <w:rPr>
          <w:rFonts w:eastAsia="Calibri"/>
        </w:rPr>
      </w:pPr>
      <w:r w:rsidRPr="0080662B">
        <w:t xml:space="preserve">              </w:t>
      </w:r>
      <w:bookmarkStart w:id="127" w:name="_Toc89260848"/>
      <w:r w:rsidRPr="0080662B">
        <w:t xml:space="preserve">Figure </w:t>
      </w:r>
      <w:fldSimple w:instr=" SEQ Figure \* ARABIC ">
        <w:r w:rsidR="00583140">
          <w:rPr>
            <w:noProof/>
          </w:rPr>
          <w:t>29</w:t>
        </w:r>
      </w:fldSimple>
      <w:r w:rsidRPr="0080662B">
        <w:t xml:space="preserve"> Random Forest Cross Validation 5</w:t>
      </w:r>
      <w:bookmarkEnd w:id="127"/>
    </w:p>
    <w:p w14:paraId="64888295" w14:textId="1B14970B" w:rsidR="002B6BE3" w:rsidRPr="0080662B" w:rsidRDefault="002B6BE3" w:rsidP="00EC5ADA">
      <w:pPr>
        <w:rPr>
          <w:rFonts w:eastAsia="Calibri"/>
        </w:rPr>
      </w:pPr>
      <w:r w:rsidRPr="0080662B">
        <w:rPr>
          <w:rFonts w:eastAsia="Calibri"/>
          <w:szCs w:val="22"/>
        </w:rPr>
        <w:t xml:space="preserve">2 </w:t>
      </w:r>
      <w:r w:rsidR="0075077A" w:rsidRPr="0080662B">
        <w:rPr>
          <w:rFonts w:eastAsia="Calibri"/>
          <w:szCs w:val="22"/>
        </w:rPr>
        <w:t xml:space="preserve">and 3 </w:t>
      </w:r>
      <w:r w:rsidRPr="0080662B">
        <w:rPr>
          <w:rFonts w:eastAsia="Calibri"/>
          <w:szCs w:val="22"/>
        </w:rPr>
        <w:t>min_samples_split was selected as the best hyperparameter using cross validation.</w:t>
      </w:r>
    </w:p>
    <w:p w14:paraId="3C5296AE" w14:textId="77777777" w:rsidR="00754910" w:rsidRPr="0080662B" w:rsidRDefault="00782357" w:rsidP="00754910">
      <w:pPr>
        <w:keepNext/>
      </w:pPr>
      <w:r w:rsidRPr="0080662B">
        <w:rPr>
          <w:rFonts w:eastAsia="Calibri"/>
          <w:noProof/>
        </w:rPr>
        <w:lastRenderedPageBreak/>
        <w:drawing>
          <wp:inline distT="0" distB="0" distL="0" distR="0" wp14:anchorId="240BEEC2" wp14:editId="43B023BE">
            <wp:extent cx="2686898" cy="1898650"/>
            <wp:effectExtent l="0" t="0" r="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687822" cy="1899303"/>
                    </a:xfrm>
                    <a:prstGeom prst="rect">
                      <a:avLst/>
                    </a:prstGeom>
                    <a:noFill/>
                    <a:ln>
                      <a:noFill/>
                    </a:ln>
                  </pic:spPr>
                </pic:pic>
              </a:graphicData>
            </a:graphic>
          </wp:inline>
        </w:drawing>
      </w:r>
    </w:p>
    <w:p w14:paraId="7B1B6DE3" w14:textId="5BB47602" w:rsidR="00782357" w:rsidRPr="0080662B" w:rsidRDefault="00754910" w:rsidP="00754910">
      <w:pPr>
        <w:pStyle w:val="Caption"/>
        <w:rPr>
          <w:rFonts w:eastAsia="Calibri"/>
        </w:rPr>
      </w:pPr>
      <w:r w:rsidRPr="0080662B">
        <w:t xml:space="preserve">                </w:t>
      </w:r>
      <w:bookmarkStart w:id="128" w:name="_Toc89260849"/>
      <w:r w:rsidRPr="0080662B">
        <w:t xml:space="preserve">Figure </w:t>
      </w:r>
      <w:fldSimple w:instr=" SEQ Figure \* ARABIC ">
        <w:r w:rsidR="00583140">
          <w:rPr>
            <w:noProof/>
          </w:rPr>
          <w:t>30</w:t>
        </w:r>
      </w:fldSimple>
      <w:r w:rsidRPr="0080662B">
        <w:t xml:space="preserve"> Random Forest Cross Validation 6</w:t>
      </w:r>
      <w:bookmarkEnd w:id="128"/>
    </w:p>
    <w:p w14:paraId="28D6F2B2" w14:textId="2A0C7BC3" w:rsidR="00C3794F" w:rsidRPr="0080662B" w:rsidRDefault="0075077A" w:rsidP="0075077A">
      <w:pPr>
        <w:rPr>
          <w:rFonts w:eastAsia="Calibri"/>
          <w:szCs w:val="22"/>
        </w:rPr>
      </w:pPr>
      <w:r w:rsidRPr="0080662B">
        <w:rPr>
          <w:rFonts w:eastAsia="Calibri"/>
        </w:rPr>
        <w:t xml:space="preserve">The min_samples_split were further tested </w:t>
      </w:r>
      <w:r w:rsidR="00913DBC" w:rsidRPr="0080662B">
        <w:rPr>
          <w:rFonts w:eastAsia="Calibri"/>
        </w:rPr>
        <w:t xml:space="preserve">using cross validation and it was determined that </w:t>
      </w:r>
      <w:r w:rsidR="007E701B" w:rsidRPr="0080662B">
        <w:rPr>
          <w:rFonts w:eastAsia="Calibri"/>
        </w:rPr>
        <w:t xml:space="preserve">2 </w:t>
      </w:r>
      <w:r w:rsidR="007E701B" w:rsidRPr="0080662B">
        <w:rPr>
          <w:rFonts w:eastAsia="Calibri"/>
          <w:szCs w:val="22"/>
        </w:rPr>
        <w:t>min_samples_split  gave the best results.</w:t>
      </w:r>
    </w:p>
    <w:p w14:paraId="693CB3E9" w14:textId="4241A54F" w:rsidR="00EF0D94" w:rsidRPr="0080662B" w:rsidRDefault="00EF0D94" w:rsidP="0075077A">
      <w:pPr>
        <w:rPr>
          <w:rFonts w:eastAsia="Calibri"/>
          <w:szCs w:val="22"/>
        </w:rPr>
      </w:pPr>
    </w:p>
    <w:p w14:paraId="6B6F903A" w14:textId="31FCFAAE" w:rsidR="00EF0D94" w:rsidRPr="0080662B" w:rsidRDefault="00EF0D94" w:rsidP="0075077A">
      <w:pPr>
        <w:rPr>
          <w:rFonts w:eastAsia="Calibri"/>
          <w:szCs w:val="22"/>
        </w:rPr>
      </w:pPr>
    </w:p>
    <w:p w14:paraId="5129B78E" w14:textId="66A45E7D" w:rsidR="00EF0D94" w:rsidRPr="0080662B" w:rsidRDefault="00EF0D94" w:rsidP="00460E63">
      <w:pPr>
        <w:rPr>
          <w:rFonts w:eastAsia="Calibri"/>
          <w:szCs w:val="22"/>
        </w:rPr>
      </w:pPr>
      <w:r w:rsidRPr="0080662B">
        <w:rPr>
          <w:rFonts w:eastAsia="Calibri"/>
          <w:szCs w:val="22"/>
        </w:rPr>
        <w:t>The</w:t>
      </w:r>
      <w:r w:rsidR="00460E63" w:rsidRPr="0080662B">
        <w:rPr>
          <w:rFonts w:eastAsia="Calibri"/>
          <w:szCs w:val="22"/>
        </w:rPr>
        <w:t xml:space="preserve"> </w:t>
      </w:r>
      <w:r w:rsidR="00FF3FCB" w:rsidRPr="0080662B">
        <w:rPr>
          <w:rFonts w:eastAsia="Calibri"/>
          <w:szCs w:val="22"/>
        </w:rPr>
        <w:t>hyperparameters</w:t>
      </w:r>
      <w:r w:rsidR="00460E63" w:rsidRPr="0080662B">
        <w:rPr>
          <w:rFonts w:eastAsia="Calibri"/>
          <w:szCs w:val="22"/>
        </w:rPr>
        <w:t xml:space="preserve">, bootstrap_list, max_features_list  and criterion_list  </w:t>
      </w:r>
      <w:r w:rsidR="00FF3FCB" w:rsidRPr="0080662B">
        <w:rPr>
          <w:rFonts w:eastAsia="Calibri"/>
          <w:szCs w:val="22"/>
        </w:rPr>
        <w:t>was</w:t>
      </w:r>
      <w:r w:rsidR="00460E63" w:rsidRPr="0080662B">
        <w:rPr>
          <w:rFonts w:eastAsia="Calibri"/>
          <w:szCs w:val="22"/>
        </w:rPr>
        <w:t xml:space="preserve"> further </w:t>
      </w:r>
      <w:r w:rsidR="00FF3FCB" w:rsidRPr="0080662B">
        <w:rPr>
          <w:rFonts w:eastAsia="Calibri"/>
          <w:szCs w:val="22"/>
        </w:rPr>
        <w:t>optimized using grid search and random search in respected to our selected hyperparameters using cross validation.</w:t>
      </w:r>
    </w:p>
    <w:p w14:paraId="527065EC" w14:textId="7E50A630" w:rsidR="00FF3FCB" w:rsidRPr="0080662B" w:rsidRDefault="001E4A22" w:rsidP="00460E63">
      <w:pPr>
        <w:rPr>
          <w:rFonts w:eastAsia="Calibri"/>
        </w:rPr>
      </w:pPr>
      <w:r w:rsidRPr="0080662B">
        <w:rPr>
          <w:rFonts w:eastAsia="Calibri"/>
          <w:noProof/>
          <w:szCs w:val="22"/>
        </w:rPr>
        <w:t xml:space="preserve"> After both the searches it was determined that</w:t>
      </w:r>
      <w:r w:rsidRPr="0080662B">
        <w:rPr>
          <w:rFonts w:eastAsia="Calibri"/>
          <w:szCs w:val="22"/>
        </w:rPr>
        <w:t xml:space="preserve"> best results are obtained when using 90 n_estimators, 2 min_samples_split, 1 min_samples_leaf, 50 max_depth, False bootstrap, 'sqrt' max_features and 'entropy' criterion</w:t>
      </w:r>
    </w:p>
    <w:p w14:paraId="23DF6CC8" w14:textId="4D5CF9F7" w:rsidR="00C3794F" w:rsidRPr="0080662B" w:rsidRDefault="00C3794F" w:rsidP="00EC5ADA">
      <w:pPr>
        <w:rPr>
          <w:rFonts w:eastAsia="Calibri"/>
        </w:rPr>
      </w:pPr>
    </w:p>
    <w:p w14:paraId="02EE533F" w14:textId="0BFC5B8D" w:rsidR="00C3794F" w:rsidRPr="0080662B" w:rsidRDefault="00C3794F" w:rsidP="00EC5ADA">
      <w:pPr>
        <w:rPr>
          <w:rFonts w:eastAsia="Calibri"/>
        </w:rPr>
      </w:pPr>
    </w:p>
    <w:p w14:paraId="6B50E486" w14:textId="77777777" w:rsidR="00C3794F" w:rsidRPr="0080662B" w:rsidRDefault="00C3794F" w:rsidP="00EC5ADA">
      <w:pPr>
        <w:rPr>
          <w:rFonts w:eastAsia="Calibri"/>
        </w:rPr>
      </w:pPr>
    </w:p>
    <w:p w14:paraId="04AF6DE3" w14:textId="76CD938C" w:rsidR="00F65A64" w:rsidRPr="0080662B" w:rsidRDefault="00F65A64" w:rsidP="00F65A64">
      <w:pPr>
        <w:rPr>
          <w:rFonts w:eastAsia="Calibri"/>
          <w:szCs w:val="22"/>
        </w:rPr>
      </w:pPr>
      <w:r w:rsidRPr="0080662B">
        <w:rPr>
          <w:rFonts w:eastAsia="Calibri"/>
          <w:szCs w:val="22"/>
        </w:rPr>
        <w:t>When using 90 n_estimators, 2 min_samples_split, 1 min_samples_leaf, 50 max_depth, False bootstrap, 'sqrt' max_features and 'entropy' criterion as hyperparameters on the default and scaled models the results are as follows.</w:t>
      </w:r>
    </w:p>
    <w:p w14:paraId="7A5A3B99" w14:textId="145F7545" w:rsidR="00F65A64" w:rsidRPr="0080662B" w:rsidRDefault="00F65A64" w:rsidP="00F65A64">
      <w:pPr>
        <w:rPr>
          <w:szCs w:val="22"/>
        </w:rPr>
      </w:pPr>
      <w:r w:rsidRPr="0080662B">
        <w:rPr>
          <w:szCs w:val="22"/>
        </w:rPr>
        <w:t xml:space="preserve">Using the default </w:t>
      </w:r>
      <w:r w:rsidR="00145730" w:rsidRPr="0080662B">
        <w:rPr>
          <w:szCs w:val="22"/>
        </w:rPr>
        <w:t>on the features</w:t>
      </w:r>
      <w:r w:rsidRPr="0080662B">
        <w:rPr>
          <w:szCs w:val="22"/>
        </w:rPr>
        <w:t>, it had 99 % accuracy, 99 % precision, 99% recall, 99 % f1 score with 0.999694146275993 % area under the curve.</w:t>
      </w:r>
    </w:p>
    <w:p w14:paraId="478B4A1B" w14:textId="77777777" w:rsidR="00F00EC3" w:rsidRPr="0080662B" w:rsidRDefault="00D428FC" w:rsidP="00F00EC3">
      <w:pPr>
        <w:keepNext/>
      </w:pPr>
      <w:r w:rsidRPr="0080662B">
        <w:rPr>
          <w:rFonts w:eastAsia="Calibri"/>
          <w:noProof/>
        </w:rPr>
        <w:drawing>
          <wp:inline distT="0" distB="0" distL="0" distR="0" wp14:anchorId="09D07CB5" wp14:editId="1E4CD4F8">
            <wp:extent cx="3035300" cy="3153336"/>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040144" cy="3158368"/>
                    </a:xfrm>
                    <a:prstGeom prst="rect">
                      <a:avLst/>
                    </a:prstGeom>
                    <a:noFill/>
                    <a:ln>
                      <a:noFill/>
                    </a:ln>
                  </pic:spPr>
                </pic:pic>
              </a:graphicData>
            </a:graphic>
          </wp:inline>
        </w:drawing>
      </w:r>
    </w:p>
    <w:p w14:paraId="6B5FDBA5" w14:textId="54528DB4" w:rsidR="00D428FC" w:rsidRPr="0080662B" w:rsidRDefault="00F00EC3" w:rsidP="00F00EC3">
      <w:pPr>
        <w:pStyle w:val="Caption"/>
        <w:rPr>
          <w:szCs w:val="22"/>
        </w:rPr>
      </w:pPr>
      <w:r w:rsidRPr="0080662B">
        <w:t xml:space="preserve">                     </w:t>
      </w:r>
      <w:r w:rsidR="00434644" w:rsidRPr="0080662B">
        <w:t xml:space="preserve">  </w:t>
      </w:r>
      <w:r w:rsidRPr="0080662B">
        <w:t xml:space="preserve"> </w:t>
      </w:r>
      <w:bookmarkStart w:id="129" w:name="_Toc89260850"/>
      <w:r w:rsidRPr="0080662B">
        <w:t xml:space="preserve">Figure </w:t>
      </w:r>
      <w:fldSimple w:instr=" SEQ Figure \* ARABIC ">
        <w:r w:rsidR="00583140">
          <w:rPr>
            <w:noProof/>
          </w:rPr>
          <w:t>31</w:t>
        </w:r>
      </w:fldSimple>
      <w:r w:rsidRPr="0080662B">
        <w:t xml:space="preserve"> Random forest default</w:t>
      </w:r>
      <w:bookmarkEnd w:id="129"/>
    </w:p>
    <w:p w14:paraId="132C9D72" w14:textId="31A0DE55" w:rsidR="005A1303" w:rsidRPr="0080662B" w:rsidRDefault="005A1303" w:rsidP="00F65A64">
      <w:pPr>
        <w:rPr>
          <w:szCs w:val="22"/>
        </w:rPr>
      </w:pPr>
    </w:p>
    <w:p w14:paraId="037E1F8A" w14:textId="2CB72AC0" w:rsidR="005A1303" w:rsidRPr="0080662B" w:rsidRDefault="005A1303" w:rsidP="00F65A64">
      <w:pPr>
        <w:rPr>
          <w:rFonts w:eastAsia="Calibri"/>
        </w:rPr>
      </w:pPr>
      <w:r w:rsidRPr="0080662B">
        <w:rPr>
          <w:szCs w:val="22"/>
        </w:rPr>
        <w:t xml:space="preserve">Using the standardscalar </w:t>
      </w:r>
      <w:r w:rsidR="002C25D1" w:rsidRPr="0080662B">
        <w:rPr>
          <w:szCs w:val="22"/>
        </w:rPr>
        <w:t>on the features</w:t>
      </w:r>
      <w:r w:rsidRPr="0080662B">
        <w:rPr>
          <w:szCs w:val="22"/>
        </w:rPr>
        <w:t xml:space="preserve">, it had 99 % accuracy, 99 % precision, 99% recall, 99 % f1 score with </w:t>
      </w:r>
      <w:r w:rsidR="004D56FE" w:rsidRPr="0080662B">
        <w:rPr>
          <w:szCs w:val="22"/>
        </w:rPr>
        <w:t xml:space="preserve">0.9996822954596178 </w:t>
      </w:r>
      <w:r w:rsidRPr="0080662B">
        <w:rPr>
          <w:szCs w:val="22"/>
        </w:rPr>
        <w:t>% area under the curve.</w:t>
      </w:r>
    </w:p>
    <w:p w14:paraId="1F3D44E6" w14:textId="77777777" w:rsidR="00F65A64" w:rsidRPr="0080662B" w:rsidRDefault="00F65A64" w:rsidP="00F65A64">
      <w:pPr>
        <w:rPr>
          <w:rFonts w:eastAsia="Calibri"/>
        </w:rPr>
      </w:pPr>
    </w:p>
    <w:p w14:paraId="33174E03" w14:textId="77777777" w:rsidR="00434644" w:rsidRPr="0080662B" w:rsidRDefault="00F65A64" w:rsidP="00434644">
      <w:pPr>
        <w:keepNext/>
      </w:pPr>
      <w:r w:rsidRPr="0080662B">
        <w:rPr>
          <w:rFonts w:eastAsia="Calibri"/>
          <w:noProof/>
        </w:rPr>
        <w:lastRenderedPageBreak/>
        <w:drawing>
          <wp:inline distT="0" distB="0" distL="0" distR="0" wp14:anchorId="782D33E4" wp14:editId="3A27AE53">
            <wp:extent cx="3035300" cy="3153336"/>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040144" cy="3158368"/>
                    </a:xfrm>
                    <a:prstGeom prst="rect">
                      <a:avLst/>
                    </a:prstGeom>
                    <a:noFill/>
                    <a:ln>
                      <a:noFill/>
                    </a:ln>
                  </pic:spPr>
                </pic:pic>
              </a:graphicData>
            </a:graphic>
          </wp:inline>
        </w:drawing>
      </w:r>
    </w:p>
    <w:p w14:paraId="2018A567" w14:textId="68C32EE6" w:rsidR="00434644" w:rsidRPr="0080662B" w:rsidRDefault="00434644" w:rsidP="00434644">
      <w:pPr>
        <w:pStyle w:val="Caption"/>
      </w:pPr>
      <w:r w:rsidRPr="0080662B">
        <w:t xml:space="preserve">              </w:t>
      </w:r>
      <w:bookmarkStart w:id="130" w:name="_Toc89260851"/>
      <w:r w:rsidRPr="0080662B">
        <w:t xml:space="preserve">Figure </w:t>
      </w:r>
      <w:fldSimple w:instr=" SEQ Figure \* ARABIC ">
        <w:r w:rsidR="00583140">
          <w:rPr>
            <w:noProof/>
          </w:rPr>
          <w:t>32</w:t>
        </w:r>
      </w:fldSimple>
      <w:r w:rsidRPr="0080662B">
        <w:t xml:space="preserve"> Random forest StandardScalar</w:t>
      </w:r>
      <w:bookmarkEnd w:id="130"/>
    </w:p>
    <w:p w14:paraId="03A73FA5" w14:textId="683ACEAA" w:rsidR="00F65A64" w:rsidRPr="0080662B" w:rsidRDefault="00F65A64" w:rsidP="00F65A64">
      <w:pPr>
        <w:rPr>
          <w:rFonts w:eastAsia="Calibri"/>
        </w:rPr>
      </w:pPr>
      <w:r w:rsidRPr="0080662B">
        <w:rPr>
          <w:rFonts w:eastAsia="Calibri"/>
        </w:rPr>
        <w:t xml:space="preserve">                          </w:t>
      </w:r>
    </w:p>
    <w:p w14:paraId="02C6C118" w14:textId="4D05173E" w:rsidR="00F65A64" w:rsidRPr="0080662B" w:rsidRDefault="00F65A64" w:rsidP="00F65A64">
      <w:pPr>
        <w:rPr>
          <w:rFonts w:eastAsia="Calibri"/>
        </w:rPr>
      </w:pPr>
    </w:p>
    <w:p w14:paraId="57598295" w14:textId="11326380" w:rsidR="00F65A64" w:rsidRPr="0080662B" w:rsidRDefault="00F65A64" w:rsidP="00F65A64">
      <w:pPr>
        <w:rPr>
          <w:rFonts w:eastAsia="Calibri"/>
        </w:rPr>
      </w:pPr>
    </w:p>
    <w:p w14:paraId="551FEC6B" w14:textId="44BDAEEF" w:rsidR="00F65A64" w:rsidRPr="0080662B" w:rsidRDefault="00F65A64" w:rsidP="00F65A64">
      <w:pPr>
        <w:rPr>
          <w:rFonts w:eastAsia="Calibri"/>
        </w:rPr>
      </w:pPr>
    </w:p>
    <w:p w14:paraId="3BECD1C1" w14:textId="77777777" w:rsidR="00F65A64" w:rsidRPr="0080662B" w:rsidRDefault="00F65A64" w:rsidP="00F65A64">
      <w:pPr>
        <w:rPr>
          <w:rFonts w:eastAsia="Calibri"/>
        </w:rPr>
      </w:pPr>
    </w:p>
    <w:p w14:paraId="59E5D922" w14:textId="1D10552C" w:rsidR="00F65A64" w:rsidRPr="0080662B" w:rsidRDefault="00F65A64" w:rsidP="00F65A64">
      <w:pPr>
        <w:rPr>
          <w:rFonts w:eastAsia="Calibri"/>
        </w:rPr>
      </w:pPr>
      <w:r w:rsidRPr="0080662B">
        <w:rPr>
          <w:szCs w:val="22"/>
        </w:rPr>
        <w:t xml:space="preserve">Using the MinMaxScalar </w:t>
      </w:r>
      <w:r w:rsidR="002C25D1" w:rsidRPr="0080662B">
        <w:rPr>
          <w:szCs w:val="22"/>
        </w:rPr>
        <w:t>on the features</w:t>
      </w:r>
      <w:r w:rsidRPr="0080662B">
        <w:rPr>
          <w:szCs w:val="22"/>
        </w:rPr>
        <w:t>, it had 99 % accuracy, 99 % precision, 99% recall, 99 % f1 score with</w:t>
      </w:r>
      <w:r w:rsidR="00CF14A1" w:rsidRPr="0080662B">
        <w:rPr>
          <w:szCs w:val="22"/>
        </w:rPr>
        <w:t xml:space="preserve"> </w:t>
      </w:r>
      <w:r w:rsidR="00A46DF5" w:rsidRPr="0080662B">
        <w:rPr>
          <w:szCs w:val="22"/>
        </w:rPr>
        <w:t xml:space="preserve">0.999747995347186 </w:t>
      </w:r>
      <w:r w:rsidRPr="0080662B">
        <w:rPr>
          <w:szCs w:val="22"/>
        </w:rPr>
        <w:t>% area under the curve.</w:t>
      </w:r>
    </w:p>
    <w:p w14:paraId="2579A7D7" w14:textId="77777777" w:rsidR="00434644" w:rsidRPr="0080662B" w:rsidRDefault="00452CE1" w:rsidP="00434644">
      <w:pPr>
        <w:keepNext/>
      </w:pPr>
      <w:r w:rsidRPr="0080662B">
        <w:rPr>
          <w:rFonts w:eastAsia="Calibri"/>
          <w:noProof/>
        </w:rPr>
        <w:drawing>
          <wp:inline distT="0" distB="0" distL="0" distR="0" wp14:anchorId="1FE026CD" wp14:editId="5E665187">
            <wp:extent cx="3331206" cy="3460750"/>
            <wp:effectExtent l="0" t="0" r="3175"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343542" cy="3473566"/>
                    </a:xfrm>
                    <a:prstGeom prst="rect">
                      <a:avLst/>
                    </a:prstGeom>
                    <a:noFill/>
                    <a:ln>
                      <a:noFill/>
                    </a:ln>
                  </pic:spPr>
                </pic:pic>
              </a:graphicData>
            </a:graphic>
          </wp:inline>
        </w:drawing>
      </w:r>
    </w:p>
    <w:p w14:paraId="5B57FF31" w14:textId="3E79F4F4" w:rsidR="00F65A64" w:rsidRPr="0080662B" w:rsidRDefault="00434644" w:rsidP="00434644">
      <w:pPr>
        <w:pStyle w:val="Caption"/>
        <w:rPr>
          <w:rFonts w:eastAsia="Calibri"/>
        </w:rPr>
      </w:pPr>
      <w:r w:rsidRPr="0080662B">
        <w:t xml:space="preserve">                   </w:t>
      </w:r>
      <w:bookmarkStart w:id="131" w:name="_Ref88920995"/>
      <w:bookmarkStart w:id="132" w:name="_Toc89260852"/>
      <w:r w:rsidRPr="0080662B">
        <w:t xml:space="preserve">Figure </w:t>
      </w:r>
      <w:fldSimple w:instr=" SEQ Figure \* ARABIC ">
        <w:r w:rsidR="00583140">
          <w:rPr>
            <w:noProof/>
          </w:rPr>
          <w:t>33</w:t>
        </w:r>
      </w:fldSimple>
      <w:r w:rsidRPr="0080662B">
        <w:t xml:space="preserve"> Random forest MinMaxScalar</w:t>
      </w:r>
      <w:bookmarkEnd w:id="131"/>
      <w:bookmarkEnd w:id="132"/>
    </w:p>
    <w:p w14:paraId="7CC8241B" w14:textId="251E1692" w:rsidR="00F65A64" w:rsidRPr="0080662B" w:rsidRDefault="00F65A64" w:rsidP="00F65A64">
      <w:pPr>
        <w:rPr>
          <w:rFonts w:eastAsia="Calibri"/>
        </w:rPr>
      </w:pPr>
    </w:p>
    <w:p w14:paraId="62B5A7E0" w14:textId="2659C0BA" w:rsidR="00F65A64" w:rsidRPr="0080662B" w:rsidRDefault="00F65A64" w:rsidP="00F65A64">
      <w:pPr>
        <w:rPr>
          <w:szCs w:val="22"/>
        </w:rPr>
      </w:pPr>
      <w:r w:rsidRPr="0080662B">
        <w:rPr>
          <w:szCs w:val="22"/>
        </w:rPr>
        <w:t>Using the RobustScalar</w:t>
      </w:r>
      <w:r w:rsidR="002C25D1" w:rsidRPr="0080662B">
        <w:rPr>
          <w:szCs w:val="22"/>
        </w:rPr>
        <w:t xml:space="preserve"> on the features</w:t>
      </w:r>
      <w:r w:rsidRPr="0080662B">
        <w:rPr>
          <w:szCs w:val="22"/>
        </w:rPr>
        <w:t xml:space="preserve">, it had 99 % accuracy, 99 % precision, 99% recall, 99 % f1 score with </w:t>
      </w:r>
      <w:r w:rsidR="0003261E" w:rsidRPr="0080662B">
        <w:rPr>
          <w:szCs w:val="22"/>
        </w:rPr>
        <w:t xml:space="preserve">0.9996979450769103 </w:t>
      </w:r>
      <w:r w:rsidRPr="0080662B">
        <w:rPr>
          <w:szCs w:val="22"/>
        </w:rPr>
        <w:t>% area under the curve.</w:t>
      </w:r>
    </w:p>
    <w:p w14:paraId="46132A36" w14:textId="77777777" w:rsidR="00434644" w:rsidRPr="0080662B" w:rsidRDefault="00326742" w:rsidP="00434644">
      <w:pPr>
        <w:keepNext/>
      </w:pPr>
      <w:r w:rsidRPr="0080662B">
        <w:rPr>
          <w:rFonts w:eastAsia="Calibri"/>
          <w:noProof/>
        </w:rPr>
        <w:lastRenderedPageBreak/>
        <w:drawing>
          <wp:inline distT="0" distB="0" distL="0" distR="0" wp14:anchorId="7D0D3CA5" wp14:editId="1E8E9F6A">
            <wp:extent cx="3613150" cy="3753658"/>
            <wp:effectExtent l="0" t="0" r="635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615222" cy="3755810"/>
                    </a:xfrm>
                    <a:prstGeom prst="rect">
                      <a:avLst/>
                    </a:prstGeom>
                    <a:noFill/>
                    <a:ln>
                      <a:noFill/>
                    </a:ln>
                  </pic:spPr>
                </pic:pic>
              </a:graphicData>
            </a:graphic>
          </wp:inline>
        </w:drawing>
      </w:r>
    </w:p>
    <w:p w14:paraId="2825E579" w14:textId="685DE920" w:rsidR="00326742" w:rsidRPr="0080662B" w:rsidRDefault="00434644" w:rsidP="00434644">
      <w:pPr>
        <w:pStyle w:val="Caption"/>
        <w:rPr>
          <w:rFonts w:eastAsia="Calibri"/>
        </w:rPr>
      </w:pPr>
      <w:r w:rsidRPr="0080662B">
        <w:t xml:space="preserve">                             </w:t>
      </w:r>
      <w:bookmarkStart w:id="133" w:name="_Toc89260853"/>
      <w:r w:rsidRPr="0080662B">
        <w:t xml:space="preserve">Figure </w:t>
      </w:r>
      <w:fldSimple w:instr=" SEQ Figure \* ARABIC ">
        <w:r w:rsidR="00583140">
          <w:rPr>
            <w:noProof/>
          </w:rPr>
          <w:t>34</w:t>
        </w:r>
      </w:fldSimple>
      <w:r w:rsidRPr="0080662B">
        <w:t xml:space="preserve"> Random forest RobustScalar</w:t>
      </w:r>
      <w:bookmarkEnd w:id="133"/>
    </w:p>
    <w:p w14:paraId="0E54B523" w14:textId="07684507" w:rsidR="00F65A64" w:rsidRPr="0080662B" w:rsidRDefault="00F65A64" w:rsidP="00F65A64">
      <w:pPr>
        <w:rPr>
          <w:rFonts w:eastAsia="Calibri"/>
        </w:rPr>
      </w:pPr>
    </w:p>
    <w:p w14:paraId="462CC03C" w14:textId="3DD79B75" w:rsidR="00F65A64" w:rsidRPr="0080662B" w:rsidRDefault="00F65A64" w:rsidP="00F65A64">
      <w:pPr>
        <w:rPr>
          <w:rFonts w:eastAsia="Calibri"/>
        </w:rPr>
      </w:pPr>
    </w:p>
    <w:p w14:paraId="58B20B47" w14:textId="34EB1B81" w:rsidR="00F65A64" w:rsidRPr="0080662B" w:rsidRDefault="00F65A64" w:rsidP="00F65A64">
      <w:pPr>
        <w:rPr>
          <w:rFonts w:eastAsia="Calibri"/>
        </w:rPr>
      </w:pPr>
      <w:r w:rsidRPr="0080662B">
        <w:rPr>
          <w:szCs w:val="22"/>
        </w:rPr>
        <w:t>Using the Normalizer</w:t>
      </w:r>
      <w:r w:rsidR="002C25D1" w:rsidRPr="0080662B">
        <w:rPr>
          <w:szCs w:val="22"/>
        </w:rPr>
        <w:t xml:space="preserve"> on the features</w:t>
      </w:r>
      <w:r w:rsidRPr="0080662B">
        <w:rPr>
          <w:szCs w:val="22"/>
        </w:rPr>
        <w:t xml:space="preserve">, it had 99 % accuracy, 99 % precision, 99% recall, 99 % f1 score with </w:t>
      </w:r>
      <w:r w:rsidR="00422D03" w:rsidRPr="0080662B">
        <w:rPr>
          <w:szCs w:val="22"/>
        </w:rPr>
        <w:t xml:space="preserve">0.9997492068811304 </w:t>
      </w:r>
      <w:r w:rsidRPr="0080662B">
        <w:rPr>
          <w:szCs w:val="22"/>
        </w:rPr>
        <w:t>% area under the curve.</w:t>
      </w:r>
    </w:p>
    <w:p w14:paraId="4D09C941" w14:textId="77777777" w:rsidR="00434644" w:rsidRPr="0080662B" w:rsidRDefault="00690D1D" w:rsidP="00434644">
      <w:pPr>
        <w:keepNext/>
      </w:pPr>
      <w:r w:rsidRPr="0080662B">
        <w:rPr>
          <w:rFonts w:eastAsia="Calibri"/>
          <w:noProof/>
        </w:rPr>
        <w:drawing>
          <wp:inline distT="0" distB="0" distL="0" distR="0" wp14:anchorId="5F68F4D5" wp14:editId="3E443730">
            <wp:extent cx="3352800" cy="3483182"/>
            <wp:effectExtent l="0" t="0" r="0" b="317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360662" cy="3491349"/>
                    </a:xfrm>
                    <a:prstGeom prst="rect">
                      <a:avLst/>
                    </a:prstGeom>
                    <a:noFill/>
                    <a:ln>
                      <a:noFill/>
                    </a:ln>
                  </pic:spPr>
                </pic:pic>
              </a:graphicData>
            </a:graphic>
          </wp:inline>
        </w:drawing>
      </w:r>
    </w:p>
    <w:p w14:paraId="1373B34B" w14:textId="796129FF" w:rsidR="00F65A64" w:rsidRPr="0080662B" w:rsidRDefault="00434644" w:rsidP="00434644">
      <w:pPr>
        <w:pStyle w:val="Caption"/>
        <w:rPr>
          <w:rFonts w:eastAsia="Calibri"/>
        </w:rPr>
      </w:pPr>
      <w:r w:rsidRPr="0080662B">
        <w:t xml:space="preserve">                       </w:t>
      </w:r>
      <w:bookmarkStart w:id="134" w:name="_Toc89260854"/>
      <w:r w:rsidRPr="0080662B">
        <w:t xml:space="preserve">Figure </w:t>
      </w:r>
      <w:fldSimple w:instr=" SEQ Figure \* ARABIC ">
        <w:r w:rsidR="00583140">
          <w:rPr>
            <w:noProof/>
          </w:rPr>
          <w:t>35</w:t>
        </w:r>
      </w:fldSimple>
      <w:r w:rsidRPr="0080662B">
        <w:t xml:space="preserve"> Random forest Normalizer</w:t>
      </w:r>
      <w:bookmarkEnd w:id="134"/>
    </w:p>
    <w:p w14:paraId="79636214" w14:textId="74B693FF" w:rsidR="00690D1D" w:rsidRPr="0080662B" w:rsidRDefault="00690D1D" w:rsidP="00F65A64">
      <w:pPr>
        <w:rPr>
          <w:rFonts w:eastAsia="Calibri"/>
        </w:rPr>
      </w:pPr>
    </w:p>
    <w:p w14:paraId="1B588BDC" w14:textId="7959A465" w:rsidR="00690D1D" w:rsidRPr="0080662B" w:rsidRDefault="00D81869" w:rsidP="00F65A64">
      <w:pPr>
        <w:rPr>
          <w:rFonts w:eastAsia="Calibri"/>
          <w:szCs w:val="22"/>
        </w:rPr>
      </w:pPr>
      <w:r w:rsidRPr="0080662B">
        <w:rPr>
          <w:rFonts w:eastAsia="Calibri"/>
          <w:szCs w:val="22"/>
        </w:rPr>
        <w:t xml:space="preserve">When using 90 n_estimators, 2 min_samples_split, 1 min_samples_leaf, 50 max_depth, False bootstrap, 'sqrt' max_features and 'entropy' criterion as hyperparameters </w:t>
      </w:r>
      <w:r w:rsidR="00F07FEE" w:rsidRPr="0080662B">
        <w:rPr>
          <w:rFonts w:eastAsia="Calibri"/>
          <w:szCs w:val="22"/>
        </w:rPr>
        <w:t>all t</w:t>
      </w:r>
      <w:r w:rsidR="00FA0F36" w:rsidRPr="0080662B">
        <w:rPr>
          <w:rFonts w:eastAsia="Calibri"/>
          <w:szCs w:val="22"/>
        </w:rPr>
        <w:t xml:space="preserve">he scaling techniques give </w:t>
      </w:r>
      <w:r w:rsidR="00FA0F36" w:rsidRPr="0080662B">
        <w:rPr>
          <w:szCs w:val="22"/>
        </w:rPr>
        <w:t>, it had 99 % accuracy, 99 % precision, 99% recall, 99 % f1 score</w:t>
      </w:r>
      <w:r w:rsidRPr="0080662B">
        <w:rPr>
          <w:rFonts w:eastAsia="Calibri"/>
          <w:szCs w:val="22"/>
        </w:rPr>
        <w:t xml:space="preserve"> with MinMaxSc</w:t>
      </w:r>
      <w:r w:rsidR="00CC22A6" w:rsidRPr="0080662B">
        <w:rPr>
          <w:rFonts w:eastAsia="Calibri"/>
          <w:szCs w:val="22"/>
        </w:rPr>
        <w:t xml:space="preserve">alar has the best area under the curve </w:t>
      </w:r>
      <w:r w:rsidR="00FA0F36" w:rsidRPr="0080662B">
        <w:rPr>
          <w:rFonts w:eastAsia="Calibri"/>
          <w:szCs w:val="22"/>
        </w:rPr>
        <w:t xml:space="preserve">is </w:t>
      </w:r>
      <w:r w:rsidR="00AC41F8" w:rsidRPr="0080662B">
        <w:rPr>
          <w:rFonts w:eastAsia="Calibri"/>
          <w:szCs w:val="22"/>
        </w:rPr>
        <w:t>achieved</w:t>
      </w:r>
      <w:r w:rsidR="00FA0F36" w:rsidRPr="0080662B">
        <w:rPr>
          <w:rFonts w:eastAsia="Calibri"/>
          <w:szCs w:val="22"/>
        </w:rPr>
        <w:t xml:space="preserve"> so it is </w:t>
      </w:r>
      <w:r w:rsidR="00AC41F8" w:rsidRPr="0080662B">
        <w:rPr>
          <w:rFonts w:eastAsia="Calibri"/>
          <w:szCs w:val="22"/>
        </w:rPr>
        <w:t>selected as the best scaling technique.</w:t>
      </w:r>
    </w:p>
    <w:p w14:paraId="7F04BF82" w14:textId="7433D223" w:rsidR="00AC41F8" w:rsidRPr="0080662B" w:rsidRDefault="00AC41F8" w:rsidP="00F65A64">
      <w:pPr>
        <w:rPr>
          <w:rFonts w:eastAsia="Calibri"/>
          <w:szCs w:val="22"/>
        </w:rPr>
      </w:pPr>
    </w:p>
    <w:p w14:paraId="031188EC" w14:textId="282B9A60" w:rsidR="00AC41F8" w:rsidRPr="0080662B" w:rsidRDefault="00410E8D" w:rsidP="00F65A64">
      <w:pPr>
        <w:rPr>
          <w:rFonts w:eastAsia="Calibri"/>
          <w:szCs w:val="22"/>
        </w:rPr>
      </w:pPr>
      <w:r w:rsidRPr="0080662B">
        <w:rPr>
          <w:rFonts w:eastAsia="Calibri"/>
          <w:szCs w:val="22"/>
        </w:rPr>
        <w:lastRenderedPageBreak/>
        <w:t>After cross validation of these results with the default results</w:t>
      </w:r>
      <w:r w:rsidR="002C50F9" w:rsidRPr="0080662B">
        <w:rPr>
          <w:rFonts w:eastAsia="Calibri"/>
          <w:szCs w:val="22"/>
        </w:rPr>
        <w:t>.</w:t>
      </w:r>
    </w:p>
    <w:p w14:paraId="2BCE1DC8" w14:textId="2AB48BF1" w:rsidR="002C50F9" w:rsidRPr="0080662B" w:rsidRDefault="002C50F9" w:rsidP="00F65A64">
      <w:pPr>
        <w:rPr>
          <w:rFonts w:eastAsia="Calibri"/>
          <w:szCs w:val="22"/>
        </w:rPr>
      </w:pPr>
      <w:r w:rsidRPr="0080662B">
        <w:rPr>
          <w:rFonts w:eastAsia="Calibri"/>
          <w:szCs w:val="22"/>
        </w:rPr>
        <w:t>The defaults</w:t>
      </w:r>
      <w:r w:rsidR="005E099A" w:rsidRPr="0080662B">
        <w:rPr>
          <w:rFonts w:eastAsia="Calibri"/>
          <w:szCs w:val="22"/>
        </w:rPr>
        <w:t xml:space="preserve"> </w:t>
      </w:r>
      <w:r w:rsidR="00BF553D" w:rsidRPr="0080662B">
        <w:rPr>
          <w:rFonts w:eastAsia="Calibri"/>
          <w:szCs w:val="22"/>
        </w:rPr>
        <w:t>model</w:t>
      </w:r>
      <w:r w:rsidRPr="0080662B">
        <w:rPr>
          <w:rFonts w:eastAsia="Calibri"/>
          <w:szCs w:val="22"/>
        </w:rPr>
        <w:t xml:space="preserve"> results were 94.79 % with 1.28 % standard deviation.</w:t>
      </w:r>
    </w:p>
    <w:p w14:paraId="221EFFA2" w14:textId="29622C6D" w:rsidR="002C50F9" w:rsidRPr="0080662B" w:rsidRDefault="002C50F9" w:rsidP="00F65A64">
      <w:pPr>
        <w:rPr>
          <w:rFonts w:eastAsia="Calibri"/>
          <w:szCs w:val="22"/>
        </w:rPr>
      </w:pPr>
      <w:r w:rsidRPr="0080662B">
        <w:rPr>
          <w:rFonts w:eastAsia="Calibri"/>
          <w:szCs w:val="22"/>
        </w:rPr>
        <w:t xml:space="preserve">The </w:t>
      </w:r>
      <w:r w:rsidR="005E099A" w:rsidRPr="0080662B">
        <w:rPr>
          <w:rFonts w:eastAsia="Calibri"/>
          <w:szCs w:val="22"/>
        </w:rPr>
        <w:t xml:space="preserve">results after using minmax scaler </w:t>
      </w:r>
      <w:r w:rsidR="00BF553D" w:rsidRPr="0080662B">
        <w:rPr>
          <w:rFonts w:eastAsia="Calibri"/>
          <w:szCs w:val="22"/>
        </w:rPr>
        <w:t xml:space="preserve">with hyperparameter optimization were 94.79 </w:t>
      </w:r>
      <w:r w:rsidR="00D11C64" w:rsidRPr="0080662B">
        <w:rPr>
          <w:rFonts w:eastAsia="Calibri"/>
          <w:szCs w:val="22"/>
        </w:rPr>
        <w:t>% with 1.16 standard deviation.</w:t>
      </w:r>
      <w:r w:rsidR="00BF553D" w:rsidRPr="0080662B">
        <w:rPr>
          <w:rFonts w:eastAsia="Calibri"/>
          <w:szCs w:val="22"/>
        </w:rPr>
        <w:t xml:space="preserve"> </w:t>
      </w:r>
    </w:p>
    <w:p w14:paraId="266004F5" w14:textId="15AA814B" w:rsidR="00410E8D" w:rsidRPr="0080662B" w:rsidRDefault="00410E8D" w:rsidP="002C50F9">
      <w:pPr>
        <w:rPr>
          <w:rFonts w:eastAsia="Calibri"/>
        </w:rPr>
      </w:pPr>
    </w:p>
    <w:p w14:paraId="492EC854" w14:textId="25474760" w:rsidR="00D11C64" w:rsidRPr="0080662B" w:rsidRDefault="00E34A38" w:rsidP="00D11C64">
      <w:pPr>
        <w:pStyle w:val="Heading3"/>
        <w:rPr>
          <w:rFonts w:ascii="Times New Roman" w:hAnsi="Times New Roman" w:cs="Times New Roman"/>
        </w:rPr>
      </w:pPr>
      <w:bookmarkStart w:id="135" w:name="_Toc89260819"/>
      <w:r w:rsidRPr="0080662B">
        <w:rPr>
          <w:rFonts w:ascii="Times New Roman" w:hAnsi="Times New Roman" w:cs="Times New Roman"/>
        </w:rPr>
        <w:t>Decision Tree</w:t>
      </w:r>
      <w:bookmarkEnd w:id="135"/>
    </w:p>
    <w:p w14:paraId="3A8A0684" w14:textId="0D7A47D4" w:rsidR="001C4F6E" w:rsidRPr="0080662B" w:rsidRDefault="002F7E58" w:rsidP="002F7E58">
      <w:pPr>
        <w:pStyle w:val="Heading4"/>
        <w:rPr>
          <w:rFonts w:eastAsia="Calibri"/>
          <w:sz w:val="18"/>
          <w:szCs w:val="18"/>
        </w:rPr>
      </w:pPr>
      <w:r w:rsidRPr="0080662B">
        <w:rPr>
          <w:sz w:val="18"/>
          <w:szCs w:val="18"/>
        </w:rPr>
        <w:t xml:space="preserve">Decision Tree </w:t>
      </w:r>
      <w:r w:rsidR="001C4F6E" w:rsidRPr="0080662B">
        <w:rPr>
          <w:rFonts w:eastAsia="Calibri"/>
          <w:sz w:val="18"/>
          <w:szCs w:val="18"/>
        </w:rPr>
        <w:t>with hyperparameters optimized</w:t>
      </w:r>
    </w:p>
    <w:p w14:paraId="27C4C982" w14:textId="0B4917D4" w:rsidR="00105EF4" w:rsidRPr="0080662B" w:rsidRDefault="00105EF4" w:rsidP="00105EF4">
      <w:pPr>
        <w:rPr>
          <w:rFonts w:eastAsia="Calibri"/>
          <w:szCs w:val="22"/>
        </w:rPr>
      </w:pPr>
      <w:r w:rsidRPr="0080662B">
        <w:rPr>
          <w:rFonts w:eastAsia="Calibri"/>
        </w:rPr>
        <w:t xml:space="preserve">Decision Tree </w:t>
      </w:r>
      <w:r w:rsidR="00031B1B" w:rsidRPr="0080662B">
        <w:rPr>
          <w:rFonts w:eastAsia="Calibri"/>
          <w:szCs w:val="22"/>
        </w:rPr>
        <w:t>max_depth</w:t>
      </w:r>
      <w:r w:rsidRPr="0080662B">
        <w:rPr>
          <w:rFonts w:eastAsia="Calibri"/>
          <w:szCs w:val="22"/>
        </w:rPr>
        <w:t xml:space="preserve"> hyperparameters were</w:t>
      </w:r>
      <w:r w:rsidR="00687367" w:rsidRPr="0080662B">
        <w:rPr>
          <w:rFonts w:eastAsia="Calibri"/>
          <w:szCs w:val="22"/>
        </w:rPr>
        <w:t xml:space="preserve"> </w:t>
      </w:r>
      <w:r w:rsidRPr="0080662B">
        <w:rPr>
          <w:rFonts w:eastAsia="Calibri"/>
          <w:szCs w:val="22"/>
        </w:rPr>
        <w:t>tuned using cross validation in a given range of numbers.</w:t>
      </w:r>
    </w:p>
    <w:p w14:paraId="0C8314F7" w14:textId="77777777" w:rsidR="00304A6F" w:rsidRPr="0080662B" w:rsidRDefault="00D019C5" w:rsidP="00304A6F">
      <w:pPr>
        <w:keepNext/>
      </w:pPr>
      <w:r w:rsidRPr="0080662B">
        <w:rPr>
          <w:rFonts w:eastAsia="Calibri"/>
          <w:noProof/>
          <w:szCs w:val="22"/>
        </w:rPr>
        <w:drawing>
          <wp:inline distT="0" distB="0" distL="0" distR="0" wp14:anchorId="2341A163" wp14:editId="321DFBAB">
            <wp:extent cx="2519596" cy="184150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530709" cy="1849622"/>
                    </a:xfrm>
                    <a:prstGeom prst="rect">
                      <a:avLst/>
                    </a:prstGeom>
                    <a:noFill/>
                    <a:ln>
                      <a:noFill/>
                    </a:ln>
                  </pic:spPr>
                </pic:pic>
              </a:graphicData>
            </a:graphic>
          </wp:inline>
        </w:drawing>
      </w:r>
    </w:p>
    <w:p w14:paraId="491B4DEE" w14:textId="0C2EA1AE" w:rsidR="00105EF4" w:rsidRPr="0080662B" w:rsidRDefault="00304A6F" w:rsidP="00304A6F">
      <w:pPr>
        <w:pStyle w:val="Caption"/>
        <w:rPr>
          <w:rFonts w:eastAsia="Calibri"/>
          <w:szCs w:val="22"/>
        </w:rPr>
      </w:pPr>
      <w:r w:rsidRPr="0080662B">
        <w:t xml:space="preserve">          </w:t>
      </w:r>
      <w:bookmarkStart w:id="136" w:name="_Toc89260855"/>
      <w:r w:rsidRPr="0080662B">
        <w:t xml:space="preserve">Figure </w:t>
      </w:r>
      <w:fldSimple w:instr=" SEQ Figure \* ARABIC ">
        <w:r w:rsidR="00583140">
          <w:rPr>
            <w:noProof/>
          </w:rPr>
          <w:t>36</w:t>
        </w:r>
      </w:fldSimple>
      <w:r w:rsidRPr="0080662B">
        <w:t xml:space="preserve"> Decision Tree with cross validation 1</w:t>
      </w:r>
      <w:bookmarkEnd w:id="136"/>
    </w:p>
    <w:p w14:paraId="33C985FD" w14:textId="07A3D365" w:rsidR="00031B1B" w:rsidRPr="0080662B" w:rsidRDefault="00031B1B" w:rsidP="00105EF4">
      <w:pPr>
        <w:rPr>
          <w:rFonts w:eastAsia="Calibri"/>
          <w:szCs w:val="22"/>
        </w:rPr>
      </w:pPr>
      <w:r w:rsidRPr="0080662B">
        <w:rPr>
          <w:rFonts w:eastAsia="Calibri"/>
        </w:rPr>
        <w:t xml:space="preserve">Decision Tree </w:t>
      </w:r>
      <w:r w:rsidRPr="0080662B">
        <w:rPr>
          <w:rFonts w:eastAsia="Calibri"/>
          <w:szCs w:val="22"/>
        </w:rPr>
        <w:t>min_samples_leaf hyperparameters were tuned using cross validation in a given range of numbers.</w:t>
      </w:r>
    </w:p>
    <w:p w14:paraId="1938E198" w14:textId="77777777" w:rsidR="00304A6F" w:rsidRPr="0080662B" w:rsidRDefault="000321FC" w:rsidP="00304A6F">
      <w:pPr>
        <w:keepNext/>
      </w:pPr>
      <w:r w:rsidRPr="0080662B">
        <w:rPr>
          <w:rFonts w:eastAsia="Calibri"/>
          <w:noProof/>
        </w:rPr>
        <w:drawing>
          <wp:inline distT="0" distB="0" distL="0" distR="0" wp14:anchorId="4508E6DF" wp14:editId="570631C1">
            <wp:extent cx="2921000" cy="2101602"/>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924303" cy="2103978"/>
                    </a:xfrm>
                    <a:prstGeom prst="rect">
                      <a:avLst/>
                    </a:prstGeom>
                    <a:noFill/>
                    <a:ln>
                      <a:noFill/>
                    </a:ln>
                  </pic:spPr>
                </pic:pic>
              </a:graphicData>
            </a:graphic>
          </wp:inline>
        </w:drawing>
      </w:r>
    </w:p>
    <w:p w14:paraId="364B49C9" w14:textId="3802F110" w:rsidR="00105EF4" w:rsidRPr="0080662B" w:rsidRDefault="00304A6F" w:rsidP="00304A6F">
      <w:pPr>
        <w:pStyle w:val="Caption"/>
        <w:rPr>
          <w:rFonts w:eastAsia="Calibri"/>
        </w:rPr>
      </w:pPr>
      <w:r w:rsidRPr="0080662B">
        <w:t xml:space="preserve">                </w:t>
      </w:r>
      <w:bookmarkStart w:id="137" w:name="_Toc89260856"/>
      <w:r w:rsidRPr="0080662B">
        <w:t xml:space="preserve">Figure </w:t>
      </w:r>
      <w:fldSimple w:instr=" SEQ Figure \* ARABIC ">
        <w:r w:rsidR="00583140">
          <w:rPr>
            <w:noProof/>
          </w:rPr>
          <w:t>37</w:t>
        </w:r>
      </w:fldSimple>
      <w:r w:rsidRPr="0080662B">
        <w:t xml:space="preserve"> Decision Tree with cross validation 2</w:t>
      </w:r>
      <w:bookmarkEnd w:id="137"/>
    </w:p>
    <w:p w14:paraId="1EE5CA2D" w14:textId="6D8D5146" w:rsidR="00031B1B" w:rsidRPr="0080662B" w:rsidRDefault="00031B1B" w:rsidP="00105EF4">
      <w:pPr>
        <w:rPr>
          <w:rFonts w:eastAsia="Calibri"/>
        </w:rPr>
      </w:pPr>
      <w:r w:rsidRPr="0080662B">
        <w:rPr>
          <w:rFonts w:eastAsia="Calibri"/>
        </w:rPr>
        <w:t xml:space="preserve">Decision Tree </w:t>
      </w:r>
      <w:r w:rsidRPr="0080662B">
        <w:rPr>
          <w:rFonts w:eastAsia="Calibri"/>
          <w:szCs w:val="22"/>
        </w:rPr>
        <w:t>min_samples</w:t>
      </w:r>
      <w:r w:rsidR="00235C0B" w:rsidRPr="0080662B">
        <w:rPr>
          <w:rFonts w:eastAsia="Calibri"/>
          <w:szCs w:val="22"/>
        </w:rPr>
        <w:t>_split</w:t>
      </w:r>
      <w:r w:rsidRPr="0080662B">
        <w:rPr>
          <w:rFonts w:eastAsia="Calibri"/>
          <w:szCs w:val="22"/>
        </w:rPr>
        <w:t xml:space="preserve"> hyperparameters were tuned using cross validation in a given range of numbers.</w:t>
      </w:r>
    </w:p>
    <w:p w14:paraId="2BB2E8FA" w14:textId="77777777" w:rsidR="00304A6F" w:rsidRPr="0080662B" w:rsidRDefault="00365B5E" w:rsidP="00304A6F">
      <w:pPr>
        <w:keepNext/>
      </w:pPr>
      <w:r w:rsidRPr="0080662B">
        <w:rPr>
          <w:rFonts w:eastAsia="Calibri"/>
          <w:noProof/>
        </w:rPr>
        <w:drawing>
          <wp:inline distT="0" distB="0" distL="0" distR="0" wp14:anchorId="1B9994FE" wp14:editId="188C2619">
            <wp:extent cx="2959100" cy="2129014"/>
            <wp:effectExtent l="0" t="0" r="0" b="508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969613" cy="2136578"/>
                    </a:xfrm>
                    <a:prstGeom prst="rect">
                      <a:avLst/>
                    </a:prstGeom>
                    <a:noFill/>
                    <a:ln>
                      <a:noFill/>
                    </a:ln>
                  </pic:spPr>
                </pic:pic>
              </a:graphicData>
            </a:graphic>
          </wp:inline>
        </w:drawing>
      </w:r>
    </w:p>
    <w:p w14:paraId="27225746" w14:textId="0615A56E" w:rsidR="002F7E58" w:rsidRPr="0080662B" w:rsidRDefault="00304A6F" w:rsidP="00304A6F">
      <w:pPr>
        <w:pStyle w:val="Caption"/>
        <w:rPr>
          <w:rFonts w:eastAsia="Calibri"/>
        </w:rPr>
      </w:pPr>
      <w:r w:rsidRPr="0080662B">
        <w:t xml:space="preserve">                  </w:t>
      </w:r>
      <w:bookmarkStart w:id="138" w:name="_Toc89260857"/>
      <w:r w:rsidRPr="0080662B">
        <w:t xml:space="preserve">Figure </w:t>
      </w:r>
      <w:fldSimple w:instr=" SEQ Figure \* ARABIC ">
        <w:r w:rsidR="00583140">
          <w:rPr>
            <w:noProof/>
          </w:rPr>
          <w:t>38</w:t>
        </w:r>
      </w:fldSimple>
      <w:r w:rsidRPr="0080662B">
        <w:t xml:space="preserve"> Decision Tree with cross validation 3</w:t>
      </w:r>
      <w:bookmarkEnd w:id="138"/>
    </w:p>
    <w:p w14:paraId="61535D8D" w14:textId="19D057D4" w:rsidR="00031B1B" w:rsidRPr="0080662B" w:rsidRDefault="00031B1B" w:rsidP="002F7E58">
      <w:pPr>
        <w:rPr>
          <w:rFonts w:eastAsia="Calibri"/>
        </w:rPr>
      </w:pPr>
      <w:r w:rsidRPr="0080662B">
        <w:rPr>
          <w:rFonts w:eastAsia="Calibri"/>
        </w:rPr>
        <w:t xml:space="preserve">Decision Tree </w:t>
      </w:r>
      <w:r w:rsidR="00235C0B" w:rsidRPr="0080662B">
        <w:rPr>
          <w:rFonts w:eastAsia="Calibri"/>
          <w:szCs w:val="22"/>
        </w:rPr>
        <w:t>min_weight_fraction_leaf</w:t>
      </w:r>
      <w:r w:rsidRPr="0080662B">
        <w:rPr>
          <w:rFonts w:eastAsia="Calibri"/>
          <w:szCs w:val="22"/>
        </w:rPr>
        <w:t xml:space="preserve"> hyperparameters were tuned using cross validation in a given range of numbers.</w:t>
      </w:r>
    </w:p>
    <w:p w14:paraId="59188CA9" w14:textId="77777777" w:rsidR="00304A6F" w:rsidRPr="0080662B" w:rsidRDefault="00365B5E" w:rsidP="00304A6F">
      <w:pPr>
        <w:keepNext/>
      </w:pPr>
      <w:r w:rsidRPr="0080662B">
        <w:rPr>
          <w:rFonts w:eastAsia="Calibri"/>
          <w:noProof/>
        </w:rPr>
        <w:lastRenderedPageBreak/>
        <w:drawing>
          <wp:inline distT="0" distB="0" distL="0" distR="0" wp14:anchorId="06472ADB" wp14:editId="36BB81F3">
            <wp:extent cx="3054350" cy="223233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058844" cy="2235619"/>
                    </a:xfrm>
                    <a:prstGeom prst="rect">
                      <a:avLst/>
                    </a:prstGeom>
                    <a:noFill/>
                    <a:ln>
                      <a:noFill/>
                    </a:ln>
                  </pic:spPr>
                </pic:pic>
              </a:graphicData>
            </a:graphic>
          </wp:inline>
        </w:drawing>
      </w:r>
    </w:p>
    <w:p w14:paraId="093C40CB" w14:textId="2CFDA6D3" w:rsidR="00365B5E" w:rsidRPr="0080662B" w:rsidRDefault="00304A6F" w:rsidP="00304A6F">
      <w:pPr>
        <w:pStyle w:val="Caption"/>
        <w:rPr>
          <w:rFonts w:eastAsia="Calibri"/>
        </w:rPr>
      </w:pPr>
      <w:r w:rsidRPr="0080662B">
        <w:t xml:space="preserve">                   </w:t>
      </w:r>
      <w:bookmarkStart w:id="139" w:name="_Toc89260858"/>
      <w:r w:rsidRPr="0080662B">
        <w:t xml:space="preserve">Figure </w:t>
      </w:r>
      <w:fldSimple w:instr=" SEQ Figure \* ARABIC ">
        <w:r w:rsidR="00583140">
          <w:rPr>
            <w:noProof/>
          </w:rPr>
          <w:t>39</w:t>
        </w:r>
      </w:fldSimple>
      <w:r w:rsidRPr="0080662B">
        <w:t xml:space="preserve"> Decision Tree with cross validation 4</w:t>
      </w:r>
      <w:bookmarkEnd w:id="139"/>
    </w:p>
    <w:p w14:paraId="3DC9C3B2" w14:textId="12016C86" w:rsidR="00031B1B" w:rsidRPr="0080662B" w:rsidRDefault="00031B1B" w:rsidP="002F7E58">
      <w:pPr>
        <w:rPr>
          <w:rFonts w:eastAsia="Calibri"/>
        </w:rPr>
      </w:pPr>
      <w:r w:rsidRPr="0080662B">
        <w:rPr>
          <w:rFonts w:eastAsia="Calibri"/>
        </w:rPr>
        <w:t xml:space="preserve">Decision Tree </w:t>
      </w:r>
      <w:r w:rsidR="00235C0B" w:rsidRPr="0080662B">
        <w:rPr>
          <w:rFonts w:eastAsia="Calibri"/>
          <w:szCs w:val="22"/>
        </w:rPr>
        <w:t>max_leaf_nodes</w:t>
      </w:r>
      <w:r w:rsidRPr="0080662B">
        <w:rPr>
          <w:rFonts w:eastAsia="Calibri"/>
          <w:szCs w:val="22"/>
        </w:rPr>
        <w:t xml:space="preserve"> hyperparameters were tuned using cross validation in a given range of numbers.</w:t>
      </w:r>
    </w:p>
    <w:p w14:paraId="48286EA4" w14:textId="77777777" w:rsidR="00304A6F" w:rsidRPr="0080662B" w:rsidRDefault="00365B5E" w:rsidP="00304A6F">
      <w:pPr>
        <w:keepNext/>
      </w:pPr>
      <w:r w:rsidRPr="0080662B">
        <w:rPr>
          <w:rFonts w:eastAsia="Calibri"/>
          <w:noProof/>
        </w:rPr>
        <w:drawing>
          <wp:inline distT="0" distB="0" distL="0" distR="0" wp14:anchorId="66B3CB1E" wp14:editId="3F3A27C2">
            <wp:extent cx="3080208" cy="2216150"/>
            <wp:effectExtent l="0" t="0" r="635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081873" cy="2217348"/>
                    </a:xfrm>
                    <a:prstGeom prst="rect">
                      <a:avLst/>
                    </a:prstGeom>
                    <a:noFill/>
                    <a:ln>
                      <a:noFill/>
                    </a:ln>
                  </pic:spPr>
                </pic:pic>
              </a:graphicData>
            </a:graphic>
          </wp:inline>
        </w:drawing>
      </w:r>
    </w:p>
    <w:p w14:paraId="4C423DE4" w14:textId="59DD2D76" w:rsidR="00365B5E" w:rsidRPr="0080662B" w:rsidRDefault="00304A6F" w:rsidP="00304A6F">
      <w:pPr>
        <w:pStyle w:val="Caption"/>
        <w:rPr>
          <w:rFonts w:eastAsia="Calibri"/>
        </w:rPr>
      </w:pPr>
      <w:r w:rsidRPr="0080662B">
        <w:t xml:space="preserve">                   </w:t>
      </w:r>
      <w:bookmarkStart w:id="140" w:name="_Toc89260859"/>
      <w:r w:rsidRPr="0080662B">
        <w:t xml:space="preserve">Figure </w:t>
      </w:r>
      <w:fldSimple w:instr=" SEQ Figure \* ARABIC ">
        <w:r w:rsidR="00583140">
          <w:rPr>
            <w:noProof/>
          </w:rPr>
          <w:t>40</w:t>
        </w:r>
      </w:fldSimple>
      <w:r w:rsidRPr="0080662B">
        <w:t xml:space="preserve"> Decision Tree with cross validation 5</w:t>
      </w:r>
      <w:bookmarkEnd w:id="140"/>
    </w:p>
    <w:p w14:paraId="40BD329E" w14:textId="3A658FF5" w:rsidR="00031B1B" w:rsidRPr="0080662B" w:rsidRDefault="00031B1B" w:rsidP="002F7E58">
      <w:pPr>
        <w:rPr>
          <w:rFonts w:eastAsia="Calibri"/>
        </w:rPr>
      </w:pPr>
      <w:r w:rsidRPr="0080662B">
        <w:rPr>
          <w:rFonts w:eastAsia="Calibri"/>
        </w:rPr>
        <w:t xml:space="preserve">Decision Tree </w:t>
      </w:r>
      <w:r w:rsidR="00817938" w:rsidRPr="0080662B">
        <w:rPr>
          <w:rFonts w:eastAsia="Calibri"/>
          <w:szCs w:val="22"/>
        </w:rPr>
        <w:t>criterion</w:t>
      </w:r>
      <w:r w:rsidRPr="0080662B">
        <w:rPr>
          <w:rFonts w:eastAsia="Calibri"/>
          <w:szCs w:val="22"/>
        </w:rPr>
        <w:t xml:space="preserve"> hyperparameters were tuned using cross validation in a given range of numbers.</w:t>
      </w:r>
    </w:p>
    <w:p w14:paraId="5B9BFD6C" w14:textId="77777777" w:rsidR="00304A6F" w:rsidRPr="0080662B" w:rsidRDefault="00A7060E" w:rsidP="00304A6F">
      <w:pPr>
        <w:keepNext/>
      </w:pPr>
      <w:r w:rsidRPr="0080662B">
        <w:rPr>
          <w:rFonts w:eastAsia="Calibri"/>
          <w:noProof/>
        </w:rPr>
        <w:drawing>
          <wp:inline distT="0" distB="0" distL="0" distR="0" wp14:anchorId="6232BE2D" wp14:editId="24D242DB">
            <wp:extent cx="3110865" cy="2198239"/>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127631" cy="2210087"/>
                    </a:xfrm>
                    <a:prstGeom prst="rect">
                      <a:avLst/>
                    </a:prstGeom>
                    <a:noFill/>
                    <a:ln>
                      <a:noFill/>
                    </a:ln>
                  </pic:spPr>
                </pic:pic>
              </a:graphicData>
            </a:graphic>
          </wp:inline>
        </w:drawing>
      </w:r>
    </w:p>
    <w:p w14:paraId="40CFC151" w14:textId="6856255F" w:rsidR="00A7060E" w:rsidRPr="0080662B" w:rsidRDefault="00304A6F" w:rsidP="00304A6F">
      <w:pPr>
        <w:pStyle w:val="Caption"/>
        <w:rPr>
          <w:rFonts w:eastAsia="Calibri"/>
        </w:rPr>
      </w:pPr>
      <w:r w:rsidRPr="0080662B">
        <w:t xml:space="preserve">                  </w:t>
      </w:r>
      <w:bookmarkStart w:id="141" w:name="_Toc89260860"/>
      <w:r w:rsidRPr="0080662B">
        <w:t xml:space="preserve">Figure </w:t>
      </w:r>
      <w:fldSimple w:instr=" SEQ Figure \* ARABIC ">
        <w:r w:rsidR="00583140">
          <w:rPr>
            <w:noProof/>
          </w:rPr>
          <w:t>41</w:t>
        </w:r>
      </w:fldSimple>
      <w:r w:rsidRPr="0080662B">
        <w:t xml:space="preserve"> Decision Tree with cross validation 6</w:t>
      </w:r>
      <w:bookmarkEnd w:id="141"/>
    </w:p>
    <w:p w14:paraId="73BFEEF9" w14:textId="04F25A36" w:rsidR="00817938" w:rsidRPr="0080662B" w:rsidRDefault="00817938" w:rsidP="00817938">
      <w:pPr>
        <w:rPr>
          <w:rFonts w:eastAsia="Calibri"/>
        </w:rPr>
      </w:pPr>
      <w:r w:rsidRPr="0080662B">
        <w:rPr>
          <w:rFonts w:eastAsia="Calibri"/>
        </w:rPr>
        <w:t xml:space="preserve">Decision Tree </w:t>
      </w:r>
      <w:r w:rsidRPr="0080662B">
        <w:rPr>
          <w:rFonts w:eastAsia="Calibri"/>
          <w:szCs w:val="22"/>
        </w:rPr>
        <w:t>max_features hyperparameters were tuned using cross validation in a given range of numbers.</w:t>
      </w:r>
    </w:p>
    <w:p w14:paraId="0895BEA8" w14:textId="77777777" w:rsidR="00817938" w:rsidRPr="0080662B" w:rsidRDefault="00817938" w:rsidP="002F7E58">
      <w:pPr>
        <w:rPr>
          <w:rFonts w:eastAsia="Calibri"/>
        </w:rPr>
      </w:pPr>
    </w:p>
    <w:p w14:paraId="4EC21067" w14:textId="77777777" w:rsidR="00304A6F" w:rsidRPr="0080662B" w:rsidRDefault="00A7060E" w:rsidP="00304A6F">
      <w:pPr>
        <w:keepNext/>
      </w:pPr>
      <w:r w:rsidRPr="0080662B">
        <w:rPr>
          <w:rFonts w:eastAsia="Calibri"/>
          <w:noProof/>
        </w:rPr>
        <w:lastRenderedPageBreak/>
        <w:drawing>
          <wp:inline distT="0" distB="0" distL="0" distR="0" wp14:anchorId="14F6B105" wp14:editId="5173DCE7">
            <wp:extent cx="3111271" cy="22098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111997" cy="2210316"/>
                    </a:xfrm>
                    <a:prstGeom prst="rect">
                      <a:avLst/>
                    </a:prstGeom>
                    <a:noFill/>
                    <a:ln>
                      <a:noFill/>
                    </a:ln>
                  </pic:spPr>
                </pic:pic>
              </a:graphicData>
            </a:graphic>
          </wp:inline>
        </w:drawing>
      </w:r>
    </w:p>
    <w:p w14:paraId="68AA6E06" w14:textId="16F2B52A" w:rsidR="00A7060E" w:rsidRPr="0080662B" w:rsidRDefault="00304A6F" w:rsidP="00304A6F">
      <w:pPr>
        <w:pStyle w:val="Caption"/>
        <w:rPr>
          <w:rFonts w:eastAsia="Calibri"/>
        </w:rPr>
      </w:pPr>
      <w:r w:rsidRPr="0080662B">
        <w:t xml:space="preserve">                       </w:t>
      </w:r>
      <w:bookmarkStart w:id="142" w:name="_Toc89260861"/>
      <w:r w:rsidRPr="0080662B">
        <w:t xml:space="preserve">Figure </w:t>
      </w:r>
      <w:fldSimple w:instr=" SEQ Figure \* ARABIC ">
        <w:r w:rsidR="00583140">
          <w:rPr>
            <w:noProof/>
          </w:rPr>
          <w:t>42</w:t>
        </w:r>
      </w:fldSimple>
      <w:r w:rsidRPr="0080662B">
        <w:t xml:space="preserve"> Decision Tree with cross validation 7</w:t>
      </w:r>
      <w:bookmarkEnd w:id="142"/>
    </w:p>
    <w:p w14:paraId="58B98CFE" w14:textId="4B05E1BA" w:rsidR="00031B1B" w:rsidRPr="0080662B" w:rsidRDefault="00031B1B" w:rsidP="002F7E58">
      <w:pPr>
        <w:rPr>
          <w:rFonts w:eastAsia="Calibri"/>
        </w:rPr>
      </w:pPr>
      <w:r w:rsidRPr="0080662B">
        <w:rPr>
          <w:rFonts w:eastAsia="Calibri"/>
        </w:rPr>
        <w:t xml:space="preserve">Decision Tree </w:t>
      </w:r>
      <w:r w:rsidR="00817938" w:rsidRPr="0080662B">
        <w:rPr>
          <w:rFonts w:eastAsia="Calibri"/>
          <w:szCs w:val="22"/>
        </w:rPr>
        <w:t xml:space="preserve">splitter </w:t>
      </w:r>
      <w:r w:rsidRPr="0080662B">
        <w:rPr>
          <w:rFonts w:eastAsia="Calibri"/>
          <w:szCs w:val="22"/>
        </w:rPr>
        <w:t>hyperparameters were tuned using cross validation in a given range of numbers.</w:t>
      </w:r>
    </w:p>
    <w:p w14:paraId="7266FE5C" w14:textId="77777777" w:rsidR="00304A6F" w:rsidRPr="0080662B" w:rsidRDefault="00A7060E" w:rsidP="00304A6F">
      <w:pPr>
        <w:keepNext/>
      </w:pPr>
      <w:r w:rsidRPr="0080662B">
        <w:rPr>
          <w:rFonts w:eastAsia="Calibri"/>
          <w:noProof/>
        </w:rPr>
        <w:drawing>
          <wp:inline distT="0" distB="0" distL="0" distR="0" wp14:anchorId="0C43B102" wp14:editId="7BF32964">
            <wp:extent cx="3130550" cy="2146442"/>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142483" cy="2154624"/>
                    </a:xfrm>
                    <a:prstGeom prst="rect">
                      <a:avLst/>
                    </a:prstGeom>
                    <a:noFill/>
                    <a:ln>
                      <a:noFill/>
                    </a:ln>
                  </pic:spPr>
                </pic:pic>
              </a:graphicData>
            </a:graphic>
          </wp:inline>
        </w:drawing>
      </w:r>
    </w:p>
    <w:p w14:paraId="281CBF29" w14:textId="34B11228" w:rsidR="00A7060E" w:rsidRPr="0080662B" w:rsidRDefault="00304A6F" w:rsidP="00304A6F">
      <w:pPr>
        <w:pStyle w:val="Caption"/>
        <w:rPr>
          <w:rFonts w:eastAsia="Calibri"/>
        </w:rPr>
      </w:pPr>
      <w:r w:rsidRPr="0080662B">
        <w:t xml:space="preserve">                    </w:t>
      </w:r>
      <w:bookmarkStart w:id="143" w:name="_Toc89260862"/>
      <w:r w:rsidRPr="0080662B">
        <w:t xml:space="preserve">Figure </w:t>
      </w:r>
      <w:fldSimple w:instr=" SEQ Figure \* ARABIC ">
        <w:r w:rsidR="00583140">
          <w:rPr>
            <w:noProof/>
          </w:rPr>
          <w:t>43</w:t>
        </w:r>
      </w:fldSimple>
      <w:r w:rsidRPr="0080662B">
        <w:t xml:space="preserve"> Decision Tree with cross validation 8</w:t>
      </w:r>
      <w:bookmarkEnd w:id="143"/>
    </w:p>
    <w:p w14:paraId="2107581B" w14:textId="1E164E7F" w:rsidR="00817938" w:rsidRPr="0080662B" w:rsidRDefault="0041587B" w:rsidP="002F7E58">
      <w:pPr>
        <w:rPr>
          <w:rFonts w:eastAsia="Calibri"/>
        </w:rPr>
      </w:pPr>
      <w:r w:rsidRPr="0080662B">
        <w:rPr>
          <w:rFonts w:eastAsia="Calibri"/>
        </w:rPr>
        <w:t>After which the hyperparameters max_</w:t>
      </w:r>
      <w:r w:rsidR="000000FD" w:rsidRPr="0080662B">
        <w:rPr>
          <w:rFonts w:eastAsia="Calibri"/>
        </w:rPr>
        <w:t>depth and splitter</w:t>
      </w:r>
      <w:r w:rsidR="003A49E0" w:rsidRPr="0080662B">
        <w:rPr>
          <w:rFonts w:eastAsia="Calibri"/>
        </w:rPr>
        <w:t xml:space="preserve"> further tuned using grid search and random search</w:t>
      </w:r>
      <w:r w:rsidR="00F91610" w:rsidRPr="0080662B">
        <w:rPr>
          <w:rFonts w:eastAsia="Calibri"/>
        </w:rPr>
        <w:t>.</w:t>
      </w:r>
    </w:p>
    <w:p w14:paraId="06D65ECA" w14:textId="77777777" w:rsidR="00304A6F" w:rsidRPr="0080662B" w:rsidRDefault="00F91610" w:rsidP="00304A6F">
      <w:pPr>
        <w:keepNext/>
        <w:spacing w:line="360" w:lineRule="auto"/>
      </w:pPr>
      <w:r w:rsidRPr="0080662B">
        <w:rPr>
          <w:rFonts w:eastAsia="Calibri"/>
          <w:noProof/>
        </w:rPr>
        <w:drawing>
          <wp:inline distT="0" distB="0" distL="0" distR="0" wp14:anchorId="5DBA45BB" wp14:editId="6C1FB0EC">
            <wp:extent cx="3771900" cy="2025063"/>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775412" cy="2026949"/>
                    </a:xfrm>
                    <a:prstGeom prst="rect">
                      <a:avLst/>
                    </a:prstGeom>
                    <a:noFill/>
                    <a:ln>
                      <a:noFill/>
                    </a:ln>
                  </pic:spPr>
                </pic:pic>
              </a:graphicData>
            </a:graphic>
          </wp:inline>
        </w:drawing>
      </w:r>
    </w:p>
    <w:p w14:paraId="7C2230A6" w14:textId="4F47D5F4" w:rsidR="00F91610" w:rsidRPr="0080662B" w:rsidRDefault="00304A6F" w:rsidP="00304A6F">
      <w:pPr>
        <w:pStyle w:val="Caption"/>
        <w:rPr>
          <w:rFonts w:eastAsia="Calibri"/>
        </w:rPr>
      </w:pPr>
      <w:r w:rsidRPr="0080662B">
        <w:t xml:space="preserve">                        </w:t>
      </w:r>
      <w:bookmarkStart w:id="144" w:name="_Toc89260863"/>
      <w:r w:rsidRPr="0080662B">
        <w:t xml:space="preserve">Figure </w:t>
      </w:r>
      <w:fldSimple w:instr=" SEQ Figure \* ARABIC ">
        <w:r w:rsidR="00583140">
          <w:rPr>
            <w:noProof/>
          </w:rPr>
          <w:t>44</w:t>
        </w:r>
      </w:fldSimple>
      <w:r w:rsidRPr="0080662B">
        <w:t xml:space="preserve"> Decision Tree with Random Search</w:t>
      </w:r>
      <w:bookmarkEnd w:id="144"/>
    </w:p>
    <w:p w14:paraId="46F20CDD" w14:textId="01BE650D" w:rsidR="006C6B6C" w:rsidRPr="0080662B" w:rsidRDefault="006C6B6C" w:rsidP="00F91610">
      <w:pPr>
        <w:spacing w:line="360" w:lineRule="auto"/>
        <w:rPr>
          <w:rFonts w:eastAsia="Calibri"/>
        </w:rPr>
      </w:pPr>
    </w:p>
    <w:p w14:paraId="71649CC2" w14:textId="77777777" w:rsidR="00304A6F" w:rsidRPr="0080662B" w:rsidRDefault="00507FA6" w:rsidP="00304A6F">
      <w:pPr>
        <w:keepNext/>
        <w:spacing w:line="360" w:lineRule="auto"/>
      </w:pPr>
      <w:r w:rsidRPr="0080662B">
        <w:rPr>
          <w:rFonts w:eastAsia="Calibri"/>
          <w:noProof/>
        </w:rPr>
        <w:lastRenderedPageBreak/>
        <w:drawing>
          <wp:inline distT="0" distB="0" distL="0" distR="0" wp14:anchorId="316BC538" wp14:editId="081595EE">
            <wp:extent cx="3725683" cy="2000250"/>
            <wp:effectExtent l="0" t="0" r="825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3731999" cy="2003641"/>
                    </a:xfrm>
                    <a:prstGeom prst="rect">
                      <a:avLst/>
                    </a:prstGeom>
                    <a:noFill/>
                    <a:ln>
                      <a:noFill/>
                    </a:ln>
                  </pic:spPr>
                </pic:pic>
              </a:graphicData>
            </a:graphic>
          </wp:inline>
        </w:drawing>
      </w:r>
    </w:p>
    <w:p w14:paraId="5248E4DA" w14:textId="3237C850" w:rsidR="00507FA6" w:rsidRPr="0080662B" w:rsidRDefault="00304A6F" w:rsidP="00304A6F">
      <w:pPr>
        <w:pStyle w:val="Caption"/>
        <w:rPr>
          <w:rFonts w:eastAsia="Calibri"/>
        </w:rPr>
      </w:pPr>
      <w:r w:rsidRPr="0080662B">
        <w:t xml:space="preserve">                                </w:t>
      </w:r>
      <w:bookmarkStart w:id="145" w:name="_Toc89260864"/>
      <w:r w:rsidRPr="0080662B">
        <w:t xml:space="preserve">Figure </w:t>
      </w:r>
      <w:fldSimple w:instr=" SEQ Figure \* ARABIC ">
        <w:r w:rsidR="00583140">
          <w:rPr>
            <w:noProof/>
          </w:rPr>
          <w:t>45</w:t>
        </w:r>
      </w:fldSimple>
      <w:r w:rsidRPr="0080662B">
        <w:t xml:space="preserve"> Decision Tree with Grid Search</w:t>
      </w:r>
      <w:bookmarkEnd w:id="145"/>
    </w:p>
    <w:p w14:paraId="7D67B09D" w14:textId="7BFF1A43" w:rsidR="001A264C" w:rsidRPr="0080662B" w:rsidRDefault="00885707" w:rsidP="002E1F0C">
      <w:pPr>
        <w:spacing w:line="360" w:lineRule="auto"/>
        <w:rPr>
          <w:rFonts w:eastAsia="Calibri"/>
        </w:rPr>
      </w:pPr>
      <w:r w:rsidRPr="0080662B">
        <w:rPr>
          <w:rFonts w:eastAsia="Calibri"/>
        </w:rPr>
        <w:t xml:space="preserve">After both the grid and random search it is </w:t>
      </w:r>
      <w:r w:rsidR="007B12A5" w:rsidRPr="0080662B">
        <w:rPr>
          <w:rFonts w:eastAsia="Calibri"/>
        </w:rPr>
        <w:t>concluded</w:t>
      </w:r>
      <w:r w:rsidRPr="0080662B">
        <w:rPr>
          <w:rFonts w:eastAsia="Calibri"/>
        </w:rPr>
        <w:t xml:space="preserve"> that with </w:t>
      </w:r>
      <w:r w:rsidR="0011167C" w:rsidRPr="0080662B">
        <w:rPr>
          <w:rFonts w:eastAsia="Calibri"/>
        </w:rPr>
        <w:t xml:space="preserve">1 </w:t>
      </w:r>
      <w:r w:rsidR="00AF5ADE" w:rsidRPr="0080662B">
        <w:rPr>
          <w:rFonts w:eastAsia="Calibri"/>
        </w:rPr>
        <w:t>min_samples_leaf ,</w:t>
      </w:r>
      <w:r w:rsidR="0011167C" w:rsidRPr="0080662B">
        <w:rPr>
          <w:rFonts w:eastAsia="Calibri"/>
        </w:rPr>
        <w:t xml:space="preserve">2 </w:t>
      </w:r>
      <w:r w:rsidR="00AF5ADE" w:rsidRPr="0080662B">
        <w:rPr>
          <w:rFonts w:eastAsia="Calibri"/>
        </w:rPr>
        <w:t xml:space="preserve"> min_samples_split , </w:t>
      </w:r>
      <w:r w:rsidR="0011167C" w:rsidRPr="0080662B">
        <w:rPr>
          <w:rFonts w:eastAsia="Calibri"/>
        </w:rPr>
        <w:t xml:space="preserve"> None </w:t>
      </w:r>
      <w:r w:rsidR="00AF5ADE" w:rsidRPr="0080662B">
        <w:rPr>
          <w:rFonts w:eastAsia="Calibri"/>
        </w:rPr>
        <w:t xml:space="preserve">max_leaf_nodes ,  </w:t>
      </w:r>
      <w:r w:rsidR="0011167C" w:rsidRPr="0080662B">
        <w:rPr>
          <w:rFonts w:eastAsia="Calibri"/>
        </w:rPr>
        <w:t>0.0</w:t>
      </w:r>
      <w:r w:rsidR="00AF5ADE" w:rsidRPr="0080662B">
        <w:rPr>
          <w:rFonts w:eastAsia="Calibri"/>
        </w:rPr>
        <w:t xml:space="preserve"> min_weight_fraction_leaf </w:t>
      </w:r>
      <w:r w:rsidR="0011167C" w:rsidRPr="0080662B">
        <w:rPr>
          <w:rFonts w:eastAsia="Calibri"/>
        </w:rPr>
        <w:t>,</w:t>
      </w:r>
      <w:r w:rsidR="002E1F0C" w:rsidRPr="0080662B">
        <w:rPr>
          <w:rFonts w:eastAsia="Calibri"/>
        </w:rPr>
        <w:t xml:space="preserve"> 'entropy'</w:t>
      </w:r>
      <w:r w:rsidR="0011167C" w:rsidRPr="0080662B">
        <w:rPr>
          <w:rFonts w:eastAsia="Calibri"/>
        </w:rPr>
        <w:t xml:space="preserve"> </w:t>
      </w:r>
      <w:r w:rsidR="00AF5ADE" w:rsidRPr="0080662B">
        <w:rPr>
          <w:rFonts w:eastAsia="Calibri"/>
        </w:rPr>
        <w:t>criterion</w:t>
      </w:r>
      <w:r w:rsidR="002E1F0C" w:rsidRPr="0080662B">
        <w:rPr>
          <w:rFonts w:eastAsia="Calibri"/>
        </w:rPr>
        <w:t xml:space="preserve">, None </w:t>
      </w:r>
      <w:r w:rsidR="00AF5ADE" w:rsidRPr="0080662B">
        <w:rPr>
          <w:rFonts w:eastAsia="Calibri"/>
        </w:rPr>
        <w:t xml:space="preserve">max_features, </w:t>
      </w:r>
      <w:r w:rsidR="002E1F0C" w:rsidRPr="0080662B">
        <w:t>121</w:t>
      </w:r>
      <w:r w:rsidR="002E1F0C" w:rsidRPr="0080662B">
        <w:rPr>
          <w:rFonts w:eastAsia="Calibri"/>
        </w:rPr>
        <w:t xml:space="preserve"> </w:t>
      </w:r>
      <w:r w:rsidR="00AF5ADE" w:rsidRPr="0080662B">
        <w:t>max</w:t>
      </w:r>
      <w:r w:rsidR="00AF5ADE" w:rsidRPr="0080662B">
        <w:rPr>
          <w:rFonts w:eastAsia="Calibri"/>
        </w:rPr>
        <w:t xml:space="preserve">_depth, </w:t>
      </w:r>
      <w:r w:rsidR="002E1F0C" w:rsidRPr="0080662B">
        <w:rPr>
          <w:rFonts w:eastAsia="Calibri"/>
        </w:rPr>
        <w:t xml:space="preserve"> 'random' </w:t>
      </w:r>
      <w:r w:rsidR="00AF5ADE" w:rsidRPr="0080662B">
        <w:rPr>
          <w:rFonts w:eastAsia="Calibri"/>
        </w:rPr>
        <w:t xml:space="preserve">splitter </w:t>
      </w:r>
      <w:r w:rsidR="0011352D" w:rsidRPr="0080662B">
        <w:rPr>
          <w:rFonts w:eastAsia="Calibri"/>
        </w:rPr>
        <w:t>best results are obtained.</w:t>
      </w:r>
      <w:r w:rsidR="001A264C" w:rsidRPr="0080662B">
        <w:rPr>
          <w:rFonts w:eastAsia="Calibri"/>
        </w:rPr>
        <w:t xml:space="preserve"> </w:t>
      </w:r>
      <w:r w:rsidR="0011352D" w:rsidRPr="0080662B">
        <w:rPr>
          <w:rFonts w:eastAsia="Calibri"/>
        </w:rPr>
        <w:t xml:space="preserve">These </w:t>
      </w:r>
      <w:r w:rsidR="002339B2" w:rsidRPr="0080662B">
        <w:rPr>
          <w:rFonts w:eastAsia="Calibri"/>
        </w:rPr>
        <w:t>hyperparameters</w:t>
      </w:r>
      <w:r w:rsidR="0011352D" w:rsidRPr="0080662B">
        <w:rPr>
          <w:rFonts w:eastAsia="Calibri"/>
        </w:rPr>
        <w:t xml:space="preserve"> are now tested with the </w:t>
      </w:r>
      <w:r w:rsidR="00D42522" w:rsidRPr="0080662B">
        <w:rPr>
          <w:rFonts w:eastAsia="Calibri"/>
        </w:rPr>
        <w:t xml:space="preserve">default </w:t>
      </w:r>
      <w:r w:rsidR="002339B2" w:rsidRPr="0080662B">
        <w:rPr>
          <w:rFonts w:eastAsia="Calibri"/>
        </w:rPr>
        <w:t>unscaled</w:t>
      </w:r>
      <w:r w:rsidR="00D42522" w:rsidRPr="0080662B">
        <w:rPr>
          <w:rFonts w:eastAsia="Calibri"/>
        </w:rPr>
        <w:t xml:space="preserve"> oversampled </w:t>
      </w:r>
      <w:r w:rsidR="002339B2" w:rsidRPr="0080662B">
        <w:rPr>
          <w:rFonts w:eastAsia="Calibri"/>
        </w:rPr>
        <w:t>features</w:t>
      </w:r>
      <w:r w:rsidR="00D42522" w:rsidRPr="0080662B">
        <w:rPr>
          <w:rFonts w:eastAsia="Calibri"/>
        </w:rPr>
        <w:t xml:space="preserve"> as well as these </w:t>
      </w:r>
      <w:r w:rsidR="002339B2" w:rsidRPr="0080662B">
        <w:rPr>
          <w:rFonts w:eastAsia="Calibri"/>
        </w:rPr>
        <w:t xml:space="preserve">features after scaling. </w:t>
      </w:r>
      <w:r w:rsidR="001A264C" w:rsidRPr="0080662B">
        <w:rPr>
          <w:rFonts w:eastAsia="Calibri"/>
        </w:rPr>
        <w:t>The results from these tests are as follows.</w:t>
      </w:r>
    </w:p>
    <w:p w14:paraId="0D010A91" w14:textId="77777777" w:rsidR="001A264C" w:rsidRPr="0080662B" w:rsidRDefault="001A264C" w:rsidP="002E1F0C">
      <w:pPr>
        <w:spacing w:line="360" w:lineRule="auto"/>
        <w:rPr>
          <w:rFonts w:eastAsia="Calibri"/>
        </w:rPr>
      </w:pPr>
    </w:p>
    <w:p w14:paraId="151D5541" w14:textId="108C9DD4" w:rsidR="002339B2" w:rsidRPr="0080662B" w:rsidRDefault="002339B2" w:rsidP="002339B2">
      <w:pPr>
        <w:rPr>
          <w:szCs w:val="22"/>
        </w:rPr>
      </w:pPr>
      <w:r w:rsidRPr="0080662B">
        <w:rPr>
          <w:szCs w:val="22"/>
        </w:rPr>
        <w:t xml:space="preserve">Using the default </w:t>
      </w:r>
      <w:r w:rsidR="00FB6581" w:rsidRPr="0080662B">
        <w:rPr>
          <w:szCs w:val="22"/>
        </w:rPr>
        <w:t>features</w:t>
      </w:r>
      <w:r w:rsidRPr="0080662B">
        <w:rPr>
          <w:szCs w:val="22"/>
        </w:rPr>
        <w:t xml:space="preserve">, it had 99 % accuracy, 99 % precision, 99% recall, 99 % f1 score with </w:t>
      </w:r>
      <w:r w:rsidR="00BB34D6" w:rsidRPr="0080662B">
        <w:rPr>
          <w:szCs w:val="22"/>
        </w:rPr>
        <w:t xml:space="preserve">0.9923048031499204 </w:t>
      </w:r>
      <w:r w:rsidRPr="0080662B">
        <w:rPr>
          <w:szCs w:val="22"/>
        </w:rPr>
        <w:t>% area under the curve.</w:t>
      </w:r>
    </w:p>
    <w:p w14:paraId="14A61DBC" w14:textId="77777777" w:rsidR="00DD4BFA" w:rsidRPr="0080662B" w:rsidRDefault="00FB6581" w:rsidP="00DD4BFA">
      <w:pPr>
        <w:keepNext/>
        <w:spacing w:line="360" w:lineRule="auto"/>
      </w:pPr>
      <w:r w:rsidRPr="0080662B">
        <w:rPr>
          <w:rFonts w:eastAsia="Calibri"/>
          <w:noProof/>
        </w:rPr>
        <w:drawing>
          <wp:inline distT="0" distB="0" distL="0" distR="0" wp14:anchorId="79B078AC" wp14:editId="50BECBF1">
            <wp:extent cx="2726088" cy="2832100"/>
            <wp:effectExtent l="0" t="0" r="0" b="635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37578" cy="2844037"/>
                    </a:xfrm>
                    <a:prstGeom prst="rect">
                      <a:avLst/>
                    </a:prstGeom>
                    <a:noFill/>
                    <a:ln>
                      <a:noFill/>
                    </a:ln>
                  </pic:spPr>
                </pic:pic>
              </a:graphicData>
            </a:graphic>
          </wp:inline>
        </w:drawing>
      </w:r>
    </w:p>
    <w:p w14:paraId="36A41558" w14:textId="42BAEC5A" w:rsidR="00885707" w:rsidRPr="0080662B" w:rsidRDefault="00DD4BFA" w:rsidP="00DD4BFA">
      <w:pPr>
        <w:pStyle w:val="Caption"/>
        <w:rPr>
          <w:rFonts w:eastAsia="Calibri"/>
        </w:rPr>
      </w:pPr>
      <w:r w:rsidRPr="0080662B">
        <w:t xml:space="preserve">                    </w:t>
      </w:r>
      <w:bookmarkStart w:id="146" w:name="_Toc89260865"/>
      <w:r w:rsidRPr="0080662B">
        <w:t xml:space="preserve">Figure </w:t>
      </w:r>
      <w:fldSimple w:instr=" SEQ Figure \* ARABIC ">
        <w:r w:rsidR="00583140">
          <w:rPr>
            <w:noProof/>
          </w:rPr>
          <w:t>46</w:t>
        </w:r>
      </w:fldSimple>
      <w:r w:rsidRPr="0080662B">
        <w:t xml:space="preserve"> Decision Tree Default</w:t>
      </w:r>
      <w:bookmarkEnd w:id="146"/>
    </w:p>
    <w:p w14:paraId="53AA36AE" w14:textId="41F68B05" w:rsidR="00F35D3F" w:rsidRPr="0080662B" w:rsidRDefault="00F35D3F" w:rsidP="00F35D3F">
      <w:pPr>
        <w:rPr>
          <w:rFonts w:eastAsia="Calibri"/>
        </w:rPr>
      </w:pPr>
      <w:r w:rsidRPr="0080662B">
        <w:rPr>
          <w:szCs w:val="22"/>
        </w:rPr>
        <w:t xml:space="preserve">Using the standardscalar on the features, it had 99 % accuracy, 99 % precision, 99% recall, 99 % f1 score with </w:t>
      </w:r>
      <w:r w:rsidR="00246FCC" w:rsidRPr="0080662B">
        <w:rPr>
          <w:szCs w:val="22"/>
        </w:rPr>
        <w:t xml:space="preserve">0.9923429315411422 </w:t>
      </w:r>
      <w:r w:rsidRPr="0080662B">
        <w:rPr>
          <w:szCs w:val="22"/>
        </w:rPr>
        <w:t>% area under the curve.</w:t>
      </w:r>
    </w:p>
    <w:p w14:paraId="440095B1" w14:textId="6E948908" w:rsidR="00F35D3F" w:rsidRPr="0080662B" w:rsidRDefault="00D90430" w:rsidP="00F35D3F">
      <w:pPr>
        <w:rPr>
          <w:rFonts w:eastAsia="Calibri"/>
        </w:rPr>
      </w:pPr>
      <w:r w:rsidRPr="0080662B">
        <w:rPr>
          <w:rFonts w:eastAsia="Calibri"/>
          <w:noProof/>
        </w:rPr>
        <w:lastRenderedPageBreak/>
        <w:drawing>
          <wp:inline distT="0" distB="0" distL="0" distR="0" wp14:anchorId="2DD586DF" wp14:editId="75FB1641">
            <wp:extent cx="2717800" cy="2823490"/>
            <wp:effectExtent l="0" t="0" r="635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30469" cy="2836651"/>
                    </a:xfrm>
                    <a:prstGeom prst="rect">
                      <a:avLst/>
                    </a:prstGeom>
                    <a:noFill/>
                    <a:ln>
                      <a:noFill/>
                    </a:ln>
                  </pic:spPr>
                </pic:pic>
              </a:graphicData>
            </a:graphic>
          </wp:inline>
        </w:drawing>
      </w:r>
    </w:p>
    <w:p w14:paraId="4DD6E327" w14:textId="17480A04" w:rsidR="00DD4BFA" w:rsidRPr="0080662B" w:rsidRDefault="00DD4BFA" w:rsidP="00DD4BFA">
      <w:pPr>
        <w:keepNext/>
      </w:pPr>
    </w:p>
    <w:p w14:paraId="657B7107" w14:textId="0BF863DE" w:rsidR="00F35D3F" w:rsidRPr="0080662B" w:rsidRDefault="00DD4BFA" w:rsidP="00DD4BFA">
      <w:pPr>
        <w:pStyle w:val="Caption"/>
      </w:pPr>
      <w:r w:rsidRPr="0080662B">
        <w:t xml:space="preserve">             </w:t>
      </w:r>
      <w:bookmarkStart w:id="147" w:name="_Toc89260866"/>
      <w:r w:rsidRPr="0080662B">
        <w:t xml:space="preserve">Figure </w:t>
      </w:r>
      <w:fldSimple w:instr=" SEQ Figure \* ARABIC ">
        <w:r w:rsidR="00583140">
          <w:rPr>
            <w:noProof/>
          </w:rPr>
          <w:t>47</w:t>
        </w:r>
      </w:fldSimple>
      <w:r w:rsidRPr="0080662B">
        <w:t xml:space="preserve"> Decision Tree StandardScalar</w:t>
      </w:r>
      <w:bookmarkEnd w:id="147"/>
    </w:p>
    <w:p w14:paraId="22DD97A6" w14:textId="77777777" w:rsidR="00F35D3F" w:rsidRPr="0080662B" w:rsidRDefault="00F35D3F" w:rsidP="00F35D3F">
      <w:pPr>
        <w:rPr>
          <w:rFonts w:eastAsia="Calibri"/>
        </w:rPr>
      </w:pPr>
      <w:r w:rsidRPr="0080662B">
        <w:rPr>
          <w:rFonts w:eastAsia="Calibri"/>
        </w:rPr>
        <w:t xml:space="preserve">                          </w:t>
      </w:r>
    </w:p>
    <w:p w14:paraId="2A0F85B6" w14:textId="77777777" w:rsidR="00F35D3F" w:rsidRPr="0080662B" w:rsidRDefault="00F35D3F" w:rsidP="00F35D3F">
      <w:pPr>
        <w:rPr>
          <w:rFonts w:eastAsia="Calibri"/>
        </w:rPr>
      </w:pPr>
    </w:p>
    <w:p w14:paraId="308958C1" w14:textId="77777777" w:rsidR="00F35D3F" w:rsidRPr="0080662B" w:rsidRDefault="00F35D3F" w:rsidP="00F35D3F">
      <w:pPr>
        <w:rPr>
          <w:rFonts w:eastAsia="Calibri"/>
        </w:rPr>
      </w:pPr>
    </w:p>
    <w:p w14:paraId="201EC273" w14:textId="77777777" w:rsidR="00F35D3F" w:rsidRPr="0080662B" w:rsidRDefault="00F35D3F" w:rsidP="00F35D3F">
      <w:pPr>
        <w:rPr>
          <w:rFonts w:eastAsia="Calibri"/>
        </w:rPr>
      </w:pPr>
    </w:p>
    <w:p w14:paraId="5716838D" w14:textId="77777777" w:rsidR="00F35D3F" w:rsidRPr="0080662B" w:rsidRDefault="00F35D3F" w:rsidP="00F35D3F">
      <w:pPr>
        <w:rPr>
          <w:rFonts w:eastAsia="Calibri"/>
        </w:rPr>
      </w:pPr>
    </w:p>
    <w:p w14:paraId="15C1A6E5" w14:textId="32FAF403" w:rsidR="00F35D3F" w:rsidRPr="0080662B" w:rsidRDefault="00F35D3F" w:rsidP="00F35D3F">
      <w:pPr>
        <w:rPr>
          <w:rFonts w:eastAsia="Calibri"/>
        </w:rPr>
      </w:pPr>
      <w:r w:rsidRPr="0080662B">
        <w:rPr>
          <w:szCs w:val="22"/>
        </w:rPr>
        <w:t xml:space="preserve">Using the MinMaxScalar on the features, it had 99 % accuracy, 99 % precision, 99% recall, 99 % f1 score with </w:t>
      </w:r>
      <w:r w:rsidR="00DB7105" w:rsidRPr="0080662B">
        <w:rPr>
          <w:szCs w:val="22"/>
        </w:rPr>
        <w:t xml:space="preserve">0.9918932369968839 </w:t>
      </w:r>
      <w:r w:rsidRPr="0080662B">
        <w:rPr>
          <w:szCs w:val="22"/>
        </w:rPr>
        <w:t>% area under the curve.</w:t>
      </w:r>
    </w:p>
    <w:p w14:paraId="2B2EB02A" w14:textId="0DE000CD" w:rsidR="00DD4BFA" w:rsidRPr="0080662B" w:rsidRDefault="00677266" w:rsidP="00DD4BFA">
      <w:pPr>
        <w:keepNext/>
      </w:pPr>
      <w:r w:rsidRPr="0080662B">
        <w:rPr>
          <w:noProof/>
        </w:rPr>
        <w:drawing>
          <wp:inline distT="0" distB="0" distL="0" distR="0" wp14:anchorId="486D8FD7" wp14:editId="4EE0ADA2">
            <wp:extent cx="3190624" cy="33147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192047" cy="3316179"/>
                    </a:xfrm>
                    <a:prstGeom prst="rect">
                      <a:avLst/>
                    </a:prstGeom>
                    <a:noFill/>
                    <a:ln>
                      <a:noFill/>
                    </a:ln>
                  </pic:spPr>
                </pic:pic>
              </a:graphicData>
            </a:graphic>
          </wp:inline>
        </w:drawing>
      </w:r>
    </w:p>
    <w:p w14:paraId="412C5D88" w14:textId="6548E488" w:rsidR="00F35D3F" w:rsidRPr="0080662B" w:rsidRDefault="00677266" w:rsidP="00DD4BFA">
      <w:pPr>
        <w:pStyle w:val="Caption"/>
      </w:pPr>
      <w:r w:rsidRPr="0080662B">
        <w:t xml:space="preserve">                  </w:t>
      </w:r>
      <w:bookmarkStart w:id="148" w:name="_Ref88921659"/>
      <w:bookmarkStart w:id="149" w:name="_Toc89260867"/>
      <w:r w:rsidR="00DD4BFA" w:rsidRPr="0080662B">
        <w:t xml:space="preserve">Figure </w:t>
      </w:r>
      <w:fldSimple w:instr=" SEQ Figure \* ARABIC ">
        <w:r w:rsidR="00583140">
          <w:rPr>
            <w:noProof/>
          </w:rPr>
          <w:t>48</w:t>
        </w:r>
      </w:fldSimple>
      <w:r w:rsidR="00DD4BFA" w:rsidRPr="0080662B">
        <w:t xml:space="preserve"> Decision Tree MinMaxScalar</w:t>
      </w:r>
      <w:bookmarkEnd w:id="148"/>
      <w:bookmarkEnd w:id="149"/>
    </w:p>
    <w:p w14:paraId="3520AE48" w14:textId="77777777" w:rsidR="00F35D3F" w:rsidRPr="0080662B" w:rsidRDefault="00F35D3F" w:rsidP="00F35D3F">
      <w:pPr>
        <w:rPr>
          <w:rFonts w:eastAsia="Calibri"/>
        </w:rPr>
      </w:pPr>
    </w:p>
    <w:p w14:paraId="41CADE57" w14:textId="2C521128" w:rsidR="00F35D3F" w:rsidRPr="0080662B" w:rsidRDefault="00F35D3F" w:rsidP="00F35D3F">
      <w:pPr>
        <w:rPr>
          <w:szCs w:val="22"/>
        </w:rPr>
      </w:pPr>
      <w:r w:rsidRPr="0080662B">
        <w:rPr>
          <w:szCs w:val="22"/>
        </w:rPr>
        <w:t xml:space="preserve">Using the RobustScalar on the features, it had 99 % accuracy, 99 % precision, 99% recall, 99 % f1 score with </w:t>
      </w:r>
      <w:r w:rsidR="008572A0" w:rsidRPr="0080662B">
        <w:rPr>
          <w:szCs w:val="22"/>
        </w:rPr>
        <w:t xml:space="preserve">0.9922851037488755 </w:t>
      </w:r>
      <w:r w:rsidRPr="0080662B">
        <w:rPr>
          <w:szCs w:val="22"/>
        </w:rPr>
        <w:t>% area under the curve.</w:t>
      </w:r>
    </w:p>
    <w:p w14:paraId="1EC095CF" w14:textId="1683850C" w:rsidR="00F35D3F" w:rsidRPr="0080662B" w:rsidRDefault="008C6D1E" w:rsidP="00F35D3F">
      <w:pPr>
        <w:keepNext/>
      </w:pPr>
      <w:r w:rsidRPr="0080662B">
        <w:rPr>
          <w:noProof/>
        </w:rPr>
        <w:lastRenderedPageBreak/>
        <w:drawing>
          <wp:inline distT="0" distB="0" distL="0" distR="0" wp14:anchorId="1A3C5F82" wp14:editId="36B52C53">
            <wp:extent cx="3551250" cy="3689350"/>
            <wp:effectExtent l="0" t="0" r="0" b="635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557675" cy="3696024"/>
                    </a:xfrm>
                    <a:prstGeom prst="rect">
                      <a:avLst/>
                    </a:prstGeom>
                    <a:noFill/>
                    <a:ln>
                      <a:noFill/>
                    </a:ln>
                  </pic:spPr>
                </pic:pic>
              </a:graphicData>
            </a:graphic>
          </wp:inline>
        </w:drawing>
      </w:r>
    </w:p>
    <w:p w14:paraId="79E9E156" w14:textId="77777777" w:rsidR="00F35D3F" w:rsidRPr="0080662B" w:rsidRDefault="00F35D3F" w:rsidP="00F35D3F">
      <w:pPr>
        <w:rPr>
          <w:rFonts w:eastAsia="Calibri"/>
        </w:rPr>
      </w:pPr>
    </w:p>
    <w:p w14:paraId="1C76AC49" w14:textId="77777777" w:rsidR="00F35D3F" w:rsidRPr="0080662B" w:rsidRDefault="00F35D3F" w:rsidP="00F35D3F">
      <w:pPr>
        <w:rPr>
          <w:rFonts w:eastAsia="Calibri"/>
        </w:rPr>
      </w:pPr>
    </w:p>
    <w:p w14:paraId="0FBC32BB" w14:textId="22FAC1E7" w:rsidR="00F35D3F" w:rsidRPr="0080662B" w:rsidRDefault="00F35D3F" w:rsidP="00F35D3F">
      <w:pPr>
        <w:rPr>
          <w:rFonts w:eastAsia="Calibri"/>
        </w:rPr>
      </w:pPr>
      <w:r w:rsidRPr="0080662B">
        <w:rPr>
          <w:szCs w:val="22"/>
        </w:rPr>
        <w:t xml:space="preserve">Using the Normalizer on the features, it had 99 % accuracy, 99 % precision, 99% recall, 99 % f1 score with </w:t>
      </w:r>
      <w:r w:rsidR="008572A0" w:rsidRPr="0080662B">
        <w:rPr>
          <w:szCs w:val="22"/>
        </w:rPr>
        <w:t xml:space="preserve">0.9922766918315912 </w:t>
      </w:r>
      <w:r w:rsidRPr="0080662B">
        <w:rPr>
          <w:szCs w:val="22"/>
        </w:rPr>
        <w:t>% area under the curve.</w:t>
      </w:r>
    </w:p>
    <w:p w14:paraId="41F2EAFA" w14:textId="63A96FE8" w:rsidR="00F35D3F" w:rsidRPr="0080662B" w:rsidRDefault="00A33E70" w:rsidP="00F35D3F">
      <w:pPr>
        <w:keepNext/>
      </w:pPr>
      <w:r w:rsidRPr="0080662B">
        <w:rPr>
          <w:noProof/>
        </w:rPr>
        <w:drawing>
          <wp:inline distT="0" distB="0" distL="0" distR="0" wp14:anchorId="17426CBF" wp14:editId="6A591CED">
            <wp:extent cx="3168650" cy="3291871"/>
            <wp:effectExtent l="0" t="0" r="0" b="381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171989" cy="3295340"/>
                    </a:xfrm>
                    <a:prstGeom prst="rect">
                      <a:avLst/>
                    </a:prstGeom>
                    <a:noFill/>
                    <a:ln>
                      <a:noFill/>
                    </a:ln>
                  </pic:spPr>
                </pic:pic>
              </a:graphicData>
            </a:graphic>
          </wp:inline>
        </w:drawing>
      </w:r>
    </w:p>
    <w:p w14:paraId="20646072" w14:textId="77777777" w:rsidR="001E6E4D" w:rsidRPr="0080662B" w:rsidRDefault="001E6E4D" w:rsidP="006808D0">
      <w:pPr>
        <w:rPr>
          <w:rFonts w:eastAsia="Calibri"/>
        </w:rPr>
      </w:pPr>
    </w:p>
    <w:p w14:paraId="0A5D24A2" w14:textId="77777777" w:rsidR="001E6E4D" w:rsidRPr="0080662B" w:rsidRDefault="001E6E4D" w:rsidP="006808D0">
      <w:pPr>
        <w:rPr>
          <w:rFonts w:eastAsia="Calibri"/>
        </w:rPr>
      </w:pPr>
    </w:p>
    <w:p w14:paraId="25A9B65E" w14:textId="45D4A8D1" w:rsidR="006808D0" w:rsidRPr="0080662B" w:rsidRDefault="008572A0" w:rsidP="006808D0">
      <w:pPr>
        <w:rPr>
          <w:rFonts w:eastAsia="Calibri"/>
          <w:szCs w:val="22"/>
        </w:rPr>
      </w:pPr>
      <w:r w:rsidRPr="0080662B">
        <w:rPr>
          <w:rFonts w:eastAsia="Calibri"/>
        </w:rPr>
        <w:t xml:space="preserve">with 1 min_samples_leaf ,2  min_samples_split ,  None max_leaf_nodes ,  0.0 min_weight_fraction_leaf , 'entropy' criterion, None max_features, </w:t>
      </w:r>
      <w:r w:rsidRPr="0080662B">
        <w:t>121</w:t>
      </w:r>
      <w:r w:rsidRPr="0080662B">
        <w:rPr>
          <w:rFonts w:eastAsia="Calibri"/>
        </w:rPr>
        <w:t xml:space="preserve"> </w:t>
      </w:r>
      <w:r w:rsidRPr="0080662B">
        <w:t>max</w:t>
      </w:r>
      <w:r w:rsidRPr="0080662B">
        <w:rPr>
          <w:rFonts w:eastAsia="Calibri"/>
        </w:rPr>
        <w:t>_depth,  'random' splitter</w:t>
      </w:r>
      <w:r w:rsidR="006808D0" w:rsidRPr="0080662B">
        <w:rPr>
          <w:rFonts w:eastAsia="Calibri"/>
        </w:rPr>
        <w:t xml:space="preserve"> </w:t>
      </w:r>
      <w:r w:rsidR="006808D0" w:rsidRPr="0080662B">
        <w:rPr>
          <w:rFonts w:eastAsia="Calibri"/>
          <w:szCs w:val="22"/>
        </w:rPr>
        <w:t xml:space="preserve">as hyperparameters all the scaling techniques give </w:t>
      </w:r>
      <w:r w:rsidR="006808D0" w:rsidRPr="0080662B">
        <w:rPr>
          <w:szCs w:val="22"/>
        </w:rPr>
        <w:t>99 % accuracy, 99 % precision, 99% recall, 99 % f1 score</w:t>
      </w:r>
      <w:r w:rsidR="006808D0" w:rsidRPr="0080662B">
        <w:rPr>
          <w:rFonts w:eastAsia="Calibri"/>
          <w:szCs w:val="22"/>
        </w:rPr>
        <w:t xml:space="preserve"> with MinMaxScalar has the best area under the curve is achieved so it is selected as the best scaling technique.</w:t>
      </w:r>
    </w:p>
    <w:p w14:paraId="4FD5AF12" w14:textId="31B65168" w:rsidR="00F35D3F" w:rsidRPr="0080662B" w:rsidRDefault="00F35D3F" w:rsidP="00AF5ADE">
      <w:pPr>
        <w:spacing w:line="360" w:lineRule="auto"/>
        <w:rPr>
          <w:rFonts w:eastAsia="Calibri"/>
        </w:rPr>
      </w:pPr>
    </w:p>
    <w:p w14:paraId="3D363953" w14:textId="77777777" w:rsidR="00F90E48" w:rsidRPr="0080662B" w:rsidRDefault="00F90E48" w:rsidP="00F90E48">
      <w:pPr>
        <w:rPr>
          <w:rFonts w:eastAsia="Calibri"/>
          <w:szCs w:val="22"/>
        </w:rPr>
      </w:pPr>
      <w:r w:rsidRPr="0080662B">
        <w:rPr>
          <w:rFonts w:eastAsia="Calibri"/>
          <w:szCs w:val="22"/>
        </w:rPr>
        <w:t>After cross validation of these results with the default results.</w:t>
      </w:r>
    </w:p>
    <w:p w14:paraId="6441ED62" w14:textId="5302CF38" w:rsidR="00F90E48" w:rsidRPr="0080662B" w:rsidRDefault="00F90E48" w:rsidP="00F90E48">
      <w:pPr>
        <w:rPr>
          <w:rFonts w:eastAsia="Calibri"/>
          <w:szCs w:val="22"/>
        </w:rPr>
      </w:pPr>
      <w:r w:rsidRPr="0080662B">
        <w:rPr>
          <w:rFonts w:eastAsia="Calibri"/>
          <w:szCs w:val="22"/>
        </w:rPr>
        <w:t>The defaults model results were 9</w:t>
      </w:r>
      <w:r w:rsidR="001A1DF6" w:rsidRPr="0080662B">
        <w:rPr>
          <w:rFonts w:eastAsia="Calibri"/>
          <w:szCs w:val="22"/>
        </w:rPr>
        <w:t>3</w:t>
      </w:r>
      <w:r w:rsidRPr="0080662B">
        <w:rPr>
          <w:rFonts w:eastAsia="Calibri"/>
          <w:szCs w:val="22"/>
        </w:rPr>
        <w:t>.</w:t>
      </w:r>
      <w:r w:rsidR="001A1DF6" w:rsidRPr="0080662B">
        <w:rPr>
          <w:rFonts w:eastAsia="Calibri"/>
          <w:szCs w:val="22"/>
        </w:rPr>
        <w:t>11</w:t>
      </w:r>
      <w:r w:rsidRPr="0080662B">
        <w:rPr>
          <w:rFonts w:eastAsia="Calibri"/>
          <w:szCs w:val="22"/>
        </w:rPr>
        <w:t xml:space="preserve"> % with </w:t>
      </w:r>
      <w:r w:rsidR="001A1DF6" w:rsidRPr="0080662B">
        <w:rPr>
          <w:rFonts w:eastAsia="Calibri"/>
          <w:szCs w:val="22"/>
        </w:rPr>
        <w:t>0.86</w:t>
      </w:r>
      <w:r w:rsidRPr="0080662B">
        <w:rPr>
          <w:rFonts w:eastAsia="Calibri"/>
          <w:szCs w:val="22"/>
        </w:rPr>
        <w:t xml:space="preserve"> % standard deviation.</w:t>
      </w:r>
    </w:p>
    <w:p w14:paraId="740F4027" w14:textId="0FFB72F6" w:rsidR="00FC2810" w:rsidRPr="00583140" w:rsidRDefault="00F90E48" w:rsidP="00583140">
      <w:pPr>
        <w:rPr>
          <w:rFonts w:eastAsia="Calibri"/>
          <w:szCs w:val="22"/>
        </w:rPr>
      </w:pPr>
      <w:r w:rsidRPr="0080662B">
        <w:rPr>
          <w:rFonts w:eastAsia="Calibri"/>
          <w:szCs w:val="22"/>
        </w:rPr>
        <w:t>The results after using minmax scaler with hyperparameter optimization were 94.</w:t>
      </w:r>
      <w:r w:rsidR="001A1DF6" w:rsidRPr="0080662B">
        <w:rPr>
          <w:rFonts w:eastAsia="Calibri"/>
          <w:szCs w:val="22"/>
        </w:rPr>
        <w:t>44</w:t>
      </w:r>
      <w:r w:rsidRPr="0080662B">
        <w:rPr>
          <w:rFonts w:eastAsia="Calibri"/>
          <w:szCs w:val="22"/>
        </w:rPr>
        <w:t xml:space="preserve"> % with 1.</w:t>
      </w:r>
      <w:r w:rsidR="001A1DF6" w:rsidRPr="0080662B">
        <w:rPr>
          <w:rFonts w:eastAsia="Calibri"/>
          <w:szCs w:val="22"/>
        </w:rPr>
        <w:t>05</w:t>
      </w:r>
      <w:r w:rsidRPr="0080662B">
        <w:rPr>
          <w:rFonts w:eastAsia="Calibri"/>
          <w:szCs w:val="22"/>
        </w:rPr>
        <w:t xml:space="preserve"> standard deviation. </w:t>
      </w:r>
    </w:p>
    <w:sectPr w:rsidR="00FC2810" w:rsidRPr="00583140">
      <w:footerReference w:type="default" r:id="rId94"/>
      <w:headerReference w:type="first" r:id="rId95"/>
      <w:pgSz w:w="11906" w:h="16838"/>
      <w:pgMar w:top="720" w:right="720" w:bottom="720" w:left="72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208FC6" w14:textId="77777777" w:rsidR="000375CF" w:rsidRDefault="000375CF">
      <w:r>
        <w:separator/>
      </w:r>
    </w:p>
  </w:endnote>
  <w:endnote w:type="continuationSeparator" w:id="0">
    <w:p w14:paraId="6F37430A" w14:textId="77777777" w:rsidR="000375CF" w:rsidRDefault="000375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7577609"/>
      <w:docPartObj>
        <w:docPartGallery w:val="Page Numbers (Bottom of Page)"/>
        <w:docPartUnique/>
      </w:docPartObj>
    </w:sdtPr>
    <w:sdtEndPr>
      <w:rPr>
        <w:noProof/>
      </w:rPr>
    </w:sdtEndPr>
    <w:sdtContent>
      <w:p w14:paraId="6252792C" w14:textId="35F24675" w:rsidR="00FC2810" w:rsidRDefault="00FC28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4A55F0E" w14:textId="77777777" w:rsidR="00FC2810" w:rsidRDefault="00FC28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7DF7B7" w14:textId="77777777" w:rsidR="000375CF" w:rsidRDefault="000375CF">
      <w:r>
        <w:separator/>
      </w:r>
    </w:p>
  </w:footnote>
  <w:footnote w:type="continuationSeparator" w:id="0">
    <w:p w14:paraId="373DFA04" w14:textId="77777777" w:rsidR="000375CF" w:rsidRDefault="000375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7E697B" w14:textId="77777777" w:rsidR="00FC2810" w:rsidRDefault="00FC2810">
    <w:pPr>
      <w:pBdr>
        <w:top w:val="nil"/>
        <w:left w:val="nil"/>
        <w:bottom w:val="nil"/>
        <w:right w:val="nil"/>
        <w:between w:val="nil"/>
      </w:pBdr>
      <w:tabs>
        <w:tab w:val="center" w:pos="4153"/>
        <w:tab w:val="right" w:pos="8306"/>
      </w:tabs>
      <w:rPr>
        <w:color w:val="000000"/>
      </w:rPr>
    </w:pPr>
    <w:r>
      <w:rPr>
        <w:noProof/>
      </w:rPr>
      <w:drawing>
        <wp:anchor distT="0" distB="0" distL="114300" distR="114300" simplePos="0" relativeHeight="251658240" behindDoc="0" locked="0" layoutInCell="1" hidden="0" allowOverlap="1" wp14:anchorId="42565D0A" wp14:editId="063C2FBD">
          <wp:simplePos x="0" y="0"/>
          <wp:positionH relativeFrom="column">
            <wp:posOffset>2532062</wp:posOffset>
          </wp:positionH>
          <wp:positionV relativeFrom="paragraph">
            <wp:posOffset>-387349</wp:posOffset>
          </wp:positionV>
          <wp:extent cx="1581785" cy="1085850"/>
          <wp:effectExtent l="0" t="0" r="0" b="0"/>
          <wp:wrapSquare wrapText="bothSides" distT="0" distB="0" distL="114300" distR="114300"/>
          <wp:docPr id="1" name="image3.png" descr="http://upload.wikimedia.org/wikipedia/en/thumb/4/48/Coventry_University_logo.svg/1280px-Coventry_University_logo.svg.png"/>
          <wp:cNvGraphicFramePr/>
          <a:graphic xmlns:a="http://schemas.openxmlformats.org/drawingml/2006/main">
            <a:graphicData uri="http://schemas.openxmlformats.org/drawingml/2006/picture">
              <pic:pic xmlns:pic="http://schemas.openxmlformats.org/drawingml/2006/picture">
                <pic:nvPicPr>
                  <pic:cNvPr id="0" name="image3.png" descr="http://upload.wikimedia.org/wikipedia/en/thumb/4/48/Coventry_University_logo.svg/1280px-Coventry_University_logo.svg.png"/>
                  <pic:cNvPicPr preferRelativeResize="0"/>
                </pic:nvPicPr>
                <pic:blipFill>
                  <a:blip r:embed="rId1"/>
                  <a:srcRect/>
                  <a:stretch>
                    <a:fillRect/>
                  </a:stretch>
                </pic:blipFill>
                <pic:spPr>
                  <a:xfrm>
                    <a:off x="0" y="0"/>
                    <a:ext cx="1581785" cy="10858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652DC6"/>
    <w:multiLevelType w:val="multilevel"/>
    <w:tmpl w:val="611023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8C27C4"/>
    <w:multiLevelType w:val="multilevel"/>
    <w:tmpl w:val="73420C8E"/>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8842E3E"/>
    <w:multiLevelType w:val="multilevel"/>
    <w:tmpl w:val="859047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64C7C35"/>
    <w:multiLevelType w:val="multilevel"/>
    <w:tmpl w:val="9034BC30"/>
    <w:lvl w:ilvl="0">
      <w:start w:val="1"/>
      <w:numFmt w:val="bullet"/>
      <w:lvlText w:val="-"/>
      <w:lvlJc w:val="left"/>
      <w:pPr>
        <w:ind w:left="1080" w:hanging="360"/>
      </w:pPr>
      <w:rPr>
        <w:rFonts w:ascii="Calibri" w:eastAsia="Calibri" w:hAnsi="Calibri" w:cs="Calibri"/>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NzQ0tjQ3MzQxMTZU0lEKTi0uzszPAykwrQUAVg7VTSwAAAA="/>
  </w:docVars>
  <w:rsids>
    <w:rsidRoot w:val="00A5539D"/>
    <w:rsid w:val="000000FD"/>
    <w:rsid w:val="000001BD"/>
    <w:rsid w:val="0000034A"/>
    <w:rsid w:val="00000E93"/>
    <w:rsid w:val="00004722"/>
    <w:rsid w:val="000226BD"/>
    <w:rsid w:val="00031B1B"/>
    <w:rsid w:val="000321FC"/>
    <w:rsid w:val="0003261E"/>
    <w:rsid w:val="00034B6C"/>
    <w:rsid w:val="00034BC2"/>
    <w:rsid w:val="00035FEB"/>
    <w:rsid w:val="000375CF"/>
    <w:rsid w:val="00037681"/>
    <w:rsid w:val="00045D1B"/>
    <w:rsid w:val="000555F7"/>
    <w:rsid w:val="00077AC2"/>
    <w:rsid w:val="0008166F"/>
    <w:rsid w:val="000864A7"/>
    <w:rsid w:val="000904C4"/>
    <w:rsid w:val="000A345F"/>
    <w:rsid w:val="000A4BB1"/>
    <w:rsid w:val="000A6280"/>
    <w:rsid w:val="000A62C9"/>
    <w:rsid w:val="000C673C"/>
    <w:rsid w:val="000C6866"/>
    <w:rsid w:val="000D26D2"/>
    <w:rsid w:val="000F39D9"/>
    <w:rsid w:val="001010FC"/>
    <w:rsid w:val="00101AF6"/>
    <w:rsid w:val="00102161"/>
    <w:rsid w:val="00105EF4"/>
    <w:rsid w:val="0011167C"/>
    <w:rsid w:val="0011226B"/>
    <w:rsid w:val="0011352D"/>
    <w:rsid w:val="00114896"/>
    <w:rsid w:val="00125044"/>
    <w:rsid w:val="00127C2E"/>
    <w:rsid w:val="00145730"/>
    <w:rsid w:val="0015386D"/>
    <w:rsid w:val="00155E74"/>
    <w:rsid w:val="00167841"/>
    <w:rsid w:val="00167CE2"/>
    <w:rsid w:val="00187CC0"/>
    <w:rsid w:val="001A1DF6"/>
    <w:rsid w:val="001A264C"/>
    <w:rsid w:val="001A4BB9"/>
    <w:rsid w:val="001A62FF"/>
    <w:rsid w:val="001A6E0B"/>
    <w:rsid w:val="001C4F6E"/>
    <w:rsid w:val="001D5FD1"/>
    <w:rsid w:val="001E32BE"/>
    <w:rsid w:val="001E4A22"/>
    <w:rsid w:val="001E6E4D"/>
    <w:rsid w:val="001F149B"/>
    <w:rsid w:val="002275D3"/>
    <w:rsid w:val="002339B2"/>
    <w:rsid w:val="00235C0B"/>
    <w:rsid w:val="00240BBD"/>
    <w:rsid w:val="00240EFF"/>
    <w:rsid w:val="00243F27"/>
    <w:rsid w:val="00246FCC"/>
    <w:rsid w:val="00247E86"/>
    <w:rsid w:val="00257A4B"/>
    <w:rsid w:val="0026235F"/>
    <w:rsid w:val="002669F1"/>
    <w:rsid w:val="002709CF"/>
    <w:rsid w:val="00295E86"/>
    <w:rsid w:val="002B04F6"/>
    <w:rsid w:val="002B6BE3"/>
    <w:rsid w:val="002C25D1"/>
    <w:rsid w:val="002C50F9"/>
    <w:rsid w:val="002D0C13"/>
    <w:rsid w:val="002E1F0C"/>
    <w:rsid w:val="002E581A"/>
    <w:rsid w:val="002F7E58"/>
    <w:rsid w:val="00304A6F"/>
    <w:rsid w:val="00306298"/>
    <w:rsid w:val="00323BCC"/>
    <w:rsid w:val="00326742"/>
    <w:rsid w:val="00334ACD"/>
    <w:rsid w:val="003657E5"/>
    <w:rsid w:val="00365B5E"/>
    <w:rsid w:val="00376394"/>
    <w:rsid w:val="00382084"/>
    <w:rsid w:val="00384B7B"/>
    <w:rsid w:val="003904B4"/>
    <w:rsid w:val="003916AB"/>
    <w:rsid w:val="003966D5"/>
    <w:rsid w:val="003A49E0"/>
    <w:rsid w:val="003A64CF"/>
    <w:rsid w:val="003B4162"/>
    <w:rsid w:val="003C33FB"/>
    <w:rsid w:val="003E14C5"/>
    <w:rsid w:val="003E483D"/>
    <w:rsid w:val="003E5777"/>
    <w:rsid w:val="00407F71"/>
    <w:rsid w:val="00410E8D"/>
    <w:rsid w:val="00411D6B"/>
    <w:rsid w:val="0041587B"/>
    <w:rsid w:val="00417932"/>
    <w:rsid w:val="00420373"/>
    <w:rsid w:val="00422D03"/>
    <w:rsid w:val="00423DD4"/>
    <w:rsid w:val="00432E3D"/>
    <w:rsid w:val="00434644"/>
    <w:rsid w:val="00435C15"/>
    <w:rsid w:val="00442887"/>
    <w:rsid w:val="00445A89"/>
    <w:rsid w:val="00452CE1"/>
    <w:rsid w:val="00460E63"/>
    <w:rsid w:val="004753F6"/>
    <w:rsid w:val="00477178"/>
    <w:rsid w:val="004C1CCA"/>
    <w:rsid w:val="004C67F4"/>
    <w:rsid w:val="004D1E7D"/>
    <w:rsid w:val="004D56FE"/>
    <w:rsid w:val="004D7C70"/>
    <w:rsid w:val="004E06BB"/>
    <w:rsid w:val="004F3CBE"/>
    <w:rsid w:val="004F3CD4"/>
    <w:rsid w:val="00505A11"/>
    <w:rsid w:val="00507FA6"/>
    <w:rsid w:val="00511DF2"/>
    <w:rsid w:val="00516AE5"/>
    <w:rsid w:val="00522523"/>
    <w:rsid w:val="0053463E"/>
    <w:rsid w:val="00535B85"/>
    <w:rsid w:val="00540A35"/>
    <w:rsid w:val="0054655B"/>
    <w:rsid w:val="00553145"/>
    <w:rsid w:val="00554EAC"/>
    <w:rsid w:val="0056693B"/>
    <w:rsid w:val="005727E3"/>
    <w:rsid w:val="005805AE"/>
    <w:rsid w:val="00583140"/>
    <w:rsid w:val="005A1303"/>
    <w:rsid w:val="005B21FC"/>
    <w:rsid w:val="005B39EA"/>
    <w:rsid w:val="005B531C"/>
    <w:rsid w:val="005C414B"/>
    <w:rsid w:val="005D29BE"/>
    <w:rsid w:val="005D57D0"/>
    <w:rsid w:val="005D60F4"/>
    <w:rsid w:val="005E099A"/>
    <w:rsid w:val="005F0F14"/>
    <w:rsid w:val="006209CB"/>
    <w:rsid w:val="0062430F"/>
    <w:rsid w:val="006247B1"/>
    <w:rsid w:val="00633924"/>
    <w:rsid w:val="006474DE"/>
    <w:rsid w:val="00650A66"/>
    <w:rsid w:val="006604A6"/>
    <w:rsid w:val="0066189D"/>
    <w:rsid w:val="00665A99"/>
    <w:rsid w:val="006742E0"/>
    <w:rsid w:val="00677266"/>
    <w:rsid w:val="006808D0"/>
    <w:rsid w:val="00681870"/>
    <w:rsid w:val="006838B5"/>
    <w:rsid w:val="00687367"/>
    <w:rsid w:val="00690D1D"/>
    <w:rsid w:val="006C6B6C"/>
    <w:rsid w:val="006D6A01"/>
    <w:rsid w:val="006E1C2C"/>
    <w:rsid w:val="006F0469"/>
    <w:rsid w:val="006F4569"/>
    <w:rsid w:val="006F64E7"/>
    <w:rsid w:val="00702697"/>
    <w:rsid w:val="0071493E"/>
    <w:rsid w:val="00717725"/>
    <w:rsid w:val="007314CD"/>
    <w:rsid w:val="0074557C"/>
    <w:rsid w:val="00747B7A"/>
    <w:rsid w:val="0075077A"/>
    <w:rsid w:val="00750BCD"/>
    <w:rsid w:val="007515E8"/>
    <w:rsid w:val="00754910"/>
    <w:rsid w:val="00765D5B"/>
    <w:rsid w:val="007731A4"/>
    <w:rsid w:val="0077674E"/>
    <w:rsid w:val="00781E48"/>
    <w:rsid w:val="00782357"/>
    <w:rsid w:val="007A0D7B"/>
    <w:rsid w:val="007B12A5"/>
    <w:rsid w:val="007B4EF0"/>
    <w:rsid w:val="007C58DE"/>
    <w:rsid w:val="007E0254"/>
    <w:rsid w:val="007E701B"/>
    <w:rsid w:val="007F3622"/>
    <w:rsid w:val="007F6D7E"/>
    <w:rsid w:val="00802D9D"/>
    <w:rsid w:val="0080662B"/>
    <w:rsid w:val="00817938"/>
    <w:rsid w:val="0082376C"/>
    <w:rsid w:val="00827233"/>
    <w:rsid w:val="00830DBE"/>
    <w:rsid w:val="00843C04"/>
    <w:rsid w:val="00847F01"/>
    <w:rsid w:val="008572A0"/>
    <w:rsid w:val="00857595"/>
    <w:rsid w:val="0086223F"/>
    <w:rsid w:val="00863106"/>
    <w:rsid w:val="0086441B"/>
    <w:rsid w:val="00885707"/>
    <w:rsid w:val="008A0272"/>
    <w:rsid w:val="008B3AA1"/>
    <w:rsid w:val="008C6D1E"/>
    <w:rsid w:val="008E767C"/>
    <w:rsid w:val="008F1792"/>
    <w:rsid w:val="009074B1"/>
    <w:rsid w:val="00913DBC"/>
    <w:rsid w:val="00930700"/>
    <w:rsid w:val="009410A0"/>
    <w:rsid w:val="00957DBB"/>
    <w:rsid w:val="009B0404"/>
    <w:rsid w:val="009B2D98"/>
    <w:rsid w:val="009C5990"/>
    <w:rsid w:val="009D0320"/>
    <w:rsid w:val="009D03C8"/>
    <w:rsid w:val="009E192E"/>
    <w:rsid w:val="009E67A2"/>
    <w:rsid w:val="009F3D7F"/>
    <w:rsid w:val="009F7A46"/>
    <w:rsid w:val="00A00752"/>
    <w:rsid w:val="00A02FC9"/>
    <w:rsid w:val="00A22BBB"/>
    <w:rsid w:val="00A33E70"/>
    <w:rsid w:val="00A4055A"/>
    <w:rsid w:val="00A46DF5"/>
    <w:rsid w:val="00A5539D"/>
    <w:rsid w:val="00A64E95"/>
    <w:rsid w:val="00A7060E"/>
    <w:rsid w:val="00A76686"/>
    <w:rsid w:val="00A81020"/>
    <w:rsid w:val="00AB0251"/>
    <w:rsid w:val="00AB080C"/>
    <w:rsid w:val="00AC41F8"/>
    <w:rsid w:val="00AD1541"/>
    <w:rsid w:val="00AD3D38"/>
    <w:rsid w:val="00AE1D07"/>
    <w:rsid w:val="00AE7956"/>
    <w:rsid w:val="00AF5ADE"/>
    <w:rsid w:val="00B019A2"/>
    <w:rsid w:val="00B116FE"/>
    <w:rsid w:val="00B25969"/>
    <w:rsid w:val="00B30AE6"/>
    <w:rsid w:val="00B34108"/>
    <w:rsid w:val="00B71EAB"/>
    <w:rsid w:val="00BA2429"/>
    <w:rsid w:val="00BB34D6"/>
    <w:rsid w:val="00BC0AFC"/>
    <w:rsid w:val="00BD2D28"/>
    <w:rsid w:val="00BD40B6"/>
    <w:rsid w:val="00BD68B8"/>
    <w:rsid w:val="00BE124F"/>
    <w:rsid w:val="00BF553D"/>
    <w:rsid w:val="00C07184"/>
    <w:rsid w:val="00C0723C"/>
    <w:rsid w:val="00C1340E"/>
    <w:rsid w:val="00C15E35"/>
    <w:rsid w:val="00C3794F"/>
    <w:rsid w:val="00C43FC8"/>
    <w:rsid w:val="00C445E5"/>
    <w:rsid w:val="00C46D36"/>
    <w:rsid w:val="00C657AB"/>
    <w:rsid w:val="00C65B17"/>
    <w:rsid w:val="00C7208E"/>
    <w:rsid w:val="00C723D5"/>
    <w:rsid w:val="00C76C49"/>
    <w:rsid w:val="00C80088"/>
    <w:rsid w:val="00C80463"/>
    <w:rsid w:val="00C83A02"/>
    <w:rsid w:val="00C938FD"/>
    <w:rsid w:val="00C94407"/>
    <w:rsid w:val="00CA5552"/>
    <w:rsid w:val="00CB10E0"/>
    <w:rsid w:val="00CB1A5B"/>
    <w:rsid w:val="00CC22A6"/>
    <w:rsid w:val="00CF14A1"/>
    <w:rsid w:val="00CF753E"/>
    <w:rsid w:val="00D00175"/>
    <w:rsid w:val="00D00B3A"/>
    <w:rsid w:val="00D019C5"/>
    <w:rsid w:val="00D11C64"/>
    <w:rsid w:val="00D20691"/>
    <w:rsid w:val="00D211FE"/>
    <w:rsid w:val="00D36450"/>
    <w:rsid w:val="00D42522"/>
    <w:rsid w:val="00D428FC"/>
    <w:rsid w:val="00D44883"/>
    <w:rsid w:val="00D54037"/>
    <w:rsid w:val="00D62B61"/>
    <w:rsid w:val="00D647AF"/>
    <w:rsid w:val="00D81771"/>
    <w:rsid w:val="00D81869"/>
    <w:rsid w:val="00D90430"/>
    <w:rsid w:val="00D9337A"/>
    <w:rsid w:val="00DA48CC"/>
    <w:rsid w:val="00DA58CF"/>
    <w:rsid w:val="00DB2AAF"/>
    <w:rsid w:val="00DB7105"/>
    <w:rsid w:val="00DD045A"/>
    <w:rsid w:val="00DD34E9"/>
    <w:rsid w:val="00DD3C3C"/>
    <w:rsid w:val="00DD4BFA"/>
    <w:rsid w:val="00DF5F1B"/>
    <w:rsid w:val="00E06C18"/>
    <w:rsid w:val="00E34A38"/>
    <w:rsid w:val="00E35CBE"/>
    <w:rsid w:val="00E44076"/>
    <w:rsid w:val="00E51476"/>
    <w:rsid w:val="00E541F5"/>
    <w:rsid w:val="00E5514B"/>
    <w:rsid w:val="00E64A19"/>
    <w:rsid w:val="00E66963"/>
    <w:rsid w:val="00E90EAC"/>
    <w:rsid w:val="00E9130F"/>
    <w:rsid w:val="00E91E7D"/>
    <w:rsid w:val="00E92A47"/>
    <w:rsid w:val="00E93BEC"/>
    <w:rsid w:val="00E955F8"/>
    <w:rsid w:val="00EB254C"/>
    <w:rsid w:val="00EC5ADA"/>
    <w:rsid w:val="00EC7783"/>
    <w:rsid w:val="00ED0DD5"/>
    <w:rsid w:val="00ED14D6"/>
    <w:rsid w:val="00ED365D"/>
    <w:rsid w:val="00ED5814"/>
    <w:rsid w:val="00ED5967"/>
    <w:rsid w:val="00ED670E"/>
    <w:rsid w:val="00EE262F"/>
    <w:rsid w:val="00EF0D94"/>
    <w:rsid w:val="00EF454A"/>
    <w:rsid w:val="00F00EC3"/>
    <w:rsid w:val="00F03EB9"/>
    <w:rsid w:val="00F07FEE"/>
    <w:rsid w:val="00F1482B"/>
    <w:rsid w:val="00F32B0F"/>
    <w:rsid w:val="00F335D2"/>
    <w:rsid w:val="00F35D3F"/>
    <w:rsid w:val="00F41042"/>
    <w:rsid w:val="00F508F4"/>
    <w:rsid w:val="00F6035D"/>
    <w:rsid w:val="00F65A64"/>
    <w:rsid w:val="00F83179"/>
    <w:rsid w:val="00F859CB"/>
    <w:rsid w:val="00F90E48"/>
    <w:rsid w:val="00F91610"/>
    <w:rsid w:val="00F954C8"/>
    <w:rsid w:val="00FA076B"/>
    <w:rsid w:val="00FA0F36"/>
    <w:rsid w:val="00FA3CB1"/>
    <w:rsid w:val="00FB053C"/>
    <w:rsid w:val="00FB1CE2"/>
    <w:rsid w:val="00FB24D6"/>
    <w:rsid w:val="00FB6581"/>
    <w:rsid w:val="00FC2810"/>
    <w:rsid w:val="00FC2AAE"/>
    <w:rsid w:val="00FD018D"/>
    <w:rsid w:val="00FD78D9"/>
    <w:rsid w:val="00FF22E7"/>
    <w:rsid w:val="00FF3BC8"/>
    <w:rsid w:val="00FF3FCB"/>
    <w:rsid w:val="00FF61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6E690"/>
  <w15:docId w15:val="{E79F074E-2E8B-4B39-9F0A-CC40BA033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BD"/>
    <w:rPr>
      <w:sz w:val="22"/>
    </w:rPr>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Calibri" w:eastAsia="Calibri" w:hAnsi="Calibri" w:cs="Calibri"/>
      <w:color w:val="2F5496"/>
      <w:sz w:val="26"/>
      <w:szCs w:val="26"/>
    </w:rPr>
  </w:style>
  <w:style w:type="paragraph" w:styleId="Heading3">
    <w:name w:val="heading 3"/>
    <w:basedOn w:val="Normal"/>
    <w:next w:val="Normal"/>
    <w:link w:val="Heading3Char"/>
    <w:uiPriority w:val="9"/>
    <w:unhideWhenUsed/>
    <w:qFormat/>
    <w:pPr>
      <w:keepNext/>
      <w:outlineLvl w:val="2"/>
    </w:pPr>
    <w:rPr>
      <w:rFonts w:ascii="Tahoma" w:eastAsia="Tahoma" w:hAnsi="Tahoma" w:cs="Tahoma"/>
      <w:b/>
      <w:sz w:val="18"/>
      <w:szCs w:val="1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outlineLvl w:val="4"/>
    </w:pPr>
    <w:rPr>
      <w:rFonts w:ascii="Tahoma" w:eastAsia="Tahoma" w:hAnsi="Tahoma" w:cs="Tahoma"/>
      <w:b/>
      <w:i/>
      <w:sz w:val="16"/>
      <w:szCs w:val="16"/>
    </w:rPr>
  </w:style>
  <w:style w:type="paragraph" w:styleId="Heading6">
    <w:name w:val="heading 6"/>
    <w:basedOn w:val="Normal"/>
    <w:next w:val="Normal"/>
    <w:uiPriority w:val="9"/>
    <w:semiHidden/>
    <w:unhideWhenUsed/>
    <w:qFormat/>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OC1">
    <w:name w:val="toc 1"/>
    <w:basedOn w:val="Normal"/>
    <w:next w:val="Normal"/>
    <w:autoRedefine/>
    <w:uiPriority w:val="39"/>
    <w:unhideWhenUsed/>
    <w:rsid w:val="000226BD"/>
    <w:pPr>
      <w:spacing w:after="100"/>
    </w:pPr>
  </w:style>
  <w:style w:type="paragraph" w:styleId="TOC2">
    <w:name w:val="toc 2"/>
    <w:basedOn w:val="Normal"/>
    <w:next w:val="Normal"/>
    <w:autoRedefine/>
    <w:uiPriority w:val="39"/>
    <w:unhideWhenUsed/>
    <w:rsid w:val="000226BD"/>
    <w:pPr>
      <w:spacing w:after="100"/>
      <w:ind w:left="200"/>
    </w:pPr>
  </w:style>
  <w:style w:type="character" w:styleId="Hyperlink">
    <w:name w:val="Hyperlink"/>
    <w:basedOn w:val="DefaultParagraphFont"/>
    <w:uiPriority w:val="99"/>
    <w:unhideWhenUsed/>
    <w:rsid w:val="000226BD"/>
    <w:rPr>
      <w:color w:val="0000FF" w:themeColor="hyperlink"/>
      <w:u w:val="single"/>
    </w:rPr>
  </w:style>
  <w:style w:type="paragraph" w:styleId="Caption">
    <w:name w:val="caption"/>
    <w:basedOn w:val="Normal"/>
    <w:next w:val="Normal"/>
    <w:uiPriority w:val="35"/>
    <w:unhideWhenUsed/>
    <w:qFormat/>
    <w:rsid w:val="000226BD"/>
    <w:pPr>
      <w:spacing w:after="200"/>
    </w:pPr>
    <w:rPr>
      <w:i/>
      <w:iCs/>
      <w:color w:val="1F497D" w:themeColor="text2"/>
      <w:sz w:val="18"/>
      <w:szCs w:val="18"/>
    </w:rPr>
  </w:style>
  <w:style w:type="paragraph" w:styleId="TableofFigures">
    <w:name w:val="table of figures"/>
    <w:basedOn w:val="Normal"/>
    <w:next w:val="Normal"/>
    <w:uiPriority w:val="99"/>
    <w:unhideWhenUsed/>
    <w:rsid w:val="00C76C49"/>
  </w:style>
  <w:style w:type="character" w:styleId="UnresolvedMention">
    <w:name w:val="Unresolved Mention"/>
    <w:basedOn w:val="DefaultParagraphFont"/>
    <w:uiPriority w:val="99"/>
    <w:semiHidden/>
    <w:unhideWhenUsed/>
    <w:rsid w:val="00C76C49"/>
    <w:rPr>
      <w:color w:val="605E5C"/>
      <w:shd w:val="clear" w:color="auto" w:fill="E1DFDD"/>
    </w:rPr>
  </w:style>
  <w:style w:type="paragraph" w:styleId="NoSpacing">
    <w:name w:val="No Spacing"/>
    <w:uiPriority w:val="1"/>
    <w:qFormat/>
    <w:rsid w:val="00C76C49"/>
  </w:style>
  <w:style w:type="character" w:customStyle="1" w:styleId="Heading3Char">
    <w:name w:val="Heading 3 Char"/>
    <w:basedOn w:val="DefaultParagraphFont"/>
    <w:link w:val="Heading3"/>
    <w:uiPriority w:val="9"/>
    <w:rsid w:val="00F65A64"/>
    <w:rPr>
      <w:rFonts w:ascii="Tahoma" w:eastAsia="Tahoma" w:hAnsi="Tahoma" w:cs="Tahoma"/>
      <w:b/>
      <w:sz w:val="18"/>
      <w:szCs w:val="18"/>
    </w:rPr>
  </w:style>
  <w:style w:type="paragraph" w:styleId="HTMLPreformatted">
    <w:name w:val="HTML Preformatted"/>
    <w:basedOn w:val="Normal"/>
    <w:link w:val="HTMLPreformattedChar"/>
    <w:uiPriority w:val="99"/>
    <w:semiHidden/>
    <w:unhideWhenUsed/>
    <w:rsid w:val="00F65A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F65A64"/>
    <w:rPr>
      <w:rFonts w:ascii="Courier New" w:hAnsi="Courier New" w:cs="Courier New"/>
    </w:rPr>
  </w:style>
  <w:style w:type="paragraph" w:styleId="TOC3">
    <w:name w:val="toc 3"/>
    <w:basedOn w:val="Normal"/>
    <w:next w:val="Normal"/>
    <w:autoRedefine/>
    <w:uiPriority w:val="39"/>
    <w:unhideWhenUsed/>
    <w:rsid w:val="0054655B"/>
    <w:pPr>
      <w:spacing w:after="100"/>
      <w:ind w:left="440"/>
    </w:pPr>
  </w:style>
  <w:style w:type="paragraph" w:styleId="TOC4">
    <w:name w:val="toc 4"/>
    <w:basedOn w:val="Normal"/>
    <w:next w:val="Normal"/>
    <w:autoRedefine/>
    <w:uiPriority w:val="39"/>
    <w:unhideWhenUsed/>
    <w:rsid w:val="0054655B"/>
    <w:pPr>
      <w:spacing w:after="100"/>
      <w:ind w:left="660"/>
    </w:pPr>
  </w:style>
  <w:style w:type="paragraph" w:customStyle="1" w:styleId="msonormal0">
    <w:name w:val="msonormal"/>
    <w:basedOn w:val="Normal"/>
    <w:rsid w:val="00D36450"/>
    <w:pPr>
      <w:spacing w:before="100" w:beforeAutospacing="1" w:after="100" w:afterAutospacing="1"/>
    </w:pPr>
    <w:rPr>
      <w:sz w:val="24"/>
      <w:szCs w:val="24"/>
    </w:rPr>
  </w:style>
  <w:style w:type="paragraph" w:styleId="TOCHeading">
    <w:name w:val="TOC Heading"/>
    <w:basedOn w:val="Heading1"/>
    <w:next w:val="Normal"/>
    <w:uiPriority w:val="39"/>
    <w:unhideWhenUsed/>
    <w:qFormat/>
    <w:rsid w:val="00037681"/>
    <w:pPr>
      <w:spacing w:line="259" w:lineRule="auto"/>
      <w:outlineLvl w:val="9"/>
    </w:pPr>
    <w:rPr>
      <w:rFonts w:asciiTheme="majorHAnsi" w:eastAsiaTheme="majorEastAsia" w:hAnsiTheme="majorHAnsi" w:cstheme="majorBidi"/>
      <w:color w:val="365F91" w:themeColor="accent1" w:themeShade="BF"/>
      <w:lang w:val="en-US" w:eastAsia="en-US"/>
    </w:rPr>
  </w:style>
  <w:style w:type="character" w:customStyle="1" w:styleId="Heading2Char">
    <w:name w:val="Heading 2 Char"/>
    <w:basedOn w:val="DefaultParagraphFont"/>
    <w:link w:val="Heading2"/>
    <w:uiPriority w:val="9"/>
    <w:rsid w:val="00DD3C3C"/>
    <w:rPr>
      <w:rFonts w:ascii="Calibri" w:eastAsia="Calibri" w:hAnsi="Calibri" w:cs="Calibri"/>
      <w:color w:val="2F5496"/>
      <w:sz w:val="26"/>
      <w:szCs w:val="26"/>
    </w:rPr>
  </w:style>
  <w:style w:type="character" w:styleId="FollowedHyperlink">
    <w:name w:val="FollowedHyperlink"/>
    <w:basedOn w:val="DefaultParagraphFont"/>
    <w:uiPriority w:val="99"/>
    <w:semiHidden/>
    <w:unhideWhenUsed/>
    <w:rsid w:val="00DF5F1B"/>
    <w:rPr>
      <w:color w:val="800080" w:themeColor="followedHyperlink"/>
      <w:u w:val="single"/>
    </w:rPr>
  </w:style>
  <w:style w:type="paragraph" w:styleId="Header">
    <w:name w:val="header"/>
    <w:basedOn w:val="Normal"/>
    <w:link w:val="HeaderChar"/>
    <w:uiPriority w:val="99"/>
    <w:unhideWhenUsed/>
    <w:rsid w:val="00FC2810"/>
    <w:pPr>
      <w:tabs>
        <w:tab w:val="center" w:pos="4513"/>
        <w:tab w:val="right" w:pos="9026"/>
      </w:tabs>
    </w:pPr>
  </w:style>
  <w:style w:type="character" w:customStyle="1" w:styleId="HeaderChar">
    <w:name w:val="Header Char"/>
    <w:basedOn w:val="DefaultParagraphFont"/>
    <w:link w:val="Header"/>
    <w:uiPriority w:val="99"/>
    <w:rsid w:val="00FC2810"/>
    <w:rPr>
      <w:sz w:val="22"/>
    </w:rPr>
  </w:style>
  <w:style w:type="paragraph" w:styleId="Footer">
    <w:name w:val="footer"/>
    <w:basedOn w:val="Normal"/>
    <w:link w:val="FooterChar"/>
    <w:uiPriority w:val="99"/>
    <w:unhideWhenUsed/>
    <w:rsid w:val="00FC2810"/>
    <w:pPr>
      <w:tabs>
        <w:tab w:val="center" w:pos="4513"/>
        <w:tab w:val="right" w:pos="9026"/>
      </w:tabs>
    </w:pPr>
  </w:style>
  <w:style w:type="character" w:customStyle="1" w:styleId="FooterChar">
    <w:name w:val="Footer Char"/>
    <w:basedOn w:val="DefaultParagraphFont"/>
    <w:link w:val="Footer"/>
    <w:uiPriority w:val="99"/>
    <w:rsid w:val="00FC2810"/>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501550">
      <w:bodyDiv w:val="1"/>
      <w:marLeft w:val="0"/>
      <w:marRight w:val="0"/>
      <w:marTop w:val="0"/>
      <w:marBottom w:val="0"/>
      <w:divBdr>
        <w:top w:val="none" w:sz="0" w:space="0" w:color="auto"/>
        <w:left w:val="none" w:sz="0" w:space="0" w:color="auto"/>
        <w:bottom w:val="none" w:sz="0" w:space="0" w:color="auto"/>
        <w:right w:val="none" w:sz="0" w:space="0" w:color="auto"/>
      </w:divBdr>
    </w:div>
    <w:div w:id="241374143">
      <w:bodyDiv w:val="1"/>
      <w:marLeft w:val="0"/>
      <w:marRight w:val="0"/>
      <w:marTop w:val="0"/>
      <w:marBottom w:val="0"/>
      <w:divBdr>
        <w:top w:val="none" w:sz="0" w:space="0" w:color="auto"/>
        <w:left w:val="none" w:sz="0" w:space="0" w:color="auto"/>
        <w:bottom w:val="none" w:sz="0" w:space="0" w:color="auto"/>
        <w:right w:val="none" w:sz="0" w:space="0" w:color="auto"/>
      </w:divBdr>
    </w:div>
    <w:div w:id="261962637">
      <w:bodyDiv w:val="1"/>
      <w:marLeft w:val="0"/>
      <w:marRight w:val="0"/>
      <w:marTop w:val="0"/>
      <w:marBottom w:val="0"/>
      <w:divBdr>
        <w:top w:val="none" w:sz="0" w:space="0" w:color="auto"/>
        <w:left w:val="none" w:sz="0" w:space="0" w:color="auto"/>
        <w:bottom w:val="none" w:sz="0" w:space="0" w:color="auto"/>
        <w:right w:val="none" w:sz="0" w:space="0" w:color="auto"/>
      </w:divBdr>
    </w:div>
    <w:div w:id="262960539">
      <w:bodyDiv w:val="1"/>
      <w:marLeft w:val="0"/>
      <w:marRight w:val="0"/>
      <w:marTop w:val="0"/>
      <w:marBottom w:val="0"/>
      <w:divBdr>
        <w:top w:val="none" w:sz="0" w:space="0" w:color="auto"/>
        <w:left w:val="none" w:sz="0" w:space="0" w:color="auto"/>
        <w:bottom w:val="none" w:sz="0" w:space="0" w:color="auto"/>
        <w:right w:val="none" w:sz="0" w:space="0" w:color="auto"/>
      </w:divBdr>
    </w:div>
    <w:div w:id="330185834">
      <w:bodyDiv w:val="1"/>
      <w:marLeft w:val="0"/>
      <w:marRight w:val="0"/>
      <w:marTop w:val="0"/>
      <w:marBottom w:val="0"/>
      <w:divBdr>
        <w:top w:val="none" w:sz="0" w:space="0" w:color="auto"/>
        <w:left w:val="none" w:sz="0" w:space="0" w:color="auto"/>
        <w:bottom w:val="none" w:sz="0" w:space="0" w:color="auto"/>
        <w:right w:val="none" w:sz="0" w:space="0" w:color="auto"/>
      </w:divBdr>
    </w:div>
    <w:div w:id="339814278">
      <w:bodyDiv w:val="1"/>
      <w:marLeft w:val="0"/>
      <w:marRight w:val="0"/>
      <w:marTop w:val="0"/>
      <w:marBottom w:val="0"/>
      <w:divBdr>
        <w:top w:val="none" w:sz="0" w:space="0" w:color="auto"/>
        <w:left w:val="none" w:sz="0" w:space="0" w:color="auto"/>
        <w:bottom w:val="none" w:sz="0" w:space="0" w:color="auto"/>
        <w:right w:val="none" w:sz="0" w:space="0" w:color="auto"/>
      </w:divBdr>
    </w:div>
    <w:div w:id="408575534">
      <w:bodyDiv w:val="1"/>
      <w:marLeft w:val="0"/>
      <w:marRight w:val="0"/>
      <w:marTop w:val="0"/>
      <w:marBottom w:val="0"/>
      <w:divBdr>
        <w:top w:val="none" w:sz="0" w:space="0" w:color="auto"/>
        <w:left w:val="none" w:sz="0" w:space="0" w:color="auto"/>
        <w:bottom w:val="none" w:sz="0" w:space="0" w:color="auto"/>
        <w:right w:val="none" w:sz="0" w:space="0" w:color="auto"/>
      </w:divBdr>
    </w:div>
    <w:div w:id="424499886">
      <w:bodyDiv w:val="1"/>
      <w:marLeft w:val="0"/>
      <w:marRight w:val="0"/>
      <w:marTop w:val="0"/>
      <w:marBottom w:val="0"/>
      <w:divBdr>
        <w:top w:val="none" w:sz="0" w:space="0" w:color="auto"/>
        <w:left w:val="none" w:sz="0" w:space="0" w:color="auto"/>
        <w:bottom w:val="none" w:sz="0" w:space="0" w:color="auto"/>
        <w:right w:val="none" w:sz="0" w:space="0" w:color="auto"/>
      </w:divBdr>
    </w:div>
    <w:div w:id="464782144">
      <w:bodyDiv w:val="1"/>
      <w:marLeft w:val="0"/>
      <w:marRight w:val="0"/>
      <w:marTop w:val="0"/>
      <w:marBottom w:val="0"/>
      <w:divBdr>
        <w:top w:val="none" w:sz="0" w:space="0" w:color="auto"/>
        <w:left w:val="none" w:sz="0" w:space="0" w:color="auto"/>
        <w:bottom w:val="none" w:sz="0" w:space="0" w:color="auto"/>
        <w:right w:val="none" w:sz="0" w:space="0" w:color="auto"/>
      </w:divBdr>
    </w:div>
    <w:div w:id="493028838">
      <w:bodyDiv w:val="1"/>
      <w:marLeft w:val="0"/>
      <w:marRight w:val="0"/>
      <w:marTop w:val="0"/>
      <w:marBottom w:val="0"/>
      <w:divBdr>
        <w:top w:val="none" w:sz="0" w:space="0" w:color="auto"/>
        <w:left w:val="none" w:sz="0" w:space="0" w:color="auto"/>
        <w:bottom w:val="none" w:sz="0" w:space="0" w:color="auto"/>
        <w:right w:val="none" w:sz="0" w:space="0" w:color="auto"/>
      </w:divBdr>
    </w:div>
    <w:div w:id="583807252">
      <w:bodyDiv w:val="1"/>
      <w:marLeft w:val="0"/>
      <w:marRight w:val="0"/>
      <w:marTop w:val="0"/>
      <w:marBottom w:val="0"/>
      <w:divBdr>
        <w:top w:val="none" w:sz="0" w:space="0" w:color="auto"/>
        <w:left w:val="none" w:sz="0" w:space="0" w:color="auto"/>
        <w:bottom w:val="none" w:sz="0" w:space="0" w:color="auto"/>
        <w:right w:val="none" w:sz="0" w:space="0" w:color="auto"/>
      </w:divBdr>
    </w:div>
    <w:div w:id="887381043">
      <w:bodyDiv w:val="1"/>
      <w:marLeft w:val="0"/>
      <w:marRight w:val="0"/>
      <w:marTop w:val="0"/>
      <w:marBottom w:val="0"/>
      <w:divBdr>
        <w:top w:val="none" w:sz="0" w:space="0" w:color="auto"/>
        <w:left w:val="none" w:sz="0" w:space="0" w:color="auto"/>
        <w:bottom w:val="none" w:sz="0" w:space="0" w:color="auto"/>
        <w:right w:val="none" w:sz="0" w:space="0" w:color="auto"/>
      </w:divBdr>
    </w:div>
    <w:div w:id="936983129">
      <w:bodyDiv w:val="1"/>
      <w:marLeft w:val="0"/>
      <w:marRight w:val="0"/>
      <w:marTop w:val="0"/>
      <w:marBottom w:val="0"/>
      <w:divBdr>
        <w:top w:val="none" w:sz="0" w:space="0" w:color="auto"/>
        <w:left w:val="none" w:sz="0" w:space="0" w:color="auto"/>
        <w:bottom w:val="none" w:sz="0" w:space="0" w:color="auto"/>
        <w:right w:val="none" w:sz="0" w:space="0" w:color="auto"/>
      </w:divBdr>
    </w:div>
    <w:div w:id="1054043613">
      <w:bodyDiv w:val="1"/>
      <w:marLeft w:val="0"/>
      <w:marRight w:val="0"/>
      <w:marTop w:val="0"/>
      <w:marBottom w:val="0"/>
      <w:divBdr>
        <w:top w:val="none" w:sz="0" w:space="0" w:color="auto"/>
        <w:left w:val="none" w:sz="0" w:space="0" w:color="auto"/>
        <w:bottom w:val="none" w:sz="0" w:space="0" w:color="auto"/>
        <w:right w:val="none" w:sz="0" w:space="0" w:color="auto"/>
      </w:divBdr>
    </w:div>
    <w:div w:id="1093819860">
      <w:bodyDiv w:val="1"/>
      <w:marLeft w:val="0"/>
      <w:marRight w:val="0"/>
      <w:marTop w:val="0"/>
      <w:marBottom w:val="0"/>
      <w:divBdr>
        <w:top w:val="none" w:sz="0" w:space="0" w:color="auto"/>
        <w:left w:val="none" w:sz="0" w:space="0" w:color="auto"/>
        <w:bottom w:val="none" w:sz="0" w:space="0" w:color="auto"/>
        <w:right w:val="none" w:sz="0" w:space="0" w:color="auto"/>
      </w:divBdr>
    </w:div>
    <w:div w:id="1273781444">
      <w:bodyDiv w:val="1"/>
      <w:marLeft w:val="0"/>
      <w:marRight w:val="0"/>
      <w:marTop w:val="0"/>
      <w:marBottom w:val="0"/>
      <w:divBdr>
        <w:top w:val="none" w:sz="0" w:space="0" w:color="auto"/>
        <w:left w:val="none" w:sz="0" w:space="0" w:color="auto"/>
        <w:bottom w:val="none" w:sz="0" w:space="0" w:color="auto"/>
        <w:right w:val="none" w:sz="0" w:space="0" w:color="auto"/>
      </w:divBdr>
    </w:div>
    <w:div w:id="1390346599">
      <w:bodyDiv w:val="1"/>
      <w:marLeft w:val="0"/>
      <w:marRight w:val="0"/>
      <w:marTop w:val="0"/>
      <w:marBottom w:val="0"/>
      <w:divBdr>
        <w:top w:val="none" w:sz="0" w:space="0" w:color="auto"/>
        <w:left w:val="none" w:sz="0" w:space="0" w:color="auto"/>
        <w:bottom w:val="none" w:sz="0" w:space="0" w:color="auto"/>
        <w:right w:val="none" w:sz="0" w:space="0" w:color="auto"/>
      </w:divBdr>
    </w:div>
    <w:div w:id="1405952110">
      <w:bodyDiv w:val="1"/>
      <w:marLeft w:val="0"/>
      <w:marRight w:val="0"/>
      <w:marTop w:val="0"/>
      <w:marBottom w:val="0"/>
      <w:divBdr>
        <w:top w:val="none" w:sz="0" w:space="0" w:color="auto"/>
        <w:left w:val="none" w:sz="0" w:space="0" w:color="auto"/>
        <w:bottom w:val="none" w:sz="0" w:space="0" w:color="auto"/>
        <w:right w:val="none" w:sz="0" w:space="0" w:color="auto"/>
      </w:divBdr>
    </w:div>
    <w:div w:id="1411153455">
      <w:bodyDiv w:val="1"/>
      <w:marLeft w:val="0"/>
      <w:marRight w:val="0"/>
      <w:marTop w:val="0"/>
      <w:marBottom w:val="0"/>
      <w:divBdr>
        <w:top w:val="none" w:sz="0" w:space="0" w:color="auto"/>
        <w:left w:val="none" w:sz="0" w:space="0" w:color="auto"/>
        <w:bottom w:val="none" w:sz="0" w:space="0" w:color="auto"/>
        <w:right w:val="none" w:sz="0" w:space="0" w:color="auto"/>
      </w:divBdr>
    </w:div>
    <w:div w:id="1591312213">
      <w:bodyDiv w:val="1"/>
      <w:marLeft w:val="0"/>
      <w:marRight w:val="0"/>
      <w:marTop w:val="0"/>
      <w:marBottom w:val="0"/>
      <w:divBdr>
        <w:top w:val="none" w:sz="0" w:space="0" w:color="auto"/>
        <w:left w:val="none" w:sz="0" w:space="0" w:color="auto"/>
        <w:bottom w:val="none" w:sz="0" w:space="0" w:color="auto"/>
        <w:right w:val="none" w:sz="0" w:space="0" w:color="auto"/>
      </w:divBdr>
    </w:div>
    <w:div w:id="1637367362">
      <w:bodyDiv w:val="1"/>
      <w:marLeft w:val="0"/>
      <w:marRight w:val="0"/>
      <w:marTop w:val="0"/>
      <w:marBottom w:val="0"/>
      <w:divBdr>
        <w:top w:val="none" w:sz="0" w:space="0" w:color="auto"/>
        <w:left w:val="none" w:sz="0" w:space="0" w:color="auto"/>
        <w:bottom w:val="none" w:sz="0" w:space="0" w:color="auto"/>
        <w:right w:val="none" w:sz="0" w:space="0" w:color="auto"/>
      </w:divBdr>
      <w:divsChild>
        <w:div w:id="370039286">
          <w:marLeft w:val="0"/>
          <w:marRight w:val="0"/>
          <w:marTop w:val="0"/>
          <w:marBottom w:val="0"/>
          <w:divBdr>
            <w:top w:val="none" w:sz="0" w:space="0" w:color="auto"/>
            <w:left w:val="none" w:sz="0" w:space="0" w:color="auto"/>
            <w:bottom w:val="none" w:sz="0" w:space="0" w:color="auto"/>
            <w:right w:val="none" w:sz="0" w:space="0" w:color="auto"/>
          </w:divBdr>
        </w:div>
      </w:divsChild>
    </w:div>
    <w:div w:id="1759595550">
      <w:bodyDiv w:val="1"/>
      <w:marLeft w:val="0"/>
      <w:marRight w:val="0"/>
      <w:marTop w:val="0"/>
      <w:marBottom w:val="0"/>
      <w:divBdr>
        <w:top w:val="none" w:sz="0" w:space="0" w:color="auto"/>
        <w:left w:val="none" w:sz="0" w:space="0" w:color="auto"/>
        <w:bottom w:val="none" w:sz="0" w:space="0" w:color="auto"/>
        <w:right w:val="none" w:sz="0" w:space="0" w:color="auto"/>
      </w:divBdr>
    </w:div>
    <w:div w:id="1988779234">
      <w:bodyDiv w:val="1"/>
      <w:marLeft w:val="0"/>
      <w:marRight w:val="0"/>
      <w:marTop w:val="0"/>
      <w:marBottom w:val="0"/>
      <w:divBdr>
        <w:top w:val="none" w:sz="0" w:space="0" w:color="auto"/>
        <w:left w:val="none" w:sz="0" w:space="0" w:color="auto"/>
        <w:bottom w:val="none" w:sz="0" w:space="0" w:color="auto"/>
        <w:right w:val="none" w:sz="0" w:space="0" w:color="auto"/>
      </w:divBdr>
    </w:div>
    <w:div w:id="2057391236">
      <w:bodyDiv w:val="1"/>
      <w:marLeft w:val="0"/>
      <w:marRight w:val="0"/>
      <w:marTop w:val="0"/>
      <w:marBottom w:val="0"/>
      <w:divBdr>
        <w:top w:val="none" w:sz="0" w:space="0" w:color="auto"/>
        <w:left w:val="none" w:sz="0" w:space="0" w:color="auto"/>
        <w:bottom w:val="none" w:sz="0" w:space="0" w:color="auto"/>
        <w:right w:val="none" w:sz="0" w:space="0" w:color="auto"/>
      </w:divBdr>
    </w:div>
    <w:div w:id="2071534465">
      <w:bodyDiv w:val="1"/>
      <w:marLeft w:val="0"/>
      <w:marRight w:val="0"/>
      <w:marTop w:val="0"/>
      <w:marBottom w:val="0"/>
      <w:divBdr>
        <w:top w:val="none" w:sz="0" w:space="0" w:color="auto"/>
        <w:left w:val="none" w:sz="0" w:space="0" w:color="auto"/>
        <w:bottom w:val="none" w:sz="0" w:space="0" w:color="auto"/>
        <w:right w:val="none" w:sz="0" w:space="0" w:color="auto"/>
      </w:divBdr>
    </w:div>
    <w:div w:id="2074115082">
      <w:bodyDiv w:val="1"/>
      <w:marLeft w:val="0"/>
      <w:marRight w:val="0"/>
      <w:marTop w:val="0"/>
      <w:marBottom w:val="0"/>
      <w:divBdr>
        <w:top w:val="none" w:sz="0" w:space="0" w:color="auto"/>
        <w:left w:val="none" w:sz="0" w:space="0" w:color="auto"/>
        <w:bottom w:val="none" w:sz="0" w:space="0" w:color="auto"/>
        <w:right w:val="none" w:sz="0" w:space="0" w:color="auto"/>
      </w:divBdr>
    </w:div>
    <w:div w:id="2117480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ventry.ac.uk/iftikhars/9789180-SI-s1" TargetMode="External"/><Relationship Id="rId21" Type="http://schemas.openxmlformats.org/officeDocument/2006/relationships/hyperlink" Target="file:///C:\Users\User\Desktop\6006\Course%20work\9789180-SI-s1\6006CEM-9789180-SI-2122s1%20-%20full.docx" TargetMode="External"/><Relationship Id="rId42" Type="http://schemas.openxmlformats.org/officeDocument/2006/relationships/hyperlink" Target="https://www.kaggle.com/dornani/widandsuicide?select=suicidedataextrafestures.csv" TargetMode="External"/><Relationship Id="rId47" Type="http://schemas.openxmlformats.org/officeDocument/2006/relationships/image" Target="media/image13.png"/><Relationship Id="rId63" Type="http://schemas.openxmlformats.org/officeDocument/2006/relationships/image" Target="media/image28.png"/><Relationship Id="rId68" Type="http://schemas.openxmlformats.org/officeDocument/2006/relationships/image" Target="media/image33.png"/><Relationship Id="rId84" Type="http://schemas.openxmlformats.org/officeDocument/2006/relationships/image" Target="media/image49.png"/><Relationship Id="rId89" Type="http://schemas.openxmlformats.org/officeDocument/2006/relationships/image" Target="media/image54.png"/><Relationship Id="rId16" Type="http://schemas.openxmlformats.org/officeDocument/2006/relationships/hyperlink" Target="file:///C:\Users\User\Desktop\6006\Course%20work\9789180-SI-s1\6006CEM-9789180-SI-2122s1%20-%20full.docx" TargetMode="External"/><Relationship Id="rId11" Type="http://schemas.openxmlformats.org/officeDocument/2006/relationships/hyperlink" Target="https://github.coventry.ac.uk/iftikhars/9789180-SI-s1" TargetMode="External"/><Relationship Id="rId32" Type="http://schemas.openxmlformats.org/officeDocument/2006/relationships/image" Target="media/image9.png"/><Relationship Id="rId37" Type="http://schemas.openxmlformats.org/officeDocument/2006/relationships/hyperlink" Target="https://doi.org/10.1001/jamapsychiatry.2019.0174" TargetMode="External"/><Relationship Id="rId53" Type="http://schemas.openxmlformats.org/officeDocument/2006/relationships/image" Target="media/image19.png"/><Relationship Id="rId58" Type="http://schemas.openxmlformats.org/officeDocument/2006/relationships/image" Target="media/image24.png"/><Relationship Id="rId74" Type="http://schemas.openxmlformats.org/officeDocument/2006/relationships/image" Target="media/image39.png"/><Relationship Id="rId79" Type="http://schemas.openxmlformats.org/officeDocument/2006/relationships/image" Target="media/image44.png"/><Relationship Id="rId5" Type="http://schemas.openxmlformats.org/officeDocument/2006/relationships/numbering" Target="numbering.xml"/><Relationship Id="rId90" Type="http://schemas.openxmlformats.org/officeDocument/2006/relationships/image" Target="media/image55.png"/><Relationship Id="rId95" Type="http://schemas.openxmlformats.org/officeDocument/2006/relationships/header" Target="header1.xml"/><Relationship Id="rId22" Type="http://schemas.openxmlformats.org/officeDocument/2006/relationships/hyperlink" Target="https://www.kaggle.com/dornani/widandsuicide?select=suicidedataextrafestures.csv" TargetMode="External"/><Relationship Id="rId27" Type="http://schemas.openxmlformats.org/officeDocument/2006/relationships/image" Target="media/image4.png"/><Relationship Id="rId43" Type="http://schemas.openxmlformats.org/officeDocument/2006/relationships/hyperlink" Target="https://towardsdatascience.com/pca-is-not-feature-selection-3344fb764ae6" TargetMode="External"/><Relationship Id="rId48" Type="http://schemas.openxmlformats.org/officeDocument/2006/relationships/image" Target="media/image14.png"/><Relationship Id="rId64" Type="http://schemas.openxmlformats.org/officeDocument/2006/relationships/image" Target="media/image29.png"/><Relationship Id="rId69" Type="http://schemas.openxmlformats.org/officeDocument/2006/relationships/image" Target="media/image34.png"/><Relationship Id="rId80" Type="http://schemas.openxmlformats.org/officeDocument/2006/relationships/image" Target="media/image45.png"/><Relationship Id="rId85" Type="http://schemas.openxmlformats.org/officeDocument/2006/relationships/image" Target="media/image50.png"/><Relationship Id="rId3" Type="http://schemas.openxmlformats.org/officeDocument/2006/relationships/customXml" Target="../customXml/item3.xml"/><Relationship Id="rId12" Type="http://schemas.openxmlformats.org/officeDocument/2006/relationships/hyperlink" Target="file:///C:\Users\User\Desktop\6006\Course%20work\9789180-SI-s1\6006CEM-9789180-SI-2122s1%20-%20full.docx" TargetMode="External"/><Relationship Id="rId17" Type="http://schemas.openxmlformats.org/officeDocument/2006/relationships/hyperlink" Target="file:///C:\Users\User\Desktop\6006\Course%20work\9789180-SI-s1\6006CEM-9789180-SI-2122s1%20-%20full.docx" TargetMode="External"/><Relationship Id="rId25" Type="http://schemas.openxmlformats.org/officeDocument/2006/relationships/image" Target="media/image3.png"/><Relationship Id="rId33" Type="http://schemas.openxmlformats.org/officeDocument/2006/relationships/image" Target="media/image10.png"/><Relationship Id="rId38" Type="http://schemas.openxmlformats.org/officeDocument/2006/relationships/hyperlink" Target="https://statisticsbyjim.com/basics/remove-outliers/" TargetMode="External"/><Relationship Id="rId46" Type="http://schemas.openxmlformats.org/officeDocument/2006/relationships/hyperlink" Target="https://www.kaggle.com/dornani/widandsuicide?select=suicidedataextrafestures.csv" TargetMode="External"/><Relationship Id="rId59" Type="http://schemas.openxmlformats.org/officeDocument/2006/relationships/image" Target="media/image25.png"/><Relationship Id="rId67" Type="http://schemas.openxmlformats.org/officeDocument/2006/relationships/image" Target="media/image32.png"/><Relationship Id="rId20" Type="http://schemas.openxmlformats.org/officeDocument/2006/relationships/hyperlink" Target="file:///C:\Users\User\Desktop\6006\Course%20work\9789180-SI-s1\6006CEM-9789180-SI-2122s1%20-%20full.docx" TargetMode="External"/><Relationship Id="rId41" Type="http://schemas.openxmlformats.org/officeDocument/2006/relationships/hyperlink" Target="https://www.kaggle.com/dornani/a-classification-analysis-on-suicide-data" TargetMode="External"/><Relationship Id="rId54" Type="http://schemas.openxmlformats.org/officeDocument/2006/relationships/image" Target="media/image20.png"/><Relationship Id="rId62" Type="http://schemas.openxmlformats.org/officeDocument/2006/relationships/image" Target="media/image27.png"/><Relationship Id="rId70" Type="http://schemas.openxmlformats.org/officeDocument/2006/relationships/image" Target="media/image35.png"/><Relationship Id="rId75" Type="http://schemas.openxmlformats.org/officeDocument/2006/relationships/image" Target="media/image40.png"/><Relationship Id="rId83" Type="http://schemas.openxmlformats.org/officeDocument/2006/relationships/image" Target="media/image48.png"/><Relationship Id="rId88" Type="http://schemas.openxmlformats.org/officeDocument/2006/relationships/image" Target="media/image53.png"/><Relationship Id="rId91" Type="http://schemas.openxmlformats.org/officeDocument/2006/relationships/image" Target="media/image56.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User\Desktop\6006\Course%20work\9789180-SI-s1\6006CEM-9789180-SI-2122s1%20-%20full.docx" TargetMode="External"/><Relationship Id="rId23" Type="http://schemas.openxmlformats.org/officeDocument/2006/relationships/image" Target="media/image1.png"/><Relationship Id="rId28" Type="http://schemas.openxmlformats.org/officeDocument/2006/relationships/image" Target="media/image5.png"/><Relationship Id="rId36" Type="http://schemas.openxmlformats.org/officeDocument/2006/relationships/hyperlink" Target="https://doi.org/10.3390/ijerph15092028" TargetMode="External"/><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hyperlink" Target="https://github.coventry.ac.uk/iftikhars/9789180-SI-s1"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0.png"/><Relationship Id="rId73" Type="http://schemas.openxmlformats.org/officeDocument/2006/relationships/image" Target="media/image38.png"/><Relationship Id="rId78" Type="http://schemas.openxmlformats.org/officeDocument/2006/relationships/image" Target="media/image43.png"/><Relationship Id="rId81" Type="http://schemas.openxmlformats.org/officeDocument/2006/relationships/image" Target="media/image46.png"/><Relationship Id="rId86" Type="http://schemas.openxmlformats.org/officeDocument/2006/relationships/image" Target="media/image51.png"/><Relationship Id="rId9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C:\Users\User\Desktop\6006\Course%20work\9789180-SI-s1\6006CEM-9789180-SI-2122s1%20-%20full.docx" TargetMode="External"/><Relationship Id="rId18" Type="http://schemas.openxmlformats.org/officeDocument/2006/relationships/hyperlink" Target="file:///C:\Users\User\Desktop\6006\Course%20work\9789180-SI-s1\6006CEM-9789180-SI-2122s1%20-%20full.docx" TargetMode="External"/><Relationship Id="rId39" Type="http://schemas.openxmlformats.org/officeDocument/2006/relationships/hyperlink" Target="https://medium.com/analytics-vidhya/accuracy-vs-f1-score-6258237beca2" TargetMode="External"/><Relationship Id="rId34" Type="http://schemas.openxmlformats.org/officeDocument/2006/relationships/image" Target="media/image11.png"/><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image" Target="media/image41.png"/><Relationship Id="rId9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36.png"/><Relationship Id="rId92" Type="http://schemas.openxmlformats.org/officeDocument/2006/relationships/image" Target="media/image57.png"/><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image" Target="media/image2.png"/><Relationship Id="rId40" Type="http://schemas.openxmlformats.org/officeDocument/2006/relationships/hyperlink" Target="https://analyticsindiamag.com/5-ways-handle-missing-values-machine-learning-datasets/" TargetMode="External"/><Relationship Id="rId45" Type="http://schemas.openxmlformats.org/officeDocument/2006/relationships/hyperlink" Target="https://github.coventry.ac.uk/iftikhars/9789180-SI-s1" TargetMode="External"/><Relationship Id="rId66" Type="http://schemas.openxmlformats.org/officeDocument/2006/relationships/image" Target="media/image31.png"/><Relationship Id="rId87" Type="http://schemas.openxmlformats.org/officeDocument/2006/relationships/image" Target="media/image52.png"/><Relationship Id="rId61" Type="http://schemas.openxmlformats.org/officeDocument/2006/relationships/hyperlink" Target="https://github.coventry.ac.uk/iftikhars/9789180-SI-s1" TargetMode="External"/><Relationship Id="rId82" Type="http://schemas.openxmlformats.org/officeDocument/2006/relationships/image" Target="media/image47.png"/><Relationship Id="rId19" Type="http://schemas.openxmlformats.org/officeDocument/2006/relationships/hyperlink" Target="file:///C:\Users\User\Desktop\6006\Course%20work\9789180-SI-s1\6006CEM-9789180-SI-2122s1%20-%20full.docx" TargetMode="External"/><Relationship Id="rId14" Type="http://schemas.openxmlformats.org/officeDocument/2006/relationships/hyperlink" Target="file:///C:\Users\User\Desktop\6006\Course%20work\9789180-SI-s1\6006CEM-9789180-SI-2122s1%20-%20full.docx" TargetMode="Externa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image" Target="media/image22.png"/><Relationship Id="rId77" Type="http://schemas.openxmlformats.org/officeDocument/2006/relationships/image" Target="media/image42.png"/><Relationship Id="rId8" Type="http://schemas.openxmlformats.org/officeDocument/2006/relationships/webSettings" Target="webSettings.xml"/><Relationship Id="rId51" Type="http://schemas.openxmlformats.org/officeDocument/2006/relationships/image" Target="media/image17.png"/><Relationship Id="rId72" Type="http://schemas.openxmlformats.org/officeDocument/2006/relationships/image" Target="media/image37.png"/><Relationship Id="rId93" Type="http://schemas.openxmlformats.org/officeDocument/2006/relationships/image" Target="media/image58.png"/></Relationships>
</file>

<file path=word/_rels/header1.xml.rels><?xml version="1.0" encoding="UTF-8" standalone="yes"?>
<Relationships xmlns="http://schemas.openxmlformats.org/package/2006/relationships"><Relationship Id="rId1"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36DD5DF6D5CFA439AE79198665B31CA" ma:contentTypeVersion="12" ma:contentTypeDescription="Create a new document." ma:contentTypeScope="" ma:versionID="6f91bf90f62a94dd7c40da6912fe7562">
  <xsd:schema xmlns:xsd="http://www.w3.org/2001/XMLSchema" xmlns:xs="http://www.w3.org/2001/XMLSchema" xmlns:p="http://schemas.microsoft.com/office/2006/metadata/properties" xmlns:ns3="1de58980-629e-4675-bd8d-619b8d00b200" xmlns:ns4="f107fe1e-67ea-40ec-8d1d-0cf384b9c11a" targetNamespace="http://schemas.microsoft.com/office/2006/metadata/properties" ma:root="true" ma:fieldsID="d57fc3175759f5778c6a25373a76aae9" ns3:_="" ns4:_="">
    <xsd:import namespace="1de58980-629e-4675-bd8d-619b8d00b200"/>
    <xsd:import namespace="f107fe1e-67ea-40ec-8d1d-0cf384b9c1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e58980-629e-4675-bd8d-619b8d00b2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07fe1e-67ea-40ec-8d1d-0cf384b9c1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F9339A-13BE-44DD-A78D-F8EC4D145CA4}">
  <ds:schemaRefs>
    <ds:schemaRef ds:uri="http://schemas.microsoft.com/sharepoint/v3/contenttype/forms"/>
  </ds:schemaRefs>
</ds:datastoreItem>
</file>

<file path=customXml/itemProps2.xml><?xml version="1.0" encoding="utf-8"?>
<ds:datastoreItem xmlns:ds="http://schemas.openxmlformats.org/officeDocument/2006/customXml" ds:itemID="{501CD90D-6628-4543-BCBE-86E9A231BFE5}">
  <ds:schemaRefs>
    <ds:schemaRef ds:uri="http://schemas.openxmlformats.org/officeDocument/2006/bibliography"/>
  </ds:schemaRefs>
</ds:datastoreItem>
</file>

<file path=customXml/itemProps3.xml><?xml version="1.0" encoding="utf-8"?>
<ds:datastoreItem xmlns:ds="http://schemas.openxmlformats.org/officeDocument/2006/customXml" ds:itemID="{3DEDDD69-5B3B-4843-9812-8C47125AD9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58AF6E0-595D-4DB4-9F84-749E58E165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e58980-629e-4675-bd8d-619b8d00b200"/>
    <ds:schemaRef ds:uri="f107fe1e-67ea-40ec-8d1d-0cf384b9c1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5</TotalTime>
  <Pages>153</Pages>
  <Words>33408</Words>
  <Characters>190429</Characters>
  <Application>Microsoft Office Word</Application>
  <DocSecurity>0</DocSecurity>
  <Lines>1586</Lines>
  <Paragraphs>4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ad</cp:lastModifiedBy>
  <cp:revision>16</cp:revision>
  <dcterms:created xsi:type="dcterms:W3CDTF">2021-11-28T07:00:00Z</dcterms:created>
  <dcterms:modified xsi:type="dcterms:W3CDTF">2021-12-01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6DD5DF6D5CFA439AE79198665B31CA</vt:lpwstr>
  </property>
</Properties>
</file>